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1.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2.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3.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4.xml" ContentType="application/vnd.openxmlformats-officedocument.themeOverride+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64D93" w14:textId="5C0D5C9A" w:rsidR="002F4860" w:rsidRPr="00342CD8" w:rsidRDefault="007B1FEE" w:rsidP="007F2263">
      <w:pPr>
        <w:pStyle w:val="Titulo"/>
        <w:spacing w:before="480" w:line="240" w:lineRule="auto"/>
      </w:pPr>
      <w:bookmarkStart w:id="0" w:name="_Hlk52542987"/>
      <w:r w:rsidRPr="007B1FEE">
        <w:t xml:space="preserve">Proposição de metodologia </w:t>
      </w:r>
      <w:r w:rsidR="005A7DFA">
        <w:t>para</w:t>
      </w:r>
      <w:r w:rsidRPr="007B1FEE">
        <w:t xml:space="preserve"> </w:t>
      </w:r>
      <w:r w:rsidR="00C560B9">
        <w:br/>
      </w:r>
      <w:r w:rsidRPr="007B1FEE">
        <w:t xml:space="preserve">seleção de locais </w:t>
      </w:r>
      <w:r w:rsidR="00F95998">
        <w:t xml:space="preserve">para </w:t>
      </w:r>
      <w:r w:rsidRPr="007B1FEE">
        <w:t>implanta</w:t>
      </w:r>
      <w:r w:rsidR="00C560B9">
        <w:t>r</w:t>
      </w:r>
      <w:r w:rsidRPr="007B1FEE">
        <w:t xml:space="preserve"> usinas hidrelétricas reversíveis</w:t>
      </w:r>
      <w:r w:rsidR="00C560B9">
        <w:br/>
      </w:r>
      <w:r w:rsidR="00C560B9" w:rsidRPr="00C560B9">
        <w:rPr>
          <w:color w:val="0070C0"/>
          <w:sz w:val="40"/>
          <w:szCs w:val="40"/>
        </w:rPr>
        <w:t xml:space="preserve">Projeto de P&amp;D </w:t>
      </w:r>
      <w:r w:rsidR="002F4860" w:rsidRPr="00C560B9">
        <w:rPr>
          <w:color w:val="0070C0"/>
          <w:sz w:val="40"/>
          <w:szCs w:val="40"/>
        </w:rPr>
        <w:t>00678-0120/2020</w:t>
      </w:r>
      <w:bookmarkEnd w:id="0"/>
    </w:p>
    <w:p w14:paraId="14CADA78" w14:textId="2DD8A4B7" w:rsidR="00A23EC9" w:rsidRPr="00342CD8" w:rsidRDefault="002F4860" w:rsidP="00C55989">
      <w:pPr>
        <w:pStyle w:val="SubTitulo"/>
        <w:spacing w:before="480" w:after="480"/>
      </w:pPr>
      <w:r w:rsidRPr="00FF3253">
        <w:rPr>
          <w:sz w:val="36"/>
          <w:szCs w:val="28"/>
        </w:rPr>
        <w:t>RELATÓRIO TRIMESTRAL</w:t>
      </w:r>
      <w:r w:rsidR="00C55989">
        <w:rPr>
          <w:sz w:val="36"/>
          <w:szCs w:val="28"/>
        </w:rPr>
        <w:t xml:space="preserve"> </w:t>
      </w:r>
      <w:r w:rsidR="00C560B9">
        <w:rPr>
          <w:sz w:val="36"/>
          <w:szCs w:val="28"/>
        </w:rPr>
        <w:t>3 (</w:t>
      </w:r>
      <w:r w:rsidR="00303531">
        <w:rPr>
          <w:sz w:val="36"/>
          <w:szCs w:val="28"/>
        </w:rPr>
        <w:t>R</w:t>
      </w:r>
      <w:r w:rsidR="00C55989">
        <w:rPr>
          <w:sz w:val="36"/>
          <w:szCs w:val="28"/>
        </w:rPr>
        <w:t>T</w:t>
      </w:r>
      <w:r w:rsidR="004A54B7">
        <w:rPr>
          <w:sz w:val="36"/>
          <w:szCs w:val="28"/>
        </w:rPr>
        <w:t>3</w:t>
      </w:r>
      <w:r w:rsidR="00C560B9">
        <w:rPr>
          <w:sz w:val="36"/>
          <w:szCs w:val="28"/>
        </w:rPr>
        <w:t>)</w:t>
      </w:r>
    </w:p>
    <w:p w14:paraId="452BEDCF" w14:textId="77777777" w:rsidR="00A23EC9" w:rsidRPr="00FF3253" w:rsidRDefault="00A23EC9" w:rsidP="00C55989">
      <w:pPr>
        <w:pStyle w:val="PreparadoPara"/>
        <w:spacing w:before="600"/>
        <w:rPr>
          <w:sz w:val="36"/>
          <w:szCs w:val="36"/>
        </w:rPr>
      </w:pPr>
      <w:bookmarkStart w:id="1" w:name="_Toc220760706"/>
      <w:bookmarkStart w:id="2" w:name="_Toc220760808"/>
      <w:r w:rsidRPr="00FF3253">
        <w:rPr>
          <w:sz w:val="36"/>
          <w:szCs w:val="36"/>
        </w:rPr>
        <w:t>Preparado para</w:t>
      </w:r>
      <w:bookmarkEnd w:id="1"/>
      <w:bookmarkEnd w:id="2"/>
    </w:p>
    <w:p w14:paraId="414EEB3A" w14:textId="57F83D76" w:rsidR="00A23EC9" w:rsidRPr="004A54B7" w:rsidRDefault="0070201C" w:rsidP="00C55989">
      <w:pPr>
        <w:pStyle w:val="Cliente"/>
        <w:rPr>
          <w:sz w:val="44"/>
          <w:szCs w:val="36"/>
        </w:rPr>
      </w:pPr>
      <w:r w:rsidRPr="004A54B7">
        <w:rPr>
          <w:sz w:val="36"/>
          <w:szCs w:val="28"/>
        </w:rPr>
        <w:t>EDF</w:t>
      </w:r>
      <w:r w:rsidR="002F4860" w:rsidRPr="004A54B7">
        <w:rPr>
          <w:sz w:val="36"/>
          <w:szCs w:val="28"/>
        </w:rPr>
        <w:t xml:space="preserve"> NORTE FLUMINENSE</w:t>
      </w:r>
      <w:r w:rsidRPr="004A54B7">
        <w:rPr>
          <w:sz w:val="36"/>
          <w:szCs w:val="28"/>
        </w:rPr>
        <w:t xml:space="preserve"> </w:t>
      </w:r>
      <w:r w:rsidR="00C55989" w:rsidRPr="004A54B7">
        <w:rPr>
          <w:sz w:val="36"/>
          <w:szCs w:val="28"/>
        </w:rPr>
        <w:br/>
      </w:r>
      <w:r w:rsidR="002F4860" w:rsidRPr="004A54B7">
        <w:rPr>
          <w:sz w:val="36"/>
          <w:szCs w:val="28"/>
        </w:rPr>
        <w:t>CTG</w:t>
      </w:r>
      <w:r w:rsidRPr="004A54B7">
        <w:rPr>
          <w:sz w:val="36"/>
          <w:szCs w:val="28"/>
        </w:rPr>
        <w:t xml:space="preserve"> BRASIL </w:t>
      </w:r>
      <w:r w:rsidR="00FF3253" w:rsidRPr="004A54B7">
        <w:rPr>
          <w:sz w:val="36"/>
          <w:szCs w:val="28"/>
        </w:rPr>
        <w:br/>
      </w:r>
      <w:r w:rsidR="00C560B9">
        <w:rPr>
          <w:sz w:val="36"/>
          <w:szCs w:val="28"/>
        </w:rPr>
        <w:t>elera</w:t>
      </w:r>
      <w:r w:rsidRPr="004A54B7">
        <w:rPr>
          <w:sz w:val="36"/>
          <w:szCs w:val="28"/>
        </w:rPr>
        <w:t xml:space="preserve"> </w:t>
      </w:r>
      <w:r w:rsidR="00C560B9">
        <w:rPr>
          <w:sz w:val="36"/>
          <w:szCs w:val="28"/>
        </w:rPr>
        <w:t>RENOVÁVEIS</w:t>
      </w:r>
      <w:r w:rsidR="00C55989" w:rsidRPr="004A54B7">
        <w:rPr>
          <w:sz w:val="36"/>
          <w:szCs w:val="28"/>
        </w:rPr>
        <w:br/>
      </w:r>
      <w:r w:rsidR="002F4860" w:rsidRPr="004A54B7">
        <w:rPr>
          <w:sz w:val="36"/>
          <w:szCs w:val="28"/>
        </w:rPr>
        <w:t>LIGHT</w:t>
      </w:r>
    </w:p>
    <w:p w14:paraId="0BA2DF6C" w14:textId="77777777" w:rsidR="00CD60C5" w:rsidRPr="007A6476" w:rsidRDefault="004A54B7" w:rsidP="00342CD8">
      <w:pPr>
        <w:pStyle w:val="Data1"/>
      </w:pPr>
      <w:bookmarkStart w:id="3" w:name="_Toc220761077"/>
      <w:r>
        <w:t>Março</w:t>
      </w:r>
      <w:r w:rsidR="009217D6" w:rsidRPr="002F4860">
        <w:t xml:space="preserve"> </w:t>
      </w:r>
      <w:r w:rsidR="002F4860" w:rsidRPr="002F4860">
        <w:t xml:space="preserve">de </w:t>
      </w:r>
      <w:r w:rsidR="009217D6" w:rsidRPr="002F4860">
        <w:t>202</w:t>
      </w:r>
      <w:r w:rsidR="009217D6">
        <w:t>1</w:t>
      </w:r>
    </w:p>
    <w:p w14:paraId="0261F36D" w14:textId="77777777" w:rsidR="00437A05" w:rsidRDefault="00437A05" w:rsidP="0070201C">
      <w:pPr>
        <w:pStyle w:val="Sumario"/>
        <w:sectPr w:rsidR="00437A05" w:rsidSect="00437A05">
          <w:headerReference w:type="default" r:id="rId8"/>
          <w:footerReference w:type="even" r:id="rId9"/>
          <w:footerReference w:type="default" r:id="rId10"/>
          <w:headerReference w:type="first" r:id="rId11"/>
          <w:pgSz w:w="11909" w:h="16834" w:code="9"/>
          <w:pgMar w:top="1440" w:right="1469" w:bottom="1440" w:left="1800" w:header="720" w:footer="720" w:gutter="0"/>
          <w:pgNumType w:fmt="lowerRoman" w:start="1"/>
          <w:cols w:space="720"/>
          <w:titlePg/>
          <w:docGrid w:linePitch="360"/>
        </w:sectPr>
      </w:pPr>
    </w:p>
    <w:p w14:paraId="02C45120" w14:textId="77777777" w:rsidR="003D406A" w:rsidRPr="00F54ED8" w:rsidRDefault="00F54ED8" w:rsidP="0070201C">
      <w:pPr>
        <w:pStyle w:val="Sumario"/>
        <w:rPr>
          <w:highlight w:val="yellow"/>
        </w:rPr>
      </w:pPr>
      <w:r w:rsidRPr="004D7CFC">
        <w:lastRenderedPageBreak/>
        <w:t>Sumário</w:t>
      </w:r>
    </w:p>
    <w:p w14:paraId="24AC8592" w14:textId="6FC9F9E6" w:rsidR="00DE4003" w:rsidRDefault="003E1CA9">
      <w:pPr>
        <w:pStyle w:val="TOC1"/>
        <w:rPr>
          <w:rFonts w:asciiTheme="minorHAnsi" w:eastAsiaTheme="minorEastAsia" w:hAnsiTheme="minorHAnsi" w:cstheme="minorBidi"/>
          <w:noProof/>
          <w:szCs w:val="22"/>
          <w:lang w:eastAsia="pt-BR"/>
        </w:rPr>
      </w:pPr>
      <w:r>
        <w:rPr>
          <w:highlight w:val="yellow"/>
        </w:rPr>
        <w:fldChar w:fldCharType="begin"/>
      </w:r>
      <w:r w:rsidR="00FF3253">
        <w:rPr>
          <w:highlight w:val="yellow"/>
        </w:rPr>
        <w:instrText xml:space="preserve"> TOC \o "1-2" \h \z \u </w:instrText>
      </w:r>
      <w:r>
        <w:rPr>
          <w:highlight w:val="yellow"/>
        </w:rPr>
        <w:fldChar w:fldCharType="separate"/>
      </w:r>
      <w:hyperlink w:anchor="_Toc68189292" w:history="1">
        <w:r w:rsidR="00DE4003" w:rsidRPr="00977C5C">
          <w:rPr>
            <w:rStyle w:val="Hyperlink"/>
            <w:noProof/>
          </w:rPr>
          <w:t>1</w:t>
        </w:r>
        <w:r w:rsidR="00DE4003">
          <w:rPr>
            <w:rFonts w:asciiTheme="minorHAnsi" w:eastAsiaTheme="minorEastAsia" w:hAnsiTheme="minorHAnsi" w:cstheme="minorBidi"/>
            <w:noProof/>
            <w:szCs w:val="22"/>
            <w:lang w:eastAsia="pt-BR"/>
          </w:rPr>
          <w:tab/>
        </w:r>
        <w:r w:rsidR="00DE4003" w:rsidRPr="00977C5C">
          <w:rPr>
            <w:rStyle w:val="Hyperlink"/>
            <w:noProof/>
          </w:rPr>
          <w:t>Introdução</w:t>
        </w:r>
        <w:r w:rsidR="00DE4003">
          <w:rPr>
            <w:noProof/>
            <w:webHidden/>
          </w:rPr>
          <w:tab/>
        </w:r>
        <w:r w:rsidR="00DE4003">
          <w:rPr>
            <w:noProof/>
            <w:webHidden/>
          </w:rPr>
          <w:fldChar w:fldCharType="begin"/>
        </w:r>
        <w:r w:rsidR="00DE4003">
          <w:rPr>
            <w:noProof/>
            <w:webHidden/>
          </w:rPr>
          <w:instrText xml:space="preserve"> PAGEREF _Toc68189292 \h </w:instrText>
        </w:r>
        <w:r w:rsidR="00DE4003">
          <w:rPr>
            <w:noProof/>
            <w:webHidden/>
          </w:rPr>
        </w:r>
        <w:r w:rsidR="00DE4003">
          <w:rPr>
            <w:noProof/>
            <w:webHidden/>
          </w:rPr>
          <w:fldChar w:fldCharType="separate"/>
        </w:r>
        <w:r w:rsidR="00DE4003">
          <w:rPr>
            <w:noProof/>
            <w:webHidden/>
          </w:rPr>
          <w:t>4</w:t>
        </w:r>
        <w:r w:rsidR="00DE4003">
          <w:rPr>
            <w:noProof/>
            <w:webHidden/>
          </w:rPr>
          <w:fldChar w:fldCharType="end"/>
        </w:r>
      </w:hyperlink>
    </w:p>
    <w:p w14:paraId="098CEAC3" w14:textId="4149FDC8" w:rsidR="00DE4003" w:rsidRDefault="005A7DFA">
      <w:pPr>
        <w:pStyle w:val="TOC1"/>
        <w:rPr>
          <w:rFonts w:asciiTheme="minorHAnsi" w:eastAsiaTheme="minorEastAsia" w:hAnsiTheme="minorHAnsi" w:cstheme="minorBidi"/>
          <w:noProof/>
          <w:szCs w:val="22"/>
          <w:lang w:eastAsia="pt-BR"/>
        </w:rPr>
      </w:pPr>
      <w:hyperlink w:anchor="_Toc68189293" w:history="1">
        <w:r w:rsidR="00DE4003" w:rsidRPr="00977C5C">
          <w:rPr>
            <w:rStyle w:val="Hyperlink"/>
            <w:noProof/>
          </w:rPr>
          <w:t>2</w:t>
        </w:r>
        <w:r w:rsidR="00DE4003">
          <w:rPr>
            <w:rFonts w:asciiTheme="minorHAnsi" w:eastAsiaTheme="minorEastAsia" w:hAnsiTheme="minorHAnsi" w:cstheme="minorBidi"/>
            <w:noProof/>
            <w:szCs w:val="22"/>
            <w:lang w:eastAsia="pt-BR"/>
          </w:rPr>
          <w:tab/>
        </w:r>
        <w:r w:rsidR="00DE4003" w:rsidRPr="00977C5C">
          <w:rPr>
            <w:rStyle w:val="Hyperlink"/>
            <w:noProof/>
          </w:rPr>
          <w:t>Pesquisa bibliográfica e documental</w:t>
        </w:r>
        <w:r w:rsidR="00DE4003">
          <w:rPr>
            <w:noProof/>
            <w:webHidden/>
          </w:rPr>
          <w:tab/>
        </w:r>
        <w:r w:rsidR="00DE4003">
          <w:rPr>
            <w:noProof/>
            <w:webHidden/>
          </w:rPr>
          <w:fldChar w:fldCharType="begin"/>
        </w:r>
        <w:r w:rsidR="00DE4003">
          <w:rPr>
            <w:noProof/>
            <w:webHidden/>
          </w:rPr>
          <w:instrText xml:space="preserve"> PAGEREF _Toc68189293 \h </w:instrText>
        </w:r>
        <w:r w:rsidR="00DE4003">
          <w:rPr>
            <w:noProof/>
            <w:webHidden/>
          </w:rPr>
        </w:r>
        <w:r w:rsidR="00DE4003">
          <w:rPr>
            <w:noProof/>
            <w:webHidden/>
          </w:rPr>
          <w:fldChar w:fldCharType="separate"/>
        </w:r>
        <w:r w:rsidR="00DE4003">
          <w:rPr>
            <w:noProof/>
            <w:webHidden/>
          </w:rPr>
          <w:t>6</w:t>
        </w:r>
        <w:r w:rsidR="00DE4003">
          <w:rPr>
            <w:noProof/>
            <w:webHidden/>
          </w:rPr>
          <w:fldChar w:fldCharType="end"/>
        </w:r>
      </w:hyperlink>
    </w:p>
    <w:p w14:paraId="7E170192" w14:textId="08A29F61" w:rsidR="00DE4003" w:rsidRDefault="005A7DFA">
      <w:pPr>
        <w:pStyle w:val="TOC2"/>
        <w:rPr>
          <w:rFonts w:asciiTheme="minorHAnsi" w:eastAsiaTheme="minorEastAsia" w:hAnsiTheme="minorHAnsi" w:cstheme="minorBidi"/>
          <w:noProof/>
          <w:szCs w:val="22"/>
          <w:lang w:eastAsia="pt-BR"/>
        </w:rPr>
      </w:pPr>
      <w:hyperlink w:anchor="_Toc68189294" w:history="1">
        <w:r w:rsidR="00DE4003" w:rsidRPr="00977C5C">
          <w:rPr>
            <w:rStyle w:val="Hyperlink"/>
            <w:noProof/>
          </w:rPr>
          <w:t>2.1</w:t>
        </w:r>
        <w:r w:rsidR="00DE4003">
          <w:rPr>
            <w:rFonts w:asciiTheme="minorHAnsi" w:eastAsiaTheme="minorEastAsia" w:hAnsiTheme="minorHAnsi" w:cstheme="minorBidi"/>
            <w:noProof/>
            <w:szCs w:val="22"/>
            <w:lang w:eastAsia="pt-BR"/>
          </w:rPr>
          <w:tab/>
        </w:r>
        <w:r w:rsidR="00DE4003" w:rsidRPr="00977C5C">
          <w:rPr>
            <w:rStyle w:val="Hyperlink"/>
            <w:noProof/>
          </w:rPr>
          <w:t>Critérios para identificação de locais</w:t>
        </w:r>
        <w:r w:rsidR="00DE4003">
          <w:rPr>
            <w:noProof/>
            <w:webHidden/>
          </w:rPr>
          <w:tab/>
        </w:r>
        <w:r w:rsidR="00DE4003">
          <w:rPr>
            <w:noProof/>
            <w:webHidden/>
          </w:rPr>
          <w:fldChar w:fldCharType="begin"/>
        </w:r>
        <w:r w:rsidR="00DE4003">
          <w:rPr>
            <w:noProof/>
            <w:webHidden/>
          </w:rPr>
          <w:instrText xml:space="preserve"> PAGEREF _Toc68189294 \h </w:instrText>
        </w:r>
        <w:r w:rsidR="00DE4003">
          <w:rPr>
            <w:noProof/>
            <w:webHidden/>
          </w:rPr>
        </w:r>
        <w:r w:rsidR="00DE4003">
          <w:rPr>
            <w:noProof/>
            <w:webHidden/>
          </w:rPr>
          <w:fldChar w:fldCharType="separate"/>
        </w:r>
        <w:r w:rsidR="00DE4003">
          <w:rPr>
            <w:noProof/>
            <w:webHidden/>
          </w:rPr>
          <w:t>6</w:t>
        </w:r>
        <w:r w:rsidR="00DE4003">
          <w:rPr>
            <w:noProof/>
            <w:webHidden/>
          </w:rPr>
          <w:fldChar w:fldCharType="end"/>
        </w:r>
      </w:hyperlink>
    </w:p>
    <w:p w14:paraId="53A429DC" w14:textId="6FD9A8AF" w:rsidR="00DE4003" w:rsidRDefault="005A7DFA">
      <w:pPr>
        <w:pStyle w:val="TOC2"/>
        <w:rPr>
          <w:rFonts w:asciiTheme="minorHAnsi" w:eastAsiaTheme="minorEastAsia" w:hAnsiTheme="minorHAnsi" w:cstheme="minorBidi"/>
          <w:noProof/>
          <w:szCs w:val="22"/>
          <w:lang w:eastAsia="pt-BR"/>
        </w:rPr>
      </w:pPr>
      <w:hyperlink w:anchor="_Toc68189295" w:history="1">
        <w:r w:rsidR="00DE4003" w:rsidRPr="00977C5C">
          <w:rPr>
            <w:rStyle w:val="Hyperlink"/>
            <w:noProof/>
          </w:rPr>
          <w:t>2.2</w:t>
        </w:r>
        <w:r w:rsidR="00DE4003">
          <w:rPr>
            <w:rFonts w:asciiTheme="minorHAnsi" w:eastAsiaTheme="minorEastAsia" w:hAnsiTheme="minorHAnsi" w:cstheme="minorBidi"/>
            <w:noProof/>
            <w:szCs w:val="22"/>
            <w:lang w:eastAsia="pt-BR"/>
          </w:rPr>
          <w:tab/>
        </w:r>
        <w:r w:rsidR="00DE4003" w:rsidRPr="00977C5C">
          <w:rPr>
            <w:rStyle w:val="Hyperlink"/>
            <w:noProof/>
          </w:rPr>
          <w:t>Aspectos regulatórios</w:t>
        </w:r>
        <w:r w:rsidR="00DE4003">
          <w:rPr>
            <w:noProof/>
            <w:webHidden/>
          </w:rPr>
          <w:tab/>
        </w:r>
        <w:r w:rsidR="00DE4003">
          <w:rPr>
            <w:noProof/>
            <w:webHidden/>
          </w:rPr>
          <w:fldChar w:fldCharType="begin"/>
        </w:r>
        <w:r w:rsidR="00DE4003">
          <w:rPr>
            <w:noProof/>
            <w:webHidden/>
          </w:rPr>
          <w:instrText xml:space="preserve"> PAGEREF _Toc68189295 \h </w:instrText>
        </w:r>
        <w:r w:rsidR="00DE4003">
          <w:rPr>
            <w:noProof/>
            <w:webHidden/>
          </w:rPr>
        </w:r>
        <w:r w:rsidR="00DE4003">
          <w:rPr>
            <w:noProof/>
            <w:webHidden/>
          </w:rPr>
          <w:fldChar w:fldCharType="separate"/>
        </w:r>
        <w:r w:rsidR="00DE4003">
          <w:rPr>
            <w:noProof/>
            <w:webHidden/>
          </w:rPr>
          <w:t>6</w:t>
        </w:r>
        <w:r w:rsidR="00DE4003">
          <w:rPr>
            <w:noProof/>
            <w:webHidden/>
          </w:rPr>
          <w:fldChar w:fldCharType="end"/>
        </w:r>
      </w:hyperlink>
    </w:p>
    <w:p w14:paraId="5BE6C572" w14:textId="76F5A7EB" w:rsidR="00DE4003" w:rsidRDefault="005A7DFA">
      <w:pPr>
        <w:pStyle w:val="TOC2"/>
        <w:rPr>
          <w:rFonts w:asciiTheme="minorHAnsi" w:eastAsiaTheme="minorEastAsia" w:hAnsiTheme="minorHAnsi" w:cstheme="minorBidi"/>
          <w:noProof/>
          <w:szCs w:val="22"/>
          <w:lang w:eastAsia="pt-BR"/>
        </w:rPr>
      </w:pPr>
      <w:hyperlink w:anchor="_Toc68189296" w:history="1">
        <w:r w:rsidR="00DE4003" w:rsidRPr="00977C5C">
          <w:rPr>
            <w:rStyle w:val="Hyperlink"/>
            <w:noProof/>
          </w:rPr>
          <w:t>2.3</w:t>
        </w:r>
        <w:r w:rsidR="00DE4003">
          <w:rPr>
            <w:rFonts w:asciiTheme="minorHAnsi" w:eastAsiaTheme="minorEastAsia" w:hAnsiTheme="minorHAnsi" w:cstheme="minorBidi"/>
            <w:noProof/>
            <w:szCs w:val="22"/>
            <w:lang w:eastAsia="pt-BR"/>
          </w:rPr>
          <w:tab/>
        </w:r>
        <w:r w:rsidR="00DE4003" w:rsidRPr="00977C5C">
          <w:rPr>
            <w:rStyle w:val="Hyperlink"/>
            <w:noProof/>
          </w:rPr>
          <w:t>Aspectos de operação dos reservatórios</w:t>
        </w:r>
        <w:r w:rsidR="00DE4003">
          <w:rPr>
            <w:noProof/>
            <w:webHidden/>
          </w:rPr>
          <w:tab/>
        </w:r>
        <w:r w:rsidR="00DE4003">
          <w:rPr>
            <w:noProof/>
            <w:webHidden/>
          </w:rPr>
          <w:fldChar w:fldCharType="begin"/>
        </w:r>
        <w:r w:rsidR="00DE4003">
          <w:rPr>
            <w:noProof/>
            <w:webHidden/>
          </w:rPr>
          <w:instrText xml:space="preserve"> PAGEREF _Toc68189296 \h </w:instrText>
        </w:r>
        <w:r w:rsidR="00DE4003">
          <w:rPr>
            <w:noProof/>
            <w:webHidden/>
          </w:rPr>
        </w:r>
        <w:r w:rsidR="00DE4003">
          <w:rPr>
            <w:noProof/>
            <w:webHidden/>
          </w:rPr>
          <w:fldChar w:fldCharType="separate"/>
        </w:r>
        <w:r w:rsidR="00DE4003">
          <w:rPr>
            <w:noProof/>
            <w:webHidden/>
          </w:rPr>
          <w:t>6</w:t>
        </w:r>
        <w:r w:rsidR="00DE4003">
          <w:rPr>
            <w:noProof/>
            <w:webHidden/>
          </w:rPr>
          <w:fldChar w:fldCharType="end"/>
        </w:r>
      </w:hyperlink>
    </w:p>
    <w:p w14:paraId="3F318F2A" w14:textId="6BBAC923" w:rsidR="00DE4003" w:rsidRDefault="005A7DFA">
      <w:pPr>
        <w:pStyle w:val="TOC2"/>
        <w:rPr>
          <w:rFonts w:asciiTheme="minorHAnsi" w:eastAsiaTheme="minorEastAsia" w:hAnsiTheme="minorHAnsi" w:cstheme="minorBidi"/>
          <w:noProof/>
          <w:szCs w:val="22"/>
          <w:lang w:eastAsia="pt-BR"/>
        </w:rPr>
      </w:pPr>
      <w:hyperlink w:anchor="_Toc68189297" w:history="1">
        <w:r w:rsidR="00DE4003" w:rsidRPr="00977C5C">
          <w:rPr>
            <w:rStyle w:val="Hyperlink"/>
            <w:noProof/>
          </w:rPr>
          <w:t>2.4</w:t>
        </w:r>
        <w:r w:rsidR="00DE4003">
          <w:rPr>
            <w:rFonts w:asciiTheme="minorHAnsi" w:eastAsiaTheme="minorEastAsia" w:hAnsiTheme="minorHAnsi" w:cstheme="minorBidi"/>
            <w:noProof/>
            <w:szCs w:val="22"/>
            <w:lang w:eastAsia="pt-BR"/>
          </w:rPr>
          <w:tab/>
        </w:r>
        <w:r w:rsidR="00DE4003" w:rsidRPr="00977C5C">
          <w:rPr>
            <w:rStyle w:val="Hyperlink"/>
            <w:noProof/>
          </w:rPr>
          <w:t>Sistemas híbridos</w:t>
        </w:r>
        <w:r w:rsidR="00DE4003">
          <w:rPr>
            <w:noProof/>
            <w:webHidden/>
          </w:rPr>
          <w:tab/>
        </w:r>
        <w:r w:rsidR="00DE4003">
          <w:rPr>
            <w:noProof/>
            <w:webHidden/>
          </w:rPr>
          <w:fldChar w:fldCharType="begin"/>
        </w:r>
        <w:r w:rsidR="00DE4003">
          <w:rPr>
            <w:noProof/>
            <w:webHidden/>
          </w:rPr>
          <w:instrText xml:space="preserve"> PAGEREF _Toc68189297 \h </w:instrText>
        </w:r>
        <w:r w:rsidR="00DE4003">
          <w:rPr>
            <w:noProof/>
            <w:webHidden/>
          </w:rPr>
        </w:r>
        <w:r w:rsidR="00DE4003">
          <w:rPr>
            <w:noProof/>
            <w:webHidden/>
          </w:rPr>
          <w:fldChar w:fldCharType="separate"/>
        </w:r>
        <w:r w:rsidR="00DE4003">
          <w:rPr>
            <w:noProof/>
            <w:webHidden/>
          </w:rPr>
          <w:t>6</w:t>
        </w:r>
        <w:r w:rsidR="00DE4003">
          <w:rPr>
            <w:noProof/>
            <w:webHidden/>
          </w:rPr>
          <w:fldChar w:fldCharType="end"/>
        </w:r>
      </w:hyperlink>
    </w:p>
    <w:p w14:paraId="6B4E158C" w14:textId="17396165" w:rsidR="00DE4003" w:rsidRDefault="005A7DFA">
      <w:pPr>
        <w:pStyle w:val="TOC2"/>
        <w:rPr>
          <w:rFonts w:asciiTheme="minorHAnsi" w:eastAsiaTheme="minorEastAsia" w:hAnsiTheme="minorHAnsi" w:cstheme="minorBidi"/>
          <w:noProof/>
          <w:szCs w:val="22"/>
          <w:lang w:eastAsia="pt-BR"/>
        </w:rPr>
      </w:pPr>
      <w:hyperlink w:anchor="_Toc68189298" w:history="1">
        <w:r w:rsidR="00DE4003" w:rsidRPr="00977C5C">
          <w:rPr>
            <w:rStyle w:val="Hyperlink"/>
            <w:noProof/>
          </w:rPr>
          <w:t>2.5</w:t>
        </w:r>
        <w:r w:rsidR="00DE4003">
          <w:rPr>
            <w:rFonts w:asciiTheme="minorHAnsi" w:eastAsiaTheme="minorEastAsia" w:hAnsiTheme="minorHAnsi" w:cstheme="minorBidi"/>
            <w:noProof/>
            <w:szCs w:val="22"/>
            <w:lang w:eastAsia="pt-BR"/>
          </w:rPr>
          <w:tab/>
        </w:r>
        <w:r w:rsidR="00DE4003" w:rsidRPr="00977C5C">
          <w:rPr>
            <w:rStyle w:val="Hyperlink"/>
            <w:noProof/>
          </w:rPr>
          <w:t>Estado da arte das UHRs</w:t>
        </w:r>
        <w:r w:rsidR="00DE4003">
          <w:rPr>
            <w:noProof/>
            <w:webHidden/>
          </w:rPr>
          <w:tab/>
        </w:r>
        <w:r w:rsidR="00DE4003">
          <w:rPr>
            <w:noProof/>
            <w:webHidden/>
          </w:rPr>
          <w:fldChar w:fldCharType="begin"/>
        </w:r>
        <w:r w:rsidR="00DE4003">
          <w:rPr>
            <w:noProof/>
            <w:webHidden/>
          </w:rPr>
          <w:instrText xml:space="preserve"> PAGEREF _Toc68189298 \h </w:instrText>
        </w:r>
        <w:r w:rsidR="00DE4003">
          <w:rPr>
            <w:noProof/>
            <w:webHidden/>
          </w:rPr>
        </w:r>
        <w:r w:rsidR="00DE4003">
          <w:rPr>
            <w:noProof/>
            <w:webHidden/>
          </w:rPr>
          <w:fldChar w:fldCharType="separate"/>
        </w:r>
        <w:r w:rsidR="00DE4003">
          <w:rPr>
            <w:noProof/>
            <w:webHidden/>
          </w:rPr>
          <w:t>6</w:t>
        </w:r>
        <w:r w:rsidR="00DE4003">
          <w:rPr>
            <w:noProof/>
            <w:webHidden/>
          </w:rPr>
          <w:fldChar w:fldCharType="end"/>
        </w:r>
      </w:hyperlink>
    </w:p>
    <w:p w14:paraId="2D9D8D27" w14:textId="6A090239" w:rsidR="00DE4003" w:rsidRDefault="005A7DFA">
      <w:pPr>
        <w:pStyle w:val="TOC2"/>
        <w:rPr>
          <w:rFonts w:asciiTheme="minorHAnsi" w:eastAsiaTheme="minorEastAsia" w:hAnsiTheme="minorHAnsi" w:cstheme="minorBidi"/>
          <w:noProof/>
          <w:szCs w:val="22"/>
          <w:lang w:eastAsia="pt-BR"/>
        </w:rPr>
      </w:pPr>
      <w:hyperlink w:anchor="_Toc68189299" w:history="1">
        <w:r w:rsidR="00DE4003" w:rsidRPr="00977C5C">
          <w:rPr>
            <w:rStyle w:val="Hyperlink"/>
            <w:noProof/>
          </w:rPr>
          <w:t>2.6</w:t>
        </w:r>
        <w:r w:rsidR="00DE4003">
          <w:rPr>
            <w:rFonts w:asciiTheme="minorHAnsi" w:eastAsiaTheme="minorEastAsia" w:hAnsiTheme="minorHAnsi" w:cstheme="minorBidi"/>
            <w:noProof/>
            <w:szCs w:val="22"/>
            <w:lang w:eastAsia="pt-BR"/>
          </w:rPr>
          <w:tab/>
        </w:r>
        <w:r w:rsidR="00DE4003" w:rsidRPr="00977C5C">
          <w:rPr>
            <w:rStyle w:val="Hyperlink"/>
            <w:noProof/>
          </w:rPr>
          <w:t>Gerenciamento da base de dados da pesquisa</w:t>
        </w:r>
        <w:r w:rsidR="00DE4003">
          <w:rPr>
            <w:noProof/>
            <w:webHidden/>
          </w:rPr>
          <w:tab/>
        </w:r>
        <w:r w:rsidR="00DE4003">
          <w:rPr>
            <w:noProof/>
            <w:webHidden/>
          </w:rPr>
          <w:fldChar w:fldCharType="begin"/>
        </w:r>
        <w:r w:rsidR="00DE4003">
          <w:rPr>
            <w:noProof/>
            <w:webHidden/>
          </w:rPr>
          <w:instrText xml:space="preserve"> PAGEREF _Toc68189299 \h </w:instrText>
        </w:r>
        <w:r w:rsidR="00DE4003">
          <w:rPr>
            <w:noProof/>
            <w:webHidden/>
          </w:rPr>
        </w:r>
        <w:r w:rsidR="00DE4003">
          <w:rPr>
            <w:noProof/>
            <w:webHidden/>
          </w:rPr>
          <w:fldChar w:fldCharType="separate"/>
        </w:r>
        <w:r w:rsidR="00DE4003">
          <w:rPr>
            <w:noProof/>
            <w:webHidden/>
          </w:rPr>
          <w:t>9</w:t>
        </w:r>
        <w:r w:rsidR="00DE4003">
          <w:rPr>
            <w:noProof/>
            <w:webHidden/>
          </w:rPr>
          <w:fldChar w:fldCharType="end"/>
        </w:r>
      </w:hyperlink>
    </w:p>
    <w:p w14:paraId="103CDD39" w14:textId="56AE5B4C" w:rsidR="00DE4003" w:rsidRDefault="005A7DFA">
      <w:pPr>
        <w:pStyle w:val="TOC1"/>
        <w:rPr>
          <w:rFonts w:asciiTheme="minorHAnsi" w:eastAsiaTheme="minorEastAsia" w:hAnsiTheme="minorHAnsi" w:cstheme="minorBidi"/>
          <w:noProof/>
          <w:szCs w:val="22"/>
          <w:lang w:eastAsia="pt-BR"/>
        </w:rPr>
      </w:pPr>
      <w:hyperlink w:anchor="_Toc68189300" w:history="1">
        <w:r w:rsidR="00DE4003" w:rsidRPr="00977C5C">
          <w:rPr>
            <w:rStyle w:val="Hyperlink"/>
            <w:noProof/>
          </w:rPr>
          <w:t>3</w:t>
        </w:r>
        <w:r w:rsidR="00DE4003">
          <w:rPr>
            <w:rFonts w:asciiTheme="minorHAnsi" w:eastAsiaTheme="minorEastAsia" w:hAnsiTheme="minorHAnsi" w:cstheme="minorBidi"/>
            <w:noProof/>
            <w:szCs w:val="22"/>
            <w:lang w:eastAsia="pt-BR"/>
          </w:rPr>
          <w:tab/>
        </w:r>
        <w:r w:rsidR="00DE4003" w:rsidRPr="00977C5C">
          <w:rPr>
            <w:rStyle w:val="Hyperlink"/>
            <w:noProof/>
          </w:rPr>
          <w:t>Metodologia</w:t>
        </w:r>
        <w:r w:rsidR="00DE4003">
          <w:rPr>
            <w:noProof/>
            <w:webHidden/>
          </w:rPr>
          <w:tab/>
        </w:r>
        <w:r w:rsidR="00DE4003">
          <w:rPr>
            <w:noProof/>
            <w:webHidden/>
          </w:rPr>
          <w:fldChar w:fldCharType="begin"/>
        </w:r>
        <w:r w:rsidR="00DE4003">
          <w:rPr>
            <w:noProof/>
            <w:webHidden/>
          </w:rPr>
          <w:instrText xml:space="preserve"> PAGEREF _Toc68189300 \h </w:instrText>
        </w:r>
        <w:r w:rsidR="00DE4003">
          <w:rPr>
            <w:noProof/>
            <w:webHidden/>
          </w:rPr>
        </w:r>
        <w:r w:rsidR="00DE4003">
          <w:rPr>
            <w:noProof/>
            <w:webHidden/>
          </w:rPr>
          <w:fldChar w:fldCharType="separate"/>
        </w:r>
        <w:r w:rsidR="00DE4003">
          <w:rPr>
            <w:noProof/>
            <w:webHidden/>
          </w:rPr>
          <w:t>10</w:t>
        </w:r>
        <w:r w:rsidR="00DE4003">
          <w:rPr>
            <w:noProof/>
            <w:webHidden/>
          </w:rPr>
          <w:fldChar w:fldCharType="end"/>
        </w:r>
      </w:hyperlink>
    </w:p>
    <w:p w14:paraId="09FF9533" w14:textId="7E54C532" w:rsidR="00DE4003" w:rsidRDefault="005A7DFA">
      <w:pPr>
        <w:pStyle w:val="TOC2"/>
        <w:rPr>
          <w:rFonts w:asciiTheme="minorHAnsi" w:eastAsiaTheme="minorEastAsia" w:hAnsiTheme="minorHAnsi" w:cstheme="minorBidi"/>
          <w:noProof/>
          <w:szCs w:val="22"/>
          <w:lang w:eastAsia="pt-BR"/>
        </w:rPr>
      </w:pPr>
      <w:hyperlink w:anchor="_Toc68189301" w:history="1">
        <w:r w:rsidR="00DE4003" w:rsidRPr="00977C5C">
          <w:rPr>
            <w:rStyle w:val="Hyperlink"/>
            <w:noProof/>
          </w:rPr>
          <w:t>3.1</w:t>
        </w:r>
        <w:r w:rsidR="00DE4003">
          <w:rPr>
            <w:rFonts w:asciiTheme="minorHAnsi" w:eastAsiaTheme="minorEastAsia" w:hAnsiTheme="minorHAnsi" w:cstheme="minorBidi"/>
            <w:noProof/>
            <w:szCs w:val="22"/>
            <w:lang w:eastAsia="pt-BR"/>
          </w:rPr>
          <w:tab/>
        </w:r>
        <w:r w:rsidR="00DE4003" w:rsidRPr="00977C5C">
          <w:rPr>
            <w:rStyle w:val="Hyperlink"/>
            <w:noProof/>
          </w:rPr>
          <w:t>Desenvolvimento de algoritmos</w:t>
        </w:r>
        <w:r w:rsidR="00DE4003">
          <w:rPr>
            <w:noProof/>
            <w:webHidden/>
          </w:rPr>
          <w:tab/>
        </w:r>
        <w:r w:rsidR="00DE4003">
          <w:rPr>
            <w:noProof/>
            <w:webHidden/>
          </w:rPr>
          <w:fldChar w:fldCharType="begin"/>
        </w:r>
        <w:r w:rsidR="00DE4003">
          <w:rPr>
            <w:noProof/>
            <w:webHidden/>
          </w:rPr>
          <w:instrText xml:space="preserve"> PAGEREF _Toc68189301 \h </w:instrText>
        </w:r>
        <w:r w:rsidR="00DE4003">
          <w:rPr>
            <w:noProof/>
            <w:webHidden/>
          </w:rPr>
        </w:r>
        <w:r w:rsidR="00DE4003">
          <w:rPr>
            <w:noProof/>
            <w:webHidden/>
          </w:rPr>
          <w:fldChar w:fldCharType="separate"/>
        </w:r>
        <w:r w:rsidR="00DE4003">
          <w:rPr>
            <w:noProof/>
            <w:webHidden/>
          </w:rPr>
          <w:t>10</w:t>
        </w:r>
        <w:r w:rsidR="00DE4003">
          <w:rPr>
            <w:noProof/>
            <w:webHidden/>
          </w:rPr>
          <w:fldChar w:fldCharType="end"/>
        </w:r>
      </w:hyperlink>
    </w:p>
    <w:p w14:paraId="2D0B6F90" w14:textId="7009492C" w:rsidR="00DE4003" w:rsidRDefault="005A7DFA">
      <w:pPr>
        <w:pStyle w:val="TOC2"/>
        <w:rPr>
          <w:rFonts w:asciiTheme="minorHAnsi" w:eastAsiaTheme="minorEastAsia" w:hAnsiTheme="minorHAnsi" w:cstheme="minorBidi"/>
          <w:noProof/>
          <w:szCs w:val="22"/>
          <w:lang w:eastAsia="pt-BR"/>
        </w:rPr>
      </w:pPr>
      <w:hyperlink w:anchor="_Toc68189302" w:history="1">
        <w:r w:rsidR="00DE4003" w:rsidRPr="00977C5C">
          <w:rPr>
            <w:rStyle w:val="Hyperlink"/>
            <w:noProof/>
          </w:rPr>
          <w:t>3.2</w:t>
        </w:r>
        <w:r w:rsidR="00DE4003">
          <w:rPr>
            <w:rFonts w:asciiTheme="minorHAnsi" w:eastAsiaTheme="minorEastAsia" w:hAnsiTheme="minorHAnsi" w:cstheme="minorBidi"/>
            <w:noProof/>
            <w:szCs w:val="22"/>
            <w:lang w:eastAsia="pt-BR"/>
          </w:rPr>
          <w:tab/>
        </w:r>
        <w:r w:rsidR="00DE4003" w:rsidRPr="00977C5C">
          <w:rPr>
            <w:rStyle w:val="Hyperlink"/>
            <w:noProof/>
          </w:rPr>
          <w:t>Cenários regulatórios</w:t>
        </w:r>
        <w:r w:rsidR="00DE4003">
          <w:rPr>
            <w:noProof/>
            <w:webHidden/>
          </w:rPr>
          <w:tab/>
        </w:r>
        <w:r w:rsidR="00DE4003">
          <w:rPr>
            <w:noProof/>
            <w:webHidden/>
          </w:rPr>
          <w:fldChar w:fldCharType="begin"/>
        </w:r>
        <w:r w:rsidR="00DE4003">
          <w:rPr>
            <w:noProof/>
            <w:webHidden/>
          </w:rPr>
          <w:instrText xml:space="preserve"> PAGEREF _Toc68189302 \h </w:instrText>
        </w:r>
        <w:r w:rsidR="00DE4003">
          <w:rPr>
            <w:noProof/>
            <w:webHidden/>
          </w:rPr>
        </w:r>
        <w:r w:rsidR="00DE4003">
          <w:rPr>
            <w:noProof/>
            <w:webHidden/>
          </w:rPr>
          <w:fldChar w:fldCharType="separate"/>
        </w:r>
        <w:r w:rsidR="00DE4003">
          <w:rPr>
            <w:noProof/>
            <w:webHidden/>
          </w:rPr>
          <w:t>10</w:t>
        </w:r>
        <w:r w:rsidR="00DE4003">
          <w:rPr>
            <w:noProof/>
            <w:webHidden/>
          </w:rPr>
          <w:fldChar w:fldCharType="end"/>
        </w:r>
      </w:hyperlink>
    </w:p>
    <w:p w14:paraId="2AC3BD55" w14:textId="787179CD" w:rsidR="00DE4003" w:rsidRDefault="005A7DFA">
      <w:pPr>
        <w:pStyle w:val="TOC2"/>
        <w:rPr>
          <w:rFonts w:asciiTheme="minorHAnsi" w:eastAsiaTheme="minorEastAsia" w:hAnsiTheme="minorHAnsi" w:cstheme="minorBidi"/>
          <w:noProof/>
          <w:szCs w:val="22"/>
          <w:lang w:eastAsia="pt-BR"/>
        </w:rPr>
      </w:pPr>
      <w:hyperlink w:anchor="_Toc68189303" w:history="1">
        <w:r w:rsidR="00DE4003" w:rsidRPr="00977C5C">
          <w:rPr>
            <w:rStyle w:val="Hyperlink"/>
            <w:noProof/>
          </w:rPr>
          <w:t>3.3</w:t>
        </w:r>
        <w:r w:rsidR="00DE4003">
          <w:rPr>
            <w:rFonts w:asciiTheme="minorHAnsi" w:eastAsiaTheme="minorEastAsia" w:hAnsiTheme="minorHAnsi" w:cstheme="minorBidi"/>
            <w:noProof/>
            <w:szCs w:val="22"/>
            <w:lang w:eastAsia="pt-BR"/>
          </w:rPr>
          <w:tab/>
        </w:r>
        <w:r w:rsidR="00DE4003" w:rsidRPr="00977C5C">
          <w:rPr>
            <w:rStyle w:val="Hyperlink"/>
            <w:noProof/>
          </w:rPr>
          <w:t>Otimização para estudos de alternativas</w:t>
        </w:r>
        <w:r w:rsidR="00DE4003">
          <w:rPr>
            <w:noProof/>
            <w:webHidden/>
          </w:rPr>
          <w:tab/>
        </w:r>
        <w:r w:rsidR="00DE4003">
          <w:rPr>
            <w:noProof/>
            <w:webHidden/>
          </w:rPr>
          <w:fldChar w:fldCharType="begin"/>
        </w:r>
        <w:r w:rsidR="00DE4003">
          <w:rPr>
            <w:noProof/>
            <w:webHidden/>
          </w:rPr>
          <w:instrText xml:space="preserve"> PAGEREF _Toc68189303 \h </w:instrText>
        </w:r>
        <w:r w:rsidR="00DE4003">
          <w:rPr>
            <w:noProof/>
            <w:webHidden/>
          </w:rPr>
        </w:r>
        <w:r w:rsidR="00DE4003">
          <w:rPr>
            <w:noProof/>
            <w:webHidden/>
          </w:rPr>
          <w:fldChar w:fldCharType="separate"/>
        </w:r>
        <w:r w:rsidR="00DE4003">
          <w:rPr>
            <w:noProof/>
            <w:webHidden/>
          </w:rPr>
          <w:t>18</w:t>
        </w:r>
        <w:r w:rsidR="00DE4003">
          <w:rPr>
            <w:noProof/>
            <w:webHidden/>
          </w:rPr>
          <w:fldChar w:fldCharType="end"/>
        </w:r>
      </w:hyperlink>
    </w:p>
    <w:p w14:paraId="32432D70" w14:textId="13F68A14" w:rsidR="00DE4003" w:rsidRDefault="005A7DFA">
      <w:pPr>
        <w:pStyle w:val="TOC2"/>
        <w:rPr>
          <w:rFonts w:asciiTheme="minorHAnsi" w:eastAsiaTheme="minorEastAsia" w:hAnsiTheme="minorHAnsi" w:cstheme="minorBidi"/>
          <w:noProof/>
          <w:szCs w:val="22"/>
          <w:lang w:eastAsia="pt-BR"/>
        </w:rPr>
      </w:pPr>
      <w:hyperlink w:anchor="_Toc68189304" w:history="1">
        <w:r w:rsidR="00DE4003" w:rsidRPr="00977C5C">
          <w:rPr>
            <w:rStyle w:val="Hyperlink"/>
            <w:noProof/>
          </w:rPr>
          <w:t>3.4</w:t>
        </w:r>
        <w:r w:rsidR="00DE4003">
          <w:rPr>
            <w:rFonts w:asciiTheme="minorHAnsi" w:eastAsiaTheme="minorEastAsia" w:hAnsiTheme="minorHAnsi" w:cstheme="minorBidi"/>
            <w:noProof/>
            <w:szCs w:val="22"/>
            <w:lang w:eastAsia="pt-BR"/>
          </w:rPr>
          <w:tab/>
        </w:r>
        <w:r w:rsidR="00DE4003" w:rsidRPr="00977C5C">
          <w:rPr>
            <w:rStyle w:val="Hyperlink"/>
            <w:noProof/>
          </w:rPr>
          <w:t>Meio-ambiente</w:t>
        </w:r>
        <w:r w:rsidR="00DE4003">
          <w:rPr>
            <w:noProof/>
            <w:webHidden/>
          </w:rPr>
          <w:tab/>
        </w:r>
        <w:r w:rsidR="00DE4003">
          <w:rPr>
            <w:noProof/>
            <w:webHidden/>
          </w:rPr>
          <w:fldChar w:fldCharType="begin"/>
        </w:r>
        <w:r w:rsidR="00DE4003">
          <w:rPr>
            <w:noProof/>
            <w:webHidden/>
          </w:rPr>
          <w:instrText xml:space="preserve"> PAGEREF _Toc68189304 \h </w:instrText>
        </w:r>
        <w:r w:rsidR="00DE4003">
          <w:rPr>
            <w:noProof/>
            <w:webHidden/>
          </w:rPr>
        </w:r>
        <w:r w:rsidR="00DE4003">
          <w:rPr>
            <w:noProof/>
            <w:webHidden/>
          </w:rPr>
          <w:fldChar w:fldCharType="separate"/>
        </w:r>
        <w:r w:rsidR="00DE4003">
          <w:rPr>
            <w:noProof/>
            <w:webHidden/>
          </w:rPr>
          <w:t>27</w:t>
        </w:r>
        <w:r w:rsidR="00DE4003">
          <w:rPr>
            <w:noProof/>
            <w:webHidden/>
          </w:rPr>
          <w:fldChar w:fldCharType="end"/>
        </w:r>
      </w:hyperlink>
    </w:p>
    <w:p w14:paraId="5632E712" w14:textId="3A388038" w:rsidR="00DE4003" w:rsidRDefault="005A7DFA">
      <w:pPr>
        <w:pStyle w:val="TOC2"/>
        <w:rPr>
          <w:rFonts w:asciiTheme="minorHAnsi" w:eastAsiaTheme="minorEastAsia" w:hAnsiTheme="minorHAnsi" w:cstheme="minorBidi"/>
          <w:noProof/>
          <w:szCs w:val="22"/>
          <w:lang w:eastAsia="pt-BR"/>
        </w:rPr>
      </w:pPr>
      <w:hyperlink w:anchor="_Toc68189305" w:history="1">
        <w:r w:rsidR="00DE4003" w:rsidRPr="00977C5C">
          <w:rPr>
            <w:rStyle w:val="Hyperlink"/>
            <w:noProof/>
          </w:rPr>
          <w:t>3.5</w:t>
        </w:r>
        <w:r w:rsidR="00DE4003">
          <w:rPr>
            <w:rFonts w:asciiTheme="minorHAnsi" w:eastAsiaTheme="minorEastAsia" w:hAnsiTheme="minorHAnsi" w:cstheme="minorBidi"/>
            <w:noProof/>
            <w:szCs w:val="22"/>
            <w:lang w:eastAsia="pt-BR"/>
          </w:rPr>
          <w:tab/>
        </w:r>
        <w:r w:rsidR="00DE4003" w:rsidRPr="00977C5C">
          <w:rPr>
            <w:rStyle w:val="Hyperlink"/>
            <w:noProof/>
          </w:rPr>
          <w:t>Arranjos de engenharia</w:t>
        </w:r>
        <w:r w:rsidR="00DE4003">
          <w:rPr>
            <w:noProof/>
            <w:webHidden/>
          </w:rPr>
          <w:tab/>
        </w:r>
        <w:r w:rsidR="00DE4003">
          <w:rPr>
            <w:noProof/>
            <w:webHidden/>
          </w:rPr>
          <w:fldChar w:fldCharType="begin"/>
        </w:r>
        <w:r w:rsidR="00DE4003">
          <w:rPr>
            <w:noProof/>
            <w:webHidden/>
          </w:rPr>
          <w:instrText xml:space="preserve"> PAGEREF _Toc68189305 \h </w:instrText>
        </w:r>
        <w:r w:rsidR="00DE4003">
          <w:rPr>
            <w:noProof/>
            <w:webHidden/>
          </w:rPr>
        </w:r>
        <w:r w:rsidR="00DE4003">
          <w:rPr>
            <w:noProof/>
            <w:webHidden/>
          </w:rPr>
          <w:fldChar w:fldCharType="separate"/>
        </w:r>
        <w:r w:rsidR="00DE4003">
          <w:rPr>
            <w:noProof/>
            <w:webHidden/>
          </w:rPr>
          <w:t>37</w:t>
        </w:r>
        <w:r w:rsidR="00DE4003">
          <w:rPr>
            <w:noProof/>
            <w:webHidden/>
          </w:rPr>
          <w:fldChar w:fldCharType="end"/>
        </w:r>
      </w:hyperlink>
    </w:p>
    <w:p w14:paraId="79D77F04" w14:textId="7900536F" w:rsidR="00DE4003" w:rsidRDefault="005A7DFA">
      <w:pPr>
        <w:pStyle w:val="TOC1"/>
        <w:rPr>
          <w:rFonts w:asciiTheme="minorHAnsi" w:eastAsiaTheme="minorEastAsia" w:hAnsiTheme="minorHAnsi" w:cstheme="minorBidi"/>
          <w:noProof/>
          <w:szCs w:val="22"/>
          <w:lang w:eastAsia="pt-BR"/>
        </w:rPr>
      </w:pPr>
      <w:hyperlink w:anchor="_Toc68189306" w:history="1">
        <w:r w:rsidR="00DE4003" w:rsidRPr="00977C5C">
          <w:rPr>
            <w:rStyle w:val="Hyperlink"/>
            <w:noProof/>
          </w:rPr>
          <w:t>4</w:t>
        </w:r>
        <w:r w:rsidR="00DE4003">
          <w:rPr>
            <w:rFonts w:asciiTheme="minorHAnsi" w:eastAsiaTheme="minorEastAsia" w:hAnsiTheme="minorHAnsi" w:cstheme="minorBidi"/>
            <w:noProof/>
            <w:szCs w:val="22"/>
            <w:lang w:eastAsia="pt-BR"/>
          </w:rPr>
          <w:tab/>
        </w:r>
        <w:r w:rsidR="00DE4003" w:rsidRPr="00977C5C">
          <w:rPr>
            <w:rStyle w:val="Hyperlink"/>
            <w:noProof/>
          </w:rPr>
          <w:t>Modelo computacional</w:t>
        </w:r>
        <w:r w:rsidR="00DE4003">
          <w:rPr>
            <w:noProof/>
            <w:webHidden/>
          </w:rPr>
          <w:tab/>
        </w:r>
        <w:r w:rsidR="00DE4003">
          <w:rPr>
            <w:noProof/>
            <w:webHidden/>
          </w:rPr>
          <w:fldChar w:fldCharType="begin"/>
        </w:r>
        <w:r w:rsidR="00DE4003">
          <w:rPr>
            <w:noProof/>
            <w:webHidden/>
          </w:rPr>
          <w:instrText xml:space="preserve"> PAGEREF _Toc68189306 \h </w:instrText>
        </w:r>
        <w:r w:rsidR="00DE4003">
          <w:rPr>
            <w:noProof/>
            <w:webHidden/>
          </w:rPr>
        </w:r>
        <w:r w:rsidR="00DE4003">
          <w:rPr>
            <w:noProof/>
            <w:webHidden/>
          </w:rPr>
          <w:fldChar w:fldCharType="separate"/>
        </w:r>
        <w:r w:rsidR="00DE4003">
          <w:rPr>
            <w:noProof/>
            <w:webHidden/>
          </w:rPr>
          <w:t>48</w:t>
        </w:r>
        <w:r w:rsidR="00DE4003">
          <w:rPr>
            <w:noProof/>
            <w:webHidden/>
          </w:rPr>
          <w:fldChar w:fldCharType="end"/>
        </w:r>
      </w:hyperlink>
    </w:p>
    <w:p w14:paraId="5B30C8B8" w14:textId="7483364D" w:rsidR="00DE4003" w:rsidRDefault="005A7DFA">
      <w:pPr>
        <w:pStyle w:val="TOC2"/>
        <w:rPr>
          <w:rFonts w:asciiTheme="minorHAnsi" w:eastAsiaTheme="minorEastAsia" w:hAnsiTheme="minorHAnsi" w:cstheme="minorBidi"/>
          <w:noProof/>
          <w:szCs w:val="22"/>
          <w:lang w:eastAsia="pt-BR"/>
        </w:rPr>
      </w:pPr>
      <w:hyperlink w:anchor="_Toc68189307" w:history="1">
        <w:r w:rsidR="00DE4003" w:rsidRPr="00977C5C">
          <w:rPr>
            <w:rStyle w:val="Hyperlink"/>
            <w:noProof/>
          </w:rPr>
          <w:t>4.1</w:t>
        </w:r>
        <w:r w:rsidR="00DE4003">
          <w:rPr>
            <w:rFonts w:asciiTheme="minorHAnsi" w:eastAsiaTheme="minorEastAsia" w:hAnsiTheme="minorHAnsi" w:cstheme="minorBidi"/>
            <w:noProof/>
            <w:szCs w:val="22"/>
            <w:lang w:eastAsia="pt-BR"/>
          </w:rPr>
          <w:tab/>
        </w:r>
        <w:r w:rsidR="00DE4003" w:rsidRPr="00977C5C">
          <w:rPr>
            <w:rStyle w:val="Hyperlink"/>
            <w:noProof/>
          </w:rPr>
          <w:t>GIS (Geographic information systems)</w:t>
        </w:r>
        <w:r w:rsidR="00DE4003">
          <w:rPr>
            <w:noProof/>
            <w:webHidden/>
          </w:rPr>
          <w:tab/>
        </w:r>
        <w:r w:rsidR="00DE4003">
          <w:rPr>
            <w:noProof/>
            <w:webHidden/>
          </w:rPr>
          <w:fldChar w:fldCharType="begin"/>
        </w:r>
        <w:r w:rsidR="00DE4003">
          <w:rPr>
            <w:noProof/>
            <w:webHidden/>
          </w:rPr>
          <w:instrText xml:space="preserve"> PAGEREF _Toc68189307 \h </w:instrText>
        </w:r>
        <w:r w:rsidR="00DE4003">
          <w:rPr>
            <w:noProof/>
            <w:webHidden/>
          </w:rPr>
        </w:r>
        <w:r w:rsidR="00DE4003">
          <w:rPr>
            <w:noProof/>
            <w:webHidden/>
          </w:rPr>
          <w:fldChar w:fldCharType="separate"/>
        </w:r>
        <w:r w:rsidR="00DE4003">
          <w:rPr>
            <w:noProof/>
            <w:webHidden/>
          </w:rPr>
          <w:t>48</w:t>
        </w:r>
        <w:r w:rsidR="00DE4003">
          <w:rPr>
            <w:noProof/>
            <w:webHidden/>
          </w:rPr>
          <w:fldChar w:fldCharType="end"/>
        </w:r>
      </w:hyperlink>
    </w:p>
    <w:p w14:paraId="799115E1" w14:textId="105DA252" w:rsidR="00DE4003" w:rsidRDefault="005A7DFA">
      <w:pPr>
        <w:pStyle w:val="TOC2"/>
        <w:rPr>
          <w:rFonts w:asciiTheme="minorHAnsi" w:eastAsiaTheme="minorEastAsia" w:hAnsiTheme="minorHAnsi" w:cstheme="minorBidi"/>
          <w:noProof/>
          <w:szCs w:val="22"/>
          <w:lang w:eastAsia="pt-BR"/>
        </w:rPr>
      </w:pPr>
      <w:hyperlink w:anchor="_Toc68189308" w:history="1">
        <w:r w:rsidR="00DE4003" w:rsidRPr="00977C5C">
          <w:rPr>
            <w:rStyle w:val="Hyperlink"/>
            <w:noProof/>
          </w:rPr>
          <w:t>4.2</w:t>
        </w:r>
        <w:r w:rsidR="00DE4003">
          <w:rPr>
            <w:rFonts w:asciiTheme="minorHAnsi" w:eastAsiaTheme="minorEastAsia" w:hAnsiTheme="minorHAnsi" w:cstheme="minorBidi"/>
            <w:noProof/>
            <w:szCs w:val="22"/>
            <w:lang w:eastAsia="pt-BR"/>
          </w:rPr>
          <w:tab/>
        </w:r>
        <w:r w:rsidR="00DE4003" w:rsidRPr="00977C5C">
          <w:rPr>
            <w:rStyle w:val="Hyperlink"/>
            <w:noProof/>
          </w:rPr>
          <w:t>Meio ambiente</w:t>
        </w:r>
        <w:r w:rsidR="00DE4003">
          <w:rPr>
            <w:noProof/>
            <w:webHidden/>
          </w:rPr>
          <w:tab/>
        </w:r>
        <w:r w:rsidR="00DE4003">
          <w:rPr>
            <w:noProof/>
            <w:webHidden/>
          </w:rPr>
          <w:fldChar w:fldCharType="begin"/>
        </w:r>
        <w:r w:rsidR="00DE4003">
          <w:rPr>
            <w:noProof/>
            <w:webHidden/>
          </w:rPr>
          <w:instrText xml:space="preserve"> PAGEREF _Toc68189308 \h </w:instrText>
        </w:r>
        <w:r w:rsidR="00DE4003">
          <w:rPr>
            <w:noProof/>
            <w:webHidden/>
          </w:rPr>
        </w:r>
        <w:r w:rsidR="00DE4003">
          <w:rPr>
            <w:noProof/>
            <w:webHidden/>
          </w:rPr>
          <w:fldChar w:fldCharType="separate"/>
        </w:r>
        <w:r w:rsidR="00DE4003">
          <w:rPr>
            <w:noProof/>
            <w:webHidden/>
          </w:rPr>
          <w:t>51</w:t>
        </w:r>
        <w:r w:rsidR="00DE4003">
          <w:rPr>
            <w:noProof/>
            <w:webHidden/>
          </w:rPr>
          <w:fldChar w:fldCharType="end"/>
        </w:r>
      </w:hyperlink>
    </w:p>
    <w:p w14:paraId="4E014D2D" w14:textId="788AB6EA" w:rsidR="00DE4003" w:rsidRDefault="005A7DFA">
      <w:pPr>
        <w:pStyle w:val="TOC2"/>
        <w:rPr>
          <w:rFonts w:asciiTheme="minorHAnsi" w:eastAsiaTheme="minorEastAsia" w:hAnsiTheme="minorHAnsi" w:cstheme="minorBidi"/>
          <w:noProof/>
          <w:szCs w:val="22"/>
          <w:lang w:eastAsia="pt-BR"/>
        </w:rPr>
      </w:pPr>
      <w:hyperlink w:anchor="_Toc68189309" w:history="1">
        <w:r w:rsidR="00DE4003" w:rsidRPr="00977C5C">
          <w:rPr>
            <w:rStyle w:val="Hyperlink"/>
            <w:noProof/>
          </w:rPr>
          <w:t>4.3</w:t>
        </w:r>
        <w:r w:rsidR="00DE4003">
          <w:rPr>
            <w:rFonts w:asciiTheme="minorHAnsi" w:eastAsiaTheme="minorEastAsia" w:hAnsiTheme="minorHAnsi" w:cstheme="minorBidi"/>
            <w:noProof/>
            <w:szCs w:val="22"/>
            <w:lang w:eastAsia="pt-BR"/>
          </w:rPr>
          <w:tab/>
        </w:r>
        <w:r w:rsidR="00DE4003" w:rsidRPr="00977C5C">
          <w:rPr>
            <w:rStyle w:val="Hyperlink"/>
            <w:noProof/>
          </w:rPr>
          <w:t>Engenharia</w:t>
        </w:r>
        <w:r w:rsidR="00DE4003">
          <w:rPr>
            <w:noProof/>
            <w:webHidden/>
          </w:rPr>
          <w:tab/>
        </w:r>
        <w:r w:rsidR="00DE4003">
          <w:rPr>
            <w:noProof/>
            <w:webHidden/>
          </w:rPr>
          <w:fldChar w:fldCharType="begin"/>
        </w:r>
        <w:r w:rsidR="00DE4003">
          <w:rPr>
            <w:noProof/>
            <w:webHidden/>
          </w:rPr>
          <w:instrText xml:space="preserve"> PAGEREF _Toc68189309 \h </w:instrText>
        </w:r>
        <w:r w:rsidR="00DE4003">
          <w:rPr>
            <w:noProof/>
            <w:webHidden/>
          </w:rPr>
        </w:r>
        <w:r w:rsidR="00DE4003">
          <w:rPr>
            <w:noProof/>
            <w:webHidden/>
          </w:rPr>
          <w:fldChar w:fldCharType="separate"/>
        </w:r>
        <w:r w:rsidR="00DE4003">
          <w:rPr>
            <w:noProof/>
            <w:webHidden/>
          </w:rPr>
          <w:t>51</w:t>
        </w:r>
        <w:r w:rsidR="00DE4003">
          <w:rPr>
            <w:noProof/>
            <w:webHidden/>
          </w:rPr>
          <w:fldChar w:fldCharType="end"/>
        </w:r>
      </w:hyperlink>
    </w:p>
    <w:p w14:paraId="22FA9BAE" w14:textId="2CD9B7D8" w:rsidR="00DE4003" w:rsidRDefault="005A7DFA">
      <w:pPr>
        <w:pStyle w:val="TOC1"/>
        <w:rPr>
          <w:rFonts w:asciiTheme="minorHAnsi" w:eastAsiaTheme="minorEastAsia" w:hAnsiTheme="minorHAnsi" w:cstheme="minorBidi"/>
          <w:noProof/>
          <w:szCs w:val="22"/>
          <w:lang w:eastAsia="pt-BR"/>
        </w:rPr>
      </w:pPr>
      <w:hyperlink w:anchor="_Toc68189310" w:history="1">
        <w:r w:rsidR="00DE4003" w:rsidRPr="00977C5C">
          <w:rPr>
            <w:rStyle w:val="Hyperlink"/>
            <w:noProof/>
          </w:rPr>
          <w:t>5</w:t>
        </w:r>
        <w:r w:rsidR="00DE4003">
          <w:rPr>
            <w:rFonts w:asciiTheme="minorHAnsi" w:eastAsiaTheme="minorEastAsia" w:hAnsiTheme="minorHAnsi" w:cstheme="minorBidi"/>
            <w:noProof/>
            <w:szCs w:val="22"/>
            <w:lang w:eastAsia="pt-BR"/>
          </w:rPr>
          <w:tab/>
        </w:r>
        <w:r w:rsidR="00DE4003" w:rsidRPr="00977C5C">
          <w:rPr>
            <w:rStyle w:val="Hyperlink"/>
            <w:noProof/>
          </w:rPr>
          <w:t>Contribuições Externas</w:t>
        </w:r>
        <w:r w:rsidR="00DE4003">
          <w:rPr>
            <w:noProof/>
            <w:webHidden/>
          </w:rPr>
          <w:tab/>
        </w:r>
        <w:r w:rsidR="00DE4003">
          <w:rPr>
            <w:noProof/>
            <w:webHidden/>
          </w:rPr>
          <w:fldChar w:fldCharType="begin"/>
        </w:r>
        <w:r w:rsidR="00DE4003">
          <w:rPr>
            <w:noProof/>
            <w:webHidden/>
          </w:rPr>
          <w:instrText xml:space="preserve"> PAGEREF _Toc68189310 \h </w:instrText>
        </w:r>
        <w:r w:rsidR="00DE4003">
          <w:rPr>
            <w:noProof/>
            <w:webHidden/>
          </w:rPr>
        </w:r>
        <w:r w:rsidR="00DE4003">
          <w:rPr>
            <w:noProof/>
            <w:webHidden/>
          </w:rPr>
          <w:fldChar w:fldCharType="separate"/>
        </w:r>
        <w:r w:rsidR="00DE4003">
          <w:rPr>
            <w:noProof/>
            <w:webHidden/>
          </w:rPr>
          <w:t>53</w:t>
        </w:r>
        <w:r w:rsidR="00DE4003">
          <w:rPr>
            <w:noProof/>
            <w:webHidden/>
          </w:rPr>
          <w:fldChar w:fldCharType="end"/>
        </w:r>
      </w:hyperlink>
    </w:p>
    <w:p w14:paraId="03331E02" w14:textId="770BFD4F" w:rsidR="00DE4003" w:rsidRDefault="005A7DFA">
      <w:pPr>
        <w:pStyle w:val="TOC2"/>
        <w:rPr>
          <w:rFonts w:asciiTheme="minorHAnsi" w:eastAsiaTheme="minorEastAsia" w:hAnsiTheme="minorHAnsi" w:cstheme="minorBidi"/>
          <w:noProof/>
          <w:szCs w:val="22"/>
          <w:lang w:eastAsia="pt-BR"/>
        </w:rPr>
      </w:pPr>
      <w:hyperlink w:anchor="_Toc68189311" w:history="1">
        <w:r w:rsidR="00DE4003" w:rsidRPr="00977C5C">
          <w:rPr>
            <w:rStyle w:val="Hyperlink"/>
            <w:noProof/>
          </w:rPr>
          <w:t>5.1</w:t>
        </w:r>
        <w:r w:rsidR="00DE4003">
          <w:rPr>
            <w:rFonts w:asciiTheme="minorHAnsi" w:eastAsiaTheme="minorEastAsia" w:hAnsiTheme="minorHAnsi" w:cstheme="minorBidi"/>
            <w:noProof/>
            <w:szCs w:val="22"/>
            <w:lang w:eastAsia="pt-BR"/>
          </w:rPr>
          <w:tab/>
        </w:r>
        <w:r w:rsidR="00DE4003" w:rsidRPr="00977C5C">
          <w:rPr>
            <w:rStyle w:val="Hyperlink"/>
            <w:noProof/>
          </w:rPr>
          <w:t>Produção científica</w:t>
        </w:r>
        <w:r w:rsidR="00DE4003">
          <w:rPr>
            <w:noProof/>
            <w:webHidden/>
          </w:rPr>
          <w:tab/>
        </w:r>
        <w:r w:rsidR="00DE4003">
          <w:rPr>
            <w:noProof/>
            <w:webHidden/>
          </w:rPr>
          <w:fldChar w:fldCharType="begin"/>
        </w:r>
        <w:r w:rsidR="00DE4003">
          <w:rPr>
            <w:noProof/>
            <w:webHidden/>
          </w:rPr>
          <w:instrText xml:space="preserve"> PAGEREF _Toc68189311 \h </w:instrText>
        </w:r>
        <w:r w:rsidR="00DE4003">
          <w:rPr>
            <w:noProof/>
            <w:webHidden/>
          </w:rPr>
        </w:r>
        <w:r w:rsidR="00DE4003">
          <w:rPr>
            <w:noProof/>
            <w:webHidden/>
          </w:rPr>
          <w:fldChar w:fldCharType="separate"/>
        </w:r>
        <w:r w:rsidR="00DE4003">
          <w:rPr>
            <w:noProof/>
            <w:webHidden/>
          </w:rPr>
          <w:t>53</w:t>
        </w:r>
        <w:r w:rsidR="00DE4003">
          <w:rPr>
            <w:noProof/>
            <w:webHidden/>
          </w:rPr>
          <w:fldChar w:fldCharType="end"/>
        </w:r>
      </w:hyperlink>
    </w:p>
    <w:p w14:paraId="5B12E441" w14:textId="552B5CB5" w:rsidR="00DE4003" w:rsidRDefault="005A7DFA">
      <w:pPr>
        <w:pStyle w:val="TOC2"/>
        <w:rPr>
          <w:rFonts w:asciiTheme="minorHAnsi" w:eastAsiaTheme="minorEastAsia" w:hAnsiTheme="minorHAnsi" w:cstheme="minorBidi"/>
          <w:noProof/>
          <w:szCs w:val="22"/>
          <w:lang w:eastAsia="pt-BR"/>
        </w:rPr>
      </w:pPr>
      <w:hyperlink w:anchor="_Toc68189312" w:history="1">
        <w:r w:rsidR="00DE4003" w:rsidRPr="00977C5C">
          <w:rPr>
            <w:rStyle w:val="Hyperlink"/>
            <w:noProof/>
          </w:rPr>
          <w:t>5.2</w:t>
        </w:r>
        <w:r w:rsidR="00DE4003">
          <w:rPr>
            <w:rFonts w:asciiTheme="minorHAnsi" w:eastAsiaTheme="minorEastAsia" w:hAnsiTheme="minorHAnsi" w:cstheme="minorBidi"/>
            <w:noProof/>
            <w:szCs w:val="22"/>
            <w:lang w:eastAsia="pt-BR"/>
          </w:rPr>
          <w:tab/>
        </w:r>
        <w:r w:rsidR="00DE4003" w:rsidRPr="00977C5C">
          <w:rPr>
            <w:rStyle w:val="Hyperlink"/>
            <w:noProof/>
          </w:rPr>
          <w:t>Participação no Fórum do IHA</w:t>
        </w:r>
        <w:r w:rsidR="00DE4003">
          <w:rPr>
            <w:noProof/>
            <w:webHidden/>
          </w:rPr>
          <w:tab/>
        </w:r>
        <w:r w:rsidR="00DE4003">
          <w:rPr>
            <w:noProof/>
            <w:webHidden/>
          </w:rPr>
          <w:fldChar w:fldCharType="begin"/>
        </w:r>
        <w:r w:rsidR="00DE4003">
          <w:rPr>
            <w:noProof/>
            <w:webHidden/>
          </w:rPr>
          <w:instrText xml:space="preserve"> PAGEREF _Toc68189312 \h </w:instrText>
        </w:r>
        <w:r w:rsidR="00DE4003">
          <w:rPr>
            <w:noProof/>
            <w:webHidden/>
          </w:rPr>
        </w:r>
        <w:r w:rsidR="00DE4003">
          <w:rPr>
            <w:noProof/>
            <w:webHidden/>
          </w:rPr>
          <w:fldChar w:fldCharType="separate"/>
        </w:r>
        <w:r w:rsidR="00DE4003">
          <w:rPr>
            <w:noProof/>
            <w:webHidden/>
          </w:rPr>
          <w:t>53</w:t>
        </w:r>
        <w:r w:rsidR="00DE4003">
          <w:rPr>
            <w:noProof/>
            <w:webHidden/>
          </w:rPr>
          <w:fldChar w:fldCharType="end"/>
        </w:r>
      </w:hyperlink>
    </w:p>
    <w:p w14:paraId="7ECB6DEC" w14:textId="0B8534F0" w:rsidR="00DE4003" w:rsidRDefault="005A7DFA">
      <w:pPr>
        <w:pStyle w:val="TOC1"/>
        <w:rPr>
          <w:rFonts w:asciiTheme="minorHAnsi" w:eastAsiaTheme="minorEastAsia" w:hAnsiTheme="minorHAnsi" w:cstheme="minorBidi"/>
          <w:noProof/>
          <w:szCs w:val="22"/>
          <w:lang w:eastAsia="pt-BR"/>
        </w:rPr>
      </w:pPr>
      <w:hyperlink w:anchor="_Toc68189313" w:history="1">
        <w:r w:rsidR="00DE4003" w:rsidRPr="00977C5C">
          <w:rPr>
            <w:rStyle w:val="Hyperlink"/>
            <w:noProof/>
          </w:rPr>
          <w:t>6</w:t>
        </w:r>
        <w:r w:rsidR="00DE4003">
          <w:rPr>
            <w:rFonts w:asciiTheme="minorHAnsi" w:eastAsiaTheme="minorEastAsia" w:hAnsiTheme="minorHAnsi" w:cstheme="minorBidi"/>
            <w:noProof/>
            <w:szCs w:val="22"/>
            <w:lang w:eastAsia="pt-BR"/>
          </w:rPr>
          <w:tab/>
        </w:r>
        <w:r w:rsidR="00DE4003" w:rsidRPr="00977C5C">
          <w:rPr>
            <w:rStyle w:val="Hyperlink"/>
            <w:noProof/>
          </w:rPr>
          <w:t>Próximas atividades e desafios</w:t>
        </w:r>
        <w:r w:rsidR="00DE4003">
          <w:rPr>
            <w:noProof/>
            <w:webHidden/>
          </w:rPr>
          <w:tab/>
        </w:r>
        <w:r w:rsidR="00DE4003">
          <w:rPr>
            <w:noProof/>
            <w:webHidden/>
          </w:rPr>
          <w:fldChar w:fldCharType="begin"/>
        </w:r>
        <w:r w:rsidR="00DE4003">
          <w:rPr>
            <w:noProof/>
            <w:webHidden/>
          </w:rPr>
          <w:instrText xml:space="preserve"> PAGEREF _Toc68189313 \h </w:instrText>
        </w:r>
        <w:r w:rsidR="00DE4003">
          <w:rPr>
            <w:noProof/>
            <w:webHidden/>
          </w:rPr>
        </w:r>
        <w:r w:rsidR="00DE4003">
          <w:rPr>
            <w:noProof/>
            <w:webHidden/>
          </w:rPr>
          <w:fldChar w:fldCharType="separate"/>
        </w:r>
        <w:r w:rsidR="00DE4003">
          <w:rPr>
            <w:noProof/>
            <w:webHidden/>
          </w:rPr>
          <w:t>54</w:t>
        </w:r>
        <w:r w:rsidR="00DE4003">
          <w:rPr>
            <w:noProof/>
            <w:webHidden/>
          </w:rPr>
          <w:fldChar w:fldCharType="end"/>
        </w:r>
      </w:hyperlink>
    </w:p>
    <w:p w14:paraId="5D45058C" w14:textId="7BBF6A4F" w:rsidR="00DE4003" w:rsidRDefault="005A7DFA">
      <w:pPr>
        <w:pStyle w:val="TOC1"/>
        <w:rPr>
          <w:rFonts w:asciiTheme="minorHAnsi" w:eastAsiaTheme="minorEastAsia" w:hAnsiTheme="minorHAnsi" w:cstheme="minorBidi"/>
          <w:noProof/>
          <w:szCs w:val="22"/>
          <w:lang w:eastAsia="pt-BR"/>
        </w:rPr>
      </w:pPr>
      <w:hyperlink w:anchor="_Toc68189314" w:history="1">
        <w:r w:rsidR="00DE4003" w:rsidRPr="00977C5C">
          <w:rPr>
            <w:rStyle w:val="Hyperlink"/>
            <w:noProof/>
          </w:rPr>
          <w:t>7</w:t>
        </w:r>
        <w:r w:rsidR="00DE4003">
          <w:rPr>
            <w:rFonts w:asciiTheme="minorHAnsi" w:eastAsiaTheme="minorEastAsia" w:hAnsiTheme="minorHAnsi" w:cstheme="minorBidi"/>
            <w:noProof/>
            <w:szCs w:val="22"/>
            <w:lang w:eastAsia="pt-BR"/>
          </w:rPr>
          <w:tab/>
        </w:r>
        <w:r w:rsidR="00DE4003" w:rsidRPr="00977C5C">
          <w:rPr>
            <w:rStyle w:val="Hyperlink"/>
            <w:noProof/>
          </w:rPr>
          <w:t>Referências bibliográficas</w:t>
        </w:r>
        <w:r w:rsidR="00DE4003">
          <w:rPr>
            <w:noProof/>
            <w:webHidden/>
          </w:rPr>
          <w:tab/>
        </w:r>
        <w:r w:rsidR="00DE4003">
          <w:rPr>
            <w:noProof/>
            <w:webHidden/>
          </w:rPr>
          <w:fldChar w:fldCharType="begin"/>
        </w:r>
        <w:r w:rsidR="00DE4003">
          <w:rPr>
            <w:noProof/>
            <w:webHidden/>
          </w:rPr>
          <w:instrText xml:space="preserve"> PAGEREF _Toc68189314 \h </w:instrText>
        </w:r>
        <w:r w:rsidR="00DE4003">
          <w:rPr>
            <w:noProof/>
            <w:webHidden/>
          </w:rPr>
        </w:r>
        <w:r w:rsidR="00DE4003">
          <w:rPr>
            <w:noProof/>
            <w:webHidden/>
          </w:rPr>
          <w:fldChar w:fldCharType="separate"/>
        </w:r>
        <w:r w:rsidR="00DE4003">
          <w:rPr>
            <w:noProof/>
            <w:webHidden/>
          </w:rPr>
          <w:t>55</w:t>
        </w:r>
        <w:r w:rsidR="00DE4003">
          <w:rPr>
            <w:noProof/>
            <w:webHidden/>
          </w:rPr>
          <w:fldChar w:fldCharType="end"/>
        </w:r>
      </w:hyperlink>
    </w:p>
    <w:p w14:paraId="3BF2ADCB" w14:textId="65404C16" w:rsidR="00DE4003" w:rsidRDefault="005A7DFA">
      <w:pPr>
        <w:pStyle w:val="TOC2"/>
        <w:rPr>
          <w:rFonts w:asciiTheme="minorHAnsi" w:eastAsiaTheme="minorEastAsia" w:hAnsiTheme="minorHAnsi" w:cstheme="minorBidi"/>
          <w:noProof/>
          <w:szCs w:val="22"/>
          <w:lang w:eastAsia="pt-BR"/>
        </w:rPr>
      </w:pPr>
      <w:hyperlink w:anchor="_Toc68189315" w:history="1">
        <w:r w:rsidR="00DE4003" w:rsidRPr="00977C5C">
          <w:rPr>
            <w:rStyle w:val="Hyperlink"/>
            <w:noProof/>
          </w:rPr>
          <w:t>7.1</w:t>
        </w:r>
        <w:r w:rsidR="00DE4003">
          <w:rPr>
            <w:rFonts w:asciiTheme="minorHAnsi" w:eastAsiaTheme="minorEastAsia" w:hAnsiTheme="minorHAnsi" w:cstheme="minorBidi"/>
            <w:noProof/>
            <w:szCs w:val="22"/>
            <w:lang w:eastAsia="pt-BR"/>
          </w:rPr>
          <w:tab/>
        </w:r>
        <w:r w:rsidR="00DE4003" w:rsidRPr="00977C5C">
          <w:rPr>
            <w:rStyle w:val="Hyperlink"/>
            <w:noProof/>
          </w:rPr>
          <w:t>Identificação de locais candidatos e estado da arte de arranjos</w:t>
        </w:r>
        <w:r w:rsidR="00DE4003">
          <w:rPr>
            <w:noProof/>
            <w:webHidden/>
          </w:rPr>
          <w:tab/>
        </w:r>
        <w:r w:rsidR="00DE4003">
          <w:rPr>
            <w:noProof/>
            <w:webHidden/>
          </w:rPr>
          <w:fldChar w:fldCharType="begin"/>
        </w:r>
        <w:r w:rsidR="00DE4003">
          <w:rPr>
            <w:noProof/>
            <w:webHidden/>
          </w:rPr>
          <w:instrText xml:space="preserve"> PAGEREF _Toc68189315 \h </w:instrText>
        </w:r>
        <w:r w:rsidR="00DE4003">
          <w:rPr>
            <w:noProof/>
            <w:webHidden/>
          </w:rPr>
        </w:r>
        <w:r w:rsidR="00DE4003">
          <w:rPr>
            <w:noProof/>
            <w:webHidden/>
          </w:rPr>
          <w:fldChar w:fldCharType="separate"/>
        </w:r>
        <w:r w:rsidR="00DE4003">
          <w:rPr>
            <w:noProof/>
            <w:webHidden/>
          </w:rPr>
          <w:t>55</w:t>
        </w:r>
        <w:r w:rsidR="00DE4003">
          <w:rPr>
            <w:noProof/>
            <w:webHidden/>
          </w:rPr>
          <w:fldChar w:fldCharType="end"/>
        </w:r>
      </w:hyperlink>
    </w:p>
    <w:p w14:paraId="680207BB" w14:textId="0BF27F1A" w:rsidR="00DE4003" w:rsidRDefault="005A7DFA">
      <w:pPr>
        <w:pStyle w:val="TOC2"/>
        <w:rPr>
          <w:rFonts w:asciiTheme="minorHAnsi" w:eastAsiaTheme="minorEastAsia" w:hAnsiTheme="minorHAnsi" w:cstheme="minorBidi"/>
          <w:noProof/>
          <w:szCs w:val="22"/>
          <w:lang w:eastAsia="pt-BR"/>
        </w:rPr>
      </w:pPr>
      <w:hyperlink w:anchor="_Toc68189316" w:history="1">
        <w:r w:rsidR="00DE4003" w:rsidRPr="00977C5C">
          <w:rPr>
            <w:rStyle w:val="Hyperlink"/>
            <w:noProof/>
          </w:rPr>
          <w:t>7.2</w:t>
        </w:r>
        <w:r w:rsidR="00DE4003">
          <w:rPr>
            <w:rFonts w:asciiTheme="minorHAnsi" w:eastAsiaTheme="minorEastAsia" w:hAnsiTheme="minorHAnsi" w:cstheme="minorBidi"/>
            <w:noProof/>
            <w:szCs w:val="22"/>
            <w:lang w:eastAsia="pt-BR"/>
          </w:rPr>
          <w:tab/>
        </w:r>
        <w:r w:rsidR="00DE4003" w:rsidRPr="00977C5C">
          <w:rPr>
            <w:rStyle w:val="Hyperlink"/>
            <w:noProof/>
          </w:rPr>
          <w:t>Aspectos regulatórios</w:t>
        </w:r>
        <w:r w:rsidR="00DE4003">
          <w:rPr>
            <w:noProof/>
            <w:webHidden/>
          </w:rPr>
          <w:tab/>
        </w:r>
        <w:r w:rsidR="00DE4003">
          <w:rPr>
            <w:noProof/>
            <w:webHidden/>
          </w:rPr>
          <w:fldChar w:fldCharType="begin"/>
        </w:r>
        <w:r w:rsidR="00DE4003">
          <w:rPr>
            <w:noProof/>
            <w:webHidden/>
          </w:rPr>
          <w:instrText xml:space="preserve"> PAGEREF _Toc68189316 \h </w:instrText>
        </w:r>
        <w:r w:rsidR="00DE4003">
          <w:rPr>
            <w:noProof/>
            <w:webHidden/>
          </w:rPr>
        </w:r>
        <w:r w:rsidR="00DE4003">
          <w:rPr>
            <w:noProof/>
            <w:webHidden/>
          </w:rPr>
          <w:fldChar w:fldCharType="separate"/>
        </w:r>
        <w:r w:rsidR="00DE4003">
          <w:rPr>
            <w:noProof/>
            <w:webHidden/>
          </w:rPr>
          <w:t>56</w:t>
        </w:r>
        <w:r w:rsidR="00DE4003">
          <w:rPr>
            <w:noProof/>
            <w:webHidden/>
          </w:rPr>
          <w:fldChar w:fldCharType="end"/>
        </w:r>
      </w:hyperlink>
    </w:p>
    <w:p w14:paraId="30EF799C" w14:textId="32BF5D04" w:rsidR="00DE4003" w:rsidRDefault="005A7DFA">
      <w:pPr>
        <w:pStyle w:val="TOC2"/>
        <w:rPr>
          <w:rFonts w:asciiTheme="minorHAnsi" w:eastAsiaTheme="minorEastAsia" w:hAnsiTheme="minorHAnsi" w:cstheme="minorBidi"/>
          <w:noProof/>
          <w:szCs w:val="22"/>
          <w:lang w:eastAsia="pt-BR"/>
        </w:rPr>
      </w:pPr>
      <w:hyperlink w:anchor="_Toc68189317" w:history="1">
        <w:r w:rsidR="00DE4003" w:rsidRPr="00977C5C">
          <w:rPr>
            <w:rStyle w:val="Hyperlink"/>
            <w:noProof/>
            <w:lang w:val="en-US"/>
          </w:rPr>
          <w:t>7.3</w:t>
        </w:r>
        <w:r w:rsidR="00DE4003">
          <w:rPr>
            <w:rFonts w:asciiTheme="minorHAnsi" w:eastAsiaTheme="minorEastAsia" w:hAnsiTheme="minorHAnsi" w:cstheme="minorBidi"/>
            <w:noProof/>
            <w:szCs w:val="22"/>
            <w:lang w:eastAsia="pt-BR"/>
          </w:rPr>
          <w:tab/>
        </w:r>
        <w:r w:rsidR="00DE4003" w:rsidRPr="00977C5C">
          <w:rPr>
            <w:rStyle w:val="Hyperlink"/>
            <w:noProof/>
            <w:lang w:val="en-US"/>
          </w:rPr>
          <w:t>Equipamentos eletromecânicos</w:t>
        </w:r>
        <w:r w:rsidR="00DE4003">
          <w:rPr>
            <w:noProof/>
            <w:webHidden/>
          </w:rPr>
          <w:tab/>
        </w:r>
        <w:r w:rsidR="00DE4003">
          <w:rPr>
            <w:noProof/>
            <w:webHidden/>
          </w:rPr>
          <w:fldChar w:fldCharType="begin"/>
        </w:r>
        <w:r w:rsidR="00DE4003">
          <w:rPr>
            <w:noProof/>
            <w:webHidden/>
          </w:rPr>
          <w:instrText xml:space="preserve"> PAGEREF _Toc68189317 \h </w:instrText>
        </w:r>
        <w:r w:rsidR="00DE4003">
          <w:rPr>
            <w:noProof/>
            <w:webHidden/>
          </w:rPr>
        </w:r>
        <w:r w:rsidR="00DE4003">
          <w:rPr>
            <w:noProof/>
            <w:webHidden/>
          </w:rPr>
          <w:fldChar w:fldCharType="separate"/>
        </w:r>
        <w:r w:rsidR="00DE4003">
          <w:rPr>
            <w:noProof/>
            <w:webHidden/>
          </w:rPr>
          <w:t>61</w:t>
        </w:r>
        <w:r w:rsidR="00DE4003">
          <w:rPr>
            <w:noProof/>
            <w:webHidden/>
          </w:rPr>
          <w:fldChar w:fldCharType="end"/>
        </w:r>
      </w:hyperlink>
    </w:p>
    <w:p w14:paraId="6E1925FE" w14:textId="64F1D60F" w:rsidR="00DE4003" w:rsidRDefault="005A7DFA">
      <w:pPr>
        <w:pStyle w:val="TOC2"/>
        <w:rPr>
          <w:rFonts w:asciiTheme="minorHAnsi" w:eastAsiaTheme="minorEastAsia" w:hAnsiTheme="minorHAnsi" w:cstheme="minorBidi"/>
          <w:noProof/>
          <w:szCs w:val="22"/>
          <w:lang w:eastAsia="pt-BR"/>
        </w:rPr>
      </w:pPr>
      <w:hyperlink w:anchor="_Toc68189318" w:history="1">
        <w:r w:rsidR="00DE4003" w:rsidRPr="00977C5C">
          <w:rPr>
            <w:rStyle w:val="Hyperlink"/>
            <w:noProof/>
            <w:lang w:val="en-US"/>
          </w:rPr>
          <w:t>7.4</w:t>
        </w:r>
        <w:r w:rsidR="00DE4003">
          <w:rPr>
            <w:rFonts w:asciiTheme="minorHAnsi" w:eastAsiaTheme="minorEastAsia" w:hAnsiTheme="minorHAnsi" w:cstheme="minorBidi"/>
            <w:noProof/>
            <w:szCs w:val="22"/>
            <w:lang w:eastAsia="pt-BR"/>
          </w:rPr>
          <w:tab/>
        </w:r>
        <w:r w:rsidR="00DE4003" w:rsidRPr="00977C5C">
          <w:rPr>
            <w:rStyle w:val="Hyperlink"/>
            <w:noProof/>
            <w:lang w:val="en-US"/>
          </w:rPr>
          <w:t>Sistemas híbridos</w:t>
        </w:r>
        <w:r w:rsidR="00DE4003">
          <w:rPr>
            <w:noProof/>
            <w:webHidden/>
          </w:rPr>
          <w:tab/>
        </w:r>
        <w:r w:rsidR="00DE4003">
          <w:rPr>
            <w:noProof/>
            <w:webHidden/>
          </w:rPr>
          <w:fldChar w:fldCharType="begin"/>
        </w:r>
        <w:r w:rsidR="00DE4003">
          <w:rPr>
            <w:noProof/>
            <w:webHidden/>
          </w:rPr>
          <w:instrText xml:space="preserve"> PAGEREF _Toc68189318 \h </w:instrText>
        </w:r>
        <w:r w:rsidR="00DE4003">
          <w:rPr>
            <w:noProof/>
            <w:webHidden/>
          </w:rPr>
        </w:r>
        <w:r w:rsidR="00DE4003">
          <w:rPr>
            <w:noProof/>
            <w:webHidden/>
          </w:rPr>
          <w:fldChar w:fldCharType="separate"/>
        </w:r>
        <w:r w:rsidR="00DE4003">
          <w:rPr>
            <w:noProof/>
            <w:webHidden/>
          </w:rPr>
          <w:t>63</w:t>
        </w:r>
        <w:r w:rsidR="00DE4003">
          <w:rPr>
            <w:noProof/>
            <w:webHidden/>
          </w:rPr>
          <w:fldChar w:fldCharType="end"/>
        </w:r>
      </w:hyperlink>
    </w:p>
    <w:p w14:paraId="55D376AF" w14:textId="24A33597" w:rsidR="00DE4003" w:rsidRDefault="005A7DFA">
      <w:pPr>
        <w:pStyle w:val="TOC1"/>
        <w:rPr>
          <w:rFonts w:asciiTheme="minorHAnsi" w:eastAsiaTheme="minorEastAsia" w:hAnsiTheme="minorHAnsi" w:cstheme="minorBidi"/>
          <w:noProof/>
          <w:szCs w:val="22"/>
          <w:lang w:eastAsia="pt-BR"/>
        </w:rPr>
      </w:pPr>
      <w:hyperlink w:anchor="_Toc68189319" w:history="1">
        <w:r w:rsidR="00DE4003" w:rsidRPr="00977C5C">
          <w:rPr>
            <w:rStyle w:val="Hyperlink"/>
            <w:noProof/>
          </w:rPr>
          <w:t>8</w:t>
        </w:r>
        <w:r w:rsidR="00DE4003">
          <w:rPr>
            <w:rFonts w:asciiTheme="minorHAnsi" w:eastAsiaTheme="minorEastAsia" w:hAnsiTheme="minorHAnsi" w:cstheme="minorBidi"/>
            <w:noProof/>
            <w:szCs w:val="22"/>
            <w:lang w:eastAsia="pt-BR"/>
          </w:rPr>
          <w:tab/>
        </w:r>
        <w:r w:rsidR="00DE4003" w:rsidRPr="00977C5C">
          <w:rPr>
            <w:rStyle w:val="Hyperlink"/>
            <w:noProof/>
          </w:rPr>
          <w:t>Anexos</w:t>
        </w:r>
        <w:r w:rsidR="00DE4003">
          <w:rPr>
            <w:noProof/>
            <w:webHidden/>
          </w:rPr>
          <w:tab/>
        </w:r>
        <w:r w:rsidR="00DE4003">
          <w:rPr>
            <w:noProof/>
            <w:webHidden/>
          </w:rPr>
          <w:fldChar w:fldCharType="begin"/>
        </w:r>
        <w:r w:rsidR="00DE4003">
          <w:rPr>
            <w:noProof/>
            <w:webHidden/>
          </w:rPr>
          <w:instrText xml:space="preserve"> PAGEREF _Toc68189319 \h </w:instrText>
        </w:r>
        <w:r w:rsidR="00DE4003">
          <w:rPr>
            <w:noProof/>
            <w:webHidden/>
          </w:rPr>
        </w:r>
        <w:r w:rsidR="00DE4003">
          <w:rPr>
            <w:noProof/>
            <w:webHidden/>
          </w:rPr>
          <w:fldChar w:fldCharType="separate"/>
        </w:r>
        <w:r w:rsidR="00DE4003">
          <w:rPr>
            <w:noProof/>
            <w:webHidden/>
          </w:rPr>
          <w:t>75</w:t>
        </w:r>
        <w:r w:rsidR="00DE4003">
          <w:rPr>
            <w:noProof/>
            <w:webHidden/>
          </w:rPr>
          <w:fldChar w:fldCharType="end"/>
        </w:r>
      </w:hyperlink>
    </w:p>
    <w:p w14:paraId="781D266B" w14:textId="2C7D09B1" w:rsidR="00F25238" w:rsidRDefault="003E1CA9" w:rsidP="000600BA">
      <w:pPr>
        <w:jc w:val="center"/>
        <w:rPr>
          <w:b/>
          <w:noProof/>
        </w:rPr>
      </w:pPr>
      <w:r>
        <w:rPr>
          <w:highlight w:val="yellow"/>
        </w:rPr>
        <w:fldChar w:fldCharType="end"/>
      </w:r>
    </w:p>
    <w:p w14:paraId="1157D14F" w14:textId="77777777" w:rsidR="00117A31" w:rsidRDefault="00F25238" w:rsidP="0056058A">
      <w:pPr>
        <w:pStyle w:val="Sumario"/>
        <w:rPr>
          <w:noProof/>
        </w:rPr>
      </w:pPr>
      <w:r w:rsidRPr="007A571E">
        <w:lastRenderedPageBreak/>
        <w:t>Lista de Figuras</w:t>
      </w:r>
      <w:r w:rsidR="003E1CA9" w:rsidRPr="0056058A">
        <w:rPr>
          <w:noProof/>
        </w:rPr>
        <w:fldChar w:fldCharType="begin"/>
      </w:r>
      <w:r w:rsidR="000C012F" w:rsidRPr="0056058A">
        <w:rPr>
          <w:noProof/>
        </w:rPr>
        <w:instrText xml:space="preserve"> TOC \c "Figura" </w:instrText>
      </w:r>
      <w:r w:rsidR="003E1CA9" w:rsidRPr="0056058A">
        <w:rPr>
          <w:noProof/>
        </w:rPr>
        <w:fldChar w:fldCharType="separate"/>
      </w:r>
    </w:p>
    <w:p w14:paraId="71056FAE" w14:textId="77777777" w:rsidR="00117A31" w:rsidRDefault="00117A31">
      <w:pPr>
        <w:pStyle w:val="TableofFigures"/>
        <w:tabs>
          <w:tab w:val="right" w:leader="dot" w:pos="8630"/>
        </w:tabs>
        <w:rPr>
          <w:rFonts w:asciiTheme="minorHAnsi" w:eastAsiaTheme="minorEastAsia" w:hAnsiTheme="minorHAnsi" w:cstheme="minorBidi"/>
          <w:noProof/>
        </w:rPr>
      </w:pPr>
      <w:r>
        <w:rPr>
          <w:noProof/>
        </w:rPr>
        <w:t>Figura 3</w:t>
      </w:r>
      <w:r>
        <w:rPr>
          <w:noProof/>
        </w:rPr>
        <w:noBreakHyphen/>
        <w:t>1: Rede de drenagem inferida: Rios grandes, médio e cabeceiras</w:t>
      </w:r>
      <w:r>
        <w:rPr>
          <w:noProof/>
        </w:rPr>
        <w:tab/>
      </w:r>
      <w:r w:rsidR="003E1CA9">
        <w:rPr>
          <w:noProof/>
        </w:rPr>
        <w:fldChar w:fldCharType="begin"/>
      </w:r>
      <w:r>
        <w:rPr>
          <w:noProof/>
        </w:rPr>
        <w:instrText xml:space="preserve"> PAGEREF _Toc68038633 \h </w:instrText>
      </w:r>
      <w:r w:rsidR="003E1CA9">
        <w:rPr>
          <w:noProof/>
        </w:rPr>
      </w:r>
      <w:r w:rsidR="003E1CA9">
        <w:rPr>
          <w:noProof/>
        </w:rPr>
        <w:fldChar w:fldCharType="separate"/>
      </w:r>
      <w:r>
        <w:rPr>
          <w:noProof/>
        </w:rPr>
        <w:t>23</w:t>
      </w:r>
      <w:r w:rsidR="003E1CA9">
        <w:rPr>
          <w:noProof/>
        </w:rPr>
        <w:fldChar w:fldCharType="end"/>
      </w:r>
    </w:p>
    <w:p w14:paraId="789A57F3" w14:textId="77777777" w:rsidR="00117A31" w:rsidRDefault="00117A31">
      <w:pPr>
        <w:pStyle w:val="TableofFigures"/>
        <w:tabs>
          <w:tab w:val="right" w:leader="dot" w:pos="8630"/>
        </w:tabs>
        <w:rPr>
          <w:rFonts w:asciiTheme="minorHAnsi" w:eastAsiaTheme="minorEastAsia" w:hAnsiTheme="minorHAnsi" w:cstheme="minorBidi"/>
          <w:noProof/>
        </w:rPr>
      </w:pPr>
      <w:r>
        <w:rPr>
          <w:noProof/>
        </w:rPr>
        <w:t>Figura 3</w:t>
      </w:r>
      <w:r>
        <w:rPr>
          <w:noProof/>
        </w:rPr>
        <w:noBreakHyphen/>
        <w:t>2: Declividade da Bacia do Ivaí</w:t>
      </w:r>
      <w:r>
        <w:rPr>
          <w:noProof/>
        </w:rPr>
        <w:tab/>
      </w:r>
      <w:r w:rsidR="003E1CA9">
        <w:rPr>
          <w:noProof/>
        </w:rPr>
        <w:fldChar w:fldCharType="begin"/>
      </w:r>
      <w:r>
        <w:rPr>
          <w:noProof/>
        </w:rPr>
        <w:instrText xml:space="preserve"> PAGEREF _Toc68038634 \h </w:instrText>
      </w:r>
      <w:r w:rsidR="003E1CA9">
        <w:rPr>
          <w:noProof/>
        </w:rPr>
      </w:r>
      <w:r w:rsidR="003E1CA9">
        <w:rPr>
          <w:noProof/>
        </w:rPr>
        <w:fldChar w:fldCharType="separate"/>
      </w:r>
      <w:r>
        <w:rPr>
          <w:noProof/>
        </w:rPr>
        <w:t>23</w:t>
      </w:r>
      <w:r w:rsidR="003E1CA9">
        <w:rPr>
          <w:noProof/>
        </w:rPr>
        <w:fldChar w:fldCharType="end"/>
      </w:r>
    </w:p>
    <w:p w14:paraId="542CFB4A" w14:textId="77777777" w:rsidR="00117A31" w:rsidRDefault="00117A31">
      <w:pPr>
        <w:pStyle w:val="TableofFigures"/>
        <w:tabs>
          <w:tab w:val="right" w:leader="dot" w:pos="8630"/>
        </w:tabs>
        <w:rPr>
          <w:rFonts w:asciiTheme="minorHAnsi" w:eastAsiaTheme="minorEastAsia" w:hAnsiTheme="minorHAnsi" w:cstheme="minorBidi"/>
          <w:noProof/>
        </w:rPr>
      </w:pPr>
      <w:r>
        <w:rPr>
          <w:noProof/>
        </w:rPr>
        <w:t>Figura 3</w:t>
      </w:r>
      <w:r>
        <w:rPr>
          <w:noProof/>
        </w:rPr>
        <w:noBreakHyphen/>
        <w:t>3: Rios Médios - Mapa de Custo de  Escoamento</w:t>
      </w:r>
      <w:r>
        <w:rPr>
          <w:noProof/>
        </w:rPr>
        <w:tab/>
      </w:r>
      <w:r w:rsidR="003E1CA9">
        <w:rPr>
          <w:noProof/>
        </w:rPr>
        <w:fldChar w:fldCharType="begin"/>
      </w:r>
      <w:r>
        <w:rPr>
          <w:noProof/>
        </w:rPr>
        <w:instrText xml:space="preserve"> PAGEREF _Toc68038635 \h </w:instrText>
      </w:r>
      <w:r w:rsidR="003E1CA9">
        <w:rPr>
          <w:noProof/>
        </w:rPr>
      </w:r>
      <w:r w:rsidR="003E1CA9">
        <w:rPr>
          <w:noProof/>
        </w:rPr>
        <w:fldChar w:fldCharType="separate"/>
      </w:r>
      <w:r>
        <w:rPr>
          <w:noProof/>
        </w:rPr>
        <w:t>23</w:t>
      </w:r>
      <w:r w:rsidR="003E1CA9">
        <w:rPr>
          <w:noProof/>
        </w:rPr>
        <w:fldChar w:fldCharType="end"/>
      </w:r>
    </w:p>
    <w:p w14:paraId="5CB12304" w14:textId="77777777" w:rsidR="00117A31" w:rsidRDefault="00117A31">
      <w:pPr>
        <w:pStyle w:val="TableofFigures"/>
        <w:tabs>
          <w:tab w:val="right" w:leader="dot" w:pos="8630"/>
        </w:tabs>
        <w:rPr>
          <w:rFonts w:asciiTheme="minorHAnsi" w:eastAsiaTheme="minorEastAsia" w:hAnsiTheme="minorHAnsi" w:cstheme="minorBidi"/>
          <w:noProof/>
        </w:rPr>
      </w:pPr>
      <w:r>
        <w:rPr>
          <w:noProof/>
        </w:rPr>
        <w:t>Figura 3</w:t>
      </w:r>
      <w:r>
        <w:rPr>
          <w:noProof/>
        </w:rPr>
        <w:noBreakHyphen/>
        <w:t>4: Passo 2: Parâmetros utilizados pela TNC</w:t>
      </w:r>
      <w:r>
        <w:rPr>
          <w:noProof/>
        </w:rPr>
        <w:tab/>
      </w:r>
      <w:r w:rsidR="003E1CA9">
        <w:rPr>
          <w:noProof/>
        </w:rPr>
        <w:fldChar w:fldCharType="begin"/>
      </w:r>
      <w:r>
        <w:rPr>
          <w:noProof/>
        </w:rPr>
        <w:instrText xml:space="preserve"> PAGEREF _Toc68038636 \h </w:instrText>
      </w:r>
      <w:r w:rsidR="003E1CA9">
        <w:rPr>
          <w:noProof/>
        </w:rPr>
      </w:r>
      <w:r w:rsidR="003E1CA9">
        <w:rPr>
          <w:noProof/>
        </w:rPr>
        <w:fldChar w:fldCharType="separate"/>
      </w:r>
      <w:r>
        <w:rPr>
          <w:noProof/>
        </w:rPr>
        <w:t>24</w:t>
      </w:r>
      <w:r w:rsidR="003E1CA9">
        <w:rPr>
          <w:noProof/>
        </w:rPr>
        <w:fldChar w:fldCharType="end"/>
      </w:r>
    </w:p>
    <w:p w14:paraId="12994831" w14:textId="77777777" w:rsidR="00117A31" w:rsidRDefault="00117A31">
      <w:pPr>
        <w:pStyle w:val="TableofFigures"/>
        <w:tabs>
          <w:tab w:val="right" w:leader="dot" w:pos="8630"/>
        </w:tabs>
        <w:rPr>
          <w:rFonts w:asciiTheme="minorHAnsi" w:eastAsiaTheme="minorEastAsia" w:hAnsiTheme="minorHAnsi" w:cstheme="minorBidi"/>
          <w:noProof/>
        </w:rPr>
      </w:pPr>
      <w:r>
        <w:rPr>
          <w:noProof/>
        </w:rPr>
        <w:t>Figura 3</w:t>
      </w:r>
      <w:r>
        <w:rPr>
          <w:noProof/>
        </w:rPr>
        <w:noBreakHyphen/>
        <w:t>5: Zonas ribeirinhas e Zonas alagáveis</w:t>
      </w:r>
      <w:r>
        <w:rPr>
          <w:noProof/>
        </w:rPr>
        <w:tab/>
      </w:r>
      <w:r w:rsidR="003E1CA9">
        <w:rPr>
          <w:noProof/>
        </w:rPr>
        <w:fldChar w:fldCharType="begin"/>
      </w:r>
      <w:r>
        <w:rPr>
          <w:noProof/>
        </w:rPr>
        <w:instrText xml:space="preserve"> PAGEREF _Toc68038637 \h </w:instrText>
      </w:r>
      <w:r w:rsidR="003E1CA9">
        <w:rPr>
          <w:noProof/>
        </w:rPr>
      </w:r>
      <w:r w:rsidR="003E1CA9">
        <w:rPr>
          <w:noProof/>
        </w:rPr>
        <w:fldChar w:fldCharType="separate"/>
      </w:r>
      <w:r>
        <w:rPr>
          <w:noProof/>
        </w:rPr>
        <w:t>26</w:t>
      </w:r>
      <w:r w:rsidR="003E1CA9">
        <w:rPr>
          <w:noProof/>
        </w:rPr>
        <w:fldChar w:fldCharType="end"/>
      </w:r>
    </w:p>
    <w:p w14:paraId="1D733D52" w14:textId="77777777" w:rsidR="00117A31" w:rsidRDefault="00117A31">
      <w:pPr>
        <w:pStyle w:val="TableofFigures"/>
        <w:tabs>
          <w:tab w:val="right" w:leader="dot" w:pos="8630"/>
        </w:tabs>
        <w:rPr>
          <w:rFonts w:asciiTheme="minorHAnsi" w:eastAsiaTheme="minorEastAsia" w:hAnsiTheme="minorHAnsi" w:cstheme="minorBidi"/>
          <w:noProof/>
        </w:rPr>
      </w:pPr>
      <w:r>
        <w:rPr>
          <w:noProof/>
        </w:rPr>
        <w:t>Figura 3</w:t>
      </w:r>
      <w:r>
        <w:rPr>
          <w:noProof/>
        </w:rPr>
        <w:noBreakHyphen/>
        <w:t>6: Mapa do Índice de Humidade</w:t>
      </w:r>
      <w:r>
        <w:rPr>
          <w:noProof/>
        </w:rPr>
        <w:tab/>
      </w:r>
      <w:r w:rsidR="003E1CA9">
        <w:rPr>
          <w:noProof/>
        </w:rPr>
        <w:fldChar w:fldCharType="begin"/>
      </w:r>
      <w:r>
        <w:rPr>
          <w:noProof/>
        </w:rPr>
        <w:instrText xml:space="preserve"> PAGEREF _Toc68038638 \h </w:instrText>
      </w:r>
      <w:r w:rsidR="003E1CA9">
        <w:rPr>
          <w:noProof/>
        </w:rPr>
      </w:r>
      <w:r w:rsidR="003E1CA9">
        <w:rPr>
          <w:noProof/>
        </w:rPr>
        <w:fldChar w:fldCharType="separate"/>
      </w:r>
      <w:r>
        <w:rPr>
          <w:noProof/>
        </w:rPr>
        <w:t>26</w:t>
      </w:r>
      <w:r w:rsidR="003E1CA9">
        <w:rPr>
          <w:noProof/>
        </w:rPr>
        <w:fldChar w:fldCharType="end"/>
      </w:r>
    </w:p>
    <w:p w14:paraId="69042B22" w14:textId="77777777" w:rsidR="00117A31" w:rsidRDefault="00117A31">
      <w:pPr>
        <w:pStyle w:val="TableofFigures"/>
        <w:tabs>
          <w:tab w:val="right" w:leader="dot" w:pos="8630"/>
        </w:tabs>
        <w:rPr>
          <w:rFonts w:asciiTheme="minorHAnsi" w:eastAsiaTheme="minorEastAsia" w:hAnsiTheme="minorHAnsi" w:cstheme="minorBidi"/>
          <w:noProof/>
        </w:rPr>
      </w:pPr>
      <w:r>
        <w:rPr>
          <w:noProof/>
        </w:rPr>
        <w:t>Figura 3</w:t>
      </w:r>
      <w:r>
        <w:rPr>
          <w:noProof/>
        </w:rPr>
        <w:noBreakHyphen/>
        <w:t>7: Área Ativa do Rio</w:t>
      </w:r>
      <w:r>
        <w:rPr>
          <w:noProof/>
        </w:rPr>
        <w:tab/>
      </w:r>
      <w:r w:rsidR="003E1CA9">
        <w:rPr>
          <w:noProof/>
        </w:rPr>
        <w:fldChar w:fldCharType="begin"/>
      </w:r>
      <w:r>
        <w:rPr>
          <w:noProof/>
        </w:rPr>
        <w:instrText xml:space="preserve"> PAGEREF _Toc68038639 \h </w:instrText>
      </w:r>
      <w:r w:rsidR="003E1CA9">
        <w:rPr>
          <w:noProof/>
        </w:rPr>
      </w:r>
      <w:r w:rsidR="003E1CA9">
        <w:rPr>
          <w:noProof/>
        </w:rPr>
        <w:fldChar w:fldCharType="separate"/>
      </w:r>
      <w:r>
        <w:rPr>
          <w:noProof/>
        </w:rPr>
        <w:t>28</w:t>
      </w:r>
      <w:r w:rsidR="003E1CA9">
        <w:rPr>
          <w:noProof/>
        </w:rPr>
        <w:fldChar w:fldCharType="end"/>
      </w:r>
    </w:p>
    <w:p w14:paraId="5FF7A7F8" w14:textId="77777777" w:rsidR="000600BA" w:rsidRDefault="003E1CA9" w:rsidP="00255BF0">
      <w:pPr>
        <w:ind w:right="560"/>
        <w:rPr>
          <w:noProof/>
        </w:rPr>
      </w:pPr>
      <w:r w:rsidRPr="0056058A">
        <w:rPr>
          <w:noProof/>
        </w:rPr>
        <w:fldChar w:fldCharType="end"/>
      </w:r>
      <w:r w:rsidR="000600BA">
        <w:rPr>
          <w:noProof/>
        </w:rPr>
        <w:br w:type="page"/>
      </w:r>
    </w:p>
    <w:p w14:paraId="3AF3AF28" w14:textId="77777777" w:rsidR="00952F2F" w:rsidRDefault="00952F2F" w:rsidP="0056058A">
      <w:pPr>
        <w:ind w:right="560"/>
        <w:jc w:val="center"/>
        <w:rPr>
          <w:highlight w:val="yellow"/>
        </w:rPr>
      </w:pPr>
    </w:p>
    <w:p w14:paraId="3193781C" w14:textId="77777777" w:rsidR="006D67FA" w:rsidRPr="006D67FA" w:rsidRDefault="000600BA" w:rsidP="006D67FA">
      <w:pPr>
        <w:rPr>
          <w:b/>
        </w:rPr>
      </w:pPr>
      <w:r w:rsidRPr="006D67FA">
        <w:rPr>
          <w:b/>
        </w:rPr>
        <w:t>Lista de Quadros</w:t>
      </w:r>
    </w:p>
    <w:p w14:paraId="01739734" w14:textId="77777777" w:rsidR="00117A31" w:rsidRDefault="003E1CA9">
      <w:pPr>
        <w:pStyle w:val="TableofFigures"/>
        <w:tabs>
          <w:tab w:val="right" w:leader="dot" w:pos="8630"/>
        </w:tabs>
        <w:rPr>
          <w:rFonts w:asciiTheme="minorHAnsi" w:eastAsiaTheme="minorEastAsia" w:hAnsiTheme="minorHAnsi" w:cstheme="minorBidi"/>
          <w:noProof/>
        </w:rPr>
      </w:pPr>
      <w:r w:rsidRPr="000600BA">
        <w:rPr>
          <w:rStyle w:val="Hyperlink"/>
          <w:color w:val="auto"/>
          <w:u w:val="none"/>
        </w:rPr>
        <w:fldChar w:fldCharType="begin"/>
      </w:r>
      <w:r w:rsidR="000600BA" w:rsidRPr="000600BA">
        <w:rPr>
          <w:rStyle w:val="Hyperlink"/>
          <w:color w:val="auto"/>
          <w:u w:val="none"/>
        </w:rPr>
        <w:instrText xml:space="preserve"> TOC \c "Quadro" </w:instrText>
      </w:r>
      <w:r w:rsidRPr="000600BA">
        <w:rPr>
          <w:rStyle w:val="Hyperlink"/>
          <w:color w:val="auto"/>
          <w:u w:val="none"/>
        </w:rPr>
        <w:fldChar w:fldCharType="separate"/>
      </w:r>
      <w:r w:rsidR="00117A31" w:rsidRPr="002F0F5C">
        <w:rPr>
          <w:i/>
          <w:iCs/>
          <w:noProof/>
        </w:rPr>
        <w:t>Quadro 3</w:t>
      </w:r>
      <w:r w:rsidR="00117A31" w:rsidRPr="002F0F5C">
        <w:rPr>
          <w:i/>
          <w:iCs/>
          <w:noProof/>
        </w:rPr>
        <w:noBreakHyphen/>
        <w:t>1: Relação entre as possíveis configurações eletromecânicas de usinas reversíveis e os possíveis serviços ancilares ou futuros serviços da rede elétrica brasileira.</w:t>
      </w:r>
      <w:r w:rsidR="00117A31">
        <w:rPr>
          <w:noProof/>
        </w:rPr>
        <w:tab/>
      </w:r>
      <w:r>
        <w:rPr>
          <w:noProof/>
        </w:rPr>
        <w:fldChar w:fldCharType="begin"/>
      </w:r>
      <w:r w:rsidR="00117A31">
        <w:rPr>
          <w:noProof/>
        </w:rPr>
        <w:instrText xml:space="preserve"> PAGEREF _Toc68038640 \h </w:instrText>
      </w:r>
      <w:r>
        <w:rPr>
          <w:noProof/>
        </w:rPr>
      </w:r>
      <w:r>
        <w:rPr>
          <w:noProof/>
        </w:rPr>
        <w:fldChar w:fldCharType="separate"/>
      </w:r>
      <w:r w:rsidR="00117A31">
        <w:rPr>
          <w:noProof/>
        </w:rPr>
        <w:t>13</w:t>
      </w:r>
      <w:r>
        <w:rPr>
          <w:noProof/>
        </w:rPr>
        <w:fldChar w:fldCharType="end"/>
      </w:r>
    </w:p>
    <w:p w14:paraId="4A7C4EE0" w14:textId="77777777" w:rsidR="00117A31" w:rsidRDefault="00117A31">
      <w:pPr>
        <w:pStyle w:val="TableofFigures"/>
        <w:tabs>
          <w:tab w:val="right" w:leader="dot" w:pos="8630"/>
        </w:tabs>
        <w:rPr>
          <w:rFonts w:asciiTheme="minorHAnsi" w:eastAsiaTheme="minorEastAsia" w:hAnsiTheme="minorHAnsi" w:cstheme="minorBidi"/>
          <w:noProof/>
        </w:rPr>
      </w:pPr>
      <w:r w:rsidRPr="002F0F5C">
        <w:rPr>
          <w:i/>
          <w:iCs/>
          <w:noProof/>
        </w:rPr>
        <w:t>Quadro 3</w:t>
      </w:r>
      <w:r w:rsidRPr="002F0F5C">
        <w:rPr>
          <w:i/>
          <w:iCs/>
          <w:noProof/>
        </w:rPr>
        <w:noBreakHyphen/>
        <w:t>2: Comparação entre a remuneração dos serviços ancilares brasileiros com àquela de outros países.</w:t>
      </w:r>
      <w:r>
        <w:rPr>
          <w:noProof/>
        </w:rPr>
        <w:tab/>
      </w:r>
      <w:r w:rsidR="003E1CA9">
        <w:rPr>
          <w:noProof/>
        </w:rPr>
        <w:fldChar w:fldCharType="begin"/>
      </w:r>
      <w:r>
        <w:rPr>
          <w:noProof/>
        </w:rPr>
        <w:instrText xml:space="preserve"> PAGEREF _Toc68038641 \h </w:instrText>
      </w:r>
      <w:r w:rsidR="003E1CA9">
        <w:rPr>
          <w:noProof/>
        </w:rPr>
      </w:r>
      <w:r w:rsidR="003E1CA9">
        <w:rPr>
          <w:noProof/>
        </w:rPr>
        <w:fldChar w:fldCharType="separate"/>
      </w:r>
      <w:r>
        <w:rPr>
          <w:noProof/>
        </w:rPr>
        <w:t>14</w:t>
      </w:r>
      <w:r w:rsidR="003E1CA9">
        <w:rPr>
          <w:noProof/>
        </w:rPr>
        <w:fldChar w:fldCharType="end"/>
      </w:r>
    </w:p>
    <w:p w14:paraId="1DEACEEE" w14:textId="77777777" w:rsidR="00117A31" w:rsidRDefault="00117A31">
      <w:pPr>
        <w:pStyle w:val="TableofFigures"/>
        <w:tabs>
          <w:tab w:val="right" w:leader="dot" w:pos="8630"/>
        </w:tabs>
        <w:rPr>
          <w:rFonts w:asciiTheme="minorHAnsi" w:eastAsiaTheme="minorEastAsia" w:hAnsiTheme="minorHAnsi" w:cstheme="minorBidi"/>
          <w:noProof/>
        </w:rPr>
      </w:pPr>
      <w:r w:rsidRPr="002F0F5C">
        <w:rPr>
          <w:i/>
          <w:iCs/>
          <w:noProof/>
        </w:rPr>
        <w:t>Quadro 3</w:t>
      </w:r>
      <w:r w:rsidRPr="002F0F5C">
        <w:rPr>
          <w:i/>
          <w:iCs/>
          <w:noProof/>
        </w:rPr>
        <w:noBreakHyphen/>
        <w:t>3: Remuneração de futuros serviços da rede elétrica brasileira em alguns países.</w:t>
      </w:r>
      <w:r>
        <w:rPr>
          <w:noProof/>
        </w:rPr>
        <w:tab/>
      </w:r>
      <w:r w:rsidR="003E1CA9">
        <w:rPr>
          <w:noProof/>
        </w:rPr>
        <w:fldChar w:fldCharType="begin"/>
      </w:r>
      <w:r>
        <w:rPr>
          <w:noProof/>
        </w:rPr>
        <w:instrText xml:space="preserve"> PAGEREF _Toc68038642 \h </w:instrText>
      </w:r>
      <w:r w:rsidR="003E1CA9">
        <w:rPr>
          <w:noProof/>
        </w:rPr>
      </w:r>
      <w:r w:rsidR="003E1CA9">
        <w:rPr>
          <w:noProof/>
        </w:rPr>
        <w:fldChar w:fldCharType="separate"/>
      </w:r>
      <w:r>
        <w:rPr>
          <w:noProof/>
        </w:rPr>
        <w:t>17</w:t>
      </w:r>
      <w:r w:rsidR="003E1CA9">
        <w:rPr>
          <w:noProof/>
        </w:rPr>
        <w:fldChar w:fldCharType="end"/>
      </w:r>
    </w:p>
    <w:p w14:paraId="54114073" w14:textId="77777777" w:rsidR="00952F2F" w:rsidRDefault="003E1CA9" w:rsidP="000D0716">
      <w:pPr>
        <w:pStyle w:val="TOC2"/>
        <w:rPr>
          <w:rStyle w:val="Hyperlink"/>
          <w:color w:val="auto"/>
          <w:u w:val="none"/>
        </w:rPr>
      </w:pPr>
      <w:r w:rsidRPr="000600BA">
        <w:rPr>
          <w:rStyle w:val="Hyperlink"/>
          <w:color w:val="auto"/>
          <w:u w:val="none"/>
        </w:rPr>
        <w:fldChar w:fldCharType="end"/>
      </w:r>
    </w:p>
    <w:p w14:paraId="34E25A43" w14:textId="77777777" w:rsidR="00B95FF1" w:rsidRPr="00B95FF1" w:rsidRDefault="00B95FF1" w:rsidP="00B95FF1">
      <w:pPr>
        <w:sectPr w:rsidR="00B95FF1" w:rsidRPr="00B95FF1" w:rsidSect="00437A05">
          <w:footerReference w:type="default" r:id="rId12"/>
          <w:footerReference w:type="first" r:id="rId13"/>
          <w:pgSz w:w="11909" w:h="16834" w:code="9"/>
          <w:pgMar w:top="1440" w:right="1469" w:bottom="1440" w:left="1800" w:header="720" w:footer="720" w:gutter="0"/>
          <w:pgNumType w:fmt="lowerRoman" w:start="1"/>
          <w:cols w:space="720"/>
          <w:docGrid w:linePitch="360"/>
        </w:sectPr>
      </w:pPr>
    </w:p>
    <w:p w14:paraId="6AAD980D" w14:textId="77777777" w:rsidR="00421A5C" w:rsidRDefault="00E77BA0" w:rsidP="00421A5C">
      <w:pPr>
        <w:pStyle w:val="Heading1"/>
      </w:pPr>
      <w:bookmarkStart w:id="4" w:name="_Toc68189292"/>
      <w:bookmarkEnd w:id="3"/>
      <w:r>
        <w:lastRenderedPageBreak/>
        <w:t>Introdução</w:t>
      </w:r>
      <w:bookmarkEnd w:id="4"/>
    </w:p>
    <w:p w14:paraId="20AF1127" w14:textId="77777777" w:rsidR="002F4860" w:rsidRDefault="002F4860" w:rsidP="002F4860">
      <w:r w:rsidRPr="00B33DCA">
        <w:t>O presente relatório de acompanhamento tem o propósito de detalhar as atividades executadas pela PSR no âmbito d</w:t>
      </w:r>
      <w:r>
        <w:t xml:space="preserve">o </w:t>
      </w:r>
      <w:r w:rsidRPr="00E2173E">
        <w:t xml:space="preserve">projeto de Pesquisa e Desenvolvimento (P&amp;D) - </w:t>
      </w:r>
      <w:r w:rsidR="008F03C9" w:rsidRPr="008F03C9">
        <w:rPr>
          <w:i/>
          <w:iCs/>
        </w:rPr>
        <w:t xml:space="preserve">Proposição de metodologia para seleção de locais para a implantação de usinas hidrelétricas reversíveis </w:t>
      </w:r>
      <w:r w:rsidR="00B35CC2" w:rsidRPr="00627F12">
        <w:t xml:space="preserve">durante os meses de </w:t>
      </w:r>
      <w:r w:rsidR="004A54B7">
        <w:t>janeiro, fevereiro e março</w:t>
      </w:r>
      <w:r w:rsidR="00B35CC2" w:rsidRPr="00627F12">
        <w:t xml:space="preserve"> de 2020</w:t>
      </w:r>
      <w:r w:rsidR="00B35CC2">
        <w:t xml:space="preserve">. O </w:t>
      </w:r>
      <w:r w:rsidR="008F03C9">
        <w:t xml:space="preserve">referido </w:t>
      </w:r>
      <w:r w:rsidR="00B35CC2">
        <w:t>projeto</w:t>
      </w:r>
      <w:r w:rsidRPr="00E2173E">
        <w:t xml:space="preserve"> se enquadra na fase da cadeia de inovação</w:t>
      </w:r>
      <w:r w:rsidR="008F03C9">
        <w:t>,</w:t>
      </w:r>
      <w:r w:rsidRPr="00E2173E">
        <w:t xml:space="preserve"> denominada Desenvolvimento Experimental</w:t>
      </w:r>
      <w:r w:rsidRPr="00B33DCA">
        <w:t>.</w:t>
      </w:r>
      <w:r>
        <w:t xml:space="preserve"> </w:t>
      </w:r>
    </w:p>
    <w:p w14:paraId="7731C441" w14:textId="77777777" w:rsidR="002F4860" w:rsidRPr="00957091" w:rsidRDefault="008F03C9" w:rsidP="002F4860">
      <w:r>
        <w:t>O</w:t>
      </w:r>
      <w:r w:rsidR="002F4860">
        <w:t xml:space="preserve"> Plano de Trabalho aprovado pelas empresas cooperadas</w:t>
      </w:r>
      <w:r>
        <w:t xml:space="preserve"> </w:t>
      </w:r>
      <w:r w:rsidR="002F4860" w:rsidRPr="00957091">
        <w:t>prop</w:t>
      </w:r>
      <w:r>
        <w:t xml:space="preserve">õe </w:t>
      </w:r>
      <w:r w:rsidR="002F4860" w:rsidRPr="00957091">
        <w:t>a seguinte abordagem:</w:t>
      </w:r>
    </w:p>
    <w:p w14:paraId="4B42EF91" w14:textId="77777777" w:rsidR="002F4860" w:rsidRPr="00957091" w:rsidRDefault="008F03C9" w:rsidP="002F4860">
      <w:r>
        <w:t>1</w:t>
      </w:r>
      <w:r w:rsidR="002F4860">
        <w:t xml:space="preserve"> – </w:t>
      </w:r>
      <w:r w:rsidRPr="008F03C9">
        <w:rPr>
          <w:i/>
          <w:iCs/>
        </w:rPr>
        <w:t>Top-down</w:t>
      </w:r>
      <w:r w:rsidR="002F4860">
        <w:t xml:space="preserve">: </w:t>
      </w:r>
      <w:r w:rsidR="002F4860" w:rsidRPr="00957091">
        <w:t>Encontr</w:t>
      </w:r>
      <w:r w:rsidR="002F4860">
        <w:t>ar</w:t>
      </w:r>
      <w:r w:rsidR="002F4860" w:rsidRPr="00957091">
        <w:t xml:space="preserve"> </w:t>
      </w:r>
      <w:r>
        <w:t xml:space="preserve">os </w:t>
      </w:r>
      <w:r w:rsidR="002F4860" w:rsidRPr="00957091">
        <w:t xml:space="preserve">limites econômicos de projetos genéricos de </w:t>
      </w:r>
      <w:r w:rsidR="002F4860">
        <w:t>UHR.</w:t>
      </w:r>
    </w:p>
    <w:p w14:paraId="61ED748D" w14:textId="77777777" w:rsidR="002F4860" w:rsidRPr="00957091" w:rsidRDefault="002F4860" w:rsidP="00F03335">
      <w:pPr>
        <w:pStyle w:val="ListParagraph"/>
        <w:numPr>
          <w:ilvl w:val="0"/>
          <w:numId w:val="6"/>
        </w:numPr>
      </w:pPr>
      <w:r w:rsidRPr="00957091">
        <w:t>Us</w:t>
      </w:r>
      <w:r>
        <w:t>ar</w:t>
      </w:r>
      <w:r w:rsidRPr="00957091">
        <w:t xml:space="preserve"> o </w:t>
      </w:r>
      <w:r>
        <w:t xml:space="preserve">modelo </w:t>
      </w:r>
      <w:r w:rsidR="003A6BA3">
        <w:t>de plane</w:t>
      </w:r>
      <w:r w:rsidR="00227706">
        <w:t>j</w:t>
      </w:r>
      <w:r w:rsidR="003A6BA3">
        <w:t xml:space="preserve">amento da expansão da geração-transmissão </w:t>
      </w:r>
      <w:r w:rsidRPr="00957091">
        <w:t>OPTGEN</w:t>
      </w:r>
      <w:r>
        <w:rPr>
          <w:rStyle w:val="FootnoteReference"/>
        </w:rPr>
        <w:footnoteReference w:id="1"/>
      </w:r>
      <w:r>
        <w:t xml:space="preserve"> </w:t>
      </w:r>
      <w:r w:rsidRPr="00957091">
        <w:t xml:space="preserve">para </w:t>
      </w:r>
      <w:r w:rsidR="003A6BA3">
        <w:t>deduzir</w:t>
      </w:r>
      <w:r w:rsidRPr="00957091">
        <w:t xml:space="preserve"> </w:t>
      </w:r>
      <w:r w:rsidR="003A6BA3">
        <w:t xml:space="preserve">a </w:t>
      </w:r>
      <w:r w:rsidRPr="00957091">
        <w:t xml:space="preserve">curva de demanda </w:t>
      </w:r>
      <w:r w:rsidR="003A6BA3">
        <w:t>por</w:t>
      </w:r>
      <w:r w:rsidRPr="00957091">
        <w:t xml:space="preserve"> </w:t>
      </w:r>
      <w:r w:rsidR="003A6BA3">
        <w:t xml:space="preserve">projetos de </w:t>
      </w:r>
      <w:r w:rsidRPr="00957091">
        <w:t>UHR</w:t>
      </w:r>
      <w:r>
        <w:t xml:space="preserve">, conforme sua capacidade de </w:t>
      </w:r>
      <w:r w:rsidRPr="00957091">
        <w:t>armazenamento e potência</w:t>
      </w:r>
      <w:r>
        <w:t xml:space="preserve"> instalada, para </w:t>
      </w:r>
      <w:r w:rsidRPr="008121F1">
        <w:t xml:space="preserve">o planejamento da expansão do </w:t>
      </w:r>
      <w:r>
        <w:t>Sistema Integrad</w:t>
      </w:r>
      <w:r w:rsidR="00A7489E">
        <w:t>o</w:t>
      </w:r>
      <w:r>
        <w:t xml:space="preserve"> Nacional - </w:t>
      </w:r>
      <w:r w:rsidRPr="008121F1">
        <w:t>SIN</w:t>
      </w:r>
      <w:r w:rsidRPr="00957091">
        <w:t>.</w:t>
      </w:r>
    </w:p>
    <w:p w14:paraId="6D9D2E1F" w14:textId="77777777" w:rsidR="002F4860" w:rsidRPr="00957091" w:rsidRDefault="002F4860" w:rsidP="00F03335">
      <w:pPr>
        <w:pStyle w:val="ListParagraph"/>
        <w:numPr>
          <w:ilvl w:val="0"/>
          <w:numId w:val="6"/>
        </w:numPr>
      </w:pPr>
      <w:r w:rsidRPr="00957091">
        <w:t>A</w:t>
      </w:r>
      <w:r>
        <w:t xml:space="preserve">valiar </w:t>
      </w:r>
      <w:r w:rsidRPr="00957091">
        <w:t xml:space="preserve">projetos </w:t>
      </w:r>
      <w:r>
        <w:t>segundo uma série de</w:t>
      </w:r>
      <w:r w:rsidRPr="00957091">
        <w:t xml:space="preserve"> atributos</w:t>
      </w:r>
      <w:r>
        <w:t xml:space="preserve"> (a quantidade de alternativas </w:t>
      </w:r>
      <w:r w:rsidRPr="00957091">
        <w:t>depende</w:t>
      </w:r>
      <w:r>
        <w:t>rá</w:t>
      </w:r>
      <w:r w:rsidRPr="00957091">
        <w:t xml:space="preserve"> da </w:t>
      </w:r>
      <w:r>
        <w:t xml:space="preserve">sua </w:t>
      </w:r>
      <w:r w:rsidRPr="00957091">
        <w:t>competitividade</w:t>
      </w:r>
      <w:r>
        <w:t>)</w:t>
      </w:r>
      <w:r w:rsidRPr="00957091">
        <w:t xml:space="preserve">. </w:t>
      </w:r>
    </w:p>
    <w:p w14:paraId="41FF407D" w14:textId="77777777" w:rsidR="002F4860" w:rsidRPr="00957091" w:rsidRDefault="008F03C9" w:rsidP="008F03C9">
      <w:r>
        <w:t>2</w:t>
      </w:r>
      <w:r w:rsidR="002F4860">
        <w:t xml:space="preserve"> – </w:t>
      </w:r>
      <w:r w:rsidRPr="008F03C9">
        <w:rPr>
          <w:i/>
          <w:iCs/>
        </w:rPr>
        <w:t>Bottom-Up</w:t>
      </w:r>
      <w:r w:rsidR="002F4860">
        <w:t>: v</w:t>
      </w:r>
      <w:r w:rsidR="002F4860" w:rsidRPr="00957091">
        <w:t xml:space="preserve">arredura de projetos viáveis </w:t>
      </w:r>
      <w:r>
        <w:t xml:space="preserve">por </w:t>
      </w:r>
      <w:r w:rsidR="002F4860" w:rsidRPr="00957091">
        <w:t xml:space="preserve">um </w:t>
      </w:r>
      <w:r w:rsidR="002F4860">
        <w:t>Modelo Digital de Terreno</w:t>
      </w:r>
      <w:r w:rsidR="002F4860" w:rsidRPr="00957091">
        <w:t xml:space="preserve"> </w:t>
      </w:r>
      <w:r w:rsidR="002F4860">
        <w:t>– MDT.</w:t>
      </w:r>
    </w:p>
    <w:p w14:paraId="7859E488" w14:textId="77777777" w:rsidR="002F4860" w:rsidRPr="00957091" w:rsidRDefault="002F4860" w:rsidP="00F03335">
      <w:pPr>
        <w:pStyle w:val="ListParagraph"/>
        <w:numPr>
          <w:ilvl w:val="0"/>
          <w:numId w:val="6"/>
        </w:numPr>
      </w:pPr>
      <w:r>
        <w:t xml:space="preserve">Identificar </w:t>
      </w:r>
      <w:r w:rsidRPr="00957091">
        <w:t xml:space="preserve">locais </w:t>
      </w:r>
      <w:r>
        <w:t>candidatos</w:t>
      </w:r>
      <w:r w:rsidRPr="00957091">
        <w:t xml:space="preserve">, </w:t>
      </w:r>
      <w:r>
        <w:t xml:space="preserve">definir </w:t>
      </w:r>
      <w:r w:rsidRPr="00957091">
        <w:t xml:space="preserve">níveis de água e </w:t>
      </w:r>
      <w:r>
        <w:t xml:space="preserve">propor </w:t>
      </w:r>
      <w:r w:rsidRPr="00957091">
        <w:t xml:space="preserve">soluções de engenharia </w:t>
      </w:r>
      <w:r>
        <w:t>(tipologia e arranjos) por meio de a</w:t>
      </w:r>
      <w:r w:rsidRPr="00957091">
        <w:t xml:space="preserve">lgoritmos especializados. </w:t>
      </w:r>
    </w:p>
    <w:p w14:paraId="2BA12F8A" w14:textId="77777777" w:rsidR="002F4860" w:rsidRPr="00957091" w:rsidRDefault="002F4860" w:rsidP="00F03335">
      <w:pPr>
        <w:pStyle w:val="ListParagraph"/>
        <w:numPr>
          <w:ilvl w:val="0"/>
          <w:numId w:val="6"/>
        </w:numPr>
      </w:pPr>
      <w:r w:rsidRPr="00957091">
        <w:t>Estima</w:t>
      </w:r>
      <w:r>
        <w:t>r</w:t>
      </w:r>
      <w:r w:rsidRPr="00957091">
        <w:t xml:space="preserve"> </w:t>
      </w:r>
      <w:r w:rsidR="008F03C9">
        <w:t xml:space="preserve">preliminarmente os </w:t>
      </w:r>
      <w:r w:rsidRPr="00957091">
        <w:t xml:space="preserve">custos </w:t>
      </w:r>
      <w:r>
        <w:t>para avaliação preliminar da</w:t>
      </w:r>
      <w:r w:rsidRPr="00957091">
        <w:t xml:space="preserve"> viabilidade </w:t>
      </w:r>
      <w:r>
        <w:t xml:space="preserve">dos projetos, servindo de referência e </w:t>
      </w:r>
      <w:r w:rsidRPr="00957091">
        <w:t>motivação para fases seguintes</w:t>
      </w:r>
      <w:r>
        <w:t xml:space="preserve"> de estudo</w:t>
      </w:r>
      <w:r w:rsidRPr="00957091">
        <w:t>.</w:t>
      </w:r>
    </w:p>
    <w:p w14:paraId="61A99DF8" w14:textId="77777777" w:rsidR="002F4860" w:rsidRDefault="00163084" w:rsidP="00F03335">
      <w:pPr>
        <w:pStyle w:val="ListParagraph"/>
        <w:numPr>
          <w:ilvl w:val="0"/>
          <w:numId w:val="6"/>
        </w:numPr>
      </w:pPr>
      <w:r>
        <w:t>Ampliar</w:t>
      </w:r>
      <w:r w:rsidR="002F4860">
        <w:t xml:space="preserve"> o modelo</w:t>
      </w:r>
      <w:r w:rsidR="002F4860" w:rsidRPr="00957091">
        <w:t xml:space="preserve"> HERA</w:t>
      </w:r>
      <w:r w:rsidR="002F4860">
        <w:rPr>
          <w:rStyle w:val="FootnoteReference"/>
        </w:rPr>
        <w:footnoteReference w:id="2"/>
      </w:r>
      <w:r w:rsidR="002F4860">
        <w:t xml:space="preserve">, </w:t>
      </w:r>
      <w:r w:rsidR="008F03C9">
        <w:t>desenvolvido</w:t>
      </w:r>
      <w:r w:rsidR="002F4860">
        <w:t xml:space="preserve"> em projetos de P&amp;D </w:t>
      </w:r>
      <w:r w:rsidR="008F03C9">
        <w:t xml:space="preserve">ANEEL já finalizados </w:t>
      </w:r>
      <w:r w:rsidR="002F4860">
        <w:t xml:space="preserve">para usinas convencionais, </w:t>
      </w:r>
      <w:r w:rsidR="008F03C9">
        <w:t xml:space="preserve">de forma a </w:t>
      </w:r>
      <w:r w:rsidR="002F4860" w:rsidRPr="00957091">
        <w:t xml:space="preserve">projetar alternativas e estimar </w:t>
      </w:r>
      <w:r w:rsidR="008F03C9">
        <w:t xml:space="preserve">os </w:t>
      </w:r>
      <w:r w:rsidR="002F4860" w:rsidRPr="00957091">
        <w:t>orçamentos</w:t>
      </w:r>
      <w:r w:rsidR="002F4860">
        <w:t xml:space="preserve"> de usinas </w:t>
      </w:r>
      <w:r w:rsidR="008F03C9">
        <w:t xml:space="preserve">hidrelétricas </w:t>
      </w:r>
      <w:r w:rsidR="002F4860">
        <w:t>reversíveis</w:t>
      </w:r>
      <w:r w:rsidR="002F4860" w:rsidRPr="00957091">
        <w:t>.</w:t>
      </w:r>
    </w:p>
    <w:p w14:paraId="431E0EF5" w14:textId="77777777" w:rsidR="00EB4F38" w:rsidRDefault="00EB4F38" w:rsidP="00EB4F38">
      <w:r>
        <w:t xml:space="preserve">O </w:t>
      </w:r>
      <w:r w:rsidR="002F4860">
        <w:t>Plano de Trabalho estabelec</w:t>
      </w:r>
      <w:r>
        <w:t xml:space="preserve">eu um </w:t>
      </w:r>
      <w:r w:rsidR="002F4860">
        <w:t>cronograma d</w:t>
      </w:r>
      <w:r>
        <w:t>as</w:t>
      </w:r>
      <w:r w:rsidR="002F4860">
        <w:t xml:space="preserve"> atividades</w:t>
      </w:r>
      <w:r w:rsidR="00346D02">
        <w:t xml:space="preserve"> previsto e realizado</w:t>
      </w:r>
      <w:r>
        <w:t>,</w:t>
      </w:r>
      <w:r w:rsidR="002F4860">
        <w:t xml:space="preserve"> apresentado</w:t>
      </w:r>
      <w:r>
        <w:t xml:space="preserve"> na próxima página</w:t>
      </w:r>
      <w:r w:rsidR="002F4860">
        <w:t xml:space="preserve">. Nos itens subsequentes </w:t>
      </w:r>
      <w:r>
        <w:t>do</w:t>
      </w:r>
      <w:r w:rsidR="002F4860">
        <w:t xml:space="preserve"> relatório trata</w:t>
      </w:r>
      <w:r>
        <w:t>mos</w:t>
      </w:r>
      <w:r w:rsidR="002F4860">
        <w:t xml:space="preserve"> </w:t>
      </w:r>
      <w:r>
        <w:t>d</w:t>
      </w:r>
      <w:r w:rsidR="002F4860">
        <w:t xml:space="preserve">as </w:t>
      </w:r>
      <w:r w:rsidR="0097242C">
        <w:t xml:space="preserve">atividades do </w:t>
      </w:r>
      <w:r w:rsidR="004A54B7">
        <w:t>terceiro</w:t>
      </w:r>
      <w:r w:rsidR="0097242C">
        <w:t xml:space="preserve"> trimestre.</w:t>
      </w:r>
      <w:r w:rsidR="002F4860">
        <w:t xml:space="preserve"> </w:t>
      </w:r>
    </w:p>
    <w:p w14:paraId="73309B00" w14:textId="77777777" w:rsidR="002F4860" w:rsidRDefault="00EB4F38" w:rsidP="00F446F1">
      <w:r>
        <w:t>Adicionalmente</w:t>
      </w:r>
      <w:r w:rsidR="002F4860">
        <w:t xml:space="preserve">, </w:t>
      </w:r>
      <w:r w:rsidR="00346D02">
        <w:t xml:space="preserve">este </w:t>
      </w:r>
      <w:r>
        <w:t xml:space="preserve">relatório </w:t>
      </w:r>
      <w:r w:rsidR="002F4860">
        <w:t>antecipa</w:t>
      </w:r>
      <w:r w:rsidR="0097242C">
        <w:t>,</w:t>
      </w:r>
      <w:r>
        <w:t xml:space="preserve"> </w:t>
      </w:r>
      <w:r w:rsidR="0097242C">
        <w:t>como no</w:t>
      </w:r>
      <w:r w:rsidR="004A54B7">
        <w:t>s</w:t>
      </w:r>
      <w:r w:rsidR="0097242C">
        <w:t xml:space="preserve"> </w:t>
      </w:r>
      <w:r w:rsidR="00346D02">
        <w:t>anterior</w:t>
      </w:r>
      <w:r w:rsidR="004A54B7">
        <w:t>es</w:t>
      </w:r>
      <w:r w:rsidR="00346D02">
        <w:t xml:space="preserve"> (RT1</w:t>
      </w:r>
      <w:r w:rsidR="004A54B7">
        <w:t xml:space="preserve"> e RT2</w:t>
      </w:r>
      <w:r w:rsidR="00346D02">
        <w:t>)</w:t>
      </w:r>
      <w:r w:rsidR="0097242C">
        <w:t xml:space="preserve">, </w:t>
      </w:r>
      <w:r w:rsidR="00F446F1">
        <w:t xml:space="preserve">alguns </w:t>
      </w:r>
      <w:r>
        <w:t>desenvolvimentos</w:t>
      </w:r>
      <w:r w:rsidR="002F4860">
        <w:t xml:space="preserve"> </w:t>
      </w:r>
      <w:r w:rsidR="00F446F1">
        <w:t xml:space="preserve">preliminares </w:t>
      </w:r>
      <w:r>
        <w:t xml:space="preserve">previstos </w:t>
      </w:r>
      <w:r w:rsidR="00F446F1">
        <w:t xml:space="preserve">somente para </w:t>
      </w:r>
      <w:r>
        <w:t>etapas futuras</w:t>
      </w:r>
      <w:r w:rsidR="00F446F1">
        <w:t>,</w:t>
      </w:r>
      <w:r w:rsidR="003A6BA3">
        <w:t xml:space="preserve"> </w:t>
      </w:r>
      <w:r w:rsidR="002F4860">
        <w:t>relacionad</w:t>
      </w:r>
      <w:r w:rsidR="00F446F1">
        <w:t>os</w:t>
      </w:r>
      <w:r w:rsidR="002F4860">
        <w:t xml:space="preserve"> </w:t>
      </w:r>
      <w:r w:rsidR="00F446F1">
        <w:t>a</w:t>
      </w:r>
      <w:r w:rsidR="002F4860">
        <w:t xml:space="preserve"> </w:t>
      </w:r>
      <w:r w:rsidR="003A6BA3">
        <w:t>aspectos metodológicos</w:t>
      </w:r>
      <w:r w:rsidR="002F4860">
        <w:t>, desenvolvimento de algoritmos e meio</w:t>
      </w:r>
      <w:r w:rsidR="003A6BA3">
        <w:t>-</w:t>
      </w:r>
      <w:r w:rsidR="002F4860">
        <w:t>ambiente.</w:t>
      </w:r>
      <w:r w:rsidR="00346D02">
        <w:t xml:space="preserve"> Es</w:t>
      </w:r>
      <w:r w:rsidR="00FA190F">
        <w:t>s</w:t>
      </w:r>
      <w:r w:rsidR="00AC3E4F">
        <w:t>a</w:t>
      </w:r>
      <w:r w:rsidR="00346D02">
        <w:t xml:space="preserve"> </w:t>
      </w:r>
      <w:r w:rsidR="00AC3E4F">
        <w:t xml:space="preserve">tomada de </w:t>
      </w:r>
      <w:r w:rsidR="00A3098A">
        <w:t>de</w:t>
      </w:r>
      <w:r w:rsidR="00AC3E4F">
        <w:t>cisão</w:t>
      </w:r>
      <w:r w:rsidR="00346D02">
        <w:t xml:space="preserve"> permite a análise mais precoce de resultados e compensa as dificuldades de acesso à informação na fase de pesquisa, sobretudo aquelas relacionadas no item 4.2 deste documento. </w:t>
      </w:r>
    </w:p>
    <w:p w14:paraId="2AB75293" w14:textId="77777777" w:rsidR="002F4860" w:rsidRPr="00957091" w:rsidRDefault="002F4860" w:rsidP="00C100FC"/>
    <w:p w14:paraId="55E7A9BE" w14:textId="77777777" w:rsidR="00346D02" w:rsidRDefault="00346D02" w:rsidP="00421A5C">
      <w:pPr>
        <w:rPr>
          <w:noProof/>
        </w:rPr>
      </w:pPr>
      <w:r w:rsidRPr="00346D02">
        <w:rPr>
          <w:noProof/>
        </w:rPr>
        <w:t xml:space="preserve"> </w:t>
      </w:r>
    </w:p>
    <w:p w14:paraId="3367BDC8" w14:textId="77777777" w:rsidR="00346D02" w:rsidRDefault="00346D02">
      <w:pPr>
        <w:spacing w:before="0" w:line="240" w:lineRule="auto"/>
        <w:jc w:val="left"/>
        <w:rPr>
          <w:noProof/>
        </w:rPr>
      </w:pPr>
      <w:r>
        <w:rPr>
          <w:noProof/>
        </w:rPr>
        <w:br w:type="page"/>
      </w:r>
    </w:p>
    <w:p w14:paraId="2DE880BE" w14:textId="77777777" w:rsidR="00346D02" w:rsidRDefault="00346D02" w:rsidP="00346D02">
      <w:pPr>
        <w:rPr>
          <w:noProof/>
        </w:rPr>
      </w:pPr>
      <w:r>
        <w:rPr>
          <w:noProof/>
          <w:lang w:eastAsia="pt-BR"/>
        </w:rPr>
        <w:lastRenderedPageBreak/>
        <w:drawing>
          <wp:anchor distT="0" distB="0" distL="114300" distR="114300" simplePos="0" relativeHeight="251666432" behindDoc="0" locked="0" layoutInCell="1" allowOverlap="1" wp14:anchorId="7C46FE5F" wp14:editId="4A99712E">
            <wp:simplePos x="0" y="0"/>
            <wp:positionH relativeFrom="column">
              <wp:posOffset>4511040</wp:posOffset>
            </wp:positionH>
            <wp:positionV relativeFrom="paragraph">
              <wp:posOffset>438785</wp:posOffset>
            </wp:positionV>
            <wp:extent cx="819150" cy="521846"/>
            <wp:effectExtent l="0" t="0" r="0" b="0"/>
            <wp:wrapNone/>
            <wp:docPr id="37" name="Imagem 3">
              <a:extLst xmlns:a="http://schemas.openxmlformats.org/drawingml/2006/main">
                <a:ext uri="{FF2B5EF4-FFF2-40B4-BE49-F238E27FC236}">
                  <a16:creationId xmlns:a16="http://schemas.microsoft.com/office/drawing/2014/main" id="{FAADC412-5B60-4984-853D-9EC04DA7A7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AADC412-5B60-4984-853D-9EC04DA7A7A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19150" cy="521846"/>
                    </a:xfrm>
                    <a:prstGeom prst="rect">
                      <a:avLst/>
                    </a:prstGeom>
                    <a:noFill/>
                  </pic:spPr>
                </pic:pic>
              </a:graphicData>
            </a:graphic>
          </wp:anchor>
        </w:drawing>
      </w:r>
      <w:r w:rsidR="004A54B7">
        <w:rPr>
          <w:noProof/>
          <w:lang w:eastAsia="pt-BR"/>
        </w:rPr>
        <w:drawing>
          <wp:inline distT="0" distB="0" distL="0" distR="0" wp14:anchorId="7B97D67C" wp14:editId="0B0C5F04">
            <wp:extent cx="5400040" cy="7996555"/>
            <wp:effectExtent l="0" t="0" r="0" b="4445"/>
            <wp:docPr id="4" name="Imagem 1">
              <a:extLst xmlns:a="http://schemas.openxmlformats.org/drawingml/2006/main">
                <a:ext uri="{FF2B5EF4-FFF2-40B4-BE49-F238E27FC236}">
                  <a16:creationId xmlns:a16="http://schemas.microsoft.com/office/drawing/2014/main" id="{2DA3B41E-ABBD-4D04-AE8C-F649DEACDC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2DA3B41E-ABBD-4D04-AE8C-F649DEACDCB3}"/>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7996555"/>
                    </a:xfrm>
                    <a:prstGeom prst="rect">
                      <a:avLst/>
                    </a:prstGeom>
                    <a:noFill/>
                  </pic:spPr>
                </pic:pic>
              </a:graphicData>
            </a:graphic>
          </wp:inline>
        </w:drawing>
      </w:r>
      <w:r>
        <w:rPr>
          <w:noProof/>
        </w:rPr>
        <w:br w:type="page"/>
      </w:r>
    </w:p>
    <w:p w14:paraId="4B9FBFC1" w14:textId="77777777" w:rsidR="00421A5C" w:rsidRPr="00421A5C" w:rsidRDefault="00FF3253" w:rsidP="002F4860">
      <w:pPr>
        <w:pStyle w:val="Heading1"/>
      </w:pPr>
      <w:bookmarkStart w:id="5" w:name="_Toc68189293"/>
      <w:r>
        <w:lastRenderedPageBreak/>
        <w:t>P</w:t>
      </w:r>
      <w:r w:rsidR="006C073C">
        <w:t>esquisa</w:t>
      </w:r>
      <w:r w:rsidR="00E53AAA">
        <w:t xml:space="preserve"> </w:t>
      </w:r>
      <w:r w:rsidR="00D7136C">
        <w:t>b</w:t>
      </w:r>
      <w:r w:rsidR="00E53AAA">
        <w:t>ibliográfica</w:t>
      </w:r>
      <w:r w:rsidR="00453388">
        <w:t xml:space="preserve"> e documental</w:t>
      </w:r>
      <w:bookmarkEnd w:id="5"/>
    </w:p>
    <w:p w14:paraId="4A8C3AEF" w14:textId="77777777" w:rsidR="00421A5C" w:rsidRDefault="002F4860" w:rsidP="00421A5C">
      <w:r>
        <w:t>A pesquisa bibliográfica deve abranger os seguintes aspectos relacionados a usinas</w:t>
      </w:r>
      <w:r w:rsidR="002E4D8A">
        <w:t xml:space="preserve"> hidrelétricas</w:t>
      </w:r>
      <w:r>
        <w:t xml:space="preserve"> reversíveis</w:t>
      </w:r>
      <w:r w:rsidR="002E4D8A">
        <w:t xml:space="preserve"> (UHR)</w:t>
      </w:r>
      <w:r>
        <w:t>: métodos existentes para identificação de locais, experiências regulatórias, operação de reservatórios para diversas topologias</w:t>
      </w:r>
      <w:r w:rsidR="0097242C">
        <w:t xml:space="preserve">, </w:t>
      </w:r>
      <w:r>
        <w:t>sistemas híbridos para armazenamento de energia</w:t>
      </w:r>
      <w:r w:rsidR="0097242C">
        <w:t>, além de novas abordagens para avaliação ambiental integrada</w:t>
      </w:r>
      <w:r>
        <w:t xml:space="preserve">. </w:t>
      </w:r>
    </w:p>
    <w:p w14:paraId="00BDCB47" w14:textId="77777777" w:rsidR="00421A5C" w:rsidRDefault="00360281" w:rsidP="00E53AAA">
      <w:pPr>
        <w:pStyle w:val="Heading2"/>
      </w:pPr>
      <w:bookmarkStart w:id="6" w:name="_Toc68189294"/>
      <w:r>
        <w:t>Critérios para i</w:t>
      </w:r>
      <w:r w:rsidR="008A001B" w:rsidRPr="008A001B">
        <w:t>dentificação de locais</w:t>
      </w:r>
      <w:bookmarkEnd w:id="6"/>
      <w:r w:rsidR="008A001B" w:rsidRPr="008A001B">
        <w:t xml:space="preserve"> </w:t>
      </w:r>
    </w:p>
    <w:p w14:paraId="0C2C1E37" w14:textId="77777777" w:rsidR="004A54B7" w:rsidRDefault="004A54B7" w:rsidP="004A54B7">
      <w:r>
        <w:t xml:space="preserve">A pesquisa </w:t>
      </w:r>
      <w:r w:rsidR="00D75166">
        <w:t>sobre critérios e metodologias para identificação de locais candidatos</w:t>
      </w:r>
      <w:r w:rsidR="002E4D8A">
        <w:t xml:space="preserve"> de UHR</w:t>
      </w:r>
      <w:r w:rsidR="00D75166">
        <w:t xml:space="preserve"> </w:t>
      </w:r>
      <w:r>
        <w:t xml:space="preserve">foi </w:t>
      </w:r>
      <w:r w:rsidR="008C1FC5">
        <w:t xml:space="preserve">concluída, conforme apresentado </w:t>
      </w:r>
      <w:r w:rsidR="00783AD8">
        <w:t xml:space="preserve">no item 2.1 dos </w:t>
      </w:r>
      <w:r w:rsidR="008C1FC5">
        <w:t xml:space="preserve">relatórios de acompanhamento anteriores (RT1 e </w:t>
      </w:r>
      <w:r>
        <w:t>RT2</w:t>
      </w:r>
      <w:r w:rsidR="008C1FC5">
        <w:t>)</w:t>
      </w:r>
      <w:r>
        <w:t>.</w:t>
      </w:r>
    </w:p>
    <w:p w14:paraId="138FD909" w14:textId="77777777" w:rsidR="00761168" w:rsidRDefault="00355DEF" w:rsidP="00E53AAA">
      <w:pPr>
        <w:pStyle w:val="Heading2"/>
      </w:pPr>
      <w:bookmarkStart w:id="7" w:name="_Toc68189295"/>
      <w:r w:rsidRPr="00355DEF">
        <w:t>Aspectos regulatórios</w:t>
      </w:r>
      <w:bookmarkEnd w:id="7"/>
      <w:r w:rsidR="005818EA">
        <w:t xml:space="preserve"> </w:t>
      </w:r>
    </w:p>
    <w:p w14:paraId="1085DDF7" w14:textId="77777777" w:rsidR="00D75166" w:rsidRDefault="00D75166" w:rsidP="00D75166">
      <w:bookmarkStart w:id="8" w:name="_Toc55504979"/>
      <w:bookmarkStart w:id="9" w:name="_Toc56442547"/>
      <w:r>
        <w:t xml:space="preserve">A pesquisa foi </w:t>
      </w:r>
      <w:r w:rsidR="002E4D8A">
        <w:t>finalizada</w:t>
      </w:r>
      <w:r>
        <w:t xml:space="preserve">, </w:t>
      </w:r>
      <w:r w:rsidR="002E4D8A">
        <w:t>tendo sido abordados o</w:t>
      </w:r>
      <w:r>
        <w:t xml:space="preserve"> histórico apresentado no item 2.2 do primeiro relatório de acompanhamento (RT1)</w:t>
      </w:r>
      <w:r w:rsidR="00BC1525">
        <w:t xml:space="preserve">, bem como os aspectos da </w:t>
      </w:r>
      <w:r>
        <w:t xml:space="preserve">regulação </w:t>
      </w:r>
      <w:r w:rsidR="00BC1525">
        <w:t>do armazenamento de energia no mundo</w:t>
      </w:r>
      <w:r>
        <w:t xml:space="preserve"> </w:t>
      </w:r>
      <w:r w:rsidR="00BC1525">
        <w:t>(</w:t>
      </w:r>
      <w:r>
        <w:t>ite</w:t>
      </w:r>
      <w:r w:rsidR="00BC1525">
        <w:t>m</w:t>
      </w:r>
      <w:r>
        <w:t xml:space="preserve"> 2.3</w:t>
      </w:r>
      <w:r w:rsidR="00BC1525">
        <w:t xml:space="preserve">) e das usinas hidrelétricas reversíveis (item </w:t>
      </w:r>
      <w:r w:rsidR="00D32E36">
        <w:t>2</w:t>
      </w:r>
      <w:r w:rsidR="00BC1525">
        <w:t>.4) descritos n</w:t>
      </w:r>
      <w:r>
        <w:t>o RT2.</w:t>
      </w:r>
    </w:p>
    <w:p w14:paraId="7AA10496" w14:textId="77777777" w:rsidR="00BD312C" w:rsidRDefault="00BD312C" w:rsidP="00BD312C">
      <w:pPr>
        <w:pStyle w:val="Heading2"/>
      </w:pPr>
      <w:bookmarkStart w:id="10" w:name="_Toc68189296"/>
      <w:r w:rsidRPr="00355DEF">
        <w:t xml:space="preserve">Aspectos </w:t>
      </w:r>
      <w:r>
        <w:t>de operação dos reservatórios</w:t>
      </w:r>
      <w:bookmarkEnd w:id="10"/>
      <w:r>
        <w:t xml:space="preserve"> </w:t>
      </w:r>
    </w:p>
    <w:p w14:paraId="0E39EB5D" w14:textId="77777777" w:rsidR="00BD312C" w:rsidRPr="004A54B7" w:rsidRDefault="00BD312C" w:rsidP="00BD312C">
      <w:r>
        <w:t>A pesquisa realizada foi concluída e apresentada no item 2.2 do segundo relatório de acompanhamento (RT2).</w:t>
      </w:r>
    </w:p>
    <w:p w14:paraId="5F070A34" w14:textId="77777777" w:rsidR="00BD312C" w:rsidRDefault="00BD312C" w:rsidP="00BD312C">
      <w:pPr>
        <w:pStyle w:val="Heading2"/>
      </w:pPr>
      <w:bookmarkStart w:id="11" w:name="_Toc68189297"/>
      <w:r w:rsidRPr="008929C4">
        <w:t>Sistemas híbridos</w:t>
      </w:r>
      <w:bookmarkEnd w:id="11"/>
    </w:p>
    <w:p w14:paraId="2C1F484E" w14:textId="77777777" w:rsidR="00BD312C" w:rsidRPr="004A54B7" w:rsidRDefault="00BD312C" w:rsidP="00BD312C">
      <w:r>
        <w:t>A pesquisa sobre sistemas híbridos, combinando energia eólica e solar com UHR, foi concluída e detalhada no item 2.5 do segundo relatório de acompanhamento (RT2).</w:t>
      </w:r>
    </w:p>
    <w:p w14:paraId="4725A2E4" w14:textId="77777777" w:rsidR="00BD312C" w:rsidRDefault="00BD312C" w:rsidP="00BD312C">
      <w:pPr>
        <w:pStyle w:val="Heading2"/>
      </w:pPr>
      <w:bookmarkStart w:id="12" w:name="_Toc68189298"/>
      <w:r w:rsidRPr="006A4099">
        <w:t>Estado da arte das UHRs</w:t>
      </w:r>
      <w:bookmarkEnd w:id="12"/>
    </w:p>
    <w:p w14:paraId="09E6D468" w14:textId="77777777" w:rsidR="00BD312C" w:rsidRDefault="00BD312C" w:rsidP="00BD312C">
      <w:r>
        <w:t xml:space="preserve">No item 2.5 do primeiro relatório de acompanhamento (RT1), a pesquisa sobre o estado da arte das UHR teve enfoque nos arranjos gerais de engenharia, incluindo as diferentes topologias e outras classificações relacionadas aos tipos e à operação dos reservatórios. </w:t>
      </w:r>
    </w:p>
    <w:p w14:paraId="776F4982" w14:textId="77777777" w:rsidR="00BD312C" w:rsidRDefault="00BD312C" w:rsidP="00BD312C">
      <w:r>
        <w:t>No segundo relatório (RT2), o item 2.6 traz os primeiros resultados da pesquisa relacionada aos equipamentos eletromecânicos. O item 2.5.2 adiante complementa essa pesquisa com informações gerais sobre custos desses equipamentos.</w:t>
      </w:r>
    </w:p>
    <w:p w14:paraId="0363F51E" w14:textId="77777777" w:rsidR="00702325" w:rsidRDefault="00702325" w:rsidP="00F76E5B">
      <w:pPr>
        <w:pStyle w:val="Heading3"/>
      </w:pPr>
      <w:bookmarkStart w:id="13" w:name="_Toc51945732"/>
      <w:bookmarkEnd w:id="8"/>
      <w:bookmarkEnd w:id="9"/>
      <w:r>
        <w:t>Obras Civis</w:t>
      </w:r>
    </w:p>
    <w:p w14:paraId="2CBF412A" w14:textId="77777777" w:rsidR="00702325" w:rsidRPr="00702325" w:rsidRDefault="00702325" w:rsidP="00702325">
      <w:r w:rsidRPr="00702325">
        <w:t>A pesquisa relacionada aos aspectos civis dos arranjos de UHR, conforme carta enviada (</w:t>
      </w:r>
      <w:r w:rsidR="00EE1DB8" w:rsidRPr="00731D4E">
        <w:t>Anexo A</w:t>
      </w:r>
      <w:r w:rsidRPr="00731D4E">
        <w:t>),</w:t>
      </w:r>
      <w:r w:rsidRPr="00702325">
        <w:t xml:space="preserve"> depende do apoio das cooperadas na busca de documentos de projetos internacionais em diversas fases de estudo já que no Brasil não há referências históricas. A partir deste momento do projeto, não se pode afirmar mais que as antecipações que vem sendo realizadas em outras atividades do cronograma garantem a realização dos estudos de caso e a finalização do P&amp;D na data prevista. </w:t>
      </w:r>
    </w:p>
    <w:p w14:paraId="4033A3C0" w14:textId="77777777" w:rsidR="00702325" w:rsidRPr="00702325" w:rsidRDefault="00702325" w:rsidP="00702325">
      <w:r w:rsidRPr="00702325">
        <w:lastRenderedPageBreak/>
        <w:t xml:space="preserve">As melhores referências até o momento estão consolidadas no Volume V do documento </w:t>
      </w:r>
      <w:r w:rsidRPr="00FD545A">
        <w:rPr>
          <w:i/>
          <w:iCs/>
        </w:rPr>
        <w:t>Engineering-</w:t>
      </w:r>
      <w:r w:rsidRPr="00702325">
        <w:rPr>
          <w:i/>
          <w:iCs/>
        </w:rPr>
        <w:t>Guidelines for Planning and Designing Hydroelectric Developments</w:t>
      </w:r>
      <w:r w:rsidRPr="00702325">
        <w:t xml:space="preserve"> (ASCE, 1989) que trata de forma específica de usinas reversíveis, e no Manual de Inventário Hidrelétrico (Eletrobras, 2007), ainda que referente apenas a usinas convencionais. </w:t>
      </w:r>
    </w:p>
    <w:p w14:paraId="181DDF22" w14:textId="77777777" w:rsidR="00702325" w:rsidRDefault="00702325" w:rsidP="00702325">
      <w:r w:rsidRPr="00702325">
        <w:t>No que diz respeito de forma mais específica às casas de força, a definição das alternativas de configuração dos sistemas eletromecânicos é primordial para orientar a definição do arranjo geral e as dimensões dessas estruturas.</w:t>
      </w:r>
    </w:p>
    <w:p w14:paraId="4D05E1C9" w14:textId="77777777" w:rsidR="00702325" w:rsidRDefault="00702325" w:rsidP="00F76E5B">
      <w:pPr>
        <w:pStyle w:val="Heading3"/>
      </w:pPr>
      <w:r>
        <w:t>Equipamentos</w:t>
      </w:r>
    </w:p>
    <w:p w14:paraId="75B3ABF7" w14:textId="77777777" w:rsidR="00702325" w:rsidRPr="00702325" w:rsidRDefault="00702325" w:rsidP="00702325">
      <w:r w:rsidRPr="00702325">
        <w:t>Neste caso, a pesquisa apresentada no RT2 avançou bastante em relação à parte referente às obras civis. No entanto, a complementação ainda necessária indicada na carta mencionada no item anterior (</w:t>
      </w:r>
      <w:r w:rsidR="00EE1DB8" w:rsidRPr="00731D4E">
        <w:t>Anexo A</w:t>
      </w:r>
      <w:r w:rsidRPr="00702325">
        <w:t>), depende não só do apoio das cooperadas na busca de documentos de projetos internacionais como também do contato com fabricantes.</w:t>
      </w:r>
    </w:p>
    <w:p w14:paraId="08D91BAB" w14:textId="77777777" w:rsidR="00702325" w:rsidRPr="00702325" w:rsidRDefault="00702325" w:rsidP="00702325">
      <w:r w:rsidRPr="00702325">
        <w:t>No que diz respeito aos custos, pesquisa realizada neste trimestre traz as seguintes informações.</w:t>
      </w:r>
    </w:p>
    <w:p w14:paraId="0C072932" w14:textId="77777777" w:rsidR="00702325" w:rsidRPr="00702325" w:rsidRDefault="00702325" w:rsidP="00F76E5B">
      <w:pPr>
        <w:pStyle w:val="Heading4"/>
      </w:pPr>
      <w:r w:rsidRPr="00702325">
        <w:t>Estudos Gerais</w:t>
      </w:r>
    </w:p>
    <w:p w14:paraId="09C40DE0" w14:textId="77777777" w:rsidR="00702325" w:rsidRPr="009C387C" w:rsidRDefault="00702325" w:rsidP="00702325">
      <w:r w:rsidRPr="00702325">
        <w:t>Há muitos fatores que influenciam no custo dos equipamentos eletromecânicos, como:</w:t>
      </w:r>
      <w:r w:rsidRPr="009C387C">
        <w:t xml:space="preserve"> configuração do arranjo dos equipamentos</w:t>
      </w:r>
      <w:r>
        <w:t>,</w:t>
      </w:r>
      <w:r w:rsidRPr="009C387C">
        <w:t xml:space="preserve"> tecnologia utilizada</w:t>
      </w:r>
      <w:r>
        <w:t>,</w:t>
      </w:r>
      <w:r w:rsidRPr="009C387C">
        <w:t xml:space="preserve"> capacidade da unidade</w:t>
      </w:r>
      <w:r>
        <w:t xml:space="preserve">, </w:t>
      </w:r>
      <w:r w:rsidRPr="009C387C">
        <w:t>capacidade da planta</w:t>
      </w:r>
      <w:r>
        <w:t xml:space="preserve">, </w:t>
      </w:r>
      <w:r w:rsidRPr="009C387C">
        <w:t>local da instalação</w:t>
      </w:r>
      <w:r>
        <w:t>,</w:t>
      </w:r>
      <w:r w:rsidRPr="009C387C">
        <w:t xml:space="preserve"> local da fabricação, oportunidade do negócio</w:t>
      </w:r>
      <w:r>
        <w:t>,</w:t>
      </w:r>
      <w:r w:rsidRPr="009C387C">
        <w:t xml:space="preserve"> cadeia globalizada</w:t>
      </w:r>
      <w:r>
        <w:t xml:space="preserve">, </w:t>
      </w:r>
      <w:r w:rsidRPr="009C387C">
        <w:t>acordos internacionais</w:t>
      </w:r>
      <w:r>
        <w:t>,</w:t>
      </w:r>
      <w:r w:rsidRPr="009C387C">
        <w:t xml:space="preserve"> c</w:t>
      </w:r>
      <w:r>
        <w:t>â</w:t>
      </w:r>
      <w:r w:rsidRPr="009C387C">
        <w:t>mbio, impostos</w:t>
      </w:r>
      <w:r>
        <w:t>,</w:t>
      </w:r>
      <w:r w:rsidRPr="009C387C">
        <w:t xml:space="preserve"> taxas locais e outros de difícil caracterização</w:t>
      </w:r>
      <w:r>
        <w:t>.</w:t>
      </w:r>
    </w:p>
    <w:p w14:paraId="41551262" w14:textId="77777777" w:rsidR="00702325" w:rsidRPr="00B5623F" w:rsidRDefault="00702325" w:rsidP="00702325">
      <w:r w:rsidRPr="009C387C">
        <w:t>É uma prática comum das publicações apresentarem estimativas de custos de UHRs</w:t>
      </w:r>
      <w:r>
        <w:t>,</w:t>
      </w:r>
      <w:r w:rsidRPr="009C387C">
        <w:t xml:space="preserve"> ba</w:t>
      </w:r>
      <w:r w:rsidRPr="00702325">
        <w:t>seadas num banco de dados, utilizando tabelas ou gráficos de custos relacionados aos seguintes parâmetros: capacidade declarada, capacidade de geração, $/KW, $/MVA/</w:t>
      </w:r>
      <w:r w:rsidRPr="001B2BD0">
        <w:t xml:space="preserve">Polos </w:t>
      </w:r>
      <w:r w:rsidRPr="00731D4E">
        <w:t>[2,5,6,16],</w:t>
      </w:r>
      <w:r w:rsidRPr="001B2BD0">
        <w:t xml:space="preserve"> todos apresentando valores de custos estimados com uma faixa de variação</w:t>
      </w:r>
      <w:r w:rsidRPr="00B5623F">
        <w:t>.</w:t>
      </w:r>
    </w:p>
    <w:p w14:paraId="77AF026E" w14:textId="77777777" w:rsidR="00702325" w:rsidRPr="001B2BD0" w:rsidRDefault="00702325" w:rsidP="00702325">
      <w:r w:rsidRPr="00731D4E">
        <w:t xml:space="preserve">Um trabalho de pesquisa desenvolvido pelo EPRI durante a década de 1990 e início de 2000 obteve os custos reais disponíveis e comparou com os custos de projetos em estudo, utilizando técnicas de atualização e escalonamento de custos  desenvolvidos pela </w:t>
      </w:r>
      <w:r w:rsidRPr="009E7EAA">
        <w:rPr>
          <w:i/>
          <w:iCs/>
        </w:rPr>
        <w:t>U.S. Army Corps of Engineers</w:t>
      </w:r>
      <w:r w:rsidRPr="00731D4E">
        <w:t xml:space="preserve"> e </w:t>
      </w:r>
      <w:r w:rsidRPr="009E7EAA">
        <w:rPr>
          <w:i/>
          <w:iCs/>
        </w:rPr>
        <w:t>U.S. Bureau of Reclamation</w:t>
      </w:r>
      <w:r w:rsidRPr="00731D4E">
        <w:t>, adicionados a consultas a fabricantes de equipamentos e contratantes, apresentou uma tabela com previsão de custo  referidos ao ano 2010, para novas UHRS a serem construídas nos EUA,  entre U$ 1.000/KW e U$ 2.500 /KW [2].</w:t>
      </w:r>
    </w:p>
    <w:p w14:paraId="0FFD2515" w14:textId="77777777" w:rsidR="00702325" w:rsidRPr="001B2BD0" w:rsidRDefault="00702325" w:rsidP="00702325">
      <w:r w:rsidRPr="00B5623F">
        <w:t>Em um estudo realizado em 2011, compreendendo mais de 30 UHRs de vários países, apresentou uma larga faixa de custos</w:t>
      </w:r>
      <w:r w:rsidRPr="00731D4E">
        <w:t>, sendo que a maioria ficou apresentou um custo entre U$1.000 /KW e U$2.000 /KW [6,16,22].</w:t>
      </w:r>
    </w:p>
    <w:p w14:paraId="7D84587D" w14:textId="77777777" w:rsidR="00702325" w:rsidRPr="009C387C" w:rsidRDefault="00702325" w:rsidP="00702325">
      <w:r w:rsidRPr="00B5623F">
        <w:t>Em outro estudo realizado em 2009, compreendendo 14 UHRs dos EUA, com uma capacidade hipotética de 1.000 MW</w:t>
      </w:r>
      <w:r w:rsidRPr="00731D4E">
        <w:t>, apresentou um custo médio ajustado de U$ 2.000, mas podendo ficar numa faixa entre U$ 1.500/KW e U$ 2.500/KW, enquanto para unidades de velocidade ajustável, valores entre U$ 1.800 e U$ 3.200 [6,16,22]</w:t>
      </w:r>
      <w:r w:rsidRPr="001B2BD0">
        <w:t>.</w:t>
      </w:r>
    </w:p>
    <w:p w14:paraId="5943A6A6" w14:textId="77777777" w:rsidR="00702325" w:rsidRPr="001B2BD0" w:rsidRDefault="00702325" w:rsidP="00702325">
      <w:r w:rsidRPr="009C387C">
        <w:t>Em termos gerais</w:t>
      </w:r>
      <w:r>
        <w:t>,</w:t>
      </w:r>
      <w:r w:rsidRPr="009C387C">
        <w:t xml:space="preserve"> incluindo as obras civis</w:t>
      </w:r>
      <w:r>
        <w:t>,</w:t>
      </w:r>
      <w:r w:rsidRPr="009C387C">
        <w:t xml:space="preserve"> uma UHR incluindo um sistema de velocidade ajustável</w:t>
      </w:r>
      <w:r>
        <w:t>,</w:t>
      </w:r>
      <w:r w:rsidRPr="009C387C">
        <w:t xml:space="preserve"> eleva de 7% a 15% o custo sobre a mesma UHR de velocidade </w:t>
      </w:r>
      <w:r w:rsidRPr="001B2BD0">
        <w:t xml:space="preserve">fixa </w:t>
      </w:r>
      <w:r w:rsidRPr="00731D4E">
        <w:t>[6]</w:t>
      </w:r>
      <w:r w:rsidRPr="001B2BD0">
        <w:t>.</w:t>
      </w:r>
    </w:p>
    <w:p w14:paraId="135D163C" w14:textId="77777777" w:rsidR="00702325" w:rsidRPr="00B5623F" w:rsidRDefault="00702325" w:rsidP="00F76E5B">
      <w:pPr>
        <w:pStyle w:val="Heading4"/>
      </w:pPr>
      <w:r w:rsidRPr="00B5623F">
        <w:lastRenderedPageBreak/>
        <w:t xml:space="preserve">Estudos Específicos </w:t>
      </w:r>
    </w:p>
    <w:p w14:paraId="752AACCC" w14:textId="77777777" w:rsidR="00702325" w:rsidRPr="001B2BD0" w:rsidRDefault="00702325" w:rsidP="00702325">
      <w:r w:rsidRPr="00731D4E">
        <w:t>Baseado em fabricantes de equipamentos eletromecânicos é estimado que uma UHR de velocidade ajustável, tem o custo total dos equipamentos eletromecânicos elevado de 60 % a 100%, quando comparado a uma mesma UHR de velocidade fixa [6].</w:t>
      </w:r>
    </w:p>
    <w:p w14:paraId="01340660" w14:textId="77777777" w:rsidR="00702325" w:rsidRPr="001B2BD0" w:rsidRDefault="00702325" w:rsidP="00702325">
      <w:r w:rsidRPr="00B5623F">
        <w:t>Alguns especialistas da indústria de equipamentos eletromecânicos, estimam que uma UHR utilizando um sistem</w:t>
      </w:r>
      <w:r w:rsidRPr="00731D4E">
        <w:t>a ternário apresenta um custo adicional de 30% a 40% sobre uma UHR convencional de sistema binário de velocidade fixa [6].</w:t>
      </w:r>
    </w:p>
    <w:p w14:paraId="43E53285" w14:textId="77777777" w:rsidR="00702325" w:rsidRPr="001B2BD0" w:rsidRDefault="00702325" w:rsidP="00702325">
      <w:r w:rsidRPr="00B5623F">
        <w:t xml:space="preserve">Existe uma experiência limitada com UHR de sistema ternário utilizando by-pass hidráulico, </w:t>
      </w:r>
      <w:r w:rsidRPr="00731D4E">
        <w:t>de custos mais elevados do que um sistema ternário convencional, onde os custos adicionais são associados a obras civis, condutos forçados, válvulas para criar o by-pass hidráulico [6].</w:t>
      </w:r>
    </w:p>
    <w:p w14:paraId="4ACFE126" w14:textId="77777777" w:rsidR="00702325" w:rsidRPr="001B2BD0" w:rsidRDefault="00702325" w:rsidP="00702325">
      <w:r w:rsidRPr="00B5623F">
        <w:t>Numa publicação apresentada pela Japan International Cooperation Agency (JICA), em 2013, foi apresentado numa ta</w:t>
      </w:r>
      <w:r w:rsidRPr="00731D4E">
        <w:t>bela comparativa indicando que o custo da unidade constituída da turbina e do gerador incluindo o sistema de excitação de um sistema de velocidade ajustável é 40% superior ao de um sistema de velocidade fixa [17].</w:t>
      </w:r>
    </w:p>
    <w:p w14:paraId="23FD4307" w14:textId="77777777" w:rsidR="00702325" w:rsidRPr="009C387C" w:rsidRDefault="00702325" w:rsidP="00702325">
      <w:r w:rsidRPr="00B5623F">
        <w:t>Outro custo a ser considerado é a adaptação de uma UHR existente para uma UHR de velocidade ajustável</w:t>
      </w:r>
      <w:r w:rsidRPr="00731D4E">
        <w:t>, que apresenta um adicional entre U$ 100/KW e U$ 150/KW, com este custo ajustado para o ano de 2010 [2].</w:t>
      </w:r>
    </w:p>
    <w:p w14:paraId="46011D50" w14:textId="77777777" w:rsidR="00702325" w:rsidRPr="009C387C" w:rsidRDefault="00702325" w:rsidP="00702325">
      <w:r w:rsidRPr="009C387C">
        <w:t>Pela falta de informações e publicações mais recentes</w:t>
      </w:r>
      <w:r>
        <w:t>,</w:t>
      </w:r>
      <w:r w:rsidRPr="009C387C">
        <w:t xml:space="preserve"> no Brasil e no exterior, sobre custos referentes de unidades convencionais de UHE e de UHRs de médio e grande porte</w:t>
      </w:r>
      <w:r>
        <w:t>,</w:t>
      </w:r>
      <w:r w:rsidRPr="009C387C">
        <w:t xml:space="preserve"> uma alternativa que se apresenta é a de se utilizar a metodologia apresentada pelo EPRI – </w:t>
      </w:r>
      <w:r w:rsidRPr="001B2BD0">
        <w:t>Quantifying the Value of Hydropower in Electric Grid -Plant Cost Elements - 2011 Tech</w:t>
      </w:r>
      <w:r w:rsidRPr="00B5623F">
        <w:t xml:space="preserve">nical Report </w:t>
      </w:r>
      <w:r w:rsidRPr="00731D4E">
        <w:t>[16]</w:t>
      </w:r>
      <w:r w:rsidRPr="001B2BD0">
        <w:t xml:space="preserve"> (Section 4 – Uprating</w:t>
      </w:r>
      <w:r w:rsidRPr="009C387C">
        <w:t xml:space="preserve"> and Escalation Project Costs from Prior Experience</w:t>
      </w:r>
      <w:r>
        <w:t>).</w:t>
      </w:r>
    </w:p>
    <w:p w14:paraId="33CE61A0" w14:textId="77777777" w:rsidR="00702325" w:rsidRPr="009C387C" w:rsidRDefault="00702325" w:rsidP="00F76E5B">
      <w:pPr>
        <w:pStyle w:val="Heading4"/>
      </w:pPr>
      <w:r w:rsidRPr="009C387C">
        <w:t xml:space="preserve">Turbina e Bomba </w:t>
      </w:r>
      <w:r>
        <w:t>-</w:t>
      </w:r>
      <w:r w:rsidRPr="009C387C">
        <w:t xml:space="preserve">Turbina </w:t>
      </w:r>
    </w:p>
    <w:p w14:paraId="0F840F9E" w14:textId="77777777" w:rsidR="00702325" w:rsidRPr="009C387C" w:rsidRDefault="00702325" w:rsidP="00702325">
      <w:r w:rsidRPr="009C387C">
        <w:t xml:space="preserve">As figuras </w:t>
      </w:r>
      <w:r w:rsidRPr="00F044FF">
        <w:t>6-1,6-2 e 6-3</w:t>
      </w:r>
      <w:r w:rsidRPr="009C387C">
        <w:t xml:space="preserve"> da Publicação EPRI – Hydro Life Extension Modernization – Guide Volume 2 -Hydromechanical Equipment - TR 112350 /Final Report - August 2000, apresentam os custos em U$ referidos ao ano 2000</w:t>
      </w:r>
      <w:r>
        <w:t>,</w:t>
      </w:r>
      <w:r w:rsidRPr="009C387C">
        <w:t xml:space="preserve"> em função da potência e queda do aproveitamento.</w:t>
      </w:r>
    </w:p>
    <w:p w14:paraId="5857E7BB" w14:textId="77777777" w:rsidR="00702325" w:rsidRPr="009C387C" w:rsidRDefault="00702325" w:rsidP="00702325">
      <w:r w:rsidRPr="009C387C">
        <w:t>Utilizando-se a metodologia apresentada na publicação acima citada</w:t>
      </w:r>
      <w:r>
        <w:t>,</w:t>
      </w:r>
      <w:r w:rsidRPr="009C387C">
        <w:t xml:space="preserve"> para se corrigir os custos de equipamentos eletromecânicos</w:t>
      </w:r>
      <w:r>
        <w:t>,</w:t>
      </w:r>
      <w:r w:rsidRPr="009C387C">
        <w:t xml:space="preserve"> obtém-se o custo atualizado.</w:t>
      </w:r>
    </w:p>
    <w:p w14:paraId="3F61C7C7" w14:textId="77777777" w:rsidR="00702325" w:rsidRPr="009C387C" w:rsidRDefault="00702325" w:rsidP="00F76E5B">
      <w:pPr>
        <w:pStyle w:val="Heading4"/>
      </w:pPr>
      <w:r w:rsidRPr="009C387C">
        <w:t xml:space="preserve">Motor-Gerador </w:t>
      </w:r>
    </w:p>
    <w:p w14:paraId="2539E4C7" w14:textId="77777777" w:rsidR="00702325" w:rsidRPr="009C387C" w:rsidRDefault="00702325" w:rsidP="00702325">
      <w:r w:rsidRPr="009C387C">
        <w:t>Da mesma forma</w:t>
      </w:r>
      <w:r>
        <w:t>,</w:t>
      </w:r>
      <w:r w:rsidRPr="009C387C">
        <w:t xml:space="preserve"> a Fig. 5.59 New Generator Costs da publicação EPRI -</w:t>
      </w:r>
      <w:r>
        <w:t xml:space="preserve"> </w:t>
      </w:r>
      <w:r w:rsidRPr="009C387C">
        <w:t>Hydropower Plant Modernization Guide -Volume 1 -HydroPlant Modernization GS – 6419 -Volume 1 – Research Project 2602 -2 Final Report</w:t>
      </w:r>
      <w:r>
        <w:t>,</w:t>
      </w:r>
      <w:r w:rsidRPr="009C387C">
        <w:t xml:space="preserve"> July 2019</w:t>
      </w:r>
      <w:r>
        <w:t>,</w:t>
      </w:r>
      <w:r w:rsidRPr="009C387C">
        <w:t xml:space="preserve"> apresenta o custo do gerador em U$ /MVA em função do parâmetro MVA/ polo.</w:t>
      </w:r>
    </w:p>
    <w:p w14:paraId="390A64B6" w14:textId="77777777" w:rsidR="00CC108B" w:rsidRPr="004A54B7" w:rsidRDefault="00702325" w:rsidP="00702325">
      <w:r w:rsidRPr="009C387C">
        <w:t>Utilizando-se</w:t>
      </w:r>
      <w:r>
        <w:t xml:space="preserve"> também </w:t>
      </w:r>
      <w:r w:rsidRPr="009C387C">
        <w:t>a metodologia apresentada na publicação acima citada, para se corrigir o custo dos equipamentos eletromecânicos</w:t>
      </w:r>
      <w:r>
        <w:t>,</w:t>
      </w:r>
      <w:r w:rsidRPr="009C387C">
        <w:t xml:space="preserve"> obtém-se o custo atualizado.</w:t>
      </w:r>
    </w:p>
    <w:p w14:paraId="5EC6595B" w14:textId="77777777" w:rsidR="006A4099" w:rsidRPr="00CD79EF" w:rsidRDefault="006A4099" w:rsidP="006A4099">
      <w:pPr>
        <w:pStyle w:val="Heading2"/>
      </w:pPr>
      <w:bookmarkStart w:id="14" w:name="_Toc61252039"/>
      <w:bookmarkStart w:id="15" w:name="_Toc61252545"/>
      <w:bookmarkStart w:id="16" w:name="_Toc61252820"/>
      <w:bookmarkStart w:id="17" w:name="_Toc61255495"/>
      <w:bookmarkStart w:id="18" w:name="_Toc61273198"/>
      <w:bookmarkStart w:id="19" w:name="_Toc61252040"/>
      <w:bookmarkStart w:id="20" w:name="_Toc61252546"/>
      <w:bookmarkStart w:id="21" w:name="_Toc61252821"/>
      <w:bookmarkStart w:id="22" w:name="_Toc61255496"/>
      <w:bookmarkStart w:id="23" w:name="_Toc61273199"/>
      <w:bookmarkStart w:id="24" w:name="_Toc61252041"/>
      <w:bookmarkStart w:id="25" w:name="_Toc61252547"/>
      <w:bookmarkStart w:id="26" w:name="_Toc61252822"/>
      <w:bookmarkStart w:id="27" w:name="_Toc61255497"/>
      <w:bookmarkStart w:id="28" w:name="_Toc61273200"/>
      <w:bookmarkStart w:id="29" w:name="_Toc61252042"/>
      <w:bookmarkStart w:id="30" w:name="_Toc61252548"/>
      <w:bookmarkStart w:id="31" w:name="_Toc61252823"/>
      <w:bookmarkStart w:id="32" w:name="_Toc61255498"/>
      <w:bookmarkStart w:id="33" w:name="_Toc61273201"/>
      <w:bookmarkStart w:id="34" w:name="_Toc61252043"/>
      <w:bookmarkStart w:id="35" w:name="_Toc61252549"/>
      <w:bookmarkStart w:id="36" w:name="_Toc61252824"/>
      <w:bookmarkStart w:id="37" w:name="_Toc61255499"/>
      <w:bookmarkStart w:id="38" w:name="_Toc61273202"/>
      <w:bookmarkStart w:id="39" w:name="_Toc61252044"/>
      <w:bookmarkStart w:id="40" w:name="_Toc61252550"/>
      <w:bookmarkStart w:id="41" w:name="_Toc61252825"/>
      <w:bookmarkStart w:id="42" w:name="_Toc61255500"/>
      <w:bookmarkStart w:id="43" w:name="_Toc61273203"/>
      <w:bookmarkStart w:id="44" w:name="_Toc61252045"/>
      <w:bookmarkStart w:id="45" w:name="_Toc61252551"/>
      <w:bookmarkStart w:id="46" w:name="_Toc61252826"/>
      <w:bookmarkStart w:id="47" w:name="_Toc61255501"/>
      <w:bookmarkStart w:id="48" w:name="_Toc61273204"/>
      <w:bookmarkStart w:id="49" w:name="_Toc61252046"/>
      <w:bookmarkStart w:id="50" w:name="_Toc61252552"/>
      <w:bookmarkStart w:id="51" w:name="_Toc61252827"/>
      <w:bookmarkStart w:id="52" w:name="_Toc61255502"/>
      <w:bookmarkStart w:id="53" w:name="_Toc61273205"/>
      <w:bookmarkStart w:id="54" w:name="_Toc61252047"/>
      <w:bookmarkStart w:id="55" w:name="_Toc61252553"/>
      <w:bookmarkStart w:id="56" w:name="_Toc61252828"/>
      <w:bookmarkStart w:id="57" w:name="_Toc61255503"/>
      <w:bookmarkStart w:id="58" w:name="_Toc61273206"/>
      <w:bookmarkStart w:id="59" w:name="_Toc52541509"/>
      <w:bookmarkStart w:id="60" w:name="_Toc68189299"/>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CD79EF">
        <w:lastRenderedPageBreak/>
        <w:t>Gerenciamento da base de dados da pesquisa</w:t>
      </w:r>
      <w:bookmarkEnd w:id="59"/>
      <w:bookmarkEnd w:id="60"/>
    </w:p>
    <w:p w14:paraId="7A5EDD95" w14:textId="0C94FD22" w:rsidR="00F0152F" w:rsidRDefault="00F0152F" w:rsidP="00F0152F">
      <w:r w:rsidRPr="00CD79EF">
        <w:t>Esta atividade</w:t>
      </w:r>
      <w:r w:rsidR="00BD312C">
        <w:t>,</w:t>
      </w:r>
      <w:r w:rsidRPr="00CD79EF">
        <w:t xml:space="preserve"> </w:t>
      </w:r>
      <w:r>
        <w:t>como mencionado no RT2</w:t>
      </w:r>
      <w:r w:rsidR="00BD312C">
        <w:t>,</w:t>
      </w:r>
      <w:r>
        <w:t xml:space="preserve"> tem sido realizada com o</w:t>
      </w:r>
      <w:r w:rsidRPr="00CD79EF">
        <w:t xml:space="preserve"> objetivo </w:t>
      </w:r>
      <w:r w:rsidR="006E02E7">
        <w:t xml:space="preserve">de </w:t>
      </w:r>
      <w:r w:rsidRPr="00CD79EF">
        <w:t>organizar e disponibilizar as informações coletadas durante as pesquisas a todos os envolvidos no projeto. Os procedimentos e as ferramentas para gestão da informação deverão ser acordados tão logo quanto possível.</w:t>
      </w:r>
      <w:r>
        <w:t xml:space="preserve"> A PSR </w:t>
      </w:r>
      <w:r w:rsidR="00BD312C">
        <w:t>criará</w:t>
      </w:r>
      <w:r>
        <w:t xml:space="preserve">, se todos estiverem de acordo, uma pasta em sua conta oficial do Dropbox para que toda a informação seja organizada em uma estrutura de diretórios e compartilhada por meio desta pasta. Com relação ao formato dos dados, arquivos texto (com extensão “.txt”) explicativos serão disponibilizados juntamente com os arquivos de dados de forma que a documentação fique “in loco” junto com os arquivos de dados. As partes deverão manter sigilo das informações, sem divulgação para o público externo (divulgações somente com consentimento das partes envolvidas). </w:t>
      </w:r>
    </w:p>
    <w:p w14:paraId="2467A20E" w14:textId="77777777" w:rsidR="00B47D53" w:rsidRDefault="00B47D53">
      <w:pPr>
        <w:spacing w:before="0" w:line="240" w:lineRule="auto"/>
        <w:jc w:val="left"/>
        <w:rPr>
          <w:rFonts w:ascii="Myriad Pro" w:hAnsi="Myriad Pro" w:cs="Arial"/>
          <w:b/>
          <w:bCs/>
          <w:caps/>
          <w:kern w:val="32"/>
          <w:sz w:val="25"/>
          <w:szCs w:val="32"/>
        </w:rPr>
      </w:pPr>
      <w:r>
        <w:br w:type="page"/>
      </w:r>
    </w:p>
    <w:p w14:paraId="36C0AF8E" w14:textId="77777777" w:rsidR="00687793" w:rsidRPr="00421A5C" w:rsidRDefault="00FF3253" w:rsidP="00687793">
      <w:pPr>
        <w:pStyle w:val="Heading1"/>
      </w:pPr>
      <w:bookmarkStart w:id="61" w:name="_Toc68189300"/>
      <w:r>
        <w:lastRenderedPageBreak/>
        <w:t>M</w:t>
      </w:r>
      <w:r w:rsidR="00DB1C66" w:rsidRPr="00EC3077">
        <w:t>etodologia</w:t>
      </w:r>
      <w:bookmarkEnd w:id="61"/>
    </w:p>
    <w:p w14:paraId="191BA478" w14:textId="77777777" w:rsidR="009E14B7" w:rsidRPr="009E14B7" w:rsidRDefault="009E14B7" w:rsidP="009E14B7">
      <w:pPr>
        <w:pStyle w:val="Heading2"/>
      </w:pPr>
      <w:bookmarkStart w:id="62" w:name="_Toc68189301"/>
      <w:r>
        <w:t>Desenvolvimento de algoritmos</w:t>
      </w:r>
      <w:bookmarkEnd w:id="62"/>
    </w:p>
    <w:p w14:paraId="548146D1" w14:textId="77777777" w:rsidR="00702325" w:rsidRDefault="00023BA1" w:rsidP="00702325">
      <w:r w:rsidRPr="00023BA1">
        <w:t xml:space="preserve">Os algoritmos desenvolvidos ao longo do primeiro semestre, relacionados à identificação de sites e ao contorno de reservatórios, apresentados nos relatórios de acompanhamento RT1 e RT2, foram utilizados na implantação do modelo computacional. Esses algoritmos ainda deverão passar por uma série de testes, melhorias e validações. No entanto, este trabalho de melhoria desses algoritmos deve esperar o modelo computacional estar mais maduro </w:t>
      </w:r>
      <w:r>
        <w:t xml:space="preserve">(capítulo 4) </w:t>
      </w:r>
      <w:r w:rsidRPr="00023BA1">
        <w:t>para se dar continuidade de forma mais eficiente.</w:t>
      </w:r>
    </w:p>
    <w:p w14:paraId="0C052E8B" w14:textId="77777777" w:rsidR="00FD2978" w:rsidRDefault="00F76E5B" w:rsidP="00DE4003">
      <w:pPr>
        <w:pStyle w:val="Heading2"/>
      </w:pPr>
      <w:bookmarkStart w:id="63" w:name="_Toc68189302"/>
      <w:r>
        <w:t xml:space="preserve">Cenários </w:t>
      </w:r>
      <w:r w:rsidR="00556CA3">
        <w:t>r</w:t>
      </w:r>
      <w:r>
        <w:t>egulatórios</w:t>
      </w:r>
      <w:bookmarkEnd w:id="63"/>
    </w:p>
    <w:p w14:paraId="3DD7452A" w14:textId="77777777" w:rsidR="0071453B" w:rsidRDefault="0071453B" w:rsidP="0071453B">
      <w:r>
        <w:t xml:space="preserve">O presente item do relatório de acompanhamento tem o propósito de detalhar as atividades executadas pela PSR em parceria com a PUC-Rio no âmbito do projeto de Pesquisa e Desenvolvimento (P&amp;D) - Proposição de metodologia para seleção de locais para a implantação de usinas hidrelétricas reversíveis.  Quanto aos aspectos regulatórios de sistemas de armazenamento de energia, foi dada ênfase para o estado-da-arte do cenário regulatório de usinas hidrelétricas reversíveis, em um contexto global, a fim de discutir possíveis cenários regulatórios que permitam a inserção de usinas hidrelétricas reversíveis na matriz energética brasileira. </w:t>
      </w:r>
    </w:p>
    <w:p w14:paraId="06853EB8" w14:textId="77777777" w:rsidR="0071453B" w:rsidRDefault="0071453B" w:rsidP="0071453B">
      <w:r>
        <w:t xml:space="preserve">A partir dos estudos realizados preliminarmente, ficou evidente de que há a necessidade da criação de um ambiente regulatório que possibilite a inserção das usinas hidrelétricas reversíveis, especialmente pautado em remunerar de forma justa os serviços que este tipo de usina possa entregar, ainda mais num ambiente de grande difusão de fontes intermitentes de geração como a solar e a eólica. Estes serviços concentram-se na adequada remuneração dos serviços relacionados à entrega de potência (lastro e disponibilidade, por exemplo), além dos serviços ancilares (como, controle de frequência, reserva de capacidade ou potência, controle de reativos). </w:t>
      </w:r>
    </w:p>
    <w:p w14:paraId="40C3BFE2" w14:textId="77777777" w:rsidR="0071453B" w:rsidRDefault="0071453B" w:rsidP="0071453B">
      <w:r>
        <w:t>Esta seção do relatório está subdivida em três subseções: (i) uma que trata das contribuições para a Tomada de Subsídios nº 011/2020 (TS nº 011/2020) da ANEEL realizadas pela equipe do projeto; (ii) outra que discute as interrelações entre as configurações eletromecânicas de usinas reversíveis e os possíveis serviços ancilares ou futuros serviços entregues à rede elétrica brasileira; (iii) e a última que discute como se dão as remunerações dos serviços ancilares no Brasil e em alguns países do mundo.</w:t>
      </w:r>
    </w:p>
    <w:p w14:paraId="30A50CEE" w14:textId="77777777" w:rsidR="0071453B" w:rsidRDefault="0071453B" w:rsidP="0071453B">
      <w:pPr>
        <w:pStyle w:val="Heading4"/>
      </w:pPr>
      <w:r w:rsidRPr="00E11FE7">
        <w:t>Tomada de Subsídios nº 011/2020</w:t>
      </w:r>
    </w:p>
    <w:p w14:paraId="46EDD968" w14:textId="77777777" w:rsidR="0071453B" w:rsidRDefault="0071453B" w:rsidP="0071453B">
      <w:r>
        <w:t xml:space="preserve">Neste sentido, a partir de uma revisão sistemática da literatura, estabelecida sobre o arcabouço regulatório de usinas hidrelétricas reversíveis no mundo, podem ser destacados trabalhos como Barbour et al. (2016), Baumgarte et al. (2020) e Sani et al. (2020). Neste sentido, e por meio da análise da nota técnica EPE-DEE-NT-013/2021 que trata dos desafios para inserção de usinas hidrelétricas reversíveis em mercados de energia elétrica, foi possível desenvolver contribuições para a TS nº 011/2020, que tem por objetivo obter subsídios para a elaboração de propostas de adequações regulatórias necessárias à inserção de sistemas de armazenamento no setor elétrico brasileiro. </w:t>
      </w:r>
    </w:p>
    <w:p w14:paraId="2DBA478B" w14:textId="7956C069" w:rsidR="0071453B" w:rsidRPr="00E11FE7" w:rsidRDefault="0071453B" w:rsidP="0071453B">
      <w:r>
        <w:lastRenderedPageBreak/>
        <w:t xml:space="preserve">Além disso, para a realização destas contribuições, também foram consultados outros documentos, como notas técnicas da ANEEL, submódulos do ONS e módulos do PRODIST. Tais documentos abordam o cenário regulatório das usinas hidrelétricas convencionais e puderam auxiliar na elaboração das contribuições acerca de sistemas de armazenamento de energia elétrico, em especial as usinas reversíveis, objeto deste P&amp;D. Dentre as questões respondidas no modelo de contribuição, e que são descritos no </w:t>
      </w:r>
      <w:r w:rsidRPr="00731D4E">
        <w:t xml:space="preserve">Anexo </w:t>
      </w:r>
      <w:r w:rsidR="00010912" w:rsidRPr="00731D4E">
        <w:t>B</w:t>
      </w:r>
      <w:r w:rsidRPr="001B2BD0">
        <w:t xml:space="preserve"> deste relatório, alguns tópicos</w:t>
      </w:r>
      <w:r w:rsidRPr="00B5623F">
        <w:t xml:space="preserve"> se tornam relevantes no contexto das discussões relacionadas a inserção das usinas hidrelétricas reversíveis (UHRs), para fins da TS nº 011/2020. Os tópicos mais relevantes relativos às UHRs são os seguintes: (i) serviços ancilares; (ii) separação entre l</w:t>
      </w:r>
      <w:r w:rsidRPr="00731D4E">
        <w:t xml:space="preserve">astro e energia; e (iii) mercado de energia elétrica no Sistema Interligado Nacional (SIN). Maiores detalhes da contribuição da equipe deste projeto, com a anuência das empresas patrocinadoras/cooperadas podem ser vistos no Anexo </w:t>
      </w:r>
      <w:r w:rsidR="00010912" w:rsidRPr="00731D4E">
        <w:t>B</w:t>
      </w:r>
      <w:r w:rsidRPr="001B2BD0">
        <w:t>, como preconizado</w:t>
      </w:r>
      <w:r>
        <w:t>.</w:t>
      </w:r>
    </w:p>
    <w:p w14:paraId="5E577463" w14:textId="77777777" w:rsidR="0071453B" w:rsidRDefault="0071453B" w:rsidP="0071453B">
      <w:pPr>
        <w:pStyle w:val="Heading4"/>
      </w:pPr>
      <w:r w:rsidRPr="00E11FE7">
        <w:t>Interrelações entre as configurações eletromecânicas de usinas reversíveis e os possíveis serviços entregues na rede elétrica</w:t>
      </w:r>
    </w:p>
    <w:p w14:paraId="5C18F273" w14:textId="77777777" w:rsidR="0071453B" w:rsidRDefault="0071453B" w:rsidP="0071453B">
      <w:r>
        <w:t xml:space="preserve">As definições de configurações eletromecânicas das usinas hidrelétricas reversíveis que poderão ser implementadas em cenários de inserção destas usinas no Brasil precisam ser inter-relacionadas com os possíveis serviços ancilares ou futuros serviços para a rede elétrica brasileira. </w:t>
      </w:r>
    </w:p>
    <w:p w14:paraId="441A029D" w14:textId="77777777" w:rsidR="0071453B" w:rsidRDefault="0071453B" w:rsidP="0071453B">
      <w:r>
        <w:t xml:space="preserve">As configurações eletromecânicas de usinas reversíveis podem ser classificadas em sistemas binários, ternários e quaternários.  O sistema binário é composto por dois conjuntos: Motor/gerador e bomba/turbina. No sistema ternário, há a separação entre bomba e turbina. Por fim, no sistema quaternário, todos os elementos (motor, gerador, bomba, turbina) são separados. Quanto às máquinas elétricas presentes nestas configurações eletromecânicas, estas podem ser de velocidade fixa ou variável. As máquinas elétricas de velocidade variável entregam maior eficiência eletromecânica, entretanto, possuem maiores custos de aquisição, operação e manutenção, o que ressalta a necessidade da correta definição da configuração eletromecânica de uma usina reversível, segundo os objetivos pretendidos com esta usina, em termos de serviços ancilares e/ou da rede elétrica, mercado de separação entre lastro e energia e benefícios socioeconômicos a serem trazidos por estas usinas. </w:t>
      </w:r>
    </w:p>
    <w:p w14:paraId="34E31CE6" w14:textId="77777777" w:rsidR="0071453B" w:rsidRDefault="0071453B" w:rsidP="0071453B">
      <w:r>
        <w:t xml:space="preserve">A nota técnica EPE-DEE-NT-013/2021 define os serviços fornecidos por UHRs, a partir da experiência internacional, tais como acompanhamento de carga, nivelamento de carga, provimento de inércia (resposta de inércia), controle de reativos, adiamento de investimento para fins de transmissão, além de outros. Embora neste documento haja uma pequena discussão associada às configurações eletromecânicas de UHRs (sistemas binário, ternário e quaternário, além das alternativas com velocidades fixa e variável), ainda há ausência de uma discussão mais aprofundada que correlacione todos os possíveis arranjos eletromecânicos de UHRs e os serviços ancilares e a serem prestados por cada configuração a rede elétrica, tanto nos modos de geração, como de bombeamento destas usinas. </w:t>
      </w:r>
    </w:p>
    <w:p w14:paraId="07D8718F" w14:textId="77777777" w:rsidR="0071453B" w:rsidRDefault="0071453B" w:rsidP="0071453B">
      <w:r>
        <w:t xml:space="preserve">Estudos preliminares vêm sendo desenvolvidos neste sentido, no âmbito deste P&amp;D. Sendo assim, foi desenvolvido, a partir do levantamento da experiência internacional, um quadro que possa relacionar as configurações eletromecânicas de usinas reversíveis mais prováveis de serem usadas no mercado brasileiro com os possíveis serviços ancilares e/ou futuros serviços entregues </w:t>
      </w:r>
      <w:r>
        <w:lastRenderedPageBreak/>
        <w:t>à rede elétrica por estas usinas (</w:t>
      </w:r>
      <w:r w:rsidR="00010912">
        <w:fldChar w:fldCharType="begin"/>
      </w:r>
      <w:r w:rsidR="00010912">
        <w:instrText xml:space="preserve"> REF _Ref68038327 \h  \* MERGEFORMAT </w:instrText>
      </w:r>
      <w:r w:rsidR="00010912">
        <w:fldChar w:fldCharType="separate"/>
      </w:r>
      <w:r w:rsidR="006D67FA" w:rsidRPr="006D67FA">
        <w:t>Quadro 3</w:t>
      </w:r>
      <w:r w:rsidR="006D67FA" w:rsidRPr="006D67FA">
        <w:noBreakHyphen/>
        <w:t>1</w:t>
      </w:r>
      <w:r w:rsidR="00010912">
        <w:fldChar w:fldCharType="end"/>
      </w:r>
      <w:r>
        <w:t xml:space="preserve">). Assim, foram consideradas cinco configurações eletromecânicas diferentes e, em cada configuração, foram definidos os serviços ancilares e possíveis serviços futuros que podem ser entregues à rede elétrica para os dois modos de operação da usina reversível (geração e bombeamento). Assim, foi possível verificar inicialmente, na visão dos executores deste P&amp;D, baseada numa análise bibliográfica e documental, a provável viabilidade de determinados serviços para um dado modo de operação.  Vale destacar que, este quadro é decorrente de uma análise preliminar, mas que ainda carece de discussões mais aprofundadas com o Operador Nacional do Sistema (ONS), Ministério de Minas e Energia (MME) e demais agentes do setor elétrico, inclusive as empresas cooperadas nesse projeto.  </w:t>
      </w:r>
    </w:p>
    <w:p w14:paraId="158931CD" w14:textId="77777777" w:rsidR="0071453B" w:rsidRDefault="0071453B" w:rsidP="0071453B">
      <w:pPr>
        <w:pStyle w:val="Heading4"/>
      </w:pPr>
      <w:r w:rsidRPr="00CA2E86">
        <w:t>Remuneração dos serviços ancilares</w:t>
      </w:r>
    </w:p>
    <w:p w14:paraId="4B483773" w14:textId="77777777" w:rsidR="0071453B" w:rsidRDefault="0071453B" w:rsidP="0071453B">
      <w:r>
        <w:t>Quanto à remuneração dos serviços ancilares, de acordo com a resolução normativa n º 697/2015 da ANEEL e conforme as Notas Técnicas n° 132/2019 e n° 251/2020, da mesma Agência, apenas os serviços ancilares de controle primário de frequência e auto reestabelecimento parcial não são ainda remunerados dentro do setor elétrico. Entretanto, os serviços ancilares remunerados estão restritos ao horizonte de operação de usinas térmicas. Além disso, nas discussões estabelecidas pela PSR, PUC-Rio e todos os entes cooperados envolvidos neste projeto de P&amp;D, foi possível constatar que os serviços ancilares não são devidamente remunerados no Brasil (baixas remunerações, além da inadequada política de compensação financeira para tais serviços).</w:t>
      </w:r>
    </w:p>
    <w:p w14:paraId="2C84168A" w14:textId="30743252" w:rsidR="0071453B" w:rsidRDefault="0071453B" w:rsidP="0071453B">
      <w:r>
        <w:t>Com o intuito de realizar um estudo aprofundado sobre o processo de remuneração dos serviços ancilares, foi possível comparar o processo de remuneração dos serviços ancilares existentes no Brasil com o</w:t>
      </w:r>
      <w:r w:rsidR="00E379BF">
        <w:t>s</w:t>
      </w:r>
      <w:r>
        <w:t xml:space="preserve"> processo</w:t>
      </w:r>
      <w:r w:rsidR="00630CB8">
        <w:t>s</w:t>
      </w:r>
      <w:r>
        <w:t xml:space="preserve"> adotados em países como Alemanha, Espanha, Estados Unidos e França. No </w:t>
      </w:r>
      <w:r w:rsidR="00010912">
        <w:fldChar w:fldCharType="begin"/>
      </w:r>
      <w:r w:rsidR="00010912">
        <w:instrText xml:space="preserve"> REF _Ref68038351 \h  \* MERGEFORMAT </w:instrText>
      </w:r>
      <w:r w:rsidR="00010912">
        <w:fldChar w:fldCharType="separate"/>
      </w:r>
      <w:r w:rsidR="006D67FA" w:rsidRPr="006D67FA">
        <w:t>Quadro 3</w:t>
      </w:r>
      <w:r w:rsidR="006D67FA" w:rsidRPr="006D67FA">
        <w:noBreakHyphen/>
        <w:t>2</w:t>
      </w:r>
      <w:r w:rsidR="00010912">
        <w:fldChar w:fldCharType="end"/>
      </w:r>
      <w:r>
        <w:t xml:space="preserve"> é detalhada esta comparação.</w:t>
      </w:r>
    </w:p>
    <w:p w14:paraId="626164DA" w14:textId="77777777" w:rsidR="0071453B" w:rsidRDefault="0071453B" w:rsidP="0071453B">
      <w:r>
        <w:t>Os estudos apresentados neste quadro demonstram que se faz cada vez mais necessário um processo de revisão do marco regulatório com vistas a permitir a remuneração adequada e justa dos serviços ancilares existentes ou de novos serviços ancilares, entregues por tecnologias de armazenamento, como as usinas hidrelétricas reversíveis. Dada a experiência internacional da inserção expressiva de fontes de geração intermitentes (solar e eólica), a necessidade de discussões se torna veemente. Abre-se, portanto, uma janela de oportunidades para que os serviços ancilares e entrega de capacidade entregue por determinadas tecnologias sejam remuneradas de forma justa e adequada.</w:t>
      </w:r>
    </w:p>
    <w:p w14:paraId="4D66EC4A" w14:textId="77777777" w:rsidR="0071453B" w:rsidRDefault="0071453B" w:rsidP="0071453B">
      <w:pPr>
        <w:sectPr w:rsidR="0071453B" w:rsidSect="00E11FE7">
          <w:headerReference w:type="default" r:id="rId16"/>
          <w:footerReference w:type="default" r:id="rId17"/>
          <w:headerReference w:type="first" r:id="rId18"/>
          <w:pgSz w:w="11909" w:h="16834" w:code="9"/>
          <w:pgMar w:top="1973" w:right="1800" w:bottom="1699" w:left="1800" w:header="792" w:footer="1008" w:gutter="0"/>
          <w:cols w:space="720"/>
          <w:docGrid w:linePitch="360"/>
        </w:sectPr>
      </w:pPr>
    </w:p>
    <w:p w14:paraId="0083BEB5" w14:textId="77777777" w:rsidR="0071453B" w:rsidRDefault="0071453B" w:rsidP="0071453B">
      <w:pPr>
        <w:rPr>
          <w:i/>
          <w:iCs/>
        </w:rPr>
      </w:pPr>
      <w:bookmarkStart w:id="64" w:name="_Ref68038327"/>
      <w:bookmarkStart w:id="65" w:name="_Toc68038640"/>
      <w:r w:rsidRPr="006D67FA">
        <w:rPr>
          <w:i/>
          <w:iCs/>
          <w:sz w:val="20"/>
          <w:szCs w:val="20"/>
        </w:rPr>
        <w:lastRenderedPageBreak/>
        <w:t xml:space="preserve">Quadro </w:t>
      </w:r>
      <w:r w:rsidR="003E1CA9" w:rsidRPr="006D67FA">
        <w:rPr>
          <w:i/>
          <w:iCs/>
          <w:sz w:val="20"/>
          <w:szCs w:val="20"/>
        </w:rPr>
        <w:fldChar w:fldCharType="begin"/>
      </w:r>
      <w:r w:rsidR="00F044FF" w:rsidRPr="006D67FA">
        <w:rPr>
          <w:i/>
          <w:iCs/>
          <w:sz w:val="20"/>
          <w:szCs w:val="20"/>
        </w:rPr>
        <w:instrText xml:space="preserve"> STYLEREF 1 \s </w:instrText>
      </w:r>
      <w:r w:rsidR="003E1CA9" w:rsidRPr="006D67FA">
        <w:rPr>
          <w:i/>
          <w:iCs/>
          <w:sz w:val="20"/>
          <w:szCs w:val="20"/>
        </w:rPr>
        <w:fldChar w:fldCharType="separate"/>
      </w:r>
      <w:r w:rsidR="00F044FF" w:rsidRPr="006D67FA">
        <w:rPr>
          <w:i/>
          <w:iCs/>
          <w:noProof/>
          <w:sz w:val="20"/>
          <w:szCs w:val="20"/>
        </w:rPr>
        <w:t>3</w:t>
      </w:r>
      <w:r w:rsidR="003E1CA9" w:rsidRPr="006D67FA">
        <w:rPr>
          <w:i/>
          <w:iCs/>
          <w:sz w:val="20"/>
          <w:szCs w:val="20"/>
        </w:rPr>
        <w:fldChar w:fldCharType="end"/>
      </w:r>
      <w:r w:rsidR="00F044FF" w:rsidRPr="006D67FA">
        <w:rPr>
          <w:i/>
          <w:iCs/>
          <w:sz w:val="20"/>
          <w:szCs w:val="20"/>
        </w:rPr>
        <w:noBreakHyphen/>
      </w:r>
      <w:r w:rsidR="003E1CA9" w:rsidRPr="006D67FA">
        <w:rPr>
          <w:i/>
          <w:iCs/>
          <w:sz w:val="20"/>
          <w:szCs w:val="20"/>
        </w:rPr>
        <w:fldChar w:fldCharType="begin"/>
      </w:r>
      <w:r w:rsidR="00F044FF" w:rsidRPr="006D67FA">
        <w:rPr>
          <w:i/>
          <w:iCs/>
          <w:sz w:val="20"/>
          <w:szCs w:val="20"/>
        </w:rPr>
        <w:instrText xml:space="preserve"> SEQ Quadro \* ARABIC \s 1 </w:instrText>
      </w:r>
      <w:r w:rsidR="003E1CA9" w:rsidRPr="006D67FA">
        <w:rPr>
          <w:i/>
          <w:iCs/>
          <w:sz w:val="20"/>
          <w:szCs w:val="20"/>
        </w:rPr>
        <w:fldChar w:fldCharType="separate"/>
      </w:r>
      <w:r w:rsidR="00F044FF" w:rsidRPr="006D67FA">
        <w:rPr>
          <w:i/>
          <w:iCs/>
          <w:noProof/>
          <w:sz w:val="20"/>
          <w:szCs w:val="20"/>
        </w:rPr>
        <w:t>1</w:t>
      </w:r>
      <w:r w:rsidR="003E1CA9" w:rsidRPr="006D67FA">
        <w:rPr>
          <w:i/>
          <w:iCs/>
          <w:sz w:val="20"/>
          <w:szCs w:val="20"/>
        </w:rPr>
        <w:fldChar w:fldCharType="end"/>
      </w:r>
      <w:bookmarkEnd w:id="64"/>
      <w:r w:rsidRPr="006D67FA">
        <w:rPr>
          <w:i/>
          <w:iCs/>
          <w:sz w:val="20"/>
          <w:szCs w:val="20"/>
        </w:rPr>
        <w:t>:</w:t>
      </w:r>
      <w:r w:rsidRPr="00264B10">
        <w:rPr>
          <w:i/>
          <w:iCs/>
          <w:sz w:val="20"/>
          <w:szCs w:val="20"/>
        </w:rPr>
        <w:t xml:space="preserve"> Relação entre as possíveis configurações eletromecânicas de usinas reversíveis e os possíveis serviços ancilares ou futuros serviços da rede elétrica brasileira</w:t>
      </w:r>
      <w:r>
        <w:rPr>
          <w:i/>
          <w:iCs/>
        </w:rPr>
        <w:t>.</w:t>
      </w:r>
      <w:bookmarkEnd w:id="65"/>
      <w:r>
        <w:rPr>
          <w:i/>
          <w:iCs/>
        </w:rPr>
        <w:tab/>
        <w:t xml:space="preserve">    </w:t>
      </w:r>
    </w:p>
    <w:p w14:paraId="5937E7D7" w14:textId="77777777" w:rsidR="0071453B" w:rsidRDefault="0071453B" w:rsidP="0071453B"/>
    <w:tbl>
      <w:tblPr>
        <w:tblW w:w="13462" w:type="dxa"/>
        <w:tblInd w:w="-572" w:type="dxa"/>
        <w:tblCellMar>
          <w:left w:w="70" w:type="dxa"/>
          <w:right w:w="70" w:type="dxa"/>
        </w:tblCellMar>
        <w:tblLook w:val="04A0" w:firstRow="1" w:lastRow="0" w:firstColumn="1" w:lastColumn="0" w:noHBand="0" w:noVBand="1"/>
      </w:tblPr>
      <w:tblGrid>
        <w:gridCol w:w="3880"/>
        <w:gridCol w:w="793"/>
        <w:gridCol w:w="971"/>
        <w:gridCol w:w="862"/>
        <w:gridCol w:w="1070"/>
        <w:gridCol w:w="959"/>
        <w:gridCol w:w="1208"/>
        <w:gridCol w:w="755"/>
        <w:gridCol w:w="917"/>
        <w:gridCol w:w="918"/>
        <w:gridCol w:w="1129"/>
      </w:tblGrid>
      <w:tr w:rsidR="0071453B" w:rsidRPr="00760B58" w14:paraId="6A1CE8EF" w14:textId="77777777" w:rsidTr="008756F0">
        <w:trPr>
          <w:trHeight w:val="70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C604E3"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bookmarkStart w:id="66" w:name="_Hlk67936080"/>
            <w:r w:rsidRPr="00760B58">
              <w:rPr>
                <w:rFonts w:asciiTheme="minorHAnsi" w:hAnsiTheme="minorHAnsi" w:cstheme="minorHAnsi"/>
                <w:b/>
                <w:bCs/>
                <w:color w:val="000000"/>
                <w:sz w:val="17"/>
                <w:szCs w:val="17"/>
                <w:lang w:eastAsia="pt-BR"/>
              </w:rPr>
              <w:t>Possíveis serviços na rede elétrica e suas causas e efeitos</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57B65F57"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Sistema binário com máquina síncrona de velocidade fixa</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0A747582"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Sistema binário com máquina de velocidade ajustável e circuito DFIM</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30CCBB18"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Sistema binário com máquina de velocidade ajustável e circuito CFSM ("</w:t>
            </w:r>
            <w:r w:rsidRPr="00760B58">
              <w:rPr>
                <w:rFonts w:asciiTheme="minorHAnsi" w:hAnsiTheme="minorHAnsi" w:cstheme="minorHAnsi"/>
                <w:b/>
                <w:bCs/>
                <w:i/>
                <w:iCs/>
                <w:color w:val="000000"/>
                <w:sz w:val="17"/>
                <w:szCs w:val="17"/>
                <w:lang w:eastAsia="pt-BR"/>
              </w:rPr>
              <w:t>back to back</w:t>
            </w:r>
            <w:r w:rsidRPr="00760B58">
              <w:rPr>
                <w:rFonts w:asciiTheme="minorHAnsi" w:hAnsiTheme="minorHAnsi" w:cstheme="minorHAnsi"/>
                <w:b/>
                <w:bCs/>
                <w:color w:val="000000"/>
                <w:sz w:val="17"/>
                <w:szCs w:val="17"/>
                <w:lang w:eastAsia="pt-BR"/>
              </w:rPr>
              <w:t>")</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39324A68"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Sistema ternário convencional com velocidade fixa</w:t>
            </w:r>
          </w:p>
        </w:tc>
        <w:tc>
          <w:tcPr>
            <w:tcW w:w="2047" w:type="dxa"/>
            <w:gridSpan w:val="2"/>
            <w:tcBorders>
              <w:top w:val="single" w:sz="4" w:space="0" w:color="auto"/>
              <w:left w:val="nil"/>
              <w:bottom w:val="single" w:sz="4" w:space="0" w:color="auto"/>
              <w:right w:val="single" w:sz="4" w:space="0" w:color="000000"/>
            </w:tcBorders>
            <w:shd w:val="clear" w:color="auto" w:fill="auto"/>
            <w:vAlign w:val="center"/>
            <w:hideMark/>
          </w:tcPr>
          <w:p w14:paraId="595D4495"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xml:space="preserve">Sistema ternário com </w:t>
            </w:r>
            <w:r w:rsidRPr="00760B58">
              <w:rPr>
                <w:rFonts w:asciiTheme="minorHAnsi" w:hAnsiTheme="minorHAnsi" w:cstheme="minorHAnsi"/>
                <w:b/>
                <w:bCs/>
                <w:i/>
                <w:iCs/>
                <w:color w:val="000000"/>
                <w:sz w:val="17"/>
                <w:szCs w:val="17"/>
                <w:lang w:eastAsia="pt-BR"/>
              </w:rPr>
              <w:t>by-pass</w:t>
            </w:r>
            <w:r w:rsidRPr="00760B58">
              <w:rPr>
                <w:rFonts w:asciiTheme="minorHAnsi" w:hAnsiTheme="minorHAnsi" w:cstheme="minorHAnsi"/>
                <w:b/>
                <w:bCs/>
                <w:color w:val="000000"/>
                <w:sz w:val="17"/>
                <w:szCs w:val="17"/>
                <w:lang w:eastAsia="pt-BR"/>
              </w:rPr>
              <w:t xml:space="preserve"> e máquinas síncronas de velocidade fixa</w:t>
            </w:r>
          </w:p>
        </w:tc>
      </w:tr>
      <w:tr w:rsidR="0071453B" w:rsidRPr="00760B58" w14:paraId="014A0F8B" w14:textId="77777777" w:rsidTr="008756F0">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2210CBC"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Tipo de configuração usual para os dois modos de operação</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78F2886C"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Francis (mais usual)</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0B688874"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Francis (mais usual)</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44478F4D"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Francis (mais usual)</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0851498E"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Francis/ Pelton (mais usuais)</w:t>
            </w:r>
          </w:p>
        </w:tc>
        <w:tc>
          <w:tcPr>
            <w:tcW w:w="2047" w:type="dxa"/>
            <w:gridSpan w:val="2"/>
            <w:tcBorders>
              <w:top w:val="single" w:sz="4" w:space="0" w:color="auto"/>
              <w:left w:val="nil"/>
              <w:bottom w:val="single" w:sz="4" w:space="0" w:color="auto"/>
              <w:right w:val="single" w:sz="4" w:space="0" w:color="000000"/>
            </w:tcBorders>
            <w:shd w:val="clear" w:color="auto" w:fill="auto"/>
            <w:vAlign w:val="center"/>
            <w:hideMark/>
          </w:tcPr>
          <w:p w14:paraId="317F7220"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Francis/ Pelton (mais usuais)</w:t>
            </w:r>
          </w:p>
        </w:tc>
      </w:tr>
      <w:tr w:rsidR="0071453B" w:rsidRPr="00760B58" w14:paraId="20702356" w14:textId="77777777" w:rsidTr="008756F0">
        <w:trPr>
          <w:trHeight w:val="13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2F9C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 xml:space="preserve">Capacidade usual da unidade (MW) </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5174F633"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25 - &gt;400</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0F15DCA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31,5 - &gt;400</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54BDE36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31,5 - &gt;400</w:t>
            </w:r>
          </w:p>
        </w:tc>
        <w:tc>
          <w:tcPr>
            <w:tcW w:w="0" w:type="auto"/>
            <w:gridSpan w:val="2"/>
            <w:tcBorders>
              <w:top w:val="single" w:sz="4" w:space="0" w:color="auto"/>
              <w:left w:val="nil"/>
              <w:bottom w:val="single" w:sz="4" w:space="0" w:color="auto"/>
              <w:right w:val="single" w:sz="4" w:space="0" w:color="000000"/>
            </w:tcBorders>
            <w:shd w:val="clear" w:color="auto" w:fill="auto"/>
            <w:vAlign w:val="center"/>
            <w:hideMark/>
          </w:tcPr>
          <w:p w14:paraId="13C9DB3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25 - &gt;400</w:t>
            </w:r>
          </w:p>
        </w:tc>
        <w:tc>
          <w:tcPr>
            <w:tcW w:w="2047" w:type="dxa"/>
            <w:gridSpan w:val="2"/>
            <w:tcBorders>
              <w:top w:val="single" w:sz="4" w:space="0" w:color="auto"/>
              <w:left w:val="nil"/>
              <w:bottom w:val="single" w:sz="4" w:space="0" w:color="auto"/>
              <w:right w:val="single" w:sz="4" w:space="0" w:color="000000"/>
            </w:tcBorders>
            <w:shd w:val="clear" w:color="auto" w:fill="auto"/>
            <w:vAlign w:val="center"/>
            <w:hideMark/>
          </w:tcPr>
          <w:p w14:paraId="41EC471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25 - &gt;400</w:t>
            </w:r>
          </w:p>
        </w:tc>
      </w:tr>
      <w:tr w:rsidR="0071453B" w:rsidRPr="00760B58" w14:paraId="018AC354" w14:textId="77777777" w:rsidTr="008756F0">
        <w:trPr>
          <w:trHeight w:val="336"/>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90855E4" w14:textId="77777777" w:rsidR="0071453B" w:rsidRPr="00760B58" w:rsidRDefault="0071453B" w:rsidP="008756F0">
            <w:pPr>
              <w:spacing w:before="0" w:line="240" w:lineRule="auto"/>
              <w:jc w:val="center"/>
              <w:rPr>
                <w:rFonts w:asciiTheme="minorHAnsi" w:hAnsiTheme="minorHAnsi" w:cstheme="minorHAnsi"/>
                <w:b/>
                <w:bCs/>
                <w:color w:val="000000"/>
                <w:sz w:val="17"/>
                <w:szCs w:val="17"/>
                <w:u w:val="single"/>
                <w:lang w:eastAsia="pt-BR"/>
              </w:rPr>
            </w:pPr>
            <w:r w:rsidRPr="00760B58">
              <w:rPr>
                <w:rFonts w:asciiTheme="minorHAnsi" w:hAnsiTheme="minorHAnsi" w:cstheme="minorHAnsi"/>
                <w:b/>
                <w:bCs/>
                <w:color w:val="000000"/>
                <w:sz w:val="17"/>
                <w:szCs w:val="17"/>
                <w:u w:val="single"/>
                <w:lang w:eastAsia="pt-BR"/>
              </w:rPr>
              <w:t>Serviços ancilares definidos conforme o submódulo 21.9 da ONS</w:t>
            </w:r>
          </w:p>
        </w:tc>
        <w:tc>
          <w:tcPr>
            <w:tcW w:w="0" w:type="auto"/>
            <w:tcBorders>
              <w:top w:val="nil"/>
              <w:left w:val="nil"/>
              <w:bottom w:val="single" w:sz="4" w:space="0" w:color="auto"/>
              <w:right w:val="single" w:sz="4" w:space="0" w:color="auto"/>
            </w:tcBorders>
            <w:shd w:val="clear" w:color="auto" w:fill="auto"/>
            <w:vAlign w:val="center"/>
            <w:hideMark/>
          </w:tcPr>
          <w:p w14:paraId="1FD3AF6C"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geração</w:t>
            </w:r>
          </w:p>
        </w:tc>
        <w:tc>
          <w:tcPr>
            <w:tcW w:w="0" w:type="auto"/>
            <w:tcBorders>
              <w:top w:val="nil"/>
              <w:left w:val="nil"/>
              <w:bottom w:val="single" w:sz="4" w:space="0" w:color="auto"/>
              <w:right w:val="single" w:sz="4" w:space="0" w:color="auto"/>
            </w:tcBorders>
            <w:shd w:val="clear" w:color="auto" w:fill="auto"/>
            <w:vAlign w:val="center"/>
            <w:hideMark/>
          </w:tcPr>
          <w:p w14:paraId="16FD806D"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bombeamento</w:t>
            </w:r>
          </w:p>
        </w:tc>
        <w:tc>
          <w:tcPr>
            <w:tcW w:w="0" w:type="auto"/>
            <w:tcBorders>
              <w:top w:val="nil"/>
              <w:left w:val="nil"/>
              <w:bottom w:val="single" w:sz="4" w:space="0" w:color="auto"/>
              <w:right w:val="single" w:sz="4" w:space="0" w:color="auto"/>
            </w:tcBorders>
            <w:shd w:val="clear" w:color="auto" w:fill="auto"/>
            <w:vAlign w:val="center"/>
            <w:hideMark/>
          </w:tcPr>
          <w:p w14:paraId="1634A64C"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geração</w:t>
            </w:r>
          </w:p>
        </w:tc>
        <w:tc>
          <w:tcPr>
            <w:tcW w:w="0" w:type="auto"/>
            <w:tcBorders>
              <w:top w:val="nil"/>
              <w:left w:val="nil"/>
              <w:bottom w:val="single" w:sz="4" w:space="0" w:color="auto"/>
              <w:right w:val="single" w:sz="4" w:space="0" w:color="auto"/>
            </w:tcBorders>
            <w:shd w:val="clear" w:color="auto" w:fill="auto"/>
            <w:vAlign w:val="center"/>
            <w:hideMark/>
          </w:tcPr>
          <w:p w14:paraId="7CDC7D22"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bombeamento</w:t>
            </w:r>
          </w:p>
        </w:tc>
        <w:tc>
          <w:tcPr>
            <w:tcW w:w="0" w:type="auto"/>
            <w:tcBorders>
              <w:top w:val="nil"/>
              <w:left w:val="nil"/>
              <w:bottom w:val="single" w:sz="4" w:space="0" w:color="auto"/>
              <w:right w:val="single" w:sz="4" w:space="0" w:color="auto"/>
            </w:tcBorders>
            <w:shd w:val="clear" w:color="auto" w:fill="auto"/>
            <w:vAlign w:val="center"/>
            <w:hideMark/>
          </w:tcPr>
          <w:p w14:paraId="31B98527"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geração</w:t>
            </w:r>
          </w:p>
        </w:tc>
        <w:tc>
          <w:tcPr>
            <w:tcW w:w="0" w:type="auto"/>
            <w:tcBorders>
              <w:top w:val="nil"/>
              <w:left w:val="nil"/>
              <w:bottom w:val="single" w:sz="4" w:space="0" w:color="auto"/>
              <w:right w:val="single" w:sz="4" w:space="0" w:color="auto"/>
            </w:tcBorders>
            <w:shd w:val="clear" w:color="auto" w:fill="auto"/>
            <w:vAlign w:val="center"/>
            <w:hideMark/>
          </w:tcPr>
          <w:p w14:paraId="3535F020"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bombeamento</w:t>
            </w:r>
          </w:p>
        </w:tc>
        <w:tc>
          <w:tcPr>
            <w:tcW w:w="0" w:type="auto"/>
            <w:tcBorders>
              <w:top w:val="nil"/>
              <w:left w:val="nil"/>
              <w:bottom w:val="single" w:sz="4" w:space="0" w:color="auto"/>
              <w:right w:val="single" w:sz="4" w:space="0" w:color="auto"/>
            </w:tcBorders>
            <w:shd w:val="clear" w:color="auto" w:fill="auto"/>
            <w:vAlign w:val="center"/>
            <w:hideMark/>
          </w:tcPr>
          <w:p w14:paraId="7149D5FC"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geração</w:t>
            </w:r>
          </w:p>
        </w:tc>
        <w:tc>
          <w:tcPr>
            <w:tcW w:w="0" w:type="auto"/>
            <w:tcBorders>
              <w:top w:val="nil"/>
              <w:left w:val="nil"/>
              <w:bottom w:val="single" w:sz="4" w:space="0" w:color="auto"/>
              <w:right w:val="single" w:sz="4" w:space="0" w:color="auto"/>
            </w:tcBorders>
            <w:shd w:val="clear" w:color="auto" w:fill="auto"/>
            <w:vAlign w:val="center"/>
            <w:hideMark/>
          </w:tcPr>
          <w:p w14:paraId="38A326FF"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bombeamento</w:t>
            </w:r>
          </w:p>
        </w:tc>
        <w:tc>
          <w:tcPr>
            <w:tcW w:w="918" w:type="dxa"/>
            <w:tcBorders>
              <w:top w:val="nil"/>
              <w:left w:val="nil"/>
              <w:bottom w:val="single" w:sz="4" w:space="0" w:color="auto"/>
              <w:right w:val="single" w:sz="4" w:space="0" w:color="auto"/>
            </w:tcBorders>
            <w:shd w:val="clear" w:color="auto" w:fill="auto"/>
            <w:vAlign w:val="center"/>
            <w:hideMark/>
          </w:tcPr>
          <w:p w14:paraId="661BE79D"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geração</w:t>
            </w:r>
          </w:p>
        </w:tc>
        <w:tc>
          <w:tcPr>
            <w:tcW w:w="1129" w:type="dxa"/>
            <w:tcBorders>
              <w:top w:val="nil"/>
              <w:left w:val="nil"/>
              <w:bottom w:val="single" w:sz="4" w:space="0" w:color="auto"/>
              <w:right w:val="single" w:sz="4" w:space="0" w:color="auto"/>
            </w:tcBorders>
            <w:shd w:val="clear" w:color="auto" w:fill="auto"/>
            <w:vAlign w:val="center"/>
            <w:hideMark/>
          </w:tcPr>
          <w:p w14:paraId="57917037"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Modo bombeamento</w:t>
            </w:r>
          </w:p>
        </w:tc>
      </w:tr>
      <w:tr w:rsidR="0071453B" w:rsidRPr="00760B58" w14:paraId="6F90D59A" w14:textId="77777777" w:rsidTr="008756F0">
        <w:trPr>
          <w:trHeight w:val="1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3741CB8"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 xml:space="preserve">Controle primário de frequência </w:t>
            </w:r>
          </w:p>
        </w:tc>
        <w:tc>
          <w:tcPr>
            <w:tcW w:w="0" w:type="auto"/>
            <w:tcBorders>
              <w:top w:val="nil"/>
              <w:left w:val="nil"/>
              <w:bottom w:val="single" w:sz="4" w:space="0" w:color="auto"/>
              <w:right w:val="single" w:sz="4" w:space="0" w:color="auto"/>
            </w:tcBorders>
            <w:shd w:val="clear" w:color="auto" w:fill="auto"/>
            <w:vAlign w:val="center"/>
            <w:hideMark/>
          </w:tcPr>
          <w:p w14:paraId="587EA95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0E32720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404C4138"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86EC54E"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5C94118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37708FB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7445C04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32EF8153"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918" w:type="dxa"/>
            <w:tcBorders>
              <w:top w:val="nil"/>
              <w:left w:val="nil"/>
              <w:bottom w:val="single" w:sz="4" w:space="0" w:color="auto"/>
              <w:right w:val="single" w:sz="4" w:space="0" w:color="auto"/>
            </w:tcBorders>
            <w:shd w:val="clear" w:color="auto" w:fill="auto"/>
            <w:vAlign w:val="center"/>
            <w:hideMark/>
          </w:tcPr>
          <w:p w14:paraId="294112E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vAlign w:val="center"/>
            <w:hideMark/>
          </w:tcPr>
          <w:p w14:paraId="407F529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r>
      <w:tr w:rsidR="0071453B" w:rsidRPr="00760B58" w14:paraId="5C8D5D29" w14:textId="77777777" w:rsidTr="008756F0">
        <w:trPr>
          <w:trHeight w:val="19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25F7839"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Controle secundário de frequência</w:t>
            </w:r>
          </w:p>
        </w:tc>
        <w:tc>
          <w:tcPr>
            <w:tcW w:w="0" w:type="auto"/>
            <w:tcBorders>
              <w:top w:val="nil"/>
              <w:left w:val="nil"/>
              <w:bottom w:val="single" w:sz="4" w:space="0" w:color="auto"/>
              <w:right w:val="single" w:sz="4" w:space="0" w:color="auto"/>
            </w:tcBorders>
            <w:shd w:val="clear" w:color="auto" w:fill="auto"/>
            <w:vAlign w:val="center"/>
            <w:hideMark/>
          </w:tcPr>
          <w:p w14:paraId="4393DF2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1AE58B3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731B0DA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6FE7BAD9"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27F8085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71651F5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F71153E"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048B913"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918" w:type="dxa"/>
            <w:tcBorders>
              <w:top w:val="nil"/>
              <w:left w:val="nil"/>
              <w:bottom w:val="single" w:sz="4" w:space="0" w:color="auto"/>
              <w:right w:val="single" w:sz="4" w:space="0" w:color="auto"/>
            </w:tcBorders>
            <w:shd w:val="clear" w:color="auto" w:fill="auto"/>
            <w:vAlign w:val="center"/>
            <w:hideMark/>
          </w:tcPr>
          <w:p w14:paraId="40F0E7A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vAlign w:val="center"/>
            <w:hideMark/>
          </w:tcPr>
          <w:p w14:paraId="74F455D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r>
      <w:tr w:rsidR="0071453B" w:rsidRPr="00760B58" w14:paraId="711C1F17" w14:textId="77777777" w:rsidTr="008756F0">
        <w:trPr>
          <w:trHeight w:val="1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63BE21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uporte de reativos</w:t>
            </w:r>
          </w:p>
        </w:tc>
        <w:tc>
          <w:tcPr>
            <w:tcW w:w="0" w:type="auto"/>
            <w:tcBorders>
              <w:top w:val="nil"/>
              <w:left w:val="nil"/>
              <w:bottom w:val="single" w:sz="4" w:space="0" w:color="auto"/>
              <w:right w:val="single" w:sz="4" w:space="0" w:color="auto"/>
            </w:tcBorders>
            <w:shd w:val="clear" w:color="auto" w:fill="auto"/>
            <w:vAlign w:val="center"/>
            <w:hideMark/>
          </w:tcPr>
          <w:p w14:paraId="325E1B7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 xml:space="preserve"> Médio</w:t>
            </w:r>
          </w:p>
        </w:tc>
        <w:tc>
          <w:tcPr>
            <w:tcW w:w="0" w:type="auto"/>
            <w:tcBorders>
              <w:top w:val="nil"/>
              <w:left w:val="nil"/>
              <w:bottom w:val="single" w:sz="4" w:space="0" w:color="auto"/>
              <w:right w:val="single" w:sz="4" w:space="0" w:color="auto"/>
            </w:tcBorders>
            <w:shd w:val="clear" w:color="auto" w:fill="auto"/>
            <w:vAlign w:val="center"/>
            <w:hideMark/>
          </w:tcPr>
          <w:p w14:paraId="5F4FC4F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Baixo</w:t>
            </w:r>
          </w:p>
        </w:tc>
        <w:tc>
          <w:tcPr>
            <w:tcW w:w="0" w:type="auto"/>
            <w:tcBorders>
              <w:top w:val="nil"/>
              <w:left w:val="nil"/>
              <w:bottom w:val="single" w:sz="4" w:space="0" w:color="auto"/>
              <w:right w:val="single" w:sz="4" w:space="0" w:color="auto"/>
            </w:tcBorders>
            <w:shd w:val="clear" w:color="auto" w:fill="auto"/>
            <w:vAlign w:val="center"/>
            <w:hideMark/>
          </w:tcPr>
          <w:p w14:paraId="124549A6"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Médio-Alto</w:t>
            </w:r>
          </w:p>
        </w:tc>
        <w:tc>
          <w:tcPr>
            <w:tcW w:w="0" w:type="auto"/>
            <w:tcBorders>
              <w:top w:val="nil"/>
              <w:left w:val="nil"/>
              <w:bottom w:val="single" w:sz="4" w:space="0" w:color="auto"/>
              <w:right w:val="single" w:sz="4" w:space="0" w:color="auto"/>
            </w:tcBorders>
            <w:shd w:val="clear" w:color="auto" w:fill="auto"/>
            <w:vAlign w:val="center"/>
            <w:hideMark/>
          </w:tcPr>
          <w:p w14:paraId="07272513"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Médio</w:t>
            </w:r>
          </w:p>
        </w:tc>
        <w:tc>
          <w:tcPr>
            <w:tcW w:w="0" w:type="auto"/>
            <w:tcBorders>
              <w:top w:val="nil"/>
              <w:left w:val="nil"/>
              <w:bottom w:val="single" w:sz="4" w:space="0" w:color="auto"/>
              <w:right w:val="single" w:sz="4" w:space="0" w:color="auto"/>
            </w:tcBorders>
            <w:shd w:val="clear" w:color="auto" w:fill="auto"/>
            <w:vAlign w:val="center"/>
            <w:hideMark/>
          </w:tcPr>
          <w:p w14:paraId="03C5ED1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Médio-Alto</w:t>
            </w:r>
          </w:p>
        </w:tc>
        <w:tc>
          <w:tcPr>
            <w:tcW w:w="0" w:type="auto"/>
            <w:tcBorders>
              <w:top w:val="nil"/>
              <w:left w:val="nil"/>
              <w:bottom w:val="single" w:sz="4" w:space="0" w:color="auto"/>
              <w:right w:val="single" w:sz="4" w:space="0" w:color="auto"/>
            </w:tcBorders>
            <w:shd w:val="clear" w:color="auto" w:fill="auto"/>
            <w:vAlign w:val="center"/>
            <w:hideMark/>
          </w:tcPr>
          <w:p w14:paraId="5B267FF9"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Médio-Alto</w:t>
            </w:r>
          </w:p>
        </w:tc>
        <w:tc>
          <w:tcPr>
            <w:tcW w:w="0" w:type="auto"/>
            <w:tcBorders>
              <w:top w:val="nil"/>
              <w:left w:val="nil"/>
              <w:bottom w:val="single" w:sz="4" w:space="0" w:color="auto"/>
              <w:right w:val="single" w:sz="4" w:space="0" w:color="auto"/>
            </w:tcBorders>
            <w:shd w:val="clear" w:color="auto" w:fill="auto"/>
            <w:vAlign w:val="center"/>
            <w:hideMark/>
          </w:tcPr>
          <w:p w14:paraId="6F0858C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lto</w:t>
            </w:r>
          </w:p>
        </w:tc>
        <w:tc>
          <w:tcPr>
            <w:tcW w:w="0" w:type="auto"/>
            <w:tcBorders>
              <w:top w:val="nil"/>
              <w:left w:val="nil"/>
              <w:bottom w:val="single" w:sz="4" w:space="0" w:color="auto"/>
              <w:right w:val="single" w:sz="4" w:space="0" w:color="auto"/>
            </w:tcBorders>
            <w:shd w:val="clear" w:color="auto" w:fill="auto"/>
            <w:vAlign w:val="center"/>
            <w:hideMark/>
          </w:tcPr>
          <w:p w14:paraId="2E41FA7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lto</w:t>
            </w:r>
          </w:p>
        </w:tc>
        <w:tc>
          <w:tcPr>
            <w:tcW w:w="918" w:type="dxa"/>
            <w:tcBorders>
              <w:top w:val="nil"/>
              <w:left w:val="nil"/>
              <w:bottom w:val="single" w:sz="4" w:space="0" w:color="auto"/>
              <w:right w:val="single" w:sz="4" w:space="0" w:color="auto"/>
            </w:tcBorders>
            <w:shd w:val="clear" w:color="auto" w:fill="auto"/>
            <w:vAlign w:val="center"/>
            <w:hideMark/>
          </w:tcPr>
          <w:p w14:paraId="3433A2E5"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lto</w:t>
            </w:r>
          </w:p>
        </w:tc>
        <w:tc>
          <w:tcPr>
            <w:tcW w:w="1129" w:type="dxa"/>
            <w:tcBorders>
              <w:top w:val="nil"/>
              <w:left w:val="nil"/>
              <w:bottom w:val="single" w:sz="4" w:space="0" w:color="auto"/>
              <w:right w:val="single" w:sz="4" w:space="0" w:color="auto"/>
            </w:tcBorders>
            <w:shd w:val="clear" w:color="auto" w:fill="auto"/>
            <w:vAlign w:val="center"/>
            <w:hideMark/>
          </w:tcPr>
          <w:p w14:paraId="3BFCECF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lto</w:t>
            </w:r>
          </w:p>
        </w:tc>
      </w:tr>
      <w:tr w:rsidR="0071453B" w:rsidRPr="00760B58" w14:paraId="0F2B95F7" w14:textId="77777777" w:rsidTr="008756F0">
        <w:trPr>
          <w:trHeight w:val="27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EE1A140"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Despacho complementar para manutenção da reserva de potência operativa</w:t>
            </w:r>
          </w:p>
        </w:tc>
        <w:tc>
          <w:tcPr>
            <w:tcW w:w="0" w:type="auto"/>
            <w:tcBorders>
              <w:top w:val="nil"/>
              <w:left w:val="nil"/>
              <w:bottom w:val="single" w:sz="4" w:space="0" w:color="auto"/>
              <w:right w:val="single" w:sz="4" w:space="0" w:color="auto"/>
            </w:tcBorders>
            <w:shd w:val="clear" w:color="auto" w:fill="auto"/>
            <w:vAlign w:val="center"/>
            <w:hideMark/>
          </w:tcPr>
          <w:p w14:paraId="10F403A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7C3D94C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6181987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3C21485"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079A1A9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3DFBF33E"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05AF752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372F2F8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918" w:type="dxa"/>
            <w:tcBorders>
              <w:top w:val="nil"/>
              <w:left w:val="nil"/>
              <w:bottom w:val="single" w:sz="4" w:space="0" w:color="auto"/>
              <w:right w:val="single" w:sz="4" w:space="0" w:color="auto"/>
            </w:tcBorders>
            <w:shd w:val="clear" w:color="auto" w:fill="auto"/>
            <w:vAlign w:val="center"/>
            <w:hideMark/>
          </w:tcPr>
          <w:p w14:paraId="283EB19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vAlign w:val="center"/>
            <w:hideMark/>
          </w:tcPr>
          <w:p w14:paraId="082F06F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r>
      <w:tr w:rsidR="0071453B" w:rsidRPr="00760B58" w14:paraId="3723CE7C" w14:textId="77777777" w:rsidTr="008756F0">
        <w:trPr>
          <w:trHeight w:val="12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624E2D9"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uto reestabelecimento parcial (</w:t>
            </w:r>
            <w:r w:rsidRPr="00760B58">
              <w:rPr>
                <w:rFonts w:asciiTheme="minorHAnsi" w:hAnsiTheme="minorHAnsi" w:cstheme="minorHAnsi"/>
                <w:i/>
                <w:iCs/>
                <w:color w:val="000000"/>
                <w:sz w:val="17"/>
                <w:szCs w:val="17"/>
                <w:lang w:eastAsia="pt-BR"/>
              </w:rPr>
              <w:t>black start</w:t>
            </w:r>
            <w:r w:rsidRPr="00760B58">
              <w:rPr>
                <w:rFonts w:asciiTheme="minorHAnsi" w:hAnsiTheme="minorHAnsi" w:cstheme="minorHAnsi"/>
                <w:color w:val="000000"/>
                <w:sz w:val="17"/>
                <w:szCs w:val="17"/>
                <w:lang w:eastAsia="pt-BR"/>
              </w:rPr>
              <w:t>)</w:t>
            </w:r>
          </w:p>
        </w:tc>
        <w:tc>
          <w:tcPr>
            <w:tcW w:w="0" w:type="auto"/>
            <w:tcBorders>
              <w:top w:val="nil"/>
              <w:left w:val="nil"/>
              <w:bottom w:val="single" w:sz="4" w:space="0" w:color="auto"/>
              <w:right w:val="single" w:sz="4" w:space="0" w:color="auto"/>
            </w:tcBorders>
            <w:shd w:val="clear" w:color="auto" w:fill="auto"/>
            <w:vAlign w:val="center"/>
            <w:hideMark/>
          </w:tcPr>
          <w:p w14:paraId="201F6890"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6FFB2BF5"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11D2596E"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4DBD9B8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7E03E686"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76AF9F2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4A78D050"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17DC7BB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918" w:type="dxa"/>
            <w:tcBorders>
              <w:top w:val="nil"/>
              <w:left w:val="nil"/>
              <w:bottom w:val="single" w:sz="4" w:space="0" w:color="auto"/>
              <w:right w:val="single" w:sz="4" w:space="0" w:color="auto"/>
            </w:tcBorders>
            <w:shd w:val="clear" w:color="auto" w:fill="auto"/>
            <w:vAlign w:val="center"/>
            <w:hideMark/>
          </w:tcPr>
          <w:p w14:paraId="008399A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vAlign w:val="center"/>
            <w:hideMark/>
          </w:tcPr>
          <w:p w14:paraId="53A9E0D9"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r>
      <w:tr w:rsidR="0071453B" w:rsidRPr="00760B58" w14:paraId="3B17BE52" w14:textId="77777777" w:rsidTr="008756F0">
        <w:trPr>
          <w:trHeight w:val="196"/>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3B52E5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uto reestabelecimento integral (</w:t>
            </w:r>
            <w:r w:rsidRPr="00760B58">
              <w:rPr>
                <w:rFonts w:asciiTheme="minorHAnsi" w:hAnsiTheme="minorHAnsi" w:cstheme="minorHAnsi"/>
                <w:i/>
                <w:iCs/>
                <w:color w:val="000000"/>
                <w:sz w:val="17"/>
                <w:szCs w:val="17"/>
                <w:lang w:eastAsia="pt-BR"/>
              </w:rPr>
              <w:t>black start</w:t>
            </w:r>
            <w:r w:rsidRPr="00760B58">
              <w:rPr>
                <w:rFonts w:asciiTheme="minorHAnsi" w:hAnsiTheme="minorHAnsi" w:cstheme="minorHAnsi"/>
                <w:color w:val="000000"/>
                <w:sz w:val="17"/>
                <w:szCs w:val="17"/>
                <w:lang w:eastAsia="pt-BR"/>
              </w:rPr>
              <w:t>)</w:t>
            </w:r>
          </w:p>
        </w:tc>
        <w:tc>
          <w:tcPr>
            <w:tcW w:w="0" w:type="auto"/>
            <w:tcBorders>
              <w:top w:val="nil"/>
              <w:left w:val="nil"/>
              <w:bottom w:val="single" w:sz="4" w:space="0" w:color="auto"/>
              <w:right w:val="single" w:sz="4" w:space="0" w:color="auto"/>
            </w:tcBorders>
            <w:shd w:val="clear" w:color="auto" w:fill="auto"/>
            <w:vAlign w:val="center"/>
            <w:hideMark/>
          </w:tcPr>
          <w:p w14:paraId="08BF511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2E95B91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40EA7ED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7F1210D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731D1485"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3DA91B7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1B8E91E6"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77FE1D9"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918" w:type="dxa"/>
            <w:tcBorders>
              <w:top w:val="nil"/>
              <w:left w:val="nil"/>
              <w:bottom w:val="single" w:sz="4" w:space="0" w:color="auto"/>
              <w:right w:val="single" w:sz="4" w:space="0" w:color="auto"/>
            </w:tcBorders>
            <w:shd w:val="clear" w:color="auto" w:fill="auto"/>
            <w:vAlign w:val="center"/>
            <w:hideMark/>
          </w:tcPr>
          <w:p w14:paraId="10080BA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vAlign w:val="center"/>
            <w:hideMark/>
          </w:tcPr>
          <w:p w14:paraId="1FB342D6"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r>
      <w:tr w:rsidR="0071453B" w:rsidRPr="00760B58" w14:paraId="0F39A1DA" w14:textId="77777777" w:rsidTr="008756F0">
        <w:trPr>
          <w:trHeight w:val="1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ED1A9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stemas especiais de proteção (SEP)</w:t>
            </w:r>
          </w:p>
        </w:tc>
        <w:tc>
          <w:tcPr>
            <w:tcW w:w="0" w:type="auto"/>
            <w:tcBorders>
              <w:top w:val="nil"/>
              <w:left w:val="nil"/>
              <w:bottom w:val="single" w:sz="4" w:space="0" w:color="auto"/>
              <w:right w:val="single" w:sz="4" w:space="0" w:color="auto"/>
            </w:tcBorders>
            <w:shd w:val="clear" w:color="auto" w:fill="auto"/>
            <w:noWrap/>
            <w:vAlign w:val="bottom"/>
            <w:hideMark/>
          </w:tcPr>
          <w:p w14:paraId="5B21112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noWrap/>
            <w:vAlign w:val="bottom"/>
            <w:hideMark/>
          </w:tcPr>
          <w:p w14:paraId="1E9BF543"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noWrap/>
            <w:vAlign w:val="bottom"/>
            <w:hideMark/>
          </w:tcPr>
          <w:p w14:paraId="601CDAF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noWrap/>
            <w:vAlign w:val="bottom"/>
            <w:hideMark/>
          </w:tcPr>
          <w:p w14:paraId="4E09F8F8"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noWrap/>
            <w:vAlign w:val="bottom"/>
            <w:hideMark/>
          </w:tcPr>
          <w:p w14:paraId="6FA132D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noWrap/>
            <w:vAlign w:val="bottom"/>
            <w:hideMark/>
          </w:tcPr>
          <w:p w14:paraId="162909E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noWrap/>
            <w:vAlign w:val="bottom"/>
            <w:hideMark/>
          </w:tcPr>
          <w:p w14:paraId="3F6E811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noWrap/>
            <w:vAlign w:val="bottom"/>
            <w:hideMark/>
          </w:tcPr>
          <w:p w14:paraId="0D5A5D5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918" w:type="dxa"/>
            <w:tcBorders>
              <w:top w:val="nil"/>
              <w:left w:val="nil"/>
              <w:bottom w:val="single" w:sz="4" w:space="0" w:color="auto"/>
              <w:right w:val="single" w:sz="4" w:space="0" w:color="auto"/>
            </w:tcBorders>
            <w:shd w:val="clear" w:color="auto" w:fill="auto"/>
            <w:noWrap/>
            <w:vAlign w:val="bottom"/>
            <w:hideMark/>
          </w:tcPr>
          <w:p w14:paraId="5EBAB4B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noWrap/>
            <w:vAlign w:val="bottom"/>
            <w:hideMark/>
          </w:tcPr>
          <w:p w14:paraId="3BB44EA3"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r>
      <w:tr w:rsidR="0071453B" w:rsidRPr="00760B58" w14:paraId="6F6BE91B" w14:textId="77777777" w:rsidTr="008756F0">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102EB7B" w14:textId="77777777" w:rsidR="0071453B" w:rsidRPr="00760B58" w:rsidRDefault="0071453B" w:rsidP="008756F0">
            <w:pPr>
              <w:spacing w:before="0" w:line="240" w:lineRule="auto"/>
              <w:jc w:val="center"/>
              <w:rPr>
                <w:rFonts w:asciiTheme="minorHAnsi" w:hAnsiTheme="minorHAnsi" w:cstheme="minorHAnsi"/>
                <w:b/>
                <w:bCs/>
                <w:color w:val="000000"/>
                <w:sz w:val="17"/>
                <w:szCs w:val="17"/>
                <w:u w:val="single"/>
                <w:lang w:eastAsia="pt-BR"/>
              </w:rPr>
            </w:pPr>
            <w:r w:rsidRPr="00760B58">
              <w:rPr>
                <w:rFonts w:asciiTheme="minorHAnsi" w:hAnsiTheme="minorHAnsi" w:cstheme="minorHAnsi"/>
                <w:b/>
                <w:bCs/>
                <w:color w:val="000000"/>
                <w:sz w:val="17"/>
                <w:szCs w:val="17"/>
                <w:u w:val="single"/>
                <w:lang w:eastAsia="pt-BR"/>
              </w:rPr>
              <w:t>Outros possíveis serviços na rede elétrica para um horizonte futuro que considere a evolução do sistema elétrico brasileiro</w:t>
            </w:r>
          </w:p>
        </w:tc>
        <w:tc>
          <w:tcPr>
            <w:tcW w:w="0" w:type="auto"/>
            <w:tcBorders>
              <w:top w:val="nil"/>
              <w:left w:val="nil"/>
              <w:bottom w:val="single" w:sz="4" w:space="0" w:color="auto"/>
              <w:right w:val="single" w:sz="4" w:space="0" w:color="auto"/>
            </w:tcBorders>
            <w:shd w:val="clear" w:color="auto" w:fill="auto"/>
            <w:vAlign w:val="center"/>
            <w:hideMark/>
          </w:tcPr>
          <w:p w14:paraId="5810ABDE"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c>
          <w:tcPr>
            <w:tcW w:w="0" w:type="auto"/>
            <w:tcBorders>
              <w:top w:val="nil"/>
              <w:left w:val="nil"/>
              <w:bottom w:val="single" w:sz="4" w:space="0" w:color="auto"/>
              <w:right w:val="single" w:sz="4" w:space="0" w:color="auto"/>
            </w:tcBorders>
            <w:shd w:val="clear" w:color="auto" w:fill="auto"/>
            <w:vAlign w:val="center"/>
            <w:hideMark/>
          </w:tcPr>
          <w:p w14:paraId="129E49DB"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c>
          <w:tcPr>
            <w:tcW w:w="0" w:type="auto"/>
            <w:tcBorders>
              <w:top w:val="nil"/>
              <w:left w:val="nil"/>
              <w:bottom w:val="single" w:sz="4" w:space="0" w:color="auto"/>
              <w:right w:val="single" w:sz="4" w:space="0" w:color="auto"/>
            </w:tcBorders>
            <w:shd w:val="clear" w:color="auto" w:fill="auto"/>
            <w:vAlign w:val="center"/>
            <w:hideMark/>
          </w:tcPr>
          <w:p w14:paraId="5D8400BE"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c>
          <w:tcPr>
            <w:tcW w:w="0" w:type="auto"/>
            <w:tcBorders>
              <w:top w:val="nil"/>
              <w:left w:val="nil"/>
              <w:bottom w:val="single" w:sz="4" w:space="0" w:color="auto"/>
              <w:right w:val="single" w:sz="4" w:space="0" w:color="auto"/>
            </w:tcBorders>
            <w:shd w:val="clear" w:color="auto" w:fill="auto"/>
            <w:vAlign w:val="center"/>
            <w:hideMark/>
          </w:tcPr>
          <w:p w14:paraId="2C1D5CFB"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c>
          <w:tcPr>
            <w:tcW w:w="0" w:type="auto"/>
            <w:tcBorders>
              <w:top w:val="nil"/>
              <w:left w:val="nil"/>
              <w:bottom w:val="single" w:sz="4" w:space="0" w:color="auto"/>
              <w:right w:val="single" w:sz="4" w:space="0" w:color="auto"/>
            </w:tcBorders>
            <w:shd w:val="clear" w:color="auto" w:fill="auto"/>
            <w:vAlign w:val="center"/>
            <w:hideMark/>
          </w:tcPr>
          <w:p w14:paraId="7D84C87F"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c>
          <w:tcPr>
            <w:tcW w:w="0" w:type="auto"/>
            <w:tcBorders>
              <w:top w:val="nil"/>
              <w:left w:val="nil"/>
              <w:bottom w:val="single" w:sz="4" w:space="0" w:color="auto"/>
              <w:right w:val="single" w:sz="4" w:space="0" w:color="auto"/>
            </w:tcBorders>
            <w:shd w:val="clear" w:color="auto" w:fill="auto"/>
            <w:vAlign w:val="center"/>
            <w:hideMark/>
          </w:tcPr>
          <w:p w14:paraId="6A0C9CA1"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c>
          <w:tcPr>
            <w:tcW w:w="0" w:type="auto"/>
            <w:tcBorders>
              <w:top w:val="nil"/>
              <w:left w:val="nil"/>
              <w:bottom w:val="single" w:sz="4" w:space="0" w:color="auto"/>
              <w:right w:val="single" w:sz="4" w:space="0" w:color="auto"/>
            </w:tcBorders>
            <w:shd w:val="clear" w:color="auto" w:fill="auto"/>
            <w:vAlign w:val="center"/>
            <w:hideMark/>
          </w:tcPr>
          <w:p w14:paraId="00E1CD4B"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c>
          <w:tcPr>
            <w:tcW w:w="0" w:type="auto"/>
            <w:tcBorders>
              <w:top w:val="nil"/>
              <w:left w:val="nil"/>
              <w:bottom w:val="single" w:sz="4" w:space="0" w:color="auto"/>
              <w:right w:val="single" w:sz="4" w:space="0" w:color="auto"/>
            </w:tcBorders>
            <w:shd w:val="clear" w:color="auto" w:fill="auto"/>
            <w:vAlign w:val="center"/>
            <w:hideMark/>
          </w:tcPr>
          <w:p w14:paraId="718D72EF"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c>
          <w:tcPr>
            <w:tcW w:w="918" w:type="dxa"/>
            <w:tcBorders>
              <w:top w:val="nil"/>
              <w:left w:val="nil"/>
              <w:bottom w:val="single" w:sz="4" w:space="0" w:color="auto"/>
              <w:right w:val="single" w:sz="4" w:space="0" w:color="auto"/>
            </w:tcBorders>
            <w:shd w:val="clear" w:color="auto" w:fill="auto"/>
            <w:vAlign w:val="center"/>
            <w:hideMark/>
          </w:tcPr>
          <w:p w14:paraId="5A7F3FF9"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c>
          <w:tcPr>
            <w:tcW w:w="1129" w:type="dxa"/>
            <w:tcBorders>
              <w:top w:val="nil"/>
              <w:left w:val="nil"/>
              <w:bottom w:val="single" w:sz="4" w:space="0" w:color="auto"/>
              <w:right w:val="single" w:sz="4" w:space="0" w:color="auto"/>
            </w:tcBorders>
            <w:shd w:val="clear" w:color="auto" w:fill="auto"/>
            <w:vAlign w:val="center"/>
            <w:hideMark/>
          </w:tcPr>
          <w:p w14:paraId="5EC6104B" w14:textId="77777777" w:rsidR="0071453B" w:rsidRPr="00760B58" w:rsidRDefault="0071453B" w:rsidP="008756F0">
            <w:pPr>
              <w:spacing w:before="0" w:line="240" w:lineRule="auto"/>
              <w:jc w:val="center"/>
              <w:rPr>
                <w:rFonts w:asciiTheme="minorHAnsi" w:hAnsiTheme="minorHAnsi" w:cstheme="minorHAnsi"/>
                <w:b/>
                <w:bCs/>
                <w:color w:val="000000"/>
                <w:sz w:val="17"/>
                <w:szCs w:val="17"/>
                <w:lang w:eastAsia="pt-BR"/>
              </w:rPr>
            </w:pPr>
            <w:r w:rsidRPr="00760B58">
              <w:rPr>
                <w:rFonts w:asciiTheme="minorHAnsi" w:hAnsiTheme="minorHAnsi" w:cstheme="minorHAnsi"/>
                <w:b/>
                <w:bCs/>
                <w:color w:val="000000"/>
                <w:sz w:val="17"/>
                <w:szCs w:val="17"/>
                <w:lang w:eastAsia="pt-BR"/>
              </w:rPr>
              <w:t> </w:t>
            </w:r>
          </w:p>
        </w:tc>
      </w:tr>
      <w:tr w:rsidR="0071453B" w:rsidRPr="00760B58" w14:paraId="68B31AA9" w14:textId="77777777" w:rsidTr="008756F0">
        <w:trPr>
          <w:trHeight w:val="396"/>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9DAA52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Compensador síncrono</w:t>
            </w:r>
          </w:p>
        </w:tc>
        <w:tc>
          <w:tcPr>
            <w:tcW w:w="0" w:type="auto"/>
            <w:tcBorders>
              <w:top w:val="nil"/>
              <w:left w:val="nil"/>
              <w:bottom w:val="single" w:sz="4" w:space="0" w:color="auto"/>
              <w:right w:val="single" w:sz="4" w:space="0" w:color="auto"/>
            </w:tcBorders>
            <w:shd w:val="clear" w:color="auto" w:fill="auto"/>
            <w:vAlign w:val="center"/>
            <w:hideMark/>
          </w:tcPr>
          <w:p w14:paraId="73FF664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 xml:space="preserve"> Médio</w:t>
            </w:r>
          </w:p>
        </w:tc>
        <w:tc>
          <w:tcPr>
            <w:tcW w:w="0" w:type="auto"/>
            <w:tcBorders>
              <w:top w:val="nil"/>
              <w:left w:val="nil"/>
              <w:bottom w:val="single" w:sz="4" w:space="0" w:color="auto"/>
              <w:right w:val="single" w:sz="4" w:space="0" w:color="auto"/>
            </w:tcBorders>
            <w:shd w:val="clear" w:color="auto" w:fill="auto"/>
            <w:vAlign w:val="center"/>
            <w:hideMark/>
          </w:tcPr>
          <w:p w14:paraId="2803446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Baixo</w:t>
            </w:r>
          </w:p>
        </w:tc>
        <w:tc>
          <w:tcPr>
            <w:tcW w:w="0" w:type="auto"/>
            <w:tcBorders>
              <w:top w:val="nil"/>
              <w:left w:val="nil"/>
              <w:bottom w:val="single" w:sz="4" w:space="0" w:color="auto"/>
              <w:right w:val="single" w:sz="4" w:space="0" w:color="auto"/>
            </w:tcBorders>
            <w:shd w:val="clear" w:color="auto" w:fill="auto"/>
            <w:vAlign w:val="center"/>
            <w:hideMark/>
          </w:tcPr>
          <w:p w14:paraId="2062F28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Médio-Alto</w:t>
            </w:r>
          </w:p>
        </w:tc>
        <w:tc>
          <w:tcPr>
            <w:tcW w:w="0" w:type="auto"/>
            <w:tcBorders>
              <w:top w:val="nil"/>
              <w:left w:val="nil"/>
              <w:bottom w:val="single" w:sz="4" w:space="0" w:color="auto"/>
              <w:right w:val="single" w:sz="4" w:space="0" w:color="auto"/>
            </w:tcBorders>
            <w:shd w:val="clear" w:color="auto" w:fill="auto"/>
            <w:vAlign w:val="center"/>
            <w:hideMark/>
          </w:tcPr>
          <w:p w14:paraId="0EFE6B0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Médio</w:t>
            </w:r>
          </w:p>
        </w:tc>
        <w:tc>
          <w:tcPr>
            <w:tcW w:w="0" w:type="auto"/>
            <w:tcBorders>
              <w:top w:val="nil"/>
              <w:left w:val="nil"/>
              <w:bottom w:val="single" w:sz="4" w:space="0" w:color="auto"/>
              <w:right w:val="single" w:sz="4" w:space="0" w:color="auto"/>
            </w:tcBorders>
            <w:shd w:val="clear" w:color="auto" w:fill="auto"/>
            <w:vAlign w:val="center"/>
            <w:hideMark/>
          </w:tcPr>
          <w:p w14:paraId="515D94E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Médio-Alto</w:t>
            </w:r>
          </w:p>
        </w:tc>
        <w:tc>
          <w:tcPr>
            <w:tcW w:w="0" w:type="auto"/>
            <w:tcBorders>
              <w:top w:val="nil"/>
              <w:left w:val="nil"/>
              <w:bottom w:val="single" w:sz="4" w:space="0" w:color="auto"/>
              <w:right w:val="single" w:sz="4" w:space="0" w:color="auto"/>
            </w:tcBorders>
            <w:shd w:val="clear" w:color="auto" w:fill="auto"/>
            <w:vAlign w:val="center"/>
            <w:hideMark/>
          </w:tcPr>
          <w:p w14:paraId="0E276C0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Médio-Alto</w:t>
            </w:r>
          </w:p>
        </w:tc>
        <w:tc>
          <w:tcPr>
            <w:tcW w:w="0" w:type="auto"/>
            <w:tcBorders>
              <w:top w:val="nil"/>
              <w:left w:val="nil"/>
              <w:bottom w:val="single" w:sz="4" w:space="0" w:color="auto"/>
              <w:right w:val="single" w:sz="4" w:space="0" w:color="auto"/>
            </w:tcBorders>
            <w:shd w:val="clear" w:color="auto" w:fill="auto"/>
            <w:vAlign w:val="center"/>
            <w:hideMark/>
          </w:tcPr>
          <w:p w14:paraId="1968A5F5"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lto</w:t>
            </w:r>
          </w:p>
        </w:tc>
        <w:tc>
          <w:tcPr>
            <w:tcW w:w="0" w:type="auto"/>
            <w:tcBorders>
              <w:top w:val="nil"/>
              <w:left w:val="nil"/>
              <w:bottom w:val="single" w:sz="4" w:space="0" w:color="auto"/>
              <w:right w:val="single" w:sz="4" w:space="0" w:color="auto"/>
            </w:tcBorders>
            <w:shd w:val="clear" w:color="auto" w:fill="auto"/>
            <w:vAlign w:val="center"/>
            <w:hideMark/>
          </w:tcPr>
          <w:p w14:paraId="5EB3782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lto</w:t>
            </w:r>
          </w:p>
        </w:tc>
        <w:tc>
          <w:tcPr>
            <w:tcW w:w="918" w:type="dxa"/>
            <w:tcBorders>
              <w:top w:val="nil"/>
              <w:left w:val="nil"/>
              <w:bottom w:val="single" w:sz="4" w:space="0" w:color="auto"/>
              <w:right w:val="single" w:sz="4" w:space="0" w:color="auto"/>
            </w:tcBorders>
            <w:shd w:val="clear" w:color="auto" w:fill="auto"/>
            <w:vAlign w:val="center"/>
            <w:hideMark/>
          </w:tcPr>
          <w:p w14:paraId="26163DD3"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lto</w:t>
            </w:r>
          </w:p>
        </w:tc>
        <w:tc>
          <w:tcPr>
            <w:tcW w:w="1129" w:type="dxa"/>
            <w:tcBorders>
              <w:top w:val="nil"/>
              <w:left w:val="nil"/>
              <w:bottom w:val="single" w:sz="4" w:space="0" w:color="auto"/>
              <w:right w:val="single" w:sz="4" w:space="0" w:color="auto"/>
            </w:tcBorders>
            <w:shd w:val="clear" w:color="auto" w:fill="auto"/>
            <w:vAlign w:val="center"/>
            <w:hideMark/>
          </w:tcPr>
          <w:p w14:paraId="3E4E9B93"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Alto</w:t>
            </w:r>
          </w:p>
        </w:tc>
      </w:tr>
      <w:tr w:rsidR="0071453B" w:rsidRPr="00760B58" w14:paraId="31199565" w14:textId="77777777" w:rsidTr="008756F0">
        <w:trPr>
          <w:trHeight w:val="219"/>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A12B17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Controle da taxa de potência da saída (MW/min ou MW/s)</w:t>
            </w:r>
          </w:p>
        </w:tc>
        <w:tc>
          <w:tcPr>
            <w:tcW w:w="0" w:type="auto"/>
            <w:tcBorders>
              <w:top w:val="nil"/>
              <w:left w:val="nil"/>
              <w:bottom w:val="single" w:sz="4" w:space="0" w:color="auto"/>
              <w:right w:val="single" w:sz="4" w:space="0" w:color="auto"/>
            </w:tcBorders>
            <w:shd w:val="clear" w:color="auto" w:fill="auto"/>
            <w:vAlign w:val="center"/>
            <w:hideMark/>
          </w:tcPr>
          <w:p w14:paraId="7A2E130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549D626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34D5590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77C5E158"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 (rápido)</w:t>
            </w:r>
          </w:p>
        </w:tc>
        <w:tc>
          <w:tcPr>
            <w:tcW w:w="0" w:type="auto"/>
            <w:tcBorders>
              <w:top w:val="nil"/>
              <w:left w:val="nil"/>
              <w:bottom w:val="single" w:sz="4" w:space="0" w:color="auto"/>
              <w:right w:val="single" w:sz="4" w:space="0" w:color="auto"/>
            </w:tcBorders>
            <w:shd w:val="clear" w:color="auto" w:fill="auto"/>
            <w:vAlign w:val="center"/>
            <w:hideMark/>
          </w:tcPr>
          <w:p w14:paraId="7D62F1D0"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57E3BAB6"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 (rápido)</w:t>
            </w:r>
          </w:p>
        </w:tc>
        <w:tc>
          <w:tcPr>
            <w:tcW w:w="0" w:type="auto"/>
            <w:tcBorders>
              <w:top w:val="nil"/>
              <w:left w:val="nil"/>
              <w:bottom w:val="single" w:sz="4" w:space="0" w:color="auto"/>
              <w:right w:val="single" w:sz="4" w:space="0" w:color="auto"/>
            </w:tcBorders>
            <w:shd w:val="clear" w:color="auto" w:fill="auto"/>
            <w:vAlign w:val="center"/>
            <w:hideMark/>
          </w:tcPr>
          <w:p w14:paraId="567EC596"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586EF3C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918" w:type="dxa"/>
            <w:tcBorders>
              <w:top w:val="nil"/>
              <w:left w:val="nil"/>
              <w:bottom w:val="single" w:sz="4" w:space="0" w:color="auto"/>
              <w:right w:val="single" w:sz="4" w:space="0" w:color="auto"/>
            </w:tcBorders>
            <w:shd w:val="clear" w:color="auto" w:fill="auto"/>
            <w:vAlign w:val="center"/>
            <w:hideMark/>
          </w:tcPr>
          <w:p w14:paraId="338B8698"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vAlign w:val="center"/>
            <w:hideMark/>
          </w:tcPr>
          <w:p w14:paraId="0AB7328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r>
      <w:tr w:rsidR="0071453B" w:rsidRPr="00760B58" w14:paraId="6478361B" w14:textId="77777777" w:rsidTr="008756F0">
        <w:trPr>
          <w:trHeight w:val="8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D851A4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Inércia Sintética</w:t>
            </w:r>
          </w:p>
        </w:tc>
        <w:tc>
          <w:tcPr>
            <w:tcW w:w="0" w:type="auto"/>
            <w:tcBorders>
              <w:top w:val="nil"/>
              <w:left w:val="nil"/>
              <w:bottom w:val="single" w:sz="4" w:space="0" w:color="auto"/>
              <w:right w:val="single" w:sz="4" w:space="0" w:color="auto"/>
            </w:tcBorders>
            <w:shd w:val="clear" w:color="auto" w:fill="auto"/>
            <w:vAlign w:val="center"/>
            <w:hideMark/>
          </w:tcPr>
          <w:p w14:paraId="364F21A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14CA5B5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321F968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00DEF5DE"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048AEEF0"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60FD23E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6A56915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16138BD5"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918" w:type="dxa"/>
            <w:tcBorders>
              <w:top w:val="nil"/>
              <w:left w:val="nil"/>
              <w:bottom w:val="single" w:sz="4" w:space="0" w:color="auto"/>
              <w:right w:val="single" w:sz="4" w:space="0" w:color="auto"/>
            </w:tcBorders>
            <w:shd w:val="clear" w:color="auto" w:fill="auto"/>
            <w:vAlign w:val="center"/>
            <w:hideMark/>
          </w:tcPr>
          <w:p w14:paraId="06E8253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1129" w:type="dxa"/>
            <w:tcBorders>
              <w:top w:val="nil"/>
              <w:left w:val="nil"/>
              <w:bottom w:val="single" w:sz="4" w:space="0" w:color="auto"/>
              <w:right w:val="single" w:sz="4" w:space="0" w:color="auto"/>
            </w:tcBorders>
            <w:shd w:val="clear" w:color="auto" w:fill="auto"/>
            <w:vAlign w:val="center"/>
            <w:hideMark/>
          </w:tcPr>
          <w:p w14:paraId="12E7DF8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r>
      <w:tr w:rsidR="0071453B" w:rsidRPr="00760B58" w14:paraId="2E11C21B" w14:textId="77777777" w:rsidTr="008756F0">
        <w:trPr>
          <w:trHeight w:val="8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2C09CBF"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ivelamento de carga</w:t>
            </w:r>
          </w:p>
        </w:tc>
        <w:tc>
          <w:tcPr>
            <w:tcW w:w="0" w:type="auto"/>
            <w:tcBorders>
              <w:top w:val="nil"/>
              <w:left w:val="nil"/>
              <w:bottom w:val="single" w:sz="4" w:space="0" w:color="auto"/>
              <w:right w:val="single" w:sz="4" w:space="0" w:color="auto"/>
            </w:tcBorders>
            <w:shd w:val="clear" w:color="auto" w:fill="auto"/>
            <w:vAlign w:val="center"/>
            <w:hideMark/>
          </w:tcPr>
          <w:p w14:paraId="624A3DA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552C09A8"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157B51A5"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36F7D1B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5C359B8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0F9D0E9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1744C02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38D1640"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918" w:type="dxa"/>
            <w:tcBorders>
              <w:top w:val="nil"/>
              <w:left w:val="nil"/>
              <w:bottom w:val="single" w:sz="4" w:space="0" w:color="auto"/>
              <w:right w:val="single" w:sz="4" w:space="0" w:color="auto"/>
            </w:tcBorders>
            <w:shd w:val="clear" w:color="auto" w:fill="auto"/>
            <w:vAlign w:val="center"/>
            <w:hideMark/>
          </w:tcPr>
          <w:p w14:paraId="169B6CE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vAlign w:val="center"/>
            <w:hideMark/>
          </w:tcPr>
          <w:p w14:paraId="63AE3AC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r>
      <w:tr w:rsidR="0071453B" w:rsidRPr="00760B58" w14:paraId="5011CBE9" w14:textId="77777777" w:rsidTr="008756F0">
        <w:trPr>
          <w:trHeight w:val="13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A50492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Descongestionamento da transmissão</w:t>
            </w:r>
          </w:p>
        </w:tc>
        <w:tc>
          <w:tcPr>
            <w:tcW w:w="0" w:type="auto"/>
            <w:tcBorders>
              <w:top w:val="nil"/>
              <w:left w:val="nil"/>
              <w:bottom w:val="single" w:sz="4" w:space="0" w:color="auto"/>
              <w:right w:val="single" w:sz="4" w:space="0" w:color="auto"/>
            </w:tcBorders>
            <w:shd w:val="clear" w:color="auto" w:fill="auto"/>
            <w:vAlign w:val="center"/>
            <w:hideMark/>
          </w:tcPr>
          <w:p w14:paraId="7513DBC5"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15E31D2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4E28CD4"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241802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65DF0C0C"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38DE1010"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3A1AF846"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37B373B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918" w:type="dxa"/>
            <w:tcBorders>
              <w:top w:val="nil"/>
              <w:left w:val="nil"/>
              <w:bottom w:val="single" w:sz="4" w:space="0" w:color="auto"/>
              <w:right w:val="single" w:sz="4" w:space="0" w:color="auto"/>
            </w:tcBorders>
            <w:shd w:val="clear" w:color="auto" w:fill="auto"/>
            <w:vAlign w:val="center"/>
            <w:hideMark/>
          </w:tcPr>
          <w:p w14:paraId="7A6A141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vAlign w:val="center"/>
            <w:hideMark/>
          </w:tcPr>
          <w:p w14:paraId="52924299"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r>
      <w:tr w:rsidR="0071453B" w:rsidRPr="00760B58" w14:paraId="50C5312D" w14:textId="77777777" w:rsidTr="008756F0">
        <w:trPr>
          <w:trHeight w:val="12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C88BC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Capacidade de geração</w:t>
            </w:r>
          </w:p>
        </w:tc>
        <w:tc>
          <w:tcPr>
            <w:tcW w:w="0" w:type="auto"/>
            <w:tcBorders>
              <w:top w:val="nil"/>
              <w:left w:val="nil"/>
              <w:bottom w:val="single" w:sz="4" w:space="0" w:color="auto"/>
              <w:right w:val="single" w:sz="4" w:space="0" w:color="auto"/>
            </w:tcBorders>
            <w:shd w:val="clear" w:color="auto" w:fill="auto"/>
            <w:vAlign w:val="center"/>
            <w:hideMark/>
          </w:tcPr>
          <w:p w14:paraId="09A80F5E"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0F623F1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471B738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032BECE5"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72BC16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74A7F080"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69C24C0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5DEC316A"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918" w:type="dxa"/>
            <w:tcBorders>
              <w:top w:val="nil"/>
              <w:left w:val="nil"/>
              <w:bottom w:val="single" w:sz="4" w:space="0" w:color="auto"/>
              <w:right w:val="single" w:sz="4" w:space="0" w:color="auto"/>
            </w:tcBorders>
            <w:shd w:val="clear" w:color="auto" w:fill="auto"/>
            <w:vAlign w:val="center"/>
            <w:hideMark/>
          </w:tcPr>
          <w:p w14:paraId="49308D2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1129" w:type="dxa"/>
            <w:tcBorders>
              <w:top w:val="nil"/>
              <w:left w:val="nil"/>
              <w:bottom w:val="single" w:sz="4" w:space="0" w:color="auto"/>
              <w:right w:val="single" w:sz="4" w:space="0" w:color="auto"/>
            </w:tcBorders>
            <w:shd w:val="clear" w:color="auto" w:fill="auto"/>
            <w:vAlign w:val="center"/>
            <w:hideMark/>
          </w:tcPr>
          <w:p w14:paraId="66A48668"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r>
      <w:tr w:rsidR="0071453B" w:rsidRPr="00760B58" w14:paraId="3C5830E8" w14:textId="77777777" w:rsidTr="008756F0">
        <w:trPr>
          <w:trHeight w:val="7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7FC6CAE"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 xml:space="preserve">Resposta rápida de frequência </w:t>
            </w:r>
          </w:p>
        </w:tc>
        <w:tc>
          <w:tcPr>
            <w:tcW w:w="0" w:type="auto"/>
            <w:tcBorders>
              <w:top w:val="nil"/>
              <w:left w:val="nil"/>
              <w:bottom w:val="single" w:sz="4" w:space="0" w:color="auto"/>
              <w:right w:val="single" w:sz="4" w:space="0" w:color="auto"/>
            </w:tcBorders>
            <w:shd w:val="clear" w:color="auto" w:fill="auto"/>
            <w:vAlign w:val="center"/>
            <w:hideMark/>
          </w:tcPr>
          <w:p w14:paraId="69E2272D"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2405CCA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0D8809D1"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36ED5BC9"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4AE70516"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1BBAF962"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Sim</w:t>
            </w:r>
          </w:p>
        </w:tc>
        <w:tc>
          <w:tcPr>
            <w:tcW w:w="0" w:type="auto"/>
            <w:tcBorders>
              <w:top w:val="nil"/>
              <w:left w:val="nil"/>
              <w:bottom w:val="single" w:sz="4" w:space="0" w:color="auto"/>
              <w:right w:val="single" w:sz="4" w:space="0" w:color="auto"/>
            </w:tcBorders>
            <w:shd w:val="clear" w:color="auto" w:fill="auto"/>
            <w:vAlign w:val="center"/>
            <w:hideMark/>
          </w:tcPr>
          <w:p w14:paraId="6EFDD6A7"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0" w:type="auto"/>
            <w:tcBorders>
              <w:top w:val="nil"/>
              <w:left w:val="nil"/>
              <w:bottom w:val="single" w:sz="4" w:space="0" w:color="auto"/>
              <w:right w:val="single" w:sz="4" w:space="0" w:color="auto"/>
            </w:tcBorders>
            <w:shd w:val="clear" w:color="auto" w:fill="auto"/>
            <w:vAlign w:val="center"/>
            <w:hideMark/>
          </w:tcPr>
          <w:p w14:paraId="1B20AB66"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918" w:type="dxa"/>
            <w:tcBorders>
              <w:top w:val="nil"/>
              <w:left w:val="nil"/>
              <w:bottom w:val="single" w:sz="4" w:space="0" w:color="auto"/>
              <w:right w:val="single" w:sz="4" w:space="0" w:color="auto"/>
            </w:tcBorders>
            <w:shd w:val="clear" w:color="auto" w:fill="auto"/>
            <w:vAlign w:val="center"/>
            <w:hideMark/>
          </w:tcPr>
          <w:p w14:paraId="4F5C1CBB"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c>
          <w:tcPr>
            <w:tcW w:w="1129" w:type="dxa"/>
            <w:tcBorders>
              <w:top w:val="nil"/>
              <w:left w:val="nil"/>
              <w:bottom w:val="single" w:sz="4" w:space="0" w:color="auto"/>
              <w:right w:val="single" w:sz="4" w:space="0" w:color="auto"/>
            </w:tcBorders>
            <w:shd w:val="clear" w:color="auto" w:fill="auto"/>
            <w:vAlign w:val="center"/>
            <w:hideMark/>
          </w:tcPr>
          <w:p w14:paraId="1BC70003" w14:textId="77777777" w:rsidR="0071453B" w:rsidRPr="00760B58" w:rsidRDefault="0071453B" w:rsidP="008756F0">
            <w:pPr>
              <w:spacing w:before="0" w:line="240" w:lineRule="auto"/>
              <w:jc w:val="center"/>
              <w:rPr>
                <w:rFonts w:asciiTheme="minorHAnsi" w:hAnsiTheme="minorHAnsi" w:cstheme="minorHAnsi"/>
                <w:color w:val="000000"/>
                <w:sz w:val="17"/>
                <w:szCs w:val="17"/>
                <w:lang w:eastAsia="pt-BR"/>
              </w:rPr>
            </w:pPr>
            <w:r w:rsidRPr="00760B58">
              <w:rPr>
                <w:rFonts w:asciiTheme="minorHAnsi" w:hAnsiTheme="minorHAnsi" w:cstheme="minorHAnsi"/>
                <w:color w:val="000000"/>
                <w:sz w:val="17"/>
                <w:szCs w:val="17"/>
                <w:lang w:eastAsia="pt-BR"/>
              </w:rPr>
              <w:t>Não</w:t>
            </w:r>
          </w:p>
        </w:tc>
      </w:tr>
      <w:bookmarkEnd w:id="66"/>
    </w:tbl>
    <w:p w14:paraId="1E590881" w14:textId="77777777" w:rsidR="0071453B" w:rsidRDefault="0071453B" w:rsidP="0071453B"/>
    <w:p w14:paraId="58A7F6A2" w14:textId="77777777" w:rsidR="0071453B" w:rsidRPr="006D67FA" w:rsidRDefault="006D67FA" w:rsidP="0071453B">
      <w:pPr>
        <w:spacing w:before="0" w:after="200" w:line="240" w:lineRule="auto"/>
        <w:ind w:left="-851"/>
        <w:rPr>
          <w:i/>
          <w:iCs/>
          <w:sz w:val="20"/>
          <w:szCs w:val="20"/>
        </w:rPr>
      </w:pPr>
      <w:bookmarkStart w:id="67" w:name="_Ref68038351"/>
      <w:bookmarkStart w:id="68" w:name="_Toc68038641"/>
      <w:bookmarkStart w:id="69" w:name="_Toc67497455"/>
      <w:r w:rsidRPr="006D67FA">
        <w:rPr>
          <w:i/>
          <w:iCs/>
          <w:sz w:val="20"/>
          <w:szCs w:val="20"/>
        </w:rPr>
        <w:t xml:space="preserve">Quadro </w:t>
      </w:r>
      <w:r w:rsidR="003E1CA9" w:rsidRPr="006D67FA">
        <w:rPr>
          <w:i/>
          <w:iCs/>
          <w:sz w:val="20"/>
          <w:szCs w:val="20"/>
        </w:rPr>
        <w:fldChar w:fldCharType="begin"/>
      </w:r>
      <w:r w:rsidRPr="006D67FA">
        <w:rPr>
          <w:i/>
          <w:iCs/>
          <w:sz w:val="20"/>
          <w:szCs w:val="20"/>
        </w:rPr>
        <w:instrText xml:space="preserve"> STYLEREF 1 \s </w:instrText>
      </w:r>
      <w:r w:rsidR="003E1CA9" w:rsidRPr="006D67FA">
        <w:rPr>
          <w:i/>
          <w:iCs/>
          <w:sz w:val="20"/>
          <w:szCs w:val="20"/>
        </w:rPr>
        <w:fldChar w:fldCharType="separate"/>
      </w:r>
      <w:r w:rsidRPr="006D67FA">
        <w:rPr>
          <w:i/>
          <w:iCs/>
          <w:sz w:val="20"/>
          <w:szCs w:val="20"/>
        </w:rPr>
        <w:t>3</w:t>
      </w:r>
      <w:r w:rsidR="003E1CA9" w:rsidRPr="006D67FA">
        <w:rPr>
          <w:i/>
          <w:iCs/>
          <w:sz w:val="20"/>
          <w:szCs w:val="20"/>
        </w:rPr>
        <w:fldChar w:fldCharType="end"/>
      </w:r>
      <w:r w:rsidRPr="006D67FA">
        <w:rPr>
          <w:i/>
          <w:iCs/>
          <w:sz w:val="20"/>
          <w:szCs w:val="20"/>
        </w:rPr>
        <w:noBreakHyphen/>
      </w:r>
      <w:r w:rsidR="003E1CA9" w:rsidRPr="006D67FA">
        <w:rPr>
          <w:i/>
          <w:iCs/>
          <w:sz w:val="20"/>
          <w:szCs w:val="20"/>
        </w:rPr>
        <w:fldChar w:fldCharType="begin"/>
      </w:r>
      <w:r w:rsidRPr="006D67FA">
        <w:rPr>
          <w:i/>
          <w:iCs/>
          <w:sz w:val="20"/>
          <w:szCs w:val="20"/>
        </w:rPr>
        <w:instrText xml:space="preserve"> SEQ Quadro \* ARABIC \s 1 </w:instrText>
      </w:r>
      <w:r w:rsidR="003E1CA9" w:rsidRPr="006D67FA">
        <w:rPr>
          <w:i/>
          <w:iCs/>
          <w:sz w:val="20"/>
          <w:szCs w:val="20"/>
        </w:rPr>
        <w:fldChar w:fldCharType="separate"/>
      </w:r>
      <w:r w:rsidRPr="006D67FA">
        <w:rPr>
          <w:i/>
          <w:iCs/>
          <w:sz w:val="20"/>
          <w:szCs w:val="20"/>
        </w:rPr>
        <w:t>2</w:t>
      </w:r>
      <w:r w:rsidR="003E1CA9" w:rsidRPr="006D67FA">
        <w:rPr>
          <w:i/>
          <w:iCs/>
          <w:sz w:val="20"/>
          <w:szCs w:val="20"/>
        </w:rPr>
        <w:fldChar w:fldCharType="end"/>
      </w:r>
      <w:bookmarkEnd w:id="67"/>
      <w:r w:rsidRPr="006D67FA">
        <w:rPr>
          <w:i/>
          <w:iCs/>
          <w:sz w:val="20"/>
          <w:szCs w:val="20"/>
        </w:rPr>
        <w:t xml:space="preserve">: </w:t>
      </w:r>
      <w:r w:rsidR="0071453B" w:rsidRPr="006D67FA">
        <w:rPr>
          <w:i/>
          <w:iCs/>
          <w:sz w:val="20"/>
          <w:szCs w:val="20"/>
        </w:rPr>
        <w:t>Comparação entre a remuneração dos serviços ancilares brasileiros com àquela de outros países.</w:t>
      </w:r>
      <w:bookmarkEnd w:id="68"/>
      <w:r w:rsidR="0071453B" w:rsidRPr="006D67FA">
        <w:rPr>
          <w:i/>
          <w:iCs/>
          <w:sz w:val="20"/>
          <w:szCs w:val="20"/>
        </w:rPr>
        <w:t xml:space="preserve">                     </w:t>
      </w:r>
      <w:bookmarkEnd w:id="69"/>
    </w:p>
    <w:tbl>
      <w:tblPr>
        <w:tblW w:w="15252" w:type="dxa"/>
        <w:tblInd w:w="-998" w:type="dxa"/>
        <w:tblCellMar>
          <w:left w:w="70" w:type="dxa"/>
          <w:right w:w="70" w:type="dxa"/>
        </w:tblCellMar>
        <w:tblLook w:val="04A0" w:firstRow="1" w:lastRow="0" w:firstColumn="1" w:lastColumn="0" w:noHBand="0" w:noVBand="1"/>
      </w:tblPr>
      <w:tblGrid>
        <w:gridCol w:w="1438"/>
        <w:gridCol w:w="2701"/>
        <w:gridCol w:w="3603"/>
        <w:gridCol w:w="1690"/>
        <w:gridCol w:w="2606"/>
        <w:gridCol w:w="3214"/>
      </w:tblGrid>
      <w:tr w:rsidR="0071453B" w:rsidRPr="004C5BED" w14:paraId="2E867B29" w14:textId="77777777" w:rsidTr="00DD66CA">
        <w:trPr>
          <w:trHeight w:val="450"/>
        </w:trPr>
        <w:tc>
          <w:tcPr>
            <w:tcW w:w="14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D806A" w14:textId="77777777" w:rsidR="0071453B" w:rsidRPr="004C5BED" w:rsidRDefault="0071453B" w:rsidP="008756F0">
            <w:pPr>
              <w:spacing w:before="0" w:line="240" w:lineRule="auto"/>
              <w:jc w:val="center"/>
              <w:rPr>
                <w:rFonts w:ascii="Calibri" w:hAnsi="Calibri" w:cs="Calibri"/>
                <w:b/>
                <w:bCs/>
                <w:color w:val="000000"/>
                <w:sz w:val="17"/>
                <w:szCs w:val="17"/>
                <w:lang w:eastAsia="pt-BR"/>
              </w:rPr>
            </w:pPr>
            <w:r w:rsidRPr="004C5BED">
              <w:rPr>
                <w:rFonts w:ascii="Calibri" w:hAnsi="Calibri" w:cs="Calibri"/>
                <w:b/>
                <w:bCs/>
                <w:color w:val="000000"/>
                <w:sz w:val="17"/>
                <w:szCs w:val="17"/>
                <w:lang w:eastAsia="pt-BR"/>
              </w:rPr>
              <w:lastRenderedPageBreak/>
              <w:t xml:space="preserve">Serviços ancilares </w:t>
            </w:r>
          </w:p>
        </w:tc>
        <w:tc>
          <w:tcPr>
            <w:tcW w:w="2701" w:type="dxa"/>
            <w:tcBorders>
              <w:top w:val="single" w:sz="4" w:space="0" w:color="auto"/>
              <w:left w:val="nil"/>
              <w:bottom w:val="single" w:sz="4" w:space="0" w:color="auto"/>
              <w:right w:val="single" w:sz="4" w:space="0" w:color="auto"/>
            </w:tcBorders>
            <w:shd w:val="clear" w:color="auto" w:fill="auto"/>
            <w:vAlign w:val="center"/>
            <w:hideMark/>
          </w:tcPr>
          <w:p w14:paraId="21243B00" w14:textId="77777777" w:rsidR="0071453B" w:rsidRPr="004C5BED" w:rsidRDefault="0071453B" w:rsidP="008756F0">
            <w:pPr>
              <w:spacing w:before="0" w:line="240" w:lineRule="auto"/>
              <w:jc w:val="center"/>
              <w:rPr>
                <w:rFonts w:ascii="Calibri" w:hAnsi="Calibri" w:cs="Calibri"/>
                <w:b/>
                <w:bCs/>
                <w:color w:val="000000"/>
                <w:sz w:val="17"/>
                <w:szCs w:val="17"/>
                <w:lang w:eastAsia="pt-BR"/>
              </w:rPr>
            </w:pPr>
            <w:r w:rsidRPr="004C5BED">
              <w:rPr>
                <w:rFonts w:ascii="Calibri" w:hAnsi="Calibri" w:cs="Calibri"/>
                <w:b/>
                <w:bCs/>
                <w:color w:val="000000"/>
                <w:sz w:val="17"/>
                <w:szCs w:val="17"/>
                <w:lang w:eastAsia="pt-BR"/>
              </w:rPr>
              <w:t>Remuneração no Brasil</w:t>
            </w:r>
          </w:p>
        </w:tc>
        <w:tc>
          <w:tcPr>
            <w:tcW w:w="3603" w:type="dxa"/>
            <w:tcBorders>
              <w:top w:val="single" w:sz="4" w:space="0" w:color="auto"/>
              <w:left w:val="nil"/>
              <w:bottom w:val="single" w:sz="4" w:space="0" w:color="auto"/>
              <w:right w:val="single" w:sz="4" w:space="0" w:color="auto"/>
            </w:tcBorders>
            <w:shd w:val="clear" w:color="auto" w:fill="auto"/>
            <w:vAlign w:val="center"/>
            <w:hideMark/>
          </w:tcPr>
          <w:p w14:paraId="05F83656" w14:textId="77777777" w:rsidR="0071453B" w:rsidRPr="004C5BED" w:rsidRDefault="0071453B" w:rsidP="008756F0">
            <w:pPr>
              <w:spacing w:before="0" w:line="240" w:lineRule="auto"/>
              <w:jc w:val="center"/>
              <w:rPr>
                <w:rFonts w:ascii="Calibri" w:hAnsi="Calibri" w:cs="Calibri"/>
                <w:b/>
                <w:bCs/>
                <w:color w:val="000000"/>
                <w:sz w:val="17"/>
                <w:szCs w:val="17"/>
                <w:lang w:eastAsia="pt-BR"/>
              </w:rPr>
            </w:pPr>
            <w:r w:rsidRPr="004C5BED">
              <w:rPr>
                <w:rFonts w:ascii="Calibri" w:hAnsi="Calibri" w:cs="Calibri"/>
                <w:b/>
                <w:bCs/>
                <w:color w:val="000000"/>
                <w:sz w:val="17"/>
                <w:szCs w:val="17"/>
                <w:lang w:eastAsia="pt-BR"/>
              </w:rPr>
              <w:t>Remuneração na França</w:t>
            </w:r>
          </w:p>
        </w:tc>
        <w:tc>
          <w:tcPr>
            <w:tcW w:w="1690" w:type="dxa"/>
            <w:tcBorders>
              <w:top w:val="single" w:sz="4" w:space="0" w:color="auto"/>
              <w:left w:val="nil"/>
              <w:bottom w:val="single" w:sz="4" w:space="0" w:color="auto"/>
              <w:right w:val="single" w:sz="4" w:space="0" w:color="auto"/>
            </w:tcBorders>
            <w:shd w:val="clear" w:color="auto" w:fill="auto"/>
            <w:vAlign w:val="center"/>
            <w:hideMark/>
          </w:tcPr>
          <w:p w14:paraId="1E4931B9" w14:textId="77777777" w:rsidR="0071453B" w:rsidRPr="004C5BED" w:rsidRDefault="0071453B" w:rsidP="008756F0">
            <w:pPr>
              <w:spacing w:before="0" w:line="240" w:lineRule="auto"/>
              <w:jc w:val="center"/>
              <w:rPr>
                <w:rFonts w:ascii="Calibri" w:hAnsi="Calibri" w:cs="Calibri"/>
                <w:b/>
                <w:bCs/>
                <w:color w:val="000000"/>
                <w:sz w:val="17"/>
                <w:szCs w:val="17"/>
                <w:lang w:eastAsia="pt-BR"/>
              </w:rPr>
            </w:pPr>
            <w:r w:rsidRPr="004C5BED">
              <w:rPr>
                <w:rFonts w:ascii="Calibri" w:hAnsi="Calibri" w:cs="Calibri"/>
                <w:b/>
                <w:bCs/>
                <w:color w:val="000000"/>
                <w:sz w:val="17"/>
                <w:szCs w:val="17"/>
                <w:lang w:eastAsia="pt-BR"/>
              </w:rPr>
              <w:t>Remuneração na Alemanha</w:t>
            </w:r>
          </w:p>
        </w:tc>
        <w:tc>
          <w:tcPr>
            <w:tcW w:w="2606" w:type="dxa"/>
            <w:tcBorders>
              <w:top w:val="single" w:sz="4" w:space="0" w:color="auto"/>
              <w:left w:val="nil"/>
              <w:bottom w:val="single" w:sz="4" w:space="0" w:color="auto"/>
              <w:right w:val="single" w:sz="4" w:space="0" w:color="auto"/>
            </w:tcBorders>
            <w:shd w:val="clear" w:color="auto" w:fill="auto"/>
            <w:vAlign w:val="center"/>
            <w:hideMark/>
          </w:tcPr>
          <w:p w14:paraId="79054DAF" w14:textId="77777777" w:rsidR="0071453B" w:rsidRPr="004C5BED" w:rsidRDefault="0071453B" w:rsidP="008756F0">
            <w:pPr>
              <w:spacing w:before="0" w:line="240" w:lineRule="auto"/>
              <w:jc w:val="center"/>
              <w:rPr>
                <w:rFonts w:ascii="Calibri" w:hAnsi="Calibri" w:cs="Calibri"/>
                <w:b/>
                <w:bCs/>
                <w:color w:val="000000"/>
                <w:sz w:val="17"/>
                <w:szCs w:val="17"/>
                <w:lang w:eastAsia="pt-BR"/>
              </w:rPr>
            </w:pPr>
            <w:r w:rsidRPr="004C5BED">
              <w:rPr>
                <w:rFonts w:ascii="Calibri" w:hAnsi="Calibri" w:cs="Calibri"/>
                <w:b/>
                <w:bCs/>
                <w:color w:val="000000"/>
                <w:sz w:val="17"/>
                <w:szCs w:val="17"/>
                <w:lang w:eastAsia="pt-BR"/>
              </w:rPr>
              <w:t>Remuneração na Espanha</w:t>
            </w:r>
          </w:p>
        </w:tc>
        <w:tc>
          <w:tcPr>
            <w:tcW w:w="3214" w:type="dxa"/>
            <w:tcBorders>
              <w:top w:val="single" w:sz="4" w:space="0" w:color="auto"/>
              <w:left w:val="nil"/>
              <w:bottom w:val="single" w:sz="4" w:space="0" w:color="auto"/>
              <w:right w:val="single" w:sz="4" w:space="0" w:color="auto"/>
            </w:tcBorders>
            <w:shd w:val="clear" w:color="auto" w:fill="auto"/>
            <w:vAlign w:val="center"/>
            <w:hideMark/>
          </w:tcPr>
          <w:p w14:paraId="5B823DB7" w14:textId="77777777" w:rsidR="0071453B" w:rsidRPr="004C5BED" w:rsidRDefault="0071453B" w:rsidP="008756F0">
            <w:pPr>
              <w:spacing w:before="0" w:line="240" w:lineRule="auto"/>
              <w:jc w:val="center"/>
              <w:rPr>
                <w:rFonts w:ascii="Calibri" w:hAnsi="Calibri" w:cs="Calibri"/>
                <w:b/>
                <w:bCs/>
                <w:color w:val="000000"/>
                <w:sz w:val="17"/>
                <w:szCs w:val="17"/>
                <w:lang w:eastAsia="pt-BR"/>
              </w:rPr>
            </w:pPr>
            <w:r w:rsidRPr="004C5BED">
              <w:rPr>
                <w:rFonts w:ascii="Calibri" w:hAnsi="Calibri" w:cs="Calibri"/>
                <w:b/>
                <w:bCs/>
                <w:color w:val="000000"/>
                <w:sz w:val="17"/>
                <w:szCs w:val="17"/>
                <w:lang w:eastAsia="pt-BR"/>
              </w:rPr>
              <w:t>Remuneração nos Estados Unidos</w:t>
            </w:r>
          </w:p>
        </w:tc>
      </w:tr>
      <w:tr w:rsidR="0071453B" w:rsidRPr="004C5BED" w14:paraId="4C9F2E5A" w14:textId="77777777" w:rsidTr="00DD66CA">
        <w:trPr>
          <w:trHeight w:val="2417"/>
        </w:trPr>
        <w:tc>
          <w:tcPr>
            <w:tcW w:w="1438" w:type="dxa"/>
            <w:tcBorders>
              <w:top w:val="nil"/>
              <w:left w:val="single" w:sz="4" w:space="0" w:color="auto"/>
              <w:bottom w:val="single" w:sz="4" w:space="0" w:color="auto"/>
              <w:right w:val="single" w:sz="4" w:space="0" w:color="auto"/>
            </w:tcBorders>
            <w:shd w:val="clear" w:color="auto" w:fill="auto"/>
            <w:vAlign w:val="center"/>
            <w:hideMark/>
          </w:tcPr>
          <w:p w14:paraId="782F9A06"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Controle primário de frequência </w:t>
            </w:r>
          </w:p>
        </w:tc>
        <w:tc>
          <w:tcPr>
            <w:tcW w:w="2701" w:type="dxa"/>
            <w:tcBorders>
              <w:top w:val="nil"/>
              <w:left w:val="nil"/>
              <w:bottom w:val="nil"/>
              <w:right w:val="single" w:sz="4" w:space="0" w:color="auto"/>
            </w:tcBorders>
            <w:shd w:val="clear" w:color="auto" w:fill="auto"/>
            <w:vAlign w:val="center"/>
            <w:hideMark/>
          </w:tcPr>
          <w:p w14:paraId="5534D8FB"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Dispensável celebração de contrato de prestação de serviços ancilares (CPSA) com o ONS, sendo provido sem ônus para os demais agentes e consumidores (ANEEL- Nota Técnica 132/ 2019).</w:t>
            </w:r>
          </w:p>
        </w:tc>
        <w:tc>
          <w:tcPr>
            <w:tcW w:w="3603" w:type="dxa"/>
            <w:tcBorders>
              <w:top w:val="nil"/>
              <w:left w:val="nil"/>
              <w:bottom w:val="single" w:sz="4" w:space="0" w:color="auto"/>
              <w:right w:val="single" w:sz="4" w:space="0" w:color="auto"/>
            </w:tcBorders>
            <w:shd w:val="clear" w:color="auto" w:fill="auto"/>
            <w:vAlign w:val="center"/>
            <w:hideMark/>
          </w:tcPr>
          <w:p w14:paraId="6774F850"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Não há obrigação para o usuário da rede disponibilizar o serviço antes da oferta. O usuário da rede pode participar voluntariamente do mercado (leilão, licitação ou plataforma de mercado), customizando sua oferta. Este modelo resulta em um acordo bilateral                                                                                                                        </w:t>
            </w:r>
            <w:proofErr w:type="gramStart"/>
            <w:r w:rsidRPr="004C5BED">
              <w:rPr>
                <w:rFonts w:ascii="Calibri" w:hAnsi="Calibri" w:cs="Calibri"/>
                <w:color w:val="000000"/>
                <w:sz w:val="17"/>
                <w:szCs w:val="17"/>
                <w:lang w:eastAsia="pt-BR"/>
              </w:rPr>
              <w:t xml:space="preserve">   (</w:t>
            </w:r>
            <w:proofErr w:type="gramEnd"/>
            <w:r w:rsidRPr="004C5BED">
              <w:rPr>
                <w:rFonts w:ascii="Calibri" w:hAnsi="Calibri" w:cs="Calibri"/>
                <w:color w:val="000000"/>
                <w:sz w:val="17"/>
                <w:szCs w:val="17"/>
                <w:lang w:eastAsia="pt-BR"/>
              </w:rPr>
              <w:t xml:space="preserve">ENTSO-E, 2020).                                                                                                                                                                                          Os operadores do sistema de transmissão da Alemanha, Áustria, Bélgica, Dinamarca, Eslovênia, França, Holanda e Suíça buscam seu controle primário de frequência em um mercado comum (https://www.entsoe.eu/network_codes/eb/fcr/).                                                                                                                                                                                       </w:t>
            </w:r>
          </w:p>
        </w:tc>
        <w:tc>
          <w:tcPr>
            <w:tcW w:w="1690" w:type="dxa"/>
            <w:tcBorders>
              <w:top w:val="nil"/>
              <w:left w:val="nil"/>
              <w:bottom w:val="single" w:sz="4" w:space="0" w:color="auto"/>
              <w:right w:val="single" w:sz="4" w:space="0" w:color="auto"/>
            </w:tcBorders>
            <w:shd w:val="clear" w:color="auto" w:fill="auto"/>
            <w:vAlign w:val="center"/>
            <w:hideMark/>
          </w:tcPr>
          <w:p w14:paraId="0D66FAD2"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Idem para o processo de remuneração da França (ver célula à esquerda desta).</w:t>
            </w:r>
          </w:p>
        </w:tc>
        <w:tc>
          <w:tcPr>
            <w:tcW w:w="2606" w:type="dxa"/>
            <w:tcBorders>
              <w:top w:val="nil"/>
              <w:left w:val="nil"/>
              <w:bottom w:val="single" w:sz="4" w:space="0" w:color="auto"/>
              <w:right w:val="single" w:sz="4" w:space="0" w:color="auto"/>
            </w:tcBorders>
            <w:shd w:val="clear" w:color="auto" w:fill="auto"/>
            <w:vAlign w:val="center"/>
            <w:hideMark/>
          </w:tcPr>
          <w:p w14:paraId="42B0F107"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Não existe qualquer regulamentação sobre o processo de liquidação tanto para capacidade quanto para a energia, assim como para frequência (ENTSO-E, 2020).    </w:t>
            </w:r>
          </w:p>
        </w:tc>
        <w:tc>
          <w:tcPr>
            <w:tcW w:w="3214" w:type="dxa"/>
            <w:tcBorders>
              <w:top w:val="nil"/>
              <w:left w:val="nil"/>
              <w:bottom w:val="nil"/>
              <w:right w:val="single" w:sz="4" w:space="0" w:color="auto"/>
            </w:tcBorders>
            <w:shd w:val="clear" w:color="auto" w:fill="auto"/>
            <w:vAlign w:val="center"/>
            <w:hideMark/>
          </w:tcPr>
          <w:p w14:paraId="191B6FDD"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Na ordem 842, o FERC indicou que todos os novos recursos conectados e sistemas de armazenamento de energia eram capazes de promover o serviço de controle primário de frequência.   Após a reforma de eletricidade realizada no Texas em 2019, A ERCOT é a única operadora independente norte-americana a instituir um mercado de serviços ancilares para este serviço, onde </w:t>
            </w:r>
            <w:r>
              <w:rPr>
                <w:rFonts w:ascii="Calibri" w:hAnsi="Calibri" w:cs="Calibri"/>
                <w:color w:val="000000"/>
                <w:sz w:val="17"/>
                <w:szCs w:val="17"/>
                <w:lang w:eastAsia="pt-BR"/>
              </w:rPr>
              <w:t xml:space="preserve">a </w:t>
            </w:r>
            <w:r w:rsidRPr="004C5BED">
              <w:rPr>
                <w:rFonts w:ascii="Calibri" w:hAnsi="Calibri" w:cs="Calibri"/>
                <w:color w:val="000000"/>
                <w:sz w:val="17"/>
                <w:szCs w:val="17"/>
                <w:lang w:eastAsia="pt-BR"/>
              </w:rPr>
              <w:t xml:space="preserve">remuneração é dada de acordo com a capacidade de resposta promovida (EPRI, 2019).                                </w:t>
            </w:r>
          </w:p>
        </w:tc>
      </w:tr>
      <w:tr w:rsidR="0071453B" w:rsidRPr="004C5BED" w14:paraId="63ACD48F" w14:textId="77777777" w:rsidTr="00DD66CA">
        <w:trPr>
          <w:trHeight w:val="2025"/>
        </w:trPr>
        <w:tc>
          <w:tcPr>
            <w:tcW w:w="1438" w:type="dxa"/>
            <w:tcBorders>
              <w:top w:val="nil"/>
              <w:left w:val="single" w:sz="4" w:space="0" w:color="auto"/>
              <w:bottom w:val="single" w:sz="4" w:space="0" w:color="auto"/>
              <w:right w:val="single" w:sz="4" w:space="0" w:color="auto"/>
            </w:tcBorders>
            <w:shd w:val="clear" w:color="auto" w:fill="auto"/>
            <w:vAlign w:val="center"/>
            <w:hideMark/>
          </w:tcPr>
          <w:p w14:paraId="11C20DF6"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Controle secundário de frequência</w:t>
            </w:r>
          </w:p>
        </w:tc>
        <w:tc>
          <w:tcPr>
            <w:tcW w:w="2701" w:type="dxa"/>
            <w:tcBorders>
              <w:top w:val="single" w:sz="4" w:space="0" w:color="auto"/>
              <w:left w:val="nil"/>
              <w:bottom w:val="single" w:sz="4" w:space="0" w:color="auto"/>
              <w:right w:val="single" w:sz="4" w:space="0" w:color="auto"/>
            </w:tcBorders>
            <w:shd w:val="clear" w:color="auto" w:fill="auto"/>
            <w:vAlign w:val="center"/>
            <w:hideMark/>
          </w:tcPr>
          <w:p w14:paraId="5C9E52FC"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Remuneração fixa anual com possiblidade de redução da receita em função da qualidade do serviço (indisponibilidade). A unidade geradora terá direito a receber a remuneração referente aos custos de operação e manutenção de seus equipamentos através de ESS, nos termos da regulação vigente                                                                                                                  </w:t>
            </w:r>
            <w:proofErr w:type="gramStart"/>
            <w:r w:rsidRPr="004C5BED">
              <w:rPr>
                <w:rFonts w:ascii="Calibri" w:hAnsi="Calibri" w:cs="Calibri"/>
                <w:color w:val="000000"/>
                <w:sz w:val="17"/>
                <w:szCs w:val="17"/>
                <w:lang w:eastAsia="pt-BR"/>
              </w:rPr>
              <w:t xml:space="preserve">   (</w:t>
            </w:r>
            <w:proofErr w:type="gramEnd"/>
            <w:r w:rsidRPr="004C5BED">
              <w:rPr>
                <w:rFonts w:ascii="Calibri" w:hAnsi="Calibri" w:cs="Calibri"/>
                <w:color w:val="000000"/>
                <w:sz w:val="17"/>
                <w:szCs w:val="17"/>
                <w:lang w:eastAsia="pt-BR"/>
              </w:rPr>
              <w:t>ANEEL- Nota Técnica 132/ 2019). Nota-se que não há remuneração direta deste serviço.</w:t>
            </w:r>
          </w:p>
        </w:tc>
        <w:tc>
          <w:tcPr>
            <w:tcW w:w="3603" w:type="dxa"/>
            <w:tcBorders>
              <w:top w:val="nil"/>
              <w:left w:val="nil"/>
              <w:bottom w:val="single" w:sz="4" w:space="0" w:color="auto"/>
              <w:right w:val="single" w:sz="4" w:space="0" w:color="auto"/>
            </w:tcBorders>
            <w:shd w:val="clear" w:color="auto" w:fill="auto"/>
            <w:vAlign w:val="center"/>
            <w:hideMark/>
          </w:tcPr>
          <w:p w14:paraId="40E2655D"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Modelo híbrido de remuneração que combina mecanismos de mercado com políticas mandatórias. O tipo de política de remuneração varia conforme o estado e região do país.                                                                               Não há um esquema específico de liquidação para capacidade e /ou energia.                                                                                                                                                 Há a permissão para a isenção de tarifas (PWC, 2019).                                                                                       </w:t>
            </w:r>
          </w:p>
        </w:tc>
        <w:tc>
          <w:tcPr>
            <w:tcW w:w="1690" w:type="dxa"/>
            <w:tcBorders>
              <w:top w:val="nil"/>
              <w:left w:val="nil"/>
              <w:bottom w:val="nil"/>
              <w:right w:val="single" w:sz="4" w:space="0" w:color="auto"/>
            </w:tcBorders>
            <w:shd w:val="clear" w:color="auto" w:fill="auto"/>
            <w:vAlign w:val="center"/>
            <w:hideMark/>
          </w:tcPr>
          <w:p w14:paraId="48577621"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Modelo de remuneração baseado no mercado, tanto para a capacidade quanto para a energia. </w:t>
            </w:r>
            <w:r w:rsidRPr="004C5BED">
              <w:rPr>
                <w:rFonts w:ascii="Calibri" w:hAnsi="Calibri" w:cs="Calibri"/>
                <w:color w:val="000000"/>
                <w:sz w:val="17"/>
                <w:szCs w:val="17"/>
                <w:lang w:eastAsia="pt-BR"/>
              </w:rPr>
              <w:br/>
              <w:t xml:space="preserve">As regras de liquidação para capacidade e energia são baseadas em pagamento por oferta.                                                                                              </w:t>
            </w:r>
            <w:r w:rsidRPr="004C5BED">
              <w:rPr>
                <w:rFonts w:ascii="Calibri" w:hAnsi="Calibri" w:cs="Calibri"/>
                <w:color w:val="000000"/>
                <w:sz w:val="17"/>
                <w:szCs w:val="17"/>
                <w:lang w:eastAsia="pt-BR"/>
              </w:rPr>
              <w:br/>
              <w:t>Não há permissão para a isenção de tarifas (PWC, 2019)</w:t>
            </w:r>
          </w:p>
        </w:tc>
        <w:tc>
          <w:tcPr>
            <w:tcW w:w="2606" w:type="dxa"/>
            <w:tcBorders>
              <w:top w:val="nil"/>
              <w:left w:val="nil"/>
              <w:bottom w:val="single" w:sz="4" w:space="0" w:color="auto"/>
              <w:right w:val="single" w:sz="4" w:space="0" w:color="auto"/>
            </w:tcBorders>
            <w:shd w:val="clear" w:color="auto" w:fill="auto"/>
            <w:vAlign w:val="center"/>
            <w:hideMark/>
          </w:tcPr>
          <w:p w14:paraId="5E5BA58E"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As políticas de remuneração para capacidade e energia são baseadas no mercado.                                                           Os processos de liquidação relativos à capacidade e energia são baseados na teoria de preços marginalistas (ENTSO-E, 2020).                                                                        </w:t>
            </w:r>
          </w:p>
        </w:tc>
        <w:tc>
          <w:tcPr>
            <w:tcW w:w="3214" w:type="dxa"/>
            <w:tcBorders>
              <w:top w:val="single" w:sz="4" w:space="0" w:color="auto"/>
              <w:left w:val="nil"/>
              <w:bottom w:val="single" w:sz="4" w:space="0" w:color="auto"/>
              <w:right w:val="single" w:sz="4" w:space="0" w:color="auto"/>
            </w:tcBorders>
            <w:shd w:val="clear" w:color="auto" w:fill="auto"/>
            <w:vAlign w:val="center"/>
            <w:hideMark/>
          </w:tcPr>
          <w:p w14:paraId="7CEB230E"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O mercado para este tipo de controle de frequência define tendências horárias e sazonais, tipicamente correlacionadas com o preço da energia para a reserva girante, por custo de oportunidade e por capacidade, para a reserva não girante. </w:t>
            </w:r>
            <w:r w:rsidRPr="004C5BED">
              <w:rPr>
                <w:rFonts w:ascii="Calibri" w:hAnsi="Calibri" w:cs="Calibri"/>
                <w:color w:val="000000"/>
                <w:sz w:val="17"/>
                <w:szCs w:val="17"/>
                <w:lang w:eastAsia="pt-BR"/>
              </w:rPr>
              <w:br/>
              <w:t xml:space="preserve">Os preços podem ser estabelecidos para simulações do tipo </w:t>
            </w:r>
            <w:r w:rsidRPr="00547BD4">
              <w:rPr>
                <w:rFonts w:ascii="Calibri" w:hAnsi="Calibri" w:cs="Calibri"/>
                <w:i/>
                <w:iCs/>
                <w:color w:val="000000"/>
                <w:sz w:val="17"/>
                <w:szCs w:val="17"/>
                <w:lang w:eastAsia="pt-BR"/>
              </w:rPr>
              <w:t>day ahead</w:t>
            </w:r>
            <w:r w:rsidRPr="004C5BED">
              <w:rPr>
                <w:rFonts w:ascii="Calibri" w:hAnsi="Calibri" w:cs="Calibri"/>
                <w:color w:val="000000"/>
                <w:sz w:val="17"/>
                <w:szCs w:val="17"/>
                <w:lang w:eastAsia="pt-BR"/>
              </w:rPr>
              <w:t xml:space="preserve"> e por horizonte temporal (EPRI, 2019).</w:t>
            </w:r>
          </w:p>
        </w:tc>
      </w:tr>
      <w:tr w:rsidR="0071453B" w:rsidRPr="004C5BED" w14:paraId="1E2348D5" w14:textId="77777777" w:rsidTr="00DD66CA">
        <w:trPr>
          <w:trHeight w:val="294"/>
        </w:trPr>
        <w:tc>
          <w:tcPr>
            <w:tcW w:w="1438" w:type="dxa"/>
            <w:tcBorders>
              <w:top w:val="nil"/>
              <w:left w:val="single" w:sz="4" w:space="0" w:color="auto"/>
              <w:bottom w:val="single" w:sz="4" w:space="0" w:color="auto"/>
              <w:right w:val="single" w:sz="4" w:space="0" w:color="auto"/>
            </w:tcBorders>
            <w:shd w:val="clear" w:color="auto" w:fill="auto"/>
            <w:vAlign w:val="center"/>
            <w:hideMark/>
          </w:tcPr>
          <w:p w14:paraId="7863512E"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Suporte de reativos</w:t>
            </w:r>
          </w:p>
        </w:tc>
        <w:tc>
          <w:tcPr>
            <w:tcW w:w="2701" w:type="dxa"/>
            <w:tcBorders>
              <w:top w:val="nil"/>
              <w:left w:val="nil"/>
              <w:bottom w:val="single" w:sz="4" w:space="0" w:color="auto"/>
              <w:right w:val="single" w:sz="4" w:space="0" w:color="auto"/>
            </w:tcBorders>
            <w:shd w:val="clear" w:color="auto" w:fill="auto"/>
            <w:vAlign w:val="center"/>
            <w:hideMark/>
          </w:tcPr>
          <w:p w14:paraId="152E4CBF"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Remuneração por MVArh gerado/absorvido.                                                                                                                                                                            Prestação do serviço remunerado pela Tarifa de Serviços Ancilares – TSA (atualmente, igual a R$ 7,63/MVArh, conforme Resolução Homologatória nº2.828/2020.                                                                                                                                                                                                       </w:t>
            </w:r>
          </w:p>
        </w:tc>
        <w:tc>
          <w:tcPr>
            <w:tcW w:w="3603" w:type="dxa"/>
            <w:tcBorders>
              <w:top w:val="nil"/>
              <w:left w:val="nil"/>
              <w:bottom w:val="single" w:sz="4" w:space="0" w:color="auto"/>
              <w:right w:val="single" w:sz="4" w:space="0" w:color="auto"/>
            </w:tcBorders>
            <w:shd w:val="clear" w:color="auto" w:fill="auto"/>
            <w:vAlign w:val="center"/>
            <w:hideMark/>
          </w:tcPr>
          <w:p w14:paraId="2C42F8C1"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Serviço parcialmente remunerado pelo operador do sistema (nacional ou regional). O preço do serviço é regulado, sendo definido pela autoridade reguladora competente (ENTSO-E, 2020).</w:t>
            </w:r>
          </w:p>
        </w:tc>
        <w:tc>
          <w:tcPr>
            <w:tcW w:w="1690" w:type="dxa"/>
            <w:tcBorders>
              <w:top w:val="single" w:sz="4" w:space="0" w:color="auto"/>
              <w:left w:val="nil"/>
              <w:bottom w:val="single" w:sz="4" w:space="0" w:color="auto"/>
              <w:right w:val="single" w:sz="4" w:space="0" w:color="auto"/>
            </w:tcBorders>
            <w:shd w:val="clear" w:color="auto" w:fill="auto"/>
            <w:vAlign w:val="center"/>
            <w:hideMark/>
          </w:tcPr>
          <w:p w14:paraId="204DD4E3"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A remuneração é baseada em regras de mercado, sendo tais regras, livres para cada estado/região do país (ENTSO-E, 2020).</w:t>
            </w:r>
          </w:p>
        </w:tc>
        <w:tc>
          <w:tcPr>
            <w:tcW w:w="2606" w:type="dxa"/>
            <w:tcBorders>
              <w:top w:val="nil"/>
              <w:left w:val="nil"/>
              <w:bottom w:val="single" w:sz="4" w:space="0" w:color="auto"/>
              <w:right w:val="single" w:sz="4" w:space="0" w:color="auto"/>
            </w:tcBorders>
            <w:shd w:val="clear" w:color="auto" w:fill="auto"/>
            <w:vAlign w:val="center"/>
            <w:hideMark/>
          </w:tcPr>
          <w:p w14:paraId="64ECDAF5"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O serviço não é remunerado pelo operador de transmissão do sistema, não existindo qualquer regulação sobre </w:t>
            </w:r>
            <w:proofErr w:type="gramStart"/>
            <w:r w:rsidRPr="004C5BED">
              <w:rPr>
                <w:rFonts w:ascii="Calibri" w:hAnsi="Calibri" w:cs="Calibri"/>
                <w:color w:val="000000"/>
                <w:sz w:val="17"/>
                <w:szCs w:val="17"/>
                <w:lang w:eastAsia="pt-BR"/>
              </w:rPr>
              <w:t>o mesmo</w:t>
            </w:r>
            <w:proofErr w:type="gramEnd"/>
            <w:r w:rsidRPr="004C5BED">
              <w:rPr>
                <w:rFonts w:ascii="Calibri" w:hAnsi="Calibri" w:cs="Calibri"/>
                <w:color w:val="000000"/>
                <w:sz w:val="17"/>
                <w:szCs w:val="17"/>
                <w:lang w:eastAsia="pt-BR"/>
              </w:rPr>
              <w:t>. E, não há regras de liquidação de ofertas do intercâmbio de potência reativa entre as redes de transmissão e distribuição (ENTSO-E, 2020).</w:t>
            </w:r>
          </w:p>
        </w:tc>
        <w:tc>
          <w:tcPr>
            <w:tcW w:w="3214" w:type="dxa"/>
            <w:tcBorders>
              <w:top w:val="nil"/>
              <w:left w:val="nil"/>
              <w:bottom w:val="single" w:sz="4" w:space="0" w:color="auto"/>
              <w:right w:val="single" w:sz="4" w:space="0" w:color="auto"/>
            </w:tcBorders>
            <w:shd w:val="clear" w:color="auto" w:fill="auto"/>
            <w:vAlign w:val="center"/>
            <w:hideMark/>
          </w:tcPr>
          <w:p w14:paraId="6D98E8AE"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Pagamentos baseados nos preços de energia de mercado, no custo de oportunidade e na remuneração por capacidade (EPRI, 2019).</w:t>
            </w:r>
          </w:p>
        </w:tc>
      </w:tr>
      <w:tr w:rsidR="0071453B" w:rsidRPr="004C5BED" w14:paraId="2EF19E54" w14:textId="77777777" w:rsidTr="00DD66CA">
        <w:trPr>
          <w:trHeight w:val="449"/>
        </w:trPr>
        <w:tc>
          <w:tcPr>
            <w:tcW w:w="1438" w:type="dxa"/>
            <w:tcBorders>
              <w:top w:val="single" w:sz="4" w:space="0" w:color="auto"/>
              <w:left w:val="single" w:sz="4" w:space="0" w:color="auto"/>
              <w:bottom w:val="single" w:sz="4" w:space="0" w:color="auto"/>
              <w:right w:val="single" w:sz="4" w:space="0" w:color="auto"/>
            </w:tcBorders>
            <w:shd w:val="clear" w:color="auto" w:fill="auto"/>
            <w:vAlign w:val="center"/>
          </w:tcPr>
          <w:p w14:paraId="4AADE354"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b/>
                <w:bCs/>
                <w:color w:val="000000"/>
                <w:sz w:val="17"/>
                <w:szCs w:val="17"/>
                <w:lang w:eastAsia="pt-BR"/>
              </w:rPr>
              <w:t xml:space="preserve">Serviços ancilares </w:t>
            </w:r>
          </w:p>
        </w:tc>
        <w:tc>
          <w:tcPr>
            <w:tcW w:w="2701" w:type="dxa"/>
            <w:tcBorders>
              <w:top w:val="single" w:sz="4" w:space="0" w:color="auto"/>
              <w:left w:val="nil"/>
              <w:bottom w:val="single" w:sz="4" w:space="0" w:color="auto"/>
              <w:right w:val="single" w:sz="4" w:space="0" w:color="auto"/>
            </w:tcBorders>
            <w:shd w:val="clear" w:color="auto" w:fill="auto"/>
            <w:vAlign w:val="center"/>
          </w:tcPr>
          <w:p w14:paraId="0BF6E017"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b/>
                <w:bCs/>
                <w:color w:val="000000"/>
                <w:sz w:val="17"/>
                <w:szCs w:val="17"/>
                <w:lang w:eastAsia="pt-BR"/>
              </w:rPr>
              <w:t>Remuneração no Brasil</w:t>
            </w:r>
          </w:p>
        </w:tc>
        <w:tc>
          <w:tcPr>
            <w:tcW w:w="3603" w:type="dxa"/>
            <w:tcBorders>
              <w:top w:val="single" w:sz="4" w:space="0" w:color="auto"/>
              <w:left w:val="nil"/>
              <w:bottom w:val="single" w:sz="4" w:space="0" w:color="auto"/>
              <w:right w:val="single" w:sz="4" w:space="0" w:color="auto"/>
            </w:tcBorders>
            <w:shd w:val="clear" w:color="auto" w:fill="auto"/>
            <w:vAlign w:val="center"/>
          </w:tcPr>
          <w:p w14:paraId="18FF8C47"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b/>
                <w:bCs/>
                <w:color w:val="000000"/>
                <w:sz w:val="17"/>
                <w:szCs w:val="17"/>
                <w:lang w:eastAsia="pt-BR"/>
              </w:rPr>
              <w:t>Remuneração na França</w:t>
            </w:r>
          </w:p>
        </w:tc>
        <w:tc>
          <w:tcPr>
            <w:tcW w:w="1690" w:type="dxa"/>
            <w:tcBorders>
              <w:top w:val="single" w:sz="4" w:space="0" w:color="auto"/>
              <w:left w:val="nil"/>
              <w:bottom w:val="single" w:sz="4" w:space="0" w:color="auto"/>
              <w:right w:val="single" w:sz="4" w:space="0" w:color="auto"/>
            </w:tcBorders>
            <w:shd w:val="clear" w:color="auto" w:fill="auto"/>
            <w:vAlign w:val="center"/>
          </w:tcPr>
          <w:p w14:paraId="1EB542EE"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b/>
                <w:bCs/>
                <w:color w:val="000000"/>
                <w:sz w:val="17"/>
                <w:szCs w:val="17"/>
                <w:lang w:eastAsia="pt-BR"/>
              </w:rPr>
              <w:t>Remuneração na Alemanha</w:t>
            </w:r>
          </w:p>
        </w:tc>
        <w:tc>
          <w:tcPr>
            <w:tcW w:w="2606" w:type="dxa"/>
            <w:tcBorders>
              <w:top w:val="single" w:sz="4" w:space="0" w:color="auto"/>
              <w:left w:val="nil"/>
              <w:bottom w:val="single" w:sz="4" w:space="0" w:color="auto"/>
              <w:right w:val="single" w:sz="4" w:space="0" w:color="auto"/>
            </w:tcBorders>
            <w:shd w:val="clear" w:color="auto" w:fill="auto"/>
            <w:vAlign w:val="center"/>
          </w:tcPr>
          <w:p w14:paraId="2AD574B6"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b/>
                <w:bCs/>
                <w:color w:val="000000"/>
                <w:sz w:val="17"/>
                <w:szCs w:val="17"/>
                <w:lang w:eastAsia="pt-BR"/>
              </w:rPr>
              <w:t>Remuneração na Espanha</w:t>
            </w:r>
          </w:p>
        </w:tc>
        <w:tc>
          <w:tcPr>
            <w:tcW w:w="3214" w:type="dxa"/>
            <w:tcBorders>
              <w:top w:val="single" w:sz="4" w:space="0" w:color="auto"/>
              <w:left w:val="nil"/>
              <w:bottom w:val="single" w:sz="4" w:space="0" w:color="auto"/>
              <w:right w:val="single" w:sz="4" w:space="0" w:color="auto"/>
            </w:tcBorders>
            <w:shd w:val="clear" w:color="auto" w:fill="auto"/>
            <w:vAlign w:val="center"/>
          </w:tcPr>
          <w:p w14:paraId="59EB3232"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b/>
                <w:bCs/>
                <w:color w:val="000000"/>
                <w:sz w:val="17"/>
                <w:szCs w:val="17"/>
                <w:lang w:eastAsia="pt-BR"/>
              </w:rPr>
              <w:t>Remuneração nos Estados Unidos</w:t>
            </w:r>
          </w:p>
        </w:tc>
      </w:tr>
      <w:tr w:rsidR="0071453B" w:rsidRPr="004C5BED" w14:paraId="27C9E550" w14:textId="77777777" w:rsidTr="00DD66CA">
        <w:trPr>
          <w:trHeight w:val="3120"/>
        </w:trPr>
        <w:tc>
          <w:tcPr>
            <w:tcW w:w="14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53C127" w14:textId="77777777" w:rsidR="0071453B" w:rsidRPr="004C5BED" w:rsidRDefault="0071453B" w:rsidP="008756F0">
            <w:pPr>
              <w:spacing w:before="0" w:line="240" w:lineRule="auto"/>
              <w:ind w:firstLine="67"/>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lastRenderedPageBreak/>
              <w:t>Despacho complementar para manutenção da reserva de potência operativa</w:t>
            </w:r>
          </w:p>
        </w:tc>
        <w:tc>
          <w:tcPr>
            <w:tcW w:w="2701" w:type="dxa"/>
            <w:tcBorders>
              <w:top w:val="single" w:sz="4" w:space="0" w:color="auto"/>
              <w:left w:val="nil"/>
              <w:bottom w:val="single" w:sz="4" w:space="0" w:color="auto"/>
              <w:right w:val="single" w:sz="4" w:space="0" w:color="auto"/>
            </w:tcBorders>
            <w:shd w:val="clear" w:color="auto" w:fill="auto"/>
            <w:vAlign w:val="center"/>
            <w:hideMark/>
          </w:tcPr>
          <w:p w14:paraId="5625B754"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Indispensável celebração de CPSA com o ONS. O ONS deverá determinar a programação e efetuar o despacho das usinas termelétricas com vistas a minimizar o custo operacional total do sistema elétrico e respeitar as restrições operativas. O desempenho das usinas termelétricas na prestação do serviço ancilar de despacho complementar para manutenção da reserva de potência operativa deverá ser medido pelo ONS. As usinas termelétricas receberão mensalmente receita para prestação deste serviço ancilar (ANEEL- Nota Técnica 132/ 2019).</w:t>
            </w:r>
          </w:p>
        </w:tc>
        <w:tc>
          <w:tcPr>
            <w:tcW w:w="3603" w:type="dxa"/>
            <w:tcBorders>
              <w:top w:val="single" w:sz="4" w:space="0" w:color="auto"/>
              <w:left w:val="nil"/>
              <w:bottom w:val="single" w:sz="4" w:space="0" w:color="auto"/>
              <w:right w:val="single" w:sz="4" w:space="0" w:color="auto"/>
            </w:tcBorders>
            <w:shd w:val="clear" w:color="auto" w:fill="auto"/>
            <w:vAlign w:val="center"/>
            <w:hideMark/>
          </w:tcPr>
          <w:p w14:paraId="7FF6FA43"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Serviço baseado no mercado, para fins de capacidade e energia (ENTSO-E, 2020). </w:t>
            </w:r>
            <w:r w:rsidRPr="004C5BED">
              <w:rPr>
                <w:rFonts w:ascii="Calibri" w:hAnsi="Calibri" w:cs="Calibri"/>
                <w:color w:val="000000"/>
                <w:sz w:val="17"/>
                <w:szCs w:val="17"/>
                <w:lang w:eastAsia="pt-BR"/>
              </w:rPr>
              <w:br/>
              <w:t>Não há obrigação para o usuário da rede disponibilizar o serviço antes da oferta, mas o usuário da rede pode participar voluntariamente do mercado (leilão, licitação ou plataforma de mercado), customizando sua oferta. Este modelo resulta em um acordo bilateral (ENTSO-E, 2020).</w:t>
            </w:r>
            <w:r w:rsidRPr="004C5BED">
              <w:rPr>
                <w:rFonts w:ascii="Calibri" w:hAnsi="Calibri" w:cs="Calibri"/>
                <w:color w:val="000000"/>
                <w:sz w:val="17"/>
                <w:szCs w:val="17"/>
                <w:lang w:eastAsia="pt-BR"/>
              </w:rPr>
              <w:br/>
              <w:t>O monitoramento da prestação deste serviço ancilar é híbrido (</w:t>
            </w:r>
            <w:r w:rsidRPr="004C5BED">
              <w:rPr>
                <w:rFonts w:ascii="Calibri" w:hAnsi="Calibri" w:cs="Calibri"/>
                <w:i/>
                <w:iCs/>
                <w:color w:val="000000"/>
                <w:sz w:val="17"/>
                <w:szCs w:val="17"/>
                <w:lang w:eastAsia="pt-BR"/>
              </w:rPr>
              <w:t>ex-post</w:t>
            </w:r>
            <w:r w:rsidRPr="004C5BED">
              <w:rPr>
                <w:rFonts w:ascii="Calibri" w:hAnsi="Calibri" w:cs="Calibri"/>
                <w:color w:val="000000"/>
                <w:sz w:val="17"/>
                <w:szCs w:val="17"/>
                <w:lang w:eastAsia="pt-BR"/>
              </w:rPr>
              <w:t xml:space="preserve"> e real time) e o processo de liquidação é baseado em preços marginais, tanto para a capacidade quanto para a energia (ENTSO-E, 2020).     </w:t>
            </w:r>
          </w:p>
        </w:tc>
        <w:tc>
          <w:tcPr>
            <w:tcW w:w="1690" w:type="dxa"/>
            <w:tcBorders>
              <w:top w:val="single" w:sz="4" w:space="0" w:color="auto"/>
              <w:left w:val="nil"/>
              <w:bottom w:val="single" w:sz="4" w:space="0" w:color="auto"/>
              <w:right w:val="single" w:sz="4" w:space="0" w:color="auto"/>
            </w:tcBorders>
            <w:shd w:val="clear" w:color="auto" w:fill="auto"/>
            <w:vAlign w:val="center"/>
            <w:hideMark/>
          </w:tcPr>
          <w:p w14:paraId="40EBD9FF"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Serviço com remuneração não definida para capacidade e energia (ENTSO-E, 2020).</w:t>
            </w:r>
            <w:r w:rsidRPr="004C5BED">
              <w:rPr>
                <w:rFonts w:ascii="Calibri" w:hAnsi="Calibri" w:cs="Calibri"/>
                <w:color w:val="000000"/>
                <w:sz w:val="17"/>
                <w:szCs w:val="17"/>
                <w:lang w:eastAsia="pt-BR"/>
              </w:rPr>
              <w:br/>
              <w:t xml:space="preserve">O monitoramento da prestação deste serviço ancilar não é exatamente definido. </w:t>
            </w:r>
            <w:r w:rsidRPr="004C5BED">
              <w:rPr>
                <w:rFonts w:ascii="Calibri" w:hAnsi="Calibri" w:cs="Calibri"/>
                <w:color w:val="000000"/>
                <w:sz w:val="17"/>
                <w:szCs w:val="17"/>
                <w:lang w:eastAsia="pt-BR"/>
              </w:rPr>
              <w:br/>
              <w:t xml:space="preserve">Não há definição de processo de liquidação para a energia nem para a capacidade (ENTSO-E, 2020).    </w:t>
            </w:r>
          </w:p>
        </w:tc>
        <w:tc>
          <w:tcPr>
            <w:tcW w:w="2606" w:type="dxa"/>
            <w:tcBorders>
              <w:top w:val="single" w:sz="4" w:space="0" w:color="auto"/>
              <w:left w:val="nil"/>
              <w:bottom w:val="single" w:sz="4" w:space="0" w:color="auto"/>
              <w:right w:val="single" w:sz="4" w:space="0" w:color="auto"/>
            </w:tcBorders>
            <w:shd w:val="clear" w:color="auto" w:fill="auto"/>
            <w:vAlign w:val="center"/>
            <w:hideMark/>
          </w:tcPr>
          <w:p w14:paraId="3316D6A4"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As políticas de remuneração para capacidade e energia são híbridas e baseadas no mercado, respectivamente. O monitoramento do serviço </w:t>
            </w:r>
            <w:r>
              <w:rPr>
                <w:rFonts w:ascii="Calibri" w:hAnsi="Calibri" w:cs="Calibri"/>
                <w:color w:val="000000"/>
                <w:sz w:val="17"/>
                <w:szCs w:val="17"/>
                <w:lang w:eastAsia="pt-BR"/>
              </w:rPr>
              <w:t>é híbrido para capacidade e</w:t>
            </w:r>
            <w:r w:rsidRPr="004C5BED">
              <w:rPr>
                <w:rFonts w:ascii="Calibri" w:hAnsi="Calibri" w:cs="Calibri"/>
                <w:i/>
                <w:color w:val="000000"/>
                <w:sz w:val="17"/>
                <w:szCs w:val="17"/>
                <w:lang w:eastAsia="pt-BR"/>
              </w:rPr>
              <w:t xml:space="preserve"> ex-post</w:t>
            </w:r>
            <w:r w:rsidRPr="004C5BED">
              <w:rPr>
                <w:rFonts w:ascii="Calibri" w:hAnsi="Calibri" w:cs="Calibri"/>
                <w:color w:val="000000"/>
                <w:sz w:val="17"/>
                <w:szCs w:val="17"/>
                <w:lang w:eastAsia="pt-BR"/>
              </w:rPr>
              <w:t xml:space="preserve">, para energia. </w:t>
            </w:r>
            <w:r w:rsidRPr="004C5BED">
              <w:rPr>
                <w:rFonts w:ascii="Calibri" w:hAnsi="Calibri" w:cs="Calibri"/>
                <w:color w:val="000000"/>
                <w:sz w:val="17"/>
                <w:szCs w:val="17"/>
                <w:lang w:eastAsia="pt-BR"/>
              </w:rPr>
              <w:br/>
              <w:t xml:space="preserve">A liquidação das ofertas de capacidade e energia é dada por meio de preço marginal.  A regra de ativação para o serviço de energia é baseada no mérito (ENTSO-E, 2020).  </w:t>
            </w:r>
          </w:p>
        </w:tc>
        <w:tc>
          <w:tcPr>
            <w:tcW w:w="3214" w:type="dxa"/>
            <w:tcBorders>
              <w:top w:val="single" w:sz="4" w:space="0" w:color="auto"/>
              <w:left w:val="nil"/>
              <w:bottom w:val="single" w:sz="4" w:space="0" w:color="auto"/>
              <w:right w:val="single" w:sz="4" w:space="0" w:color="auto"/>
            </w:tcBorders>
            <w:shd w:val="clear" w:color="auto" w:fill="auto"/>
            <w:vAlign w:val="center"/>
            <w:hideMark/>
          </w:tcPr>
          <w:p w14:paraId="0E35249A"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Os requisitos de operação para este tipo de reserva são definidos para cada operador independente do sistema. A energia é remunerada</w:t>
            </w:r>
            <w:r>
              <w:rPr>
                <w:rFonts w:ascii="Calibri" w:hAnsi="Calibri" w:cs="Calibri"/>
                <w:color w:val="000000"/>
                <w:sz w:val="17"/>
                <w:szCs w:val="17"/>
                <w:lang w:eastAsia="pt-BR"/>
              </w:rPr>
              <w:t xml:space="preserve"> p</w:t>
            </w:r>
            <w:r w:rsidRPr="004C5BED">
              <w:rPr>
                <w:rFonts w:ascii="Calibri" w:hAnsi="Calibri" w:cs="Calibri"/>
                <w:color w:val="000000"/>
                <w:sz w:val="17"/>
                <w:szCs w:val="17"/>
                <w:lang w:eastAsia="pt-BR"/>
              </w:rPr>
              <w:t>elos preços do mercado de energia, ou seja, cada receita obtida a partir da reserva operativa é independente do mercado de serviços ancilares.</w:t>
            </w:r>
            <w:r>
              <w:rPr>
                <w:rFonts w:ascii="Calibri" w:hAnsi="Calibri" w:cs="Calibri"/>
                <w:color w:val="000000"/>
                <w:sz w:val="17"/>
                <w:szCs w:val="17"/>
                <w:lang w:eastAsia="pt-BR"/>
              </w:rPr>
              <w:t xml:space="preserve"> </w:t>
            </w:r>
            <w:r w:rsidRPr="004C5BED">
              <w:rPr>
                <w:rFonts w:ascii="Calibri" w:hAnsi="Calibri" w:cs="Calibri"/>
                <w:color w:val="000000"/>
                <w:sz w:val="17"/>
                <w:szCs w:val="17"/>
                <w:lang w:eastAsia="pt-BR"/>
              </w:rPr>
              <w:br/>
              <w:t xml:space="preserve">Qualquer operadora independente do sistema, exceto a ERCOT, possui um mercado de serviços ancilares em tempo real, além do mercado </w:t>
            </w:r>
            <w:r w:rsidRPr="004C5BED">
              <w:rPr>
                <w:rFonts w:ascii="Calibri" w:hAnsi="Calibri" w:cs="Calibri"/>
                <w:i/>
                <w:color w:val="000000"/>
                <w:sz w:val="17"/>
                <w:szCs w:val="17"/>
                <w:lang w:eastAsia="pt-BR"/>
              </w:rPr>
              <w:t>day ahead</w:t>
            </w:r>
            <w:r w:rsidRPr="004C5BED">
              <w:rPr>
                <w:rFonts w:ascii="Calibri" w:hAnsi="Calibri" w:cs="Calibri"/>
                <w:color w:val="000000"/>
                <w:sz w:val="17"/>
                <w:szCs w:val="17"/>
                <w:lang w:eastAsia="pt-BR"/>
              </w:rPr>
              <w:t xml:space="preserve">, em algumas operadoras como PJM, os serviços ancilares requeridos </w:t>
            </w:r>
            <w:proofErr w:type="gramStart"/>
            <w:r w:rsidRPr="004C5BED">
              <w:rPr>
                <w:rFonts w:ascii="Calibri" w:hAnsi="Calibri" w:cs="Calibri"/>
                <w:color w:val="000000"/>
                <w:sz w:val="17"/>
                <w:szCs w:val="17"/>
                <w:lang w:eastAsia="pt-BR"/>
              </w:rPr>
              <w:t>para  um</w:t>
            </w:r>
            <w:proofErr w:type="gramEnd"/>
            <w:r w:rsidRPr="004C5BED">
              <w:rPr>
                <w:rFonts w:ascii="Calibri" w:hAnsi="Calibri" w:cs="Calibri"/>
                <w:color w:val="000000"/>
                <w:sz w:val="17"/>
                <w:szCs w:val="17"/>
                <w:lang w:eastAsia="pt-BR"/>
              </w:rPr>
              <w:t xml:space="preserve"> mercado são diferentes daqueles solicitados por outro  (EPRI, 2019).</w:t>
            </w:r>
          </w:p>
        </w:tc>
      </w:tr>
      <w:tr w:rsidR="0071453B" w:rsidRPr="004C5BED" w14:paraId="0C912C03" w14:textId="77777777" w:rsidTr="00DD66CA">
        <w:trPr>
          <w:trHeight w:val="3240"/>
        </w:trPr>
        <w:tc>
          <w:tcPr>
            <w:tcW w:w="1438" w:type="dxa"/>
            <w:tcBorders>
              <w:top w:val="nil"/>
              <w:left w:val="single" w:sz="4" w:space="0" w:color="auto"/>
              <w:bottom w:val="single" w:sz="4" w:space="0" w:color="auto"/>
              <w:right w:val="single" w:sz="4" w:space="0" w:color="auto"/>
            </w:tcBorders>
            <w:shd w:val="clear" w:color="auto" w:fill="auto"/>
            <w:vAlign w:val="center"/>
            <w:hideMark/>
          </w:tcPr>
          <w:p w14:paraId="076EFED7"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Auto reestabelecimento (</w:t>
            </w:r>
            <w:r w:rsidRPr="004C5BED">
              <w:rPr>
                <w:rFonts w:ascii="Calibri" w:hAnsi="Calibri" w:cs="Calibri"/>
                <w:i/>
                <w:iCs/>
                <w:color w:val="000000"/>
                <w:sz w:val="17"/>
                <w:szCs w:val="17"/>
                <w:lang w:eastAsia="pt-BR"/>
              </w:rPr>
              <w:t>black start</w:t>
            </w:r>
            <w:r w:rsidRPr="004C5BED">
              <w:rPr>
                <w:rFonts w:ascii="Calibri" w:hAnsi="Calibri" w:cs="Calibri"/>
                <w:color w:val="000000"/>
                <w:sz w:val="17"/>
                <w:szCs w:val="17"/>
                <w:lang w:eastAsia="pt-BR"/>
              </w:rPr>
              <w:t>)</w:t>
            </w:r>
          </w:p>
        </w:tc>
        <w:tc>
          <w:tcPr>
            <w:tcW w:w="2701" w:type="dxa"/>
            <w:tcBorders>
              <w:top w:val="nil"/>
              <w:left w:val="nil"/>
              <w:bottom w:val="single" w:sz="4" w:space="0" w:color="auto"/>
              <w:right w:val="single" w:sz="4" w:space="0" w:color="auto"/>
            </w:tcBorders>
            <w:shd w:val="clear" w:color="auto" w:fill="auto"/>
            <w:vAlign w:val="center"/>
            <w:hideMark/>
          </w:tcPr>
          <w:p w14:paraId="48332A3D"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Auto reestabelecimento parcial: Dispensável celebração de CPSA com o ONS. Não há previsão de receita pela prestação do serviço ancilar (ANEEL- NT 132/ 2019).     </w:t>
            </w:r>
            <w:r w:rsidRPr="004C5BED">
              <w:rPr>
                <w:rFonts w:ascii="Calibri" w:hAnsi="Calibri" w:cs="Calibri"/>
                <w:color w:val="000000"/>
                <w:sz w:val="17"/>
                <w:szCs w:val="17"/>
                <w:lang w:eastAsia="pt-BR"/>
              </w:rPr>
              <w:br/>
              <w:t xml:space="preserve">Auto reestabelecimento integral: Indispensável celebração de Contrato de Prestação de Serviços Ancilares – CPSA com o ONS. As centrais geradoras aprovadas nos ensaios de capacidade receberão anualmente a Receita de Autorrestabelecimento (atualmente, igual a R$ 38.041,63, conforme Resolução Autorizativa nº 7.253/2018. (ANEEL- NT 132/ 2019)                  </w:t>
            </w:r>
          </w:p>
        </w:tc>
        <w:tc>
          <w:tcPr>
            <w:tcW w:w="3603" w:type="dxa"/>
            <w:tcBorders>
              <w:top w:val="nil"/>
              <w:left w:val="nil"/>
              <w:bottom w:val="single" w:sz="4" w:space="0" w:color="auto"/>
              <w:right w:val="single" w:sz="4" w:space="0" w:color="auto"/>
            </w:tcBorders>
            <w:shd w:val="clear" w:color="auto" w:fill="auto"/>
            <w:vAlign w:val="center"/>
            <w:hideMark/>
          </w:tcPr>
          <w:p w14:paraId="6DE83F79"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Não há definição formal para a remuneração deste serviço, pois este praticamente não existe na França                                                                                                                              </w:t>
            </w:r>
            <w:proofErr w:type="gramStart"/>
            <w:r w:rsidRPr="004C5BED">
              <w:rPr>
                <w:rFonts w:ascii="Calibri" w:hAnsi="Calibri" w:cs="Calibri"/>
                <w:color w:val="000000"/>
                <w:sz w:val="17"/>
                <w:szCs w:val="17"/>
                <w:lang w:eastAsia="pt-BR"/>
              </w:rPr>
              <w:t xml:space="preserve">   (</w:t>
            </w:r>
            <w:proofErr w:type="gramEnd"/>
            <w:r w:rsidRPr="004C5BED">
              <w:rPr>
                <w:rFonts w:ascii="Calibri" w:hAnsi="Calibri" w:cs="Calibri"/>
                <w:color w:val="000000"/>
                <w:sz w:val="17"/>
                <w:szCs w:val="17"/>
                <w:lang w:eastAsia="pt-BR"/>
              </w:rPr>
              <w:t xml:space="preserve">ENTSO-E, 2020).      </w:t>
            </w:r>
          </w:p>
        </w:tc>
        <w:tc>
          <w:tcPr>
            <w:tcW w:w="1690" w:type="dxa"/>
            <w:tcBorders>
              <w:top w:val="nil"/>
              <w:left w:val="nil"/>
              <w:bottom w:val="single" w:sz="4" w:space="0" w:color="auto"/>
              <w:right w:val="single" w:sz="4" w:space="0" w:color="auto"/>
            </w:tcBorders>
            <w:shd w:val="clear" w:color="auto" w:fill="auto"/>
            <w:vAlign w:val="center"/>
            <w:hideMark/>
          </w:tcPr>
          <w:p w14:paraId="01D7F295"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Este país é livre de regras de remuneração para este serviço </w:t>
            </w:r>
            <w:r>
              <w:rPr>
                <w:rFonts w:ascii="Calibri" w:hAnsi="Calibri" w:cs="Calibri"/>
                <w:color w:val="000000"/>
                <w:sz w:val="17"/>
                <w:szCs w:val="17"/>
                <w:lang w:eastAsia="pt-BR"/>
              </w:rPr>
              <w:t>(</w:t>
            </w:r>
            <w:r w:rsidRPr="004C5BED">
              <w:rPr>
                <w:rFonts w:ascii="Calibri" w:hAnsi="Calibri" w:cs="Calibri"/>
                <w:color w:val="000000"/>
                <w:sz w:val="17"/>
                <w:szCs w:val="17"/>
                <w:lang w:eastAsia="pt-BR"/>
              </w:rPr>
              <w:t xml:space="preserve">ENTSO-E, 2020).      </w:t>
            </w:r>
          </w:p>
        </w:tc>
        <w:tc>
          <w:tcPr>
            <w:tcW w:w="2606" w:type="dxa"/>
            <w:tcBorders>
              <w:top w:val="nil"/>
              <w:left w:val="nil"/>
              <w:bottom w:val="single" w:sz="4" w:space="0" w:color="auto"/>
              <w:right w:val="single" w:sz="4" w:space="0" w:color="auto"/>
            </w:tcBorders>
            <w:shd w:val="clear" w:color="auto" w:fill="auto"/>
            <w:vAlign w:val="center"/>
            <w:hideMark/>
          </w:tcPr>
          <w:p w14:paraId="5481E7B7"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Não há política de remuneração nem regras de liquidação para este serviço, tendo em vista que o mesmo quase não ocorre neste país (ENTSO-E, 2020).    </w:t>
            </w:r>
          </w:p>
        </w:tc>
        <w:tc>
          <w:tcPr>
            <w:tcW w:w="3214" w:type="dxa"/>
            <w:tcBorders>
              <w:top w:val="nil"/>
              <w:left w:val="nil"/>
              <w:bottom w:val="single" w:sz="4" w:space="0" w:color="auto"/>
              <w:right w:val="single" w:sz="4" w:space="0" w:color="auto"/>
            </w:tcBorders>
            <w:shd w:val="clear" w:color="auto" w:fill="auto"/>
            <w:vAlign w:val="center"/>
            <w:hideMark/>
          </w:tcPr>
          <w:p w14:paraId="16A32A0E" w14:textId="77777777" w:rsidR="0071453B" w:rsidRPr="004C5BED" w:rsidRDefault="0071453B" w:rsidP="008756F0">
            <w:pPr>
              <w:spacing w:before="0" w:line="240" w:lineRule="auto"/>
              <w:jc w:val="center"/>
              <w:rPr>
                <w:rFonts w:ascii="Calibri" w:hAnsi="Calibri" w:cs="Calibri"/>
                <w:color w:val="000000"/>
                <w:sz w:val="17"/>
                <w:szCs w:val="17"/>
                <w:lang w:eastAsia="pt-BR"/>
              </w:rPr>
            </w:pPr>
            <w:r w:rsidRPr="004C5BED">
              <w:rPr>
                <w:rFonts w:ascii="Calibri" w:hAnsi="Calibri" w:cs="Calibri"/>
                <w:color w:val="000000"/>
                <w:sz w:val="17"/>
                <w:szCs w:val="17"/>
                <w:lang w:eastAsia="pt-BR"/>
              </w:rPr>
              <w:t xml:space="preserve">Cada operador independente do sistema define a forma de compensação para este serviço.  </w:t>
            </w:r>
            <w:r w:rsidRPr="004C5BED">
              <w:rPr>
                <w:rFonts w:ascii="Calibri" w:hAnsi="Calibri" w:cs="Calibri"/>
                <w:color w:val="000000"/>
                <w:sz w:val="17"/>
                <w:szCs w:val="17"/>
                <w:lang w:eastAsia="pt-BR"/>
              </w:rPr>
              <w:br/>
              <w:t xml:space="preserve"> No mercado da PJM (Operadora Interconectada de Transmissão Regional), por exemplo, a receita a</w:t>
            </w:r>
            <w:r>
              <w:rPr>
                <w:rFonts w:ascii="Calibri" w:hAnsi="Calibri" w:cs="Calibri"/>
                <w:color w:val="000000"/>
                <w:sz w:val="17"/>
                <w:szCs w:val="17"/>
                <w:lang w:eastAsia="pt-BR"/>
              </w:rPr>
              <w:t>nual do serviço é igual a 110% do</w:t>
            </w:r>
            <w:r w:rsidRPr="004C5BED">
              <w:rPr>
                <w:rFonts w:ascii="Calibri" w:hAnsi="Calibri" w:cs="Calibri"/>
                <w:color w:val="000000"/>
                <w:sz w:val="17"/>
                <w:szCs w:val="17"/>
                <w:lang w:eastAsia="pt-BR"/>
              </w:rPr>
              <w:t xml:space="preserve"> montante composto pelos custos fixos, variáveis, de composição do serviço e de abastecimento do mesmo (EPRI, 2019).                              </w:t>
            </w:r>
          </w:p>
        </w:tc>
      </w:tr>
    </w:tbl>
    <w:p w14:paraId="38522929" w14:textId="77777777" w:rsidR="0071453B" w:rsidRDefault="0071453B" w:rsidP="0071453B">
      <w:pPr>
        <w:sectPr w:rsidR="0071453B" w:rsidSect="00CA2E86">
          <w:pgSz w:w="16834" w:h="11909" w:orient="landscape" w:code="9"/>
          <w:pgMar w:top="1800" w:right="1699" w:bottom="1800" w:left="1973" w:header="792" w:footer="1008" w:gutter="0"/>
          <w:cols w:space="720"/>
          <w:docGrid w:linePitch="360"/>
        </w:sectPr>
      </w:pPr>
    </w:p>
    <w:p w14:paraId="4301DAF8" w14:textId="77777777" w:rsidR="0071453B" w:rsidRDefault="0071453B" w:rsidP="0071453B">
      <w:r>
        <w:lastRenderedPageBreak/>
        <w:t xml:space="preserve">Sobre o processo de remuneração de serviços que ainda não existem na rede elétrica brasileira, porém, podem ser considerados para um horizonte futuro, estabelecido a partir de uma reforma no setor elétrico brasileiro. O </w:t>
      </w:r>
      <w:r w:rsidR="00010912">
        <w:fldChar w:fldCharType="begin"/>
      </w:r>
      <w:r w:rsidR="00010912">
        <w:instrText xml:space="preserve"> REF _Ref68038557 \h  \* MERGEFORMAT </w:instrText>
      </w:r>
      <w:r w:rsidR="00010912">
        <w:fldChar w:fldCharType="separate"/>
      </w:r>
      <w:r w:rsidR="006D67FA" w:rsidRPr="006D67FA">
        <w:t>Quadro 3</w:t>
      </w:r>
      <w:r w:rsidR="006D67FA" w:rsidRPr="006D67FA">
        <w:noBreakHyphen/>
        <w:t>3</w:t>
      </w:r>
      <w:r w:rsidR="00010912">
        <w:fldChar w:fldCharType="end"/>
      </w:r>
      <w:r>
        <w:t xml:space="preserve"> detalha a remuneração de alguns destes serviços em países como Estados Unidos, França, Inglaterra e Portugal. Há a importância de ser destacado que tais serviços já se mostram viáveis para serem ofertados por usinas reversíveis, conforme mostra a experiência internacional.</w:t>
      </w:r>
    </w:p>
    <w:p w14:paraId="393A241A" w14:textId="77777777" w:rsidR="0071453B" w:rsidRDefault="0071453B" w:rsidP="0071453B">
      <w:r>
        <w:t xml:space="preserve">Além dos serviços ancilares e de outros futuros serviços na rede elétrica brasileira, as usinas hidrelétricas reversíveis podem ser um mecanismo de oferta de capacidade dentro do sistema elétrico brasileiro. A capacidade de bombeamento das usinas hidrelétricas reversíveis (UHRs) é determinada em função da potência elétrica consumida por estas usinas para este processo. Quanto maior a potência utilizada para bombeamento, maior é a entrega de capacidade por parte destas usinas, a qual pode ser comercializada como lastro no mercado de preços de energia. Sendo assim, o estudo dos trabalhos atuais de separação entre lastro e energia é extremamente relevante para este presente projeto de P&amp;D, a fim de verificar futuros cenários de remuneração de usinas reversíveis pelo processo de separação entre lastro e energia. </w:t>
      </w:r>
    </w:p>
    <w:p w14:paraId="0687C248" w14:textId="77777777" w:rsidR="0071453B" w:rsidRDefault="0071453B" w:rsidP="0071453B">
      <w:r>
        <w:t>Dentre os trabalhos relevantes desenvolvidos no Brasil sobre este conceito de lastro-energia, podem ser destacados o Relatório de apoio ao Workshop de Lastro e Energia, desenvolvido em Agosto de 2019 pelo Ministério de Minas e Energia (MME) e pela Empresa de Pesquisa Energética (EPE), além do recente estudo divulgado pelo MME sobre o andamento dos trabalhos relativos aos avanços metodológicos na separação entre lastro e energia, considerando a realidade brasileira, o mesmo foi publicado em março de 2021.</w:t>
      </w:r>
    </w:p>
    <w:p w14:paraId="2134E68D" w14:textId="77777777" w:rsidR="0071453B" w:rsidRDefault="0071453B" w:rsidP="0071453B"/>
    <w:p w14:paraId="057D7103" w14:textId="77777777" w:rsidR="0071453B" w:rsidRDefault="0071453B" w:rsidP="0071453B">
      <w:pPr>
        <w:sectPr w:rsidR="0071453B" w:rsidSect="00DD7308">
          <w:pgSz w:w="11909" w:h="16834" w:code="9"/>
          <w:pgMar w:top="1973" w:right="1800" w:bottom="1699" w:left="1800" w:header="792" w:footer="1008" w:gutter="0"/>
          <w:cols w:space="720"/>
          <w:docGrid w:linePitch="360"/>
        </w:sectPr>
      </w:pPr>
    </w:p>
    <w:p w14:paraId="38654600" w14:textId="77777777" w:rsidR="0071453B" w:rsidRPr="006D67FA" w:rsidRDefault="006D67FA" w:rsidP="006D67FA">
      <w:pPr>
        <w:spacing w:before="0" w:after="200" w:line="240" w:lineRule="auto"/>
        <w:ind w:left="-142"/>
        <w:rPr>
          <w:i/>
          <w:iCs/>
          <w:sz w:val="20"/>
          <w:szCs w:val="20"/>
        </w:rPr>
      </w:pPr>
      <w:bookmarkStart w:id="70" w:name="_Ref68038557"/>
      <w:bookmarkStart w:id="71" w:name="_Toc68038642"/>
      <w:bookmarkStart w:id="72" w:name="_Toc67497456"/>
      <w:r w:rsidRPr="006D67FA">
        <w:rPr>
          <w:i/>
          <w:iCs/>
          <w:sz w:val="20"/>
          <w:szCs w:val="20"/>
        </w:rPr>
        <w:lastRenderedPageBreak/>
        <w:t xml:space="preserve">Quadro </w:t>
      </w:r>
      <w:r w:rsidR="003E1CA9" w:rsidRPr="006D67FA">
        <w:rPr>
          <w:i/>
          <w:iCs/>
          <w:sz w:val="20"/>
          <w:szCs w:val="20"/>
        </w:rPr>
        <w:fldChar w:fldCharType="begin"/>
      </w:r>
      <w:r w:rsidRPr="006D67FA">
        <w:rPr>
          <w:i/>
          <w:iCs/>
          <w:sz w:val="20"/>
          <w:szCs w:val="20"/>
        </w:rPr>
        <w:instrText xml:space="preserve"> STYLEREF 1 \s </w:instrText>
      </w:r>
      <w:r w:rsidR="003E1CA9" w:rsidRPr="006D67FA">
        <w:rPr>
          <w:i/>
          <w:iCs/>
          <w:sz w:val="20"/>
          <w:szCs w:val="20"/>
        </w:rPr>
        <w:fldChar w:fldCharType="separate"/>
      </w:r>
      <w:r w:rsidRPr="006D67FA">
        <w:rPr>
          <w:i/>
          <w:iCs/>
          <w:sz w:val="20"/>
          <w:szCs w:val="20"/>
        </w:rPr>
        <w:t>3</w:t>
      </w:r>
      <w:r w:rsidR="003E1CA9" w:rsidRPr="006D67FA">
        <w:rPr>
          <w:i/>
          <w:iCs/>
          <w:sz w:val="20"/>
          <w:szCs w:val="20"/>
        </w:rPr>
        <w:fldChar w:fldCharType="end"/>
      </w:r>
      <w:r w:rsidRPr="006D67FA">
        <w:rPr>
          <w:i/>
          <w:iCs/>
          <w:sz w:val="20"/>
          <w:szCs w:val="20"/>
        </w:rPr>
        <w:noBreakHyphen/>
      </w:r>
      <w:r w:rsidR="003E1CA9" w:rsidRPr="006D67FA">
        <w:rPr>
          <w:i/>
          <w:iCs/>
          <w:sz w:val="20"/>
          <w:szCs w:val="20"/>
        </w:rPr>
        <w:fldChar w:fldCharType="begin"/>
      </w:r>
      <w:r w:rsidRPr="006D67FA">
        <w:rPr>
          <w:i/>
          <w:iCs/>
          <w:sz w:val="20"/>
          <w:szCs w:val="20"/>
        </w:rPr>
        <w:instrText xml:space="preserve"> SEQ Quadro \* ARABIC \s 1 </w:instrText>
      </w:r>
      <w:r w:rsidR="003E1CA9" w:rsidRPr="006D67FA">
        <w:rPr>
          <w:i/>
          <w:iCs/>
          <w:sz w:val="20"/>
          <w:szCs w:val="20"/>
        </w:rPr>
        <w:fldChar w:fldCharType="separate"/>
      </w:r>
      <w:r w:rsidRPr="006D67FA">
        <w:rPr>
          <w:i/>
          <w:iCs/>
          <w:sz w:val="20"/>
          <w:szCs w:val="20"/>
        </w:rPr>
        <w:t>3</w:t>
      </w:r>
      <w:r w:rsidR="003E1CA9" w:rsidRPr="006D67FA">
        <w:rPr>
          <w:i/>
          <w:iCs/>
          <w:sz w:val="20"/>
          <w:szCs w:val="20"/>
        </w:rPr>
        <w:fldChar w:fldCharType="end"/>
      </w:r>
      <w:bookmarkEnd w:id="70"/>
      <w:r w:rsidRPr="006D67FA">
        <w:rPr>
          <w:i/>
          <w:iCs/>
          <w:sz w:val="20"/>
          <w:szCs w:val="20"/>
        </w:rPr>
        <w:t>:</w:t>
      </w:r>
      <w:r w:rsidRPr="00264B10">
        <w:rPr>
          <w:i/>
          <w:iCs/>
          <w:sz w:val="20"/>
          <w:szCs w:val="20"/>
        </w:rPr>
        <w:t xml:space="preserve"> </w:t>
      </w:r>
      <w:r w:rsidR="0071453B" w:rsidRPr="006D67FA">
        <w:rPr>
          <w:i/>
          <w:iCs/>
          <w:sz w:val="20"/>
          <w:szCs w:val="20"/>
        </w:rPr>
        <w:t>Remuneração de futuros serviços da rede elétrica brasileira em alguns países.</w:t>
      </w:r>
      <w:bookmarkEnd w:id="71"/>
      <w:r w:rsidR="0071453B" w:rsidRPr="006D67FA">
        <w:rPr>
          <w:i/>
          <w:iCs/>
          <w:sz w:val="20"/>
          <w:szCs w:val="20"/>
        </w:rPr>
        <w:t xml:space="preserve">                                                                     </w:t>
      </w:r>
      <w:bookmarkEnd w:id="72"/>
    </w:p>
    <w:tbl>
      <w:tblPr>
        <w:tblW w:w="5000" w:type="pct"/>
        <w:tblCellMar>
          <w:left w:w="70" w:type="dxa"/>
          <w:right w:w="70" w:type="dxa"/>
        </w:tblCellMar>
        <w:tblLook w:val="04A0" w:firstRow="1" w:lastRow="0" w:firstColumn="1" w:lastColumn="0" w:noHBand="0" w:noVBand="1"/>
      </w:tblPr>
      <w:tblGrid>
        <w:gridCol w:w="2625"/>
        <w:gridCol w:w="2144"/>
        <w:gridCol w:w="2946"/>
        <w:gridCol w:w="2444"/>
        <w:gridCol w:w="2993"/>
      </w:tblGrid>
      <w:tr w:rsidR="0071453B" w:rsidRPr="00CA58BB" w14:paraId="03E36747" w14:textId="77777777" w:rsidTr="008756F0">
        <w:trPr>
          <w:trHeight w:val="469"/>
        </w:trPr>
        <w:tc>
          <w:tcPr>
            <w:tcW w:w="9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3B3389" w14:textId="77777777" w:rsidR="0071453B" w:rsidRPr="00706EB5" w:rsidRDefault="0071453B" w:rsidP="008756F0">
            <w:pPr>
              <w:tabs>
                <w:tab w:val="left" w:pos="737"/>
              </w:tabs>
              <w:spacing w:before="0" w:line="240" w:lineRule="auto"/>
              <w:jc w:val="center"/>
              <w:rPr>
                <w:rFonts w:ascii="Calibri" w:hAnsi="Calibri" w:cs="Calibri"/>
                <w:b/>
                <w:bCs/>
                <w:color w:val="000000"/>
                <w:sz w:val="17"/>
                <w:szCs w:val="17"/>
                <w:lang w:eastAsia="pt-BR"/>
              </w:rPr>
            </w:pPr>
            <w:r w:rsidRPr="00706EB5">
              <w:rPr>
                <w:rFonts w:ascii="Calibri" w:hAnsi="Calibri" w:cs="Calibri"/>
                <w:b/>
                <w:bCs/>
                <w:color w:val="000000"/>
                <w:sz w:val="17"/>
                <w:szCs w:val="17"/>
                <w:lang w:eastAsia="pt-BR"/>
              </w:rPr>
              <w:t>Outros possí</w:t>
            </w:r>
            <w:r>
              <w:rPr>
                <w:rFonts w:ascii="Calibri" w:hAnsi="Calibri" w:cs="Calibri"/>
                <w:b/>
                <w:bCs/>
                <w:color w:val="000000"/>
                <w:sz w:val="17"/>
                <w:szCs w:val="17"/>
                <w:lang w:eastAsia="pt-BR"/>
              </w:rPr>
              <w:t xml:space="preserve">veis serviços na rede elétrica </w:t>
            </w:r>
          </w:p>
        </w:tc>
        <w:tc>
          <w:tcPr>
            <w:tcW w:w="815" w:type="pct"/>
            <w:tcBorders>
              <w:top w:val="single" w:sz="4" w:space="0" w:color="auto"/>
              <w:left w:val="nil"/>
              <w:bottom w:val="single" w:sz="4" w:space="0" w:color="auto"/>
              <w:right w:val="single" w:sz="4" w:space="0" w:color="auto"/>
            </w:tcBorders>
            <w:shd w:val="clear" w:color="auto" w:fill="auto"/>
            <w:vAlign w:val="center"/>
            <w:hideMark/>
          </w:tcPr>
          <w:p w14:paraId="1A34D7D4" w14:textId="77777777" w:rsidR="0071453B" w:rsidRPr="00706EB5" w:rsidRDefault="0071453B" w:rsidP="008756F0">
            <w:pPr>
              <w:spacing w:before="0" w:line="240" w:lineRule="auto"/>
              <w:jc w:val="center"/>
              <w:rPr>
                <w:rFonts w:ascii="Calibri" w:hAnsi="Calibri" w:cs="Calibri"/>
                <w:b/>
                <w:bCs/>
                <w:color w:val="000000"/>
                <w:sz w:val="17"/>
                <w:szCs w:val="17"/>
                <w:lang w:eastAsia="pt-BR"/>
              </w:rPr>
            </w:pPr>
            <w:r w:rsidRPr="00706EB5">
              <w:rPr>
                <w:rFonts w:ascii="Calibri" w:hAnsi="Calibri" w:cs="Calibri"/>
                <w:b/>
                <w:bCs/>
                <w:color w:val="000000"/>
                <w:sz w:val="17"/>
                <w:szCs w:val="17"/>
                <w:lang w:eastAsia="pt-BR"/>
              </w:rPr>
              <w:t>Remuneração nos Estados Unidos</w:t>
            </w:r>
          </w:p>
        </w:tc>
        <w:tc>
          <w:tcPr>
            <w:tcW w:w="1120" w:type="pct"/>
            <w:tcBorders>
              <w:top w:val="single" w:sz="4" w:space="0" w:color="auto"/>
              <w:left w:val="nil"/>
              <w:bottom w:val="single" w:sz="4" w:space="0" w:color="auto"/>
              <w:right w:val="single" w:sz="4" w:space="0" w:color="auto"/>
            </w:tcBorders>
            <w:shd w:val="clear" w:color="auto" w:fill="auto"/>
            <w:vAlign w:val="center"/>
            <w:hideMark/>
          </w:tcPr>
          <w:p w14:paraId="7848974F" w14:textId="77777777" w:rsidR="0071453B" w:rsidRPr="00706EB5" w:rsidRDefault="0071453B" w:rsidP="008756F0">
            <w:pPr>
              <w:spacing w:before="0" w:line="240" w:lineRule="auto"/>
              <w:jc w:val="center"/>
              <w:rPr>
                <w:rFonts w:ascii="Calibri" w:hAnsi="Calibri" w:cs="Calibri"/>
                <w:b/>
                <w:bCs/>
                <w:color w:val="000000"/>
                <w:sz w:val="17"/>
                <w:szCs w:val="17"/>
                <w:lang w:eastAsia="pt-BR"/>
              </w:rPr>
            </w:pPr>
            <w:r w:rsidRPr="00706EB5">
              <w:rPr>
                <w:rFonts w:ascii="Calibri" w:hAnsi="Calibri" w:cs="Calibri"/>
                <w:b/>
                <w:bCs/>
                <w:color w:val="000000"/>
                <w:sz w:val="17"/>
                <w:szCs w:val="17"/>
                <w:lang w:eastAsia="pt-BR"/>
              </w:rPr>
              <w:t>Remuneração na França</w:t>
            </w:r>
          </w:p>
        </w:tc>
        <w:tc>
          <w:tcPr>
            <w:tcW w:w="929" w:type="pct"/>
            <w:tcBorders>
              <w:top w:val="single" w:sz="4" w:space="0" w:color="auto"/>
              <w:left w:val="nil"/>
              <w:bottom w:val="single" w:sz="4" w:space="0" w:color="auto"/>
              <w:right w:val="single" w:sz="4" w:space="0" w:color="auto"/>
            </w:tcBorders>
            <w:shd w:val="clear" w:color="auto" w:fill="auto"/>
            <w:vAlign w:val="center"/>
            <w:hideMark/>
          </w:tcPr>
          <w:p w14:paraId="13E1B3DA" w14:textId="77777777" w:rsidR="0071453B" w:rsidRPr="00706EB5" w:rsidRDefault="0071453B" w:rsidP="008756F0">
            <w:pPr>
              <w:spacing w:before="0" w:line="240" w:lineRule="auto"/>
              <w:jc w:val="center"/>
              <w:rPr>
                <w:rFonts w:ascii="Calibri" w:hAnsi="Calibri" w:cs="Calibri"/>
                <w:b/>
                <w:bCs/>
                <w:color w:val="000000"/>
                <w:sz w:val="17"/>
                <w:szCs w:val="17"/>
                <w:lang w:eastAsia="pt-BR"/>
              </w:rPr>
            </w:pPr>
            <w:r w:rsidRPr="00706EB5">
              <w:rPr>
                <w:rFonts w:ascii="Calibri" w:hAnsi="Calibri" w:cs="Calibri"/>
                <w:b/>
                <w:bCs/>
                <w:color w:val="000000"/>
                <w:sz w:val="17"/>
                <w:szCs w:val="17"/>
                <w:lang w:eastAsia="pt-BR"/>
              </w:rPr>
              <w:t>Remuneração em Portugal</w:t>
            </w:r>
          </w:p>
        </w:tc>
        <w:tc>
          <w:tcPr>
            <w:tcW w:w="1138" w:type="pct"/>
            <w:tcBorders>
              <w:top w:val="single" w:sz="4" w:space="0" w:color="auto"/>
              <w:left w:val="nil"/>
              <w:bottom w:val="single" w:sz="4" w:space="0" w:color="auto"/>
              <w:right w:val="single" w:sz="4" w:space="0" w:color="auto"/>
            </w:tcBorders>
            <w:shd w:val="clear" w:color="auto" w:fill="auto"/>
            <w:vAlign w:val="center"/>
            <w:hideMark/>
          </w:tcPr>
          <w:p w14:paraId="54BD794D" w14:textId="77777777" w:rsidR="0071453B" w:rsidRPr="00706EB5" w:rsidRDefault="0071453B" w:rsidP="008756F0">
            <w:pPr>
              <w:spacing w:before="0" w:line="240" w:lineRule="auto"/>
              <w:jc w:val="center"/>
              <w:rPr>
                <w:rFonts w:ascii="Calibri" w:hAnsi="Calibri" w:cs="Calibri"/>
                <w:b/>
                <w:bCs/>
                <w:color w:val="000000"/>
                <w:sz w:val="17"/>
                <w:szCs w:val="17"/>
                <w:lang w:eastAsia="pt-BR"/>
              </w:rPr>
            </w:pPr>
            <w:proofErr w:type="gramStart"/>
            <w:r w:rsidRPr="00706EB5">
              <w:rPr>
                <w:rFonts w:ascii="Calibri" w:hAnsi="Calibri" w:cs="Calibri"/>
                <w:b/>
                <w:bCs/>
                <w:color w:val="000000"/>
                <w:sz w:val="17"/>
                <w:szCs w:val="17"/>
                <w:lang w:eastAsia="pt-BR"/>
              </w:rPr>
              <w:t>Remuneração  na</w:t>
            </w:r>
            <w:proofErr w:type="gramEnd"/>
            <w:r w:rsidRPr="00706EB5">
              <w:rPr>
                <w:rFonts w:ascii="Calibri" w:hAnsi="Calibri" w:cs="Calibri"/>
                <w:b/>
                <w:bCs/>
                <w:color w:val="000000"/>
                <w:sz w:val="17"/>
                <w:szCs w:val="17"/>
                <w:lang w:eastAsia="pt-BR"/>
              </w:rPr>
              <w:t xml:space="preserve"> Inglaterra</w:t>
            </w:r>
          </w:p>
        </w:tc>
      </w:tr>
      <w:tr w:rsidR="0071453B" w:rsidRPr="00CA58BB" w14:paraId="73E4925E" w14:textId="77777777" w:rsidTr="008756F0">
        <w:trPr>
          <w:trHeight w:val="2531"/>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45FDBC46" w14:textId="77777777"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Capacidade de geração</w:t>
            </w:r>
          </w:p>
        </w:tc>
        <w:tc>
          <w:tcPr>
            <w:tcW w:w="815" w:type="pct"/>
            <w:tcBorders>
              <w:top w:val="nil"/>
              <w:left w:val="nil"/>
              <w:bottom w:val="single" w:sz="4" w:space="0" w:color="auto"/>
              <w:right w:val="single" w:sz="4" w:space="0" w:color="auto"/>
            </w:tcBorders>
            <w:shd w:val="clear" w:color="auto" w:fill="auto"/>
            <w:vAlign w:val="center"/>
            <w:hideMark/>
          </w:tcPr>
          <w:p w14:paraId="322CAD16" w14:textId="77777777"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 xml:space="preserve">Mecanismo de preço compensado por simulações </w:t>
            </w:r>
            <w:r w:rsidRPr="00706EB5">
              <w:rPr>
                <w:rFonts w:ascii="Calibri" w:hAnsi="Calibri" w:cs="Calibri"/>
                <w:i/>
                <w:iCs/>
                <w:color w:val="000000"/>
                <w:sz w:val="17"/>
                <w:szCs w:val="17"/>
                <w:lang w:eastAsia="pt-BR"/>
              </w:rPr>
              <w:t>intraday</w:t>
            </w:r>
            <w:r w:rsidRPr="00706EB5">
              <w:rPr>
                <w:rFonts w:ascii="Calibri" w:hAnsi="Calibri" w:cs="Calibri"/>
                <w:color w:val="000000"/>
                <w:sz w:val="17"/>
                <w:szCs w:val="17"/>
                <w:lang w:eastAsia="pt-BR"/>
              </w:rPr>
              <w:t xml:space="preserve"> em 15 minutos e 5 minutos pelo CAISO</w:t>
            </w:r>
            <w:r>
              <w:rPr>
                <w:rFonts w:ascii="Calibri" w:hAnsi="Calibri" w:cs="Calibri"/>
                <w:color w:val="000000"/>
                <w:sz w:val="17"/>
                <w:szCs w:val="17"/>
                <w:lang w:eastAsia="pt-BR"/>
              </w:rPr>
              <w:t xml:space="preserve"> (Operadora Independente do Sistema da Califórnia).</w:t>
            </w:r>
            <w:r w:rsidRPr="00706EB5">
              <w:rPr>
                <w:rFonts w:ascii="Calibri" w:hAnsi="Calibri" w:cs="Calibri"/>
                <w:color w:val="000000"/>
                <w:sz w:val="17"/>
                <w:szCs w:val="17"/>
                <w:lang w:eastAsia="pt-BR"/>
              </w:rPr>
              <w:t xml:space="preserve"> Para o operador MISO</w:t>
            </w:r>
            <w:r>
              <w:rPr>
                <w:rFonts w:ascii="Calibri" w:hAnsi="Calibri" w:cs="Calibri"/>
                <w:color w:val="000000"/>
                <w:sz w:val="17"/>
                <w:szCs w:val="17"/>
                <w:lang w:eastAsia="pt-BR"/>
              </w:rPr>
              <w:t xml:space="preserve"> (Operadora Independente do Sistema Intermediário)</w:t>
            </w:r>
            <w:r w:rsidRPr="00706EB5">
              <w:rPr>
                <w:rFonts w:ascii="Calibri" w:hAnsi="Calibri" w:cs="Calibri"/>
                <w:color w:val="000000"/>
                <w:sz w:val="17"/>
                <w:szCs w:val="17"/>
                <w:lang w:eastAsia="pt-BR"/>
              </w:rPr>
              <w:t>, o peço é baseado na alteração prevista de carga e na demanda de carga para o horário de pico, pelo mecanismo de rampa (EPRI, 2019)</w:t>
            </w:r>
            <w:r>
              <w:rPr>
                <w:rFonts w:ascii="Calibri" w:hAnsi="Calibri" w:cs="Calibri"/>
                <w:color w:val="000000"/>
                <w:sz w:val="17"/>
                <w:szCs w:val="17"/>
                <w:lang w:eastAsia="pt-BR"/>
              </w:rPr>
              <w:t>.</w:t>
            </w:r>
          </w:p>
        </w:tc>
        <w:tc>
          <w:tcPr>
            <w:tcW w:w="1120" w:type="pct"/>
            <w:tcBorders>
              <w:top w:val="nil"/>
              <w:left w:val="nil"/>
              <w:bottom w:val="single" w:sz="4" w:space="0" w:color="auto"/>
              <w:right w:val="single" w:sz="4" w:space="0" w:color="auto"/>
            </w:tcBorders>
            <w:shd w:val="clear" w:color="auto" w:fill="auto"/>
            <w:vAlign w:val="center"/>
            <w:hideMark/>
          </w:tcPr>
          <w:p w14:paraId="76F8EECB" w14:textId="77777777"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Mercado de balanço não regulado para associação de fontes renováveis intermitentes com serviços ancilare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Sem possibilidade de remuneração por ofertas de várias partes envolvida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Esquema</w:t>
            </w:r>
            <w:r>
              <w:rPr>
                <w:rFonts w:ascii="Calibri" w:hAnsi="Calibri" w:cs="Calibri"/>
                <w:color w:val="000000"/>
                <w:sz w:val="17"/>
                <w:szCs w:val="17"/>
                <w:lang w:eastAsia="pt-BR"/>
              </w:rPr>
              <w:t xml:space="preserve"> de remuneração baseado em pré-</w:t>
            </w:r>
            <w:r w:rsidRPr="00706EB5">
              <w:rPr>
                <w:rFonts w:ascii="Calibri" w:hAnsi="Calibri" w:cs="Calibri"/>
                <w:color w:val="000000"/>
                <w:sz w:val="17"/>
                <w:szCs w:val="17"/>
                <w:lang w:eastAsia="pt-BR"/>
              </w:rPr>
              <w:t>contratos e ofertas mandatória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Mercados de balanço explícitos e implícito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Possibilidade de esquemas de resposta à demanda e pagamento pela oferta ao invés de preço marginal</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Possibilidade d</w:t>
            </w:r>
            <w:r>
              <w:rPr>
                <w:rFonts w:ascii="Calibri" w:hAnsi="Calibri" w:cs="Calibri"/>
                <w:color w:val="000000"/>
                <w:sz w:val="17"/>
                <w:szCs w:val="17"/>
                <w:lang w:eastAsia="pt-BR"/>
              </w:rPr>
              <w:t xml:space="preserve">e ofertas divisivas </w:t>
            </w:r>
            <w:r w:rsidRPr="00706EB5">
              <w:rPr>
                <w:rFonts w:ascii="Calibri" w:hAnsi="Calibri" w:cs="Calibri"/>
                <w:color w:val="000000"/>
                <w:sz w:val="17"/>
                <w:szCs w:val="17"/>
                <w:lang w:eastAsia="pt-BR"/>
              </w:rPr>
              <w:t>(TERRE, 2016)</w:t>
            </w:r>
            <w:r>
              <w:rPr>
                <w:rFonts w:ascii="Calibri" w:hAnsi="Calibri" w:cs="Calibri"/>
                <w:color w:val="000000"/>
                <w:sz w:val="17"/>
                <w:szCs w:val="17"/>
                <w:lang w:eastAsia="pt-BR"/>
              </w:rPr>
              <w:t>.</w:t>
            </w:r>
          </w:p>
        </w:tc>
        <w:tc>
          <w:tcPr>
            <w:tcW w:w="929" w:type="pct"/>
            <w:tcBorders>
              <w:top w:val="nil"/>
              <w:left w:val="nil"/>
              <w:bottom w:val="single" w:sz="4" w:space="0" w:color="auto"/>
              <w:right w:val="single" w:sz="4" w:space="0" w:color="auto"/>
            </w:tcBorders>
            <w:shd w:val="clear" w:color="auto" w:fill="auto"/>
            <w:vAlign w:val="center"/>
            <w:hideMark/>
          </w:tcPr>
          <w:p w14:paraId="46EDDEBA" w14:textId="77777777"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Mercado de balanço não regulado para associação de fontes renovávei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Esquema de remuneração baseado em ofertas mandatórias com mercados de balanço explícitos, sem participação de mecanismos de resposta à demanda em serviços ancilares, com ofertas de várias partes envolvidas e divisíveis e pagamento por meio do preço marginal (TERRE, 2016)</w:t>
            </w:r>
            <w:r>
              <w:rPr>
                <w:rFonts w:ascii="Calibri" w:hAnsi="Calibri" w:cs="Calibri"/>
                <w:color w:val="000000"/>
                <w:sz w:val="17"/>
                <w:szCs w:val="17"/>
                <w:lang w:eastAsia="pt-BR"/>
              </w:rPr>
              <w:t>.</w:t>
            </w:r>
          </w:p>
        </w:tc>
        <w:tc>
          <w:tcPr>
            <w:tcW w:w="1138" w:type="pct"/>
            <w:tcBorders>
              <w:top w:val="nil"/>
              <w:left w:val="nil"/>
              <w:bottom w:val="single" w:sz="4" w:space="0" w:color="auto"/>
              <w:right w:val="single" w:sz="4" w:space="0" w:color="auto"/>
            </w:tcBorders>
            <w:shd w:val="clear" w:color="auto" w:fill="auto"/>
            <w:vAlign w:val="center"/>
            <w:hideMark/>
          </w:tcPr>
          <w:p w14:paraId="2E865E83" w14:textId="77777777"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 xml:space="preserve">Mercado de balanço regulado para associação </w:t>
            </w:r>
            <w:r>
              <w:rPr>
                <w:rFonts w:ascii="Calibri" w:hAnsi="Calibri" w:cs="Calibri"/>
                <w:color w:val="000000"/>
                <w:sz w:val="17"/>
                <w:szCs w:val="17"/>
                <w:lang w:eastAsia="pt-BR"/>
              </w:rPr>
              <w:t>de fontes renováveis.</w:t>
            </w:r>
            <w:r w:rsidRPr="00706EB5">
              <w:rPr>
                <w:rFonts w:ascii="Calibri" w:hAnsi="Calibri" w:cs="Calibri"/>
                <w:color w:val="000000"/>
                <w:sz w:val="17"/>
                <w:szCs w:val="17"/>
                <w:lang w:eastAsia="pt-BR"/>
              </w:rPr>
              <w:t xml:space="preserve"> Es</w:t>
            </w:r>
            <w:r>
              <w:rPr>
                <w:rFonts w:ascii="Calibri" w:hAnsi="Calibri" w:cs="Calibri"/>
                <w:color w:val="000000"/>
                <w:sz w:val="17"/>
                <w:szCs w:val="17"/>
                <w:lang w:eastAsia="pt-BR"/>
              </w:rPr>
              <w:t>quema de remuneração baseado em pré-</w:t>
            </w:r>
            <w:r w:rsidRPr="00706EB5">
              <w:rPr>
                <w:rFonts w:ascii="Calibri" w:hAnsi="Calibri" w:cs="Calibri"/>
                <w:color w:val="000000"/>
                <w:sz w:val="17"/>
                <w:szCs w:val="17"/>
                <w:lang w:eastAsia="pt-BR"/>
              </w:rPr>
              <w:t>contratos e ofertas mandatórias com mercados de balanço explícitos e implícitos, com participação de mecanismos de resposta à demanda em serviços ancilares, com ofertas de várias partes envolvidas e divisíveis</w:t>
            </w:r>
            <w:r>
              <w:rPr>
                <w:rFonts w:ascii="Calibri" w:hAnsi="Calibri" w:cs="Calibri"/>
                <w:color w:val="000000"/>
                <w:sz w:val="17"/>
                <w:szCs w:val="17"/>
                <w:lang w:eastAsia="pt-BR"/>
              </w:rPr>
              <w:t xml:space="preserve"> e pagamento por meio </w:t>
            </w:r>
            <w:r w:rsidRPr="00706EB5">
              <w:rPr>
                <w:rFonts w:ascii="Calibri" w:hAnsi="Calibri" w:cs="Calibri"/>
                <w:color w:val="000000"/>
                <w:sz w:val="17"/>
                <w:szCs w:val="17"/>
                <w:lang w:eastAsia="pt-BR"/>
              </w:rPr>
              <w:t>da oferta</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Possibilidade de ofertas em blocos (TERRE, 2016)</w:t>
            </w:r>
            <w:r>
              <w:rPr>
                <w:rFonts w:ascii="Calibri" w:hAnsi="Calibri" w:cs="Calibri"/>
                <w:color w:val="000000"/>
                <w:sz w:val="17"/>
                <w:szCs w:val="17"/>
                <w:lang w:eastAsia="pt-BR"/>
              </w:rPr>
              <w:t>.</w:t>
            </w:r>
          </w:p>
        </w:tc>
      </w:tr>
      <w:tr w:rsidR="0071453B" w:rsidRPr="00CA58BB" w14:paraId="29CC2450" w14:textId="77777777" w:rsidTr="008756F0">
        <w:trPr>
          <w:trHeight w:val="591"/>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22D004A1" w14:textId="77777777"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 xml:space="preserve">Resposta rápida de frequência </w:t>
            </w:r>
          </w:p>
        </w:tc>
        <w:tc>
          <w:tcPr>
            <w:tcW w:w="815" w:type="pct"/>
            <w:tcBorders>
              <w:top w:val="nil"/>
              <w:left w:val="nil"/>
              <w:bottom w:val="single" w:sz="4" w:space="0" w:color="auto"/>
              <w:right w:val="single" w:sz="4" w:space="0" w:color="auto"/>
            </w:tcBorders>
            <w:shd w:val="clear" w:color="auto" w:fill="auto"/>
            <w:vAlign w:val="center"/>
            <w:hideMark/>
          </w:tcPr>
          <w:p w14:paraId="214E5E4B" w14:textId="24164C4F"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Os recursos podem ser pagos pelo preço do serviço primário de resposta de frequência, porém este serviço ancilar ainda não é legalmente remunerado nos Estados Unido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Os recursos são pagos pelo serviço de reserva </w:t>
            </w:r>
            <w:r w:rsidR="00E379BF" w:rsidRPr="00706EB5">
              <w:rPr>
                <w:rFonts w:ascii="Calibri" w:hAnsi="Calibri" w:cs="Calibri"/>
                <w:color w:val="000000"/>
                <w:sz w:val="17"/>
                <w:szCs w:val="17"/>
                <w:lang w:eastAsia="pt-BR"/>
              </w:rPr>
              <w:t>na resposta</w:t>
            </w:r>
            <w:r w:rsidRPr="00706EB5">
              <w:rPr>
                <w:rFonts w:ascii="Calibri" w:hAnsi="Calibri" w:cs="Calibri"/>
                <w:color w:val="000000"/>
                <w:sz w:val="17"/>
                <w:szCs w:val="17"/>
                <w:lang w:eastAsia="pt-BR"/>
              </w:rPr>
              <w:t xml:space="preserve"> primária de frequência (EPRI, 2019)</w:t>
            </w:r>
          </w:p>
        </w:tc>
        <w:tc>
          <w:tcPr>
            <w:tcW w:w="1120" w:type="pct"/>
            <w:tcBorders>
              <w:top w:val="nil"/>
              <w:left w:val="nil"/>
              <w:bottom w:val="single" w:sz="4" w:space="0" w:color="auto"/>
              <w:right w:val="single" w:sz="4" w:space="0" w:color="auto"/>
            </w:tcBorders>
            <w:shd w:val="clear" w:color="auto" w:fill="auto"/>
            <w:vAlign w:val="center"/>
            <w:hideMark/>
          </w:tcPr>
          <w:p w14:paraId="568439DD" w14:textId="77777777"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Mercado de balanço não regulado para associação de fontes renováveis inter</w:t>
            </w:r>
            <w:r>
              <w:rPr>
                <w:rFonts w:ascii="Calibri" w:hAnsi="Calibri" w:cs="Calibri"/>
                <w:color w:val="000000"/>
                <w:sz w:val="17"/>
                <w:szCs w:val="17"/>
                <w:lang w:eastAsia="pt-BR"/>
              </w:rPr>
              <w:t>mitentes com serviços ancilares.</w:t>
            </w:r>
            <w:r w:rsidRPr="00706EB5">
              <w:rPr>
                <w:rFonts w:ascii="Calibri" w:hAnsi="Calibri" w:cs="Calibri"/>
                <w:color w:val="000000"/>
                <w:sz w:val="17"/>
                <w:szCs w:val="17"/>
                <w:lang w:eastAsia="pt-BR"/>
              </w:rPr>
              <w:t xml:space="preserve"> Sem possibilidade de remuneração por ofertas de várias partes envolvida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Esquema</w:t>
            </w:r>
            <w:r>
              <w:rPr>
                <w:rFonts w:ascii="Calibri" w:hAnsi="Calibri" w:cs="Calibri"/>
                <w:color w:val="000000"/>
                <w:sz w:val="17"/>
                <w:szCs w:val="17"/>
                <w:lang w:eastAsia="pt-BR"/>
              </w:rPr>
              <w:t xml:space="preserve"> de remuneração baseado em pré-</w:t>
            </w:r>
            <w:r w:rsidRPr="00706EB5">
              <w:rPr>
                <w:rFonts w:ascii="Calibri" w:hAnsi="Calibri" w:cs="Calibri"/>
                <w:color w:val="000000"/>
                <w:sz w:val="17"/>
                <w:szCs w:val="17"/>
                <w:lang w:eastAsia="pt-BR"/>
              </w:rPr>
              <w:t>contratos e ofertas mandatória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Mercados de balanço explícitos e implícito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Possibilidade de esquemas de resposta à demanda e pagamento pela oferta ao invés de preço marginal Possibilidade de ofertas divisíveis (TERRE, 2016)</w:t>
            </w:r>
            <w:r>
              <w:rPr>
                <w:rFonts w:ascii="Calibri" w:hAnsi="Calibri" w:cs="Calibri"/>
                <w:color w:val="000000"/>
                <w:sz w:val="17"/>
                <w:szCs w:val="17"/>
                <w:lang w:eastAsia="pt-BR"/>
              </w:rPr>
              <w:t>.</w:t>
            </w:r>
          </w:p>
        </w:tc>
        <w:tc>
          <w:tcPr>
            <w:tcW w:w="929" w:type="pct"/>
            <w:tcBorders>
              <w:top w:val="nil"/>
              <w:left w:val="nil"/>
              <w:bottom w:val="single" w:sz="4" w:space="0" w:color="auto"/>
              <w:right w:val="single" w:sz="4" w:space="0" w:color="auto"/>
            </w:tcBorders>
            <w:shd w:val="clear" w:color="auto" w:fill="auto"/>
            <w:vAlign w:val="center"/>
            <w:hideMark/>
          </w:tcPr>
          <w:p w14:paraId="29ACAC3A" w14:textId="77777777"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Mercado de balanço não regulado para associação de fontes renováveis</w:t>
            </w:r>
            <w:r>
              <w:rPr>
                <w:rFonts w:ascii="Calibri" w:hAnsi="Calibri" w:cs="Calibri"/>
                <w:color w:val="000000"/>
                <w:sz w:val="17"/>
                <w:szCs w:val="17"/>
                <w:lang w:eastAsia="pt-BR"/>
              </w:rPr>
              <w:t>.</w:t>
            </w:r>
            <w:r w:rsidRPr="00706EB5">
              <w:rPr>
                <w:rFonts w:ascii="Calibri" w:hAnsi="Calibri" w:cs="Calibri"/>
                <w:color w:val="000000"/>
                <w:sz w:val="17"/>
                <w:szCs w:val="17"/>
                <w:lang w:eastAsia="pt-BR"/>
              </w:rPr>
              <w:t xml:space="preserve"> Esquema de remuneração baseado em ofertas mandatórias com mercados de balanço explícitos, sem participação de mecanismos de resposta à demanda em serviços ancilares, com ofertas de várias partes envolvidas e divisíveis e pagamento por meio do preço marginal (TERRE, 2016)</w:t>
            </w:r>
            <w:r>
              <w:rPr>
                <w:rFonts w:ascii="Calibri" w:hAnsi="Calibri" w:cs="Calibri"/>
                <w:color w:val="000000"/>
                <w:sz w:val="17"/>
                <w:szCs w:val="17"/>
                <w:lang w:eastAsia="pt-BR"/>
              </w:rPr>
              <w:t>.</w:t>
            </w:r>
          </w:p>
        </w:tc>
        <w:tc>
          <w:tcPr>
            <w:tcW w:w="1138" w:type="pct"/>
            <w:tcBorders>
              <w:top w:val="nil"/>
              <w:left w:val="nil"/>
              <w:bottom w:val="single" w:sz="4" w:space="0" w:color="auto"/>
              <w:right w:val="single" w:sz="4" w:space="0" w:color="auto"/>
            </w:tcBorders>
            <w:shd w:val="clear" w:color="auto" w:fill="auto"/>
            <w:vAlign w:val="center"/>
            <w:hideMark/>
          </w:tcPr>
          <w:p w14:paraId="6057F7D9" w14:textId="77777777" w:rsidR="0071453B" w:rsidRPr="00706EB5" w:rsidRDefault="0071453B" w:rsidP="008756F0">
            <w:pPr>
              <w:spacing w:before="0" w:line="240" w:lineRule="auto"/>
              <w:jc w:val="center"/>
              <w:rPr>
                <w:rFonts w:ascii="Calibri" w:hAnsi="Calibri" w:cs="Calibri"/>
                <w:color w:val="000000"/>
                <w:sz w:val="17"/>
                <w:szCs w:val="17"/>
                <w:lang w:eastAsia="pt-BR"/>
              </w:rPr>
            </w:pPr>
            <w:r w:rsidRPr="00706EB5">
              <w:rPr>
                <w:rFonts w:ascii="Calibri" w:hAnsi="Calibri" w:cs="Calibri"/>
                <w:color w:val="000000"/>
                <w:sz w:val="17"/>
                <w:szCs w:val="17"/>
                <w:lang w:eastAsia="pt-BR"/>
              </w:rPr>
              <w:t>Mercado de balanço regulado para associação de fontes renováveis</w:t>
            </w:r>
            <w:r>
              <w:rPr>
                <w:rFonts w:ascii="Calibri" w:hAnsi="Calibri" w:cs="Calibri"/>
                <w:color w:val="000000"/>
                <w:sz w:val="17"/>
                <w:szCs w:val="17"/>
                <w:lang w:eastAsia="pt-BR"/>
              </w:rPr>
              <w:t xml:space="preserve">. </w:t>
            </w:r>
            <w:r w:rsidRPr="00706EB5">
              <w:rPr>
                <w:rFonts w:ascii="Calibri" w:hAnsi="Calibri" w:cs="Calibri"/>
                <w:color w:val="000000"/>
                <w:sz w:val="17"/>
                <w:szCs w:val="17"/>
                <w:lang w:eastAsia="pt-BR"/>
              </w:rPr>
              <w:t>Esquema</w:t>
            </w:r>
            <w:r>
              <w:rPr>
                <w:rFonts w:ascii="Calibri" w:hAnsi="Calibri" w:cs="Calibri"/>
                <w:color w:val="000000"/>
                <w:sz w:val="17"/>
                <w:szCs w:val="17"/>
                <w:lang w:eastAsia="pt-BR"/>
              </w:rPr>
              <w:t xml:space="preserve"> de remuneração baseado em pré-</w:t>
            </w:r>
            <w:r w:rsidRPr="00706EB5">
              <w:rPr>
                <w:rFonts w:ascii="Calibri" w:hAnsi="Calibri" w:cs="Calibri"/>
                <w:color w:val="000000"/>
                <w:sz w:val="17"/>
                <w:szCs w:val="17"/>
                <w:lang w:eastAsia="pt-BR"/>
              </w:rPr>
              <w:t xml:space="preserve">contratos e ofertas mandatórias com mercados de balanço explícitos e implícitos, com participação de mecanismos de resposta à demanda em serviços ancilares, com ofertas de várias partes envolvidas e divisíveis e pagamento por </w:t>
            </w:r>
            <w:proofErr w:type="gramStart"/>
            <w:r w:rsidRPr="00706EB5">
              <w:rPr>
                <w:rFonts w:ascii="Calibri" w:hAnsi="Calibri" w:cs="Calibri"/>
                <w:color w:val="000000"/>
                <w:sz w:val="17"/>
                <w:szCs w:val="17"/>
                <w:lang w:eastAsia="pt-BR"/>
              </w:rPr>
              <w:t>meio  da</w:t>
            </w:r>
            <w:proofErr w:type="gramEnd"/>
            <w:r w:rsidRPr="00706EB5">
              <w:rPr>
                <w:rFonts w:ascii="Calibri" w:hAnsi="Calibri" w:cs="Calibri"/>
                <w:color w:val="000000"/>
                <w:sz w:val="17"/>
                <w:szCs w:val="17"/>
                <w:lang w:eastAsia="pt-BR"/>
              </w:rPr>
              <w:t xml:space="preserve"> oferta Possibilidade de ofertas em blocos (TERRE, 2016)</w:t>
            </w:r>
            <w:r>
              <w:rPr>
                <w:rFonts w:ascii="Calibri" w:hAnsi="Calibri" w:cs="Calibri"/>
                <w:color w:val="000000"/>
                <w:sz w:val="17"/>
                <w:szCs w:val="17"/>
                <w:lang w:eastAsia="pt-BR"/>
              </w:rPr>
              <w:t>.</w:t>
            </w:r>
          </w:p>
        </w:tc>
      </w:tr>
    </w:tbl>
    <w:p w14:paraId="1799DACB" w14:textId="77777777" w:rsidR="0071453B" w:rsidRDefault="0071453B" w:rsidP="0071453B"/>
    <w:p w14:paraId="046B6D66" w14:textId="77777777" w:rsidR="0071453B" w:rsidRDefault="0071453B" w:rsidP="0071453B"/>
    <w:p w14:paraId="285098C1" w14:textId="77777777" w:rsidR="0071453B" w:rsidRDefault="0071453B" w:rsidP="0071453B">
      <w:pPr>
        <w:sectPr w:rsidR="0071453B" w:rsidSect="001D7080">
          <w:pgSz w:w="16834" w:h="11909" w:orient="landscape" w:code="9"/>
          <w:pgMar w:top="1800" w:right="1699" w:bottom="1800" w:left="1973" w:header="792" w:footer="1008" w:gutter="0"/>
          <w:cols w:space="720"/>
          <w:docGrid w:linePitch="360"/>
        </w:sectPr>
      </w:pPr>
    </w:p>
    <w:p w14:paraId="3700EE85" w14:textId="77777777" w:rsidR="0071453B" w:rsidRDefault="0071453B" w:rsidP="0071453B">
      <w:r>
        <w:lastRenderedPageBreak/>
        <w:t>Conforme registrado nos próximos itens seguinte, para a conclusão da pesquisa sobre o estado da arte das UHR é necessário ter acesso a referências internacionais sobre projetos de engenharia, sobretudo relativos aos arranjos típicos das estruturas civis. No que diz respeito aos equipamentos, é importante uma complementação de informações mais específicas, que podem ser obtidas em contato direto com fabricantes.</w:t>
      </w:r>
    </w:p>
    <w:p w14:paraId="5154692B" w14:textId="695AC6FC" w:rsidR="00556CA3" w:rsidRDefault="002259A4" w:rsidP="005C0F5B">
      <w:pPr>
        <w:pStyle w:val="Heading2"/>
      </w:pPr>
      <w:bookmarkStart w:id="73" w:name="_Toc68189303"/>
      <w:r>
        <w:t>Otimização para estudos de alternativas</w:t>
      </w:r>
      <w:bookmarkEnd w:id="73"/>
      <w:r w:rsidR="00556CA3">
        <w:t xml:space="preserve"> </w:t>
      </w:r>
    </w:p>
    <w:p w14:paraId="042517AD" w14:textId="5E3ACD3F" w:rsidR="00C560B9" w:rsidRDefault="00C560B9" w:rsidP="00C560B9">
      <w:r>
        <w:t xml:space="preserve">A análise sobre a viabilidade de inserção no Sistema Interligado Nacional (SIN) de usinas hidroelétricas reversíveis (UHR) foi feita a partir da minimização do custo de expansão do dentro do horizonte de planejamento de vinte anos (horizonte 2040). </w:t>
      </w:r>
    </w:p>
    <w:p w14:paraId="70012DD6" w14:textId="2529F8F2" w:rsidR="00C560B9" w:rsidRDefault="00C560B9" w:rsidP="00C560B9">
      <w:r>
        <w:t xml:space="preserve">Um plano de expansão de referência do SIN foi </w:t>
      </w:r>
      <w:r w:rsidR="00200C8F">
        <w:t xml:space="preserve">elaborado inicialmente com esta orientação e </w:t>
      </w:r>
      <w:r>
        <w:t xml:space="preserve">sem considerar a </w:t>
      </w:r>
      <w:r w:rsidR="00200C8F">
        <w:t xml:space="preserve">participação das UHR. </w:t>
      </w:r>
      <w:r>
        <w:t>Em seguida, foram feitas novas simulações</w:t>
      </w:r>
      <w:r w:rsidR="00200C8F">
        <w:t xml:space="preserve"> com as mesmas ferramentas computacionais, desta vez considerando projetos candidatos de UHR. Em cada simulação avaliou-se </w:t>
      </w:r>
      <w:r>
        <w:t>a capacidade instalada</w:t>
      </w:r>
      <w:r w:rsidR="00200C8F">
        <w:t xml:space="preserve"> de UHR correspondente de forma a estabelecer </w:t>
      </w:r>
      <w:r w:rsidR="00200C8F" w:rsidRPr="00200C8F">
        <w:rPr>
          <w:i/>
          <w:iCs/>
        </w:rPr>
        <w:t>insights</w:t>
      </w:r>
      <w:r w:rsidR="00200C8F">
        <w:t xml:space="preserve"> sobre a viabilidade econômica dos projetos, em que regiões são preferidos e quais as preferências considerando os atributos capacidade instalada e energia armazenada</w:t>
      </w:r>
      <w:r>
        <w:t>.</w:t>
      </w:r>
    </w:p>
    <w:p w14:paraId="54A4DCE9" w14:textId="2A769524" w:rsidR="00C560B9" w:rsidRPr="00C560B9" w:rsidRDefault="00C560B9" w:rsidP="00C560B9">
      <w:pPr>
        <w:rPr>
          <w:rStyle w:val="SubtleEmphasis"/>
          <w:iCs w:val="0"/>
          <w:smallCaps w:val="0"/>
          <w:color w:val="auto"/>
        </w:rPr>
      </w:pPr>
      <w:r>
        <w:t xml:space="preserve">Para a expansão do </w:t>
      </w:r>
      <w:r w:rsidR="00200C8F">
        <w:t>SIN</w:t>
      </w:r>
      <w:r>
        <w:t xml:space="preserve">, </w:t>
      </w:r>
      <w:r w:rsidRPr="000D6B38">
        <w:t xml:space="preserve">foi </w:t>
      </w:r>
      <w:r>
        <w:t>utilizado</w:t>
      </w:r>
      <w:r w:rsidRPr="000D6B38">
        <w:t xml:space="preserve"> um conjunto de ferramentas</w:t>
      </w:r>
      <w:r>
        <w:t xml:space="preserve"> </w:t>
      </w:r>
      <w:r w:rsidR="00200C8F">
        <w:t xml:space="preserve">computacionais </w:t>
      </w:r>
      <w:r>
        <w:t>desenvolvidas pela PSR</w:t>
      </w:r>
      <w:r w:rsidRPr="000D6B38">
        <w:t xml:space="preserve"> que </w:t>
      </w:r>
      <w:r>
        <w:t>estão envolvidas</w:t>
      </w:r>
      <w:r w:rsidRPr="000D6B38">
        <w:t xml:space="preserve"> em todas as etapas do processo, da criação de </w:t>
      </w:r>
      <w:r w:rsidR="00200C8F">
        <w:t xml:space="preserve">projetos </w:t>
      </w:r>
      <w:r w:rsidRPr="000D6B38">
        <w:t xml:space="preserve">candidatos à expansão até a simulação do despacho horário. A Figura 1 apresenta este conjunto de </w:t>
      </w:r>
      <w:r w:rsidR="00200C8F">
        <w:t>ferramentas</w:t>
      </w:r>
      <w:r w:rsidRPr="000D6B38">
        <w:t xml:space="preserve">, os dados de entrada e </w:t>
      </w:r>
      <w:r w:rsidR="00200C8F">
        <w:t xml:space="preserve">as </w:t>
      </w:r>
      <w:r w:rsidRPr="000D6B38">
        <w:t>saída</w:t>
      </w:r>
      <w:r w:rsidR="00200C8F">
        <w:t>s</w:t>
      </w:r>
      <w:r w:rsidRPr="000D6B38">
        <w:t xml:space="preserve"> de cada </w:t>
      </w:r>
      <w:r w:rsidR="00200C8F">
        <w:t xml:space="preserve">módulo </w:t>
      </w:r>
      <w:r w:rsidRPr="000D6B38">
        <w:t>ao longo do processo</w:t>
      </w:r>
      <w:r>
        <w:t>.</w:t>
      </w:r>
    </w:p>
    <w:p w14:paraId="5A9099B2" w14:textId="28CBA23B" w:rsidR="00C560B9" w:rsidRDefault="00C560B9" w:rsidP="00200C8F">
      <w:pPr>
        <w:pStyle w:val="FiguraCOMlegenda"/>
        <w:spacing w:after="200"/>
      </w:pPr>
      <w:r w:rsidRPr="000A4557">
        <w:rPr>
          <w:rStyle w:val="SubtleEmphasis"/>
          <w:iCs w:val="0"/>
          <w:smallCaps w:val="0"/>
          <w:noProof/>
        </w:rPr>
        <w:drawing>
          <wp:anchor distT="0" distB="0" distL="114300" distR="114300" simplePos="0" relativeHeight="251650048" behindDoc="0" locked="0" layoutInCell="1" allowOverlap="1" wp14:anchorId="7D58976E" wp14:editId="4AB640E9">
            <wp:simplePos x="0" y="0"/>
            <wp:positionH relativeFrom="margin">
              <wp:align>center</wp:align>
            </wp:positionH>
            <wp:positionV relativeFrom="paragraph">
              <wp:posOffset>92710</wp:posOffset>
            </wp:positionV>
            <wp:extent cx="5276215" cy="2338070"/>
            <wp:effectExtent l="0" t="0" r="635" b="508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76215" cy="2338070"/>
                    </a:xfrm>
                    <a:prstGeom prst="rect">
                      <a:avLst/>
                    </a:prstGeom>
                  </pic:spPr>
                </pic:pic>
              </a:graphicData>
            </a:graphic>
          </wp:anchor>
        </w:drawing>
      </w:r>
      <w:r w:rsidRPr="006D67FA">
        <w:t xml:space="preserve">Figura </w:t>
      </w:r>
      <w:r w:rsidRPr="006D67FA">
        <w:fldChar w:fldCharType="begin"/>
      </w:r>
      <w:r w:rsidRPr="006D67FA">
        <w:instrText xml:space="preserve"> STYLEREF 1 \s </w:instrText>
      </w:r>
      <w:r w:rsidRPr="006D67FA">
        <w:fldChar w:fldCharType="separate"/>
      </w:r>
      <w:r w:rsidR="00200C8F">
        <w:rPr>
          <w:noProof/>
        </w:rP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rsidR="00200C8F">
        <w:rPr>
          <w:noProof/>
        </w:rPr>
        <w:t>1</w:t>
      </w:r>
      <w:r w:rsidRPr="006D67FA">
        <w:fldChar w:fldCharType="end"/>
      </w:r>
      <w:r w:rsidRPr="006D67FA">
        <w:t xml:space="preserve">: </w:t>
      </w:r>
      <w:r>
        <w:t>C</w:t>
      </w:r>
      <w:r w:rsidRPr="00C560B9">
        <w:t xml:space="preserve">adeia de modelos utilizada na simulação do </w:t>
      </w:r>
      <w:r>
        <w:t>SIN</w:t>
      </w:r>
    </w:p>
    <w:p w14:paraId="777F2BB4" w14:textId="3369BB10" w:rsidR="00200C8F" w:rsidRPr="00200C8F" w:rsidRDefault="00200C8F" w:rsidP="00200C8F">
      <w:pPr>
        <w:rPr>
          <w:rStyle w:val="SubtleEmphasis"/>
          <w:iCs w:val="0"/>
          <w:smallCaps w:val="0"/>
        </w:rPr>
      </w:pPr>
      <w:r>
        <w:rPr>
          <w:rStyle w:val="SubtleEmphasis"/>
          <w:iCs w:val="0"/>
          <w:smallCaps w:val="0"/>
        </w:rPr>
        <w:t>O</w:t>
      </w:r>
      <w:r w:rsidRPr="00200C8F">
        <w:rPr>
          <w:rStyle w:val="SubtleEmphasis"/>
          <w:iCs w:val="0"/>
          <w:smallCaps w:val="0"/>
        </w:rPr>
        <w:t xml:space="preserve"> cálculo da expansão ótima do </w:t>
      </w:r>
      <w:r>
        <w:rPr>
          <w:rStyle w:val="SubtleEmphasis"/>
          <w:iCs w:val="0"/>
          <w:smallCaps w:val="0"/>
        </w:rPr>
        <w:t>SIN</w:t>
      </w:r>
      <w:r w:rsidRPr="00200C8F">
        <w:rPr>
          <w:rStyle w:val="SubtleEmphasis"/>
          <w:iCs w:val="0"/>
          <w:smallCaps w:val="0"/>
        </w:rPr>
        <w:t xml:space="preserve"> utiliza o modelo de expansão da geração e </w:t>
      </w:r>
      <w:r w:rsidR="005A49D0">
        <w:rPr>
          <w:rStyle w:val="SubtleEmphasis"/>
          <w:iCs w:val="0"/>
          <w:smallCaps w:val="0"/>
        </w:rPr>
        <w:t>transporte de energia</w:t>
      </w:r>
      <w:r w:rsidRPr="00200C8F">
        <w:rPr>
          <w:rStyle w:val="SubtleEmphasis"/>
          <w:iCs w:val="0"/>
          <w:smallCaps w:val="0"/>
        </w:rPr>
        <w:t xml:space="preserve"> </w:t>
      </w:r>
      <w:r>
        <w:rPr>
          <w:rStyle w:val="SubtleEmphasis"/>
          <w:iCs w:val="0"/>
          <w:smallCaps w:val="0"/>
        </w:rPr>
        <w:t>OptGen</w:t>
      </w:r>
      <w:r w:rsidRPr="00200C8F">
        <w:rPr>
          <w:rStyle w:val="SubtleEmphasis"/>
          <w:iCs w:val="0"/>
          <w:smallCaps w:val="0"/>
        </w:rPr>
        <w:t xml:space="preserve">. </w:t>
      </w:r>
      <w:r>
        <w:rPr>
          <w:rStyle w:val="SubtleEmphasis"/>
          <w:iCs w:val="0"/>
          <w:smallCaps w:val="0"/>
        </w:rPr>
        <w:t>S</w:t>
      </w:r>
      <w:r w:rsidRPr="00200C8F">
        <w:rPr>
          <w:rStyle w:val="SubtleEmphasis"/>
          <w:iCs w:val="0"/>
          <w:smallCaps w:val="0"/>
        </w:rPr>
        <w:t>ua função objetivo é minimizar o custo total da expansão</w:t>
      </w:r>
      <w:r>
        <w:rPr>
          <w:rStyle w:val="SubtleEmphasis"/>
          <w:iCs w:val="0"/>
          <w:smallCaps w:val="0"/>
        </w:rPr>
        <w:t xml:space="preserve">, que consiste no </w:t>
      </w:r>
      <w:r w:rsidRPr="00200C8F">
        <w:rPr>
          <w:rStyle w:val="SubtleEmphasis"/>
          <w:iCs w:val="0"/>
          <w:smallCaps w:val="0"/>
        </w:rPr>
        <w:t xml:space="preserve">valor esperado do custo operativo mais custos de investimento. </w:t>
      </w:r>
      <w:r>
        <w:rPr>
          <w:rStyle w:val="SubtleEmphasis"/>
          <w:iCs w:val="0"/>
          <w:smallCaps w:val="0"/>
        </w:rPr>
        <w:t>J</w:t>
      </w:r>
      <w:r w:rsidRPr="00200C8F">
        <w:rPr>
          <w:rStyle w:val="SubtleEmphasis"/>
          <w:iCs w:val="0"/>
          <w:smallCaps w:val="0"/>
        </w:rPr>
        <w:t xml:space="preserve">á o modelo </w:t>
      </w:r>
      <w:r>
        <w:rPr>
          <w:rStyle w:val="SubtleEmphasis"/>
          <w:iCs w:val="0"/>
          <w:smallCaps w:val="0"/>
        </w:rPr>
        <w:t xml:space="preserve">SDDP </w:t>
      </w:r>
      <w:r w:rsidRPr="00200C8F">
        <w:rPr>
          <w:rStyle w:val="SubtleEmphasis"/>
          <w:iCs w:val="0"/>
          <w:smallCaps w:val="0"/>
        </w:rPr>
        <w:t xml:space="preserve">é utilizado para a projeção do despacho, a partir da expansão ótima calculada pelo </w:t>
      </w:r>
      <w:r>
        <w:rPr>
          <w:rStyle w:val="SubtleEmphasis"/>
          <w:iCs w:val="0"/>
          <w:smallCaps w:val="0"/>
        </w:rPr>
        <w:t>OptGen</w:t>
      </w:r>
      <w:r w:rsidRPr="00200C8F">
        <w:rPr>
          <w:rStyle w:val="SubtleEmphasis"/>
          <w:iCs w:val="0"/>
          <w:smallCaps w:val="0"/>
        </w:rPr>
        <w:t xml:space="preserve">, e sua função objetivo é minimizar o custo de operação do sistema. ambos os modelos consideram diversos cenários de geração renovável intermitente (calculada pelo </w:t>
      </w:r>
      <w:r w:rsidR="005A49D0">
        <w:rPr>
          <w:rStyle w:val="SubtleEmphasis"/>
          <w:iCs w:val="0"/>
          <w:smallCaps w:val="0"/>
        </w:rPr>
        <w:t>T</w:t>
      </w:r>
      <w:r w:rsidRPr="00200C8F">
        <w:rPr>
          <w:rStyle w:val="SubtleEmphasis"/>
          <w:iCs w:val="0"/>
          <w:smallCaps w:val="0"/>
        </w:rPr>
        <w:t xml:space="preserve">ime </w:t>
      </w:r>
      <w:r w:rsidR="005A49D0">
        <w:rPr>
          <w:rStyle w:val="SubtleEmphasis"/>
          <w:iCs w:val="0"/>
          <w:smallCaps w:val="0"/>
        </w:rPr>
        <w:t>S</w:t>
      </w:r>
      <w:r w:rsidRPr="00200C8F">
        <w:rPr>
          <w:rStyle w:val="SubtleEmphasis"/>
          <w:iCs w:val="0"/>
          <w:smallCaps w:val="0"/>
        </w:rPr>
        <w:t xml:space="preserve">eries </w:t>
      </w:r>
      <w:r w:rsidR="005A49D0">
        <w:rPr>
          <w:rStyle w:val="SubtleEmphasis"/>
          <w:iCs w:val="0"/>
          <w:smallCaps w:val="0"/>
        </w:rPr>
        <w:t>L</w:t>
      </w:r>
      <w:r w:rsidRPr="00200C8F">
        <w:rPr>
          <w:rStyle w:val="SubtleEmphasis"/>
          <w:iCs w:val="0"/>
          <w:smallCaps w:val="0"/>
        </w:rPr>
        <w:t>ab</w:t>
      </w:r>
      <w:r w:rsidR="005A49D0">
        <w:rPr>
          <w:rStyle w:val="SubtleEmphasis"/>
          <w:iCs w:val="0"/>
          <w:smallCaps w:val="0"/>
        </w:rPr>
        <w:t xml:space="preserve"> - TSL</w:t>
      </w:r>
      <w:r w:rsidRPr="00200C8F">
        <w:rPr>
          <w:rStyle w:val="SubtleEmphasis"/>
          <w:iCs w:val="0"/>
          <w:smallCaps w:val="0"/>
        </w:rPr>
        <w:t xml:space="preserve">) e de projeção de vazões, realizando uma otimização sob incerteza. </w:t>
      </w:r>
    </w:p>
    <w:p w14:paraId="64BC8A81" w14:textId="6D847414" w:rsidR="00200C8F" w:rsidRDefault="005A49D0" w:rsidP="00200C8F">
      <w:pPr>
        <w:rPr>
          <w:rStyle w:val="SubtleEmphasis"/>
          <w:iCs w:val="0"/>
          <w:smallCaps w:val="0"/>
        </w:rPr>
      </w:pPr>
      <w:r>
        <w:rPr>
          <w:rStyle w:val="SubtleEmphasis"/>
          <w:iCs w:val="0"/>
          <w:smallCaps w:val="0"/>
        </w:rPr>
        <w:lastRenderedPageBreak/>
        <w:t>U</w:t>
      </w:r>
      <w:r w:rsidR="00200C8F" w:rsidRPr="00200C8F">
        <w:rPr>
          <w:rStyle w:val="SubtleEmphasis"/>
          <w:iCs w:val="0"/>
          <w:smallCaps w:val="0"/>
        </w:rPr>
        <w:t xml:space="preserve">m dos pontos chave dos estudos de expansão em sistemas elétricos é a projeção da demanda. </w:t>
      </w:r>
      <w:r>
        <w:rPr>
          <w:rStyle w:val="SubtleEmphasis"/>
          <w:iCs w:val="0"/>
          <w:smallCaps w:val="0"/>
        </w:rPr>
        <w:t>P</w:t>
      </w:r>
      <w:r w:rsidR="00200C8F" w:rsidRPr="00200C8F">
        <w:rPr>
          <w:rStyle w:val="SubtleEmphasis"/>
          <w:iCs w:val="0"/>
          <w:smallCaps w:val="0"/>
        </w:rPr>
        <w:t xml:space="preserve">or ser um país ainda em desenvolvimento, a evolução da demanda é dependente da evolução da economia do </w:t>
      </w:r>
      <w:r>
        <w:rPr>
          <w:rStyle w:val="SubtleEmphasis"/>
          <w:iCs w:val="0"/>
          <w:smallCaps w:val="0"/>
        </w:rPr>
        <w:t>B</w:t>
      </w:r>
      <w:r w:rsidR="00200C8F" w:rsidRPr="00200C8F">
        <w:rPr>
          <w:rStyle w:val="SubtleEmphasis"/>
          <w:iCs w:val="0"/>
          <w:smallCaps w:val="0"/>
        </w:rPr>
        <w:t xml:space="preserve">rasil. </w:t>
      </w:r>
      <w:r>
        <w:rPr>
          <w:rStyle w:val="SubtleEmphasis"/>
          <w:iCs w:val="0"/>
          <w:smallCaps w:val="0"/>
        </w:rPr>
        <w:t>A</w:t>
      </w:r>
      <w:r w:rsidR="00200C8F" w:rsidRPr="00200C8F">
        <w:rPr>
          <w:rStyle w:val="SubtleEmphasis"/>
          <w:iCs w:val="0"/>
          <w:smallCaps w:val="0"/>
        </w:rPr>
        <w:t xml:space="preserve"> figura 2 apresenta a evolução do histórico do crescimento do PIB no </w:t>
      </w:r>
      <w:r>
        <w:rPr>
          <w:rStyle w:val="SubtleEmphasis"/>
          <w:iCs w:val="0"/>
          <w:smallCaps w:val="0"/>
        </w:rPr>
        <w:t>B</w:t>
      </w:r>
      <w:r w:rsidR="00200C8F" w:rsidRPr="00200C8F">
        <w:rPr>
          <w:rStyle w:val="SubtleEmphasis"/>
          <w:iCs w:val="0"/>
          <w:smallCaps w:val="0"/>
        </w:rPr>
        <w:t xml:space="preserve">rasil </w:t>
      </w:r>
      <w:r>
        <w:rPr>
          <w:rStyle w:val="SubtleEmphasis"/>
          <w:iCs w:val="0"/>
          <w:smallCaps w:val="0"/>
        </w:rPr>
        <w:t>e</w:t>
      </w:r>
      <w:r w:rsidR="00200C8F" w:rsidRPr="00200C8F">
        <w:rPr>
          <w:rStyle w:val="SubtleEmphasis"/>
          <w:iCs w:val="0"/>
          <w:smallCaps w:val="0"/>
        </w:rPr>
        <w:t xml:space="preserve"> </w:t>
      </w:r>
      <w:r>
        <w:rPr>
          <w:rStyle w:val="SubtleEmphasis"/>
          <w:iCs w:val="0"/>
          <w:smallCaps w:val="0"/>
        </w:rPr>
        <w:t xml:space="preserve">o </w:t>
      </w:r>
      <w:r w:rsidR="00200C8F" w:rsidRPr="00200C8F">
        <w:rPr>
          <w:rStyle w:val="SubtleEmphasis"/>
          <w:iCs w:val="0"/>
          <w:smallCaps w:val="0"/>
        </w:rPr>
        <w:t xml:space="preserve">crescimento da demanda entre os anos de 2002 e 2019. </w:t>
      </w:r>
      <w:r>
        <w:rPr>
          <w:rStyle w:val="SubtleEmphasis"/>
          <w:iCs w:val="0"/>
          <w:smallCaps w:val="0"/>
        </w:rPr>
        <w:t>N</w:t>
      </w:r>
      <w:r w:rsidR="00200C8F" w:rsidRPr="00200C8F">
        <w:rPr>
          <w:rStyle w:val="SubtleEmphasis"/>
          <w:iCs w:val="0"/>
          <w:smallCaps w:val="0"/>
        </w:rPr>
        <w:t xml:space="preserve">o gráfico é possível observar a forte correlação entre </w:t>
      </w:r>
      <w:r>
        <w:rPr>
          <w:rStyle w:val="SubtleEmphasis"/>
          <w:iCs w:val="0"/>
          <w:smallCaps w:val="0"/>
        </w:rPr>
        <w:t>est</w:t>
      </w:r>
      <w:r w:rsidR="00200C8F" w:rsidRPr="00200C8F">
        <w:rPr>
          <w:rStyle w:val="SubtleEmphasis"/>
          <w:iCs w:val="0"/>
          <w:smallCaps w:val="0"/>
        </w:rPr>
        <w:t>as variáveis, como no período de recessão entre 2013 e 2016.</w:t>
      </w:r>
    </w:p>
    <w:p w14:paraId="760878F6" w14:textId="3D2925D1" w:rsidR="00200C8F" w:rsidRDefault="00200C8F" w:rsidP="00200C8F">
      <w:pPr>
        <w:rPr>
          <w:rStyle w:val="SubtleEmphasis"/>
          <w:iCs w:val="0"/>
          <w:smallCaps w:val="0"/>
        </w:rPr>
      </w:pPr>
    </w:p>
    <w:p w14:paraId="301A6948" w14:textId="23B9E495" w:rsidR="00200C8F" w:rsidRPr="00E75F98" w:rsidRDefault="00E75F98" w:rsidP="00E75F98">
      <w:pPr>
        <w:pStyle w:val="FiguraCOMlegenda"/>
        <w:spacing w:after="200"/>
        <w:rPr>
          <w:rStyle w:val="SubtleEmphasis"/>
          <w:iCs w:val="0"/>
        </w:rPr>
      </w:pPr>
      <w:r w:rsidRPr="006D67FA">
        <w:t xml:space="preserve">Figura </w:t>
      </w:r>
      <w:r w:rsidRPr="006D67FA">
        <w:fldChar w:fldCharType="begin"/>
      </w:r>
      <w:r w:rsidRPr="006D67FA">
        <w:instrText xml:space="preserve"> STYLEREF 1 \s </w:instrText>
      </w:r>
      <w:r w:rsidRPr="006D67FA">
        <w:fldChar w:fldCharType="separate"/>
      </w:r>
      <w:r>
        <w:rPr>
          <w:noProof/>
        </w:rP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rPr>
          <w:noProof/>
        </w:rPr>
        <w:t>2</w:t>
      </w:r>
      <w:r w:rsidRPr="006D67FA">
        <w:fldChar w:fldCharType="end"/>
      </w:r>
      <w:r w:rsidRPr="006D67FA">
        <w:t>:</w:t>
      </w:r>
      <w:r>
        <w:t xml:space="preserve"> E</w:t>
      </w:r>
      <w:r w:rsidRPr="00E75F98">
        <w:t xml:space="preserve">volução do PIB e da demanda por eletricidade no </w:t>
      </w:r>
      <w:r>
        <w:t>B</w:t>
      </w:r>
      <w:r w:rsidRPr="00E75F98">
        <w:t>rasil</w:t>
      </w:r>
      <w:r w:rsidR="00200C8F">
        <w:rPr>
          <w:noProof/>
        </w:rPr>
        <w:drawing>
          <wp:anchor distT="0" distB="0" distL="114300" distR="114300" simplePos="0" relativeHeight="251652096" behindDoc="0" locked="0" layoutInCell="1" allowOverlap="1" wp14:anchorId="03E031A1" wp14:editId="481D4FCB">
            <wp:simplePos x="0" y="0"/>
            <wp:positionH relativeFrom="margin">
              <wp:align>center</wp:align>
            </wp:positionH>
            <wp:positionV relativeFrom="paragraph">
              <wp:posOffset>0</wp:posOffset>
            </wp:positionV>
            <wp:extent cx="3895200" cy="1731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95200" cy="1731600"/>
                    </a:xfrm>
                    <a:prstGeom prst="rect">
                      <a:avLst/>
                    </a:prstGeom>
                    <a:noFill/>
                  </pic:spPr>
                </pic:pic>
              </a:graphicData>
            </a:graphic>
            <wp14:sizeRelH relativeFrom="margin">
              <wp14:pctWidth>0</wp14:pctWidth>
            </wp14:sizeRelH>
            <wp14:sizeRelV relativeFrom="margin">
              <wp14:pctHeight>0</wp14:pctHeight>
            </wp14:sizeRelV>
          </wp:anchor>
        </w:drawing>
      </w:r>
      <w:r w:rsidR="00200C8F" w:rsidRPr="001B488D">
        <w:rPr>
          <w:rStyle w:val="SubtleEmphasis"/>
          <w:iCs w:val="0"/>
        </w:rPr>
        <w:t xml:space="preserve"> </w:t>
      </w:r>
    </w:p>
    <w:p w14:paraId="0045B0A6" w14:textId="499066EB" w:rsidR="00200C8F" w:rsidRPr="00200C8F" w:rsidRDefault="00200C8F" w:rsidP="00200C8F">
      <w:r w:rsidRPr="00200C8F">
        <w:rPr>
          <w:noProof/>
        </w:rPr>
        <w:drawing>
          <wp:anchor distT="0" distB="0" distL="114300" distR="114300" simplePos="0" relativeHeight="251654144" behindDoc="0" locked="0" layoutInCell="1" allowOverlap="1" wp14:anchorId="0C822026" wp14:editId="37D2C701">
            <wp:simplePos x="0" y="0"/>
            <wp:positionH relativeFrom="column">
              <wp:posOffset>1905</wp:posOffset>
            </wp:positionH>
            <wp:positionV relativeFrom="paragraph">
              <wp:posOffset>993775</wp:posOffset>
            </wp:positionV>
            <wp:extent cx="5276215" cy="1510665"/>
            <wp:effectExtent l="0" t="0" r="0" b="0"/>
            <wp:wrapTopAndBottom/>
            <wp:docPr id="72"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V relativeFrom="margin">
              <wp14:pctHeight>0</wp14:pctHeight>
            </wp14:sizeRelV>
          </wp:anchor>
        </w:drawing>
      </w:r>
      <w:r w:rsidRPr="00200C8F">
        <w:t xml:space="preserve">Como </w:t>
      </w:r>
      <w:r w:rsidR="005A49D0">
        <w:t>o estudo</w:t>
      </w:r>
      <w:r w:rsidRPr="00200C8F">
        <w:t xml:space="preserve"> </w:t>
      </w:r>
      <w:r w:rsidR="005A49D0">
        <w:t>iniciou</w:t>
      </w:r>
      <w:r w:rsidRPr="00200C8F">
        <w:t xml:space="preserve"> em 2020, uma projeção de demanda de eletricidade </w:t>
      </w:r>
      <w:r w:rsidR="005A49D0">
        <w:t xml:space="preserve">foi feita </w:t>
      </w:r>
      <w:r w:rsidRPr="00200C8F">
        <w:t>a</w:t>
      </w:r>
      <w:r w:rsidR="005A49D0">
        <w:t>té</w:t>
      </w:r>
      <w:r w:rsidRPr="00200C8F">
        <w:t xml:space="preserve"> 2040, como </w:t>
      </w:r>
      <w:r w:rsidR="005A49D0">
        <w:t>ilustra</w:t>
      </w:r>
      <w:r w:rsidRPr="00200C8F">
        <w:t xml:space="preserve"> a Figura 3. A projeção para a demanda energética de 2020 excepcionalmente não foi baseada na expectativa de crescimento do PIB para o ano, mas sim na curva de recuperação de consumo elétrico após o pico da pandemia</w:t>
      </w:r>
      <w:r w:rsidR="00E75F98">
        <w:t xml:space="preserve"> do Covid</w:t>
      </w:r>
      <w:r w:rsidRPr="00200C8F">
        <w:t>. Para os anos seguintes, foi utilizada como base a evolução média do PIB apresentada pelo Banco Central.</w:t>
      </w:r>
    </w:p>
    <w:p w14:paraId="0C967A58" w14:textId="2C293D31" w:rsidR="00200C8F" w:rsidRDefault="00E75F98" w:rsidP="00E75F98">
      <w:pPr>
        <w:pStyle w:val="FiguraCOMlegenda"/>
        <w:spacing w:after="200"/>
      </w:pPr>
      <w:r w:rsidRPr="006D67FA">
        <w:t xml:space="preserve">Figura </w:t>
      </w:r>
      <w:r w:rsidRPr="006D67FA">
        <w:fldChar w:fldCharType="begin"/>
      </w:r>
      <w:r w:rsidRPr="006D67FA">
        <w:instrText xml:space="preserve"> STYLEREF 1 \s </w:instrText>
      </w:r>
      <w:r w:rsidRPr="006D67FA">
        <w:fldChar w:fldCharType="separate"/>
      </w:r>
      <w:r>
        <w:rPr>
          <w:noProof/>
        </w:rP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rPr>
          <w:noProof/>
        </w:rPr>
        <w:t>3</w:t>
      </w:r>
      <w:r w:rsidRPr="006D67FA">
        <w:fldChar w:fldCharType="end"/>
      </w:r>
      <w:r w:rsidRPr="006D67FA">
        <w:t>:</w:t>
      </w:r>
      <w:r>
        <w:t xml:space="preserve"> </w:t>
      </w:r>
      <w:r w:rsidR="00200C8F" w:rsidRPr="00E75F98">
        <w:t>Projeção da demanda por eletricidade (GWm) no Brasil de 2020 a 2040</w:t>
      </w:r>
    </w:p>
    <w:p w14:paraId="451D53BF" w14:textId="2ECB694A" w:rsidR="00975759" w:rsidRDefault="00975759" w:rsidP="00CE2279">
      <w:pPr>
        <w:pStyle w:val="Heading3"/>
      </w:pPr>
      <w:bookmarkStart w:id="74" w:name="_Toc68083401"/>
      <w:r>
        <w:t>Caso de referência da PSR</w:t>
      </w:r>
      <w:bookmarkEnd w:id="74"/>
    </w:p>
    <w:p w14:paraId="098F6AB1" w14:textId="1F37F49E" w:rsidR="00CE2279" w:rsidRDefault="00CE2279" w:rsidP="00CE2279">
      <w:r>
        <w:t>Para obter o caso de referência, foram consideradas diversas tecnologias possíveis para a expansão da oferta, como mostrado na figura a seguir.</w:t>
      </w:r>
    </w:p>
    <w:p w14:paraId="7B57AA2E" w14:textId="0DEE0869" w:rsidR="00CE2279" w:rsidRDefault="00CE2279" w:rsidP="00CE2279">
      <w:r>
        <w:rPr>
          <w:noProof/>
        </w:rPr>
        <w:lastRenderedPageBreak/>
        <w:drawing>
          <wp:inline distT="0" distB="0" distL="0" distR="0" wp14:anchorId="31A1E80B" wp14:editId="4DD560C3">
            <wp:extent cx="4139565" cy="24752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39565" cy="2475230"/>
                    </a:xfrm>
                    <a:prstGeom prst="rect">
                      <a:avLst/>
                    </a:prstGeom>
                    <a:noFill/>
                  </pic:spPr>
                </pic:pic>
              </a:graphicData>
            </a:graphic>
          </wp:inline>
        </w:drawing>
      </w:r>
    </w:p>
    <w:p w14:paraId="5DFCB7BB" w14:textId="50D8EEB9" w:rsidR="00CE2279" w:rsidRPr="00CE2279" w:rsidRDefault="00CE2279" w:rsidP="00CE2279">
      <w:pPr>
        <w:pStyle w:val="FiguraCOMlegenda"/>
        <w:spacing w:after="200"/>
      </w:pPr>
      <w:r w:rsidRPr="006D67FA">
        <w:t xml:space="preserve">Figura </w:t>
      </w:r>
      <w:r w:rsidRPr="006D67FA">
        <w:fldChar w:fldCharType="begin"/>
      </w:r>
      <w:r w:rsidRPr="006D67FA">
        <w:instrText xml:space="preserve"> STYLEREF 1 \s </w:instrText>
      </w:r>
      <w:r w:rsidRPr="006D67FA">
        <w:fldChar w:fldCharType="separate"/>
      </w:r>
      <w: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t>3</w:t>
      </w:r>
      <w:r w:rsidRPr="006D67FA">
        <w:fldChar w:fldCharType="end"/>
      </w:r>
      <w:r w:rsidRPr="006D67FA">
        <w:t>:</w:t>
      </w:r>
      <w:r>
        <w:t xml:space="preserve"> </w:t>
      </w:r>
      <w:r w:rsidRPr="00CE2279">
        <w:t>Tecnologias consideradas para a expansão da geração</w:t>
      </w:r>
    </w:p>
    <w:p w14:paraId="432159F3" w14:textId="40A1CD0C" w:rsidR="00CE2279" w:rsidRDefault="00CE2279" w:rsidP="00CE2279">
      <w:pPr>
        <w:spacing w:after="150"/>
      </w:pPr>
      <w:r>
        <w:t>As características assumidas para calcular o custo de investimento de cada tecnologia estão dispostas na tabela a seguir (data base 2020).</w:t>
      </w:r>
    </w:p>
    <w:tbl>
      <w:tblPr>
        <w:tblW w:w="8359" w:type="dxa"/>
        <w:tblCellMar>
          <w:left w:w="0" w:type="dxa"/>
          <w:right w:w="0" w:type="dxa"/>
        </w:tblCellMar>
        <w:tblLook w:val="0420" w:firstRow="1" w:lastRow="0" w:firstColumn="0" w:lastColumn="0" w:noHBand="0" w:noVBand="1"/>
      </w:tblPr>
      <w:tblGrid>
        <w:gridCol w:w="993"/>
        <w:gridCol w:w="454"/>
        <w:gridCol w:w="454"/>
        <w:gridCol w:w="794"/>
        <w:gridCol w:w="471"/>
        <w:gridCol w:w="953"/>
        <w:gridCol w:w="794"/>
        <w:gridCol w:w="907"/>
        <w:gridCol w:w="675"/>
        <w:gridCol w:w="624"/>
        <w:gridCol w:w="567"/>
        <w:gridCol w:w="673"/>
      </w:tblGrid>
      <w:tr w:rsidR="00CE2279" w:rsidRPr="006E65D3" w14:paraId="18A35FFD" w14:textId="77777777" w:rsidTr="005C0F5B">
        <w:trPr>
          <w:trHeight w:val="245"/>
        </w:trPr>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71849105" w14:textId="77777777" w:rsidR="00CE2279" w:rsidRPr="00661A84" w:rsidRDefault="00CE2279" w:rsidP="005C0F5B">
            <w:pPr>
              <w:spacing w:before="0" w:line="240" w:lineRule="auto"/>
              <w:jc w:val="left"/>
              <w:rPr>
                <w:rFonts w:ascii="Myriad Pro" w:hAnsi="Myriad Pro"/>
                <w:sz w:val="16"/>
                <w:szCs w:val="16"/>
              </w:rPr>
            </w:pPr>
          </w:p>
        </w:tc>
        <w:tc>
          <w:tcPr>
            <w:tcW w:w="4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05BC738B"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4D2FDD">
              <w:rPr>
                <w:rFonts w:ascii="Myriad Pro" w:hAnsi="Myriad Pro" w:cs="Arial"/>
                <w:color w:val="FFFFFF" w:themeColor="background1"/>
                <w:kern w:val="24"/>
                <w:sz w:val="16"/>
                <w:szCs w:val="16"/>
              </w:rPr>
              <w:t>PCH</w:t>
            </w:r>
          </w:p>
        </w:tc>
        <w:tc>
          <w:tcPr>
            <w:tcW w:w="4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29A93F63"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4D2FDD">
              <w:rPr>
                <w:rFonts w:ascii="Myriad Pro" w:hAnsi="Myriad Pro" w:cs="Arial"/>
                <w:color w:val="FFFFFF" w:themeColor="background1"/>
                <w:sz w:val="16"/>
                <w:szCs w:val="16"/>
              </w:rPr>
              <w:t>UHE</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5CF19307"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4D2FDD">
              <w:rPr>
                <w:rFonts w:ascii="Myriad Pro" w:hAnsi="Myriad Pro" w:cs="Arial"/>
                <w:color w:val="FFFFFF" w:themeColor="background1"/>
                <w:kern w:val="24"/>
                <w:sz w:val="16"/>
                <w:szCs w:val="16"/>
              </w:rPr>
              <w:t>Biomassa</w:t>
            </w:r>
          </w:p>
        </w:tc>
        <w:tc>
          <w:tcPr>
            <w:tcW w:w="4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3AA25A1F"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661A84">
              <w:rPr>
                <w:rFonts w:ascii="Myriad Pro" w:hAnsi="Myriad Pro" w:cs="Arial"/>
                <w:color w:val="FFFFFF" w:themeColor="background1"/>
                <w:kern w:val="24"/>
                <w:sz w:val="16"/>
                <w:szCs w:val="16"/>
              </w:rPr>
              <w:t>G</w:t>
            </w:r>
            <w:r w:rsidRPr="004D2FDD">
              <w:rPr>
                <w:rFonts w:ascii="Myriad Pro" w:hAnsi="Myriad Pro" w:cs="Arial"/>
                <w:color w:val="FFFFFF" w:themeColor="background1"/>
                <w:kern w:val="24"/>
                <w:sz w:val="16"/>
                <w:szCs w:val="16"/>
              </w:rPr>
              <w:t>NL</w:t>
            </w:r>
          </w:p>
        </w:tc>
        <w:tc>
          <w:tcPr>
            <w:tcW w:w="9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0168244B"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4D2FDD">
              <w:rPr>
                <w:rFonts w:ascii="Myriad Pro" w:hAnsi="Myriad Pro" w:cs="Arial"/>
                <w:color w:val="FFFFFF" w:themeColor="background1"/>
                <w:kern w:val="24"/>
                <w:sz w:val="16"/>
                <w:szCs w:val="16"/>
              </w:rPr>
              <w:t>GN – Ciclo combina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1344FA3C"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4D2FDD">
              <w:rPr>
                <w:rFonts w:ascii="Myriad Pro" w:hAnsi="Myriad Pro" w:cs="Arial"/>
                <w:color w:val="FFFFFF" w:themeColor="background1"/>
                <w:kern w:val="24"/>
                <w:sz w:val="16"/>
                <w:szCs w:val="16"/>
              </w:rPr>
              <w:t>Carvão Nacional</w:t>
            </w:r>
          </w:p>
        </w:tc>
        <w:tc>
          <w:tcPr>
            <w:tcW w:w="9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584090FC" w14:textId="77777777" w:rsidR="00CE2279" w:rsidRPr="004D2FDD" w:rsidRDefault="00CE2279" w:rsidP="005C0F5B">
            <w:pPr>
              <w:spacing w:before="0" w:line="240" w:lineRule="auto"/>
              <w:jc w:val="center"/>
              <w:textAlignment w:val="center"/>
              <w:rPr>
                <w:rFonts w:ascii="Myriad Pro" w:hAnsi="Myriad Pro" w:cs="Arial"/>
                <w:color w:val="FFFFFF" w:themeColor="background1"/>
                <w:kern w:val="24"/>
                <w:sz w:val="16"/>
                <w:szCs w:val="16"/>
              </w:rPr>
            </w:pPr>
            <w:r w:rsidRPr="004D2FDD">
              <w:rPr>
                <w:rFonts w:ascii="Myriad Pro" w:hAnsi="Myriad Pro" w:cs="Arial"/>
                <w:color w:val="FFFFFF" w:themeColor="background1"/>
                <w:kern w:val="24"/>
                <w:sz w:val="16"/>
                <w:szCs w:val="16"/>
              </w:rPr>
              <w:t>Carvão</w:t>
            </w:r>
          </w:p>
          <w:p w14:paraId="4006F9F0"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4D2FDD">
              <w:rPr>
                <w:rFonts w:ascii="Myriad Pro" w:hAnsi="Myriad Pro" w:cs="Arial"/>
                <w:color w:val="FFFFFF" w:themeColor="background1"/>
                <w:kern w:val="24"/>
                <w:sz w:val="16"/>
                <w:szCs w:val="16"/>
              </w:rPr>
              <w:t>Importado</w:t>
            </w:r>
          </w:p>
        </w:tc>
        <w:tc>
          <w:tcPr>
            <w:tcW w:w="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66AF3B03"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661A84">
              <w:rPr>
                <w:rFonts w:ascii="Myriad Pro" w:hAnsi="Myriad Pro" w:cs="Arial"/>
                <w:color w:val="FFFFFF" w:themeColor="background1"/>
                <w:kern w:val="24"/>
                <w:sz w:val="16"/>
                <w:szCs w:val="16"/>
              </w:rPr>
              <w:t>Nuclear</w:t>
            </w:r>
          </w:p>
        </w:tc>
        <w:tc>
          <w:tcPr>
            <w:tcW w:w="6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6B77BF39"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4D2FDD">
              <w:rPr>
                <w:rFonts w:ascii="Myriad Pro" w:hAnsi="Myriad Pro" w:cs="Arial"/>
                <w:color w:val="FFFFFF" w:themeColor="background1"/>
                <w:kern w:val="24"/>
                <w:sz w:val="16"/>
                <w:szCs w:val="16"/>
              </w:rPr>
              <w:t>Eólica</w:t>
            </w:r>
            <w:r>
              <w:rPr>
                <w:rFonts w:ascii="Myriad Pro" w:hAnsi="Myriad Pro" w:cs="Arial"/>
                <w:color w:val="FFFFFF" w:themeColor="background1"/>
                <w:kern w:val="24"/>
                <w:sz w:val="16"/>
                <w:szCs w:val="16"/>
              </w:rPr>
              <w:t>*</w:t>
            </w:r>
          </w:p>
        </w:tc>
        <w:tc>
          <w:tcPr>
            <w:tcW w:w="5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6BEFE571"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661A84">
              <w:rPr>
                <w:rFonts w:ascii="Myriad Pro" w:hAnsi="Myriad Pro" w:cs="Arial"/>
                <w:color w:val="FFFFFF" w:themeColor="background1"/>
                <w:kern w:val="24"/>
                <w:sz w:val="16"/>
                <w:szCs w:val="16"/>
              </w:rPr>
              <w:t>Solar</w:t>
            </w:r>
            <w:r>
              <w:rPr>
                <w:rFonts w:ascii="Myriad Pro" w:hAnsi="Myriad Pro" w:cs="Arial"/>
                <w:color w:val="FFFFFF" w:themeColor="background1"/>
                <w:kern w:val="24"/>
                <w:sz w:val="16"/>
                <w:szCs w:val="16"/>
              </w:rPr>
              <w:t>*</w:t>
            </w:r>
          </w:p>
        </w:tc>
        <w:tc>
          <w:tcPr>
            <w:tcW w:w="6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hemeFill="text2"/>
            <w:tcMar>
              <w:top w:w="57" w:type="dxa"/>
              <w:left w:w="57" w:type="dxa"/>
              <w:bottom w:w="57" w:type="dxa"/>
              <w:right w:w="57" w:type="dxa"/>
            </w:tcMar>
            <w:vAlign w:val="center"/>
            <w:hideMark/>
          </w:tcPr>
          <w:p w14:paraId="6D420414" w14:textId="77777777" w:rsidR="00CE2279" w:rsidRPr="00661A84" w:rsidRDefault="00CE2279" w:rsidP="005C0F5B">
            <w:pPr>
              <w:spacing w:before="0" w:line="240" w:lineRule="auto"/>
              <w:jc w:val="center"/>
              <w:textAlignment w:val="center"/>
              <w:rPr>
                <w:rFonts w:ascii="Myriad Pro" w:hAnsi="Myriad Pro" w:cs="Arial"/>
                <w:color w:val="FFFFFF" w:themeColor="background1"/>
                <w:sz w:val="16"/>
                <w:szCs w:val="16"/>
              </w:rPr>
            </w:pPr>
            <w:r w:rsidRPr="004D2FDD">
              <w:rPr>
                <w:rFonts w:ascii="Myriad Pro" w:hAnsi="Myriad Pro" w:cs="Arial"/>
                <w:color w:val="FFFFFF" w:themeColor="background1"/>
                <w:kern w:val="24"/>
                <w:sz w:val="16"/>
                <w:szCs w:val="16"/>
              </w:rPr>
              <w:t>Bateria</w:t>
            </w:r>
            <w:r>
              <w:rPr>
                <w:rFonts w:ascii="Myriad Pro" w:hAnsi="Myriad Pro" w:cs="Arial"/>
                <w:color w:val="FFFFFF" w:themeColor="background1"/>
                <w:kern w:val="24"/>
                <w:sz w:val="16"/>
                <w:szCs w:val="16"/>
              </w:rPr>
              <w:t>*</w:t>
            </w:r>
          </w:p>
        </w:tc>
      </w:tr>
      <w:tr w:rsidR="00CE2279" w:rsidRPr="006E65D3" w14:paraId="41C3330B" w14:textId="77777777" w:rsidTr="005C0F5B">
        <w:trPr>
          <w:trHeight w:val="454"/>
        </w:trPr>
        <w:tc>
          <w:tcPr>
            <w:tcW w:w="993"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57" w:type="dxa"/>
              <w:left w:w="57" w:type="dxa"/>
              <w:bottom w:w="57" w:type="dxa"/>
              <w:right w:w="57" w:type="dxa"/>
            </w:tcMar>
            <w:vAlign w:val="center"/>
            <w:hideMark/>
          </w:tcPr>
          <w:p w14:paraId="4EA635F7" w14:textId="523A6BB6" w:rsidR="00CE2279" w:rsidRPr="006E65D3" w:rsidRDefault="00CE2279" w:rsidP="00CE2279">
            <w:pPr>
              <w:spacing w:before="0" w:line="240" w:lineRule="auto"/>
              <w:jc w:val="left"/>
              <w:textAlignment w:val="center"/>
              <w:rPr>
                <w:rFonts w:ascii="Myriad Pro" w:hAnsi="Myriad Pro" w:cs="Arial"/>
                <w:b/>
                <w:bCs/>
                <w:color w:val="404040"/>
                <w:kern w:val="24"/>
                <w:sz w:val="16"/>
                <w:szCs w:val="16"/>
              </w:rPr>
            </w:pPr>
            <w:r w:rsidRPr="006E65D3">
              <w:rPr>
                <w:rFonts w:ascii="Myriad Pro" w:hAnsi="Myriad Pro" w:cs="Arial"/>
                <w:b/>
                <w:bCs/>
                <w:color w:val="404040"/>
                <w:kern w:val="24"/>
                <w:sz w:val="16"/>
                <w:szCs w:val="16"/>
              </w:rPr>
              <w:t xml:space="preserve">Capacidade </w:t>
            </w:r>
          </w:p>
          <w:p w14:paraId="59712264" w14:textId="77777777" w:rsidR="00CE2279" w:rsidRPr="00661A84" w:rsidRDefault="00CE2279" w:rsidP="00CE2279">
            <w:pPr>
              <w:spacing w:before="0" w:line="240" w:lineRule="auto"/>
              <w:jc w:val="left"/>
              <w:textAlignment w:val="center"/>
              <w:rPr>
                <w:rFonts w:ascii="Myriad Pro" w:hAnsi="Myriad Pro" w:cs="Arial"/>
                <w:sz w:val="16"/>
                <w:szCs w:val="16"/>
              </w:rPr>
            </w:pPr>
            <w:r w:rsidRPr="00661A84">
              <w:rPr>
                <w:rFonts w:ascii="Myriad Pro" w:hAnsi="Myriad Pro" w:cs="Arial"/>
                <w:b/>
                <w:bCs/>
                <w:color w:val="404040"/>
                <w:kern w:val="24"/>
                <w:sz w:val="16"/>
                <w:szCs w:val="16"/>
              </w:rPr>
              <w:t>(MW)</w:t>
            </w:r>
          </w:p>
        </w:tc>
        <w:tc>
          <w:tcPr>
            <w:tcW w:w="454"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6441321D"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30</w:t>
            </w:r>
          </w:p>
        </w:tc>
        <w:tc>
          <w:tcPr>
            <w:tcW w:w="454"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342C6FEE"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1000</w:t>
            </w:r>
          </w:p>
        </w:tc>
        <w:tc>
          <w:tcPr>
            <w:tcW w:w="794"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27CEDECB"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100</w:t>
            </w:r>
          </w:p>
        </w:tc>
        <w:tc>
          <w:tcPr>
            <w:tcW w:w="471"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4645E9B6"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900</w:t>
            </w:r>
          </w:p>
        </w:tc>
        <w:tc>
          <w:tcPr>
            <w:tcW w:w="953"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0323CE67"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450</w:t>
            </w:r>
          </w:p>
        </w:tc>
        <w:tc>
          <w:tcPr>
            <w:tcW w:w="794"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0FB1EC62"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500</w:t>
            </w:r>
          </w:p>
        </w:tc>
        <w:tc>
          <w:tcPr>
            <w:tcW w:w="907"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37C63077"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500</w:t>
            </w:r>
          </w:p>
        </w:tc>
        <w:tc>
          <w:tcPr>
            <w:tcW w:w="675"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493E0CF0"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1000</w:t>
            </w:r>
          </w:p>
        </w:tc>
        <w:tc>
          <w:tcPr>
            <w:tcW w:w="624"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6C832681"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30</w:t>
            </w:r>
          </w:p>
        </w:tc>
        <w:tc>
          <w:tcPr>
            <w:tcW w:w="567"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7E692276"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30</w:t>
            </w:r>
          </w:p>
        </w:tc>
        <w:tc>
          <w:tcPr>
            <w:tcW w:w="673" w:type="dxa"/>
            <w:tcBorders>
              <w:top w:val="single" w:sz="4" w:space="0" w:color="FFFFFF" w:themeColor="background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225C15F6"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500</w:t>
            </w:r>
          </w:p>
        </w:tc>
      </w:tr>
      <w:tr w:rsidR="00CE2279" w:rsidRPr="006E65D3" w14:paraId="141C892B" w14:textId="77777777" w:rsidTr="005C0F5B">
        <w:trPr>
          <w:trHeight w:val="454"/>
        </w:trPr>
        <w:tc>
          <w:tcPr>
            <w:tcW w:w="9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57" w:type="dxa"/>
              <w:left w:w="57" w:type="dxa"/>
              <w:bottom w:w="57" w:type="dxa"/>
              <w:right w:w="57" w:type="dxa"/>
            </w:tcMar>
            <w:vAlign w:val="center"/>
            <w:hideMark/>
          </w:tcPr>
          <w:p w14:paraId="7889FB11" w14:textId="77777777" w:rsidR="00CE2279" w:rsidRPr="00661A84" w:rsidRDefault="00CE2279" w:rsidP="00CE2279">
            <w:pPr>
              <w:spacing w:before="0" w:line="240" w:lineRule="auto"/>
              <w:jc w:val="left"/>
              <w:textAlignment w:val="center"/>
              <w:rPr>
                <w:rFonts w:ascii="Myriad Pro" w:hAnsi="Myriad Pro" w:cs="Arial"/>
                <w:sz w:val="16"/>
                <w:szCs w:val="16"/>
              </w:rPr>
            </w:pPr>
            <w:r w:rsidRPr="00661A84">
              <w:rPr>
                <w:rFonts w:ascii="Myriad Pro" w:hAnsi="Myriad Pro" w:cs="Arial"/>
                <w:b/>
                <w:bCs/>
                <w:color w:val="404040"/>
                <w:kern w:val="24"/>
                <w:sz w:val="16"/>
                <w:szCs w:val="16"/>
              </w:rPr>
              <w:t>CAPEX</w:t>
            </w:r>
          </w:p>
          <w:p w14:paraId="6071C5B7" w14:textId="77777777" w:rsidR="00CE2279" w:rsidRPr="00661A84" w:rsidRDefault="00CE2279" w:rsidP="00CE2279">
            <w:pPr>
              <w:spacing w:before="0" w:line="240" w:lineRule="auto"/>
              <w:jc w:val="left"/>
              <w:textAlignment w:val="center"/>
              <w:rPr>
                <w:rFonts w:ascii="Myriad Pro" w:hAnsi="Myriad Pro" w:cs="Arial"/>
                <w:sz w:val="16"/>
                <w:szCs w:val="16"/>
              </w:rPr>
            </w:pPr>
            <w:r w:rsidRPr="00661A84">
              <w:rPr>
                <w:rFonts w:ascii="Myriad Pro" w:hAnsi="Myriad Pro" w:cs="Arial"/>
                <w:b/>
                <w:bCs/>
                <w:color w:val="404040"/>
                <w:kern w:val="24"/>
                <w:sz w:val="16"/>
                <w:szCs w:val="16"/>
              </w:rPr>
              <w:t>(R$/kW</w:t>
            </w:r>
            <w:r>
              <w:rPr>
                <w:rFonts w:ascii="Myriad Pro" w:hAnsi="Myriad Pro" w:cs="Arial"/>
                <w:b/>
                <w:bCs/>
                <w:color w:val="404040"/>
                <w:kern w:val="24"/>
                <w:sz w:val="16"/>
                <w:szCs w:val="16"/>
              </w:rPr>
              <w:t xml:space="preserve"> </w:t>
            </w:r>
            <w:r w:rsidRPr="00661A84">
              <w:rPr>
                <w:rFonts w:ascii="Myriad Pro" w:hAnsi="Myriad Pro" w:cs="Arial"/>
                <w:b/>
                <w:bCs/>
                <w:color w:val="404040"/>
                <w:kern w:val="24"/>
                <w:sz w:val="16"/>
                <w:szCs w:val="16"/>
              </w:rPr>
              <w:t>inst)</w:t>
            </w:r>
          </w:p>
        </w:tc>
        <w:tc>
          <w:tcPr>
            <w:tcW w:w="45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07BAF824"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6500</w:t>
            </w:r>
          </w:p>
        </w:tc>
        <w:tc>
          <w:tcPr>
            <w:tcW w:w="45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2ACE3DD1"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4500</w:t>
            </w:r>
          </w:p>
        </w:tc>
        <w:tc>
          <w:tcPr>
            <w:tcW w:w="79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4526525E"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5500</w:t>
            </w:r>
          </w:p>
        </w:tc>
        <w:tc>
          <w:tcPr>
            <w:tcW w:w="4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6A32B903" w14:textId="77777777" w:rsidR="00CE2279" w:rsidRPr="000B2CB8" w:rsidRDefault="00CE2279" w:rsidP="005C0F5B">
            <w:pPr>
              <w:spacing w:before="0" w:line="240" w:lineRule="auto"/>
              <w:jc w:val="center"/>
              <w:textAlignment w:val="center"/>
              <w:rPr>
                <w:rFonts w:ascii="Myriad Pro" w:hAnsi="Myriad Pro" w:cs="Arial"/>
                <w:sz w:val="15"/>
                <w:szCs w:val="15"/>
              </w:rPr>
            </w:pPr>
            <w:r>
              <w:rPr>
                <w:rFonts w:ascii="Myriad Pro" w:hAnsi="Myriad Pro" w:cs="Arial"/>
                <w:color w:val="000000"/>
                <w:kern w:val="24"/>
                <w:sz w:val="15"/>
                <w:szCs w:val="15"/>
              </w:rPr>
              <w:t>2</w:t>
            </w:r>
            <w:r>
              <w:rPr>
                <w:rFonts w:cs="Arial"/>
                <w:color w:val="000000"/>
                <w:kern w:val="24"/>
                <w:sz w:val="15"/>
                <w:szCs w:val="15"/>
              </w:rPr>
              <w:t>100</w:t>
            </w:r>
          </w:p>
        </w:tc>
        <w:tc>
          <w:tcPr>
            <w:tcW w:w="9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36F09244" w14:textId="77777777" w:rsidR="00CE2279" w:rsidRPr="000B2CB8" w:rsidRDefault="00CE2279" w:rsidP="005C0F5B">
            <w:pPr>
              <w:spacing w:before="0" w:line="240" w:lineRule="auto"/>
              <w:jc w:val="center"/>
              <w:textAlignment w:val="center"/>
              <w:rPr>
                <w:rFonts w:ascii="Myriad Pro" w:hAnsi="Myriad Pro" w:cs="Arial"/>
                <w:sz w:val="15"/>
                <w:szCs w:val="15"/>
              </w:rPr>
            </w:pPr>
            <w:r>
              <w:rPr>
                <w:rFonts w:ascii="Myriad Pro" w:hAnsi="Myriad Pro" w:cs="Arial"/>
                <w:color w:val="000000"/>
                <w:kern w:val="24"/>
                <w:sz w:val="15"/>
                <w:szCs w:val="15"/>
              </w:rPr>
              <w:t>2</w:t>
            </w:r>
            <w:r>
              <w:rPr>
                <w:rFonts w:cs="Arial"/>
                <w:color w:val="000000"/>
                <w:kern w:val="24"/>
                <w:sz w:val="15"/>
                <w:szCs w:val="15"/>
              </w:rPr>
              <w:t>650</w:t>
            </w:r>
          </w:p>
        </w:tc>
        <w:tc>
          <w:tcPr>
            <w:tcW w:w="79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4627FCF1"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2125</w:t>
            </w:r>
          </w:p>
        </w:tc>
        <w:tc>
          <w:tcPr>
            <w:tcW w:w="90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071F72E9"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1750</w:t>
            </w:r>
          </w:p>
        </w:tc>
        <w:tc>
          <w:tcPr>
            <w:tcW w:w="6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5C880173" w14:textId="5C684DB9" w:rsidR="00CE2279" w:rsidRPr="000B2CB8" w:rsidRDefault="00606D32" w:rsidP="005C0F5B">
            <w:pPr>
              <w:spacing w:before="0" w:line="240" w:lineRule="auto"/>
              <w:jc w:val="center"/>
              <w:textAlignment w:val="center"/>
              <w:rPr>
                <w:rFonts w:ascii="Myriad Pro" w:hAnsi="Myriad Pro" w:cs="Arial"/>
                <w:sz w:val="15"/>
                <w:szCs w:val="15"/>
              </w:rPr>
            </w:pPr>
            <w:r>
              <w:rPr>
                <w:rFonts w:ascii="Myriad Pro" w:hAnsi="Myriad Pro" w:cs="Arial"/>
                <w:color w:val="000000"/>
                <w:kern w:val="24"/>
                <w:sz w:val="15"/>
                <w:szCs w:val="15"/>
              </w:rPr>
              <w:t>247</w:t>
            </w:r>
            <w:r w:rsidR="00CE2279" w:rsidRPr="000B2CB8">
              <w:rPr>
                <w:rFonts w:ascii="Myriad Pro" w:hAnsi="Myriad Pro" w:cs="Arial"/>
                <w:color w:val="000000"/>
                <w:kern w:val="24"/>
                <w:sz w:val="15"/>
                <w:szCs w:val="15"/>
              </w:rPr>
              <w:t>50</w:t>
            </w:r>
          </w:p>
        </w:tc>
        <w:tc>
          <w:tcPr>
            <w:tcW w:w="62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68AC8A71" w14:textId="77777777" w:rsidR="00CE2279" w:rsidRPr="000B2CB8" w:rsidRDefault="00CE2279" w:rsidP="005C0F5B">
            <w:pPr>
              <w:spacing w:before="0" w:line="240" w:lineRule="auto"/>
              <w:jc w:val="center"/>
              <w:textAlignment w:val="center"/>
              <w:rPr>
                <w:rFonts w:ascii="Myriad Pro" w:hAnsi="Myriad Pro" w:cs="Arial"/>
                <w:sz w:val="15"/>
                <w:szCs w:val="15"/>
              </w:rPr>
            </w:pPr>
            <w:r>
              <w:rPr>
                <w:rFonts w:ascii="Myriad Pro" w:hAnsi="Myriad Pro" w:cs="Arial"/>
                <w:color w:val="000000"/>
                <w:kern w:val="24"/>
                <w:sz w:val="15"/>
                <w:szCs w:val="15"/>
              </w:rPr>
              <w:t>4</w:t>
            </w:r>
            <w:r>
              <w:rPr>
                <w:rFonts w:cs="Arial"/>
                <w:color w:val="000000"/>
                <w:kern w:val="24"/>
                <w:sz w:val="15"/>
                <w:szCs w:val="15"/>
              </w:rPr>
              <w:t>000</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3E47FFF2" w14:textId="77777777" w:rsidR="00CE2279" w:rsidRPr="000B2CB8" w:rsidRDefault="00CE2279" w:rsidP="005C0F5B">
            <w:pPr>
              <w:spacing w:before="0" w:line="240" w:lineRule="auto"/>
              <w:jc w:val="center"/>
              <w:textAlignment w:val="center"/>
              <w:rPr>
                <w:rFonts w:ascii="Myriad Pro" w:hAnsi="Myriad Pro" w:cs="Arial"/>
                <w:sz w:val="15"/>
                <w:szCs w:val="15"/>
              </w:rPr>
            </w:pPr>
            <w:r>
              <w:rPr>
                <w:rFonts w:ascii="Myriad Pro" w:hAnsi="Myriad Pro" w:cs="Arial"/>
                <w:color w:val="000000"/>
                <w:kern w:val="24"/>
                <w:sz w:val="15"/>
                <w:szCs w:val="15"/>
              </w:rPr>
              <w:t>3</w:t>
            </w:r>
            <w:r>
              <w:rPr>
                <w:rFonts w:cs="Arial"/>
                <w:color w:val="000000"/>
                <w:kern w:val="24"/>
                <w:sz w:val="15"/>
                <w:szCs w:val="15"/>
              </w:rPr>
              <w:t>750</w:t>
            </w:r>
          </w:p>
        </w:tc>
        <w:tc>
          <w:tcPr>
            <w:tcW w:w="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7EAEB"/>
            <w:tcMar>
              <w:top w:w="15" w:type="dxa"/>
              <w:left w:w="15" w:type="dxa"/>
              <w:bottom w:w="0" w:type="dxa"/>
              <w:right w:w="15" w:type="dxa"/>
            </w:tcMar>
            <w:vAlign w:val="center"/>
            <w:hideMark/>
          </w:tcPr>
          <w:p w14:paraId="6B32BA28" w14:textId="77777777" w:rsidR="00CE2279" w:rsidRPr="000B2CB8" w:rsidRDefault="00CE2279" w:rsidP="005C0F5B">
            <w:pPr>
              <w:spacing w:before="0" w:line="240" w:lineRule="auto"/>
              <w:jc w:val="center"/>
              <w:textAlignment w:val="center"/>
              <w:rPr>
                <w:rFonts w:ascii="Myriad Pro" w:hAnsi="Myriad Pro" w:cs="Arial"/>
                <w:sz w:val="15"/>
                <w:szCs w:val="15"/>
              </w:rPr>
            </w:pPr>
            <w:r>
              <w:rPr>
                <w:rFonts w:ascii="Myriad Pro" w:hAnsi="Myriad Pro" w:cs="Arial"/>
                <w:color w:val="000000"/>
                <w:kern w:val="24"/>
                <w:sz w:val="15"/>
                <w:szCs w:val="15"/>
              </w:rPr>
              <w:t>2</w:t>
            </w:r>
            <w:r>
              <w:rPr>
                <w:rFonts w:cs="Arial"/>
                <w:color w:val="000000"/>
                <w:kern w:val="24"/>
                <w:sz w:val="15"/>
                <w:szCs w:val="15"/>
              </w:rPr>
              <w:t>013</w:t>
            </w:r>
          </w:p>
        </w:tc>
      </w:tr>
      <w:tr w:rsidR="00CE2279" w:rsidRPr="006E65D3" w14:paraId="7D9F4E06" w14:textId="77777777" w:rsidTr="005C0F5B">
        <w:trPr>
          <w:trHeight w:val="454"/>
        </w:trPr>
        <w:tc>
          <w:tcPr>
            <w:tcW w:w="9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57" w:type="dxa"/>
              <w:left w:w="57" w:type="dxa"/>
              <w:bottom w:w="57" w:type="dxa"/>
              <w:right w:w="57" w:type="dxa"/>
            </w:tcMar>
            <w:vAlign w:val="center"/>
            <w:hideMark/>
          </w:tcPr>
          <w:p w14:paraId="25C6FB2F" w14:textId="77777777" w:rsidR="00CE2279" w:rsidRPr="00661A84" w:rsidRDefault="00CE2279" w:rsidP="00CE2279">
            <w:pPr>
              <w:spacing w:before="0" w:line="240" w:lineRule="auto"/>
              <w:jc w:val="left"/>
              <w:textAlignment w:val="center"/>
              <w:rPr>
                <w:rFonts w:ascii="Myriad Pro" w:hAnsi="Myriad Pro" w:cs="Arial"/>
                <w:sz w:val="16"/>
                <w:szCs w:val="16"/>
              </w:rPr>
            </w:pPr>
            <w:r w:rsidRPr="00661A84">
              <w:rPr>
                <w:rFonts w:ascii="Myriad Pro" w:hAnsi="Myriad Pro" w:cs="Arial"/>
                <w:b/>
                <w:bCs/>
                <w:color w:val="404040"/>
                <w:kern w:val="24"/>
                <w:sz w:val="16"/>
                <w:szCs w:val="16"/>
              </w:rPr>
              <w:t>OPEX</w:t>
            </w:r>
          </w:p>
          <w:p w14:paraId="5D9EF544" w14:textId="77777777" w:rsidR="00CE2279" w:rsidRPr="00661A84" w:rsidRDefault="00CE2279" w:rsidP="00CE2279">
            <w:pPr>
              <w:spacing w:before="0" w:line="240" w:lineRule="auto"/>
              <w:jc w:val="left"/>
              <w:textAlignment w:val="center"/>
              <w:rPr>
                <w:rFonts w:ascii="Myriad Pro" w:hAnsi="Myriad Pro" w:cs="Arial"/>
                <w:sz w:val="16"/>
                <w:szCs w:val="16"/>
              </w:rPr>
            </w:pPr>
            <w:r w:rsidRPr="00661A84">
              <w:rPr>
                <w:rFonts w:ascii="Myriad Pro" w:hAnsi="Myriad Pro" w:cs="Arial"/>
                <w:b/>
                <w:bCs/>
                <w:color w:val="404040"/>
                <w:kern w:val="24"/>
                <w:sz w:val="16"/>
                <w:szCs w:val="16"/>
              </w:rPr>
              <w:t>(R$/kW</w:t>
            </w:r>
            <w:r>
              <w:rPr>
                <w:rFonts w:ascii="Myriad Pro" w:hAnsi="Myriad Pro" w:cs="Arial"/>
                <w:b/>
                <w:bCs/>
                <w:color w:val="404040"/>
                <w:kern w:val="24"/>
                <w:sz w:val="16"/>
                <w:szCs w:val="16"/>
              </w:rPr>
              <w:t>.</w:t>
            </w:r>
            <w:r w:rsidRPr="006E65D3">
              <w:rPr>
                <w:rFonts w:ascii="Myriad Pro" w:hAnsi="Myriad Pro" w:cs="Arial"/>
                <w:b/>
                <w:bCs/>
                <w:color w:val="404040"/>
                <w:kern w:val="24"/>
                <w:sz w:val="16"/>
                <w:szCs w:val="16"/>
              </w:rPr>
              <w:t>ano</w:t>
            </w:r>
            <w:r w:rsidRPr="00661A84">
              <w:rPr>
                <w:rFonts w:ascii="Myriad Pro" w:hAnsi="Myriad Pro" w:cs="Arial"/>
                <w:b/>
                <w:bCs/>
                <w:color w:val="404040"/>
                <w:kern w:val="24"/>
                <w:sz w:val="16"/>
                <w:szCs w:val="16"/>
              </w:rPr>
              <w:t>)</w:t>
            </w:r>
          </w:p>
        </w:tc>
        <w:tc>
          <w:tcPr>
            <w:tcW w:w="45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36341E93"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40</w:t>
            </w:r>
          </w:p>
        </w:tc>
        <w:tc>
          <w:tcPr>
            <w:tcW w:w="45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0885C453"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35</w:t>
            </w:r>
          </w:p>
        </w:tc>
        <w:tc>
          <w:tcPr>
            <w:tcW w:w="79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0EC94C3E"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85</w:t>
            </w:r>
          </w:p>
        </w:tc>
        <w:tc>
          <w:tcPr>
            <w:tcW w:w="4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5B7EA0D1"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35</w:t>
            </w:r>
          </w:p>
        </w:tc>
        <w:tc>
          <w:tcPr>
            <w:tcW w:w="9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23EC57E8"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35</w:t>
            </w:r>
          </w:p>
        </w:tc>
        <w:tc>
          <w:tcPr>
            <w:tcW w:w="79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3CF51AED"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60</w:t>
            </w:r>
          </w:p>
        </w:tc>
        <w:tc>
          <w:tcPr>
            <w:tcW w:w="90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2216C00E"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50</w:t>
            </w:r>
          </w:p>
        </w:tc>
        <w:tc>
          <w:tcPr>
            <w:tcW w:w="6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5DD29746"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180</w:t>
            </w:r>
          </w:p>
        </w:tc>
        <w:tc>
          <w:tcPr>
            <w:tcW w:w="62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73024F7D"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85</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3AB0604D"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35</w:t>
            </w:r>
          </w:p>
        </w:tc>
        <w:tc>
          <w:tcPr>
            <w:tcW w:w="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Mar>
              <w:top w:w="15" w:type="dxa"/>
              <w:left w:w="15" w:type="dxa"/>
              <w:bottom w:w="0" w:type="dxa"/>
              <w:right w:w="15" w:type="dxa"/>
            </w:tcMar>
            <w:vAlign w:val="center"/>
            <w:hideMark/>
          </w:tcPr>
          <w:p w14:paraId="1B6B4769" w14:textId="77777777" w:rsidR="00CE2279" w:rsidRPr="000B2CB8" w:rsidRDefault="00CE2279" w:rsidP="005C0F5B">
            <w:pPr>
              <w:spacing w:before="0" w:line="240" w:lineRule="auto"/>
              <w:jc w:val="center"/>
              <w:textAlignment w:val="center"/>
              <w:rPr>
                <w:rFonts w:ascii="Myriad Pro" w:hAnsi="Myriad Pro" w:cs="Arial"/>
                <w:sz w:val="15"/>
                <w:szCs w:val="15"/>
              </w:rPr>
            </w:pPr>
            <w:r w:rsidRPr="000B2CB8">
              <w:rPr>
                <w:rFonts w:ascii="Myriad Pro" w:hAnsi="Myriad Pro" w:cs="Arial"/>
                <w:color w:val="000000"/>
                <w:kern w:val="24"/>
                <w:sz w:val="15"/>
                <w:szCs w:val="15"/>
              </w:rPr>
              <w:t>99</w:t>
            </w:r>
          </w:p>
        </w:tc>
      </w:tr>
    </w:tbl>
    <w:p w14:paraId="6EFF1878" w14:textId="0D32CCE6" w:rsidR="00CE2279" w:rsidRDefault="00CE2279" w:rsidP="00CE2279">
      <w:r>
        <w:t xml:space="preserve">Assume-se uma diminuição </w:t>
      </w:r>
      <w:r w:rsidR="00BC5DF7">
        <w:t xml:space="preserve">ao longo do tempo </w:t>
      </w:r>
      <w:r>
        <w:t>do CAPEX de projetos eólicos, solares e de baterias com relação aos valores de 2020, como mostra a figura a seguir.</w:t>
      </w:r>
    </w:p>
    <w:p w14:paraId="4B5A9D18" w14:textId="582613A0" w:rsidR="00CE2279" w:rsidRDefault="00CE2279" w:rsidP="00CE2279">
      <w:r>
        <w:rPr>
          <w:noProof/>
        </w:rPr>
        <w:drawing>
          <wp:inline distT="0" distB="0" distL="0" distR="0" wp14:anchorId="7D3E7AD5" wp14:editId="55668EF1">
            <wp:extent cx="5276215" cy="1933575"/>
            <wp:effectExtent l="0" t="0" r="0" b="0"/>
            <wp:docPr id="20" name="Chart 20">
              <a:extLst xmlns:a="http://schemas.openxmlformats.org/drawingml/2006/main">
                <a:ext uri="{FF2B5EF4-FFF2-40B4-BE49-F238E27FC236}">
                  <a16:creationId xmlns:a16="http://schemas.microsoft.com/office/drawing/2014/main" id="{75A6C3EF-1835-41A2-9C06-5D66F859AE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BB8CDCC" w14:textId="0CE4BE94" w:rsidR="00CE2279" w:rsidRDefault="00CE2279" w:rsidP="00CE2279">
      <w:pPr>
        <w:pStyle w:val="FiguraCOMlegenda"/>
        <w:spacing w:after="200"/>
      </w:pPr>
      <w:r w:rsidRPr="006D67FA">
        <w:t xml:space="preserve">Figura </w:t>
      </w:r>
      <w:r w:rsidRPr="006D67FA">
        <w:fldChar w:fldCharType="begin"/>
      </w:r>
      <w:r w:rsidRPr="006D67FA">
        <w:instrText xml:space="preserve"> STYLEREF 1 \s </w:instrText>
      </w:r>
      <w:r w:rsidRPr="006D67FA">
        <w:fldChar w:fldCharType="separate"/>
      </w:r>
      <w:r>
        <w:rPr>
          <w:noProof/>
        </w:rP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rPr>
          <w:noProof/>
        </w:rPr>
        <w:t>3</w:t>
      </w:r>
      <w:r w:rsidRPr="006D67FA">
        <w:fldChar w:fldCharType="end"/>
      </w:r>
      <w:r w:rsidRPr="006D67FA">
        <w:t>:</w:t>
      </w:r>
      <w:r>
        <w:t xml:space="preserve"> E</w:t>
      </w:r>
      <w:r w:rsidRPr="00CE2279">
        <w:t>volução do custo de investimento de eólica, solar e bateria de 2020 a 2040</w:t>
      </w:r>
    </w:p>
    <w:p w14:paraId="12A5FF2E" w14:textId="51E9F63D" w:rsidR="00CE2279" w:rsidRDefault="00CE2279" w:rsidP="00CE2279">
      <w:pPr>
        <w:spacing w:after="150"/>
      </w:pPr>
      <w:r>
        <w:t>Os valores assumidos para custo unitário variável (CVU) das térmicas a gás estão exibidos na tabela seguir.</w:t>
      </w:r>
    </w:p>
    <w:p w14:paraId="43A7485F" w14:textId="77777777" w:rsidR="00CE2279" w:rsidRDefault="00CE2279">
      <w:pPr>
        <w:spacing w:before="0" w:line="240" w:lineRule="auto"/>
        <w:jc w:val="left"/>
      </w:pPr>
      <w:r>
        <w:br w:type="page"/>
      </w:r>
    </w:p>
    <w:tbl>
      <w:tblPr>
        <w:tblW w:w="8327" w:type="dxa"/>
        <w:jc w:val="center"/>
        <w:tblCellMar>
          <w:left w:w="0" w:type="dxa"/>
          <w:right w:w="0" w:type="dxa"/>
        </w:tblCellMar>
        <w:tblLook w:val="0420" w:firstRow="1" w:lastRow="0" w:firstColumn="0" w:lastColumn="0" w:noHBand="0" w:noVBand="1"/>
      </w:tblPr>
      <w:tblGrid>
        <w:gridCol w:w="2211"/>
        <w:gridCol w:w="4365"/>
        <w:gridCol w:w="1751"/>
      </w:tblGrid>
      <w:tr w:rsidR="00CE2279" w:rsidRPr="00B02125" w14:paraId="4D90E42D" w14:textId="77777777" w:rsidTr="005C0F5B">
        <w:trPr>
          <w:trHeight w:val="245"/>
          <w:jc w:val="center"/>
        </w:trPr>
        <w:tc>
          <w:tcPr>
            <w:tcW w:w="2211"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Mar>
              <w:top w:w="57" w:type="dxa"/>
              <w:left w:w="57" w:type="dxa"/>
              <w:bottom w:w="57" w:type="dxa"/>
              <w:right w:w="57" w:type="dxa"/>
            </w:tcMar>
            <w:vAlign w:val="center"/>
            <w:hideMark/>
          </w:tcPr>
          <w:p w14:paraId="053B314D" w14:textId="77777777" w:rsidR="00CE2279" w:rsidRPr="00B02125" w:rsidRDefault="00CE2279" w:rsidP="005C0F5B">
            <w:pPr>
              <w:spacing w:before="0" w:line="240" w:lineRule="auto"/>
              <w:jc w:val="center"/>
              <w:textAlignment w:val="center"/>
              <w:rPr>
                <w:rFonts w:ascii="Arial" w:hAnsi="Arial" w:cs="Arial"/>
                <w:sz w:val="18"/>
                <w:szCs w:val="18"/>
              </w:rPr>
            </w:pPr>
            <w:r>
              <w:rPr>
                <w:rFonts w:ascii="Myriad Pro" w:hAnsi="Myriad Pro" w:cs="Arial"/>
                <w:color w:val="FFFFFF"/>
                <w:kern w:val="24"/>
                <w:sz w:val="18"/>
                <w:szCs w:val="18"/>
              </w:rPr>
              <w:lastRenderedPageBreak/>
              <w:t>Térmicas</w:t>
            </w:r>
          </w:p>
        </w:tc>
        <w:tc>
          <w:tcPr>
            <w:tcW w:w="4365"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Mar>
              <w:top w:w="57" w:type="dxa"/>
              <w:left w:w="57" w:type="dxa"/>
              <w:bottom w:w="57" w:type="dxa"/>
              <w:right w:w="57" w:type="dxa"/>
            </w:tcMar>
            <w:vAlign w:val="center"/>
            <w:hideMark/>
          </w:tcPr>
          <w:p w14:paraId="4ADF032E" w14:textId="77777777" w:rsidR="00CE2279" w:rsidRDefault="00CE2279" w:rsidP="005C0F5B">
            <w:pPr>
              <w:spacing w:before="0" w:line="240" w:lineRule="auto"/>
              <w:jc w:val="center"/>
              <w:textAlignment w:val="center"/>
              <w:rPr>
                <w:rFonts w:ascii="Myriad Pro" w:hAnsi="Myriad Pro" w:cs="Arial"/>
                <w:color w:val="FFFFFF"/>
                <w:kern w:val="24"/>
                <w:sz w:val="18"/>
                <w:szCs w:val="18"/>
              </w:rPr>
            </w:pPr>
            <w:r>
              <w:rPr>
                <w:rFonts w:ascii="Myriad Pro" w:hAnsi="Myriad Pro" w:cs="Arial"/>
                <w:color w:val="FFFFFF"/>
                <w:kern w:val="24"/>
                <w:sz w:val="18"/>
                <w:szCs w:val="18"/>
              </w:rPr>
              <w:t>Fórmula do Custo Unitário Variável</w:t>
            </w:r>
          </w:p>
          <w:p w14:paraId="6889DBFE" w14:textId="77777777" w:rsidR="00CE2279" w:rsidRPr="00B02125" w:rsidRDefault="00CE2279" w:rsidP="005C0F5B">
            <w:pPr>
              <w:spacing w:before="0" w:line="240" w:lineRule="auto"/>
              <w:jc w:val="center"/>
              <w:textAlignment w:val="center"/>
              <w:rPr>
                <w:rFonts w:ascii="Arial" w:hAnsi="Arial" w:cs="Arial"/>
                <w:sz w:val="18"/>
                <w:szCs w:val="18"/>
              </w:rPr>
            </w:pPr>
            <w:r w:rsidRPr="00B02125">
              <w:rPr>
                <w:rFonts w:ascii="Myriad Pro" w:hAnsi="Myriad Pro" w:cs="Arial"/>
                <w:color w:val="FFFFFF"/>
                <w:kern w:val="24"/>
                <w:sz w:val="18"/>
                <w:szCs w:val="18"/>
              </w:rPr>
              <w:t>(R$/MWh)</w:t>
            </w:r>
          </w:p>
        </w:tc>
        <w:tc>
          <w:tcPr>
            <w:tcW w:w="1751"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Mar>
              <w:top w:w="57" w:type="dxa"/>
              <w:left w:w="57" w:type="dxa"/>
              <w:bottom w:w="57" w:type="dxa"/>
              <w:right w:w="57" w:type="dxa"/>
            </w:tcMar>
            <w:vAlign w:val="center"/>
            <w:hideMark/>
          </w:tcPr>
          <w:p w14:paraId="0BC988C7" w14:textId="77777777" w:rsidR="00CE2279" w:rsidRPr="00B02125" w:rsidRDefault="00CE2279" w:rsidP="005C0F5B">
            <w:pPr>
              <w:spacing w:before="0" w:line="240" w:lineRule="auto"/>
              <w:jc w:val="center"/>
              <w:textAlignment w:val="center"/>
              <w:rPr>
                <w:rFonts w:ascii="Arial" w:hAnsi="Arial" w:cs="Arial"/>
                <w:sz w:val="18"/>
                <w:szCs w:val="18"/>
              </w:rPr>
            </w:pPr>
            <w:r>
              <w:rPr>
                <w:rFonts w:ascii="Myriad Pro" w:hAnsi="Myriad Pro" w:cs="Arial"/>
                <w:color w:val="FFFFFF"/>
                <w:kern w:val="24"/>
                <w:sz w:val="18"/>
                <w:szCs w:val="18"/>
              </w:rPr>
              <w:t xml:space="preserve">Taxa de Conversão </w:t>
            </w:r>
            <w:r w:rsidRPr="00B02125">
              <w:rPr>
                <w:rFonts w:ascii="Myriad Pro" w:hAnsi="Myriad Pro" w:cs="Arial"/>
                <w:color w:val="FFFFFF"/>
                <w:kern w:val="24"/>
                <w:sz w:val="18"/>
                <w:szCs w:val="18"/>
              </w:rPr>
              <w:t>(MMBtu/MWh)</w:t>
            </w:r>
          </w:p>
        </w:tc>
      </w:tr>
      <w:tr w:rsidR="00CE2279" w:rsidRPr="00B02125" w14:paraId="0605004D" w14:textId="77777777" w:rsidTr="005C0F5B">
        <w:trPr>
          <w:trHeight w:val="227"/>
          <w:jc w:val="center"/>
        </w:trPr>
        <w:tc>
          <w:tcPr>
            <w:tcW w:w="2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4A8E80CB" w14:textId="77777777" w:rsidR="00CE2279" w:rsidRPr="00B02125" w:rsidRDefault="00CE2279" w:rsidP="005C0F5B">
            <w:pPr>
              <w:spacing w:before="0" w:line="240" w:lineRule="auto"/>
              <w:jc w:val="left"/>
              <w:textAlignment w:val="center"/>
              <w:rPr>
                <w:rFonts w:ascii="Arial" w:hAnsi="Arial" w:cs="Arial"/>
                <w:sz w:val="18"/>
                <w:szCs w:val="18"/>
              </w:rPr>
            </w:pPr>
            <w:r w:rsidRPr="00B02125">
              <w:rPr>
                <w:rFonts w:ascii="Myriad Pro" w:hAnsi="Myriad Pro" w:cs="Arial"/>
                <w:b/>
                <w:bCs/>
                <w:color w:val="404040"/>
                <w:kern w:val="24"/>
                <w:sz w:val="18"/>
                <w:szCs w:val="18"/>
              </w:rPr>
              <w:t>Gás Natural do pré-sal</w:t>
            </w:r>
          </w:p>
        </w:tc>
        <w:tc>
          <w:tcPr>
            <w:tcW w:w="43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57EFBB8B" w14:textId="32B46403" w:rsidR="00CE2279" w:rsidRPr="00B02125" w:rsidRDefault="007E2464" w:rsidP="005C0F5B">
            <w:pPr>
              <w:spacing w:before="0" w:line="240" w:lineRule="auto"/>
              <w:jc w:val="left"/>
              <w:textAlignment w:val="center"/>
              <w:rPr>
                <w:rFonts w:ascii="Arial" w:hAnsi="Arial" w:cs="Arial"/>
                <w:sz w:val="18"/>
                <w:szCs w:val="18"/>
              </w:rPr>
            </w:pPr>
            <w:r w:rsidRPr="00B02125">
              <w:rPr>
                <w:rFonts w:ascii="Myriad Pro" w:hAnsi="Myriad Pro" w:cs="Arial"/>
                <w:color w:val="404040"/>
                <w:kern w:val="24"/>
                <w:sz w:val="18"/>
                <w:szCs w:val="18"/>
              </w:rPr>
              <w:t xml:space="preserve">= </w:t>
            </w:r>
            <w:r>
              <w:rPr>
                <w:rFonts w:ascii="Myriad Pro" w:hAnsi="Myriad Pro" w:cs="Arial"/>
                <w:color w:val="404040"/>
                <w:kern w:val="24"/>
                <w:sz w:val="18"/>
                <w:szCs w:val="18"/>
              </w:rPr>
              <w:t xml:space="preserve">Consumo específico [MMBtu/MWh] </w:t>
            </w:r>
            <w:r w:rsidR="00CE2279" w:rsidRPr="00B02125">
              <w:rPr>
                <w:rFonts w:ascii="Myriad Pro" w:hAnsi="Myriad Pro" w:cs="Arial"/>
                <w:color w:val="404040"/>
                <w:kern w:val="24"/>
                <w:sz w:val="18"/>
                <w:szCs w:val="18"/>
              </w:rPr>
              <w:t xml:space="preserve">x </w:t>
            </w:r>
            <w:r>
              <w:rPr>
                <w:rFonts w:ascii="Myriad Pro" w:hAnsi="Myriad Pro" w:cs="Arial"/>
                <w:color w:val="404040"/>
                <w:kern w:val="24"/>
                <w:sz w:val="18"/>
                <w:szCs w:val="18"/>
              </w:rPr>
              <w:br/>
            </w:r>
            <w:r w:rsidR="00CE2279" w:rsidRPr="00B02125">
              <w:rPr>
                <w:rFonts w:ascii="Myriad Pro" w:hAnsi="Myriad Pro" w:cs="Arial"/>
                <w:color w:val="404040"/>
                <w:kern w:val="24"/>
                <w:sz w:val="18"/>
                <w:szCs w:val="18"/>
              </w:rPr>
              <w:t xml:space="preserve">(4.5 [USD/MMBtu]) x </w:t>
            </w:r>
            <w:r>
              <w:rPr>
                <w:rFonts w:ascii="Myriad Pro" w:hAnsi="Myriad Pro" w:cs="Arial"/>
                <w:color w:val="404040"/>
                <w:kern w:val="24"/>
                <w:sz w:val="18"/>
                <w:szCs w:val="18"/>
              </w:rPr>
              <w:t xml:space="preserve">Taxa de </w:t>
            </w:r>
            <w:r w:rsidR="00CE2279" w:rsidRPr="00B02125">
              <w:rPr>
                <w:rFonts w:ascii="Myriad Pro" w:hAnsi="Myriad Pro" w:cs="Arial"/>
                <w:color w:val="404040"/>
                <w:kern w:val="24"/>
                <w:sz w:val="18"/>
                <w:szCs w:val="18"/>
              </w:rPr>
              <w:t>Câmbio</w:t>
            </w:r>
          </w:p>
        </w:tc>
        <w:tc>
          <w:tcPr>
            <w:tcW w:w="17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22FAAE7F" w14:textId="77777777" w:rsidR="00CE2279" w:rsidRPr="00B02125" w:rsidRDefault="00CE2279" w:rsidP="005C0F5B">
            <w:pPr>
              <w:spacing w:before="0" w:line="240" w:lineRule="auto"/>
              <w:jc w:val="center"/>
              <w:textAlignment w:val="center"/>
              <w:rPr>
                <w:rFonts w:ascii="Arial" w:hAnsi="Arial" w:cs="Arial"/>
                <w:sz w:val="18"/>
                <w:szCs w:val="18"/>
              </w:rPr>
            </w:pPr>
            <w:r w:rsidRPr="00B02125">
              <w:rPr>
                <w:rFonts w:ascii="Myriad Pro" w:hAnsi="Myriad Pro" w:cs="Arial"/>
                <w:color w:val="404040"/>
                <w:kern w:val="24"/>
                <w:sz w:val="18"/>
                <w:szCs w:val="18"/>
              </w:rPr>
              <w:t>7.38</w:t>
            </w:r>
          </w:p>
        </w:tc>
      </w:tr>
      <w:tr w:rsidR="00CE2279" w:rsidRPr="00B02125" w14:paraId="54D89F32" w14:textId="77777777" w:rsidTr="005C0F5B">
        <w:trPr>
          <w:trHeight w:val="227"/>
          <w:jc w:val="center"/>
        </w:trPr>
        <w:tc>
          <w:tcPr>
            <w:tcW w:w="2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08E94C5D" w14:textId="77777777" w:rsidR="00CE2279" w:rsidRPr="00B02125" w:rsidRDefault="00CE2279" w:rsidP="005C0F5B">
            <w:pPr>
              <w:spacing w:before="0" w:line="240" w:lineRule="auto"/>
              <w:jc w:val="left"/>
              <w:textAlignment w:val="center"/>
              <w:rPr>
                <w:rFonts w:ascii="Arial" w:hAnsi="Arial" w:cs="Arial"/>
                <w:sz w:val="18"/>
                <w:szCs w:val="18"/>
              </w:rPr>
            </w:pPr>
            <w:r w:rsidRPr="00B02125">
              <w:rPr>
                <w:rFonts w:ascii="Myriad Pro" w:hAnsi="Myriad Pro" w:cs="Arial"/>
                <w:b/>
                <w:bCs/>
                <w:color w:val="404040"/>
                <w:kern w:val="24"/>
                <w:sz w:val="18"/>
                <w:szCs w:val="18"/>
              </w:rPr>
              <w:t>GNL Totalmente Flexível</w:t>
            </w:r>
          </w:p>
        </w:tc>
        <w:tc>
          <w:tcPr>
            <w:tcW w:w="4365"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79233CB6" w14:textId="535A3DBF" w:rsidR="00CE2279" w:rsidRPr="00B02125" w:rsidRDefault="00CE2279" w:rsidP="005C0F5B">
            <w:pPr>
              <w:spacing w:before="0" w:line="240" w:lineRule="auto"/>
              <w:jc w:val="left"/>
              <w:textAlignment w:val="center"/>
              <w:rPr>
                <w:rFonts w:ascii="Arial" w:hAnsi="Arial" w:cs="Arial"/>
                <w:sz w:val="18"/>
                <w:szCs w:val="18"/>
              </w:rPr>
            </w:pPr>
            <w:r w:rsidRPr="00B02125">
              <w:rPr>
                <w:rFonts w:ascii="Myriad Pro" w:hAnsi="Myriad Pro" w:cs="Arial"/>
                <w:color w:val="404040"/>
                <w:kern w:val="24"/>
                <w:sz w:val="18"/>
                <w:szCs w:val="18"/>
              </w:rPr>
              <w:t xml:space="preserve">= </w:t>
            </w:r>
            <w:r w:rsidR="007E2464">
              <w:rPr>
                <w:rFonts w:ascii="Myriad Pro" w:hAnsi="Myriad Pro" w:cs="Arial"/>
                <w:color w:val="404040"/>
                <w:kern w:val="24"/>
                <w:sz w:val="18"/>
                <w:szCs w:val="18"/>
              </w:rPr>
              <w:t>Consumo específico [MMBtu/MWh]</w:t>
            </w:r>
            <w:r w:rsidRPr="00B02125">
              <w:rPr>
                <w:rFonts w:ascii="Myriad Pro" w:hAnsi="Myriad Pro" w:cs="Arial"/>
                <w:color w:val="404040"/>
                <w:kern w:val="24"/>
                <w:sz w:val="18"/>
                <w:szCs w:val="18"/>
              </w:rPr>
              <w:t xml:space="preserve"> x (115% x Henry Hub + 4 [USD/MMBtu]) x </w:t>
            </w:r>
            <w:r w:rsidR="007E2464">
              <w:rPr>
                <w:rFonts w:ascii="Myriad Pro" w:hAnsi="Myriad Pro" w:cs="Arial"/>
                <w:color w:val="404040"/>
                <w:kern w:val="24"/>
                <w:sz w:val="18"/>
                <w:szCs w:val="18"/>
              </w:rPr>
              <w:t xml:space="preserve">Taxa de </w:t>
            </w:r>
            <w:r w:rsidRPr="00B02125">
              <w:rPr>
                <w:rFonts w:ascii="Myriad Pro" w:hAnsi="Myriad Pro" w:cs="Arial"/>
                <w:color w:val="404040"/>
                <w:kern w:val="24"/>
                <w:sz w:val="18"/>
                <w:szCs w:val="18"/>
              </w:rPr>
              <w:t>Câmbio</w:t>
            </w:r>
          </w:p>
        </w:tc>
        <w:tc>
          <w:tcPr>
            <w:tcW w:w="17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57DD0368" w14:textId="77777777" w:rsidR="00CE2279" w:rsidRPr="00B02125" w:rsidRDefault="00CE2279" w:rsidP="005C0F5B">
            <w:pPr>
              <w:spacing w:before="0" w:line="240" w:lineRule="auto"/>
              <w:jc w:val="center"/>
              <w:textAlignment w:val="center"/>
              <w:rPr>
                <w:rFonts w:ascii="Arial" w:hAnsi="Arial" w:cs="Arial"/>
                <w:sz w:val="18"/>
                <w:szCs w:val="18"/>
              </w:rPr>
            </w:pPr>
            <w:r w:rsidRPr="00B02125">
              <w:rPr>
                <w:rFonts w:ascii="Myriad Pro" w:hAnsi="Myriad Pro" w:cs="Arial"/>
                <w:color w:val="404040"/>
                <w:kern w:val="24"/>
                <w:sz w:val="18"/>
                <w:szCs w:val="18"/>
              </w:rPr>
              <w:t>7.41</w:t>
            </w:r>
          </w:p>
        </w:tc>
      </w:tr>
      <w:tr w:rsidR="00CE2279" w:rsidRPr="00B02125" w14:paraId="0CB8208A" w14:textId="77777777" w:rsidTr="005C0F5B">
        <w:trPr>
          <w:trHeight w:val="227"/>
          <w:jc w:val="center"/>
        </w:trPr>
        <w:tc>
          <w:tcPr>
            <w:tcW w:w="2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15602905" w14:textId="77777777" w:rsidR="00CE2279" w:rsidRPr="00B02125" w:rsidRDefault="00CE2279" w:rsidP="005C0F5B">
            <w:pPr>
              <w:spacing w:before="0" w:line="240" w:lineRule="auto"/>
              <w:jc w:val="left"/>
              <w:textAlignment w:val="center"/>
              <w:rPr>
                <w:rFonts w:ascii="Arial" w:hAnsi="Arial" w:cs="Arial"/>
                <w:sz w:val="18"/>
                <w:szCs w:val="18"/>
              </w:rPr>
            </w:pPr>
            <w:r w:rsidRPr="00B02125">
              <w:rPr>
                <w:rFonts w:ascii="Myriad Pro" w:hAnsi="Myriad Pro" w:cs="Arial"/>
                <w:b/>
                <w:bCs/>
                <w:color w:val="404040"/>
                <w:kern w:val="24"/>
                <w:sz w:val="18"/>
                <w:szCs w:val="18"/>
              </w:rPr>
              <w:t>GNL Parcialmente Flexível</w:t>
            </w:r>
          </w:p>
        </w:tc>
        <w:tc>
          <w:tcPr>
            <w:tcW w:w="4365"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25124EDA" w14:textId="77777777" w:rsidR="00CE2279" w:rsidRPr="00B02125" w:rsidRDefault="00CE2279" w:rsidP="005C0F5B">
            <w:pPr>
              <w:spacing w:before="0" w:line="240" w:lineRule="auto"/>
              <w:jc w:val="left"/>
              <w:textAlignment w:val="center"/>
              <w:rPr>
                <w:rFonts w:ascii="Arial" w:hAnsi="Arial" w:cs="Arial"/>
                <w:sz w:val="18"/>
                <w:szCs w:val="18"/>
              </w:rPr>
            </w:pPr>
          </w:p>
        </w:tc>
        <w:tc>
          <w:tcPr>
            <w:tcW w:w="17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4A67D736" w14:textId="77777777" w:rsidR="00CE2279" w:rsidRPr="00B02125" w:rsidRDefault="00CE2279" w:rsidP="005C0F5B">
            <w:pPr>
              <w:spacing w:before="0" w:line="240" w:lineRule="auto"/>
              <w:jc w:val="center"/>
              <w:textAlignment w:val="center"/>
              <w:rPr>
                <w:rFonts w:ascii="Arial" w:hAnsi="Arial" w:cs="Arial"/>
                <w:sz w:val="18"/>
                <w:szCs w:val="18"/>
              </w:rPr>
            </w:pPr>
            <w:r w:rsidRPr="00B02125">
              <w:rPr>
                <w:rFonts w:ascii="Myriad Pro" w:hAnsi="Myriad Pro" w:cs="Arial"/>
                <w:color w:val="404040"/>
                <w:kern w:val="24"/>
                <w:sz w:val="18"/>
                <w:szCs w:val="18"/>
              </w:rPr>
              <w:t>7.41</w:t>
            </w:r>
          </w:p>
        </w:tc>
      </w:tr>
      <w:tr w:rsidR="00CE2279" w:rsidRPr="00B02125" w14:paraId="411B041C" w14:textId="77777777" w:rsidTr="005C0F5B">
        <w:trPr>
          <w:trHeight w:val="227"/>
          <w:jc w:val="center"/>
        </w:trPr>
        <w:tc>
          <w:tcPr>
            <w:tcW w:w="2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0EC51385" w14:textId="77777777" w:rsidR="00CE2279" w:rsidRPr="00B02125" w:rsidRDefault="00CE2279" w:rsidP="005C0F5B">
            <w:pPr>
              <w:spacing w:before="0" w:line="240" w:lineRule="auto"/>
              <w:jc w:val="left"/>
              <w:textAlignment w:val="center"/>
              <w:rPr>
                <w:rFonts w:ascii="Arial" w:hAnsi="Arial" w:cs="Arial"/>
                <w:sz w:val="18"/>
                <w:szCs w:val="18"/>
              </w:rPr>
            </w:pPr>
            <w:r w:rsidRPr="00B02125">
              <w:rPr>
                <w:rFonts w:ascii="Myriad Pro" w:hAnsi="Myriad Pro" w:cs="Arial"/>
                <w:b/>
                <w:bCs/>
                <w:color w:val="404040"/>
                <w:kern w:val="24"/>
                <w:sz w:val="18"/>
                <w:szCs w:val="18"/>
              </w:rPr>
              <w:t>Gás Natural – Ciclo Aberto</w:t>
            </w:r>
          </w:p>
        </w:tc>
        <w:tc>
          <w:tcPr>
            <w:tcW w:w="43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398A9070" w14:textId="77777777" w:rsidR="00CE2279" w:rsidRPr="00B02125" w:rsidRDefault="00CE2279" w:rsidP="005C0F5B">
            <w:pPr>
              <w:spacing w:before="0" w:line="240" w:lineRule="auto"/>
              <w:jc w:val="left"/>
              <w:textAlignment w:val="center"/>
              <w:rPr>
                <w:rFonts w:ascii="Arial" w:hAnsi="Arial" w:cs="Arial"/>
                <w:sz w:val="18"/>
                <w:szCs w:val="18"/>
              </w:rPr>
            </w:pPr>
            <w:r w:rsidRPr="00B02125">
              <w:rPr>
                <w:rFonts w:ascii="Myriad Pro" w:hAnsi="Myriad Pro" w:cs="Arial"/>
                <w:color w:val="404040"/>
                <w:kern w:val="24"/>
                <w:sz w:val="18"/>
                <w:szCs w:val="18"/>
              </w:rPr>
              <w:t>= 500 [R$/MWh]</w:t>
            </w:r>
          </w:p>
        </w:tc>
        <w:tc>
          <w:tcPr>
            <w:tcW w:w="17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13D3D83B" w14:textId="77777777" w:rsidR="00CE2279" w:rsidRPr="00B02125" w:rsidRDefault="00CE2279" w:rsidP="005C0F5B">
            <w:pPr>
              <w:spacing w:before="0" w:line="240" w:lineRule="auto"/>
              <w:jc w:val="center"/>
              <w:textAlignment w:val="center"/>
              <w:rPr>
                <w:rFonts w:ascii="Arial" w:hAnsi="Arial" w:cs="Arial"/>
                <w:sz w:val="18"/>
                <w:szCs w:val="18"/>
              </w:rPr>
            </w:pPr>
            <w:r w:rsidRPr="00B02125">
              <w:rPr>
                <w:rFonts w:ascii="Myriad Pro" w:hAnsi="Myriad Pro" w:cs="Arial"/>
                <w:color w:val="404040"/>
                <w:kern w:val="24"/>
                <w:sz w:val="18"/>
                <w:szCs w:val="18"/>
              </w:rPr>
              <w:t>-</w:t>
            </w:r>
          </w:p>
        </w:tc>
      </w:tr>
    </w:tbl>
    <w:p w14:paraId="026D7912" w14:textId="7D1D5130" w:rsidR="00CE2279" w:rsidRDefault="00CE2279" w:rsidP="00CE2279">
      <w:r>
        <w:t xml:space="preserve">O CVU das térmicas depende do câmbio e do Henry Hub. Os valores assumidos para essas variáveis são apresentados na </w:t>
      </w:r>
      <w:r w:rsidR="00BC5DF7">
        <w:t>t</w:t>
      </w:r>
      <w:r>
        <w:t xml:space="preserve">abela </w:t>
      </w:r>
      <w:r w:rsidR="00BC5DF7">
        <w:t>a seguir</w:t>
      </w:r>
      <w:r>
        <w:t>.</w:t>
      </w:r>
    </w:p>
    <w:p w14:paraId="5D9F1BC4" w14:textId="77777777" w:rsidR="00CE2279" w:rsidRDefault="00CE2279" w:rsidP="00CE2279"/>
    <w:tbl>
      <w:tblPr>
        <w:tblW w:w="8336" w:type="dxa"/>
        <w:jc w:val="center"/>
        <w:tblCellMar>
          <w:left w:w="0" w:type="dxa"/>
          <w:right w:w="0" w:type="dxa"/>
        </w:tblCellMar>
        <w:tblLook w:val="0420" w:firstRow="1" w:lastRow="0" w:firstColumn="0" w:lastColumn="0" w:noHBand="0" w:noVBand="1"/>
      </w:tblPr>
      <w:tblGrid>
        <w:gridCol w:w="1134"/>
        <w:gridCol w:w="1928"/>
        <w:gridCol w:w="1304"/>
        <w:gridCol w:w="794"/>
        <w:gridCol w:w="794"/>
        <w:gridCol w:w="794"/>
        <w:gridCol w:w="794"/>
        <w:gridCol w:w="794"/>
      </w:tblGrid>
      <w:tr w:rsidR="00CE2279" w:rsidRPr="00B02125" w14:paraId="05F9AF55" w14:textId="77777777" w:rsidTr="005C0F5B">
        <w:trPr>
          <w:trHeight w:val="245"/>
          <w:jc w:val="center"/>
        </w:trPr>
        <w:tc>
          <w:tcPr>
            <w:tcW w:w="1134"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Mar>
              <w:top w:w="57" w:type="dxa"/>
              <w:left w:w="57" w:type="dxa"/>
              <w:bottom w:w="57" w:type="dxa"/>
              <w:right w:w="57" w:type="dxa"/>
            </w:tcMar>
            <w:vAlign w:val="center"/>
            <w:hideMark/>
          </w:tcPr>
          <w:p w14:paraId="3BF91CB9" w14:textId="77777777" w:rsidR="00CE2279" w:rsidRPr="00B02125" w:rsidRDefault="00CE2279" w:rsidP="005C0F5B">
            <w:pPr>
              <w:spacing w:before="0" w:line="240" w:lineRule="auto"/>
              <w:jc w:val="center"/>
              <w:textAlignment w:val="center"/>
              <w:rPr>
                <w:rFonts w:ascii="Arial" w:hAnsi="Arial" w:cs="Arial"/>
                <w:sz w:val="18"/>
                <w:szCs w:val="18"/>
              </w:rPr>
            </w:pPr>
            <w:r>
              <w:rPr>
                <w:rFonts w:ascii="Myriad Pro" w:hAnsi="Myriad Pro" w:cs="Arial"/>
                <w:color w:val="FFFFFF"/>
                <w:kern w:val="24"/>
                <w:sz w:val="18"/>
                <w:szCs w:val="18"/>
              </w:rPr>
              <w:t>Variável</w:t>
            </w:r>
          </w:p>
        </w:tc>
        <w:tc>
          <w:tcPr>
            <w:tcW w:w="1928"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Mar>
              <w:top w:w="57" w:type="dxa"/>
              <w:left w:w="57" w:type="dxa"/>
              <w:bottom w:w="57" w:type="dxa"/>
              <w:right w:w="57" w:type="dxa"/>
            </w:tcMar>
            <w:vAlign w:val="center"/>
            <w:hideMark/>
          </w:tcPr>
          <w:p w14:paraId="5ECFBBF9" w14:textId="77777777" w:rsidR="00CE2279" w:rsidRPr="00B02125" w:rsidRDefault="00CE2279" w:rsidP="005C0F5B">
            <w:pPr>
              <w:spacing w:before="0" w:line="240" w:lineRule="auto"/>
              <w:jc w:val="center"/>
              <w:textAlignment w:val="center"/>
              <w:rPr>
                <w:rFonts w:ascii="Arial" w:hAnsi="Arial" w:cs="Arial"/>
                <w:sz w:val="18"/>
                <w:szCs w:val="18"/>
              </w:rPr>
            </w:pPr>
            <w:r>
              <w:rPr>
                <w:rFonts w:ascii="Myriad Pro" w:hAnsi="Myriad Pro" w:cs="Arial"/>
                <w:color w:val="FFFFFF"/>
                <w:kern w:val="24"/>
                <w:sz w:val="18"/>
                <w:szCs w:val="18"/>
              </w:rPr>
              <w:t>Fonte</w:t>
            </w:r>
          </w:p>
        </w:tc>
        <w:tc>
          <w:tcPr>
            <w:tcW w:w="1304"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Mar>
              <w:top w:w="57" w:type="dxa"/>
              <w:left w:w="57" w:type="dxa"/>
              <w:bottom w:w="57" w:type="dxa"/>
              <w:right w:w="57" w:type="dxa"/>
            </w:tcMar>
            <w:vAlign w:val="center"/>
            <w:hideMark/>
          </w:tcPr>
          <w:p w14:paraId="626B2655" w14:textId="77777777" w:rsidR="00CE2279" w:rsidRPr="00B02125" w:rsidRDefault="00CE2279" w:rsidP="005C0F5B">
            <w:pPr>
              <w:spacing w:before="0" w:line="240" w:lineRule="auto"/>
              <w:jc w:val="center"/>
              <w:textAlignment w:val="center"/>
              <w:rPr>
                <w:rFonts w:ascii="Arial" w:hAnsi="Arial" w:cs="Arial"/>
                <w:sz w:val="18"/>
                <w:szCs w:val="18"/>
              </w:rPr>
            </w:pPr>
            <w:r>
              <w:rPr>
                <w:rFonts w:ascii="Myriad Pro" w:hAnsi="Myriad Pro" w:cs="Arial"/>
                <w:color w:val="FFFFFF"/>
                <w:kern w:val="24"/>
                <w:sz w:val="18"/>
                <w:szCs w:val="18"/>
              </w:rPr>
              <w:t>Unidade</w:t>
            </w:r>
          </w:p>
        </w:tc>
        <w:tc>
          <w:tcPr>
            <w:tcW w:w="794"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Pr>
          <w:p w14:paraId="43AA73C7" w14:textId="77777777" w:rsidR="00CE2279" w:rsidRDefault="00CE2279" w:rsidP="005C0F5B">
            <w:pPr>
              <w:spacing w:before="0" w:line="240" w:lineRule="auto"/>
              <w:jc w:val="center"/>
              <w:textAlignment w:val="center"/>
              <w:rPr>
                <w:rFonts w:ascii="Myriad Pro" w:hAnsi="Myriad Pro" w:cs="Arial"/>
                <w:color w:val="FFFFFF"/>
                <w:kern w:val="24"/>
                <w:sz w:val="18"/>
                <w:szCs w:val="18"/>
              </w:rPr>
            </w:pPr>
            <w:r>
              <w:rPr>
                <w:rFonts w:ascii="Myriad Pro" w:hAnsi="Myriad Pro" w:cs="Arial"/>
                <w:color w:val="FFFFFF"/>
                <w:kern w:val="24"/>
                <w:sz w:val="18"/>
                <w:szCs w:val="18"/>
              </w:rPr>
              <w:t>2020</w:t>
            </w:r>
          </w:p>
        </w:tc>
        <w:tc>
          <w:tcPr>
            <w:tcW w:w="794"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Pr>
          <w:p w14:paraId="7D287E85" w14:textId="77777777" w:rsidR="00CE2279" w:rsidRDefault="00CE2279" w:rsidP="005C0F5B">
            <w:pPr>
              <w:spacing w:before="0" w:line="240" w:lineRule="auto"/>
              <w:jc w:val="center"/>
              <w:textAlignment w:val="center"/>
              <w:rPr>
                <w:rFonts w:ascii="Myriad Pro" w:hAnsi="Myriad Pro" w:cs="Arial"/>
                <w:color w:val="FFFFFF"/>
                <w:kern w:val="24"/>
                <w:sz w:val="18"/>
                <w:szCs w:val="18"/>
              </w:rPr>
            </w:pPr>
            <w:r>
              <w:rPr>
                <w:rFonts w:ascii="Myriad Pro" w:hAnsi="Myriad Pro" w:cs="Arial"/>
                <w:color w:val="FFFFFF"/>
                <w:kern w:val="24"/>
                <w:sz w:val="18"/>
                <w:szCs w:val="18"/>
              </w:rPr>
              <w:t>2021</w:t>
            </w:r>
          </w:p>
        </w:tc>
        <w:tc>
          <w:tcPr>
            <w:tcW w:w="794"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Pr>
          <w:p w14:paraId="158A9D5E" w14:textId="77777777" w:rsidR="00CE2279" w:rsidRDefault="00CE2279" w:rsidP="005C0F5B">
            <w:pPr>
              <w:spacing w:before="0" w:line="240" w:lineRule="auto"/>
              <w:jc w:val="center"/>
              <w:textAlignment w:val="center"/>
              <w:rPr>
                <w:rFonts w:ascii="Myriad Pro" w:hAnsi="Myriad Pro" w:cs="Arial"/>
                <w:color w:val="FFFFFF"/>
                <w:kern w:val="24"/>
                <w:sz w:val="18"/>
                <w:szCs w:val="18"/>
              </w:rPr>
            </w:pPr>
            <w:r>
              <w:rPr>
                <w:rFonts w:ascii="Myriad Pro" w:hAnsi="Myriad Pro" w:cs="Arial"/>
                <w:color w:val="FFFFFF"/>
                <w:kern w:val="24"/>
                <w:sz w:val="18"/>
                <w:szCs w:val="18"/>
              </w:rPr>
              <w:t>2025</w:t>
            </w:r>
          </w:p>
        </w:tc>
        <w:tc>
          <w:tcPr>
            <w:tcW w:w="794"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Pr>
          <w:p w14:paraId="01C3EC1B" w14:textId="77777777" w:rsidR="00CE2279" w:rsidRDefault="00CE2279" w:rsidP="005C0F5B">
            <w:pPr>
              <w:spacing w:before="0" w:line="240" w:lineRule="auto"/>
              <w:jc w:val="center"/>
              <w:textAlignment w:val="center"/>
              <w:rPr>
                <w:rFonts w:ascii="Myriad Pro" w:hAnsi="Myriad Pro" w:cs="Arial"/>
                <w:color w:val="FFFFFF"/>
                <w:kern w:val="24"/>
                <w:sz w:val="18"/>
                <w:szCs w:val="18"/>
              </w:rPr>
            </w:pPr>
            <w:r>
              <w:rPr>
                <w:rFonts w:ascii="Myriad Pro" w:hAnsi="Myriad Pro" w:cs="Arial"/>
                <w:color w:val="FFFFFF"/>
                <w:kern w:val="24"/>
                <w:sz w:val="18"/>
                <w:szCs w:val="18"/>
              </w:rPr>
              <w:t>2030</w:t>
            </w:r>
          </w:p>
        </w:tc>
        <w:tc>
          <w:tcPr>
            <w:tcW w:w="794" w:type="dxa"/>
            <w:tcBorders>
              <w:top w:val="single" w:sz="8" w:space="0" w:color="D9D9D9"/>
              <w:left w:val="single" w:sz="8" w:space="0" w:color="D9D9D9"/>
              <w:bottom w:val="single" w:sz="4" w:space="0" w:color="BFBFBF" w:themeColor="background1" w:themeShade="BF"/>
              <w:right w:val="single" w:sz="8" w:space="0" w:color="D9D9D9"/>
            </w:tcBorders>
            <w:shd w:val="clear" w:color="auto" w:fill="2F5066"/>
          </w:tcPr>
          <w:p w14:paraId="544569D3" w14:textId="77777777" w:rsidR="00CE2279" w:rsidRDefault="00CE2279" w:rsidP="005C0F5B">
            <w:pPr>
              <w:spacing w:before="0" w:line="240" w:lineRule="auto"/>
              <w:jc w:val="center"/>
              <w:textAlignment w:val="center"/>
              <w:rPr>
                <w:rFonts w:ascii="Myriad Pro" w:hAnsi="Myriad Pro" w:cs="Arial"/>
                <w:color w:val="FFFFFF"/>
                <w:kern w:val="24"/>
                <w:sz w:val="18"/>
                <w:szCs w:val="18"/>
              </w:rPr>
            </w:pPr>
            <w:r>
              <w:rPr>
                <w:rFonts w:ascii="Myriad Pro" w:hAnsi="Myriad Pro" w:cs="Arial"/>
                <w:color w:val="FFFFFF"/>
                <w:kern w:val="24"/>
                <w:sz w:val="18"/>
                <w:szCs w:val="18"/>
              </w:rPr>
              <w:t>2040</w:t>
            </w:r>
          </w:p>
        </w:tc>
      </w:tr>
      <w:tr w:rsidR="00CE2279" w:rsidRPr="00B02125" w14:paraId="4EE5F46E" w14:textId="77777777" w:rsidTr="005C0F5B">
        <w:trPr>
          <w:trHeight w:val="227"/>
          <w:jc w:val="center"/>
        </w:trPr>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56C7F4AB" w14:textId="77777777" w:rsidR="00CE2279" w:rsidRPr="00B02125" w:rsidRDefault="00CE2279" w:rsidP="005C0F5B">
            <w:pPr>
              <w:spacing w:before="0" w:line="240" w:lineRule="auto"/>
              <w:jc w:val="left"/>
              <w:textAlignment w:val="center"/>
              <w:rPr>
                <w:rFonts w:ascii="Arial" w:hAnsi="Arial" w:cs="Arial"/>
                <w:sz w:val="18"/>
                <w:szCs w:val="18"/>
              </w:rPr>
            </w:pPr>
            <w:r>
              <w:rPr>
                <w:rFonts w:ascii="Myriad Pro" w:hAnsi="Myriad Pro" w:cs="Arial"/>
                <w:b/>
                <w:bCs/>
                <w:color w:val="404040"/>
                <w:kern w:val="24"/>
                <w:sz w:val="18"/>
                <w:szCs w:val="18"/>
              </w:rPr>
              <w:t>Henry Hub</w:t>
            </w:r>
          </w:p>
        </w:tc>
        <w:tc>
          <w:tcPr>
            <w:tcW w:w="1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50022514"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Pr>
                <w:rFonts w:ascii="Myriad Pro" w:hAnsi="Myriad Pro" w:cs="Arial"/>
                <w:color w:val="404040"/>
                <w:kern w:val="24"/>
                <w:sz w:val="18"/>
                <w:szCs w:val="18"/>
              </w:rPr>
              <w:t>Banco Mundial</w:t>
            </w:r>
            <w:r w:rsidRPr="00530D55">
              <w:rPr>
                <w:rFonts w:ascii="Myriad Pro" w:hAnsi="Myriad Pro" w:cs="Arial"/>
                <w:color w:val="404040"/>
                <w:kern w:val="24"/>
                <w:sz w:val="18"/>
                <w:szCs w:val="18"/>
              </w:rPr>
              <w:t xml:space="preserve"> (O</w:t>
            </w:r>
            <w:r>
              <w:rPr>
                <w:rFonts w:ascii="Myriad Pro" w:hAnsi="Myriad Pro" w:cs="Arial"/>
                <w:color w:val="404040"/>
                <w:kern w:val="24"/>
                <w:sz w:val="18"/>
                <w:szCs w:val="18"/>
              </w:rPr>
              <w:t>u</w:t>
            </w:r>
            <w:r w:rsidRPr="00530D55">
              <w:rPr>
                <w:rFonts w:ascii="Myriad Pro" w:hAnsi="Myriad Pro" w:cs="Arial"/>
                <w:color w:val="404040"/>
                <w:kern w:val="24"/>
                <w:sz w:val="18"/>
                <w:szCs w:val="18"/>
              </w:rPr>
              <w:t>t/19)</w:t>
            </w:r>
          </w:p>
        </w:tc>
        <w:tc>
          <w:tcPr>
            <w:tcW w:w="13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7D554BC0"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US</w:t>
            </w:r>
            <w:r>
              <w:rPr>
                <w:rFonts w:ascii="Myriad Pro" w:hAnsi="Myriad Pro" w:cs="Arial"/>
                <w:color w:val="404040"/>
                <w:kern w:val="24"/>
                <w:sz w:val="18"/>
                <w:szCs w:val="18"/>
              </w:rPr>
              <w:t>D</w:t>
            </w:r>
            <w:r w:rsidRPr="00530D55">
              <w:rPr>
                <w:rFonts w:ascii="Myriad Pro" w:hAnsi="Myriad Pro" w:cs="Arial"/>
                <w:color w:val="404040"/>
                <w:kern w:val="24"/>
                <w:sz w:val="18"/>
                <w:szCs w:val="18"/>
              </w:rPr>
              <w:t>/MMBtu)</w:t>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C47FCA3"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2.19</w:t>
            </w:r>
            <w:r>
              <w:rPr>
                <w:rStyle w:val="FootnoteReference"/>
                <w:rFonts w:ascii="Myriad Pro" w:hAnsi="Myriad Pro" w:cs="Arial"/>
                <w:color w:val="404040"/>
                <w:kern w:val="24"/>
                <w:sz w:val="18"/>
                <w:szCs w:val="18"/>
              </w:rPr>
              <w:footnoteReference w:id="3"/>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0B3C4AC"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2.60</w:t>
            </w:r>
            <w:r w:rsidRPr="00C30D7B">
              <w:rPr>
                <w:rFonts w:ascii="Myriad Pro" w:hAnsi="Myriad Pro" w:cs="Arial"/>
                <w:color w:val="404040"/>
                <w:kern w:val="24"/>
                <w:sz w:val="18"/>
                <w:szCs w:val="18"/>
                <w:vertAlign w:val="superscript"/>
              </w:rPr>
              <w:t>1</w:t>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B8CAA98"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2.96</w:t>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E792DDC"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3.30</w:t>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9E12F71"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3.30</w:t>
            </w:r>
          </w:p>
        </w:tc>
      </w:tr>
      <w:tr w:rsidR="00CE2279" w:rsidRPr="00B02125" w14:paraId="22361002" w14:textId="77777777" w:rsidTr="005C0F5B">
        <w:trPr>
          <w:trHeight w:val="227"/>
          <w:jc w:val="center"/>
        </w:trPr>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66DEF142" w14:textId="77777777" w:rsidR="00CE2279" w:rsidRPr="00B02125" w:rsidRDefault="00CE2279" w:rsidP="005C0F5B">
            <w:pPr>
              <w:spacing w:before="0" w:line="240" w:lineRule="auto"/>
              <w:jc w:val="left"/>
              <w:textAlignment w:val="center"/>
              <w:rPr>
                <w:rFonts w:ascii="Arial" w:hAnsi="Arial" w:cs="Arial"/>
                <w:sz w:val="18"/>
                <w:szCs w:val="18"/>
              </w:rPr>
            </w:pPr>
            <w:r>
              <w:rPr>
                <w:rFonts w:ascii="Myriad Pro" w:hAnsi="Myriad Pro" w:cs="Arial"/>
                <w:b/>
                <w:bCs/>
                <w:color w:val="404040"/>
                <w:kern w:val="24"/>
                <w:sz w:val="18"/>
                <w:szCs w:val="18"/>
              </w:rPr>
              <w:t>FX</w:t>
            </w:r>
          </w:p>
        </w:tc>
        <w:tc>
          <w:tcPr>
            <w:tcW w:w="1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11DA4DE4"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BCB (Mar/20)</w:t>
            </w:r>
          </w:p>
        </w:tc>
        <w:tc>
          <w:tcPr>
            <w:tcW w:w="13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57" w:type="dxa"/>
              <w:left w:w="57" w:type="dxa"/>
              <w:bottom w:w="57" w:type="dxa"/>
              <w:right w:w="57" w:type="dxa"/>
            </w:tcMar>
            <w:vAlign w:val="center"/>
            <w:hideMark/>
          </w:tcPr>
          <w:p w14:paraId="7EEAE04B"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R$/US</w:t>
            </w:r>
            <w:r>
              <w:rPr>
                <w:rFonts w:ascii="Myriad Pro" w:hAnsi="Myriad Pro" w:cs="Arial"/>
                <w:color w:val="404040"/>
                <w:kern w:val="24"/>
                <w:sz w:val="18"/>
                <w:szCs w:val="18"/>
              </w:rPr>
              <w:t>D</w:t>
            </w:r>
            <w:r w:rsidRPr="00530D55">
              <w:rPr>
                <w:rFonts w:ascii="Myriad Pro" w:hAnsi="Myriad Pro" w:cs="Arial"/>
                <w:color w:val="404040"/>
                <w:kern w:val="24"/>
                <w:sz w:val="18"/>
                <w:szCs w:val="18"/>
              </w:rPr>
              <w:t>)</w:t>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3AB8D7E"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4.58</w:t>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75FD225"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4.35</w:t>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0DB832"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3.86</w:t>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3603F71"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3.86</w:t>
            </w:r>
          </w:p>
        </w:tc>
        <w:tc>
          <w:tcPr>
            <w:tcW w:w="7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E6E8D77" w14:textId="77777777" w:rsidR="00CE2279" w:rsidRPr="00B02125" w:rsidRDefault="00CE2279" w:rsidP="005C0F5B">
            <w:pPr>
              <w:spacing w:before="0" w:line="240" w:lineRule="auto"/>
              <w:jc w:val="center"/>
              <w:textAlignment w:val="center"/>
              <w:rPr>
                <w:rFonts w:ascii="Myriad Pro" w:hAnsi="Myriad Pro" w:cs="Arial"/>
                <w:color w:val="404040"/>
                <w:kern w:val="24"/>
                <w:sz w:val="18"/>
                <w:szCs w:val="18"/>
              </w:rPr>
            </w:pPr>
            <w:r w:rsidRPr="00530D55">
              <w:rPr>
                <w:rFonts w:ascii="Myriad Pro" w:hAnsi="Myriad Pro" w:cs="Arial"/>
                <w:color w:val="404040"/>
                <w:kern w:val="24"/>
                <w:sz w:val="18"/>
                <w:szCs w:val="18"/>
              </w:rPr>
              <w:t>3.86</w:t>
            </w:r>
          </w:p>
        </w:tc>
      </w:tr>
    </w:tbl>
    <w:p w14:paraId="168584BC" w14:textId="1C8C6C3D" w:rsidR="00CE2279" w:rsidRDefault="00CE2279" w:rsidP="00CE2279">
      <w:r>
        <w:t>Com isso, obteve-se a expansão do sistema para 2040, como mostra</w:t>
      </w:r>
      <w:r w:rsidR="00BC5DF7">
        <w:t xml:space="preserve"> a figura</w:t>
      </w:r>
      <w:r>
        <w:t xml:space="preserve"> </w:t>
      </w:r>
      <w:r w:rsidR="00BC5DF7">
        <w:t>a seguir</w:t>
      </w:r>
      <w:r>
        <w:t xml:space="preserve">. É possível </w:t>
      </w:r>
      <w:r w:rsidR="00BC5DF7">
        <w:t>observar</w:t>
      </w:r>
      <w:r>
        <w:t xml:space="preserve"> </w:t>
      </w:r>
      <w:r w:rsidR="00BC5DF7">
        <w:t>a</w:t>
      </w:r>
      <w:r>
        <w:t xml:space="preserve"> redução </w:t>
      </w:r>
      <w:r w:rsidR="00BC5DF7">
        <w:t>d</w:t>
      </w:r>
      <w:r>
        <w:t xml:space="preserve">a participação </w:t>
      </w:r>
      <w:r w:rsidR="00BC5DF7">
        <w:t>relativa das</w:t>
      </w:r>
      <w:r>
        <w:t xml:space="preserve"> hidrelétricas, causada por barreiras socioambientais e econômicas</w:t>
      </w:r>
      <w:r w:rsidR="00BC5DF7">
        <w:t xml:space="preserve">. </w:t>
      </w:r>
      <w:r>
        <w:t xml:space="preserve">As fontes que mais cresceram foram </w:t>
      </w:r>
      <w:r w:rsidR="00BC5DF7">
        <w:t xml:space="preserve">a </w:t>
      </w:r>
      <w:r>
        <w:t>eólica e solar.</w:t>
      </w:r>
    </w:p>
    <w:p w14:paraId="1B41D007" w14:textId="7F29B792" w:rsidR="00CE2279" w:rsidRDefault="00CE2279" w:rsidP="00CE2279">
      <w:r>
        <w:rPr>
          <w:noProof/>
        </w:rPr>
        <w:drawing>
          <wp:inline distT="0" distB="0" distL="0" distR="0" wp14:anchorId="1EB04EBF" wp14:editId="38191385">
            <wp:extent cx="5072932" cy="2592125"/>
            <wp:effectExtent l="0" t="0" r="0" b="0"/>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AD652CE" w14:textId="00553046" w:rsidR="00CE2279" w:rsidRDefault="00BC5DF7" w:rsidP="00BC5DF7">
      <w:pPr>
        <w:pStyle w:val="FiguraCOMlegenda"/>
        <w:spacing w:after="200"/>
      </w:pPr>
      <w:r w:rsidRPr="006D67FA">
        <w:t xml:space="preserve">Figura </w:t>
      </w:r>
      <w:r w:rsidRPr="006D67FA">
        <w:fldChar w:fldCharType="begin"/>
      </w:r>
      <w:r w:rsidRPr="006D67FA">
        <w:instrText xml:space="preserve"> STYLEREF 1 \s </w:instrText>
      </w:r>
      <w:r w:rsidRPr="006D67FA">
        <w:fldChar w:fldCharType="separate"/>
      </w:r>
      <w:r>
        <w:rPr>
          <w:noProof/>
        </w:rP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rPr>
          <w:noProof/>
        </w:rPr>
        <w:t>6</w:t>
      </w:r>
      <w:r w:rsidRPr="006D67FA">
        <w:fldChar w:fldCharType="end"/>
      </w:r>
      <w:r w:rsidRPr="006D67FA">
        <w:t>:</w:t>
      </w:r>
      <w:r>
        <w:t xml:space="preserve"> </w:t>
      </w:r>
      <w:r w:rsidRPr="00BC5DF7">
        <w:t>Evolução da Capacidade Instalada no SEB (2020-2040)</w:t>
      </w:r>
    </w:p>
    <w:p w14:paraId="7B336453" w14:textId="77777777" w:rsidR="00CE2279" w:rsidRDefault="00CE2279" w:rsidP="005C0F5B">
      <w:pPr>
        <w:pStyle w:val="Heading3"/>
      </w:pPr>
      <w:bookmarkStart w:id="75" w:name="_Toc68083402"/>
      <w:r>
        <w:t>Avaliação de usinas reversíveis</w:t>
      </w:r>
      <w:bookmarkEnd w:id="75"/>
    </w:p>
    <w:p w14:paraId="7D9CCCE5" w14:textId="7547ACE1" w:rsidR="00CE2279" w:rsidRDefault="00BC5DF7" w:rsidP="00CE2279">
      <w:r>
        <w:t xml:space="preserve">A análise de viabilidade de UHR </w:t>
      </w:r>
      <w:r w:rsidR="00CE2279">
        <w:t>consider</w:t>
      </w:r>
      <w:r>
        <w:t>ou</w:t>
      </w:r>
      <w:r w:rsidR="00CE2279">
        <w:t xml:space="preserve"> </w:t>
      </w:r>
      <w:r>
        <w:t xml:space="preserve">as </w:t>
      </w:r>
      <w:r w:rsidR="00CE2279">
        <w:t xml:space="preserve">três </w:t>
      </w:r>
      <w:r>
        <w:t>categorias</w:t>
      </w:r>
      <w:r w:rsidR="00CE2279">
        <w:t xml:space="preserve"> </w:t>
      </w:r>
      <w:r>
        <w:t>a seguir</w:t>
      </w:r>
      <w:r w:rsidR="00CE2279">
        <w:t>:</w:t>
      </w:r>
    </w:p>
    <w:p w14:paraId="036D5A11" w14:textId="77777777" w:rsidR="00CE2279" w:rsidRDefault="00CE2279" w:rsidP="00CE2279">
      <w:pPr>
        <w:pStyle w:val="ListParagraph"/>
        <w:numPr>
          <w:ilvl w:val="0"/>
          <w:numId w:val="21"/>
        </w:numPr>
      </w:pPr>
      <w:r>
        <w:t>UHR com armazenamento de 24h, CAPEX de R$ 4.632/kW e vida útil de 30 anos.</w:t>
      </w:r>
    </w:p>
    <w:p w14:paraId="1524EECF" w14:textId="55677F78" w:rsidR="00CE2279" w:rsidRDefault="00CE2279" w:rsidP="00CE2279">
      <w:pPr>
        <w:pStyle w:val="ListParagraph"/>
        <w:numPr>
          <w:ilvl w:val="0"/>
          <w:numId w:val="21"/>
        </w:numPr>
      </w:pPr>
      <w:r>
        <w:t xml:space="preserve">UHR com armazenamento de 168h (uma semana), </w:t>
      </w:r>
      <w:r w:rsidR="00BC5DF7">
        <w:t xml:space="preserve">com anuidade </w:t>
      </w:r>
      <w:r>
        <w:t xml:space="preserve">de CAPEX </w:t>
      </w:r>
      <w:r w:rsidR="00BC5DF7">
        <w:t xml:space="preserve">somado ao custo operativo </w:t>
      </w:r>
      <w:r>
        <w:t xml:space="preserve">OPEX </w:t>
      </w:r>
      <w:r w:rsidR="00BC5DF7">
        <w:t xml:space="preserve">anual igual a </w:t>
      </w:r>
      <w:r>
        <w:t xml:space="preserve">R$ 872 /kW.ano e vida útil de 30 anos. </w:t>
      </w:r>
      <w:r w:rsidR="00570D97">
        <w:lastRenderedPageBreak/>
        <w:t xml:space="preserve">Considerou-se a captação de água no reservatório da UHE Barra Grande e a construção de um reservatório superior com desnível entre eles de cerca de 300m. </w:t>
      </w:r>
    </w:p>
    <w:p w14:paraId="44EA2A41" w14:textId="3BB65664" w:rsidR="00CE2279" w:rsidRDefault="00CE2279" w:rsidP="00CE2279">
      <w:pPr>
        <w:pStyle w:val="ListParagraph"/>
        <w:numPr>
          <w:ilvl w:val="0"/>
          <w:numId w:val="21"/>
        </w:numPr>
      </w:pPr>
      <w:r>
        <w:t xml:space="preserve">UHR com armazenamento de 744h (um mês com 31 dias), soma de CAPEX com OPEX igual a R$ 795 /kW.ano e vida útil de 30 anos. </w:t>
      </w:r>
      <w:r w:rsidR="00570D97">
        <w:t>Considerou-se a captação de água no reservatório da UHE Lajeado e a construção de um reservatório superior com desnível entre eles de cerca de 300m (ver imagem).</w:t>
      </w:r>
    </w:p>
    <w:p w14:paraId="5D1D0927" w14:textId="7E30EBDE" w:rsidR="00570D97" w:rsidRDefault="00570D97" w:rsidP="00570D97">
      <w:pPr>
        <w:jc w:val="center"/>
      </w:pPr>
      <w:r>
        <w:rPr>
          <w:noProof/>
        </w:rPr>
        <w:drawing>
          <wp:inline distT="0" distB="0" distL="0" distR="0" wp14:anchorId="6784C532" wp14:editId="7A094106">
            <wp:extent cx="4693851" cy="33267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00903" cy="3331763"/>
                    </a:xfrm>
                    <a:prstGeom prst="rect">
                      <a:avLst/>
                    </a:prstGeom>
                    <a:noFill/>
                    <a:ln>
                      <a:noFill/>
                    </a:ln>
                  </pic:spPr>
                </pic:pic>
              </a:graphicData>
            </a:graphic>
          </wp:inline>
        </w:drawing>
      </w:r>
    </w:p>
    <w:p w14:paraId="7FF323DD" w14:textId="2FDB72C1" w:rsidR="00570D97" w:rsidRDefault="00570D97" w:rsidP="00570D97">
      <w:pPr>
        <w:pStyle w:val="FiguraCOMlegenda"/>
        <w:spacing w:after="200"/>
      </w:pPr>
      <w:r w:rsidRPr="006D67FA">
        <w:t xml:space="preserve">Figura </w:t>
      </w:r>
      <w:r w:rsidRPr="006D67FA">
        <w:fldChar w:fldCharType="begin"/>
      </w:r>
      <w:r w:rsidRPr="006D67FA">
        <w:instrText xml:space="preserve"> STYLEREF 1 \s </w:instrText>
      </w:r>
      <w:r w:rsidRPr="006D67FA">
        <w:fldChar w:fldCharType="separate"/>
      </w:r>
      <w:r>
        <w:rPr>
          <w:noProof/>
        </w:rP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rPr>
          <w:noProof/>
        </w:rPr>
        <w:t>6</w:t>
      </w:r>
      <w:r w:rsidRPr="006D67FA">
        <w:fldChar w:fldCharType="end"/>
      </w:r>
      <w:r w:rsidRPr="006D67FA">
        <w:t>:</w:t>
      </w:r>
      <w:r>
        <w:t xml:space="preserve"> Local aproximado do projeto candidato em Lajeado. O reservatório superior é ilustrativo.</w:t>
      </w:r>
    </w:p>
    <w:p w14:paraId="6663DC26" w14:textId="7E47A384" w:rsidR="00CE2279" w:rsidRDefault="00570D97" w:rsidP="00CE2279">
      <w:r>
        <w:t>As</w:t>
      </w:r>
      <w:r w:rsidR="00CE2279">
        <w:t xml:space="preserve"> </w:t>
      </w:r>
      <w:r>
        <w:t xml:space="preserve">UHR </w:t>
      </w:r>
      <w:r w:rsidR="00CE2279">
        <w:t xml:space="preserve">de armazenamento semanal e mensal foram </w:t>
      </w:r>
      <w:r>
        <w:t>adaptadas</w:t>
      </w:r>
      <w:r w:rsidR="00CE2279" w:rsidRPr="006B0C65">
        <w:t xml:space="preserve"> </w:t>
      </w:r>
      <w:r>
        <w:t>do estudo</w:t>
      </w:r>
      <w:r w:rsidR="00CE2279" w:rsidRPr="006B0C65">
        <w:t xml:space="preserve"> </w:t>
      </w:r>
      <w:r>
        <w:t xml:space="preserve">de </w:t>
      </w:r>
      <w:r w:rsidR="00CE2279" w:rsidRPr="006B0C65">
        <w:t>“Viabilidade Econômica das Usinas Hidroelétricas Reversíveis no Sistema Interligado Nacional” realizado pelo Gesel</w:t>
      </w:r>
      <w:r>
        <w:t>, usando a mesma premissa de CAPEX</w:t>
      </w:r>
      <w:r w:rsidR="00CE2279" w:rsidRPr="006B0C65">
        <w:t>.</w:t>
      </w:r>
      <w:r w:rsidR="00CE2279">
        <w:t xml:space="preserve"> Esses projetos foram utilizados nessas análises preliminares para permitir a realização de cálculos na metodologia </w:t>
      </w:r>
      <w:r w:rsidR="00CE2279" w:rsidRPr="006B0C65">
        <w:rPr>
          <w:i/>
          <w:iCs/>
        </w:rPr>
        <w:t>top-down</w:t>
      </w:r>
      <w:r w:rsidR="00CE2279">
        <w:t xml:space="preserve"> </w:t>
      </w:r>
      <w:r>
        <w:t xml:space="preserve">com valores referenciais. Em breve espera-se utilizar os </w:t>
      </w:r>
      <w:r w:rsidR="00CE2279">
        <w:t xml:space="preserve">resultados da abordagem </w:t>
      </w:r>
      <w:r w:rsidR="00CE2279" w:rsidRPr="006B0C65">
        <w:rPr>
          <w:i/>
          <w:iCs/>
        </w:rPr>
        <w:t>bottom-up</w:t>
      </w:r>
      <w:r>
        <w:t xml:space="preserve"> através do modelo HERA que identifica os melhores locais para as UHR e estima seus custos</w:t>
      </w:r>
      <w:r w:rsidR="00CE2279">
        <w:t xml:space="preserve"> </w:t>
      </w:r>
      <w:r>
        <w:t xml:space="preserve">com guias de engenharia (extensões do manual de inventário). </w:t>
      </w:r>
    </w:p>
    <w:p w14:paraId="7537D103" w14:textId="6A1A4AF2" w:rsidR="00CE2279" w:rsidRDefault="00CE2279" w:rsidP="00CE2279">
      <w:r w:rsidRPr="00244EF4">
        <w:t>Ess</w:t>
      </w:r>
      <w:r>
        <w:t xml:space="preserve">a modelagem considerou que as </w:t>
      </w:r>
      <w:r w:rsidR="00570D97">
        <w:t xml:space="preserve">UHR oferecem serviços de </w:t>
      </w:r>
      <w:r>
        <w:t xml:space="preserve">potência </w:t>
      </w:r>
      <w:r w:rsidR="00570D97">
        <w:t xml:space="preserve">firme </w:t>
      </w:r>
      <w:r>
        <w:t>e reserva</w:t>
      </w:r>
      <w:r w:rsidR="00570D97">
        <w:t xml:space="preserve"> operativa</w:t>
      </w:r>
      <w:r>
        <w:t xml:space="preserve">, além do </w:t>
      </w:r>
      <w:r w:rsidR="00570D97">
        <w:t xml:space="preserve">balanço </w:t>
      </w:r>
      <w:r>
        <w:t xml:space="preserve">de energia. </w:t>
      </w:r>
      <w:r w:rsidR="00570D97">
        <w:t>O</w:t>
      </w:r>
      <w:r>
        <w:t xml:space="preserve"> Opt</w:t>
      </w:r>
      <w:r w:rsidR="00570D97">
        <w:t>G</w:t>
      </w:r>
      <w:r>
        <w:t xml:space="preserve">en </w:t>
      </w:r>
      <w:r w:rsidR="00570D97">
        <w:t xml:space="preserve">utiliza </w:t>
      </w:r>
      <w:r>
        <w:t xml:space="preserve">uma restrição de que a potência firme </w:t>
      </w:r>
      <w:r w:rsidR="00570D97">
        <w:t xml:space="preserve">total </w:t>
      </w:r>
      <w:r>
        <w:t xml:space="preserve">do sistema deve ser </w:t>
      </w:r>
      <w:r w:rsidR="00570D97">
        <w:t xml:space="preserve">no mínimo </w:t>
      </w:r>
      <w:r>
        <w:t xml:space="preserve">5% </w:t>
      </w:r>
      <w:r w:rsidR="00570D97">
        <w:t>superior à</w:t>
      </w:r>
      <w:r>
        <w:t xml:space="preserve"> demanda de ponta. Assim, </w:t>
      </w:r>
      <w:r w:rsidR="008A52A3">
        <w:t>o</w:t>
      </w:r>
      <w:r>
        <w:t xml:space="preserve"> benefício </w:t>
      </w:r>
      <w:r w:rsidR="008A52A3">
        <w:t xml:space="preserve">econômico de uma UHR pode ser determinado pelo produto entre sua </w:t>
      </w:r>
      <w:r>
        <w:t xml:space="preserve">potência </w:t>
      </w:r>
      <w:r w:rsidR="008A52A3">
        <w:t>firme e o benefício marginal desta restrição</w:t>
      </w:r>
      <w:r>
        <w:t xml:space="preserve">. A potência firme de cada UHR foi definida como sendo igual a sua capacidade instalada, </w:t>
      </w:r>
      <w:r w:rsidR="008A52A3">
        <w:t>a ser decidida</w:t>
      </w:r>
      <w:r>
        <w:t xml:space="preserve"> pelo modelo de Opt</w:t>
      </w:r>
      <w:r w:rsidR="008A52A3">
        <w:t>G</w:t>
      </w:r>
      <w:r>
        <w:t>en</w:t>
      </w:r>
      <w:r w:rsidR="008A52A3">
        <w:t>. Trata-se, portanto, de uma variável de decisão ao modelo. Neste exercício inicial</w:t>
      </w:r>
      <w:r w:rsidR="006C0593">
        <w:t>,</w:t>
      </w:r>
      <w:r w:rsidR="008A52A3">
        <w:t xml:space="preserve"> esta decisão foi considerada como contínua e o CAPEX resulta do valor unitário multiplicado pela capacidade investida. Ou seja, o</w:t>
      </w:r>
      <w:r>
        <w:t xml:space="preserve"> modelo considera que os custos do projeto são proporcionais </w:t>
      </w:r>
      <w:r w:rsidR="008A52A3">
        <w:t>à</w:t>
      </w:r>
      <w:r>
        <w:t xml:space="preserve"> sua potência instalada.</w:t>
      </w:r>
    </w:p>
    <w:p w14:paraId="795A622A" w14:textId="591E2A1D" w:rsidR="00CE2279" w:rsidRDefault="00CC04D9" w:rsidP="00CE2279">
      <w:pPr>
        <w:pStyle w:val="Heading3"/>
      </w:pPr>
      <w:bookmarkStart w:id="76" w:name="_Toc68083403"/>
      <w:r>
        <w:lastRenderedPageBreak/>
        <w:t>Penetração das usinas</w:t>
      </w:r>
      <w:r w:rsidR="00CE2279">
        <w:t xml:space="preserve"> reversíveis</w:t>
      </w:r>
      <w:bookmarkEnd w:id="76"/>
    </w:p>
    <w:p w14:paraId="1B74CBB0" w14:textId="0DBA2239" w:rsidR="00CE2279" w:rsidRDefault="00CE2279" w:rsidP="00CE2279">
      <w:r>
        <w:t>Inicialmente, foi feit</w:t>
      </w:r>
      <w:r w:rsidR="008A52A3">
        <w:t>o</w:t>
      </w:r>
      <w:r>
        <w:t xml:space="preserve"> </w:t>
      </w:r>
      <w:r w:rsidR="008A52A3">
        <w:t>um estudo</w:t>
      </w:r>
      <w:r>
        <w:t xml:space="preserve"> da expansão do sistema considerando </w:t>
      </w:r>
      <w:r w:rsidR="008A52A3">
        <w:t>quatro</w:t>
      </w:r>
      <w:r>
        <w:t xml:space="preserve"> </w:t>
      </w:r>
      <w:r w:rsidR="008A52A3">
        <w:t>UHR</w:t>
      </w:r>
      <w:r w:rsidR="006C0593">
        <w:t>s</w:t>
      </w:r>
      <w:r>
        <w:t xml:space="preserve"> de 24h</w:t>
      </w:r>
      <w:r w:rsidR="008A52A3">
        <w:t xml:space="preserve"> de capacidade, </w:t>
      </w:r>
      <w:r>
        <w:t>uma para cada subsistema</w:t>
      </w:r>
      <w:r w:rsidR="008A52A3">
        <w:t>, além</w:t>
      </w:r>
      <w:r>
        <w:t xml:space="preserve"> </w:t>
      </w:r>
      <w:r w:rsidR="008A52A3">
        <w:t>da</w:t>
      </w:r>
      <w:r>
        <w:t xml:space="preserve">s UHRs </w:t>
      </w:r>
      <w:r w:rsidR="008A52A3">
        <w:t xml:space="preserve">com capacidade de armazenamento </w:t>
      </w:r>
      <w:r>
        <w:t xml:space="preserve">mensal </w:t>
      </w:r>
      <w:r w:rsidR="008A52A3">
        <w:t>(</w:t>
      </w:r>
      <w:r>
        <w:t>no Sudeste</w:t>
      </w:r>
      <w:r w:rsidR="008A52A3">
        <w:t>)</w:t>
      </w:r>
      <w:r>
        <w:t xml:space="preserve"> e semanal </w:t>
      </w:r>
      <w:r w:rsidR="008A52A3">
        <w:t>(</w:t>
      </w:r>
      <w:r>
        <w:t>no Sul</w:t>
      </w:r>
      <w:r w:rsidR="008A52A3">
        <w:t>)</w:t>
      </w:r>
      <w:r>
        <w:t xml:space="preserve">, </w:t>
      </w:r>
      <w:r w:rsidR="008A52A3">
        <w:t xml:space="preserve">já </w:t>
      </w:r>
      <w:r>
        <w:t>mencionadas. Es</w:t>
      </w:r>
      <w:r w:rsidR="008A52A3">
        <w:t>tes projetos candidatos foram</w:t>
      </w:r>
      <w:r>
        <w:t xml:space="preserve"> </w:t>
      </w:r>
      <w:r w:rsidR="008A52A3">
        <w:t xml:space="preserve">incluídos ao caso de </w:t>
      </w:r>
      <w:r>
        <w:t>referência da PSR.</w:t>
      </w:r>
    </w:p>
    <w:p w14:paraId="6AB6DE1A" w14:textId="1F45CF3B" w:rsidR="00CE2279" w:rsidRDefault="008A52A3" w:rsidP="00CE2279">
      <w:r>
        <w:t>O</w:t>
      </w:r>
      <w:r w:rsidR="00CE2279">
        <w:t xml:space="preserve">s resultados </w:t>
      </w:r>
      <w:r>
        <w:t xml:space="preserve">são exibidos </w:t>
      </w:r>
      <w:r w:rsidR="00CE2279">
        <w:t xml:space="preserve">na </w:t>
      </w:r>
      <w:r>
        <w:t>f</w:t>
      </w:r>
      <w:r w:rsidR="00CE2279">
        <w:t xml:space="preserve">igura </w:t>
      </w:r>
      <w:r>
        <w:t>a seguir. É</w:t>
      </w:r>
      <w:r w:rsidR="00CE2279">
        <w:t xml:space="preserve"> possível perceber que o </w:t>
      </w:r>
      <w:r>
        <w:t>OptGen</w:t>
      </w:r>
      <w:r w:rsidR="00CE2279">
        <w:t xml:space="preserve"> </w:t>
      </w:r>
      <w:r>
        <w:t>selecionou em sua solução ótima</w:t>
      </w:r>
      <w:r w:rsidR="00CE2279">
        <w:t xml:space="preserve"> </w:t>
      </w:r>
      <w:r>
        <w:t xml:space="preserve">um total de </w:t>
      </w:r>
      <w:r w:rsidR="00CE2279">
        <w:t>9</w:t>
      </w:r>
      <w:r>
        <w:t>293</w:t>
      </w:r>
      <w:r w:rsidR="00CE2279">
        <w:t xml:space="preserve"> </w:t>
      </w:r>
      <w:r>
        <w:t>M</w:t>
      </w:r>
      <w:r w:rsidR="00CE2279">
        <w:t xml:space="preserve">W de potência de </w:t>
      </w:r>
      <w:r>
        <w:t>UHR</w:t>
      </w:r>
      <w:r w:rsidR="00CE2279">
        <w:t xml:space="preserve"> até 2040</w:t>
      </w:r>
      <w:r>
        <w:t xml:space="preserve"> com capacidade de armazenamento para até </w:t>
      </w:r>
      <w:r w:rsidR="00CE2279">
        <w:t>24h</w:t>
      </w:r>
      <w:r>
        <w:t>. Esta capacidade foi</w:t>
      </w:r>
      <w:r w:rsidR="00CE2279">
        <w:t xml:space="preserve"> </w:t>
      </w:r>
      <w:r>
        <w:t xml:space="preserve">dividida entre </w:t>
      </w:r>
      <w:r w:rsidR="00CE2279">
        <w:t>os subsistemas Sudeste, Norte e Nordeste. Essa entrada de reversíveis deslocou cerca de 2,4 GW de eólica e 8 GW de térmicas a gás, que entrariam no sistema até 2040.</w:t>
      </w:r>
    </w:p>
    <w:p w14:paraId="04736A02" w14:textId="538E7DC1" w:rsidR="00CE2279" w:rsidRDefault="00CE2279" w:rsidP="00CE2279">
      <w:r>
        <w:rPr>
          <w:noProof/>
        </w:rPr>
        <w:drawing>
          <wp:inline distT="0" distB="0" distL="0" distR="0" wp14:anchorId="125F756E" wp14:editId="7328BC46">
            <wp:extent cx="5276215" cy="2345634"/>
            <wp:effectExtent l="0" t="0" r="635"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C7B4043" w14:textId="073CC76B" w:rsidR="008A52A3" w:rsidRDefault="008A52A3" w:rsidP="008A52A3">
      <w:pPr>
        <w:pStyle w:val="FiguraCOMlegenda"/>
        <w:spacing w:after="200"/>
      </w:pPr>
      <w:r w:rsidRPr="006D67FA">
        <w:t xml:space="preserve">Figura </w:t>
      </w:r>
      <w:r w:rsidRPr="006D67FA">
        <w:fldChar w:fldCharType="begin"/>
      </w:r>
      <w:r w:rsidRPr="006D67FA">
        <w:instrText xml:space="preserve"> STYLEREF 1 \s </w:instrText>
      </w:r>
      <w:r w:rsidRPr="006D67FA">
        <w:fldChar w:fldCharType="separate"/>
      </w:r>
      <w:r>
        <w:rPr>
          <w:noProof/>
        </w:rP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rPr>
          <w:noProof/>
        </w:rPr>
        <w:t>8</w:t>
      </w:r>
      <w:r w:rsidRPr="006D67FA">
        <w:fldChar w:fldCharType="end"/>
      </w:r>
      <w:r w:rsidRPr="006D67FA">
        <w:t>:</w:t>
      </w:r>
      <w:r>
        <w:t xml:space="preserve"> Capacidade instalada por fonte para os casos de referência e com usinas reversíveis.</w:t>
      </w:r>
    </w:p>
    <w:p w14:paraId="48FAD5A6" w14:textId="2AADF6B2" w:rsidR="008A52A3" w:rsidRDefault="00CE2279" w:rsidP="00CE2279">
      <w:pPr>
        <w:spacing w:before="0" w:after="150"/>
        <w:jc w:val="left"/>
      </w:pPr>
      <w:r>
        <w:t xml:space="preserve">Esse caso, assim como o caso de referência, considera </w:t>
      </w:r>
      <w:r w:rsidR="008A52A3">
        <w:t>haver</w:t>
      </w:r>
      <w:r>
        <w:t xml:space="preserve"> um compartilhamento de reserva </w:t>
      </w:r>
      <w:r w:rsidR="008A52A3">
        <w:t xml:space="preserve">operativa </w:t>
      </w:r>
      <w:r>
        <w:t>entre subsistemas, ou seja, os requisitos de reserva de uma região podem ser atendidos por recursos de outr</w:t>
      </w:r>
      <w:r w:rsidR="008A52A3">
        <w:t>a</w:t>
      </w:r>
      <w:r>
        <w:t xml:space="preserve"> </w:t>
      </w:r>
      <w:r w:rsidR="008A52A3">
        <w:t>região</w:t>
      </w:r>
      <w:r>
        <w:t xml:space="preserve">, desde que </w:t>
      </w:r>
      <w:r w:rsidR="008A52A3">
        <w:t xml:space="preserve">mantida alguma reserva (ociosidade) </w:t>
      </w:r>
      <w:r w:rsidR="006C0593">
        <w:t>n</w:t>
      </w:r>
      <w:r>
        <w:t xml:space="preserve">os limites de intercâmbios entre </w:t>
      </w:r>
      <w:r w:rsidR="008A52A3">
        <w:t xml:space="preserve">as </w:t>
      </w:r>
      <w:r>
        <w:t>regiões.</w:t>
      </w:r>
    </w:p>
    <w:p w14:paraId="2801074E" w14:textId="4D6101E8" w:rsidR="00CE2279" w:rsidRDefault="00CE2279" w:rsidP="00CE2279">
      <w:pPr>
        <w:spacing w:before="0" w:after="150"/>
        <w:jc w:val="left"/>
      </w:pPr>
      <w:r>
        <w:t>Ao retirar ess</w:t>
      </w:r>
      <w:r w:rsidR="008A52A3">
        <w:t>a</w:t>
      </w:r>
      <w:r>
        <w:t xml:space="preserve"> </w:t>
      </w:r>
      <w:r w:rsidR="008A52A3">
        <w:t xml:space="preserve">possibilidade e forçar que cada região </w:t>
      </w:r>
      <w:r w:rsidR="006C0593">
        <w:t>tenha que</w:t>
      </w:r>
      <w:r w:rsidR="008A52A3">
        <w:t xml:space="preserve"> prover reserva operativa localmente</w:t>
      </w:r>
      <w:r>
        <w:t xml:space="preserve">, a capacidade instalada por fonte no sistema </w:t>
      </w:r>
      <w:r w:rsidR="008A52A3">
        <w:t xml:space="preserve">não </w:t>
      </w:r>
      <w:r>
        <w:t xml:space="preserve">se </w:t>
      </w:r>
      <w:r w:rsidR="008A52A3">
        <w:t>altera</w:t>
      </w:r>
      <w:r>
        <w:t xml:space="preserve">, </w:t>
      </w:r>
      <w:r w:rsidR="001B2BD0">
        <w:t>porém,</w:t>
      </w:r>
      <w:r>
        <w:t xml:space="preserve"> a potência d</w:t>
      </w:r>
      <w:r w:rsidR="008A52A3">
        <w:t>as</w:t>
      </w:r>
      <w:r>
        <w:t xml:space="preserve"> </w:t>
      </w:r>
      <w:r w:rsidR="008A52A3">
        <w:t>UHR</w:t>
      </w:r>
      <w:r w:rsidR="006C0593">
        <w:t>s</w:t>
      </w:r>
      <w:r w:rsidR="008A52A3">
        <w:t xml:space="preserve"> é realocada </w:t>
      </w:r>
      <w:r>
        <w:t xml:space="preserve">entre subsistemas, incluindo a adição de uma UHR de 24h no subsistema Sul, como pode ser visto na </w:t>
      </w:r>
      <w:r w:rsidR="00735709">
        <w:t>f</w:t>
      </w:r>
      <w:r>
        <w:t xml:space="preserve">igura </w:t>
      </w:r>
      <w:r w:rsidR="00735709">
        <w:t>a seguir</w:t>
      </w:r>
      <w:r>
        <w:t>.</w:t>
      </w:r>
    </w:p>
    <w:p w14:paraId="6FA5DB5F" w14:textId="77777777" w:rsidR="00DE3086" w:rsidRDefault="00DE3086" w:rsidP="00CE2279">
      <w:pPr>
        <w:spacing w:before="0" w:after="150"/>
        <w:jc w:val="center"/>
        <w:rPr>
          <w:rStyle w:val="SubtleEmphasis"/>
          <w:sz w:val="18"/>
        </w:rPr>
      </w:pPr>
    </w:p>
    <w:p w14:paraId="45CC2158" w14:textId="2BE3967B" w:rsidR="00DE3086" w:rsidRPr="00DE3086" w:rsidRDefault="00DE3086" w:rsidP="00DE3086">
      <w:pPr>
        <w:pStyle w:val="FiguraCOMlegenda"/>
        <w:spacing w:after="200"/>
        <w:rPr>
          <w:rStyle w:val="SubtleEmphasis"/>
          <w:color w:val="auto"/>
        </w:rPr>
      </w:pPr>
      <w:r w:rsidRPr="006D67FA">
        <w:lastRenderedPageBreak/>
        <w:t xml:space="preserve">Figura </w:t>
      </w:r>
      <w:r w:rsidRPr="006D67FA">
        <w:fldChar w:fldCharType="begin"/>
      </w:r>
      <w:r w:rsidRPr="006D67FA">
        <w:instrText xml:space="preserve"> STYLEREF 1 \s </w:instrText>
      </w:r>
      <w:r w:rsidRPr="006D67FA">
        <w:fldChar w:fldCharType="separate"/>
      </w:r>
      <w: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t>8</w:t>
      </w:r>
      <w:r w:rsidRPr="006D67FA">
        <w:fldChar w:fldCharType="end"/>
      </w:r>
      <w:r w:rsidRPr="006D67FA">
        <w:t>:</w:t>
      </w:r>
      <w:r>
        <w:t xml:space="preserve"> Capacidade</w:t>
      </w:r>
      <w:r w:rsidRPr="00DE3086">
        <w:t xml:space="preserve"> instalada de UHR por </w:t>
      </w:r>
      <w:r>
        <w:t xml:space="preserve">região </w:t>
      </w:r>
      <w:r w:rsidRPr="00DE3086">
        <w:t>com e sem compartilhamento de reserva</w:t>
      </w:r>
      <w:r>
        <w:t xml:space="preserve"> operativa.</w:t>
      </w:r>
      <w:r w:rsidR="00CE2279">
        <w:rPr>
          <w:noProof/>
        </w:rPr>
        <w:drawing>
          <wp:anchor distT="0" distB="0" distL="114300" distR="114300" simplePos="0" relativeHeight="251656192" behindDoc="0" locked="0" layoutInCell="1" allowOverlap="1" wp14:anchorId="7CCBB5EC" wp14:editId="35B04CF2">
            <wp:simplePos x="0" y="0"/>
            <wp:positionH relativeFrom="column">
              <wp:posOffset>25400</wp:posOffset>
            </wp:positionH>
            <wp:positionV relativeFrom="paragraph">
              <wp:posOffset>0</wp:posOffset>
            </wp:positionV>
            <wp:extent cx="5276215" cy="1892300"/>
            <wp:effectExtent l="0" t="0" r="635" b="0"/>
            <wp:wrapTopAndBottom/>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V relativeFrom="margin">
              <wp14:pctHeight>0</wp14:pctHeight>
            </wp14:sizeRelV>
          </wp:anchor>
        </w:drawing>
      </w:r>
    </w:p>
    <w:p w14:paraId="777F5E8A" w14:textId="77777777" w:rsidR="00CE2279" w:rsidRDefault="00CE2279" w:rsidP="005C0F5B">
      <w:pPr>
        <w:pStyle w:val="Heading4"/>
      </w:pPr>
      <w:bookmarkStart w:id="77" w:name="_Toc68083404"/>
      <w:r>
        <w:t>Mercado de potência</w:t>
      </w:r>
      <w:bookmarkEnd w:id="77"/>
    </w:p>
    <w:p w14:paraId="6C5ACCB1" w14:textId="5F64ACCA" w:rsidR="00CE2279" w:rsidRDefault="00CE2279" w:rsidP="00CE2279">
      <w:r>
        <w:t>Foi analisado também o efeito d</w:t>
      </w:r>
      <w:r w:rsidR="00C04DDB">
        <w:t>a restrição</w:t>
      </w:r>
      <w:r>
        <w:t xml:space="preserve"> d</w:t>
      </w:r>
      <w:r w:rsidR="00C04DDB">
        <w:t>a</w:t>
      </w:r>
      <w:r>
        <w:t xml:space="preserve"> potência </w:t>
      </w:r>
      <w:r w:rsidR="00C04DDB">
        <w:t xml:space="preserve">firme sobre </w:t>
      </w:r>
      <w:r>
        <w:t xml:space="preserve">a entrada das </w:t>
      </w:r>
      <w:r w:rsidR="00C04DDB">
        <w:t xml:space="preserve">usinas </w:t>
      </w:r>
      <w:r>
        <w:t xml:space="preserve">reversíveis, </w:t>
      </w:r>
      <w:r w:rsidR="006C0593">
        <w:t xml:space="preserve">isto é, </w:t>
      </w:r>
      <w:r>
        <w:t xml:space="preserve">o efeito </w:t>
      </w:r>
      <w:r w:rsidR="00C04DDB">
        <w:t>dest</w:t>
      </w:r>
      <w:r>
        <w:t xml:space="preserve">a sobre a decisão do </w:t>
      </w:r>
      <w:r w:rsidR="00C04DDB">
        <w:t>SIN</w:t>
      </w:r>
      <w:r>
        <w:t xml:space="preserve"> de adicionar </w:t>
      </w:r>
      <w:r w:rsidR="00C04DDB">
        <w:t xml:space="preserve">UHR </w:t>
      </w:r>
      <w:r>
        <w:t xml:space="preserve">na expansão </w:t>
      </w:r>
      <w:r w:rsidR="00C04DDB">
        <w:t xml:space="preserve">até </w:t>
      </w:r>
      <w:r>
        <w:t xml:space="preserve">2040. Para isso, foi retirada </w:t>
      </w:r>
      <w:r w:rsidR="00C04DDB">
        <w:t>est</w:t>
      </w:r>
      <w:r>
        <w:t xml:space="preserve">a restrição </w:t>
      </w:r>
      <w:r w:rsidR="00C04DDB">
        <w:t>do modelo OptGen, que foi executado novamente, com todas as demais opções inalteradas</w:t>
      </w:r>
      <w:r>
        <w:t>.</w:t>
      </w:r>
    </w:p>
    <w:p w14:paraId="726B862D" w14:textId="580E5FE9" w:rsidR="00CE2279" w:rsidRDefault="005C0F5B" w:rsidP="00CE2279">
      <w:r>
        <w:t>O efeito desta restrição é bastante importante: p</w:t>
      </w:r>
      <w:r w:rsidR="00CE2279">
        <w:t>ara o caso com compartilhamento de reserva, o modelo não considerou a entrada de qualquer reversível. Já para o caso sem compartilhamento de reserva, observ</w:t>
      </w:r>
      <w:r>
        <w:t>ou</w:t>
      </w:r>
      <w:r w:rsidR="00CE2279">
        <w:t xml:space="preserve">-se a entrada de somente 400 MW da </w:t>
      </w:r>
      <w:r>
        <w:t>UHR</w:t>
      </w:r>
      <w:r w:rsidR="00CE2279">
        <w:t xml:space="preserve"> </w:t>
      </w:r>
      <w:r>
        <w:t>com</w:t>
      </w:r>
      <w:r w:rsidR="00CE2279">
        <w:t xml:space="preserve"> 24h </w:t>
      </w:r>
      <w:r>
        <w:t>n</w:t>
      </w:r>
      <w:r w:rsidR="00CE2279">
        <w:t>o Nordeste.</w:t>
      </w:r>
    </w:p>
    <w:p w14:paraId="2207717F" w14:textId="6727F654" w:rsidR="00CE2279" w:rsidRDefault="00CE2279" w:rsidP="00CE2279">
      <w:r>
        <w:t xml:space="preserve">Esse </w:t>
      </w:r>
      <w:r w:rsidR="005C0F5B">
        <w:t>resultado</w:t>
      </w:r>
      <w:r>
        <w:t xml:space="preserve"> </w:t>
      </w:r>
      <w:r w:rsidR="005C0F5B">
        <w:t>é</w:t>
      </w:r>
      <w:r>
        <w:t xml:space="preserve"> explicado pel</w:t>
      </w:r>
      <w:r w:rsidR="005C0F5B">
        <w:t>o</w:t>
      </w:r>
      <w:r>
        <w:t xml:space="preserve"> </w:t>
      </w:r>
      <w:r w:rsidR="005C0F5B">
        <w:t>benefício</w:t>
      </w:r>
      <w:r>
        <w:t xml:space="preserve"> </w:t>
      </w:r>
      <w:r w:rsidR="005C0F5B">
        <w:t>marginal dessas UHRs</w:t>
      </w:r>
      <w:r>
        <w:t>. Independente do compartilhamento de reserva, o mercado de potência corresponde a mais de 95% da remuneração das reversíveis por capacidade instalada.</w:t>
      </w:r>
    </w:p>
    <w:p w14:paraId="1299E670" w14:textId="0CC46E21" w:rsidR="00CE2279" w:rsidRDefault="00CE2279" w:rsidP="005C0F5B">
      <w:pPr>
        <w:pStyle w:val="Heading4"/>
      </w:pPr>
      <w:bookmarkStart w:id="78" w:name="_Toc68083405"/>
      <w:r>
        <w:t xml:space="preserve">Sensibilidade </w:t>
      </w:r>
      <w:r w:rsidR="005C0F5B">
        <w:t xml:space="preserve">sobre </w:t>
      </w:r>
      <w:r>
        <w:t>o CAPEX</w:t>
      </w:r>
      <w:bookmarkEnd w:id="78"/>
    </w:p>
    <w:p w14:paraId="2E4BA6D2" w14:textId="77777777" w:rsidR="005C0F5B" w:rsidRDefault="00CE2279" w:rsidP="00CE2279">
      <w:r>
        <w:t xml:space="preserve">Como pode ser percebido nos casos anteriores, as únicas </w:t>
      </w:r>
      <w:r w:rsidR="005C0F5B">
        <w:t>UHR</w:t>
      </w:r>
      <w:r>
        <w:t xml:space="preserve"> que entraram foram as com armazenamento de 24h</w:t>
      </w:r>
      <w:r w:rsidR="005C0F5B">
        <w:t xml:space="preserve">, com um </w:t>
      </w:r>
      <w:r>
        <w:t>CAPEX de R$ 4.632/kW</w:t>
      </w:r>
      <w:r w:rsidR="005C0F5B">
        <w:t xml:space="preserve"> (</w:t>
      </w:r>
      <w:r>
        <w:t xml:space="preserve">as UHRs </w:t>
      </w:r>
      <w:r w:rsidR="005C0F5B">
        <w:t xml:space="preserve">com armazenamento </w:t>
      </w:r>
      <w:r>
        <w:t>mensal e semanal tinham CAPEX de R$ 10.602/kW e R$ 9.666/kW</w:t>
      </w:r>
      <w:r>
        <w:rPr>
          <w:rStyle w:val="FootnoteReference"/>
        </w:rPr>
        <w:footnoteReference w:id="4"/>
      </w:r>
      <w:r>
        <w:t xml:space="preserve">, respectivamente, se convertido </w:t>
      </w:r>
      <w:r w:rsidR="005C0F5B">
        <w:t>à</w:t>
      </w:r>
      <w:r>
        <w:t xml:space="preserve"> mesma unidade</w:t>
      </w:r>
      <w:r w:rsidR="005C0F5B">
        <w:t>)</w:t>
      </w:r>
      <w:r>
        <w:t xml:space="preserve">. </w:t>
      </w:r>
    </w:p>
    <w:p w14:paraId="352A0D3C" w14:textId="1D92F86D" w:rsidR="00CE2279" w:rsidRDefault="00CE2279" w:rsidP="00CE2279">
      <w:r>
        <w:t>Foi feita então uma análise de sensibilidade com o objetivo de determinar a partir de qual valor de CAPEX as UHRs com maior capacidade de armazenamento entrariam no sistema</w:t>
      </w:r>
      <w:r w:rsidR="005C0F5B">
        <w:t xml:space="preserve"> por razões econômicas</w:t>
      </w:r>
      <w:r>
        <w:t xml:space="preserve">. Para essa análise, </w:t>
      </w:r>
      <w:r w:rsidR="005C0F5B">
        <w:t xml:space="preserve">parametrizou-se o </w:t>
      </w:r>
      <w:r>
        <w:t xml:space="preserve">custo de investimento de </w:t>
      </w:r>
      <w:r w:rsidR="005C0F5B">
        <w:t xml:space="preserve">seu valor de partida de </w:t>
      </w:r>
      <w:r>
        <w:t>R$ 4.632/kW</w:t>
      </w:r>
      <w:r w:rsidR="005C0F5B">
        <w:t xml:space="preserve">, que é o </w:t>
      </w:r>
      <w:r>
        <w:t xml:space="preserve">CAPEX </w:t>
      </w:r>
      <w:r w:rsidR="005C0F5B">
        <w:t>d</w:t>
      </w:r>
      <w:r>
        <w:t>as reversíveis de 24h.</w:t>
      </w:r>
    </w:p>
    <w:p w14:paraId="2DF47F5E" w14:textId="06DBB727" w:rsidR="00CE2279" w:rsidRDefault="005C0F5B" w:rsidP="007D35D6">
      <w:r>
        <w:t>O</w:t>
      </w:r>
      <w:r w:rsidR="00CE2279">
        <w:t>s resultados</w:t>
      </w:r>
      <w:r>
        <w:t xml:space="preserve"> desta análise de sensibilidade mostram que a UHR semanal </w:t>
      </w:r>
      <w:r w:rsidR="00CE2279">
        <w:t xml:space="preserve">não </w:t>
      </w:r>
      <w:r>
        <w:t xml:space="preserve">é selecionada pelo modelo para </w:t>
      </w:r>
      <w:r w:rsidR="00CE2279">
        <w:t>entr</w:t>
      </w:r>
      <w:r>
        <w:t>ada</w:t>
      </w:r>
      <w:r w:rsidR="00CE2279">
        <w:t xml:space="preserve"> no </w:t>
      </w:r>
      <w:r>
        <w:t>SIN</w:t>
      </w:r>
      <w:r w:rsidR="00CE2279">
        <w:t xml:space="preserve">. Já para o caso da reversível mensal, sua capacidade instalada varia de 3150 MW </w:t>
      </w:r>
      <w:r>
        <w:t xml:space="preserve">para um </w:t>
      </w:r>
      <w:r w:rsidR="00CE2279">
        <w:t>CAPEX</w:t>
      </w:r>
      <w:r>
        <w:t xml:space="preserve"> </w:t>
      </w:r>
      <w:r w:rsidR="00CE2279">
        <w:t>igual</w:t>
      </w:r>
      <w:r>
        <w:t xml:space="preserve"> ao da UHR de 24h</w:t>
      </w:r>
      <w:r w:rsidR="00CE2279">
        <w:t xml:space="preserve"> até 782 MW </w:t>
      </w:r>
      <w:r>
        <w:t xml:space="preserve">quando o </w:t>
      </w:r>
      <w:r w:rsidR="00CE2279">
        <w:t xml:space="preserve">CAPEX </w:t>
      </w:r>
      <w:r>
        <w:t xml:space="preserve">é somente </w:t>
      </w:r>
      <w:r w:rsidR="00CE2279">
        <w:t xml:space="preserve">5% maior. Nesses casos, a capacidade instalada de outras tecnologias não varia e a única mudança significativa ocorre na reversível de 24h do Sudeste, que tem variação </w:t>
      </w:r>
      <w:r w:rsidR="007D35D6">
        <w:t xml:space="preserve">em direção </w:t>
      </w:r>
      <w:r w:rsidR="007D35D6">
        <w:lastRenderedPageBreak/>
        <w:t xml:space="preserve">contrária </w:t>
      </w:r>
      <w:r w:rsidR="00CE2279">
        <w:t>à capacidade da UHR mensa</w:t>
      </w:r>
      <w:r w:rsidR="007D35D6">
        <w:t>l, como mostra a figura a seguir</w:t>
      </w:r>
      <w:r w:rsidR="00CE2279">
        <w:t>.</w:t>
      </w:r>
      <w:r w:rsidR="007D35D6">
        <w:t xml:space="preserve"> Observa-se que a</w:t>
      </w:r>
      <w:r w:rsidR="00CE2279">
        <w:t xml:space="preserve"> partir </w:t>
      </w:r>
      <w:r w:rsidR="007D35D6">
        <w:t xml:space="preserve">de um CAPEX </w:t>
      </w:r>
      <w:r w:rsidR="00CE2279">
        <w:t xml:space="preserve">das </w:t>
      </w:r>
      <w:r w:rsidR="007D35D6">
        <w:t xml:space="preserve">UHR </w:t>
      </w:r>
      <w:r w:rsidR="00CE2279">
        <w:t xml:space="preserve">semanal e mensal </w:t>
      </w:r>
      <w:r w:rsidR="007D35D6">
        <w:t>somente</w:t>
      </w:r>
      <w:r w:rsidR="00CE2279">
        <w:t xml:space="preserve"> 7</w:t>
      </w:r>
      <w:r w:rsidR="007D35D6">
        <w:t>,</w:t>
      </w:r>
      <w:r w:rsidR="00CE2279">
        <w:t xml:space="preserve">5% maior </w:t>
      </w:r>
      <w:r w:rsidR="007D35D6">
        <w:t>a</w:t>
      </w:r>
      <w:r w:rsidR="00CE2279">
        <w:t xml:space="preserve">o CAPEX das </w:t>
      </w:r>
      <w:r w:rsidR="007D35D6">
        <w:t>UHR</w:t>
      </w:r>
      <w:r w:rsidR="006C0593">
        <w:t xml:space="preserve"> </w:t>
      </w:r>
      <w:r w:rsidR="00CE2279">
        <w:t xml:space="preserve">de 24h, </w:t>
      </w:r>
      <w:r w:rsidR="007D35D6">
        <w:t>o OptGen já não seleciona mais estes projetos</w:t>
      </w:r>
      <w:r w:rsidR="00CE2279">
        <w:t xml:space="preserve">. </w:t>
      </w:r>
      <w:r w:rsidR="007D35D6">
        <w:t xml:space="preserve">Isto sinaliza que há pouco incentivo aparente para um armazenamento de energia de maior duração. </w:t>
      </w:r>
    </w:p>
    <w:p w14:paraId="17C716BD" w14:textId="021CC444" w:rsidR="00CE2279" w:rsidRPr="00EA6315" w:rsidRDefault="00EA6315" w:rsidP="00EA6315">
      <w:pPr>
        <w:pStyle w:val="FiguraCOMlegenda"/>
        <w:spacing w:after="200"/>
        <w:rPr>
          <w:iCs/>
        </w:rPr>
      </w:pPr>
      <w:r w:rsidRPr="00EA6315">
        <w:t xml:space="preserve">Figura </w:t>
      </w:r>
      <w:r w:rsidRPr="00EA6315">
        <w:fldChar w:fldCharType="begin"/>
      </w:r>
      <w:r w:rsidRPr="00EA6315">
        <w:instrText xml:space="preserve"> STYLEREF 1 \s </w:instrText>
      </w:r>
      <w:r w:rsidRPr="00EA6315">
        <w:fldChar w:fldCharType="separate"/>
      </w:r>
      <w:r w:rsidRPr="00EA6315">
        <w:t>3</w:t>
      </w:r>
      <w:r w:rsidRPr="00EA6315">
        <w:fldChar w:fldCharType="end"/>
      </w:r>
      <w:r w:rsidRPr="00EA6315">
        <w:noBreakHyphen/>
      </w:r>
      <w:r w:rsidRPr="00EA6315">
        <w:fldChar w:fldCharType="begin"/>
      </w:r>
      <w:r w:rsidRPr="00EA6315">
        <w:instrText xml:space="preserve"> SEQ Figura \* ARABIC \s 1 </w:instrText>
      </w:r>
      <w:r w:rsidRPr="00EA6315">
        <w:fldChar w:fldCharType="separate"/>
      </w:r>
      <w:r w:rsidRPr="00EA6315">
        <w:t>8</w:t>
      </w:r>
      <w:r w:rsidRPr="00EA6315">
        <w:fldChar w:fldCharType="end"/>
      </w:r>
      <w:r w:rsidRPr="00EA6315">
        <w:t xml:space="preserve">: </w:t>
      </w:r>
      <w:r w:rsidRPr="00EA6315">
        <w:rPr>
          <w:iCs/>
        </w:rPr>
        <w:t xml:space="preserve">Potência instalada </w:t>
      </w:r>
      <w:r>
        <w:rPr>
          <w:iCs/>
        </w:rPr>
        <w:t>x</w:t>
      </w:r>
      <w:r w:rsidRPr="00EA6315">
        <w:rPr>
          <w:iCs/>
        </w:rPr>
        <w:t xml:space="preserve"> CAPEX </w:t>
      </w:r>
      <w:r>
        <w:rPr>
          <w:iCs/>
        </w:rPr>
        <w:t>d</w:t>
      </w:r>
      <w:r w:rsidRPr="00EA6315">
        <w:rPr>
          <w:iCs/>
        </w:rPr>
        <w:t xml:space="preserve">a UHR mensal com </w:t>
      </w:r>
      <w:r>
        <w:rPr>
          <w:iCs/>
        </w:rPr>
        <w:t>respeito</w:t>
      </w:r>
      <w:r w:rsidRPr="00EA6315">
        <w:rPr>
          <w:iCs/>
        </w:rPr>
        <w:t xml:space="preserve"> ao CAPEX das </w:t>
      </w:r>
      <w:r>
        <w:rPr>
          <w:iCs/>
        </w:rPr>
        <w:t>UHR</w:t>
      </w:r>
      <w:r w:rsidRPr="00EA6315">
        <w:rPr>
          <w:iCs/>
        </w:rPr>
        <w:t xml:space="preserve"> de 24h</w:t>
      </w:r>
      <w:r w:rsidRPr="00EA6315">
        <w:t xml:space="preserve"> </w:t>
      </w:r>
      <w:r w:rsidR="00CE2279" w:rsidRPr="00EA6315">
        <w:rPr>
          <w:noProof/>
        </w:rPr>
        <w:drawing>
          <wp:anchor distT="0" distB="0" distL="114300" distR="114300" simplePos="0" relativeHeight="251658240" behindDoc="0" locked="0" layoutInCell="1" allowOverlap="1" wp14:anchorId="1539ADE7" wp14:editId="24286162">
            <wp:simplePos x="0" y="0"/>
            <wp:positionH relativeFrom="margin">
              <wp:align>center</wp:align>
            </wp:positionH>
            <wp:positionV relativeFrom="paragraph">
              <wp:posOffset>0</wp:posOffset>
            </wp:positionV>
            <wp:extent cx="5276215" cy="2345055"/>
            <wp:effectExtent l="0" t="0" r="0" b="0"/>
            <wp:wrapTopAndBottom/>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p>
    <w:p w14:paraId="4BBFFF1E" w14:textId="77777777" w:rsidR="00CE2279" w:rsidRDefault="00CE2279" w:rsidP="00CE2279">
      <w:pPr>
        <w:pStyle w:val="Heading3"/>
      </w:pPr>
      <w:bookmarkStart w:id="79" w:name="_Toc68083406"/>
      <w:r>
        <w:t>Operação das Reversíveis</w:t>
      </w:r>
      <w:bookmarkEnd w:id="79"/>
    </w:p>
    <w:p w14:paraId="7F81FB04" w14:textId="41EB3A9F" w:rsidR="004B31E1" w:rsidRDefault="00CE2279" w:rsidP="00CE2279">
      <w:r>
        <w:t xml:space="preserve">Para simular a operação do sistema, o </w:t>
      </w:r>
      <w:r w:rsidR="004B31E1">
        <w:t xml:space="preserve">OptGen </w:t>
      </w:r>
      <w:r>
        <w:t xml:space="preserve">utiliza cenários hidrológicos </w:t>
      </w:r>
      <w:r w:rsidR="00D563BE">
        <w:t xml:space="preserve">que </w:t>
      </w:r>
      <w:r>
        <w:t>representa</w:t>
      </w:r>
      <w:r w:rsidR="004B31E1">
        <w:t>m</w:t>
      </w:r>
      <w:r>
        <w:t xml:space="preserve"> </w:t>
      </w:r>
      <w:r w:rsidR="004B31E1">
        <w:t>a variabilidade hidrológica (anos secos, médios e “molhados”)</w:t>
      </w:r>
      <w:r>
        <w:t xml:space="preserve">. </w:t>
      </w:r>
    </w:p>
    <w:p w14:paraId="0408AAB4" w14:textId="1AC906B8" w:rsidR="00CE2279" w:rsidRDefault="004B31E1" w:rsidP="00CE2279">
      <w:r>
        <w:t>Para ilustrar a operação das UHR</w:t>
      </w:r>
      <w:r w:rsidR="0029337A">
        <w:t xml:space="preserve"> no SIN,</w:t>
      </w:r>
      <w:r>
        <w:t xml:space="preserve"> </w:t>
      </w:r>
      <w:r w:rsidR="00CE2279">
        <w:t>foram selecionados dois cenários hidrológicos (um seco e um úmido)</w:t>
      </w:r>
      <w:r w:rsidR="0029337A">
        <w:t xml:space="preserve"> em 2040.</w:t>
      </w:r>
      <w:r w:rsidR="00CE2279">
        <w:t xml:space="preserve"> A operação da reversível está relacionada </w:t>
      </w:r>
      <w:r>
        <w:t>a</w:t>
      </w:r>
      <w:r w:rsidR="00CE2279">
        <w:t xml:space="preserve">o custo marginal da operação, já que a UHR busca bombear água (gastar energia) em momentos de </w:t>
      </w:r>
      <w:r>
        <w:t xml:space="preserve">menor </w:t>
      </w:r>
      <w:r w:rsidR="00CE2279">
        <w:t xml:space="preserve">custo </w:t>
      </w:r>
      <w:r>
        <w:t xml:space="preserve">marginal </w:t>
      </w:r>
      <w:r w:rsidR="00CE2279">
        <w:t xml:space="preserve">e gerar energia quando </w:t>
      </w:r>
      <w:r>
        <w:t>este valor</w:t>
      </w:r>
      <w:r w:rsidR="00CE2279">
        <w:t xml:space="preserve"> </w:t>
      </w:r>
      <w:r>
        <w:t>aumenta</w:t>
      </w:r>
      <w:r w:rsidR="00CE2279">
        <w:t xml:space="preserve">. Isso pode ser exemplificado, considerando um dia típico no mês de junho de um cenário úmido, na </w:t>
      </w:r>
      <w:r w:rsidR="007D35D6">
        <w:t>figura a seguir</w:t>
      </w:r>
      <w:r w:rsidR="00CE2279">
        <w:t>.</w:t>
      </w:r>
    </w:p>
    <w:p w14:paraId="5B89669F" w14:textId="2E8807CF" w:rsidR="00CE2279" w:rsidRDefault="00FA1805" w:rsidP="004B31E1">
      <w:pPr>
        <w:pStyle w:val="FiguraCOMlegenda"/>
        <w:spacing w:after="200"/>
      </w:pPr>
      <w:r>
        <w:rPr>
          <w:noProof/>
        </w:rPr>
        <mc:AlternateContent>
          <mc:Choice Requires="wps">
            <w:drawing>
              <wp:anchor distT="0" distB="0" distL="114299" distR="114299" simplePos="0" relativeHeight="251684864" behindDoc="0" locked="0" layoutInCell="1" allowOverlap="1" wp14:anchorId="59BB88F7" wp14:editId="0579D90A">
                <wp:simplePos x="0" y="0"/>
                <wp:positionH relativeFrom="column">
                  <wp:posOffset>3432174</wp:posOffset>
                </wp:positionH>
                <wp:positionV relativeFrom="paragraph">
                  <wp:posOffset>311785</wp:posOffset>
                </wp:positionV>
                <wp:extent cx="0" cy="654050"/>
                <wp:effectExtent l="0" t="0" r="19050" b="0"/>
                <wp:wrapNone/>
                <wp:docPr id="74"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654050"/>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0C0B3214" id="Straight Connector 7" o:spid="_x0000_s1026" style="position:absolute;flip:y;z-index:251684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270.25pt,24.55pt" to="270.25pt,7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" strokecolor="#7f7f7f [1612]" strokeweight="1pt">
                <v:stroke dashstyle="dash"/>
                <o:lock v:ext="edit" shapetype="f"/>
              </v:line>
            </w:pict>
          </mc:Fallback>
        </mc:AlternateContent>
      </w:r>
      <w:r>
        <w:rPr>
          <w:noProof/>
        </w:rPr>
        <mc:AlternateContent>
          <mc:Choice Requires="wps">
            <w:drawing>
              <wp:anchor distT="0" distB="0" distL="114300" distR="114300" simplePos="0" relativeHeight="251685888" behindDoc="0" locked="0" layoutInCell="1" allowOverlap="1" wp14:anchorId="73D02E5F" wp14:editId="5480B5FC">
                <wp:simplePos x="0" y="0"/>
                <wp:positionH relativeFrom="column">
                  <wp:posOffset>971550</wp:posOffset>
                </wp:positionH>
                <wp:positionV relativeFrom="paragraph">
                  <wp:posOffset>311785</wp:posOffset>
                </wp:positionV>
                <wp:extent cx="2127250" cy="219075"/>
                <wp:effectExtent l="0" t="0" r="0" b="0"/>
                <wp:wrapNone/>
                <wp:docPr id="7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7250" cy="219075"/>
                        </a:xfrm>
                        <a:prstGeom prst="rect">
                          <a:avLst/>
                        </a:prstGeom>
                        <a:noFill/>
                        <a:ln w="6350">
                          <a:noFill/>
                        </a:ln>
                      </wps:spPr>
                      <wps:txbx>
                        <w:txbxContent>
                          <w:p w14:paraId="2EE4C1B3" w14:textId="267FC3D3" w:rsidR="006E02E7" w:rsidRPr="00B25581" w:rsidRDefault="006E02E7" w:rsidP="00CE2279">
                            <w:pPr>
                              <w:spacing w:before="0" w:line="240" w:lineRule="auto"/>
                              <w:jc w:val="center"/>
                              <w:rPr>
                                <w:rFonts w:ascii="Myriad Pro" w:hAnsi="Myriad Pro"/>
                                <w:b/>
                                <w:bCs/>
                                <w:color w:val="808080" w:themeColor="background1" w:themeShade="80"/>
                                <w:sz w:val="16"/>
                                <w:szCs w:val="18"/>
                              </w:rPr>
                            </w:pPr>
                            <w:r>
                              <w:rPr>
                                <w:rFonts w:ascii="Myriad Pro" w:hAnsi="Myriad Pro"/>
                                <w:b/>
                                <w:bCs/>
                                <w:color w:val="808080" w:themeColor="background1" w:themeShade="80"/>
                                <w:sz w:val="16"/>
                                <w:szCs w:val="18"/>
                              </w:rPr>
                              <w:t>Bombeamento para e</w:t>
                            </w:r>
                            <w:r w:rsidRPr="00B25581">
                              <w:rPr>
                                <w:rFonts w:ascii="Myriad Pro" w:hAnsi="Myriad Pro"/>
                                <w:b/>
                                <w:bCs/>
                                <w:color w:val="808080" w:themeColor="background1" w:themeShade="80"/>
                                <w:sz w:val="16"/>
                                <w:szCs w:val="18"/>
                              </w:rPr>
                              <w:t>nch</w:t>
                            </w:r>
                            <w:r>
                              <w:rPr>
                                <w:rFonts w:ascii="Myriad Pro" w:hAnsi="Myriad Pro"/>
                                <w:b/>
                                <w:bCs/>
                                <w:color w:val="808080" w:themeColor="background1" w:themeShade="80"/>
                                <w:sz w:val="16"/>
                                <w:szCs w:val="18"/>
                              </w:rPr>
                              <w:t>er</w:t>
                            </w:r>
                            <w:r w:rsidRPr="00B25581">
                              <w:rPr>
                                <w:rFonts w:ascii="Myriad Pro" w:hAnsi="Myriad Pro"/>
                                <w:b/>
                                <w:bCs/>
                                <w:color w:val="808080" w:themeColor="background1" w:themeShade="80"/>
                                <w:sz w:val="16"/>
                                <w:szCs w:val="18"/>
                              </w:rPr>
                              <w:t xml:space="preserve"> o reservatório</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3D02E5F" id="_x0000_t202" coordsize="21600,21600" o:spt="202" path="m,l,21600r21600,l21600,xe">
                <v:stroke joinstyle="miter"/>
                <v:path gradientshapeok="t" o:connecttype="rect"/>
              </v:shapetype>
              <v:shape id="Text Box 11" o:spid="_x0000_s1026" type="#_x0000_t202" style="position:absolute;left:0;text-align:left;margin-left:76.5pt;margin-top:24.55pt;width:167.5pt;height:17.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" filled="f" stroked="f" strokeweight=".5pt">
                <v:textbox inset=",0,,0">
                  <w:txbxContent>
                    <w:p w14:paraId="2EE4C1B3" w14:textId="267FC3D3" w:rsidR="006E02E7" w:rsidRPr="00B25581" w:rsidRDefault="006E02E7" w:rsidP="00CE2279">
                      <w:pPr>
                        <w:spacing w:before="0" w:line="240" w:lineRule="auto"/>
                        <w:jc w:val="center"/>
                        <w:rPr>
                          <w:rFonts w:ascii="Myriad Pro" w:hAnsi="Myriad Pro"/>
                          <w:b/>
                          <w:bCs/>
                          <w:color w:val="808080" w:themeColor="background1" w:themeShade="80"/>
                          <w:sz w:val="16"/>
                          <w:szCs w:val="18"/>
                        </w:rPr>
                      </w:pPr>
                      <w:r>
                        <w:rPr>
                          <w:rFonts w:ascii="Myriad Pro" w:hAnsi="Myriad Pro"/>
                          <w:b/>
                          <w:bCs/>
                          <w:color w:val="808080" w:themeColor="background1" w:themeShade="80"/>
                          <w:sz w:val="16"/>
                          <w:szCs w:val="18"/>
                        </w:rPr>
                        <w:t>Bombeamento para e</w:t>
                      </w:r>
                      <w:r w:rsidRPr="00B25581">
                        <w:rPr>
                          <w:rFonts w:ascii="Myriad Pro" w:hAnsi="Myriad Pro"/>
                          <w:b/>
                          <w:bCs/>
                          <w:color w:val="808080" w:themeColor="background1" w:themeShade="80"/>
                          <w:sz w:val="16"/>
                          <w:szCs w:val="18"/>
                        </w:rPr>
                        <w:t>nch</w:t>
                      </w:r>
                      <w:r>
                        <w:rPr>
                          <w:rFonts w:ascii="Myriad Pro" w:hAnsi="Myriad Pro"/>
                          <w:b/>
                          <w:bCs/>
                          <w:color w:val="808080" w:themeColor="background1" w:themeShade="80"/>
                          <w:sz w:val="16"/>
                          <w:szCs w:val="18"/>
                        </w:rPr>
                        <w:t>er</w:t>
                      </w:r>
                      <w:r w:rsidRPr="00B25581">
                        <w:rPr>
                          <w:rFonts w:ascii="Myriad Pro" w:hAnsi="Myriad Pro"/>
                          <w:b/>
                          <w:bCs/>
                          <w:color w:val="808080" w:themeColor="background1" w:themeShade="80"/>
                          <w:sz w:val="16"/>
                          <w:szCs w:val="18"/>
                        </w:rPr>
                        <w:t xml:space="preserve"> o reservatório</w:t>
                      </w:r>
                    </w:p>
                  </w:txbxContent>
                </v:textbox>
              </v:shape>
            </w:pict>
          </mc:Fallback>
        </mc:AlternateContent>
      </w:r>
      <w:r>
        <w:rPr>
          <w:noProof/>
        </w:rPr>
        <mc:AlternateContent>
          <mc:Choice Requires="wps">
            <w:drawing>
              <wp:anchor distT="0" distB="0" distL="114299" distR="114299" simplePos="0" relativeHeight="251683840" behindDoc="0" locked="0" layoutInCell="1" allowOverlap="1" wp14:anchorId="65AE11D0" wp14:editId="0C1233D3">
                <wp:simplePos x="0" y="0"/>
                <wp:positionH relativeFrom="column">
                  <wp:posOffset>933449</wp:posOffset>
                </wp:positionH>
                <wp:positionV relativeFrom="paragraph">
                  <wp:posOffset>311785</wp:posOffset>
                </wp:positionV>
                <wp:extent cx="0" cy="1187450"/>
                <wp:effectExtent l="0" t="0" r="19050" b="0"/>
                <wp:wrapNone/>
                <wp:docPr id="70"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187450"/>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6495E600" id="Straight Connector 6" o:spid="_x0000_s1026" style="position:absolute;flip:y;z-index:251683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3.5pt,24.55pt" to="73.5pt,1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" strokecolor="#7f7f7f [1612]" strokeweight="1pt">
                <v:stroke dashstyle="dash"/>
                <o:lock v:ext="edit" shapetype="f"/>
              </v:line>
            </w:pict>
          </mc:Fallback>
        </mc:AlternateContent>
      </w:r>
      <w:r>
        <w:rPr>
          <w:noProof/>
        </w:rPr>
        <mc:AlternateContent>
          <mc:Choice Requires="wps">
            <w:drawing>
              <wp:anchor distT="0" distB="0" distL="114300" distR="114300" simplePos="0" relativeHeight="251686912" behindDoc="0" locked="0" layoutInCell="1" allowOverlap="1" wp14:anchorId="51C88FBD" wp14:editId="63FA6F33">
                <wp:simplePos x="0" y="0"/>
                <wp:positionH relativeFrom="column">
                  <wp:posOffset>3457575</wp:posOffset>
                </wp:positionH>
                <wp:positionV relativeFrom="paragraph">
                  <wp:posOffset>330835</wp:posOffset>
                </wp:positionV>
                <wp:extent cx="666750" cy="171450"/>
                <wp:effectExtent l="0" t="0" r="0" b="0"/>
                <wp:wrapNone/>
                <wp:docPr id="6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750" cy="171450"/>
                        </a:xfrm>
                        <a:prstGeom prst="rect">
                          <a:avLst/>
                        </a:prstGeom>
                        <a:noFill/>
                        <a:ln w="6350">
                          <a:noFill/>
                        </a:ln>
                      </wps:spPr>
                      <wps:txbx>
                        <w:txbxContent>
                          <w:p w14:paraId="0E3566F7" w14:textId="77777777" w:rsidR="006E02E7" w:rsidRPr="00B25581" w:rsidRDefault="006E02E7" w:rsidP="00CE2279">
                            <w:pPr>
                              <w:spacing w:before="0" w:line="240" w:lineRule="auto"/>
                              <w:jc w:val="center"/>
                              <w:rPr>
                                <w:rFonts w:ascii="Myriad Pro" w:hAnsi="Myriad Pro"/>
                                <w:b/>
                                <w:bCs/>
                                <w:color w:val="808080" w:themeColor="background1" w:themeShade="80"/>
                                <w:sz w:val="16"/>
                                <w:szCs w:val="18"/>
                              </w:rPr>
                            </w:pPr>
                            <w:r w:rsidRPr="00B25581">
                              <w:rPr>
                                <w:rFonts w:ascii="Myriad Pro" w:hAnsi="Myriad Pro"/>
                                <w:b/>
                                <w:bCs/>
                                <w:color w:val="808080" w:themeColor="background1" w:themeShade="80"/>
                                <w:sz w:val="16"/>
                                <w:szCs w:val="18"/>
                              </w:rPr>
                              <w:t>Geração</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88FBD" id="Text Box 16" o:spid="_x0000_s1027" type="#_x0000_t202" style="position:absolute;left:0;text-align:left;margin-left:272.25pt;margin-top:26.05pt;width:52.5pt;height: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" filled="f" stroked="f" strokeweight=".5pt">
                <v:textbox inset=",0,,0">
                  <w:txbxContent>
                    <w:p w14:paraId="0E3566F7" w14:textId="77777777" w:rsidR="006E02E7" w:rsidRPr="00B25581" w:rsidRDefault="006E02E7" w:rsidP="00CE2279">
                      <w:pPr>
                        <w:spacing w:before="0" w:line="240" w:lineRule="auto"/>
                        <w:jc w:val="center"/>
                        <w:rPr>
                          <w:rFonts w:ascii="Myriad Pro" w:hAnsi="Myriad Pro"/>
                          <w:b/>
                          <w:bCs/>
                          <w:color w:val="808080" w:themeColor="background1" w:themeShade="80"/>
                          <w:sz w:val="16"/>
                          <w:szCs w:val="18"/>
                        </w:rPr>
                      </w:pPr>
                      <w:r w:rsidRPr="00B25581">
                        <w:rPr>
                          <w:rFonts w:ascii="Myriad Pro" w:hAnsi="Myriad Pro"/>
                          <w:b/>
                          <w:bCs/>
                          <w:color w:val="808080" w:themeColor="background1" w:themeShade="80"/>
                          <w:sz w:val="16"/>
                          <w:szCs w:val="18"/>
                        </w:rPr>
                        <w:t>Geração</w:t>
                      </w:r>
                    </w:p>
                  </w:txbxContent>
                </v:textbox>
              </v:shape>
            </w:pict>
          </mc:Fallback>
        </mc:AlternateContent>
      </w:r>
      <w:r w:rsidR="00CE2279">
        <w:rPr>
          <w:noProof/>
        </w:rPr>
        <w:drawing>
          <wp:anchor distT="0" distB="0" distL="114300" distR="114300" simplePos="0" relativeHeight="251660288" behindDoc="0" locked="0" layoutInCell="1" allowOverlap="0" wp14:anchorId="570C6465" wp14:editId="13DC6227">
            <wp:simplePos x="0" y="0"/>
            <wp:positionH relativeFrom="margin">
              <wp:posOffset>85725</wp:posOffset>
            </wp:positionH>
            <wp:positionV relativeFrom="paragraph">
              <wp:posOffset>52705</wp:posOffset>
            </wp:positionV>
            <wp:extent cx="4963795" cy="1876425"/>
            <wp:effectExtent l="0" t="0" r="0" b="0"/>
            <wp:wrapTopAndBottom/>
            <wp:docPr id="1" name="Chart 1">
              <a:extLst xmlns:a="http://schemas.openxmlformats.org/drawingml/2006/main">
                <a:ext uri="{FF2B5EF4-FFF2-40B4-BE49-F238E27FC236}">
                  <a16:creationId xmlns:a16="http://schemas.microsoft.com/office/drawing/2014/main" id="{D5794B78-A818-4296-BB3A-147DA0F6E2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4B31E1" w:rsidRPr="004B31E1">
        <w:t xml:space="preserve"> </w:t>
      </w:r>
      <w:r w:rsidR="004B31E1" w:rsidRPr="00EA6315">
        <w:t xml:space="preserve">Figura </w:t>
      </w:r>
      <w:r w:rsidR="004B31E1" w:rsidRPr="00EA6315">
        <w:fldChar w:fldCharType="begin"/>
      </w:r>
      <w:r w:rsidR="004B31E1" w:rsidRPr="00EA6315">
        <w:instrText xml:space="preserve"> STYLEREF 1 \s </w:instrText>
      </w:r>
      <w:r w:rsidR="004B31E1" w:rsidRPr="00EA6315">
        <w:fldChar w:fldCharType="separate"/>
      </w:r>
      <w:r w:rsidR="004B31E1" w:rsidRPr="00EA6315">
        <w:t>3</w:t>
      </w:r>
      <w:r w:rsidR="004B31E1" w:rsidRPr="00EA6315">
        <w:fldChar w:fldCharType="end"/>
      </w:r>
      <w:r w:rsidR="004B31E1" w:rsidRPr="00EA6315">
        <w:noBreakHyphen/>
      </w:r>
      <w:r w:rsidR="004B31E1" w:rsidRPr="00EA6315">
        <w:fldChar w:fldCharType="begin"/>
      </w:r>
      <w:r w:rsidR="004B31E1" w:rsidRPr="00EA6315">
        <w:instrText xml:space="preserve"> SEQ Figura \* ARABIC \s 1 </w:instrText>
      </w:r>
      <w:r w:rsidR="004B31E1" w:rsidRPr="00EA6315">
        <w:fldChar w:fldCharType="separate"/>
      </w:r>
      <w:r w:rsidR="004B31E1" w:rsidRPr="00EA6315">
        <w:t>8</w:t>
      </w:r>
      <w:r w:rsidR="004B31E1" w:rsidRPr="00EA6315">
        <w:fldChar w:fldCharType="end"/>
      </w:r>
      <w:r w:rsidR="004B31E1" w:rsidRPr="00EA6315">
        <w:t>:</w:t>
      </w:r>
      <w:r w:rsidR="00CE2279" w:rsidRPr="004B31E1">
        <w:rPr>
          <w:iCs/>
          <w:smallCaps/>
        </w:rPr>
        <w:t xml:space="preserve"> </w:t>
      </w:r>
      <w:r w:rsidR="00CC04D9">
        <w:rPr>
          <w:iCs/>
        </w:rPr>
        <w:t>Operação</w:t>
      </w:r>
      <w:r w:rsidR="00CE2279" w:rsidRPr="004B31E1">
        <w:rPr>
          <w:iCs/>
        </w:rPr>
        <w:t xml:space="preserve"> </w:t>
      </w:r>
      <w:r w:rsidR="00CC04D9">
        <w:rPr>
          <w:iCs/>
        </w:rPr>
        <w:t>agregada das</w:t>
      </w:r>
      <w:r w:rsidR="004B31E1">
        <w:rPr>
          <w:iCs/>
        </w:rPr>
        <w:t xml:space="preserve"> UHR</w:t>
      </w:r>
      <w:r w:rsidR="00CE2279" w:rsidRPr="004B31E1">
        <w:rPr>
          <w:iCs/>
        </w:rPr>
        <w:t xml:space="preserve"> </w:t>
      </w:r>
      <w:r w:rsidR="00CC04D9">
        <w:rPr>
          <w:iCs/>
        </w:rPr>
        <w:t>n</w:t>
      </w:r>
      <w:r w:rsidR="00CE2279" w:rsidRPr="004B31E1">
        <w:rPr>
          <w:iCs/>
        </w:rPr>
        <w:t>o mês de junho</w:t>
      </w:r>
      <w:r w:rsidR="004B31E1">
        <w:rPr>
          <w:iCs/>
        </w:rPr>
        <w:t>,</w:t>
      </w:r>
      <w:r w:rsidR="00CE2279" w:rsidRPr="004B31E1">
        <w:rPr>
          <w:iCs/>
        </w:rPr>
        <w:t xml:space="preserve"> cenário úmido</w:t>
      </w:r>
      <w:r w:rsidR="00CC04D9">
        <w:rPr>
          <w:iCs/>
        </w:rPr>
        <w:t xml:space="preserve"> </w:t>
      </w:r>
      <w:r w:rsidR="00CC04D9" w:rsidRPr="004B31E1">
        <w:rPr>
          <w:iCs/>
        </w:rPr>
        <w:t>(MW)</w:t>
      </w:r>
    </w:p>
    <w:p w14:paraId="4132DA8C" w14:textId="11C758DC" w:rsidR="00CE2279" w:rsidRDefault="00CE2279" w:rsidP="00CE2279">
      <w:r>
        <w:t xml:space="preserve">As reversíveis participam do setor elétrico tanto no mercado de energia, seja atendendo a demanda ou consumindo energia para bombear água, quanto no mercado de reserva, oferecendo reserva ao sistema. Nos momentos em que a participação no mercado de energia é maior, a oferta de reserva é diminuída e vice-versa. Isso é exemplificado nas </w:t>
      </w:r>
      <w:r w:rsidR="004B31E1">
        <w:t>duas próximas f</w:t>
      </w:r>
      <w:r>
        <w:t>iguras, considerando o mesmo mês e cenário da figura anterior.</w:t>
      </w:r>
    </w:p>
    <w:p w14:paraId="56F6FF34" w14:textId="77777777" w:rsidR="00CE2279" w:rsidRDefault="00CE2279" w:rsidP="00CE2279">
      <w:r>
        <w:rPr>
          <w:noProof/>
        </w:rPr>
        <w:lastRenderedPageBreak/>
        <w:drawing>
          <wp:inline distT="0" distB="0" distL="0" distR="0" wp14:anchorId="357BEC01" wp14:editId="5E70ADE1">
            <wp:extent cx="5276215" cy="2457450"/>
            <wp:effectExtent l="0" t="0" r="635" b="0"/>
            <wp:docPr id="26" name="Chart 26">
              <a:extLst xmlns:a="http://schemas.openxmlformats.org/drawingml/2006/main">
                <a:ext uri="{FF2B5EF4-FFF2-40B4-BE49-F238E27FC236}">
                  <a16:creationId xmlns:a16="http://schemas.microsoft.com/office/drawing/2014/main" id="{2A530508-0489-4776-B336-8D68A830CF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CA95FA1" w14:textId="6C74998E" w:rsidR="00CE2279" w:rsidRDefault="00CC04D9" w:rsidP="004B31E1">
      <w:pPr>
        <w:pStyle w:val="FiguraCOMlegenda"/>
        <w:spacing w:after="200"/>
      </w:pPr>
      <w:r w:rsidRPr="00EA6315">
        <w:t xml:space="preserve">Figura </w:t>
      </w:r>
      <w:r w:rsidRPr="00EA6315">
        <w:fldChar w:fldCharType="begin"/>
      </w:r>
      <w:r w:rsidRPr="00EA6315">
        <w:instrText xml:space="preserve"> STYLEREF 1 \s </w:instrText>
      </w:r>
      <w:r w:rsidRPr="00EA6315">
        <w:fldChar w:fldCharType="separate"/>
      </w:r>
      <w:r w:rsidRPr="00EA6315">
        <w:t>3</w:t>
      </w:r>
      <w:r w:rsidRPr="00EA6315">
        <w:fldChar w:fldCharType="end"/>
      </w:r>
      <w:r w:rsidRPr="00EA6315">
        <w:noBreakHyphen/>
      </w:r>
      <w:r w:rsidRPr="00EA6315">
        <w:fldChar w:fldCharType="begin"/>
      </w:r>
      <w:r w:rsidRPr="00EA6315">
        <w:instrText xml:space="preserve"> SEQ Figura \* ARABIC \s 1 </w:instrText>
      </w:r>
      <w:r w:rsidRPr="00EA6315">
        <w:fldChar w:fldCharType="separate"/>
      </w:r>
      <w:r w:rsidRPr="00EA6315">
        <w:t>8</w:t>
      </w:r>
      <w:r w:rsidRPr="00EA6315">
        <w:fldChar w:fldCharType="end"/>
      </w:r>
      <w:r w:rsidRPr="00EA6315">
        <w:t>:</w:t>
      </w:r>
      <w:r w:rsidR="004B31E1" w:rsidRPr="004B31E1">
        <w:t xml:space="preserve"> </w:t>
      </w:r>
      <w:r w:rsidR="004B31E1" w:rsidRPr="004B31E1">
        <w:rPr>
          <w:iCs/>
          <w:smallCaps/>
        </w:rPr>
        <w:t xml:space="preserve"> </w:t>
      </w:r>
      <w:r w:rsidR="00CE2279" w:rsidRPr="004B31E1">
        <w:rPr>
          <w:iCs/>
        </w:rPr>
        <w:t>Geração por fonte em um dia típico de junho</w:t>
      </w:r>
      <w:r>
        <w:rPr>
          <w:iCs/>
        </w:rPr>
        <w:t>,</w:t>
      </w:r>
      <w:r w:rsidR="00CE2279" w:rsidRPr="004B31E1">
        <w:rPr>
          <w:iCs/>
        </w:rPr>
        <w:t xml:space="preserve"> um cenário úmido</w:t>
      </w:r>
      <w:r>
        <w:rPr>
          <w:iCs/>
        </w:rPr>
        <w:t xml:space="preserve"> </w:t>
      </w:r>
      <w:r w:rsidRPr="004B31E1">
        <w:rPr>
          <w:iCs/>
        </w:rPr>
        <w:t>(MW)</w:t>
      </w:r>
    </w:p>
    <w:p w14:paraId="68C69959" w14:textId="4F45ABD3" w:rsidR="00CE2279" w:rsidRDefault="00CC04D9" w:rsidP="004B31E1">
      <w:pPr>
        <w:pStyle w:val="FiguraCOMlegenda"/>
        <w:spacing w:after="200"/>
      </w:pPr>
      <w:r w:rsidRPr="00EA6315">
        <w:t xml:space="preserve">Figura </w:t>
      </w:r>
      <w:r w:rsidRPr="00EA6315">
        <w:fldChar w:fldCharType="begin"/>
      </w:r>
      <w:r w:rsidRPr="00EA6315">
        <w:instrText xml:space="preserve"> STYLEREF 1 \s </w:instrText>
      </w:r>
      <w:r w:rsidRPr="00EA6315">
        <w:fldChar w:fldCharType="separate"/>
      </w:r>
      <w:r w:rsidRPr="00EA6315">
        <w:t>3</w:t>
      </w:r>
      <w:r w:rsidRPr="00EA6315">
        <w:fldChar w:fldCharType="end"/>
      </w:r>
      <w:r w:rsidRPr="00EA6315">
        <w:noBreakHyphen/>
      </w:r>
      <w:r w:rsidRPr="00EA6315">
        <w:fldChar w:fldCharType="begin"/>
      </w:r>
      <w:r w:rsidRPr="00EA6315">
        <w:instrText xml:space="preserve"> SEQ Figura \* ARABIC \s 1 </w:instrText>
      </w:r>
      <w:r w:rsidRPr="00EA6315">
        <w:fldChar w:fldCharType="separate"/>
      </w:r>
      <w:r w:rsidRPr="00EA6315">
        <w:t>8</w:t>
      </w:r>
      <w:r w:rsidRPr="00EA6315">
        <w:fldChar w:fldCharType="end"/>
      </w:r>
      <w:r w:rsidRPr="00EA6315">
        <w:t>:</w:t>
      </w:r>
      <w:r w:rsidR="004B31E1" w:rsidRPr="004B31E1">
        <w:t xml:space="preserve"> </w:t>
      </w:r>
      <w:r w:rsidR="00CE2279">
        <w:rPr>
          <w:noProof/>
        </w:rPr>
        <w:drawing>
          <wp:anchor distT="0" distB="0" distL="114300" distR="114300" simplePos="0" relativeHeight="251662336" behindDoc="0" locked="0" layoutInCell="1" allowOverlap="0" wp14:anchorId="68E37043" wp14:editId="7834BCFA">
            <wp:simplePos x="0" y="0"/>
            <wp:positionH relativeFrom="margin">
              <wp:align>center</wp:align>
            </wp:positionH>
            <wp:positionV relativeFrom="paragraph">
              <wp:posOffset>92710</wp:posOffset>
            </wp:positionV>
            <wp:extent cx="5276215" cy="2458800"/>
            <wp:effectExtent l="0" t="0" r="0" b="0"/>
            <wp:wrapTopAndBottom/>
            <wp:docPr id="27" name="Chart 27">
              <a:extLst xmlns:a="http://schemas.openxmlformats.org/drawingml/2006/main">
                <a:ext uri="{FF2B5EF4-FFF2-40B4-BE49-F238E27FC236}">
                  <a16:creationId xmlns:a16="http://schemas.microsoft.com/office/drawing/2014/main" id="{CCD6910A-84D8-490F-B395-0C062869B8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V relativeFrom="margin">
              <wp14:pctHeight>0</wp14:pctHeight>
            </wp14:sizeRelV>
          </wp:anchor>
        </w:drawing>
      </w:r>
      <w:r w:rsidR="004B31E1" w:rsidRPr="004B31E1">
        <w:rPr>
          <w:iCs/>
          <w:smallCaps/>
        </w:rPr>
        <w:t xml:space="preserve"> </w:t>
      </w:r>
      <w:r w:rsidR="00CE2279" w:rsidRPr="004B31E1">
        <w:rPr>
          <w:iCs/>
        </w:rPr>
        <w:t xml:space="preserve">Capacidade alocada </w:t>
      </w:r>
      <w:r w:rsidR="004B31E1">
        <w:rPr>
          <w:iCs/>
        </w:rPr>
        <w:t>para</w:t>
      </w:r>
      <w:r w:rsidR="004B31E1" w:rsidRPr="004B31E1">
        <w:rPr>
          <w:iCs/>
        </w:rPr>
        <w:t xml:space="preserve"> reserva </w:t>
      </w:r>
      <w:r w:rsidR="00CE2279" w:rsidRPr="004B31E1">
        <w:rPr>
          <w:iCs/>
        </w:rPr>
        <w:t xml:space="preserve">por fonte </w:t>
      </w:r>
      <w:r>
        <w:rPr>
          <w:iCs/>
        </w:rPr>
        <w:t xml:space="preserve">em </w:t>
      </w:r>
      <w:r w:rsidR="00CE2279" w:rsidRPr="004B31E1">
        <w:rPr>
          <w:iCs/>
        </w:rPr>
        <w:t>dia típico de junho</w:t>
      </w:r>
      <w:r w:rsidR="004B31E1">
        <w:rPr>
          <w:iCs/>
        </w:rPr>
        <w:t xml:space="preserve">, </w:t>
      </w:r>
      <w:r w:rsidR="00CE2279" w:rsidRPr="004B31E1">
        <w:rPr>
          <w:iCs/>
        </w:rPr>
        <w:t>cenário úmido</w:t>
      </w:r>
      <w:r>
        <w:rPr>
          <w:iCs/>
        </w:rPr>
        <w:t xml:space="preserve"> (MW)</w:t>
      </w:r>
    </w:p>
    <w:p w14:paraId="25F5E0D2" w14:textId="3A59BBED" w:rsidR="00CE2279" w:rsidRDefault="004B31E1" w:rsidP="00CE2279">
      <w:pPr>
        <w:spacing w:after="150"/>
      </w:pPr>
      <w:r>
        <w:t xml:space="preserve">A operação para </w:t>
      </w:r>
      <w:r w:rsidR="00CE2279">
        <w:t>um cenário seco</w:t>
      </w:r>
      <w:r>
        <w:t xml:space="preserve"> é ilustrada nas próximas figuras. Observa-se que neste cas</w:t>
      </w:r>
      <w:r w:rsidR="00CE2279">
        <w:t xml:space="preserve">o </w:t>
      </w:r>
      <w:r>
        <w:t>há menor</w:t>
      </w:r>
      <w:r w:rsidR="00CE2279">
        <w:t xml:space="preserve"> geração das reversíveis e maior alocação </w:t>
      </w:r>
      <w:r>
        <w:t xml:space="preserve">para </w:t>
      </w:r>
      <w:r w:rsidR="00CE2279">
        <w:t>o mercado de reserva.</w:t>
      </w:r>
    </w:p>
    <w:p w14:paraId="64BEAAEF" w14:textId="195D5DB1" w:rsidR="00CE2279" w:rsidRPr="00CC04D9" w:rsidRDefault="00CE2279" w:rsidP="004B31E1">
      <w:pPr>
        <w:pStyle w:val="FiguraCOMlegenda"/>
        <w:spacing w:after="200"/>
        <w:rPr>
          <w:iCs/>
        </w:rPr>
      </w:pPr>
      <w:r w:rsidRPr="00CC04D9">
        <w:rPr>
          <w:noProof/>
        </w:rPr>
        <w:lastRenderedPageBreak/>
        <w:drawing>
          <wp:anchor distT="0" distB="0" distL="114300" distR="114300" simplePos="0" relativeHeight="251664384" behindDoc="0" locked="0" layoutInCell="1" allowOverlap="0" wp14:anchorId="32113A3D" wp14:editId="5C817A82">
            <wp:simplePos x="0" y="0"/>
            <wp:positionH relativeFrom="margin">
              <wp:align>center</wp:align>
            </wp:positionH>
            <wp:positionV relativeFrom="paragraph">
              <wp:posOffset>0</wp:posOffset>
            </wp:positionV>
            <wp:extent cx="5277485" cy="2458800"/>
            <wp:effectExtent l="0" t="0" r="0" b="0"/>
            <wp:wrapTopAndBottom/>
            <wp:docPr id="29" name="Chart 29">
              <a:extLst xmlns:a="http://schemas.openxmlformats.org/drawingml/2006/main">
                <a:ext uri="{FF2B5EF4-FFF2-40B4-BE49-F238E27FC236}">
                  <a16:creationId xmlns:a16="http://schemas.microsoft.com/office/drawing/2014/main" id="{2A530508-0489-4776-B336-8D68A830CF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sidR="00CC04D9" w:rsidRPr="00CC04D9">
        <w:t xml:space="preserve"> Figura </w:t>
      </w:r>
      <w:r w:rsidR="00CC04D9" w:rsidRPr="00CC04D9">
        <w:fldChar w:fldCharType="begin"/>
      </w:r>
      <w:r w:rsidR="00CC04D9" w:rsidRPr="00CC04D9">
        <w:instrText xml:space="preserve"> STYLEREF 1 \s </w:instrText>
      </w:r>
      <w:r w:rsidR="00CC04D9" w:rsidRPr="00CC04D9">
        <w:fldChar w:fldCharType="separate"/>
      </w:r>
      <w:r w:rsidR="00CC04D9">
        <w:rPr>
          <w:noProof/>
        </w:rPr>
        <w:t>3</w:t>
      </w:r>
      <w:r w:rsidR="00CC04D9" w:rsidRPr="00CC04D9">
        <w:fldChar w:fldCharType="end"/>
      </w:r>
      <w:r w:rsidR="00CC04D9" w:rsidRPr="00CC04D9">
        <w:noBreakHyphen/>
      </w:r>
      <w:r w:rsidR="00CC04D9" w:rsidRPr="00CC04D9">
        <w:fldChar w:fldCharType="begin"/>
      </w:r>
      <w:r w:rsidR="00CC04D9" w:rsidRPr="00CC04D9">
        <w:instrText xml:space="preserve"> SEQ Figura \* ARABIC \s 1 </w:instrText>
      </w:r>
      <w:r w:rsidR="00CC04D9" w:rsidRPr="00CC04D9">
        <w:fldChar w:fldCharType="separate"/>
      </w:r>
      <w:r w:rsidR="00CC04D9">
        <w:rPr>
          <w:noProof/>
        </w:rPr>
        <w:t>14</w:t>
      </w:r>
      <w:r w:rsidR="00CC04D9" w:rsidRPr="00CC04D9">
        <w:fldChar w:fldCharType="end"/>
      </w:r>
      <w:r w:rsidR="00CC04D9" w:rsidRPr="00CC04D9">
        <w:t>:</w:t>
      </w:r>
      <w:r w:rsidRPr="00CC04D9">
        <w:rPr>
          <w:iCs/>
        </w:rPr>
        <w:t xml:space="preserve"> Geração por fonte em dia típico de setembro</w:t>
      </w:r>
      <w:r w:rsidR="00CC04D9">
        <w:rPr>
          <w:iCs/>
        </w:rPr>
        <w:t>,</w:t>
      </w:r>
      <w:r w:rsidRPr="00CC04D9">
        <w:rPr>
          <w:iCs/>
        </w:rPr>
        <w:t xml:space="preserve"> cenário seco</w:t>
      </w:r>
      <w:r w:rsidR="00CC04D9">
        <w:rPr>
          <w:iCs/>
        </w:rPr>
        <w:t xml:space="preserve"> (MW)</w:t>
      </w:r>
    </w:p>
    <w:p w14:paraId="01B07A14" w14:textId="77777777" w:rsidR="00CE2279" w:rsidRDefault="00CE2279" w:rsidP="00CE2279">
      <w:pPr>
        <w:spacing w:before="0" w:after="150" w:line="240" w:lineRule="atLeast"/>
        <w:jc w:val="center"/>
      </w:pPr>
      <w:r>
        <w:rPr>
          <w:noProof/>
        </w:rPr>
        <w:drawing>
          <wp:inline distT="0" distB="0" distL="0" distR="0" wp14:anchorId="016D34D1" wp14:editId="558FE50E">
            <wp:extent cx="5276215" cy="2458800"/>
            <wp:effectExtent l="0" t="0" r="635" b="0"/>
            <wp:docPr id="31" name="Chart 31">
              <a:extLst xmlns:a="http://schemas.openxmlformats.org/drawingml/2006/main">
                <a:ext uri="{FF2B5EF4-FFF2-40B4-BE49-F238E27FC236}">
                  <a16:creationId xmlns:a16="http://schemas.microsoft.com/office/drawing/2014/main" id="{CCD6910A-84D8-490F-B395-0C062869B8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C93114D" w14:textId="5F0952D8" w:rsidR="00CE2279" w:rsidRPr="004B31E1" w:rsidRDefault="00CC04D9" w:rsidP="004B31E1">
      <w:pPr>
        <w:pStyle w:val="FiguraCOMlegenda"/>
        <w:spacing w:after="200"/>
        <w:rPr>
          <w:iCs/>
          <w:smallCaps/>
        </w:rPr>
      </w:pPr>
      <w:r w:rsidRPr="00EA6315">
        <w:t xml:space="preserve">Figura </w:t>
      </w:r>
      <w:r w:rsidRPr="00EA6315">
        <w:fldChar w:fldCharType="begin"/>
      </w:r>
      <w:r w:rsidRPr="00EA6315">
        <w:instrText xml:space="preserve"> STYLEREF 1 \s </w:instrText>
      </w:r>
      <w:r w:rsidRPr="00EA6315">
        <w:fldChar w:fldCharType="separate"/>
      </w:r>
      <w:r>
        <w:rPr>
          <w:noProof/>
        </w:rPr>
        <w:t>3</w:t>
      </w:r>
      <w:r w:rsidRPr="00EA6315">
        <w:fldChar w:fldCharType="end"/>
      </w:r>
      <w:r w:rsidRPr="00EA6315">
        <w:noBreakHyphen/>
      </w:r>
      <w:r w:rsidRPr="00EA6315">
        <w:fldChar w:fldCharType="begin"/>
      </w:r>
      <w:r w:rsidRPr="00EA6315">
        <w:instrText xml:space="preserve"> SEQ Figura \* ARABIC \s 1 </w:instrText>
      </w:r>
      <w:r w:rsidRPr="00EA6315">
        <w:fldChar w:fldCharType="separate"/>
      </w:r>
      <w:r>
        <w:rPr>
          <w:noProof/>
        </w:rPr>
        <w:t>15</w:t>
      </w:r>
      <w:r w:rsidRPr="00EA6315">
        <w:fldChar w:fldCharType="end"/>
      </w:r>
      <w:r w:rsidRPr="00EA6315">
        <w:t>:</w:t>
      </w:r>
      <w:r>
        <w:t xml:space="preserve"> </w:t>
      </w:r>
      <w:r w:rsidR="00CE2279" w:rsidRPr="004B31E1">
        <w:t xml:space="preserve">Capacidade alocada </w:t>
      </w:r>
      <w:r>
        <w:t>par</w:t>
      </w:r>
      <w:r w:rsidR="00CE2279" w:rsidRPr="004B31E1">
        <w:t>a reserva por fonte em dia típico de setembro</w:t>
      </w:r>
      <w:r>
        <w:t>,</w:t>
      </w:r>
      <w:r w:rsidR="00CE2279" w:rsidRPr="004B31E1">
        <w:t xml:space="preserve"> cenário seco</w:t>
      </w:r>
      <w:r>
        <w:t xml:space="preserve"> (MW)</w:t>
      </w:r>
    </w:p>
    <w:p w14:paraId="52C62843" w14:textId="4B718E53" w:rsidR="000E5E87" w:rsidRDefault="000E5E87" w:rsidP="00FB018D">
      <w:pPr>
        <w:pStyle w:val="Heading2"/>
      </w:pPr>
      <w:bookmarkStart w:id="80" w:name="_Toc68189304"/>
      <w:r w:rsidRPr="000E5E87">
        <w:t>Meio</w:t>
      </w:r>
      <w:r w:rsidR="00E75F98">
        <w:t>-</w:t>
      </w:r>
      <w:r w:rsidRPr="000E5E87">
        <w:t>ambiente</w:t>
      </w:r>
      <w:bookmarkEnd w:id="80"/>
    </w:p>
    <w:p w14:paraId="17037087" w14:textId="77777777" w:rsidR="00F0152F" w:rsidRDefault="00F0152F" w:rsidP="00F0152F">
      <w:r>
        <w:t>O ambiente do HERA já dispõe de ferramentas para desenvolver uma Avaliação Ambiental Integrada (AAI) nos moldes propostos pelo Manual de Estudos de Inventário. Esse módulo do HERA está sendo adaptado para avaliação das usinas reversíveis no contexto de uma bacia hidrográfica ou conjunto de sub-bacias, se houver sistemas de transposição de vazões.</w:t>
      </w:r>
    </w:p>
    <w:p w14:paraId="7A00AAE1" w14:textId="77777777" w:rsidR="00F0152F" w:rsidRPr="008B1E43" w:rsidRDefault="00F0152F" w:rsidP="00F0152F">
      <w:r>
        <w:t>Como já apresentado no último relatório e</w:t>
      </w:r>
      <w:r w:rsidRPr="008B1E43">
        <w:t xml:space="preserve">ssa metodologia </w:t>
      </w:r>
      <w:r>
        <w:t xml:space="preserve">foi </w:t>
      </w:r>
      <w:r w:rsidRPr="008B1E43">
        <w:t xml:space="preserve">desenvolvida pela </w:t>
      </w:r>
      <w:r w:rsidRPr="008B1E43">
        <w:rPr>
          <w:i/>
          <w:iCs/>
        </w:rPr>
        <w:t>The Nature Conservancy</w:t>
      </w:r>
      <w:r w:rsidRPr="008B1E43">
        <w:t xml:space="preserve"> - TNC é uma ferramenta de planejamento que permite a identificação de um portfólio de áreas que representam a diversidade de habitats e processos ecológicos prioritários – incluindo a manutenção da conectividade aquática – para ações de conservação e manejo numa bacia.</w:t>
      </w:r>
      <w:r>
        <w:t xml:space="preserve"> Essa é mais uma alternativa que se está pesquisando e desenvolvendo para aplicação em projetos no Brasil e eventualmente em outros países. </w:t>
      </w:r>
      <w:r w:rsidRPr="008B1E43">
        <w:t xml:space="preserve">A principal contribuição ao componente ambiental da metodologia é evitar que áreas estratégicas para a manutenção processos </w:t>
      </w:r>
      <w:r w:rsidRPr="008B1E43">
        <w:lastRenderedPageBreak/>
        <w:t xml:space="preserve">ecológicos e importantes do ponto de vista da conservação sejam considerados para o aproveitamento </w:t>
      </w:r>
      <w:r>
        <w:t>de usinas hidrelétricas convencionais ou reversíveis</w:t>
      </w:r>
      <w:r w:rsidRPr="008B1E43">
        <w:t>.</w:t>
      </w:r>
    </w:p>
    <w:p w14:paraId="06A870A7" w14:textId="77777777" w:rsidR="00F0152F" w:rsidRPr="008B1E43" w:rsidRDefault="00F0152F" w:rsidP="00F0152F">
      <w:r w:rsidRPr="008B1E43">
        <w:t xml:space="preserve">O </w:t>
      </w:r>
      <w:r>
        <w:rPr>
          <w:i/>
          <w:iCs/>
        </w:rPr>
        <w:t>B</w:t>
      </w:r>
      <w:r w:rsidRPr="008B1E43">
        <w:rPr>
          <w:i/>
          <w:iCs/>
        </w:rPr>
        <w:t>lueprint</w:t>
      </w:r>
      <w:r w:rsidRPr="008B1E43">
        <w:t xml:space="preserve"> para conservação é uma metodologia usada globalmente pela TNC para planejar áreas de conservação em função da heterogeneidade de variáveis-chave, que serve como proxy da variabilidade de ecossistemas e o estado de conservação </w:t>
      </w:r>
      <w:proofErr w:type="gramStart"/>
      <w:r w:rsidRPr="008B1E43">
        <w:t>das mesmas</w:t>
      </w:r>
      <w:proofErr w:type="gramEnd"/>
      <w:r w:rsidRPr="008B1E43">
        <w:t>. É uma metodologia complexa que envolve diversos algoritmos de geoprocessamento e análise espacial (clusters), tais como:</w:t>
      </w:r>
    </w:p>
    <w:p w14:paraId="06F67456" w14:textId="77777777" w:rsidR="00F0152F" w:rsidRPr="008B1E43" w:rsidRDefault="00F0152F" w:rsidP="005C0BB2">
      <w:pPr>
        <w:pStyle w:val="ListParagraph"/>
        <w:numPr>
          <w:ilvl w:val="0"/>
          <w:numId w:val="8"/>
        </w:numPr>
      </w:pPr>
      <w:r w:rsidRPr="008B1E43">
        <w:t>Criação das Unidades de Planejamento (UP) preliminares</w:t>
      </w:r>
    </w:p>
    <w:p w14:paraId="37D9CD87" w14:textId="77777777" w:rsidR="00F0152F" w:rsidRPr="008B1E43" w:rsidRDefault="00F0152F" w:rsidP="005C0BB2">
      <w:pPr>
        <w:pStyle w:val="ListParagraph"/>
        <w:numPr>
          <w:ilvl w:val="0"/>
          <w:numId w:val="8"/>
        </w:numPr>
      </w:pPr>
      <w:r w:rsidRPr="008B1E43">
        <w:t>Criação das Unidades Agregadas (UA) via clusterização espacial</w:t>
      </w:r>
    </w:p>
    <w:p w14:paraId="39AE760E" w14:textId="77777777" w:rsidR="00F0152F" w:rsidRPr="008B1E43" w:rsidRDefault="00F0152F" w:rsidP="005C0BB2">
      <w:pPr>
        <w:pStyle w:val="ListParagraph"/>
        <w:numPr>
          <w:ilvl w:val="0"/>
          <w:numId w:val="8"/>
        </w:numPr>
      </w:pPr>
      <w:r w:rsidRPr="008B1E43">
        <w:t>Adaptação das UPs às UA para a geometria final das UPs</w:t>
      </w:r>
    </w:p>
    <w:p w14:paraId="74F3D1E5" w14:textId="77777777" w:rsidR="00F0152F" w:rsidRPr="008B1E43" w:rsidRDefault="00F0152F" w:rsidP="005C0BB2">
      <w:pPr>
        <w:pStyle w:val="ListParagraph"/>
        <w:numPr>
          <w:ilvl w:val="0"/>
          <w:numId w:val="8"/>
        </w:numPr>
      </w:pPr>
      <w:r w:rsidRPr="008B1E43">
        <w:t>Clusterização e classificação das UPs</w:t>
      </w:r>
    </w:p>
    <w:p w14:paraId="48C84417" w14:textId="77777777" w:rsidR="00F0152F" w:rsidRPr="008B1E43" w:rsidRDefault="00F0152F" w:rsidP="00F0152F">
      <w:r w:rsidRPr="008B1E43">
        <w:t>A incorporação desse método permite também que efeitos cumulativos e sinérgicos com empreendimentos de outros setores integrem a abordagem ambiental. Os principais passos dessa metodologia podem ser resumidos pelas atividades de:</w:t>
      </w:r>
    </w:p>
    <w:p w14:paraId="45E8F09C" w14:textId="77777777" w:rsidR="00F0152F" w:rsidRPr="008B1E43" w:rsidRDefault="00F0152F" w:rsidP="005C0BB2">
      <w:pPr>
        <w:pStyle w:val="ListParagraph"/>
        <w:numPr>
          <w:ilvl w:val="0"/>
          <w:numId w:val="8"/>
        </w:numPr>
      </w:pPr>
      <w:r w:rsidRPr="008B1E43">
        <w:t>Geração e caracterização de unidades de planejamento ao longo dos rios e na bacia de drenagem como um todo para classificação e análise;</w:t>
      </w:r>
    </w:p>
    <w:p w14:paraId="14636ABD" w14:textId="77777777" w:rsidR="00F0152F" w:rsidRPr="008B1E43" w:rsidRDefault="00F0152F" w:rsidP="005C0BB2">
      <w:pPr>
        <w:pStyle w:val="ListParagraph"/>
        <w:numPr>
          <w:ilvl w:val="0"/>
          <w:numId w:val="8"/>
        </w:numPr>
      </w:pPr>
      <w:r w:rsidRPr="008B1E43">
        <w:t>Classificação dos sistemas ecológicos de água doce - agrupar unidades de planejamento com atributos ambientais semelhantes</w:t>
      </w:r>
    </w:p>
    <w:p w14:paraId="450294E0" w14:textId="77777777" w:rsidR="00F0152F" w:rsidRPr="008B1E43" w:rsidRDefault="00F0152F" w:rsidP="005C0BB2">
      <w:pPr>
        <w:pStyle w:val="ListParagraph"/>
        <w:numPr>
          <w:ilvl w:val="0"/>
          <w:numId w:val="8"/>
        </w:numPr>
      </w:pPr>
      <w:r w:rsidRPr="008B1E43">
        <w:t>Avaliação da condição ecológica/integridade de cada exemplo de sistema ecológico</w:t>
      </w:r>
    </w:p>
    <w:p w14:paraId="0F162268" w14:textId="77777777" w:rsidR="00F0152F" w:rsidRPr="008B1E43" w:rsidRDefault="00F0152F" w:rsidP="005C0BB2">
      <w:pPr>
        <w:pStyle w:val="ListParagraph"/>
        <w:numPr>
          <w:ilvl w:val="0"/>
          <w:numId w:val="8"/>
        </w:numPr>
      </w:pPr>
      <w:r w:rsidRPr="008B1E43">
        <w:t xml:space="preserve">Definição de metas de representatividade de cada sistema ecológico no portfólio </w:t>
      </w:r>
    </w:p>
    <w:p w14:paraId="5F3298C4" w14:textId="77777777" w:rsidR="00F0152F" w:rsidRPr="008B1E43" w:rsidRDefault="00F0152F" w:rsidP="005C0BB2">
      <w:pPr>
        <w:pStyle w:val="ListParagraph"/>
        <w:numPr>
          <w:ilvl w:val="0"/>
          <w:numId w:val="8"/>
        </w:numPr>
      </w:pPr>
      <w:r w:rsidRPr="008B1E43">
        <w:t>Determinação e definição da conectividade sistemas ecológicos selecionados para garantir a manutenção de processos ecológicos e ambientais como: regime de migração de peixes, fluxo e transporte de sedimentos.</w:t>
      </w:r>
    </w:p>
    <w:p w14:paraId="331B7EC1" w14:textId="77777777" w:rsidR="00F0152F" w:rsidRDefault="00F0152F" w:rsidP="005C0BB2">
      <w:pPr>
        <w:pStyle w:val="ListParagraph"/>
        <w:numPr>
          <w:ilvl w:val="0"/>
          <w:numId w:val="8"/>
        </w:numPr>
      </w:pPr>
      <w:r w:rsidRPr="008B1E43">
        <w:t>Manutenção da eficiência do portfólio com a seleção da menor área e número de exemplos de sistemas ecológicos que atendam às metas de representação em uma rede conectada.</w:t>
      </w:r>
    </w:p>
    <w:p w14:paraId="40DA8D00" w14:textId="77777777" w:rsidR="00F0152F" w:rsidRDefault="00F0152F" w:rsidP="00F0152F">
      <w:r>
        <w:t xml:space="preserve">Esse desenvolvimento se iniciou no P&amp;D do HERA e está em fase de conclusão para ser aplicado como mais uma alternativa para avaliação das usinas reversíveis. Um dos principais elementos de análise da metodologia é a definição das Área do Rio Ativa – ARA. </w:t>
      </w:r>
    </w:p>
    <w:p w14:paraId="1B601F81" w14:textId="77777777" w:rsidR="00F0152F" w:rsidRDefault="00F0152F" w:rsidP="00F0152F">
      <w:r>
        <w:t>O</w:t>
      </w:r>
      <w:r w:rsidRPr="00875A6F">
        <w:t xml:space="preserve"> </w:t>
      </w:r>
      <w:r w:rsidRPr="00875A6F">
        <w:rPr>
          <w:i/>
          <w:iCs/>
        </w:rPr>
        <w:t>framework</w:t>
      </w:r>
      <w:r>
        <w:t xml:space="preserve"> </w:t>
      </w:r>
      <w:r w:rsidRPr="00875A6F">
        <w:t xml:space="preserve">de conservação da Área do Rio Ativo fornece uma base conceitual e espacialmente explícita para a avaliação, proteção, gestão e restauração de ecossistemas de água doce e </w:t>
      </w:r>
      <w:r>
        <w:t xml:space="preserve">áreas </w:t>
      </w:r>
      <w:r w:rsidRPr="00875A6F">
        <w:t>ribeirinh</w:t>
      </w:r>
      <w:r>
        <w:t>a</w:t>
      </w:r>
      <w:r w:rsidRPr="00875A6F">
        <w:t>s.</w:t>
      </w:r>
      <w:r>
        <w:t xml:space="preserve"> O</w:t>
      </w:r>
      <w:r w:rsidRPr="00875A6F">
        <w:t xml:space="preserve"> </w:t>
      </w:r>
      <w:r>
        <w:t xml:space="preserve">framework </w:t>
      </w:r>
      <w:r w:rsidRPr="00875A6F">
        <w:t xml:space="preserve">identifica cinco subcomponentes principais da área ativa do rio: </w:t>
      </w:r>
    </w:p>
    <w:p w14:paraId="51A55DEC" w14:textId="77777777" w:rsidR="00F0152F" w:rsidRDefault="00F0152F" w:rsidP="005C0BB2">
      <w:pPr>
        <w:pStyle w:val="ListParagraph"/>
        <w:numPr>
          <w:ilvl w:val="0"/>
          <w:numId w:val="7"/>
        </w:numPr>
      </w:pPr>
      <w:r w:rsidRPr="00875A6F">
        <w:t>zonas de contribuição de material,</w:t>
      </w:r>
    </w:p>
    <w:p w14:paraId="5010FA34" w14:textId="77777777" w:rsidR="00F0152F" w:rsidRDefault="00F0152F" w:rsidP="005C0BB2">
      <w:pPr>
        <w:pStyle w:val="ListParagraph"/>
        <w:numPr>
          <w:ilvl w:val="0"/>
          <w:numId w:val="7"/>
        </w:numPr>
      </w:pPr>
      <w:r w:rsidRPr="00875A6F">
        <w:t xml:space="preserve">cinturões de meandros, </w:t>
      </w:r>
    </w:p>
    <w:p w14:paraId="365B8411" w14:textId="77777777" w:rsidR="00F0152F" w:rsidRDefault="00F0152F" w:rsidP="005C0BB2">
      <w:pPr>
        <w:pStyle w:val="ListParagraph"/>
        <w:numPr>
          <w:ilvl w:val="0"/>
          <w:numId w:val="7"/>
        </w:numPr>
      </w:pPr>
      <w:r w:rsidRPr="00875A6F">
        <w:t xml:space="preserve">áreas úmidas ribeirinhas, </w:t>
      </w:r>
    </w:p>
    <w:p w14:paraId="6FE65E95" w14:textId="77777777" w:rsidR="00F0152F" w:rsidRDefault="00F0152F" w:rsidP="005C0BB2">
      <w:pPr>
        <w:pStyle w:val="ListParagraph"/>
        <w:numPr>
          <w:ilvl w:val="0"/>
          <w:numId w:val="7"/>
        </w:numPr>
      </w:pPr>
      <w:r w:rsidRPr="00875A6F">
        <w:t xml:space="preserve">planícies aluviais e </w:t>
      </w:r>
    </w:p>
    <w:p w14:paraId="73C7753C" w14:textId="77777777" w:rsidR="00F0152F" w:rsidRDefault="00F0152F" w:rsidP="005C0BB2">
      <w:pPr>
        <w:pStyle w:val="ListParagraph"/>
        <w:numPr>
          <w:ilvl w:val="0"/>
          <w:numId w:val="7"/>
        </w:numPr>
      </w:pPr>
      <w:r w:rsidRPr="00875A6F">
        <w:t>terraços. Essas áreas são definidas pelos principais processos físicos e ecológicos associados e explicados no contexto do continuum da bacia hidrográfica superior, média e inferior no documento da estrutura da ARA (Smith et al. 2008)</w:t>
      </w:r>
      <w:r>
        <w:t xml:space="preserve">  </w:t>
      </w:r>
    </w:p>
    <w:p w14:paraId="45E9696B" w14:textId="77777777" w:rsidR="00F0152F" w:rsidRDefault="00F0152F" w:rsidP="00F0152F">
      <w:r>
        <w:lastRenderedPageBreak/>
        <w:t xml:space="preserve">No </w:t>
      </w:r>
      <w:r w:rsidRPr="00FB018D">
        <w:rPr>
          <w:i/>
          <w:iCs/>
        </w:rPr>
        <w:t>Blueprint</w:t>
      </w:r>
      <w:r>
        <w:t xml:space="preserve"> de conservação, na etapa de definição das métricas de conservação das Áreas de Planejamento, é dada uma ênfase especial à conservação das áreas ativas dos rios. O processo de delimitação automática das Áreas Ativas dos Rios, de uma determinada bacia hidrográfica, é composto por um conjunto de modelos de geoprocessamento, executadas em uma determinada ordem, onde cada etapa do processo fornece as entradas para a próxima etapa. </w:t>
      </w:r>
    </w:p>
    <w:p w14:paraId="267E19FF" w14:textId="77777777" w:rsidR="00F0152F" w:rsidRDefault="00F0152F" w:rsidP="00F0152F">
      <w:r>
        <w:t xml:space="preserve">A funcionalidade de delimitação do ARA, em processo de integração no HERA, se baseia em um conjunto de modelos disponíveis na </w:t>
      </w:r>
      <w:r w:rsidRPr="00D704E1">
        <w:rPr>
          <w:i/>
          <w:iCs/>
        </w:rPr>
        <w:t>Toolbox</w:t>
      </w:r>
      <w:r>
        <w:t xml:space="preserve"> </w:t>
      </w:r>
      <w:r w:rsidRPr="00394636">
        <w:rPr>
          <w:i/>
          <w:iCs/>
        </w:rPr>
        <w:t>ARA_3SC_Toolbox_June2010</w:t>
      </w:r>
      <w:r>
        <w:rPr>
          <w:i/>
          <w:iCs/>
        </w:rPr>
        <w:t xml:space="preserve">, </w:t>
      </w:r>
      <w:r>
        <w:t>da</w:t>
      </w:r>
      <w:r w:rsidRPr="00394636">
        <w:t xml:space="preserve"> TNC</w:t>
      </w:r>
      <w:r>
        <w:rPr>
          <w:i/>
          <w:iCs/>
        </w:rPr>
        <w:t>.</w:t>
      </w:r>
      <w:r>
        <w:rPr>
          <w:i/>
          <w:iCs/>
        </w:rPr>
        <w:br/>
      </w:r>
      <w:r>
        <w:t xml:space="preserve">Esta Toolbox foi implementada no software comercial </w:t>
      </w:r>
      <w:r w:rsidRPr="00D704E1">
        <w:rPr>
          <w:i/>
          <w:iCs/>
        </w:rPr>
        <w:t>ArcG</w:t>
      </w:r>
      <w:r>
        <w:rPr>
          <w:i/>
          <w:iCs/>
        </w:rPr>
        <w:t>IS</w:t>
      </w:r>
      <w:r>
        <w:t xml:space="preserve">, desenvolvido pela ESRI. </w:t>
      </w:r>
      <w:r>
        <w:br/>
        <w:t xml:space="preserve">Por se tratar de uma </w:t>
      </w:r>
      <w:r w:rsidRPr="00D704E1">
        <w:rPr>
          <w:i/>
          <w:iCs/>
        </w:rPr>
        <w:t>toolbox</w:t>
      </w:r>
      <w:r>
        <w:t xml:space="preserve"> de um produto comercial, o que não é desejável para ser integrado ao HERA, pelo fato do </w:t>
      </w:r>
      <w:r w:rsidRPr="00D704E1">
        <w:rPr>
          <w:i/>
          <w:iCs/>
        </w:rPr>
        <w:t>Core</w:t>
      </w:r>
      <w:r>
        <w:t xml:space="preserve"> do HERA ter sido desenvolvido com soluções de software livre (“</w:t>
      </w:r>
      <w:r w:rsidRPr="00D704E1">
        <w:rPr>
          <w:i/>
          <w:iCs/>
        </w:rPr>
        <w:t>opensource</w:t>
      </w:r>
      <w:r>
        <w:rPr>
          <w:i/>
          <w:iCs/>
        </w:rPr>
        <w:t xml:space="preserve">”), </w:t>
      </w:r>
      <w:r>
        <w:t xml:space="preserve">em um primeiro momento, buscou-se estudar o funcionamento da Toolbox no ambiente do ArcGIS, para posteriormente migrá-lo para uma solução livre. A integração da Toolbox ao HERA, foi definido como um processo de 3 etapas:   </w:t>
      </w:r>
    </w:p>
    <w:p w14:paraId="4EB8033C" w14:textId="77777777" w:rsidR="00F0152F" w:rsidRDefault="00F0152F" w:rsidP="005C0BB2">
      <w:pPr>
        <w:pStyle w:val="ListParagraph"/>
        <w:numPr>
          <w:ilvl w:val="0"/>
          <w:numId w:val="18"/>
        </w:numPr>
      </w:pPr>
      <w:r>
        <w:t xml:space="preserve">Execução da </w:t>
      </w:r>
      <w:r w:rsidRPr="00D704E1">
        <w:rPr>
          <w:i/>
          <w:iCs/>
        </w:rPr>
        <w:t>Toolbox</w:t>
      </w:r>
      <w:r>
        <w:t xml:space="preserve"> </w:t>
      </w:r>
      <w:r w:rsidRPr="00394636">
        <w:rPr>
          <w:i/>
          <w:iCs/>
        </w:rPr>
        <w:t>ARA_3SC_Toolbox_June2010</w:t>
      </w:r>
      <w:r w:rsidRPr="00D704E1">
        <w:t xml:space="preserve"> no ambiente </w:t>
      </w:r>
      <w:r w:rsidRPr="00BC57F0">
        <w:rPr>
          <w:i/>
          <w:iCs/>
        </w:rPr>
        <w:t>Arc</w:t>
      </w:r>
      <w:r>
        <w:rPr>
          <w:i/>
          <w:iCs/>
        </w:rPr>
        <w:t xml:space="preserve">GIS, </w:t>
      </w:r>
      <w:r w:rsidRPr="00D704E1">
        <w:t xml:space="preserve">usando como </w:t>
      </w:r>
      <w:r>
        <w:t xml:space="preserve">caso </w:t>
      </w:r>
      <w:r w:rsidRPr="00D704E1">
        <w:t>exemplo</w:t>
      </w:r>
      <w:r>
        <w:rPr>
          <w:i/>
          <w:iCs/>
        </w:rPr>
        <w:t xml:space="preserve"> </w:t>
      </w:r>
      <w:r>
        <w:t xml:space="preserve">a bacia do rio Ivaí, situado no estado do Paraná. </w:t>
      </w:r>
    </w:p>
    <w:p w14:paraId="0460E619" w14:textId="77777777" w:rsidR="00F0152F" w:rsidRDefault="00F0152F" w:rsidP="005C0BB2">
      <w:pPr>
        <w:pStyle w:val="ListParagraph"/>
        <w:numPr>
          <w:ilvl w:val="0"/>
          <w:numId w:val="18"/>
        </w:numPr>
      </w:pPr>
      <w:r>
        <w:t xml:space="preserve">Migração da </w:t>
      </w:r>
      <w:r w:rsidRPr="00D704E1">
        <w:rPr>
          <w:i/>
          <w:iCs/>
        </w:rPr>
        <w:t>Toolbox</w:t>
      </w:r>
      <w:r>
        <w:t xml:space="preserve"> para um ambiente de software livre (“</w:t>
      </w:r>
      <w:r w:rsidRPr="00D704E1">
        <w:rPr>
          <w:i/>
          <w:iCs/>
        </w:rPr>
        <w:t>Opensource</w:t>
      </w:r>
      <w:r>
        <w:t xml:space="preserve">”). </w:t>
      </w:r>
    </w:p>
    <w:p w14:paraId="146803A2" w14:textId="77777777" w:rsidR="00F0152F" w:rsidRDefault="00F0152F" w:rsidP="005C0BB2">
      <w:pPr>
        <w:pStyle w:val="ListParagraph"/>
        <w:numPr>
          <w:ilvl w:val="0"/>
          <w:numId w:val="18"/>
        </w:numPr>
      </w:pPr>
      <w:r>
        <w:t xml:space="preserve">Integração da nova </w:t>
      </w:r>
      <w:r w:rsidRPr="00D704E1">
        <w:rPr>
          <w:i/>
          <w:iCs/>
        </w:rPr>
        <w:t>Toolbox</w:t>
      </w:r>
      <w:r>
        <w:t xml:space="preserve"> ao software HERA.</w:t>
      </w:r>
    </w:p>
    <w:p w14:paraId="75601A51" w14:textId="77777777" w:rsidR="00F0152F" w:rsidRDefault="00F0152F" w:rsidP="00F0152F">
      <w:r>
        <w:t xml:space="preserve">A primeira etapa do processo foi concluída e os seus passos estão detalhados mais abaixo. Nesta etapa contamos com o importante apoio do Paulo Petry, da TNC, no detalhamento do processo de delimitação das Áreas Ativas de Rios e no esclarecimento de dúvidas pontuais a respeito de alguns dos modelos definidos na </w:t>
      </w:r>
      <w:r w:rsidRPr="00D704E1">
        <w:rPr>
          <w:i/>
          <w:iCs/>
        </w:rPr>
        <w:t>Toolbox</w:t>
      </w:r>
      <w:r>
        <w:t xml:space="preserve">. </w:t>
      </w:r>
    </w:p>
    <w:p w14:paraId="02DE85AC" w14:textId="77777777" w:rsidR="00F0152F" w:rsidRDefault="00F0152F" w:rsidP="00F0152F">
      <w:r>
        <w:t>A segunda etapa do processo de integração está em andamento e consiste em 2 passos:</w:t>
      </w:r>
    </w:p>
    <w:p w14:paraId="2DBACEDC" w14:textId="2D138A33" w:rsidR="00F0152F" w:rsidRDefault="00F0152F" w:rsidP="005C0BB2">
      <w:pPr>
        <w:pStyle w:val="ListParagraph"/>
        <w:numPr>
          <w:ilvl w:val="0"/>
          <w:numId w:val="19"/>
        </w:numPr>
        <w:rPr>
          <w:i/>
          <w:iCs/>
        </w:rPr>
      </w:pPr>
      <w:r>
        <w:rPr>
          <w:b/>
          <w:bCs/>
        </w:rPr>
        <w:t>Definição do a</w:t>
      </w:r>
      <w:r w:rsidRPr="00D704E1">
        <w:rPr>
          <w:b/>
          <w:bCs/>
        </w:rPr>
        <w:t>mbiente de desenvolvimento</w:t>
      </w:r>
      <w:r>
        <w:t xml:space="preserve">: escolha do ambiente de desenvolvimento e da(s) biblioteca(s) geográficas livre(s) que serão usadas. Passo concluído com a escolha do ambiente de desenvolvimento </w:t>
      </w:r>
      <w:r w:rsidRPr="00D704E1">
        <w:rPr>
          <w:i/>
          <w:iCs/>
        </w:rPr>
        <w:t>Eclipse</w:t>
      </w:r>
      <w:r>
        <w:t xml:space="preserve"> (</w:t>
      </w:r>
      <w:bookmarkStart w:id="81" w:name="_Hlk67935362"/>
      <w:r w:rsidR="003E1CA9">
        <w:rPr>
          <w:i/>
          <w:iCs/>
        </w:rPr>
        <w:fldChar w:fldCharType="begin"/>
      </w:r>
      <w:r>
        <w:rPr>
          <w:i/>
          <w:iCs/>
        </w:rPr>
        <w:instrText xml:space="preserve"> HYPERLINK "https://www.eclipse.org/" </w:instrText>
      </w:r>
      <w:r w:rsidR="003E1CA9">
        <w:rPr>
          <w:i/>
          <w:iCs/>
        </w:rPr>
        <w:fldChar w:fldCharType="separate"/>
      </w:r>
      <w:r w:rsidRPr="00D704E1">
        <w:rPr>
          <w:rStyle w:val="Hyperlink"/>
          <w:i/>
          <w:iCs/>
        </w:rPr>
        <w:t>https://www.eclipse.org/</w:t>
      </w:r>
      <w:bookmarkEnd w:id="81"/>
      <w:r w:rsidR="003E1CA9">
        <w:rPr>
          <w:i/>
          <w:iCs/>
        </w:rPr>
        <w:fldChar w:fldCharType="end"/>
      </w:r>
      <w:r>
        <w:t>), linguagem de programação Python (</w:t>
      </w:r>
      <w:hyperlink r:id="rId34" w:history="1">
        <w:r w:rsidRPr="00A71021">
          <w:rPr>
            <w:rStyle w:val="Hyperlink"/>
          </w:rPr>
          <w:t>https://www.python.org/</w:t>
        </w:r>
      </w:hyperlink>
      <w:r>
        <w:t>) e a biblioteca GRAS GIS (</w:t>
      </w:r>
      <w:hyperlink r:id="rId35" w:tgtFrame="_blank" w:history="1">
        <w:r w:rsidRPr="00A71021">
          <w:rPr>
            <w:rStyle w:val="Hyperlink"/>
            <w:i/>
            <w:iCs/>
          </w:rPr>
          <w:t>https://grass.osgeo.org</w:t>
        </w:r>
      </w:hyperlink>
      <w:r>
        <w:rPr>
          <w:i/>
          <w:iCs/>
        </w:rPr>
        <w:t>)</w:t>
      </w:r>
    </w:p>
    <w:p w14:paraId="729E8A50" w14:textId="77777777" w:rsidR="00F0152F" w:rsidRPr="00D704E1" w:rsidRDefault="00F0152F" w:rsidP="005C0BB2">
      <w:pPr>
        <w:pStyle w:val="ListParagraph"/>
        <w:numPr>
          <w:ilvl w:val="0"/>
          <w:numId w:val="19"/>
        </w:numPr>
        <w:rPr>
          <w:i/>
          <w:iCs/>
        </w:rPr>
      </w:pPr>
      <w:r>
        <w:rPr>
          <w:b/>
          <w:bCs/>
        </w:rPr>
        <w:t xml:space="preserve">Implementação dos modelos da Toolbox: </w:t>
      </w:r>
      <w:r>
        <w:t xml:space="preserve">este passo está em andamento, tendo sido implementado 2 dos 6 processos previstos na </w:t>
      </w:r>
      <w:r w:rsidRPr="00D704E1">
        <w:rPr>
          <w:i/>
          <w:iCs/>
        </w:rPr>
        <w:t>Toolbox</w:t>
      </w:r>
      <w:r>
        <w:t xml:space="preserve"> da TNC.</w:t>
      </w:r>
    </w:p>
    <w:p w14:paraId="472D1F57" w14:textId="77777777" w:rsidR="00F0152F" w:rsidRPr="00A71021" w:rsidRDefault="00F0152F" w:rsidP="00F0152F">
      <w:r>
        <w:t xml:space="preserve">A Uma vez concluída a segunda etapa, a </w:t>
      </w:r>
      <w:r w:rsidRPr="00D704E1">
        <w:rPr>
          <w:i/>
          <w:iCs/>
        </w:rPr>
        <w:t>Toolbox</w:t>
      </w:r>
      <w:r>
        <w:t xml:space="preserve"> desenvolvido no ambiente livre será integrada ao HERA.</w:t>
      </w:r>
      <w:r w:rsidRPr="00D704E1">
        <w:rPr>
          <w:i/>
          <w:iCs/>
        </w:rPr>
        <w:t xml:space="preserve"> </w:t>
      </w:r>
    </w:p>
    <w:p w14:paraId="2918253F" w14:textId="77777777" w:rsidR="00F0152F" w:rsidRDefault="00F0152F" w:rsidP="00F0152F">
      <w:r w:rsidRPr="00D704E1">
        <w:t>A</w:t>
      </w:r>
      <w:r>
        <w:rPr>
          <w:i/>
          <w:iCs/>
        </w:rPr>
        <w:t xml:space="preserve"> </w:t>
      </w:r>
      <w:r w:rsidRPr="00A0120C">
        <w:rPr>
          <w:i/>
          <w:iCs/>
        </w:rPr>
        <w:t>Toolbox</w:t>
      </w:r>
      <w:r>
        <w:t xml:space="preserve"> </w:t>
      </w:r>
      <w:r w:rsidRPr="00394636">
        <w:rPr>
          <w:i/>
          <w:iCs/>
        </w:rPr>
        <w:t>ARA_3SC_Toolbox_June2010</w:t>
      </w:r>
      <w:r>
        <w:rPr>
          <w:i/>
          <w:iCs/>
        </w:rPr>
        <w:t xml:space="preserve">, </w:t>
      </w:r>
      <w:r w:rsidRPr="00D704E1">
        <w:t xml:space="preserve">é composta pelos processos </w:t>
      </w:r>
      <w:r>
        <w:t xml:space="preserve">detalhados abaixo:    </w:t>
      </w:r>
    </w:p>
    <w:p w14:paraId="1E59B728" w14:textId="77777777" w:rsidR="00F0152F" w:rsidRPr="00FB018D" w:rsidRDefault="00F0152F" w:rsidP="005C0BB2">
      <w:pPr>
        <w:pStyle w:val="ListParagraph"/>
        <w:numPr>
          <w:ilvl w:val="0"/>
          <w:numId w:val="9"/>
        </w:numPr>
        <w:rPr>
          <w:lang w:bidi="en-US"/>
        </w:rPr>
      </w:pPr>
      <w:r w:rsidRPr="00FB018D">
        <w:rPr>
          <w:lang w:bidi="en-US"/>
        </w:rPr>
        <w:t>Pré-processamento</w:t>
      </w:r>
    </w:p>
    <w:p w14:paraId="72D44821" w14:textId="77777777" w:rsidR="00F0152F" w:rsidRDefault="00F0152F" w:rsidP="00F0152F">
      <w:pPr>
        <w:rPr>
          <w:lang w:bidi="en-US"/>
        </w:rPr>
      </w:pPr>
      <w:r>
        <w:rPr>
          <w:lang w:bidi="en-US"/>
        </w:rPr>
        <w:t xml:space="preserve">Na etapa de pré-processamento ou preparação dos dados, é utilizado um Modelo Digital de Elevação (MDE), da bacia de interesse, para inferir e classificar a ordem da rede de drenagem, através da aplicação de um conjunto de ferramentas de geoprocessamento bem conhecidos na literatura. </w:t>
      </w:r>
    </w:p>
    <w:p w14:paraId="54E00895" w14:textId="77777777" w:rsidR="00F0152F" w:rsidRPr="00FB018D" w:rsidRDefault="00F0152F" w:rsidP="005C0BB2">
      <w:pPr>
        <w:pStyle w:val="ListParagraph"/>
        <w:keepNext/>
        <w:numPr>
          <w:ilvl w:val="0"/>
          <w:numId w:val="9"/>
        </w:numPr>
        <w:ind w:left="357" w:hanging="357"/>
      </w:pPr>
      <w:r w:rsidRPr="00FB018D">
        <w:lastRenderedPageBreak/>
        <w:t xml:space="preserve">Construção </w:t>
      </w:r>
      <w:r>
        <w:t>do mapa</w:t>
      </w:r>
      <w:r w:rsidRPr="00FB018D">
        <w:t xml:space="preserve"> d</w:t>
      </w:r>
      <w:r>
        <w:t>e</w:t>
      </w:r>
      <w:r w:rsidRPr="00FB018D">
        <w:t xml:space="preserve"> </w:t>
      </w:r>
      <w:r>
        <w:t>c</w:t>
      </w:r>
      <w:r w:rsidRPr="00FB018D">
        <w:t xml:space="preserve">usto de </w:t>
      </w:r>
      <w:r>
        <w:t>escoamento lateral da água</w:t>
      </w:r>
      <w:r w:rsidRPr="00FB018D">
        <w:t xml:space="preserve"> </w:t>
      </w:r>
    </w:p>
    <w:p w14:paraId="31B619DE" w14:textId="77777777" w:rsidR="00F0152F" w:rsidRDefault="00F0152F" w:rsidP="00F0152F">
      <w:pPr>
        <w:rPr>
          <w:lang w:bidi="en-US"/>
        </w:rPr>
      </w:pPr>
      <w:bookmarkStart w:id="82" w:name="_Hlk67924450"/>
      <w:r w:rsidRPr="00780088">
        <w:rPr>
          <w:lang w:bidi="en-US"/>
        </w:rPr>
        <w:t xml:space="preserve">Esta etapa consiste em gerar para cada classe de tamanho de rio definida na etapa anterior, </w:t>
      </w:r>
      <w:r w:rsidRPr="00780088">
        <w:rPr>
          <w:lang w:bidi="en-US"/>
        </w:rPr>
        <w:br/>
      </w:r>
      <w:r>
        <w:rPr>
          <w:lang w:bidi="en-US"/>
        </w:rPr>
        <w:t>o mapa</w:t>
      </w:r>
      <w:r w:rsidRPr="00780088">
        <w:rPr>
          <w:lang w:bidi="en-US"/>
        </w:rPr>
        <w:t xml:space="preserve"> de custo de escoamento lateral da água, baseado na declividade do terreno.  Quanto maior a declividade, maior o custo ou esforço de escoamento de água para as áreas vizinhas dos rios.</w:t>
      </w:r>
      <w:r>
        <w:rPr>
          <w:lang w:bidi="en-US"/>
        </w:rPr>
        <w:t xml:space="preserve"> </w:t>
      </w:r>
      <w:bookmarkEnd w:id="82"/>
    </w:p>
    <w:p w14:paraId="320B160B" w14:textId="77777777" w:rsidR="00F0152F" w:rsidRPr="007A226F" w:rsidRDefault="00F0152F" w:rsidP="00F0152F">
      <w:pPr>
        <w:pStyle w:val="FiguraCOMlegenda"/>
      </w:pPr>
    </w:p>
    <w:p w14:paraId="6E5966E8" w14:textId="77777777" w:rsidR="00F0152F" w:rsidRPr="00FB018D" w:rsidRDefault="00F0152F" w:rsidP="005C0BB2">
      <w:pPr>
        <w:pStyle w:val="ListParagraph"/>
        <w:numPr>
          <w:ilvl w:val="0"/>
          <w:numId w:val="9"/>
        </w:numPr>
      </w:pPr>
      <w:r w:rsidRPr="00FB018D">
        <w:t>Reclassificação d</w:t>
      </w:r>
      <w:r>
        <w:t>os</w:t>
      </w:r>
      <w:r w:rsidRPr="00FB018D">
        <w:t xml:space="preserve"> </w:t>
      </w:r>
      <w:r>
        <w:t>mapas</w:t>
      </w:r>
      <w:r w:rsidRPr="00FB018D">
        <w:t xml:space="preserve"> de custo de </w:t>
      </w:r>
      <w:r>
        <w:t xml:space="preserve">escoamento lateral da água </w:t>
      </w:r>
    </w:p>
    <w:p w14:paraId="76CDB3FC" w14:textId="77777777" w:rsidR="00F0152F" w:rsidRDefault="00F0152F" w:rsidP="00F0152F">
      <w:r>
        <w:t>Nesta etapa do processo, para cada mapa de custo de escoamento gerado na etapa anterior, aplica-se um filtro (valor limiar) a fim de delinear as zonas ribeirinhas e as zonas alagáveis da rede hidrográfica da bacia</w:t>
      </w:r>
      <w:r>
        <w:rPr>
          <w:i/>
          <w:iCs/>
        </w:rPr>
        <w:t xml:space="preserve">. </w:t>
      </w:r>
      <w:r w:rsidRPr="00D15D8C">
        <w:t xml:space="preserve">As </w:t>
      </w:r>
      <w:r>
        <w:t>zonas alagáveis</w:t>
      </w:r>
      <w:r w:rsidDel="00780088">
        <w:t xml:space="preserve"> </w:t>
      </w:r>
      <w:r>
        <w:t>se referem às zonas ribeirinhas que estão mais suscetíveis a permanecerem molhadas, como resultado de grande volume de água subterrânea e do escoamento superficial vindo das áreas subjacentes mais altas.</w:t>
      </w:r>
    </w:p>
    <w:p w14:paraId="4C7EC55B" w14:textId="77777777" w:rsidR="00F0152F" w:rsidRDefault="00F0152F" w:rsidP="00F0152F">
      <w:pPr>
        <w:pStyle w:val="FiguraCOMlegenda"/>
      </w:pPr>
    </w:p>
    <w:p w14:paraId="366602CF" w14:textId="77777777" w:rsidR="00F0152F" w:rsidRPr="00FB018D" w:rsidRDefault="00F0152F" w:rsidP="005C0BB2">
      <w:pPr>
        <w:pStyle w:val="ListParagraph"/>
        <w:numPr>
          <w:ilvl w:val="0"/>
          <w:numId w:val="9"/>
        </w:numPr>
      </w:pPr>
      <w:r w:rsidRPr="00FB018D">
        <w:t xml:space="preserve">Criação do </w:t>
      </w:r>
      <w:r>
        <w:t xml:space="preserve">mapa de </w:t>
      </w:r>
      <w:r w:rsidRPr="00FB018D">
        <w:t xml:space="preserve">índice de umidade </w:t>
      </w:r>
    </w:p>
    <w:p w14:paraId="0286955F" w14:textId="77777777" w:rsidR="00F0152F" w:rsidRDefault="00F0152F" w:rsidP="00F0152F">
      <w:pPr>
        <w:rPr>
          <w:i/>
          <w:iCs/>
          <w:lang w:bidi="en-US"/>
        </w:rPr>
      </w:pPr>
      <w:r>
        <w:rPr>
          <w:lang w:bidi="en-US"/>
        </w:rPr>
        <w:t xml:space="preserve">Nesta etapa é construído um mapa do </w:t>
      </w:r>
      <w:r w:rsidRPr="00B35333">
        <w:rPr>
          <w:lang w:bidi="en-US"/>
        </w:rPr>
        <w:t xml:space="preserve">índice </w:t>
      </w:r>
      <w:r>
        <w:rPr>
          <w:lang w:bidi="en-US"/>
        </w:rPr>
        <w:t xml:space="preserve">de umidade da bacia hidrográfica, com base na declividade do terreno e do acúmulo de fluxo superficial de água (área de drenagem de cada ponto da bacia). O índice de umidade é obtido pela relação: </w:t>
      </w:r>
      <w:r w:rsidRPr="00D704E1">
        <w:rPr>
          <w:i/>
          <w:iCs/>
          <w:lang w:bidi="en-US"/>
        </w:rPr>
        <w:t>acúmulo de fluxo/declividade do terreno</w:t>
      </w:r>
      <w:r>
        <w:rPr>
          <w:lang w:bidi="en-US"/>
        </w:rPr>
        <w:t xml:space="preserve">. </w:t>
      </w:r>
    </w:p>
    <w:p w14:paraId="001D0CA5" w14:textId="77777777" w:rsidR="00F0152F" w:rsidRPr="00FB018D" w:rsidRDefault="00F0152F" w:rsidP="005C0BB2">
      <w:pPr>
        <w:pStyle w:val="ListParagraph"/>
        <w:numPr>
          <w:ilvl w:val="0"/>
          <w:numId w:val="9"/>
        </w:numPr>
      </w:pPr>
      <w:r>
        <w:t>Refinamento do mapa das zonas alagáveis</w:t>
      </w:r>
      <w:r w:rsidRPr="00FB018D">
        <w:t xml:space="preserve"> </w:t>
      </w:r>
    </w:p>
    <w:p w14:paraId="757AD315" w14:textId="77777777" w:rsidR="00F0152F" w:rsidRDefault="00F0152F" w:rsidP="00F0152F">
      <w:pPr>
        <w:rPr>
          <w:lang w:bidi="en-US"/>
        </w:rPr>
      </w:pPr>
      <w:r>
        <w:rPr>
          <w:lang w:bidi="en-US"/>
        </w:rPr>
        <w:t xml:space="preserve">Neste passo, toma-se o mapa do índice de umidade gerado na etapa anterior, aplica-se um filtro (valor limiar) a fim de delimitar as áreas </w:t>
      </w:r>
      <w:r>
        <w:t xml:space="preserve">permanentemente </w:t>
      </w:r>
      <w:r>
        <w:rPr>
          <w:lang w:bidi="en-US"/>
        </w:rPr>
        <w:t xml:space="preserve">molhadas. Estas áreas são então combinadas com o mapa das zonas alagáveis gerados no passo 2. </w:t>
      </w:r>
    </w:p>
    <w:p w14:paraId="0400C5DC" w14:textId="77777777" w:rsidR="00F0152F" w:rsidRDefault="00F0152F" w:rsidP="005C0BB2">
      <w:pPr>
        <w:pStyle w:val="ListParagraph"/>
        <w:numPr>
          <w:ilvl w:val="0"/>
          <w:numId w:val="9"/>
        </w:numPr>
      </w:pPr>
      <w:r>
        <w:t>Construção do mapa das zonas de contribuição de material</w:t>
      </w:r>
      <w:r w:rsidRPr="00FB018D">
        <w:t xml:space="preserve"> </w:t>
      </w:r>
    </w:p>
    <w:p w14:paraId="2CB34E88" w14:textId="77777777" w:rsidR="00F0152F" w:rsidRPr="00FB018D" w:rsidRDefault="00F0152F" w:rsidP="00F0152F">
      <w:r>
        <w:t xml:space="preserve">Neste passo, é gerado o mapa das zonas de contribuição de material da Área Ativa do Rio. </w:t>
      </w:r>
      <w:r>
        <w:br/>
        <w:t>O propósito deste mapa é o de capturar as áreas que não pertencem às zonas alagáveis e as zonas ribeirinhas, mas que, no entanto, contribuem ativamente no processo de erosão dos rios, através do transporte de sedimentos.</w:t>
      </w:r>
    </w:p>
    <w:p w14:paraId="75D8876D" w14:textId="77777777" w:rsidR="00F0152F" w:rsidRPr="00B873C1" w:rsidRDefault="00F0152F" w:rsidP="00F0152F">
      <w:pPr>
        <w:pStyle w:val="Heading3"/>
      </w:pPr>
      <w:bookmarkStart w:id="83" w:name="_Toc60559334"/>
      <w:r w:rsidRPr="00B873C1">
        <w:t>Área Ativa do Rio</w:t>
      </w:r>
      <w:bookmarkEnd w:id="83"/>
    </w:p>
    <w:p w14:paraId="0ED06081" w14:textId="77777777" w:rsidR="00F0152F" w:rsidRPr="00B873C1" w:rsidRDefault="00F0152F" w:rsidP="00F0152F">
      <w:pPr>
        <w:pStyle w:val="Heading4"/>
      </w:pPr>
      <w:bookmarkStart w:id="84" w:name="_Toc60559335"/>
      <w:r w:rsidRPr="00B873C1">
        <w:t>Introdução</w:t>
      </w:r>
      <w:bookmarkEnd w:id="84"/>
    </w:p>
    <w:p w14:paraId="6B12EABC" w14:textId="77777777" w:rsidR="00F0152F" w:rsidRPr="00B873C1" w:rsidRDefault="00F0152F" w:rsidP="00F0152F">
      <w:r w:rsidRPr="00B873C1">
        <w:t xml:space="preserve">O </w:t>
      </w:r>
      <w:r w:rsidRPr="00B873C1">
        <w:rPr>
          <w:i/>
          <w:iCs/>
        </w:rPr>
        <w:t>framework</w:t>
      </w:r>
      <w:r w:rsidRPr="00B873C1">
        <w:t xml:space="preserve"> de conservação da Área do Rio Ativo (ARA), fornece uma base conceitual e espacialmente explícita para a avaliação, proteção, gestão e restauração de ecossistemas de água doce e áreas ribeirinhas. O framework identifica cinco subcomponentes principais da área ativa do rio: 1) zonas de contribuição de material, 2) cinturões de meandros, 3) áreas úmidas ribeirinhas, 4) planícies aluviais e 5) terraços. Essas áreas são definidas pelos principais processos físicos e ecológicos associados e explicados no contexto do continuum da bacia hidrográfica superior, média e inferior no documento da estrutura da ARA (Smith et al. 2008)</w:t>
      </w:r>
    </w:p>
    <w:p w14:paraId="4FC41F23" w14:textId="77777777" w:rsidR="00F0152F" w:rsidRPr="00B873C1" w:rsidRDefault="00F0152F" w:rsidP="00F0152F">
      <w:pPr>
        <w:jc w:val="center"/>
      </w:pPr>
      <w:r w:rsidRPr="00B873C1">
        <w:rPr>
          <w:noProof/>
          <w:lang w:eastAsia="pt-BR"/>
        </w:rPr>
        <w:lastRenderedPageBreak/>
        <w:drawing>
          <wp:inline distT="0" distB="0" distL="0" distR="0" wp14:anchorId="74A5DB9D" wp14:editId="19E71AF6">
            <wp:extent cx="3481754" cy="2623992"/>
            <wp:effectExtent l="0" t="0" r="4445" b="5080"/>
            <wp:docPr id="14" name="Picture 1">
              <a:extLst xmlns:a="http://schemas.openxmlformats.org/drawingml/2006/main">
                <a:ext uri="{FF2B5EF4-FFF2-40B4-BE49-F238E27FC236}">
                  <a16:creationId xmlns:a16="http://schemas.microsoft.com/office/drawing/2014/main" id="{E55B476F-138A-46FC-A6AC-A0877CC33D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55B476F-138A-46FC-A6AC-A0877CC33DBD}"/>
                        </a:ext>
                      </a:extLst>
                    </pic:cNvPr>
                    <pic:cNvPicPr>
                      <a:picLocks noChangeAspect="1"/>
                    </pic:cNvPicPr>
                  </pic:nvPicPr>
                  <pic:blipFill>
                    <a:blip r:embed="rId36" cstate="print"/>
                    <a:stretch>
                      <a:fillRect/>
                    </a:stretch>
                  </pic:blipFill>
                  <pic:spPr>
                    <a:xfrm>
                      <a:off x="0" y="0"/>
                      <a:ext cx="3489516" cy="2629841"/>
                    </a:xfrm>
                    <a:prstGeom prst="rect">
                      <a:avLst/>
                    </a:prstGeom>
                  </pic:spPr>
                </pic:pic>
              </a:graphicData>
            </a:graphic>
          </wp:inline>
        </w:drawing>
      </w:r>
    </w:p>
    <w:p w14:paraId="31EB70D6" w14:textId="1CB4F0DA" w:rsidR="00F0152F" w:rsidRDefault="00C560B9" w:rsidP="00C560B9">
      <w:pPr>
        <w:pStyle w:val="LegendaFigura"/>
      </w:pPr>
      <w:r w:rsidRPr="006D67FA">
        <w:t xml:space="preserve">Figura </w:t>
      </w:r>
      <w:r w:rsidRPr="006D67FA">
        <w:fldChar w:fldCharType="begin"/>
      </w:r>
      <w:r w:rsidRPr="006D67FA">
        <w:instrText xml:space="preserve"> STYLEREF 1 \s </w:instrText>
      </w:r>
      <w:r w:rsidRPr="006D67FA">
        <w:fldChar w:fldCharType="separate"/>
      </w:r>
      <w:r w:rsidRPr="006D67FA">
        <w:rPr>
          <w:noProof/>
        </w:rPr>
        <w:t>3</w:t>
      </w:r>
      <w:r w:rsidRPr="006D67FA">
        <w:fldChar w:fldCharType="end"/>
      </w:r>
      <w:r w:rsidRPr="006D67FA">
        <w:noBreakHyphen/>
      </w:r>
      <w:r w:rsidRPr="006D67FA">
        <w:fldChar w:fldCharType="begin"/>
      </w:r>
      <w:r w:rsidRPr="006D67FA">
        <w:instrText xml:space="preserve"> SEQ Figura \* ARABIC \s 1 </w:instrText>
      </w:r>
      <w:r w:rsidRPr="006D67FA">
        <w:fldChar w:fldCharType="separate"/>
      </w:r>
      <w:r w:rsidRPr="006D67FA">
        <w:rPr>
          <w:noProof/>
        </w:rPr>
        <w:t>1</w:t>
      </w:r>
      <w:r w:rsidRPr="006D67FA">
        <w:fldChar w:fldCharType="end"/>
      </w:r>
      <w:r w:rsidRPr="006D67FA">
        <w:t>: Rede de drenagem inferida: Rios grandes, médio e cabeceiras</w:t>
      </w:r>
    </w:p>
    <w:p w14:paraId="30548388" w14:textId="77777777" w:rsidR="00F0152F" w:rsidRPr="00B873C1" w:rsidRDefault="00F0152F" w:rsidP="00F0152F">
      <w:r w:rsidRPr="00B873C1">
        <w:t xml:space="preserve">No </w:t>
      </w:r>
      <w:r w:rsidRPr="00ED113A">
        <w:rPr>
          <w:i/>
          <w:iCs/>
        </w:rPr>
        <w:t>Blueprint</w:t>
      </w:r>
      <w:r w:rsidRPr="00B873C1">
        <w:t xml:space="preserve"> de conservação, na etapa de definição das métricas de conservação das Áreas de Planejamento, é dada uma ênfase especial à conservação das áreas ativas dos rios.</w:t>
      </w:r>
    </w:p>
    <w:p w14:paraId="3546BE51" w14:textId="77777777" w:rsidR="00F0152F" w:rsidRPr="00B873C1" w:rsidRDefault="00F0152F" w:rsidP="00F0152F">
      <w:pPr>
        <w:pStyle w:val="Heading4"/>
      </w:pPr>
      <w:bookmarkStart w:id="85" w:name="_Toc60559336"/>
      <w:r w:rsidRPr="00B873C1">
        <w:t>Delimitação da Área Ativa do Rio</w:t>
      </w:r>
      <w:bookmarkEnd w:id="85"/>
      <w:r w:rsidRPr="00B873C1">
        <w:t xml:space="preserve"> </w:t>
      </w:r>
    </w:p>
    <w:p w14:paraId="75FFEEF5" w14:textId="77777777" w:rsidR="00F0152F" w:rsidRPr="00B873C1" w:rsidRDefault="00F0152F" w:rsidP="00F0152F">
      <w:r w:rsidRPr="00B873C1">
        <w:t xml:space="preserve">O processo de delimitação automática das Áreas Ativas dos Rios, de uma determinada bacia hidrográfica, é composto por um conjunto de modelos de geoprocessamento, executadas em uma determinada ordem, onde cada etapa do processo fornece as entradas para a próxima etapa. A funcionalidade de delimitação do ARA, em processo de integração no HERA, se baseia no conjunto de modelos disponíveis na Toolbox </w:t>
      </w:r>
      <w:r w:rsidRPr="00B873C1">
        <w:rPr>
          <w:i/>
          <w:iCs/>
        </w:rPr>
        <w:t xml:space="preserve">ARA_3SC_Toolbox_June2010, </w:t>
      </w:r>
      <w:r w:rsidRPr="00B873C1">
        <w:t>fornecida pela TNC</w:t>
      </w:r>
      <w:r w:rsidRPr="00B873C1">
        <w:rPr>
          <w:i/>
          <w:iCs/>
        </w:rPr>
        <w:t>.</w:t>
      </w:r>
      <w:r w:rsidRPr="00B873C1">
        <w:t xml:space="preserve"> A sequência da execução dos modelos está descrita na seção a seguir:</w:t>
      </w:r>
    </w:p>
    <w:p w14:paraId="767F1C6B" w14:textId="77777777" w:rsidR="00F0152F" w:rsidRPr="00B873C1" w:rsidRDefault="00F0152F" w:rsidP="00F0152F">
      <w:pPr>
        <w:pStyle w:val="Heading4"/>
      </w:pPr>
      <w:r w:rsidRPr="00B873C1">
        <w:t>Pré-processamento</w:t>
      </w:r>
    </w:p>
    <w:p w14:paraId="057238F9" w14:textId="77777777" w:rsidR="00F0152F" w:rsidRDefault="00F0152F" w:rsidP="00F0152F">
      <w:pPr>
        <w:rPr>
          <w:lang w:bidi="en-US"/>
        </w:rPr>
      </w:pPr>
      <w:r w:rsidRPr="00B873C1">
        <w:rPr>
          <w:lang w:bidi="en-US"/>
        </w:rPr>
        <w:t xml:space="preserve">Na etapa de pré-processamento ou preparação dos dados, é utilizado um Modelo Digital de Elevação (MDE) da bacia </w:t>
      </w:r>
      <w:r>
        <w:rPr>
          <w:lang w:bidi="en-US"/>
        </w:rPr>
        <w:t>em estudo</w:t>
      </w:r>
      <w:r w:rsidRPr="00B873C1">
        <w:rPr>
          <w:lang w:bidi="en-US"/>
        </w:rPr>
        <w:t>, para inferir e classificar a ordem da rede de drenagem, através da aplicação de um conjunto de ferramentas de geoprocessamento</w:t>
      </w:r>
      <w:r>
        <w:rPr>
          <w:lang w:bidi="en-US"/>
        </w:rPr>
        <w:t>,</w:t>
      </w:r>
      <w:r w:rsidRPr="00B873C1">
        <w:rPr>
          <w:lang w:bidi="en-US"/>
        </w:rPr>
        <w:t xml:space="preserve"> bem conhecidas na literatura. </w:t>
      </w:r>
    </w:p>
    <w:p w14:paraId="0A0064EE" w14:textId="77777777" w:rsidR="00F0152F" w:rsidRDefault="00F0152F" w:rsidP="00F0152F">
      <w:pPr>
        <w:rPr>
          <w:lang w:bidi="en-US"/>
        </w:rPr>
      </w:pPr>
      <w:r w:rsidRPr="00B873C1">
        <w:rPr>
          <w:lang w:bidi="en-US"/>
        </w:rPr>
        <w:t>Uma vez obtida inferida a rede de drenagem</w:t>
      </w:r>
      <w:r>
        <w:rPr>
          <w:lang w:bidi="en-US"/>
        </w:rPr>
        <w:t>,</w:t>
      </w:r>
      <w:r w:rsidRPr="00B873C1">
        <w:rPr>
          <w:lang w:bidi="en-US"/>
        </w:rPr>
        <w:t xml:space="preserve"> e classificada de acordo com a sua ordem (</w:t>
      </w:r>
      <w:r w:rsidRPr="00C0011D">
        <w:rPr>
          <w:b/>
          <w:bCs/>
          <w:lang w:bidi="en-US"/>
        </w:rPr>
        <w:t xml:space="preserve">ordem de </w:t>
      </w:r>
      <w:r w:rsidRPr="00C0011D">
        <w:rPr>
          <w:b/>
          <w:bCs/>
          <w:i/>
          <w:iCs/>
          <w:lang w:bidi="en-US"/>
        </w:rPr>
        <w:t>Strahler</w:t>
      </w:r>
      <w:r w:rsidRPr="00B873C1">
        <w:rPr>
          <w:lang w:bidi="en-US"/>
        </w:rPr>
        <w:t xml:space="preserve">), procede-se com a </w:t>
      </w:r>
      <w:r>
        <w:rPr>
          <w:lang w:bidi="en-US"/>
        </w:rPr>
        <w:t>segmentação</w:t>
      </w:r>
      <w:r w:rsidRPr="00B873C1">
        <w:rPr>
          <w:lang w:bidi="en-US"/>
        </w:rPr>
        <w:t xml:space="preserve"> da rede de drenagem em 3 </w:t>
      </w:r>
      <w:r>
        <w:rPr>
          <w:lang w:bidi="en-US"/>
        </w:rPr>
        <w:t>classes</w:t>
      </w:r>
      <w:r w:rsidRPr="00B873C1">
        <w:rPr>
          <w:lang w:bidi="en-US"/>
        </w:rPr>
        <w:t xml:space="preserve"> de tamanho:  </w:t>
      </w:r>
    </w:p>
    <w:p w14:paraId="4C2CA1FA" w14:textId="77777777" w:rsidR="00F0152F" w:rsidRDefault="00F0152F" w:rsidP="005C0BB2">
      <w:pPr>
        <w:pStyle w:val="ListParagraph"/>
        <w:numPr>
          <w:ilvl w:val="0"/>
          <w:numId w:val="11"/>
        </w:numPr>
        <w:rPr>
          <w:lang w:bidi="en-US"/>
        </w:rPr>
      </w:pPr>
      <w:r>
        <w:rPr>
          <w:lang w:bidi="en-US"/>
        </w:rPr>
        <w:t>R</w:t>
      </w:r>
      <w:r w:rsidRPr="00E56AC9">
        <w:rPr>
          <w:lang w:bidi="en-US"/>
        </w:rPr>
        <w:t>ios grandes</w:t>
      </w:r>
      <w:r>
        <w:rPr>
          <w:lang w:bidi="en-US"/>
        </w:rPr>
        <w:t>: [ordem = 7];</w:t>
      </w:r>
    </w:p>
    <w:p w14:paraId="674ED167" w14:textId="77777777" w:rsidR="00F0152F" w:rsidRDefault="00F0152F" w:rsidP="005C0BB2">
      <w:pPr>
        <w:pStyle w:val="ListParagraph"/>
        <w:numPr>
          <w:ilvl w:val="0"/>
          <w:numId w:val="11"/>
        </w:numPr>
        <w:rPr>
          <w:lang w:bidi="en-US"/>
        </w:rPr>
      </w:pPr>
      <w:r>
        <w:rPr>
          <w:lang w:bidi="en-US"/>
        </w:rPr>
        <w:t xml:space="preserve">Rios </w:t>
      </w:r>
      <w:r w:rsidRPr="00E56AC9">
        <w:rPr>
          <w:lang w:bidi="en-US"/>
        </w:rPr>
        <w:t>médios</w:t>
      </w:r>
      <w:r>
        <w:rPr>
          <w:lang w:bidi="en-US"/>
        </w:rPr>
        <w:t>: [</w:t>
      </w:r>
      <w:r w:rsidRPr="00C0011D">
        <w:rPr>
          <w:lang w:bidi="en-US"/>
        </w:rPr>
        <w:t xml:space="preserve">4 =&lt; </w:t>
      </w:r>
      <w:r>
        <w:rPr>
          <w:lang w:bidi="en-US"/>
        </w:rPr>
        <w:t>ordem</w:t>
      </w:r>
      <w:r w:rsidRPr="00C0011D">
        <w:rPr>
          <w:lang w:bidi="en-US"/>
        </w:rPr>
        <w:t xml:space="preserve"> &lt;= 6</w:t>
      </w:r>
      <w:r>
        <w:rPr>
          <w:lang w:bidi="en-US"/>
        </w:rPr>
        <w:t>];</w:t>
      </w:r>
    </w:p>
    <w:p w14:paraId="55C45799" w14:textId="77777777" w:rsidR="00F0152F" w:rsidRDefault="00F0152F" w:rsidP="005C0BB2">
      <w:pPr>
        <w:pStyle w:val="ListParagraph"/>
        <w:numPr>
          <w:ilvl w:val="0"/>
          <w:numId w:val="11"/>
        </w:numPr>
        <w:rPr>
          <w:lang w:bidi="en-US"/>
        </w:rPr>
      </w:pPr>
      <w:r>
        <w:rPr>
          <w:lang w:bidi="en-US"/>
        </w:rPr>
        <w:t>C</w:t>
      </w:r>
      <w:r w:rsidRPr="00E56AC9">
        <w:rPr>
          <w:lang w:bidi="en-US"/>
        </w:rPr>
        <w:t>abeceira</w:t>
      </w:r>
      <w:r>
        <w:rPr>
          <w:lang w:bidi="en-US"/>
        </w:rPr>
        <w:t>s: [ordem &lt;= 3]</w:t>
      </w:r>
    </w:p>
    <w:p w14:paraId="68617A19" w14:textId="77777777" w:rsidR="00F0152F" w:rsidRPr="00E56AC9" w:rsidRDefault="00F0152F" w:rsidP="00F0152F">
      <w:pPr>
        <w:rPr>
          <w:lang w:bidi="en-US"/>
        </w:rPr>
      </w:pPr>
      <w:r w:rsidRPr="00E56AC9">
        <w:rPr>
          <w:lang w:bidi="en-US"/>
        </w:rPr>
        <w:t xml:space="preserve">A razão por tal separação, é que os rios maiores, </w:t>
      </w:r>
      <w:r>
        <w:rPr>
          <w:lang w:bidi="en-US"/>
        </w:rPr>
        <w:t>com</w:t>
      </w:r>
      <w:r w:rsidRPr="00E56AC9">
        <w:rPr>
          <w:lang w:bidi="en-US"/>
        </w:rPr>
        <w:t xml:space="preserve"> poder e volume d’água, influencia</w:t>
      </w:r>
      <w:r>
        <w:rPr>
          <w:lang w:bidi="en-US"/>
        </w:rPr>
        <w:t>m</w:t>
      </w:r>
      <w:r w:rsidRPr="00E56AC9">
        <w:rPr>
          <w:lang w:bidi="en-US"/>
        </w:rPr>
        <w:t xml:space="preserve"> </w:t>
      </w:r>
      <w:r>
        <w:rPr>
          <w:lang w:bidi="en-US"/>
        </w:rPr>
        <w:br/>
      </w:r>
      <w:r w:rsidRPr="00E56AC9">
        <w:rPr>
          <w:lang w:bidi="en-US"/>
        </w:rPr>
        <w:t xml:space="preserve">diretamente na </w:t>
      </w:r>
      <w:r>
        <w:rPr>
          <w:lang w:bidi="en-US"/>
        </w:rPr>
        <w:t>Á</w:t>
      </w:r>
      <w:r w:rsidRPr="00E56AC9">
        <w:rPr>
          <w:lang w:bidi="en-US"/>
        </w:rPr>
        <w:t xml:space="preserve">rea </w:t>
      </w:r>
      <w:r>
        <w:rPr>
          <w:lang w:bidi="en-US"/>
        </w:rPr>
        <w:t>A</w:t>
      </w:r>
      <w:r w:rsidRPr="00E56AC9">
        <w:rPr>
          <w:lang w:bidi="en-US"/>
        </w:rPr>
        <w:t xml:space="preserve">tiva do </w:t>
      </w:r>
      <w:r>
        <w:rPr>
          <w:lang w:bidi="en-US"/>
        </w:rPr>
        <w:t>R</w:t>
      </w:r>
      <w:r w:rsidRPr="00E56AC9">
        <w:rPr>
          <w:lang w:bidi="en-US"/>
        </w:rPr>
        <w:t xml:space="preserve">io.    </w:t>
      </w:r>
    </w:p>
    <w:p w14:paraId="7E95F209" w14:textId="77777777" w:rsidR="00F0152F" w:rsidRPr="00B873C1" w:rsidRDefault="00F0152F" w:rsidP="00F0152F">
      <w:pPr>
        <w:keepNext/>
        <w:jc w:val="center"/>
      </w:pPr>
      <w:r w:rsidRPr="00B873C1">
        <w:rPr>
          <w:noProof/>
          <w:lang w:eastAsia="pt-BR"/>
        </w:rPr>
        <w:lastRenderedPageBreak/>
        <w:drawing>
          <wp:inline distT="0" distB="0" distL="0" distR="0" wp14:anchorId="52020BD5" wp14:editId="338CDA9F">
            <wp:extent cx="3206262" cy="2419456"/>
            <wp:effectExtent l="19050" t="19050" r="13335" b="1905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3223473" cy="2432443"/>
                    </a:xfrm>
                    <a:prstGeom prst="rect">
                      <a:avLst/>
                    </a:prstGeom>
                    <a:ln>
                      <a:solidFill>
                        <a:srgbClr val="4F81BD"/>
                      </a:solidFill>
                    </a:ln>
                  </pic:spPr>
                </pic:pic>
              </a:graphicData>
            </a:graphic>
          </wp:inline>
        </w:drawing>
      </w:r>
    </w:p>
    <w:p w14:paraId="5973451E" w14:textId="4070FC11" w:rsidR="00F0152F" w:rsidRPr="00B873C1" w:rsidRDefault="00F0152F" w:rsidP="00F0152F">
      <w:pPr>
        <w:pStyle w:val="LegendaFigura"/>
      </w:pPr>
      <w:bookmarkStart w:id="86" w:name="_Toc60956487"/>
      <w:bookmarkStart w:id="87" w:name="_Toc68038633"/>
      <w:r w:rsidRPr="006D67FA">
        <w:t xml:space="preserve">Figura </w:t>
      </w:r>
      <w:r w:rsidR="003E1CA9" w:rsidRPr="006D67FA">
        <w:fldChar w:fldCharType="begin"/>
      </w:r>
      <w:r w:rsidRPr="006D67FA">
        <w:instrText xml:space="preserve"> STYLEREF 1 \s </w:instrText>
      </w:r>
      <w:r w:rsidR="003E1CA9" w:rsidRPr="006D67FA">
        <w:fldChar w:fldCharType="separate"/>
      </w:r>
      <w:r w:rsidR="00C560B9">
        <w:rPr>
          <w:noProof/>
        </w:rPr>
        <w:t>3</w:t>
      </w:r>
      <w:r w:rsidR="003E1CA9" w:rsidRPr="006D67FA">
        <w:fldChar w:fldCharType="end"/>
      </w:r>
      <w:r w:rsidRPr="006D67FA">
        <w:noBreakHyphen/>
      </w:r>
      <w:r w:rsidR="003E1CA9" w:rsidRPr="006D67FA">
        <w:fldChar w:fldCharType="begin"/>
      </w:r>
      <w:r w:rsidRPr="006D67FA">
        <w:instrText xml:space="preserve"> SEQ Figura \* ARABIC \s 1 </w:instrText>
      </w:r>
      <w:r w:rsidR="003E1CA9" w:rsidRPr="006D67FA">
        <w:fldChar w:fldCharType="separate"/>
      </w:r>
      <w:r w:rsidR="00C560B9">
        <w:rPr>
          <w:noProof/>
        </w:rPr>
        <w:t>2</w:t>
      </w:r>
      <w:r w:rsidR="003E1CA9" w:rsidRPr="006D67FA">
        <w:fldChar w:fldCharType="end"/>
      </w:r>
      <w:r w:rsidRPr="006D67FA">
        <w:t>: Rede de drenagem inferida: Rios grandes, médio e cabeceiras</w:t>
      </w:r>
      <w:bookmarkEnd w:id="86"/>
      <w:bookmarkEnd w:id="87"/>
    </w:p>
    <w:p w14:paraId="362F87DC" w14:textId="77777777" w:rsidR="00F0152F" w:rsidRPr="00B873C1" w:rsidRDefault="00F0152F" w:rsidP="00F0152F">
      <w:pPr>
        <w:pStyle w:val="Heading4"/>
      </w:pPr>
      <w:r w:rsidRPr="00B873C1">
        <w:t>Passo 1: Construção d</w:t>
      </w:r>
      <w:r>
        <w:t>o</w:t>
      </w:r>
      <w:r w:rsidRPr="00B873C1">
        <w:t xml:space="preserve"> </w:t>
      </w:r>
      <w:r>
        <w:t xml:space="preserve">mapa </w:t>
      </w:r>
      <w:r w:rsidRPr="00B873C1">
        <w:t xml:space="preserve">do </w:t>
      </w:r>
      <w:r>
        <w:t>c</w:t>
      </w:r>
      <w:r w:rsidRPr="00B873C1">
        <w:t xml:space="preserve">usto </w:t>
      </w:r>
      <w:r w:rsidRPr="00FB018D">
        <w:t xml:space="preserve">de </w:t>
      </w:r>
      <w:r>
        <w:t>escoamento lateral da água</w:t>
      </w:r>
    </w:p>
    <w:p w14:paraId="587BD558" w14:textId="77777777" w:rsidR="00F0152F" w:rsidRPr="00B873C1" w:rsidRDefault="00F0152F" w:rsidP="00F0152F">
      <w:pPr>
        <w:rPr>
          <w:lang w:bidi="en-US"/>
        </w:rPr>
      </w:pPr>
      <w:r w:rsidRPr="00EC43F6">
        <w:rPr>
          <w:lang w:bidi="en-US"/>
        </w:rPr>
        <w:t>Esta etapa consiste em gerar</w:t>
      </w:r>
      <w:r>
        <w:rPr>
          <w:lang w:bidi="en-US"/>
        </w:rPr>
        <w:t>,</w:t>
      </w:r>
      <w:r w:rsidRPr="00EC43F6">
        <w:rPr>
          <w:lang w:bidi="en-US"/>
        </w:rPr>
        <w:t xml:space="preserve"> para cada classe de tamanho de rio definida na etapa anterior, </w:t>
      </w:r>
      <w:r w:rsidRPr="00EC43F6">
        <w:rPr>
          <w:lang w:bidi="en-US"/>
        </w:rPr>
        <w:br/>
      </w:r>
      <w:r>
        <w:rPr>
          <w:lang w:bidi="en-US"/>
        </w:rPr>
        <w:t>o mapa</w:t>
      </w:r>
      <w:r w:rsidRPr="00EC43F6">
        <w:rPr>
          <w:lang w:bidi="en-US"/>
        </w:rPr>
        <w:t xml:space="preserve"> de custo de escoamento lateral da água, baseado na declividade do terreno.  Quanto maior a declividade, maior o custo ou esforço de escoamento de água para as áreas vizinhas dos rios. As grids de custo serão usadas na próxima etapa, na delimitação das zonas alagáveis e zonas ribeirinhas. </w:t>
      </w:r>
    </w:p>
    <w:p w14:paraId="21B46351" w14:textId="77777777" w:rsidR="00F0152F" w:rsidRPr="00B873C1" w:rsidRDefault="00F0152F" w:rsidP="00F0152F">
      <w:pPr>
        <w:rPr>
          <w:lang w:bidi="en-US"/>
        </w:rPr>
      </w:pPr>
      <w:r w:rsidRPr="00B873C1">
        <w:rPr>
          <w:lang w:bidi="en-US"/>
        </w:rPr>
        <w:t xml:space="preserve"> </w: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gridCol w:w="4215"/>
      </w:tblGrid>
      <w:tr w:rsidR="00F0152F" w14:paraId="64F2B55D" w14:textId="77777777" w:rsidTr="008756F0">
        <w:tc>
          <w:tcPr>
            <w:tcW w:w="4149" w:type="dxa"/>
          </w:tcPr>
          <w:p w14:paraId="2052E5CE" w14:textId="77777777" w:rsidR="00F0152F" w:rsidRDefault="00F0152F" w:rsidP="008756F0">
            <w:pPr>
              <w:spacing w:before="0" w:line="240" w:lineRule="auto"/>
            </w:pPr>
            <w:r w:rsidRPr="00B873C1">
              <w:rPr>
                <w:noProof/>
                <w:lang w:eastAsia="pt-BR"/>
              </w:rPr>
              <w:drawing>
                <wp:inline distT="0" distB="0" distL="0" distR="0" wp14:anchorId="3DABE359" wp14:editId="063DA228">
                  <wp:extent cx="2395904" cy="2294405"/>
                  <wp:effectExtent l="19050" t="19050" r="23495" b="1079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2404426" cy="2302566"/>
                          </a:xfrm>
                          <a:prstGeom prst="rect">
                            <a:avLst/>
                          </a:prstGeom>
                          <a:ln>
                            <a:solidFill>
                              <a:srgbClr val="4F81BD"/>
                            </a:solidFill>
                          </a:ln>
                        </pic:spPr>
                      </pic:pic>
                    </a:graphicData>
                  </a:graphic>
                </wp:inline>
              </w:drawing>
            </w:r>
          </w:p>
        </w:tc>
        <w:tc>
          <w:tcPr>
            <w:tcW w:w="4215" w:type="dxa"/>
          </w:tcPr>
          <w:p w14:paraId="2746DF56" w14:textId="77777777" w:rsidR="00F0152F" w:rsidRDefault="00F0152F" w:rsidP="008756F0">
            <w:pPr>
              <w:spacing w:before="0" w:line="240" w:lineRule="auto"/>
              <w:jc w:val="center"/>
            </w:pPr>
            <w:r w:rsidRPr="00B873C1">
              <w:rPr>
                <w:noProof/>
                <w:lang w:eastAsia="pt-BR"/>
              </w:rPr>
              <w:drawing>
                <wp:inline distT="0" distB="0" distL="0" distR="0" wp14:anchorId="05827D53" wp14:editId="7A0E93BE">
                  <wp:extent cx="2389731" cy="2295396"/>
                  <wp:effectExtent l="19050" t="19050" r="10795" b="10160"/>
                  <wp:docPr id="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2399941" cy="2305203"/>
                          </a:xfrm>
                          <a:prstGeom prst="rect">
                            <a:avLst/>
                          </a:prstGeom>
                          <a:ln>
                            <a:solidFill>
                              <a:srgbClr val="4F81BD"/>
                            </a:solidFill>
                          </a:ln>
                        </pic:spPr>
                      </pic:pic>
                    </a:graphicData>
                  </a:graphic>
                </wp:inline>
              </w:drawing>
            </w:r>
          </w:p>
        </w:tc>
      </w:tr>
      <w:tr w:rsidR="00F0152F" w14:paraId="6AA99703" w14:textId="77777777" w:rsidTr="008756F0">
        <w:tc>
          <w:tcPr>
            <w:tcW w:w="4149" w:type="dxa"/>
          </w:tcPr>
          <w:p w14:paraId="4E24A9CB" w14:textId="77777777" w:rsidR="00F0152F" w:rsidRPr="006D67FA" w:rsidRDefault="00F0152F" w:rsidP="008756F0">
            <w:pPr>
              <w:pStyle w:val="LegendaFigura"/>
            </w:pPr>
            <w:bookmarkStart w:id="88" w:name="_Toc60956488"/>
            <w:bookmarkStart w:id="89" w:name="_Toc68038634"/>
            <w:r w:rsidRPr="006D67FA">
              <w:t xml:space="preserve">Figura </w:t>
            </w:r>
            <w:r w:rsidR="003E1CA9" w:rsidRPr="006D67FA">
              <w:fldChar w:fldCharType="begin"/>
            </w:r>
            <w:r w:rsidRPr="006D67FA">
              <w:instrText xml:space="preserve"> STYLEREF 1 \s </w:instrText>
            </w:r>
            <w:r w:rsidR="003E1CA9" w:rsidRPr="006D67FA">
              <w:fldChar w:fldCharType="separate"/>
            </w:r>
            <w:r w:rsidR="00F044FF" w:rsidRPr="006D67FA">
              <w:rPr>
                <w:noProof/>
              </w:rPr>
              <w:t>3</w:t>
            </w:r>
            <w:r w:rsidR="003E1CA9" w:rsidRPr="006D67FA">
              <w:fldChar w:fldCharType="end"/>
            </w:r>
            <w:r w:rsidRPr="006D67FA">
              <w:noBreakHyphen/>
            </w:r>
            <w:r w:rsidR="003E1CA9" w:rsidRPr="006D67FA">
              <w:fldChar w:fldCharType="begin"/>
            </w:r>
            <w:r w:rsidRPr="006D67FA">
              <w:instrText xml:space="preserve"> SEQ Figura \* ARABIC \s 1 </w:instrText>
            </w:r>
            <w:r w:rsidR="003E1CA9" w:rsidRPr="006D67FA">
              <w:fldChar w:fldCharType="separate"/>
            </w:r>
            <w:r w:rsidR="00F044FF" w:rsidRPr="006D67FA">
              <w:rPr>
                <w:noProof/>
              </w:rPr>
              <w:t>2</w:t>
            </w:r>
            <w:r w:rsidR="003E1CA9" w:rsidRPr="006D67FA">
              <w:fldChar w:fldCharType="end"/>
            </w:r>
            <w:r w:rsidRPr="006D67FA">
              <w:t>: Declividade da Bacia do Ivaí</w:t>
            </w:r>
            <w:bookmarkEnd w:id="88"/>
            <w:bookmarkEnd w:id="89"/>
          </w:p>
        </w:tc>
        <w:tc>
          <w:tcPr>
            <w:tcW w:w="4215" w:type="dxa"/>
          </w:tcPr>
          <w:p w14:paraId="6F92B7FF" w14:textId="77777777" w:rsidR="00F0152F" w:rsidRDefault="00F0152F" w:rsidP="008756F0">
            <w:pPr>
              <w:pStyle w:val="LegendaFigura"/>
            </w:pPr>
            <w:bookmarkStart w:id="90" w:name="_Toc60956489"/>
            <w:bookmarkStart w:id="91" w:name="_Toc68038635"/>
            <w:r w:rsidRPr="006D67FA">
              <w:t xml:space="preserve">Figura </w:t>
            </w:r>
            <w:r w:rsidR="003E1CA9" w:rsidRPr="006D67FA">
              <w:fldChar w:fldCharType="begin"/>
            </w:r>
            <w:r w:rsidRPr="006D67FA">
              <w:instrText xml:space="preserve"> STYLEREF 1 \s </w:instrText>
            </w:r>
            <w:r w:rsidR="003E1CA9" w:rsidRPr="006D67FA">
              <w:fldChar w:fldCharType="separate"/>
            </w:r>
            <w:r w:rsidR="00F044FF" w:rsidRPr="006D67FA">
              <w:rPr>
                <w:noProof/>
              </w:rPr>
              <w:t>3</w:t>
            </w:r>
            <w:r w:rsidR="003E1CA9" w:rsidRPr="006D67FA">
              <w:fldChar w:fldCharType="end"/>
            </w:r>
            <w:r w:rsidRPr="006D67FA">
              <w:noBreakHyphen/>
            </w:r>
            <w:r w:rsidR="003E1CA9" w:rsidRPr="006D67FA">
              <w:fldChar w:fldCharType="begin"/>
            </w:r>
            <w:r w:rsidRPr="006D67FA">
              <w:instrText xml:space="preserve"> SEQ Figura \* ARABIC \s 1 </w:instrText>
            </w:r>
            <w:r w:rsidR="003E1CA9" w:rsidRPr="006D67FA">
              <w:fldChar w:fldCharType="separate"/>
            </w:r>
            <w:r w:rsidR="00F044FF" w:rsidRPr="006D67FA">
              <w:rPr>
                <w:noProof/>
              </w:rPr>
              <w:t>3</w:t>
            </w:r>
            <w:r w:rsidR="003E1CA9" w:rsidRPr="006D67FA">
              <w:fldChar w:fldCharType="end"/>
            </w:r>
            <w:r w:rsidRPr="006D67FA">
              <w:t xml:space="preserve">: Rios Médios - Mapa de Custo de </w:t>
            </w:r>
            <w:r w:rsidRPr="006D67FA">
              <w:br/>
              <w:t>Escoamento</w:t>
            </w:r>
            <w:bookmarkEnd w:id="90"/>
            <w:bookmarkEnd w:id="91"/>
          </w:p>
        </w:tc>
      </w:tr>
    </w:tbl>
    <w:p w14:paraId="07134528" w14:textId="77777777" w:rsidR="00F0152F" w:rsidRPr="00B873C1" w:rsidRDefault="00F0152F" w:rsidP="00F0152F">
      <w:pPr>
        <w:pStyle w:val="Heading4"/>
      </w:pPr>
      <w:r w:rsidRPr="00B873C1">
        <w:t>Passo 2: Reclassificação d</w:t>
      </w:r>
      <w:r>
        <w:t>os</w:t>
      </w:r>
      <w:r w:rsidRPr="00B873C1">
        <w:t xml:space="preserve"> </w:t>
      </w:r>
      <w:r>
        <w:t>mapas</w:t>
      </w:r>
      <w:r w:rsidRPr="00B873C1">
        <w:t xml:space="preserve"> de custo de </w:t>
      </w:r>
      <w:r>
        <w:t>escoamento</w:t>
      </w:r>
    </w:p>
    <w:p w14:paraId="0950B4B3" w14:textId="77777777" w:rsidR="00F0152F" w:rsidRDefault="00F0152F" w:rsidP="00F0152F">
      <w:pPr>
        <w:rPr>
          <w:i/>
          <w:iCs/>
        </w:rPr>
      </w:pPr>
      <w:r>
        <w:t>Nesta etapa do processo, para cada mapa de custo de escoamento gerado na etapa anterior, aplica-se um filtro (valor limiar) a fim de delinear as zonas ribeirinhas e as zonas alagáveis da rede hidrográfica da bacia</w:t>
      </w:r>
      <w:r>
        <w:rPr>
          <w:i/>
          <w:iCs/>
        </w:rPr>
        <w:t xml:space="preserve">. </w:t>
      </w:r>
    </w:p>
    <w:p w14:paraId="7830EE19" w14:textId="77777777" w:rsidR="00F0152F" w:rsidRDefault="00F0152F" w:rsidP="00F0152F">
      <w:r w:rsidRPr="00C04914">
        <w:lastRenderedPageBreak/>
        <w:t xml:space="preserve">As </w:t>
      </w:r>
      <w:r w:rsidRPr="00C04914">
        <w:rPr>
          <w:b/>
          <w:bCs/>
        </w:rPr>
        <w:t>zonas alagáveis</w:t>
      </w:r>
      <w:r w:rsidRPr="00C04914">
        <w:t xml:space="preserve"> se referem às áreas sujeitas à inundação periódica anual</w:t>
      </w:r>
      <w:r>
        <w:t xml:space="preserve">. </w:t>
      </w:r>
      <w:r w:rsidRPr="001C64D5">
        <w:t>Na metodologia da TNC as áreas ribeirinhas estão inseridas dentro das áreas alagáveis. Isso é percebido pelos parâmetros abaixo, utilizados para o delineamento destas áreas, e esse aspecto está sendo avaliado em função da realidade da legislação e experiência brasileira e internacional:</w:t>
      </w:r>
    </w:p>
    <w:p w14:paraId="082B2255" w14:textId="77777777" w:rsidR="00F0152F" w:rsidRDefault="00F0152F" w:rsidP="00F0152F">
      <w:pPr>
        <w:jc w:val="center"/>
      </w:pPr>
      <w:r>
        <w:rPr>
          <w:noProof/>
          <w:lang w:eastAsia="pt-BR"/>
        </w:rPr>
        <w:drawing>
          <wp:inline distT="0" distB="0" distL="0" distR="0" wp14:anchorId="1C46E1E0" wp14:editId="66541FF8">
            <wp:extent cx="3410289" cy="2559050"/>
            <wp:effectExtent l="19050" t="19050" r="19050" b="12700"/>
            <wp:docPr id="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3422307" cy="2568068"/>
                    </a:xfrm>
                    <a:prstGeom prst="rect">
                      <a:avLst/>
                    </a:prstGeom>
                    <a:ln>
                      <a:solidFill>
                        <a:srgbClr val="4F81BD"/>
                      </a:solidFill>
                    </a:ln>
                  </pic:spPr>
                </pic:pic>
              </a:graphicData>
            </a:graphic>
          </wp:inline>
        </w:drawing>
      </w:r>
    </w:p>
    <w:p w14:paraId="79D0C40F" w14:textId="77777777" w:rsidR="00F0152F" w:rsidRPr="00146D55" w:rsidRDefault="00F0152F" w:rsidP="00F0152F">
      <w:pPr>
        <w:pStyle w:val="LegendaFigura"/>
      </w:pPr>
      <w:bookmarkStart w:id="92" w:name="_Toc60956490"/>
      <w:bookmarkStart w:id="93" w:name="_Toc68038636"/>
      <w:r w:rsidRPr="006D67FA">
        <w:t xml:space="preserve">Figura </w:t>
      </w:r>
      <w:r w:rsidR="003E1CA9" w:rsidRPr="006D67FA">
        <w:fldChar w:fldCharType="begin"/>
      </w:r>
      <w:r w:rsidRPr="006D67FA">
        <w:instrText xml:space="preserve"> STYLEREF 1 \s </w:instrText>
      </w:r>
      <w:r w:rsidR="003E1CA9" w:rsidRPr="006D67FA">
        <w:fldChar w:fldCharType="separate"/>
      </w:r>
      <w:r w:rsidR="00F044FF" w:rsidRPr="006D67FA">
        <w:rPr>
          <w:noProof/>
        </w:rPr>
        <w:t>3</w:t>
      </w:r>
      <w:r w:rsidR="003E1CA9" w:rsidRPr="006D67FA">
        <w:fldChar w:fldCharType="end"/>
      </w:r>
      <w:r w:rsidRPr="006D67FA">
        <w:noBreakHyphen/>
      </w:r>
      <w:r w:rsidR="003E1CA9" w:rsidRPr="006D67FA">
        <w:fldChar w:fldCharType="begin"/>
      </w:r>
      <w:r w:rsidRPr="006D67FA">
        <w:instrText xml:space="preserve"> SEQ Figura \* ARABIC \s 1 </w:instrText>
      </w:r>
      <w:r w:rsidR="003E1CA9" w:rsidRPr="006D67FA">
        <w:fldChar w:fldCharType="separate"/>
      </w:r>
      <w:r w:rsidR="00F044FF" w:rsidRPr="006D67FA">
        <w:rPr>
          <w:noProof/>
        </w:rPr>
        <w:t>4</w:t>
      </w:r>
      <w:r w:rsidR="003E1CA9" w:rsidRPr="006D67FA">
        <w:fldChar w:fldCharType="end"/>
      </w:r>
      <w:r w:rsidRPr="006D67FA">
        <w:t>: Passo 2: Parâmetros utilizados pela TNC</w:t>
      </w:r>
      <w:bookmarkEnd w:id="92"/>
      <w:bookmarkEnd w:id="93"/>
    </w:p>
    <w:p w14:paraId="58FE6198" w14:textId="77777777" w:rsidR="00F0152F" w:rsidRDefault="00F0152F" w:rsidP="00F0152F">
      <w:pPr>
        <w:keepNext/>
        <w:rPr>
          <w:noProof/>
        </w:rPr>
      </w:pPr>
      <w:r>
        <w:rPr>
          <w:noProof/>
          <w:lang w:eastAsia="pt-BR"/>
        </w:rPr>
        <w:drawing>
          <wp:inline distT="0" distB="0" distL="0" distR="0" wp14:anchorId="445B65E1" wp14:editId="01603B17">
            <wp:extent cx="2484442" cy="2813050"/>
            <wp:effectExtent l="19050" t="19050" r="11430" b="25400"/>
            <wp:docPr id="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2503413" cy="2834531"/>
                    </a:xfrm>
                    <a:prstGeom prst="rect">
                      <a:avLst/>
                    </a:prstGeom>
                    <a:ln>
                      <a:solidFill>
                        <a:srgbClr val="4F81BD"/>
                      </a:solidFill>
                    </a:ln>
                  </pic:spPr>
                </pic:pic>
              </a:graphicData>
            </a:graphic>
          </wp:inline>
        </w:drawing>
      </w:r>
      <w:r w:rsidRPr="00FF525C">
        <w:rPr>
          <w:noProof/>
        </w:rPr>
        <w:t xml:space="preserve"> </w:t>
      </w:r>
      <w:r>
        <w:rPr>
          <w:noProof/>
          <w:lang w:eastAsia="pt-BR"/>
        </w:rPr>
        <w:drawing>
          <wp:inline distT="0" distB="0" distL="0" distR="0" wp14:anchorId="63C7865E" wp14:editId="787ABA02">
            <wp:extent cx="2486949" cy="2815590"/>
            <wp:effectExtent l="19050" t="19050" r="27940" b="22860"/>
            <wp:docPr id="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2499629" cy="2829946"/>
                    </a:xfrm>
                    <a:prstGeom prst="rect">
                      <a:avLst/>
                    </a:prstGeom>
                    <a:ln>
                      <a:solidFill>
                        <a:srgbClr val="4F81BD"/>
                      </a:solidFill>
                    </a:ln>
                  </pic:spPr>
                </pic:pic>
              </a:graphicData>
            </a:graphic>
          </wp:inline>
        </w:drawing>
      </w:r>
    </w:p>
    <w:p w14:paraId="31F2DEA9" w14:textId="77777777" w:rsidR="00F0152F" w:rsidRDefault="00F0152F" w:rsidP="00F0152F">
      <w:r>
        <w:t xml:space="preserve">Foi gerado uma segunda versão dos mapas usando os parâmetros abaixo, onde as zonas </w:t>
      </w:r>
      <w:r>
        <w:br/>
        <w:t xml:space="preserve">alagáveis estão delimitadas dentro das zonas ribeirinhas. Nesse exemplo do rio Ivaí foram estimados valores extremos apenas para capturar a largura do rio Ivaí. </w:t>
      </w:r>
    </w:p>
    <w:p w14:paraId="4D54B616" w14:textId="77777777" w:rsidR="00F0152F" w:rsidRDefault="00F0152F" w:rsidP="00F0152F">
      <w:pPr>
        <w:jc w:val="center"/>
        <w:rPr>
          <w:lang w:bidi="en-US"/>
        </w:rPr>
      </w:pPr>
      <w:r>
        <w:rPr>
          <w:noProof/>
          <w:lang w:eastAsia="pt-BR"/>
        </w:rPr>
        <w:lastRenderedPageBreak/>
        <w:drawing>
          <wp:inline distT="0" distB="0" distL="0" distR="0" wp14:anchorId="173EDFAE" wp14:editId="6217E0EA">
            <wp:extent cx="3340100" cy="2688481"/>
            <wp:effectExtent l="19050" t="19050" r="12700"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3343607" cy="2691304"/>
                    </a:xfrm>
                    <a:prstGeom prst="rect">
                      <a:avLst/>
                    </a:prstGeom>
                    <a:ln>
                      <a:solidFill>
                        <a:srgbClr val="4F81BD"/>
                      </a:solidFill>
                    </a:ln>
                  </pic:spPr>
                </pic:pic>
              </a:graphicData>
            </a:graphic>
          </wp:inline>
        </w:drawing>
      </w:r>
    </w:p>
    <w:p w14:paraId="45DA48C7" w14:textId="77777777" w:rsidR="00F0152F" w:rsidRDefault="00F0152F" w:rsidP="00F0152F">
      <w:pPr>
        <w:jc w:val="center"/>
      </w:pPr>
      <w:r>
        <w:rPr>
          <w:noProof/>
          <w:lang w:eastAsia="pt-BR"/>
        </w:rPr>
        <w:drawing>
          <wp:inline distT="0" distB="0" distL="0" distR="0" wp14:anchorId="491C4E85" wp14:editId="5DFD122A">
            <wp:extent cx="2965450" cy="3330911"/>
            <wp:effectExtent l="19050" t="19050" r="25400"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2973951" cy="3340460"/>
                    </a:xfrm>
                    <a:prstGeom prst="rect">
                      <a:avLst/>
                    </a:prstGeom>
                    <a:ln>
                      <a:solidFill>
                        <a:srgbClr val="4F81BD"/>
                      </a:solidFill>
                    </a:ln>
                  </pic:spPr>
                </pic:pic>
              </a:graphicData>
            </a:graphic>
          </wp:inline>
        </w:drawing>
      </w:r>
    </w:p>
    <w:p w14:paraId="6226CB83" w14:textId="77777777" w:rsidR="00F0152F" w:rsidRPr="00BB184E" w:rsidRDefault="00F0152F" w:rsidP="00F0152F">
      <w:pPr>
        <w:pStyle w:val="FiguraCOMlegenda"/>
      </w:pPr>
      <w:bookmarkStart w:id="94" w:name="_Toc60956491"/>
      <w:bookmarkStart w:id="95" w:name="_Toc68038637"/>
      <w:r w:rsidRPr="00117A31">
        <w:t xml:space="preserve">Figura </w:t>
      </w:r>
      <w:r w:rsidR="003E1CA9" w:rsidRPr="00117A31">
        <w:fldChar w:fldCharType="begin"/>
      </w:r>
      <w:r w:rsidRPr="00117A31">
        <w:instrText xml:space="preserve"> STYLEREF 1 \s </w:instrText>
      </w:r>
      <w:r w:rsidR="003E1CA9" w:rsidRPr="00117A31">
        <w:fldChar w:fldCharType="separate"/>
      </w:r>
      <w:r w:rsidR="00F044FF" w:rsidRPr="00117A31">
        <w:rPr>
          <w:noProof/>
        </w:rPr>
        <w:t>3</w:t>
      </w:r>
      <w:r w:rsidR="003E1CA9" w:rsidRPr="00117A31">
        <w:fldChar w:fldCharType="end"/>
      </w:r>
      <w:r w:rsidRPr="00117A31">
        <w:noBreakHyphen/>
      </w:r>
      <w:r w:rsidR="003E1CA9" w:rsidRPr="00117A31">
        <w:fldChar w:fldCharType="begin"/>
      </w:r>
      <w:r w:rsidRPr="00117A31">
        <w:instrText xml:space="preserve"> SEQ Figura \* ARABIC \s 1 </w:instrText>
      </w:r>
      <w:r w:rsidR="003E1CA9" w:rsidRPr="00117A31">
        <w:fldChar w:fldCharType="separate"/>
      </w:r>
      <w:r w:rsidR="00F044FF" w:rsidRPr="00117A31">
        <w:rPr>
          <w:noProof/>
        </w:rPr>
        <w:t>5</w:t>
      </w:r>
      <w:r w:rsidR="003E1CA9" w:rsidRPr="00117A31">
        <w:fldChar w:fldCharType="end"/>
      </w:r>
      <w:r w:rsidRPr="00117A31">
        <w:t>: Zonas ribeirinhas e Zonas alagáveis</w:t>
      </w:r>
      <w:bookmarkEnd w:id="94"/>
      <w:bookmarkEnd w:id="95"/>
    </w:p>
    <w:p w14:paraId="055A5CE6" w14:textId="77777777" w:rsidR="00F0152F" w:rsidRPr="00B873C1" w:rsidRDefault="00F0152F" w:rsidP="00F0152F">
      <w:pPr>
        <w:pStyle w:val="Heading4"/>
      </w:pPr>
      <w:r w:rsidRPr="00B873C1">
        <w:t xml:space="preserve">Passo 3: criação do </w:t>
      </w:r>
      <w:r>
        <w:t xml:space="preserve">mapa do </w:t>
      </w:r>
      <w:r w:rsidRPr="00B873C1">
        <w:t xml:space="preserve">índice de umidade </w:t>
      </w:r>
    </w:p>
    <w:p w14:paraId="76AAA424" w14:textId="77777777" w:rsidR="00F0152F" w:rsidRPr="00B873C1" w:rsidRDefault="00F0152F" w:rsidP="00F0152F">
      <w:pPr>
        <w:rPr>
          <w:lang w:bidi="en-US"/>
        </w:rPr>
      </w:pPr>
      <w:r>
        <w:rPr>
          <w:lang w:bidi="en-US"/>
        </w:rPr>
        <w:t xml:space="preserve">Nesta etapa é construído um mapa do </w:t>
      </w:r>
      <w:r w:rsidRPr="00B35333">
        <w:rPr>
          <w:lang w:bidi="en-US"/>
        </w:rPr>
        <w:t xml:space="preserve">índice </w:t>
      </w:r>
      <w:r>
        <w:rPr>
          <w:lang w:bidi="en-US"/>
        </w:rPr>
        <w:t xml:space="preserve">de umidade da bacia hidrográfica, com base na declividade do terreno e do acúmulo de fluxo superficial de água (área de drenagem de cada ponto da bacia). O índice de umidade é obtido pela relação: </w:t>
      </w:r>
      <w:r w:rsidRPr="00A0120C">
        <w:rPr>
          <w:i/>
          <w:iCs/>
          <w:lang w:bidi="en-US"/>
        </w:rPr>
        <w:t>acúmulo de fluxo/declividade do terreno</w:t>
      </w:r>
      <w:r>
        <w:rPr>
          <w:lang w:bidi="en-US"/>
        </w:rPr>
        <w:t>.</w:t>
      </w:r>
    </w:p>
    <w:p w14:paraId="0B67E8F3" w14:textId="77777777" w:rsidR="00F0152F" w:rsidRDefault="00F0152F" w:rsidP="00F0152F">
      <w:pPr>
        <w:jc w:val="center"/>
      </w:pPr>
      <w:r w:rsidRPr="00B873C1">
        <w:rPr>
          <w:noProof/>
          <w:lang w:eastAsia="pt-BR"/>
        </w:rPr>
        <w:lastRenderedPageBreak/>
        <w:drawing>
          <wp:inline distT="0" distB="0" distL="0" distR="0" wp14:anchorId="50AECAE5" wp14:editId="5CAA93C6">
            <wp:extent cx="2965450" cy="2904062"/>
            <wp:effectExtent l="19050" t="19050" r="25400" b="107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3007218" cy="2944965"/>
                    </a:xfrm>
                    <a:prstGeom prst="rect">
                      <a:avLst/>
                    </a:prstGeom>
                    <a:ln>
                      <a:solidFill>
                        <a:srgbClr val="4F81BD"/>
                      </a:solidFill>
                    </a:ln>
                  </pic:spPr>
                </pic:pic>
              </a:graphicData>
            </a:graphic>
          </wp:inline>
        </w:drawing>
      </w:r>
    </w:p>
    <w:p w14:paraId="2C606D19" w14:textId="77777777" w:rsidR="00F0152F" w:rsidRPr="00B873C1" w:rsidRDefault="00F0152F" w:rsidP="00F0152F">
      <w:pPr>
        <w:pStyle w:val="LegendaFigura"/>
      </w:pPr>
      <w:bookmarkStart w:id="96" w:name="_Toc60956492"/>
      <w:bookmarkStart w:id="97" w:name="_Toc68038638"/>
      <w:r w:rsidRPr="00117A31">
        <w:t xml:space="preserve">Figura </w:t>
      </w:r>
      <w:r w:rsidR="003E1CA9" w:rsidRPr="00117A31">
        <w:fldChar w:fldCharType="begin"/>
      </w:r>
      <w:r w:rsidRPr="00117A31">
        <w:instrText xml:space="preserve"> STYLEREF 1 \s </w:instrText>
      </w:r>
      <w:r w:rsidR="003E1CA9" w:rsidRPr="00117A31">
        <w:fldChar w:fldCharType="separate"/>
      </w:r>
      <w:r w:rsidR="00117A31" w:rsidRPr="00117A31">
        <w:rPr>
          <w:noProof/>
        </w:rPr>
        <w:t>3</w:t>
      </w:r>
      <w:r w:rsidR="003E1CA9" w:rsidRPr="00117A31">
        <w:fldChar w:fldCharType="end"/>
      </w:r>
      <w:r w:rsidRPr="00117A31">
        <w:noBreakHyphen/>
      </w:r>
      <w:r w:rsidR="003E1CA9" w:rsidRPr="00117A31">
        <w:fldChar w:fldCharType="begin"/>
      </w:r>
      <w:r w:rsidRPr="00117A31">
        <w:instrText xml:space="preserve"> SEQ Figura \* ARABIC \s 1 </w:instrText>
      </w:r>
      <w:r w:rsidR="003E1CA9" w:rsidRPr="00117A31">
        <w:fldChar w:fldCharType="separate"/>
      </w:r>
      <w:r w:rsidR="00117A31" w:rsidRPr="00117A31">
        <w:rPr>
          <w:noProof/>
        </w:rPr>
        <w:t>6</w:t>
      </w:r>
      <w:r w:rsidR="003E1CA9" w:rsidRPr="00117A31">
        <w:fldChar w:fldCharType="end"/>
      </w:r>
      <w:r w:rsidRPr="00117A31">
        <w:t>: Mapa do Índice de Humidade</w:t>
      </w:r>
      <w:bookmarkEnd w:id="96"/>
      <w:bookmarkEnd w:id="97"/>
    </w:p>
    <w:p w14:paraId="0A46221D" w14:textId="77777777" w:rsidR="00F0152F" w:rsidRDefault="00F0152F" w:rsidP="00F0152F">
      <w:pPr>
        <w:pStyle w:val="Heading4"/>
      </w:pPr>
      <w:r>
        <w:t>Passo 4: Refinamento do mapa das zonas alagáveis</w:t>
      </w:r>
    </w:p>
    <w:p w14:paraId="3F9777B2" w14:textId="77777777" w:rsidR="00F0152F" w:rsidRDefault="00F0152F" w:rsidP="00F0152F">
      <w:r>
        <w:rPr>
          <w:lang w:bidi="en-US"/>
        </w:rPr>
        <w:t xml:space="preserve">Neste passo, toma-se o mapa do índice de umidade gerado na etapa anterior, aplica-se um filtro (valor limiar) a fim de delimitar as áreas </w:t>
      </w:r>
      <w:r>
        <w:t xml:space="preserve">permanentemente </w:t>
      </w:r>
      <w:r>
        <w:rPr>
          <w:lang w:bidi="en-US"/>
        </w:rPr>
        <w:t>molhadas. Estas áreas são então combinadas com o mapa das zonas alagáveis gerados no passo 2.</w:t>
      </w:r>
    </w:p>
    <w:p w14:paraId="30D7B43E" w14:textId="77777777" w:rsidR="00F0152F" w:rsidRDefault="00F0152F" w:rsidP="00F0152F">
      <w:r>
        <w:t xml:space="preserve">Ao fim do processo são combinados para formar um único mapa, os mapas das zonas </w:t>
      </w:r>
      <w:r>
        <w:br/>
        <w:t>ribeirinhas e das zonas alagáveis, atribuindo-lhes um código único a fim de identificar cada componente do ARA:</w:t>
      </w:r>
    </w:p>
    <w:p w14:paraId="5E2A7A6D" w14:textId="77777777" w:rsidR="00F0152F" w:rsidRDefault="00F0152F" w:rsidP="005C0BB2">
      <w:pPr>
        <w:pStyle w:val="ListParagraph"/>
        <w:numPr>
          <w:ilvl w:val="0"/>
          <w:numId w:val="12"/>
        </w:numPr>
      </w:pPr>
      <w:r>
        <w:t>Código 2: Zonas Ribeirinhas – Cabeceira</w:t>
      </w:r>
    </w:p>
    <w:p w14:paraId="1EA78184" w14:textId="77777777" w:rsidR="00F0152F" w:rsidRDefault="00F0152F" w:rsidP="005C0BB2">
      <w:pPr>
        <w:pStyle w:val="ListParagraph"/>
        <w:numPr>
          <w:ilvl w:val="0"/>
          <w:numId w:val="12"/>
        </w:numPr>
      </w:pPr>
      <w:r>
        <w:t>Código 5: Zonas Ribeirinhas – Rios pequenos</w:t>
      </w:r>
    </w:p>
    <w:p w14:paraId="1B20573C" w14:textId="77777777" w:rsidR="00F0152F" w:rsidRDefault="00F0152F" w:rsidP="005C0BB2">
      <w:pPr>
        <w:pStyle w:val="ListParagraph"/>
        <w:numPr>
          <w:ilvl w:val="0"/>
          <w:numId w:val="12"/>
        </w:numPr>
      </w:pPr>
      <w:r>
        <w:t>Código 7: Zonas Ribeirinhas – Rios grandes</w:t>
      </w:r>
    </w:p>
    <w:p w14:paraId="42BF47B4" w14:textId="77777777" w:rsidR="00F0152F" w:rsidRDefault="00F0152F" w:rsidP="005C0BB2">
      <w:pPr>
        <w:pStyle w:val="ListParagraph"/>
        <w:numPr>
          <w:ilvl w:val="0"/>
          <w:numId w:val="12"/>
        </w:numPr>
      </w:pPr>
      <w:r>
        <w:t>Código 22: Zonas Alagáveis – Cabeceira</w:t>
      </w:r>
    </w:p>
    <w:p w14:paraId="3F2E92FE" w14:textId="77777777" w:rsidR="00F0152F" w:rsidRDefault="00F0152F" w:rsidP="005C0BB2">
      <w:pPr>
        <w:pStyle w:val="ListParagraph"/>
        <w:numPr>
          <w:ilvl w:val="0"/>
          <w:numId w:val="12"/>
        </w:numPr>
      </w:pPr>
      <w:r>
        <w:t>Código 55: Zonas Alagáveis – Rios pequenos</w:t>
      </w:r>
    </w:p>
    <w:p w14:paraId="78C9E280" w14:textId="77777777" w:rsidR="00F0152F" w:rsidRDefault="00F0152F" w:rsidP="005C0BB2">
      <w:pPr>
        <w:pStyle w:val="ListParagraph"/>
        <w:numPr>
          <w:ilvl w:val="0"/>
          <w:numId w:val="12"/>
        </w:numPr>
      </w:pPr>
      <w:r>
        <w:t>Código 77: Zonas Alagáveis – Rios grandes</w:t>
      </w:r>
    </w:p>
    <w:p w14:paraId="74034C99" w14:textId="77777777" w:rsidR="00F0152F" w:rsidRDefault="00F0152F" w:rsidP="00F0152F">
      <w:pPr>
        <w:pStyle w:val="ListParagraph"/>
      </w:pPr>
    </w:p>
    <w:p w14:paraId="3D9E6C6A" w14:textId="77777777" w:rsidR="00F0152F" w:rsidRDefault="00F0152F" w:rsidP="00F0152F">
      <w:pPr>
        <w:jc w:val="center"/>
      </w:pPr>
      <w:r>
        <w:rPr>
          <w:noProof/>
          <w:lang w:eastAsia="pt-BR"/>
        </w:rPr>
        <w:lastRenderedPageBreak/>
        <w:drawing>
          <wp:inline distT="0" distB="0" distL="0" distR="0" wp14:anchorId="16F3F1F1" wp14:editId="27956A51">
            <wp:extent cx="3345008" cy="3390900"/>
            <wp:effectExtent l="19050" t="19050" r="2730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stretch>
                      <a:fillRect/>
                    </a:stretch>
                  </pic:blipFill>
                  <pic:spPr>
                    <a:xfrm>
                      <a:off x="0" y="0"/>
                      <a:ext cx="3350136" cy="3396098"/>
                    </a:xfrm>
                    <a:prstGeom prst="rect">
                      <a:avLst/>
                    </a:prstGeom>
                    <a:ln>
                      <a:solidFill>
                        <a:srgbClr val="4F81BD"/>
                      </a:solidFill>
                    </a:ln>
                  </pic:spPr>
                </pic:pic>
              </a:graphicData>
            </a:graphic>
          </wp:inline>
        </w:drawing>
      </w:r>
    </w:p>
    <w:p w14:paraId="01B1E877" w14:textId="77777777" w:rsidR="00F0152F" w:rsidRDefault="00F0152F" w:rsidP="00F0152F">
      <w:r w:rsidRPr="001C64D5">
        <w:t>Nesse exemplo os parâmetros utilizados na geração do mapa foram obtidos a partir de um valor default de 1.5, como filtro para selecionar as áreas do mapa do índice umidade que serão exportados como um mapa de áreas “molhadas’. Esses aspectos também estão sendo revistos.</w:t>
      </w:r>
      <w:r>
        <w:t xml:space="preserve"> </w:t>
      </w:r>
    </w:p>
    <w:p w14:paraId="212FDB6C" w14:textId="77777777" w:rsidR="00F0152F" w:rsidRDefault="00F0152F" w:rsidP="00F0152F">
      <w:pPr>
        <w:jc w:val="center"/>
      </w:pPr>
      <w:r>
        <w:rPr>
          <w:noProof/>
          <w:lang w:eastAsia="pt-BR"/>
        </w:rPr>
        <w:drawing>
          <wp:inline distT="0" distB="0" distL="0" distR="0" wp14:anchorId="2A1C6F02" wp14:editId="1FDB6171">
            <wp:extent cx="3505200" cy="1581959"/>
            <wp:effectExtent l="19050" t="19050" r="19050"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3525474" cy="1591109"/>
                    </a:xfrm>
                    <a:prstGeom prst="rect">
                      <a:avLst/>
                    </a:prstGeom>
                    <a:ln>
                      <a:solidFill>
                        <a:srgbClr val="4F81BD"/>
                      </a:solidFill>
                    </a:ln>
                  </pic:spPr>
                </pic:pic>
              </a:graphicData>
            </a:graphic>
          </wp:inline>
        </w:drawing>
      </w:r>
    </w:p>
    <w:p w14:paraId="44018EEF" w14:textId="77777777" w:rsidR="00F0152F" w:rsidRDefault="00F0152F" w:rsidP="00F0152F">
      <w:pPr>
        <w:pStyle w:val="Heading4"/>
      </w:pPr>
      <w:r>
        <w:t>Passo 5 – Geração do mapa das zonas de contribuição de material</w:t>
      </w:r>
    </w:p>
    <w:p w14:paraId="0AD5495C" w14:textId="77777777" w:rsidR="00F0152F" w:rsidRDefault="00F0152F" w:rsidP="00F0152F">
      <w:r>
        <w:t xml:space="preserve">Neste passo, é gerado o mapa das zonas de contribuição de material da Área Ativa do Rio. O propósito deste mapa é o de capturar as áreas que não pertencem às áreas alagáveis e as áreas ribeirinhas, mas que, no entanto, contribuem ativamente no processo de erosão dos rios, através do transporte de sedimentos. </w:t>
      </w:r>
    </w:p>
    <w:p w14:paraId="336BFC6E" w14:textId="77777777" w:rsidR="00F0152F" w:rsidRDefault="00F0152F" w:rsidP="00F0152F">
      <w:r>
        <w:t xml:space="preserve">Uma vez criado o mapa das zonas de contribuição de material, o último passo consiste em combinar (unir) este mapa com o mapa existente de zonas ribeirinhas e áreas alagáveis, para formar o mapa final da Área Ativa do Rio </w:t>
      </w:r>
    </w:p>
    <w:p w14:paraId="50BFCFAB" w14:textId="77777777" w:rsidR="00F0152F" w:rsidRDefault="00F0152F" w:rsidP="00F0152F">
      <w:pPr>
        <w:keepNext/>
        <w:jc w:val="center"/>
      </w:pPr>
      <w:r>
        <w:rPr>
          <w:noProof/>
          <w:lang w:eastAsia="pt-BR"/>
        </w:rPr>
        <w:lastRenderedPageBreak/>
        <w:drawing>
          <wp:inline distT="0" distB="0" distL="0" distR="0" wp14:anchorId="3E35EAFE" wp14:editId="3584DBEE">
            <wp:extent cx="3276600" cy="3939886"/>
            <wp:effectExtent l="19050" t="19050" r="19050" b="22860"/>
            <wp:docPr id="5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3279597" cy="3943489"/>
                    </a:xfrm>
                    <a:prstGeom prst="rect">
                      <a:avLst/>
                    </a:prstGeom>
                    <a:ln>
                      <a:solidFill>
                        <a:srgbClr val="4F81BD"/>
                      </a:solidFill>
                    </a:ln>
                  </pic:spPr>
                </pic:pic>
              </a:graphicData>
            </a:graphic>
          </wp:inline>
        </w:drawing>
      </w:r>
    </w:p>
    <w:p w14:paraId="698EA670" w14:textId="77777777" w:rsidR="00F0152F" w:rsidRDefault="00F0152F" w:rsidP="00F0152F">
      <w:pPr>
        <w:pStyle w:val="LegendaFigura"/>
      </w:pPr>
      <w:bookmarkStart w:id="98" w:name="_Toc60956493"/>
      <w:bookmarkStart w:id="99" w:name="_Toc68038639"/>
      <w:r w:rsidRPr="00117A31">
        <w:t xml:space="preserve">Figura </w:t>
      </w:r>
      <w:r w:rsidR="003E1CA9" w:rsidRPr="00117A31">
        <w:fldChar w:fldCharType="begin"/>
      </w:r>
      <w:r w:rsidRPr="00117A31">
        <w:instrText xml:space="preserve"> STYLEREF 1 \s </w:instrText>
      </w:r>
      <w:r w:rsidR="003E1CA9" w:rsidRPr="00117A31">
        <w:fldChar w:fldCharType="separate"/>
      </w:r>
      <w:r w:rsidR="00F044FF" w:rsidRPr="00117A31">
        <w:rPr>
          <w:noProof/>
        </w:rPr>
        <w:t>3</w:t>
      </w:r>
      <w:r w:rsidR="003E1CA9" w:rsidRPr="00117A31">
        <w:fldChar w:fldCharType="end"/>
      </w:r>
      <w:r w:rsidRPr="00117A31">
        <w:noBreakHyphen/>
      </w:r>
      <w:r w:rsidR="003E1CA9" w:rsidRPr="00117A31">
        <w:fldChar w:fldCharType="begin"/>
      </w:r>
      <w:r w:rsidRPr="00117A31">
        <w:instrText xml:space="preserve"> SEQ Figura \* ARABIC \s 1 </w:instrText>
      </w:r>
      <w:r w:rsidR="003E1CA9" w:rsidRPr="00117A31">
        <w:fldChar w:fldCharType="separate"/>
      </w:r>
      <w:r w:rsidR="00F044FF" w:rsidRPr="00117A31">
        <w:rPr>
          <w:noProof/>
        </w:rPr>
        <w:t>7</w:t>
      </w:r>
      <w:r w:rsidR="003E1CA9" w:rsidRPr="00117A31">
        <w:fldChar w:fldCharType="end"/>
      </w:r>
      <w:r w:rsidRPr="00117A31">
        <w:t>: Área Ativa do Rio</w:t>
      </w:r>
      <w:bookmarkEnd w:id="98"/>
      <w:bookmarkEnd w:id="99"/>
    </w:p>
    <w:p w14:paraId="2094164B" w14:textId="77777777" w:rsidR="00F0152F" w:rsidRDefault="00F0152F" w:rsidP="00FD2978">
      <w:pPr>
        <w:rPr>
          <w:highlight w:val="yellow"/>
        </w:rPr>
      </w:pPr>
    </w:p>
    <w:p w14:paraId="6C27FB88" w14:textId="77777777" w:rsidR="00FD2978" w:rsidRDefault="00F76E5B" w:rsidP="00FD2978">
      <w:pPr>
        <w:pStyle w:val="Heading2"/>
      </w:pPr>
      <w:bookmarkStart w:id="100" w:name="_Toc68189305"/>
      <w:r>
        <w:t xml:space="preserve">Arranjos de </w:t>
      </w:r>
      <w:r w:rsidR="00370EB7">
        <w:t>e</w:t>
      </w:r>
      <w:r>
        <w:t>ngenharia</w:t>
      </w:r>
      <w:bookmarkEnd w:id="100"/>
    </w:p>
    <w:p w14:paraId="54E98AC3" w14:textId="77777777" w:rsidR="008C7AE9" w:rsidRDefault="008C7AE9" w:rsidP="008C7AE9">
      <w:pPr>
        <w:pStyle w:val="Heading3"/>
      </w:pPr>
      <w:r>
        <w:t>Tipos de estruturas e equipamentos</w:t>
      </w:r>
    </w:p>
    <w:p w14:paraId="1E7D4C82" w14:textId="1928BCA5" w:rsidR="008C7AE9" w:rsidRPr="001B2BD0" w:rsidRDefault="008C7AE9" w:rsidP="008C7AE9">
      <w:r w:rsidRPr="008C7AE9">
        <w:t xml:space="preserve">No que diz respeito aos equipamentos eletromecânicos de usinas reversíveis, como resultado das pesquisas realizadas nos trimestres anteriores (item 2.6 do relatório trimestral anterior – RT2), foram definidos critérios de projeto para a concepção de soluções de dimensionamento em nível de pré-viabilidade para estudos de planejamento e inventário, equivalentes aos das planilhas do Manual de Inventário (Eletrobrás, 2007). Na falta de banco de dados de custos de usinas reversíveis, como alternativa aos gráficos utilizados no citado Manual, foram propostas equações para o cálculo do peso dos equipamentos. As planilhas apresentadas neste relatório </w:t>
      </w:r>
      <w:r w:rsidRPr="001B2BD0">
        <w:t xml:space="preserve">trimestral </w:t>
      </w:r>
      <w:r w:rsidRPr="00731D4E">
        <w:t>(</w:t>
      </w:r>
      <w:r w:rsidR="00EE1DB8" w:rsidRPr="00731D4E">
        <w:t>Anexo C</w:t>
      </w:r>
      <w:r w:rsidR="001B2BD0">
        <w:t>,</w:t>
      </w:r>
      <w:r w:rsidRPr="00731D4E">
        <w:t xml:space="preserve"> digital)</w:t>
      </w:r>
      <w:r w:rsidRPr="001B2BD0">
        <w:t xml:space="preserve"> estão no seu estado bruto e serão posteriormente adaptadas para que possam ser incorporadas no HERA, segundo os padrões e a codificação das planilhas do modelo computacional.</w:t>
      </w:r>
    </w:p>
    <w:p w14:paraId="47ECDFC2" w14:textId="77777777" w:rsidR="008C7AE9" w:rsidRDefault="008C7AE9" w:rsidP="008C7AE9">
      <w:r w:rsidRPr="000471DB">
        <w:t xml:space="preserve">No caso das estruturas civis que podem compor arranjos típicos de usinas reversíveis, conforme registrado em carta </w:t>
      </w:r>
      <w:r w:rsidRPr="00731D4E">
        <w:t>(</w:t>
      </w:r>
      <w:r w:rsidR="00EE1DB8" w:rsidRPr="00731D4E">
        <w:t>Anexo A</w:t>
      </w:r>
      <w:r w:rsidRPr="00731D4E">
        <w:t>),</w:t>
      </w:r>
      <w:r w:rsidRPr="001B2BD0">
        <w:t xml:space="preserve"> a escassez de referências disponíveis para pesquisa reforça a necessidade de contato com as equipes</w:t>
      </w:r>
      <w:r w:rsidRPr="008C7AE9">
        <w:t xml:space="preserve"> técnicas das cooperadas para acesso a informações específicas, sobretudo desenhos de arranjo de engenharia. Esse contato será útil também para complementar a pesquisa eletromecânica, sobretudo se facilitar o acesso a fabricantes. A </w:t>
      </w:r>
      <w:r w:rsidRPr="008C7AE9">
        <w:lastRenderedPageBreak/>
        <w:t>transferência de conhecimento permitirá a concepção de modelos típicos de arranjos e ajudará na adaptação da programação das planilhas de dimensionamento utilizadas para usinas convencionais.</w:t>
      </w:r>
      <w:r>
        <w:t xml:space="preserve"> </w:t>
      </w:r>
    </w:p>
    <w:p w14:paraId="6550E8B8" w14:textId="77777777" w:rsidR="008C7AE9" w:rsidRDefault="008C7AE9" w:rsidP="00D35852">
      <w:pPr>
        <w:pStyle w:val="Heading3"/>
      </w:pPr>
      <w:r w:rsidRPr="008C7AE9">
        <w:t>Critérios de Projeto e Planilhas de Dimensionamento</w:t>
      </w:r>
    </w:p>
    <w:p w14:paraId="6BFCD37A" w14:textId="77777777" w:rsidR="008C7AE9" w:rsidRDefault="008C7AE9" w:rsidP="00D35852">
      <w:pPr>
        <w:pStyle w:val="Heading4"/>
      </w:pPr>
      <w:r>
        <w:t>Equipamentos Mecânicos</w:t>
      </w:r>
    </w:p>
    <w:p w14:paraId="5D49DA17" w14:textId="77777777" w:rsidR="008C7AE9" w:rsidRDefault="008C7AE9" w:rsidP="008C7AE9">
      <w:r>
        <w:t xml:space="preserve">Os programas elaborados para o pré-dimensionamento das turbinas das usinas reversíveis </w:t>
      </w:r>
      <w:r w:rsidRPr="00A27810">
        <w:t xml:space="preserve">foram os seguintes </w:t>
      </w:r>
      <w:r w:rsidRPr="00731D4E">
        <w:t>(</w:t>
      </w:r>
      <w:r w:rsidR="00EE1DB8" w:rsidRPr="00731D4E">
        <w:t>Anexo C</w:t>
      </w:r>
      <w:r w:rsidR="00A27810" w:rsidRPr="00731D4E">
        <w:t>, digital</w:t>
      </w:r>
      <w:r w:rsidRPr="00731D4E">
        <w:t>)</w:t>
      </w:r>
      <w:r w:rsidRPr="001B2BD0">
        <w:t>:</w:t>
      </w:r>
    </w:p>
    <w:p w14:paraId="75409E69" w14:textId="77777777" w:rsidR="008C7AE9" w:rsidRDefault="008C7AE9" w:rsidP="008C7AE9">
      <w:r>
        <w:t>- Bomba turbina Francis Vertical para 60 Hz ou 50 Hz.</w:t>
      </w:r>
    </w:p>
    <w:p w14:paraId="4B0A1E3A" w14:textId="77777777" w:rsidR="008C7AE9" w:rsidRPr="00CF348B" w:rsidRDefault="008C7AE9" w:rsidP="008C7AE9">
      <w:pPr>
        <w:rPr>
          <w:lang w:val="es-MX"/>
        </w:rPr>
      </w:pPr>
      <w:r w:rsidRPr="00CF348B">
        <w:rPr>
          <w:lang w:val="es-MX"/>
        </w:rPr>
        <w:t>- Turbina Pelton Vertical (60 HZ).</w:t>
      </w:r>
    </w:p>
    <w:p w14:paraId="5E36691E" w14:textId="77777777" w:rsidR="008C7AE9" w:rsidRPr="00CF348B" w:rsidRDefault="008C7AE9" w:rsidP="008C7AE9">
      <w:pPr>
        <w:rPr>
          <w:lang w:val="es-MX"/>
        </w:rPr>
      </w:pPr>
      <w:r w:rsidRPr="00CF348B">
        <w:rPr>
          <w:lang w:val="es-MX"/>
        </w:rPr>
        <w:t>-</w:t>
      </w:r>
      <w:r w:rsidR="00BD312C">
        <w:rPr>
          <w:lang w:val="es-MX"/>
        </w:rPr>
        <w:t xml:space="preserve"> </w:t>
      </w:r>
      <w:r w:rsidRPr="00CF348B">
        <w:rPr>
          <w:lang w:val="es-MX"/>
        </w:rPr>
        <w:t>Turbina Pelton Vertical (50 Hz).</w:t>
      </w:r>
    </w:p>
    <w:p w14:paraId="686B79C4" w14:textId="77777777" w:rsidR="008C7AE9" w:rsidRDefault="008C7AE9" w:rsidP="008C7AE9">
      <w:r>
        <w:t>Os programas contêm três páginas. Na primeira, denominada Planilha de Visualização, constam uma tabela de dados de entrada, outra de dados auxiliares e a terceira de dados de saída, que são os valores calculados pelo programa. Nela constam também um corte e uma planta indicando a localização dos valores calculados, bem como as dimensões estimadas para o rotor da turbina.</w:t>
      </w:r>
    </w:p>
    <w:p w14:paraId="7E2B342F" w14:textId="77777777" w:rsidR="008C7AE9" w:rsidRDefault="008C7AE9" w:rsidP="008C7AE9">
      <w:r>
        <w:t>Na segunda página, denominada Memorial de Cálculo, estão as fórmulas empregadas nos cálculos.</w:t>
      </w:r>
    </w:p>
    <w:p w14:paraId="5A7DE310" w14:textId="77777777" w:rsidR="008C7AE9" w:rsidRPr="00F52C99" w:rsidRDefault="008C7AE9" w:rsidP="008C7AE9">
      <w:r>
        <w:t xml:space="preserve">A escolha do programa a ser empregado será feita em função da queda e da frequência do sistema elétrico no local da </w:t>
      </w:r>
      <w:r w:rsidRPr="00F52C99">
        <w:t xml:space="preserve">instalação de cada usina reversível em estudo. A turbina Pelton só deve ser empregada quando a queda estiver acima da queda máxima do campo de aplicação das turbinas Francis. Para a bomba-turbina Francis, a frequência é informada como dado de entrada na tabela de dados auxiliares e o programa faz os cálculos em função da frequência informada. Para a turbina Pelton são dois programas diferentes, sendo a escolha do mesmo feita antes da informação dos dados de entrada. </w:t>
      </w:r>
    </w:p>
    <w:p w14:paraId="2A7CBD8C" w14:textId="77777777" w:rsidR="008C7AE9" w:rsidRDefault="008C7AE9" w:rsidP="008C7AE9">
      <w:r w:rsidRPr="00F52C99">
        <w:t>Na adaptação para as planilhas do HERA as planilhas de Pelton serão unificadas em um único arquivo.</w:t>
      </w:r>
    </w:p>
    <w:p w14:paraId="0E806A72" w14:textId="77777777" w:rsidR="008C7AE9" w:rsidRDefault="008C7AE9" w:rsidP="00D35852">
      <w:pPr>
        <w:pStyle w:val="Heading5"/>
      </w:pPr>
      <w:r>
        <w:t>Bomba-Turbina Francis Vertical</w:t>
      </w:r>
    </w:p>
    <w:p w14:paraId="6F804EEF" w14:textId="77777777" w:rsidR="008C7AE9" w:rsidRDefault="00D35852" w:rsidP="00D35852">
      <w:pPr>
        <w:ind w:firstLine="720"/>
      </w:pPr>
      <w:r>
        <w:t xml:space="preserve">a) </w:t>
      </w:r>
      <w:r w:rsidR="008C7AE9">
        <w:t>Geral</w:t>
      </w:r>
    </w:p>
    <w:p w14:paraId="28611785" w14:textId="77777777" w:rsidR="008C7AE9" w:rsidRDefault="008C7AE9" w:rsidP="008C7AE9">
      <w:r>
        <w:t xml:space="preserve"> Este programa, com base nos dados de entrada solicitados, calcula:</w:t>
      </w:r>
    </w:p>
    <w:p w14:paraId="2FD003FD" w14:textId="77777777" w:rsidR="008C7AE9" w:rsidRDefault="008C7AE9" w:rsidP="008C7AE9">
      <w:r>
        <w:tab/>
        <w:t xml:space="preserve">- </w:t>
      </w:r>
      <w:proofErr w:type="gramStart"/>
      <w:r>
        <w:t>a</w:t>
      </w:r>
      <w:proofErr w:type="gramEnd"/>
      <w:r>
        <w:t xml:space="preserve"> rotação síncrona da turbina;</w:t>
      </w:r>
    </w:p>
    <w:p w14:paraId="5A35BD00" w14:textId="77777777" w:rsidR="008C7AE9" w:rsidRDefault="008C7AE9" w:rsidP="008C7AE9">
      <w:r>
        <w:tab/>
        <w:t xml:space="preserve">- </w:t>
      </w:r>
      <w:proofErr w:type="gramStart"/>
      <w:r>
        <w:t>a</w:t>
      </w:r>
      <w:proofErr w:type="gramEnd"/>
      <w:r>
        <w:t xml:space="preserve"> velocidade específica da turbina;</w:t>
      </w:r>
    </w:p>
    <w:p w14:paraId="5AA09CC3" w14:textId="77777777" w:rsidR="008C7AE9" w:rsidRDefault="008C7AE9" w:rsidP="008C7AE9">
      <w:r>
        <w:tab/>
        <w:t xml:space="preserve">- </w:t>
      </w:r>
      <w:proofErr w:type="gramStart"/>
      <w:r>
        <w:t>a</w:t>
      </w:r>
      <w:proofErr w:type="gramEnd"/>
      <w:r>
        <w:t xml:space="preserve"> velocidade específica da bomba;</w:t>
      </w:r>
    </w:p>
    <w:p w14:paraId="5EAAD707" w14:textId="77777777" w:rsidR="008C7AE9" w:rsidRDefault="008C7AE9" w:rsidP="008C7AE9">
      <w:r>
        <w:tab/>
        <w:t xml:space="preserve">- </w:t>
      </w:r>
      <w:proofErr w:type="gramStart"/>
      <w:r>
        <w:t>as</w:t>
      </w:r>
      <w:proofErr w:type="gramEnd"/>
      <w:r>
        <w:t xml:space="preserve"> dimensões estimadas do rotor Francis, da caixa espiral e do tubo de sucção;</w:t>
      </w:r>
    </w:p>
    <w:p w14:paraId="5B0820DA" w14:textId="77777777" w:rsidR="008C7AE9" w:rsidRDefault="008C7AE9" w:rsidP="00D35852">
      <w:pPr>
        <w:ind w:left="720"/>
      </w:pPr>
      <w:r>
        <w:lastRenderedPageBreak/>
        <w:t>-</w:t>
      </w:r>
      <w:r w:rsidR="00D35852">
        <w:t xml:space="preserve"> </w:t>
      </w:r>
      <w:proofErr w:type="gramStart"/>
      <w:r>
        <w:t>a</w:t>
      </w:r>
      <w:proofErr w:type="gramEnd"/>
      <w:r>
        <w:t xml:space="preserve"> cota de assentamento da linha de centro do rotor da-bomba-turbina em relação ao </w:t>
      </w:r>
      <w:r w:rsidR="00D35852">
        <w:t>ní</w:t>
      </w:r>
      <w:r>
        <w:t>vel mínimo de jusante (setting);</w:t>
      </w:r>
    </w:p>
    <w:p w14:paraId="61E127F4" w14:textId="77777777" w:rsidR="008C7AE9" w:rsidRDefault="008C7AE9" w:rsidP="008C7AE9">
      <w:r>
        <w:tab/>
        <w:t>-</w:t>
      </w:r>
      <w:proofErr w:type="gramStart"/>
      <w:r>
        <w:t>o</w:t>
      </w:r>
      <w:proofErr w:type="gramEnd"/>
      <w:r>
        <w:t xml:space="preserve"> peso estimado do fornecimento;</w:t>
      </w:r>
    </w:p>
    <w:p w14:paraId="15C6B6E7" w14:textId="77777777" w:rsidR="008C7AE9" w:rsidRDefault="008C7AE9" w:rsidP="008C7AE9">
      <w:r>
        <w:tab/>
        <w:t xml:space="preserve">- </w:t>
      </w:r>
      <w:proofErr w:type="gramStart"/>
      <w:r>
        <w:t>a</w:t>
      </w:r>
      <w:proofErr w:type="gramEnd"/>
      <w:r>
        <w:t xml:space="preserve"> velocidade de disparo;</w:t>
      </w:r>
    </w:p>
    <w:p w14:paraId="036367AE" w14:textId="77777777" w:rsidR="008C7AE9" w:rsidRDefault="00D35852" w:rsidP="00D35852">
      <w:pPr>
        <w:ind w:firstLine="720"/>
      </w:pPr>
      <w:r>
        <w:t xml:space="preserve">b) </w:t>
      </w:r>
      <w:r w:rsidR="008C7AE9">
        <w:t>Dados de Entrada</w:t>
      </w:r>
    </w:p>
    <w:p w14:paraId="178D34B0" w14:textId="77777777" w:rsidR="008C7AE9" w:rsidRDefault="008C7AE9" w:rsidP="008C7AE9">
      <w:r>
        <w:t xml:space="preserve">Os seguintes dados de </w:t>
      </w:r>
      <w:r w:rsidRPr="00F52C99">
        <w:t>entrada devem ser obtidos a partir das informações hidrológicas e energéticas calculadas pelo HERA para cada alternativa de cada site identificado:</w:t>
      </w:r>
    </w:p>
    <w:p w14:paraId="1F2AF970" w14:textId="77777777" w:rsidR="008C7AE9" w:rsidRPr="00D35852" w:rsidRDefault="008C7AE9" w:rsidP="008C7AE9">
      <w:pPr>
        <w:ind w:firstLine="708"/>
        <w:rPr>
          <w:i/>
          <w:iCs/>
        </w:rPr>
      </w:pPr>
      <w:r w:rsidRPr="00D35852">
        <w:rPr>
          <w:i/>
          <w:iCs/>
        </w:rPr>
        <w:t>Turbinas:</w:t>
      </w:r>
    </w:p>
    <w:p w14:paraId="4EB00BB0" w14:textId="77777777" w:rsidR="008C7AE9" w:rsidRDefault="008C7AE9" w:rsidP="008C7AE9">
      <w:r>
        <w:tab/>
        <w:t xml:space="preserve">- </w:t>
      </w:r>
      <w:proofErr w:type="gramStart"/>
      <w:r>
        <w:t>queda</w:t>
      </w:r>
      <w:proofErr w:type="gramEnd"/>
      <w:r>
        <w:t xml:space="preserve"> nominal;</w:t>
      </w:r>
    </w:p>
    <w:p w14:paraId="52BD3C26" w14:textId="77777777" w:rsidR="008C7AE9" w:rsidRDefault="008C7AE9" w:rsidP="008C7AE9">
      <w:r>
        <w:tab/>
        <w:t xml:space="preserve">- </w:t>
      </w:r>
      <w:proofErr w:type="gramStart"/>
      <w:r>
        <w:t>potência</w:t>
      </w:r>
      <w:proofErr w:type="gramEnd"/>
      <w:r>
        <w:t xml:space="preserve"> nominal;</w:t>
      </w:r>
    </w:p>
    <w:p w14:paraId="40B95625" w14:textId="77777777" w:rsidR="008C7AE9" w:rsidRDefault="008C7AE9" w:rsidP="008C7AE9">
      <w:r>
        <w:tab/>
        <w:t xml:space="preserve">- </w:t>
      </w:r>
      <w:proofErr w:type="gramStart"/>
      <w:r>
        <w:t>rendimento</w:t>
      </w:r>
      <w:proofErr w:type="gramEnd"/>
      <w:r>
        <w:t xml:space="preserve"> da turbina;</w:t>
      </w:r>
    </w:p>
    <w:p w14:paraId="212AA934" w14:textId="77777777" w:rsidR="008C7AE9" w:rsidRDefault="008C7AE9" w:rsidP="008C7AE9">
      <w:r>
        <w:tab/>
        <w:t xml:space="preserve">- </w:t>
      </w:r>
      <w:proofErr w:type="gramStart"/>
      <w:r>
        <w:t>frequência</w:t>
      </w:r>
      <w:proofErr w:type="gramEnd"/>
      <w:r>
        <w:t xml:space="preserve"> da rede elétrica.</w:t>
      </w:r>
    </w:p>
    <w:p w14:paraId="7CA9E89C" w14:textId="77777777" w:rsidR="008C7AE9" w:rsidRPr="00D35852" w:rsidRDefault="008C7AE9" w:rsidP="008C7AE9">
      <w:pPr>
        <w:ind w:firstLine="708"/>
        <w:rPr>
          <w:i/>
          <w:iCs/>
        </w:rPr>
      </w:pPr>
      <w:r w:rsidRPr="00D35852">
        <w:rPr>
          <w:i/>
          <w:iCs/>
        </w:rPr>
        <w:t>Bombas:</w:t>
      </w:r>
    </w:p>
    <w:p w14:paraId="1D4D95C5" w14:textId="77777777" w:rsidR="008C7AE9" w:rsidRDefault="008C7AE9" w:rsidP="008C7AE9">
      <w:r>
        <w:tab/>
        <w:t xml:space="preserve">- </w:t>
      </w:r>
      <w:proofErr w:type="gramStart"/>
      <w:r>
        <w:t>potência</w:t>
      </w:r>
      <w:proofErr w:type="gramEnd"/>
      <w:r>
        <w:t xml:space="preserve"> nominal;</w:t>
      </w:r>
    </w:p>
    <w:p w14:paraId="44776C06" w14:textId="77777777" w:rsidR="008C7AE9" w:rsidRDefault="008C7AE9" w:rsidP="008C7AE9">
      <w:r>
        <w:tab/>
        <w:t xml:space="preserve">- </w:t>
      </w:r>
      <w:proofErr w:type="gramStart"/>
      <w:r>
        <w:t>potência</w:t>
      </w:r>
      <w:proofErr w:type="gramEnd"/>
      <w:r>
        <w:t xml:space="preserve"> máxima;</w:t>
      </w:r>
    </w:p>
    <w:p w14:paraId="34780AA1" w14:textId="77777777" w:rsidR="008C7AE9" w:rsidRDefault="008C7AE9" w:rsidP="008C7AE9">
      <w:r>
        <w:tab/>
        <w:t xml:space="preserve">- </w:t>
      </w:r>
      <w:proofErr w:type="gramStart"/>
      <w:r>
        <w:t>altura</w:t>
      </w:r>
      <w:proofErr w:type="gramEnd"/>
      <w:r>
        <w:t xml:space="preserve"> de recalque nominal;</w:t>
      </w:r>
    </w:p>
    <w:p w14:paraId="7C3CA444" w14:textId="77777777" w:rsidR="008C7AE9" w:rsidRDefault="008C7AE9" w:rsidP="008C7AE9">
      <w:r>
        <w:tab/>
        <w:t xml:space="preserve">- </w:t>
      </w:r>
      <w:proofErr w:type="gramStart"/>
      <w:r>
        <w:t>altura</w:t>
      </w:r>
      <w:proofErr w:type="gramEnd"/>
      <w:r>
        <w:t xml:space="preserve"> de recalque mínima;</w:t>
      </w:r>
    </w:p>
    <w:p w14:paraId="3D76C67B" w14:textId="77777777" w:rsidR="008C7AE9" w:rsidRDefault="008C7AE9" w:rsidP="008C7AE9">
      <w:r>
        <w:tab/>
        <w:t xml:space="preserve">- </w:t>
      </w:r>
      <w:proofErr w:type="gramStart"/>
      <w:r>
        <w:t>altura</w:t>
      </w:r>
      <w:proofErr w:type="gramEnd"/>
      <w:r>
        <w:t xml:space="preserve"> de recalque máxima;</w:t>
      </w:r>
    </w:p>
    <w:p w14:paraId="10A9273E" w14:textId="77777777" w:rsidR="008C7AE9" w:rsidRDefault="008C7AE9" w:rsidP="008C7AE9">
      <w:r>
        <w:tab/>
        <w:t>-</w:t>
      </w:r>
      <w:proofErr w:type="gramStart"/>
      <w:r>
        <w:t>vazão</w:t>
      </w:r>
      <w:proofErr w:type="gramEnd"/>
      <w:r>
        <w:t xml:space="preserve"> bombeada;</w:t>
      </w:r>
    </w:p>
    <w:p w14:paraId="44531EBC" w14:textId="77777777" w:rsidR="008C7AE9" w:rsidRDefault="008C7AE9" w:rsidP="008C7AE9">
      <w:r>
        <w:tab/>
        <w:t>-</w:t>
      </w:r>
      <w:proofErr w:type="gramStart"/>
      <w:r>
        <w:t>potência</w:t>
      </w:r>
      <w:proofErr w:type="gramEnd"/>
      <w:r>
        <w:t xml:space="preserve"> nominal da bomba;</w:t>
      </w:r>
    </w:p>
    <w:p w14:paraId="43CEE864" w14:textId="77777777" w:rsidR="00D35852" w:rsidRDefault="008C7AE9" w:rsidP="00BB3F3A">
      <w:r>
        <w:tab/>
        <w:t>-</w:t>
      </w:r>
      <w:proofErr w:type="gramStart"/>
      <w:r>
        <w:t>potência</w:t>
      </w:r>
      <w:proofErr w:type="gramEnd"/>
      <w:r>
        <w:t xml:space="preserve"> máxima da bomba.</w:t>
      </w:r>
    </w:p>
    <w:p w14:paraId="73B612DA" w14:textId="77777777" w:rsidR="008C7AE9" w:rsidRDefault="00D35852" w:rsidP="00D35852">
      <w:pPr>
        <w:ind w:firstLine="720"/>
      </w:pPr>
      <w:r>
        <w:t xml:space="preserve">c) </w:t>
      </w:r>
      <w:r w:rsidR="008C7AE9">
        <w:t>Dado Auxiliar</w:t>
      </w:r>
    </w:p>
    <w:p w14:paraId="2AFE1CD3" w14:textId="77777777" w:rsidR="008C7AE9" w:rsidRDefault="008C7AE9" w:rsidP="008C7AE9">
      <w:r>
        <w:t xml:space="preserve">De acordo com a </w:t>
      </w:r>
      <w:r w:rsidRPr="00F52C99">
        <w:t>frequência da rede elétrica informada</w:t>
      </w:r>
      <w:r>
        <w:t xml:space="preserve"> na tabela de dados auxiliares, o programa calculará a rotação síncrona, sendo este o único dado a ser informado nesta tabela. Os demais serão calculados pelo programa.</w:t>
      </w:r>
    </w:p>
    <w:p w14:paraId="71A48638" w14:textId="77777777" w:rsidR="008C7AE9" w:rsidRDefault="00D35852" w:rsidP="00D35852">
      <w:pPr>
        <w:ind w:firstLine="708"/>
      </w:pPr>
      <w:r>
        <w:t xml:space="preserve">d) </w:t>
      </w:r>
      <w:r w:rsidR="008C7AE9">
        <w:t>Critérios de Cálculo</w:t>
      </w:r>
    </w:p>
    <w:p w14:paraId="4FBDFBB1" w14:textId="77777777" w:rsidR="008C7AE9" w:rsidRDefault="008C7AE9" w:rsidP="008C7AE9">
      <w:pPr>
        <w:ind w:firstLine="708"/>
      </w:pPr>
      <w:r>
        <w:t>- Rotação Síncrona e Velocidades Específicas</w:t>
      </w:r>
    </w:p>
    <w:p w14:paraId="466D9E20" w14:textId="50917695" w:rsidR="008C7AE9" w:rsidRPr="001B2BD0" w:rsidRDefault="008C7AE9" w:rsidP="008C7AE9">
      <w:r>
        <w:t xml:space="preserve">A partir da velocidade específica estatística recomendada através de fórmula apresentada na referência [9] serão obtidas a velocidade de rotação preliminar, a rotação síncrona e a velocidade específica da turbina Francis. A velocidade específica estatística da bomba também será obtida em função de outra fórmula apresentada na </w:t>
      </w:r>
      <w:r w:rsidRPr="001B2BD0">
        <w:t xml:space="preserve">referência </w:t>
      </w:r>
      <w:r w:rsidRPr="00731D4E">
        <w:t>[9]</w:t>
      </w:r>
      <w:r w:rsidRPr="001B2BD0">
        <w:t xml:space="preserve">. A velocidade específica da bomba será obtida em função da altura de recalque nominal e da relação Hp/Ht, onde Hp é a altura de </w:t>
      </w:r>
      <w:r w:rsidRPr="001B2BD0">
        <w:lastRenderedPageBreak/>
        <w:t>recalque nominal da bomba e Ht é a queda nominal da turbina. Em função do valor da relação Hp/Ht</w:t>
      </w:r>
      <w:r w:rsidR="00DD66CA">
        <w:t xml:space="preserve"> </w:t>
      </w:r>
      <w:r w:rsidRPr="001B2BD0">
        <w:t>será escolhida, pelo programa, a velocidade específica da bomba para Hp/Ht</w:t>
      </w:r>
      <w:r w:rsidR="00DD66CA">
        <w:t xml:space="preserve"> </w:t>
      </w:r>
      <w:r w:rsidRPr="001B2BD0">
        <w:t>= 1, Hp/Ht&gt; 1 ou Hp/Ht&lt;1, dependendo dos valores de Hp e Ht definidos nos dados de entrada.</w:t>
      </w:r>
    </w:p>
    <w:p w14:paraId="76580FE2" w14:textId="77777777" w:rsidR="008C7AE9" w:rsidRPr="00731D4E" w:rsidRDefault="008C7AE9" w:rsidP="008C7AE9">
      <w:r w:rsidRPr="00B5623F">
        <w:t>As velocidades específicas da bomba e da turbina e a rotação síncrona calculadas serão mostradas na tabela de dados auxiliares.</w:t>
      </w:r>
    </w:p>
    <w:p w14:paraId="2B663E46" w14:textId="77777777" w:rsidR="008C7AE9" w:rsidRPr="00731D4E" w:rsidRDefault="008C7AE9" w:rsidP="008C7AE9">
      <w:pPr>
        <w:ind w:firstLine="708"/>
      </w:pPr>
      <w:r w:rsidRPr="00731D4E">
        <w:t>- Dimensões do Rotor Francis, da Caixa Espiral e do Tubo de Sucção</w:t>
      </w:r>
    </w:p>
    <w:p w14:paraId="0C6FCFEF" w14:textId="77777777" w:rsidR="008C7AE9" w:rsidRPr="001B2BD0" w:rsidRDefault="008C7AE9" w:rsidP="008C7AE9">
      <w:r w:rsidRPr="00731D4E">
        <w:t>Estes valores serão obtidos através do uso de fórmulas apropriadas para aplicação em bomba- turbina Francis funcionando como bomba, apresentadas na referência [9]</w:t>
      </w:r>
      <w:r w:rsidRPr="001B2BD0">
        <w:t xml:space="preserve"> </w:t>
      </w:r>
      <w:proofErr w:type="gramStart"/>
      <w:r w:rsidRPr="001B2BD0">
        <w:t>e também</w:t>
      </w:r>
      <w:proofErr w:type="gramEnd"/>
      <w:r w:rsidRPr="001B2BD0">
        <w:t xml:space="preserve"> em função do valor da relação Hp/Ht do empreendimento.</w:t>
      </w:r>
    </w:p>
    <w:p w14:paraId="3888C8C2" w14:textId="77777777" w:rsidR="008C7AE9" w:rsidRPr="00B5623F" w:rsidRDefault="008C7AE9" w:rsidP="008C7AE9">
      <w:pPr>
        <w:ind w:firstLine="708"/>
      </w:pPr>
      <w:r w:rsidRPr="00B5623F">
        <w:t>- Cota de Assentamento do Rotor Francis</w:t>
      </w:r>
    </w:p>
    <w:p w14:paraId="728A9882" w14:textId="77777777" w:rsidR="008C7AE9" w:rsidRPr="001B2BD0" w:rsidRDefault="008C7AE9" w:rsidP="008C7AE9">
      <w:r w:rsidRPr="00731D4E">
        <w:t xml:space="preserve">Esta cota, definida em relação ao nível mínimo de jusante, considerando o funcionamento como </w:t>
      </w:r>
      <w:proofErr w:type="gramStart"/>
      <w:r w:rsidRPr="00731D4E">
        <w:t>bomba,será</w:t>
      </w:r>
      <w:proofErr w:type="gramEnd"/>
      <w:r w:rsidRPr="00731D4E">
        <w:t xml:space="preserve"> calculada  através de dois métodos e adotada, por segurança contra cavitação, o valor mais profundo. O primeiro método é o recomendado pela referência [9]</w:t>
      </w:r>
      <w:r w:rsidRPr="001B2BD0">
        <w:t xml:space="preserve"> e o segundo método é recomendado pela TOSHIBA, na referência </w:t>
      </w:r>
      <w:r w:rsidRPr="00731D4E">
        <w:t>[10],</w:t>
      </w:r>
      <w:r w:rsidRPr="001B2BD0">
        <w:t xml:space="preserve"> um dos maiores fabricantes mundiais de bomba-turbina.</w:t>
      </w:r>
    </w:p>
    <w:p w14:paraId="4A09B1DB" w14:textId="77777777" w:rsidR="008C7AE9" w:rsidRPr="00B5623F" w:rsidRDefault="008C7AE9" w:rsidP="008C7AE9">
      <w:pPr>
        <w:ind w:firstLine="708"/>
      </w:pPr>
      <w:r w:rsidRPr="00B5623F">
        <w:t>- Peso do Fornecimento</w:t>
      </w:r>
    </w:p>
    <w:p w14:paraId="70F8F77F" w14:textId="77777777" w:rsidR="008C7AE9" w:rsidRPr="001B2BD0" w:rsidRDefault="008C7AE9" w:rsidP="008C7AE9">
      <w:r w:rsidRPr="00731D4E">
        <w:t>O peso do fornecimento a ser considerado será obtido conforme recomendação do USBR (</w:t>
      </w:r>
      <w:r w:rsidRPr="00325DED">
        <w:rPr>
          <w:i/>
          <w:iCs/>
        </w:rPr>
        <w:t>United States Bureau of Reclamation</w:t>
      </w:r>
      <w:r w:rsidRPr="00731D4E">
        <w:t>), na referência [11]</w:t>
      </w:r>
      <w:r w:rsidRPr="001B2BD0">
        <w:t>, usando como dado de entrada o diâmetro máximo do rotor.</w:t>
      </w:r>
    </w:p>
    <w:p w14:paraId="1A3BB448" w14:textId="77777777" w:rsidR="008C7AE9" w:rsidRPr="00B5623F" w:rsidRDefault="008C7AE9" w:rsidP="008C7AE9">
      <w:pPr>
        <w:ind w:firstLine="708"/>
      </w:pPr>
      <w:r w:rsidRPr="00B5623F">
        <w:t>- Velocidade de Disparo</w:t>
      </w:r>
    </w:p>
    <w:p w14:paraId="7F7FEC6B" w14:textId="77777777" w:rsidR="00D35852" w:rsidRDefault="008C7AE9" w:rsidP="00BB3F3A">
      <w:pPr>
        <w:rPr>
          <w:rFonts w:ascii="Myriad Pro" w:hAnsi="Myriad Pro"/>
          <w:bCs/>
          <w:i/>
          <w:iCs/>
          <w:sz w:val="20"/>
          <w:szCs w:val="26"/>
        </w:rPr>
      </w:pPr>
      <w:r w:rsidRPr="00731D4E">
        <w:t>O valor estimado da velocidade de disparo também será calculado com base na referência [1].</w:t>
      </w:r>
      <w:r>
        <w:t xml:space="preserve"> </w:t>
      </w:r>
    </w:p>
    <w:p w14:paraId="699DC2E6" w14:textId="77777777" w:rsidR="008C7AE9" w:rsidRPr="00B80AAC" w:rsidRDefault="008C7AE9" w:rsidP="00D35852">
      <w:pPr>
        <w:pStyle w:val="Heading5"/>
      </w:pPr>
      <w:r w:rsidRPr="00B80AAC">
        <w:t>Bomba</w:t>
      </w:r>
      <w:r>
        <w:t>-</w:t>
      </w:r>
      <w:r w:rsidRPr="00B80AAC">
        <w:t>Turbina Francis Assíncrona</w:t>
      </w:r>
    </w:p>
    <w:p w14:paraId="644ADF79" w14:textId="77777777" w:rsidR="008C7AE9" w:rsidRDefault="00D35852" w:rsidP="00D35852">
      <w:pPr>
        <w:ind w:firstLine="720"/>
      </w:pPr>
      <w:r>
        <w:t xml:space="preserve">a) </w:t>
      </w:r>
      <w:r w:rsidR="008C7AE9">
        <w:t>Geral</w:t>
      </w:r>
    </w:p>
    <w:p w14:paraId="276C10B5" w14:textId="77777777" w:rsidR="008C7AE9" w:rsidRDefault="008C7AE9" w:rsidP="008C7AE9">
      <w:r>
        <w:t>A opção de uso de bomba com rotação variável pode apresentar as seguintes vantagens, além daquelas citadas na pesquisa apresentada no item 2.6 do Relatório Trimestral anterior (RT2).</w:t>
      </w:r>
    </w:p>
    <w:p w14:paraId="77C9AADF" w14:textId="77777777" w:rsidR="008C7AE9" w:rsidRDefault="008C7AE9" w:rsidP="008C7AE9">
      <w:pPr>
        <w:ind w:left="708"/>
      </w:pPr>
      <w:r>
        <w:t xml:space="preserve">- </w:t>
      </w:r>
      <w:proofErr w:type="gramStart"/>
      <w:r>
        <w:t>melhora</w:t>
      </w:r>
      <w:proofErr w:type="gramEnd"/>
      <w:r>
        <w:t xml:space="preserve"> rendimentos com carga parcial e o desempenho operacional em operação como turbina.</w:t>
      </w:r>
    </w:p>
    <w:p w14:paraId="0EAD12EB" w14:textId="77777777" w:rsidR="008C7AE9" w:rsidRDefault="008C7AE9" w:rsidP="008C7AE9">
      <w:pPr>
        <w:ind w:firstLine="708"/>
      </w:pPr>
      <w:r>
        <w:t xml:space="preserve">- </w:t>
      </w:r>
      <w:proofErr w:type="gramStart"/>
      <w:r>
        <w:t>melhoria</w:t>
      </w:r>
      <w:proofErr w:type="gramEnd"/>
      <w:r>
        <w:t xml:space="preserve"> do comportamento em relação à cavitação e ao golpe de pressão.</w:t>
      </w:r>
    </w:p>
    <w:p w14:paraId="20BB760C" w14:textId="77777777" w:rsidR="008C7AE9" w:rsidRDefault="00D35852" w:rsidP="00D35852">
      <w:pPr>
        <w:ind w:firstLine="708"/>
      </w:pPr>
      <w:r>
        <w:t xml:space="preserve">b) </w:t>
      </w:r>
      <w:r w:rsidR="008C7AE9">
        <w:t>Pré-dimensionamento</w:t>
      </w:r>
    </w:p>
    <w:p w14:paraId="52AC786F" w14:textId="77777777" w:rsidR="008C7AE9" w:rsidRPr="001B2BD0" w:rsidRDefault="008C7AE9" w:rsidP="008C7AE9">
      <w:r>
        <w:t xml:space="preserve">O pré-dimensionamento de bomba turbina assíncrona será feito com base nos mesmos critérios definidos no item 4.2.5, ou seja, todas as dimensões estimadas para as bombas turbinas Francis síncronas são mantidas. A faixa de variação da rotação preliminar poderá ser aquela recomendada pela VOITH na faixa de -10% a +4% da rotação síncrona da turbina (ver </w:t>
      </w:r>
      <w:r w:rsidRPr="001B2BD0">
        <w:t xml:space="preserve">referência </w:t>
      </w:r>
      <w:r w:rsidRPr="00731D4E">
        <w:t>[12]</w:t>
      </w:r>
      <w:r w:rsidRPr="001B2BD0">
        <w:t xml:space="preserve">). ou +-7% (ver referência </w:t>
      </w:r>
      <w:r w:rsidRPr="00731D4E">
        <w:t>[14]</w:t>
      </w:r>
      <w:r w:rsidRPr="001B2BD0">
        <w:t>).</w:t>
      </w:r>
    </w:p>
    <w:p w14:paraId="3D951E81" w14:textId="77777777" w:rsidR="008C7AE9" w:rsidRPr="00B5623F" w:rsidRDefault="008C7AE9" w:rsidP="00D35852">
      <w:pPr>
        <w:pStyle w:val="Heading5"/>
      </w:pPr>
      <w:r w:rsidRPr="00B5623F">
        <w:lastRenderedPageBreak/>
        <w:t>Partida da Bomba</w:t>
      </w:r>
    </w:p>
    <w:p w14:paraId="1CC00F16" w14:textId="77777777" w:rsidR="008C7AE9" w:rsidRDefault="008C7AE9" w:rsidP="008C7AE9">
      <w:pPr>
        <w:spacing w:before="240"/>
      </w:pPr>
      <w:r>
        <w:t>Qualquer que seja o tipo de bomba Francis, ou seja, síncrona ou assíncrona, a partida da bomba pode sempre ser feita com o nível de água no tubo de sucção rebaixado por meio de injeção de ar comprimido. Este sistema de partida tem o intuito de diminuir a potência consumida na partida e não afetar a performance da rede elétrica. Este problema é mais grave nas bombas síncronas porque as bombas assíncronas podem partir, também, com rotação reduzida, diminuindo a potência consumida na partida da bomba sem necessidade de rebaixamento do nível d´água.</w:t>
      </w:r>
    </w:p>
    <w:p w14:paraId="0F0F78C4" w14:textId="77777777" w:rsidR="008C7AE9" w:rsidRDefault="008C7AE9" w:rsidP="008C7AE9">
      <w:pPr>
        <w:spacing w:before="240"/>
      </w:pPr>
      <w:r>
        <w:t>A sequência a ser seguida na partida da bomba é:</w:t>
      </w:r>
    </w:p>
    <w:p w14:paraId="5F98AC67" w14:textId="77777777" w:rsidR="008C7AE9" w:rsidRDefault="008C7AE9" w:rsidP="008C7AE9">
      <w:pPr>
        <w:ind w:firstLine="708"/>
      </w:pPr>
      <w:r>
        <w:t xml:space="preserve">- </w:t>
      </w:r>
      <w:proofErr w:type="gramStart"/>
      <w:r>
        <w:t>parada</w:t>
      </w:r>
      <w:proofErr w:type="gramEnd"/>
      <w:r>
        <w:t xml:space="preserve"> total da turbina;</w:t>
      </w:r>
    </w:p>
    <w:p w14:paraId="7F1AC3E8" w14:textId="77777777" w:rsidR="008C7AE9" w:rsidRDefault="008C7AE9" w:rsidP="00D35852">
      <w:pPr>
        <w:ind w:left="708"/>
      </w:pPr>
      <w:r>
        <w:t xml:space="preserve">- </w:t>
      </w:r>
      <w:proofErr w:type="gramStart"/>
      <w:r>
        <w:t>injeção</w:t>
      </w:r>
      <w:proofErr w:type="gramEnd"/>
      <w:r>
        <w:t xml:space="preserve"> de ar comprimido na câmara do rotor para rebaixamento do nível de água;</w:t>
      </w:r>
    </w:p>
    <w:p w14:paraId="40DA88FA" w14:textId="77777777" w:rsidR="008C7AE9" w:rsidRDefault="008C7AE9" w:rsidP="008C7AE9">
      <w:pPr>
        <w:ind w:left="708"/>
      </w:pPr>
      <w:r>
        <w:t xml:space="preserve">- </w:t>
      </w:r>
      <w:proofErr w:type="gramStart"/>
      <w:r>
        <w:t>partida</w:t>
      </w:r>
      <w:proofErr w:type="gramEnd"/>
      <w:r>
        <w:t xml:space="preserve"> da bomba em vazio girando no sentido contrário ao da turbina. O método de partida do motor será aquele recomendado pelo fabricante deste equipamento, sendo atualmente o tipo conversor estático, o método mais utilizado.</w:t>
      </w:r>
    </w:p>
    <w:p w14:paraId="1AC5B5AA" w14:textId="77777777" w:rsidR="008C7AE9" w:rsidRDefault="008C7AE9" w:rsidP="008C7AE9">
      <w:pPr>
        <w:ind w:left="708"/>
      </w:pPr>
      <w:r>
        <w:t xml:space="preserve">- </w:t>
      </w:r>
      <w:proofErr w:type="gramStart"/>
      <w:r>
        <w:t>início</w:t>
      </w:r>
      <w:proofErr w:type="gramEnd"/>
      <w:r>
        <w:t xml:space="preserve"> do bombeamento quando a água atingir o rotor, após a liberação do ar comprimido para a atmosfera.</w:t>
      </w:r>
    </w:p>
    <w:p w14:paraId="2DD7023E" w14:textId="77777777" w:rsidR="008C7AE9" w:rsidRDefault="008C7AE9" w:rsidP="008C7AE9">
      <w:r>
        <w:t xml:space="preserve">O sistema de injeção de ar </w:t>
      </w:r>
      <w:r w:rsidRPr="00D35852">
        <w:t>comprimido é projetado</w:t>
      </w:r>
      <w:r>
        <w:t xml:space="preserve"> e fornecido pelo fabricante da bomba-turbina.</w:t>
      </w:r>
    </w:p>
    <w:p w14:paraId="2C7DC2F1" w14:textId="77777777" w:rsidR="008C7AE9" w:rsidRDefault="008C7AE9" w:rsidP="008C7AE9">
      <w:pPr>
        <w:spacing w:before="240"/>
      </w:pPr>
      <w:r>
        <w:t xml:space="preserve">O número de compressores, o número de reservatórios de ar e suas dimensões e as demais informações do </w:t>
      </w:r>
      <w:r w:rsidRPr="00D35852">
        <w:t>sistema são calculadas</w:t>
      </w:r>
      <w:r>
        <w:t xml:space="preserve"> pelo fabricante, inclusive a vazão de água de resfriamento dos anéis de desgaste da turbina, se aplicável.</w:t>
      </w:r>
    </w:p>
    <w:p w14:paraId="6FAC56CA" w14:textId="77777777" w:rsidR="008C7AE9" w:rsidRDefault="008C7AE9" w:rsidP="00D35852">
      <w:pPr>
        <w:pStyle w:val="Heading5"/>
      </w:pPr>
      <w:r>
        <w:t>Turbina Pelton Vertical</w:t>
      </w:r>
    </w:p>
    <w:p w14:paraId="418A68E9" w14:textId="77777777" w:rsidR="00D35852" w:rsidRDefault="00D35852" w:rsidP="00D35852">
      <w:pPr>
        <w:ind w:firstLine="720"/>
      </w:pPr>
      <w:r>
        <w:t xml:space="preserve">a) </w:t>
      </w:r>
      <w:r w:rsidR="008C7AE9">
        <w:t>Geral</w:t>
      </w:r>
    </w:p>
    <w:p w14:paraId="75E79147" w14:textId="77777777" w:rsidR="008C7AE9" w:rsidRDefault="008C7AE9" w:rsidP="00D35852">
      <w:r>
        <w:t>Os programas com base nos dados de entrada solicitados calculam:</w:t>
      </w:r>
    </w:p>
    <w:p w14:paraId="4FBD3A71" w14:textId="77777777" w:rsidR="008C7AE9" w:rsidRDefault="008C7AE9" w:rsidP="008C7AE9">
      <w:pPr>
        <w:spacing w:before="240"/>
        <w:ind w:firstLine="708"/>
      </w:pPr>
      <w:r>
        <w:t xml:space="preserve">- </w:t>
      </w:r>
      <w:proofErr w:type="gramStart"/>
      <w:r>
        <w:t>a</w:t>
      </w:r>
      <w:proofErr w:type="gramEnd"/>
      <w:r>
        <w:t xml:space="preserve"> velocidade específica/jato máxima;</w:t>
      </w:r>
    </w:p>
    <w:p w14:paraId="2977DF63" w14:textId="77777777" w:rsidR="008C7AE9" w:rsidRDefault="008C7AE9" w:rsidP="008C7AE9">
      <w:pPr>
        <w:spacing w:before="240"/>
        <w:ind w:firstLine="708"/>
      </w:pPr>
      <w:r>
        <w:t xml:space="preserve">- </w:t>
      </w:r>
      <w:proofErr w:type="gramStart"/>
      <w:r>
        <w:t>a</w:t>
      </w:r>
      <w:proofErr w:type="gramEnd"/>
      <w:r>
        <w:t xml:space="preserve"> velocidade específica/jato adotada;</w:t>
      </w:r>
    </w:p>
    <w:p w14:paraId="76C1A6BD" w14:textId="77777777" w:rsidR="008C7AE9" w:rsidRDefault="008C7AE9" w:rsidP="008C7AE9">
      <w:pPr>
        <w:spacing w:before="240"/>
        <w:ind w:firstLine="708"/>
      </w:pPr>
      <w:r>
        <w:t xml:space="preserve">- </w:t>
      </w:r>
      <w:proofErr w:type="gramStart"/>
      <w:r>
        <w:t>a</w:t>
      </w:r>
      <w:proofErr w:type="gramEnd"/>
      <w:r>
        <w:t xml:space="preserve"> rotação síncrona da turbina;</w:t>
      </w:r>
    </w:p>
    <w:p w14:paraId="7E268F53" w14:textId="77777777" w:rsidR="008C7AE9" w:rsidRDefault="008C7AE9" w:rsidP="008C7AE9">
      <w:pPr>
        <w:spacing w:before="240"/>
        <w:ind w:firstLine="708"/>
      </w:pPr>
      <w:r>
        <w:t xml:space="preserve">- </w:t>
      </w:r>
      <w:proofErr w:type="gramStart"/>
      <w:r>
        <w:t>a</w:t>
      </w:r>
      <w:proofErr w:type="gramEnd"/>
      <w:r>
        <w:t xml:space="preserve"> velocidade específica da turbina;</w:t>
      </w:r>
    </w:p>
    <w:p w14:paraId="28556E4C" w14:textId="77777777" w:rsidR="008C7AE9" w:rsidRDefault="008C7AE9" w:rsidP="008C7AE9">
      <w:pPr>
        <w:spacing w:before="240"/>
        <w:ind w:firstLine="708"/>
      </w:pPr>
      <w:r>
        <w:t xml:space="preserve">- </w:t>
      </w:r>
      <w:proofErr w:type="gramStart"/>
      <w:r>
        <w:t>o</w:t>
      </w:r>
      <w:proofErr w:type="gramEnd"/>
      <w:r>
        <w:t xml:space="preserve"> número de jatos;</w:t>
      </w:r>
    </w:p>
    <w:p w14:paraId="707518EC" w14:textId="77777777" w:rsidR="008C7AE9" w:rsidRDefault="008C7AE9" w:rsidP="008C7AE9">
      <w:pPr>
        <w:spacing w:before="240"/>
        <w:ind w:firstLine="708"/>
      </w:pPr>
      <w:r>
        <w:t xml:space="preserve">- </w:t>
      </w:r>
      <w:proofErr w:type="gramStart"/>
      <w:r>
        <w:t>o</w:t>
      </w:r>
      <w:proofErr w:type="gramEnd"/>
      <w:r>
        <w:t xml:space="preserve"> diâmetro do jato;</w:t>
      </w:r>
    </w:p>
    <w:p w14:paraId="574A023B" w14:textId="77777777" w:rsidR="008C7AE9" w:rsidRDefault="008C7AE9" w:rsidP="00D35852">
      <w:pPr>
        <w:spacing w:before="240"/>
        <w:ind w:left="708"/>
      </w:pPr>
      <w:r>
        <w:t xml:space="preserve">- </w:t>
      </w:r>
      <w:proofErr w:type="gramStart"/>
      <w:r>
        <w:t>as</w:t>
      </w:r>
      <w:proofErr w:type="gramEnd"/>
      <w:r>
        <w:t xml:space="preserve"> dimensões estimadas do rotor Pelton, da caixa espiral e da boca de saída de jusante;</w:t>
      </w:r>
    </w:p>
    <w:p w14:paraId="4D446BDF" w14:textId="77777777" w:rsidR="008C7AE9" w:rsidRDefault="008C7AE9" w:rsidP="008C7AE9">
      <w:pPr>
        <w:spacing w:before="240"/>
        <w:ind w:left="708"/>
      </w:pPr>
      <w:r>
        <w:lastRenderedPageBreak/>
        <w:t xml:space="preserve">- </w:t>
      </w:r>
      <w:proofErr w:type="gramStart"/>
      <w:r>
        <w:t>a</w:t>
      </w:r>
      <w:proofErr w:type="gramEnd"/>
      <w:r>
        <w:t xml:space="preserve"> cota de assentamento da linha de centro do rotor em relação ao nível máximo de jusante (setting);</w:t>
      </w:r>
    </w:p>
    <w:p w14:paraId="54EB2D11" w14:textId="77777777" w:rsidR="008C7AE9" w:rsidRDefault="008C7AE9" w:rsidP="008C7AE9">
      <w:pPr>
        <w:spacing w:before="240"/>
        <w:ind w:firstLine="708"/>
      </w:pPr>
      <w:r>
        <w:t xml:space="preserve">- </w:t>
      </w:r>
      <w:proofErr w:type="gramStart"/>
      <w:r>
        <w:t>o</w:t>
      </w:r>
      <w:proofErr w:type="gramEnd"/>
      <w:r>
        <w:t xml:space="preserve"> peso estimado do fornecimento;</w:t>
      </w:r>
    </w:p>
    <w:p w14:paraId="5D2CC3F5" w14:textId="77777777" w:rsidR="008C7AE9" w:rsidRDefault="008C7AE9" w:rsidP="008C7AE9">
      <w:pPr>
        <w:spacing w:before="240"/>
        <w:ind w:firstLine="708"/>
      </w:pPr>
      <w:r>
        <w:t xml:space="preserve">- </w:t>
      </w:r>
      <w:proofErr w:type="gramStart"/>
      <w:r>
        <w:t>a</w:t>
      </w:r>
      <w:proofErr w:type="gramEnd"/>
      <w:r>
        <w:t xml:space="preserve"> velocidade de disparo;</w:t>
      </w:r>
    </w:p>
    <w:p w14:paraId="19668598" w14:textId="77777777" w:rsidR="008C7AE9" w:rsidRDefault="00D35852" w:rsidP="00D35852">
      <w:pPr>
        <w:ind w:firstLine="720"/>
      </w:pPr>
      <w:r>
        <w:t xml:space="preserve">b) </w:t>
      </w:r>
      <w:r w:rsidR="008C7AE9">
        <w:t>Dados de Entrada da Turbina</w:t>
      </w:r>
    </w:p>
    <w:p w14:paraId="0D1FC7CD" w14:textId="77777777" w:rsidR="008C7AE9" w:rsidRDefault="008C7AE9" w:rsidP="008C7AE9">
      <w:r>
        <w:t xml:space="preserve">Os seguintes dados de </w:t>
      </w:r>
      <w:r w:rsidRPr="00D35852">
        <w:t>entrada devem ser obtidos a partir das informações hidrológicas e energéticas calculadas pelo HERA para cada alternativa de cada site identificado:</w:t>
      </w:r>
    </w:p>
    <w:p w14:paraId="1740C410" w14:textId="77777777" w:rsidR="008C7AE9" w:rsidRDefault="008C7AE9" w:rsidP="008C7AE9">
      <w:pPr>
        <w:spacing w:before="240"/>
        <w:ind w:firstLine="708"/>
      </w:pPr>
      <w:r>
        <w:t xml:space="preserve">- </w:t>
      </w:r>
      <w:proofErr w:type="gramStart"/>
      <w:r>
        <w:t>frequência</w:t>
      </w:r>
      <w:proofErr w:type="gramEnd"/>
      <w:r>
        <w:t xml:space="preserve"> da rede elétrica;</w:t>
      </w:r>
    </w:p>
    <w:p w14:paraId="2AAE6352" w14:textId="77777777" w:rsidR="008C7AE9" w:rsidRDefault="008C7AE9" w:rsidP="008C7AE9">
      <w:pPr>
        <w:spacing w:before="240"/>
        <w:ind w:firstLine="708"/>
      </w:pPr>
      <w:r>
        <w:t xml:space="preserve">- </w:t>
      </w:r>
      <w:proofErr w:type="gramStart"/>
      <w:r>
        <w:t>queda</w:t>
      </w:r>
      <w:proofErr w:type="gramEnd"/>
      <w:r>
        <w:t xml:space="preserve"> nominal;</w:t>
      </w:r>
    </w:p>
    <w:p w14:paraId="7F24FB88" w14:textId="77777777" w:rsidR="008C7AE9" w:rsidRDefault="008C7AE9" w:rsidP="008C7AE9">
      <w:pPr>
        <w:spacing w:before="240"/>
        <w:ind w:firstLine="708"/>
      </w:pPr>
      <w:r>
        <w:t xml:space="preserve">- </w:t>
      </w:r>
      <w:proofErr w:type="gramStart"/>
      <w:r>
        <w:t>potência</w:t>
      </w:r>
      <w:proofErr w:type="gramEnd"/>
      <w:r>
        <w:t xml:space="preserve"> nominal;</w:t>
      </w:r>
    </w:p>
    <w:p w14:paraId="48D279D5" w14:textId="77777777" w:rsidR="008C7AE9" w:rsidRDefault="008C7AE9" w:rsidP="008C7AE9">
      <w:pPr>
        <w:spacing w:before="240"/>
        <w:ind w:firstLine="708"/>
      </w:pPr>
      <w:r>
        <w:t xml:space="preserve">- </w:t>
      </w:r>
      <w:proofErr w:type="gramStart"/>
      <w:r>
        <w:t>rendimento</w:t>
      </w:r>
      <w:proofErr w:type="gramEnd"/>
      <w:r>
        <w:t xml:space="preserve"> da turbina;</w:t>
      </w:r>
    </w:p>
    <w:p w14:paraId="4D98A9BC" w14:textId="77777777" w:rsidR="008C7AE9" w:rsidRDefault="008C7AE9" w:rsidP="008C7AE9">
      <w:pPr>
        <w:spacing w:before="240"/>
        <w:ind w:left="708"/>
      </w:pPr>
      <w:r>
        <w:t xml:space="preserve">- </w:t>
      </w:r>
      <w:proofErr w:type="gramStart"/>
      <w:r>
        <w:t>existência</w:t>
      </w:r>
      <w:proofErr w:type="gramEnd"/>
      <w:r>
        <w:t xml:space="preserve"> ou não de areia na água do rio, informada com a digitação do número 1 no local apropriado existente na tabela de dados de entrada.</w:t>
      </w:r>
    </w:p>
    <w:p w14:paraId="74B46477" w14:textId="77777777" w:rsidR="008C7AE9" w:rsidRDefault="008C7AE9" w:rsidP="008C7AE9">
      <w:pPr>
        <w:spacing w:before="240"/>
      </w:pPr>
      <w:r>
        <w:t>Quando a água contém areia, a solução apresentada pelo programa contém um número de jatos menor, o que   carreta um diâmetro do jato maior e, portanto, menor erosão nos bicos injetores e nas conchas do rotor.</w:t>
      </w:r>
    </w:p>
    <w:p w14:paraId="477F1AE6" w14:textId="77777777" w:rsidR="008C7AE9" w:rsidRDefault="00D35852" w:rsidP="00D35852">
      <w:pPr>
        <w:ind w:firstLine="720"/>
      </w:pPr>
      <w:r>
        <w:t xml:space="preserve">c) </w:t>
      </w:r>
      <w:r w:rsidR="008C7AE9">
        <w:t>Critérios de Cálculo</w:t>
      </w:r>
    </w:p>
    <w:p w14:paraId="7237B228" w14:textId="77777777" w:rsidR="008C7AE9" w:rsidRDefault="008C7AE9" w:rsidP="008C7AE9">
      <w:pPr>
        <w:spacing w:before="240"/>
        <w:ind w:firstLine="708"/>
      </w:pPr>
      <w:r>
        <w:t>- Rotação Síncrona e Velocidade Específica</w:t>
      </w:r>
    </w:p>
    <w:p w14:paraId="5DBAA91B" w14:textId="77777777" w:rsidR="008C7AE9" w:rsidRDefault="008C7AE9" w:rsidP="008C7AE9">
      <w:pPr>
        <w:spacing w:before="240"/>
      </w:pPr>
      <w:r>
        <w:t xml:space="preserve">A partir da velocidade específica/jato máxima estatística recomendada na </w:t>
      </w:r>
      <w:r w:rsidRPr="000471DB">
        <w:t xml:space="preserve">referência </w:t>
      </w:r>
      <w:r w:rsidRPr="00731D4E">
        <w:t>[13]</w:t>
      </w:r>
      <w:r>
        <w:t xml:space="preserve"> serão obtidas a velocidade específica/jato máxima escolhida, o número de jatos, a velocidade síncrona e a velocidade específica da turbina. O programa calcula os resultados em função da qualidade da água turbinada, informada na tabela de dados de entrada, ou seja, água com ou sem areia.</w:t>
      </w:r>
    </w:p>
    <w:p w14:paraId="5CF66552" w14:textId="77777777" w:rsidR="00BD312C" w:rsidRDefault="00BD312C">
      <w:pPr>
        <w:spacing w:before="0" w:line="240" w:lineRule="auto"/>
        <w:jc w:val="left"/>
      </w:pPr>
      <w:r>
        <w:br w:type="page"/>
      </w:r>
    </w:p>
    <w:p w14:paraId="7399E5EF" w14:textId="77777777" w:rsidR="008C7AE9" w:rsidRDefault="008C7AE9" w:rsidP="008C7AE9">
      <w:pPr>
        <w:spacing w:before="240"/>
        <w:ind w:firstLine="708"/>
      </w:pPr>
      <w:r>
        <w:lastRenderedPageBreak/>
        <w:t>- Demais Dimensões</w:t>
      </w:r>
    </w:p>
    <w:p w14:paraId="7216F848" w14:textId="77777777" w:rsidR="008C7AE9" w:rsidRPr="000471DB" w:rsidRDefault="008C7AE9" w:rsidP="008C7AE9">
      <w:pPr>
        <w:spacing w:before="240"/>
      </w:pPr>
      <w:r>
        <w:t xml:space="preserve">As dimensões do rotor Pelton, da caixa espiral, da boca de saída de jusante, o diâmetro do jato, o setting da turbina e a velocidade de disparo são calculados através de fórmulas recomendadas na </w:t>
      </w:r>
      <w:r w:rsidRPr="000471DB">
        <w:t xml:space="preserve">referência </w:t>
      </w:r>
      <w:r w:rsidRPr="00731D4E">
        <w:t>[13].</w:t>
      </w:r>
    </w:p>
    <w:p w14:paraId="763FE919" w14:textId="77777777" w:rsidR="008C7AE9" w:rsidRPr="00B5623F" w:rsidRDefault="008C7AE9" w:rsidP="008C7AE9">
      <w:pPr>
        <w:spacing w:before="240"/>
        <w:ind w:firstLine="708"/>
      </w:pPr>
      <w:r w:rsidRPr="000471DB">
        <w:t>- Peso do Fornecimento</w:t>
      </w:r>
    </w:p>
    <w:p w14:paraId="0CDE6988" w14:textId="77777777" w:rsidR="008C7AE9" w:rsidRPr="00731D4E" w:rsidRDefault="008C7AE9" w:rsidP="008C7AE9">
      <w:r w:rsidRPr="00B5623F">
        <w:t>O peso do fornecimento da turbina a ser considerado será obtido</w:t>
      </w:r>
      <w:r w:rsidRPr="00731D4E">
        <w:t xml:space="preserve"> usando como dados de entrada a potência e a rotação da turbina.</w:t>
      </w:r>
    </w:p>
    <w:p w14:paraId="4B834D37" w14:textId="77777777" w:rsidR="008C7AE9" w:rsidRPr="00731D4E" w:rsidRDefault="008C7AE9" w:rsidP="008C7AE9">
      <w:r w:rsidRPr="00731D4E">
        <w:t>O peso do fornecimento da válvula de isolamento da turbina poderá ser calculado usando como dados de entrada o diâmetro de entrada da válvula, que é calculado pelo próprio programa, e a altura de queda considerada na turbina. Para quedas até 180 metros o peso calculado é de uma válvula borboleta e acima deste valor o peso é de uma válvula esférica.</w:t>
      </w:r>
    </w:p>
    <w:p w14:paraId="07360369" w14:textId="77777777" w:rsidR="008C7AE9" w:rsidRPr="00731D4E" w:rsidRDefault="008C7AE9" w:rsidP="00D35852">
      <w:pPr>
        <w:pStyle w:val="Heading5"/>
      </w:pPr>
      <w:r w:rsidRPr="00731D4E">
        <w:t>Equipamentos Hidromecânicos e de Levantamento</w:t>
      </w:r>
    </w:p>
    <w:p w14:paraId="3E2D911C" w14:textId="77777777" w:rsidR="008C7AE9" w:rsidRPr="00731D4E" w:rsidRDefault="008C7AE9" w:rsidP="008C7AE9">
      <w:r w:rsidRPr="00731D4E">
        <w:t xml:space="preserve">Para os equipamentos hidromecânicos serão mantidos os critérios de dimensionamento do Manual de Inventário para usinas convencionais. </w:t>
      </w:r>
    </w:p>
    <w:p w14:paraId="7524C153" w14:textId="77777777" w:rsidR="008C7AE9" w:rsidRDefault="008C7AE9" w:rsidP="008C7AE9">
      <w:r w:rsidRPr="00731D4E">
        <w:t xml:space="preserve">O programa elaborado para o cálculo dos pesos do fornecimento é apresentado em seu estado bruto no </w:t>
      </w:r>
      <w:r w:rsidR="00EE1DB8" w:rsidRPr="00731D4E">
        <w:t>Anexo C</w:t>
      </w:r>
      <w:r w:rsidR="003A1D53" w:rsidRPr="00731D4E">
        <w:t xml:space="preserve"> (digital)</w:t>
      </w:r>
      <w:r w:rsidRPr="000471DB">
        <w:t>.</w:t>
      </w:r>
      <w:r w:rsidRPr="003A1D53">
        <w:t xml:space="preserve"> Posteriormente, a formulação será incorporada as planilhas desenvolvidas conforme o padrão e a codificação do HERA.</w:t>
      </w:r>
    </w:p>
    <w:p w14:paraId="1E198B69" w14:textId="77777777" w:rsidR="008C7AE9" w:rsidRDefault="008C7AE9" w:rsidP="00D35852">
      <w:pPr>
        <w:pStyle w:val="Heading4"/>
      </w:pPr>
      <w:r>
        <w:t>Equipamentos Elétricos</w:t>
      </w:r>
    </w:p>
    <w:p w14:paraId="5505F12B" w14:textId="77777777" w:rsidR="008C7AE9" w:rsidRPr="004F0BFF" w:rsidRDefault="008C7AE9" w:rsidP="00D35852">
      <w:pPr>
        <w:pStyle w:val="Heading5"/>
      </w:pPr>
      <w:r w:rsidRPr="004F0BFF">
        <w:t xml:space="preserve">Motor </w:t>
      </w:r>
      <w:r>
        <w:t>-</w:t>
      </w:r>
      <w:r w:rsidRPr="004F0BFF">
        <w:t xml:space="preserve"> Gerador </w:t>
      </w:r>
    </w:p>
    <w:p w14:paraId="6001D709" w14:textId="77777777" w:rsidR="008C7AE9" w:rsidRPr="004F0BFF" w:rsidRDefault="008C7AE9" w:rsidP="005C0BB2">
      <w:pPr>
        <w:pStyle w:val="ListParagraph"/>
        <w:numPr>
          <w:ilvl w:val="0"/>
          <w:numId w:val="15"/>
        </w:numPr>
      </w:pPr>
      <w:r w:rsidRPr="004F0BFF">
        <w:t xml:space="preserve">Geral </w:t>
      </w:r>
    </w:p>
    <w:p w14:paraId="41A35AFF" w14:textId="77777777" w:rsidR="008C7AE9" w:rsidRPr="004F0BFF" w:rsidRDefault="008C7AE9" w:rsidP="008C7AE9">
      <w:r w:rsidRPr="004F0BFF">
        <w:t>Neste item apresentam-se os critérios e metodologias adotadas para o cálculo de parâmetros do motor-gerador, bem como de aspectos relevantes deste equipamento, e que permitirão:</w:t>
      </w:r>
    </w:p>
    <w:p w14:paraId="32E6C39A" w14:textId="77777777" w:rsidR="008C7AE9" w:rsidRPr="004F0BFF" w:rsidRDefault="008C7AE9" w:rsidP="008C7AE9">
      <w:pPr>
        <w:ind w:left="708"/>
      </w:pPr>
      <w:r>
        <w:t>-</w:t>
      </w:r>
      <w:r w:rsidRPr="004F0BFF">
        <w:t xml:space="preserve"> Estimar a capacidade da ponte rolante da casa de força, a partir do peso do rotor do motor-gerador (Pr);</w:t>
      </w:r>
    </w:p>
    <w:p w14:paraId="59EAB20D" w14:textId="77777777" w:rsidR="008C7AE9" w:rsidRPr="004F0BFF" w:rsidRDefault="008C7AE9" w:rsidP="008C7AE9">
      <w:pPr>
        <w:ind w:left="708"/>
      </w:pPr>
      <w:r>
        <w:t>-</w:t>
      </w:r>
      <w:r w:rsidRPr="004F0BFF">
        <w:t xml:space="preserve"> Estimar o custo de aquisição do motor-gerador, como uma das alternativas   a partir do peso total do motor-gerador (Pt) e do custo unitário $/kg, baseado num banco de dados obtidos junto a fabricantes consagrados.</w:t>
      </w:r>
    </w:p>
    <w:p w14:paraId="1BBD8506" w14:textId="77777777" w:rsidR="008C7AE9" w:rsidRPr="004F0BFF" w:rsidRDefault="008C7AE9" w:rsidP="008C7AE9">
      <w:pPr>
        <w:ind w:left="708"/>
      </w:pPr>
      <w:r>
        <w:t>-</w:t>
      </w:r>
      <w:r w:rsidRPr="004F0BFF">
        <w:t xml:space="preserve"> Avaliar preliminarmente o espaço na casa de força para implantação das obras civis, a partir do diâmetro do poço do motor gerador (Dp);</w:t>
      </w:r>
    </w:p>
    <w:p w14:paraId="50A50B06" w14:textId="77777777" w:rsidR="008C7AE9" w:rsidRPr="004F0BFF" w:rsidRDefault="008C7AE9" w:rsidP="008C7AE9">
      <w:r w:rsidRPr="004F0BFF">
        <w:t>Apresentam-se os pré-dimensionamentos das seguintes características referentes ao motor-gerador:</w:t>
      </w:r>
    </w:p>
    <w:p w14:paraId="66A4C8D5" w14:textId="77777777" w:rsidR="008C7AE9" w:rsidRPr="004F0BFF" w:rsidRDefault="008C7AE9" w:rsidP="008C7AE9">
      <w:pPr>
        <w:ind w:left="708"/>
      </w:pPr>
      <w:r w:rsidRPr="004F0BFF">
        <w:t xml:space="preserve">- </w:t>
      </w:r>
      <w:proofErr w:type="gramStart"/>
      <w:r w:rsidRPr="004F0BFF">
        <w:t>potência</w:t>
      </w:r>
      <w:proofErr w:type="gramEnd"/>
      <w:r w:rsidRPr="004F0BFF">
        <w:t xml:space="preserve"> nominal do gerador;</w:t>
      </w:r>
    </w:p>
    <w:p w14:paraId="5AB9838C" w14:textId="77777777" w:rsidR="008C7AE9" w:rsidRPr="004F0BFF" w:rsidRDefault="008C7AE9" w:rsidP="008C7AE9">
      <w:pPr>
        <w:ind w:left="708"/>
      </w:pPr>
      <w:r w:rsidRPr="004F0BFF">
        <w:t xml:space="preserve">- </w:t>
      </w:r>
      <w:proofErr w:type="gramStart"/>
      <w:r w:rsidRPr="004F0BFF">
        <w:t>potência</w:t>
      </w:r>
      <w:proofErr w:type="gramEnd"/>
      <w:r w:rsidRPr="004F0BFF">
        <w:t xml:space="preserve"> máxima do motor;</w:t>
      </w:r>
    </w:p>
    <w:p w14:paraId="19F8687B" w14:textId="77777777" w:rsidR="008C7AE9" w:rsidRPr="004F0BFF" w:rsidRDefault="008C7AE9" w:rsidP="008C7AE9">
      <w:pPr>
        <w:ind w:left="708"/>
      </w:pPr>
      <w:r w:rsidRPr="004F0BFF">
        <w:lastRenderedPageBreak/>
        <w:t xml:space="preserve">- </w:t>
      </w:r>
      <w:proofErr w:type="gramStart"/>
      <w:r w:rsidRPr="004F0BFF">
        <w:t>peso</w:t>
      </w:r>
      <w:proofErr w:type="gramEnd"/>
      <w:r w:rsidRPr="004F0BFF">
        <w:t xml:space="preserve"> do rotor, estator e total;</w:t>
      </w:r>
    </w:p>
    <w:p w14:paraId="69CCE942" w14:textId="77777777" w:rsidR="008C7AE9" w:rsidRPr="004F0BFF" w:rsidRDefault="008C7AE9" w:rsidP="008C7AE9">
      <w:pPr>
        <w:ind w:left="708"/>
      </w:pPr>
      <w:r w:rsidRPr="004F0BFF">
        <w:t xml:space="preserve">- </w:t>
      </w:r>
      <w:proofErr w:type="gramStart"/>
      <w:r w:rsidRPr="004F0BFF">
        <w:t>momento</w:t>
      </w:r>
      <w:proofErr w:type="gramEnd"/>
      <w:r w:rsidRPr="004F0BFF">
        <w:t xml:space="preserve"> de inércia;</w:t>
      </w:r>
    </w:p>
    <w:p w14:paraId="751D7A1E" w14:textId="77777777" w:rsidR="008C7AE9" w:rsidRPr="004F0BFF" w:rsidRDefault="008C7AE9" w:rsidP="008C7AE9">
      <w:pPr>
        <w:ind w:left="708"/>
      </w:pPr>
      <w:r w:rsidRPr="004F0BFF">
        <w:t xml:space="preserve">- </w:t>
      </w:r>
      <w:proofErr w:type="gramStart"/>
      <w:r w:rsidRPr="004F0BFF">
        <w:t>diâmetro</w:t>
      </w:r>
      <w:proofErr w:type="gramEnd"/>
      <w:r w:rsidRPr="004F0BFF">
        <w:t xml:space="preserve"> do poço.</w:t>
      </w:r>
    </w:p>
    <w:p w14:paraId="06E2B562" w14:textId="77777777" w:rsidR="008C7AE9" w:rsidRPr="004F0BFF" w:rsidRDefault="008C7AE9" w:rsidP="008C7AE9">
      <w:r w:rsidRPr="004F0BFF">
        <w:t>Outras características como a configuração do arranjo dos equipamentos eletromecânicos adotada, ciclo operacional, características das máquinas hidráulicas, características da rede associada, serviços ancilares previstos e método de partida no modo bombeamento, influenciam nas características construtivas do motor-gerador.</w:t>
      </w:r>
    </w:p>
    <w:p w14:paraId="4255140B" w14:textId="77777777" w:rsidR="008C7AE9" w:rsidRPr="004F0BFF" w:rsidRDefault="008C7AE9" w:rsidP="005C0BB2">
      <w:pPr>
        <w:pStyle w:val="ListParagraph"/>
        <w:numPr>
          <w:ilvl w:val="0"/>
          <w:numId w:val="15"/>
        </w:numPr>
      </w:pPr>
      <w:r w:rsidRPr="004F0BFF">
        <w:t xml:space="preserve">Potência nominal do gerador e da potência máxima do motor </w:t>
      </w:r>
    </w:p>
    <w:p w14:paraId="54EEC09D" w14:textId="77777777" w:rsidR="008C7AE9" w:rsidRPr="004F0BFF" w:rsidRDefault="008C7AE9" w:rsidP="008C7AE9">
      <w:r w:rsidRPr="004F0BFF">
        <w:t>O pré-dimensionamento dos equipamentos elétricos, no caso, do motor-gerador, por tratar-se de uma máquina única, operando como motor no modo bombeamento e como gerador no modo geração, terá a sua potência nominal como motor (Pot. motor) definida em função da potência máxima da bomba (Pot. bomba), e potência nominal como gerador (Pot. gerador) definida em função da potência nominal da turbina (Pot. turbina), aplicand</w:t>
      </w:r>
      <w:r>
        <w:t>o</w:t>
      </w:r>
      <w:r w:rsidRPr="004F0BFF">
        <w:t>-se as seguintes expressões:</w:t>
      </w:r>
    </w:p>
    <w:p w14:paraId="66601FF9" w14:textId="77777777" w:rsidR="008C7AE9" w:rsidRPr="004F0BFF" w:rsidRDefault="008C7AE9" w:rsidP="00D35852">
      <w:pPr>
        <w:ind w:left="1404" w:firstLine="12"/>
      </w:pPr>
      <m:oMath>
        <m:r>
          <w:rPr>
            <w:rFonts w:ascii="Cambria Math" w:hAnsi="Cambria Math"/>
          </w:rPr>
          <m:t>Pot</m:t>
        </m:r>
        <m:r>
          <m:rPr>
            <m:sty m:val="p"/>
          </m:rPr>
          <w:rPr>
            <w:rFonts w:ascii="Cambria Math" w:hAnsi="Cambria Math"/>
          </w:rPr>
          <m:t>.</m:t>
        </m:r>
        <m:r>
          <w:rPr>
            <w:rFonts w:ascii="Cambria Math" w:hAnsi="Cambria Math"/>
          </w:rPr>
          <m:t>motor</m:t>
        </m:r>
        <m:r>
          <m:rPr>
            <m:sty m:val="p"/>
          </m:rPr>
          <w:rPr>
            <w:rFonts w:ascii="Cambria Math" w:hAnsi="Cambria Math"/>
          </w:rPr>
          <m:t>=</m:t>
        </m:r>
        <m:f>
          <m:fPr>
            <m:ctrlPr>
              <w:rPr>
                <w:rFonts w:ascii="Cambria Math" w:hAnsi="Cambria Math"/>
              </w:rPr>
            </m:ctrlPr>
          </m:fPr>
          <m:num>
            <m:r>
              <w:rPr>
                <w:rFonts w:ascii="Cambria Math" w:hAnsi="Cambria Math"/>
              </w:rPr>
              <m:t>Pot</m:t>
            </m:r>
            <m:r>
              <m:rPr>
                <m:sty m:val="p"/>
              </m:rPr>
              <w:rPr>
                <w:rFonts w:ascii="Cambria Math" w:hAnsi="Cambria Math"/>
              </w:rPr>
              <m:t>.</m:t>
            </m:r>
            <m:r>
              <w:rPr>
                <w:rFonts w:ascii="Cambria Math" w:hAnsi="Cambria Math"/>
              </w:rPr>
              <m:t>bomba</m:t>
            </m:r>
          </m:num>
          <m:den>
            <m:sSub>
              <m:sSubPr>
                <m:ctrlPr>
                  <w:rPr>
                    <w:rFonts w:ascii="Cambria Math" w:hAnsi="Cambria Math"/>
                  </w:rPr>
                </m:ctrlPr>
              </m:sSubPr>
              <m:e>
                <m:r>
                  <w:rPr>
                    <w:rFonts w:ascii="Cambria Math" w:hAnsi="Cambria Math"/>
                  </w:rPr>
                  <m:t>μ</m:t>
                </m:r>
              </m:e>
              <m:sub>
                <m:r>
                  <w:rPr>
                    <w:rFonts w:ascii="Cambria Math" w:hAnsi="Cambria Math"/>
                  </w:rPr>
                  <m:t>m</m:t>
                </m:r>
              </m:sub>
            </m:sSub>
          </m:den>
        </m:f>
      </m:oMath>
      <w:r w:rsidRPr="004F0BFF">
        <w:t xml:space="preserve"> </w:t>
      </w:r>
    </w:p>
    <w:p w14:paraId="10B7849A" w14:textId="77777777" w:rsidR="008C7AE9" w:rsidRPr="004F0BFF" w:rsidRDefault="008C7AE9" w:rsidP="008C7AE9">
      <w:pPr>
        <w:ind w:left="708" w:firstLine="708"/>
      </w:pPr>
      <w:r w:rsidRPr="004F0BFF">
        <w:t>sendo µm o rendimento médio adotado para os motores de 98%;</w:t>
      </w:r>
    </w:p>
    <w:p w14:paraId="6B66C60F" w14:textId="77777777" w:rsidR="008C7AE9" w:rsidRPr="004F0BFF" w:rsidRDefault="008C7AE9" w:rsidP="00D35852">
      <w:pPr>
        <w:ind w:left="1404" w:firstLine="12"/>
      </w:pPr>
      <w:r w:rsidRPr="004F0BFF">
        <w:t>Pot. gerador = Pot. turbina x µg</w:t>
      </w:r>
    </w:p>
    <w:p w14:paraId="60C91D8A" w14:textId="77777777" w:rsidR="008C7AE9" w:rsidRPr="004F0BFF" w:rsidRDefault="008C7AE9" w:rsidP="008C7AE9">
      <w:pPr>
        <w:ind w:left="708" w:firstLine="708"/>
      </w:pPr>
      <w:r w:rsidRPr="004F0BFF">
        <w:t>sendo µg o rendimento médio adotado para os geradores de 98%</w:t>
      </w:r>
      <w:r w:rsidR="003A1D53">
        <w:t>; e</w:t>
      </w:r>
    </w:p>
    <w:p w14:paraId="1E7F2D26" w14:textId="77777777" w:rsidR="008C7AE9" w:rsidRPr="004F0BFF" w:rsidRDefault="008C7AE9" w:rsidP="00D35852">
      <w:pPr>
        <w:ind w:left="1416"/>
      </w:pPr>
      <w:r>
        <w:t>s</w:t>
      </w:r>
      <w:r w:rsidRPr="004F0BFF">
        <w:t xml:space="preserve">endo a Pot. bomba e a Pot. gerador obtidas dos dados de entrada do programa, conforme </w:t>
      </w:r>
      <w:r w:rsidRPr="00D35852">
        <w:t>critérios definidos no item anterior, 3.4.2.1. equipamentos mecânicos.</w:t>
      </w:r>
    </w:p>
    <w:p w14:paraId="0FF3C181" w14:textId="77777777" w:rsidR="008C7AE9" w:rsidRDefault="008C7AE9" w:rsidP="005C0BB2">
      <w:pPr>
        <w:pStyle w:val="ListParagraph"/>
        <w:numPr>
          <w:ilvl w:val="0"/>
          <w:numId w:val="15"/>
        </w:numPr>
      </w:pPr>
      <w:r w:rsidRPr="004F0BFF">
        <w:t>Pesos do rotor, estator e total</w:t>
      </w:r>
    </w:p>
    <w:p w14:paraId="15533C45" w14:textId="77777777" w:rsidR="008C7AE9" w:rsidRPr="004F0BFF" w:rsidRDefault="008C7AE9" w:rsidP="008C7AE9">
      <w:pPr>
        <w:pStyle w:val="ListParagraph"/>
      </w:pPr>
    </w:p>
    <w:p w14:paraId="353BE4B4" w14:textId="77777777" w:rsidR="008C7AE9" w:rsidRPr="00064EAF" w:rsidRDefault="008C7AE9" w:rsidP="005C0BB2">
      <w:pPr>
        <w:pStyle w:val="ListParagraph"/>
        <w:numPr>
          <w:ilvl w:val="0"/>
          <w:numId w:val="14"/>
        </w:numPr>
        <w:spacing w:before="0" w:after="160" w:line="256" w:lineRule="auto"/>
        <w:rPr>
          <w:i/>
          <w:iCs/>
        </w:rPr>
      </w:pPr>
      <w:r w:rsidRPr="00064EAF">
        <w:rPr>
          <w:i/>
          <w:iCs/>
        </w:rPr>
        <w:t xml:space="preserve">Motor-gerador de velocidade fixa </w:t>
      </w:r>
    </w:p>
    <w:p w14:paraId="55C1ABB9" w14:textId="77777777" w:rsidR="008C7AE9" w:rsidRDefault="008C7AE9" w:rsidP="008C7AE9">
      <w:bookmarkStart w:id="101" w:name="_Hlk61012501"/>
      <w:r w:rsidRPr="004F0BFF">
        <w:t xml:space="preserve">Nas configurações de arranjos de equipamentos eletromecânicos que operam com velocidade </w:t>
      </w:r>
      <w:bookmarkEnd w:id="101"/>
      <w:r w:rsidRPr="004F0BFF">
        <w:t>fixa ou síncrona, por ser uma máquina síncrona, apresenta a mesma metodologia de cálculo de avaliação dos pesos estimados de um gerador síncrono de uma UHR convencional, ou seja, o peso do rotor síncrono se expressa por:</w:t>
      </w:r>
    </w:p>
    <w:p w14:paraId="01E5CC5A" w14:textId="77777777" w:rsidR="008C7AE9" w:rsidRPr="004F0BFF" w:rsidRDefault="008C7AE9" w:rsidP="008C7AE9">
      <w:pPr>
        <w:ind w:firstLine="708"/>
      </w:pPr>
      <w:r w:rsidRPr="004F0BFF">
        <w:t xml:space="preserve"> </w:t>
      </w:r>
      <w:r>
        <w:tab/>
      </w:r>
      <w:r w:rsidRPr="004F0BFF">
        <w:t>Peso do rotor síncrono, em t:</w:t>
      </w:r>
    </w:p>
    <w:p w14:paraId="67DD3AA3" w14:textId="77777777" w:rsidR="008C7AE9" w:rsidRPr="004F0BFF" w:rsidRDefault="005A7DFA" w:rsidP="008C7AE9">
      <w:pPr>
        <w:ind w:left="708" w:firstLine="708"/>
      </w:pPr>
      <m:oMath>
        <m:sSub>
          <m:sSubPr>
            <m:ctrlPr>
              <w:rPr>
                <w:rFonts w:ascii="Cambria Math" w:hAnsi="Cambria Math"/>
              </w:rPr>
            </m:ctrlPr>
          </m:sSubPr>
          <m:e>
            <m:r>
              <w:rPr>
                <w:rFonts w:ascii="Cambria Math" w:hAnsi="Cambria Math"/>
              </w:rPr>
              <m:t>P</m:t>
            </m:r>
          </m:e>
          <m:sub>
            <m:r>
              <w:rPr>
                <w:rFonts w:ascii="Cambria Math" w:hAnsi="Cambria Math"/>
              </w:rPr>
              <m:t>rs</m:t>
            </m:r>
          </m:sub>
        </m:sSub>
        <m:r>
          <m:rPr>
            <m:sty m:val="p"/>
          </m:rPr>
          <w:rPr>
            <w:rFonts w:ascii="Cambria Math" w:hAnsi="Cambria Math"/>
          </w:rPr>
          <m:t>=50</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MVA</m:t>
                    </m:r>
                  </m:num>
                  <m:den>
                    <m:rad>
                      <m:radPr>
                        <m:degHide m:val="1"/>
                        <m:ctrlPr>
                          <w:rPr>
                            <w:rFonts w:ascii="Cambria Math" w:hAnsi="Cambria Math"/>
                          </w:rPr>
                        </m:ctrlPr>
                      </m:radPr>
                      <m:deg/>
                      <m:e>
                        <m:r>
                          <w:rPr>
                            <w:rFonts w:ascii="Cambria Math" w:hAnsi="Cambria Math"/>
                          </w:rPr>
                          <m:t>n</m:t>
                        </m:r>
                      </m:e>
                    </m:rad>
                  </m:den>
                </m:f>
              </m:e>
            </m:d>
          </m:e>
          <m:sup>
            <m:r>
              <m:rPr>
                <m:sty m:val="p"/>
              </m:rPr>
              <w:rPr>
                <w:rFonts w:ascii="Cambria Math" w:hAnsi="Cambria Math"/>
              </w:rPr>
              <m:t>0,74</m:t>
            </m:r>
          </m:sup>
        </m:sSup>
      </m:oMath>
      <w:r w:rsidR="008C7AE9" w:rsidRPr="004F0BFF">
        <w:t xml:space="preserve"> </w:t>
      </w:r>
      <w:r w:rsidR="008C7AE9" w:rsidRPr="004F0BFF">
        <w:tab/>
      </w:r>
      <w:r w:rsidR="008C7AE9" w:rsidRPr="004F0BFF">
        <w:tab/>
      </w:r>
      <w:r w:rsidR="008C7AE9" w:rsidRPr="00731D4E">
        <w:t>[27]</w:t>
      </w:r>
    </w:p>
    <w:p w14:paraId="2D1F63EC" w14:textId="77777777" w:rsidR="008C7AE9" w:rsidRPr="004F0BFF" w:rsidRDefault="008C7AE9" w:rsidP="008C7AE9">
      <w:pPr>
        <w:ind w:left="708" w:firstLine="708"/>
      </w:pPr>
      <w:r w:rsidRPr="004F0BFF">
        <w:t>Onde:</w:t>
      </w:r>
    </w:p>
    <w:p w14:paraId="28492403" w14:textId="77777777" w:rsidR="008C7AE9" w:rsidRPr="004F0BFF" w:rsidRDefault="008C7AE9" w:rsidP="008C7AE9">
      <w:pPr>
        <w:ind w:left="1416" w:firstLine="45"/>
      </w:pPr>
      <w:r w:rsidRPr="004F0BFF">
        <w:t>MVA - valor da potência nominal da unidade em MVA (utilizar o maior valor entre Pot. motor e Pot. gerador)</w:t>
      </w:r>
      <w:r>
        <w:t>;</w:t>
      </w:r>
    </w:p>
    <w:p w14:paraId="18F74150" w14:textId="77777777" w:rsidR="008C7AE9" w:rsidRPr="004F0BFF" w:rsidRDefault="008C7AE9" w:rsidP="008C7AE9">
      <w:pPr>
        <w:ind w:left="708"/>
      </w:pPr>
      <w:r w:rsidRPr="004F0BFF">
        <w:t xml:space="preserve">      </w:t>
      </w:r>
      <w:r>
        <w:tab/>
      </w:r>
      <w:r w:rsidRPr="004F0BFF">
        <w:t xml:space="preserve"> n - valor da rotação da velocidade síncrona, em rpm</w:t>
      </w:r>
      <w:r>
        <w:t>.</w:t>
      </w:r>
    </w:p>
    <w:p w14:paraId="609152B5" w14:textId="77777777" w:rsidR="008C7AE9" w:rsidRPr="004F0BFF" w:rsidRDefault="008C7AE9" w:rsidP="008C7AE9">
      <w:r w:rsidRPr="004F0BFF">
        <w:lastRenderedPageBreak/>
        <w:t>Para o caso de UHR, utiliza-se como potência em MVA o maior valor entre a potência nominal do gerador (Pot.gerador) e a potência máxima do motor (Pot.</w:t>
      </w:r>
      <w:r w:rsidR="00D35852">
        <w:t xml:space="preserve"> </w:t>
      </w:r>
      <w:r w:rsidRPr="004F0BFF">
        <w:t xml:space="preserve">motor), calculados conforme </w:t>
      </w:r>
      <w:r>
        <w:t xml:space="preserve">mostrado </w:t>
      </w:r>
      <w:r w:rsidRPr="00F52C99">
        <w:t>acima.</w:t>
      </w:r>
    </w:p>
    <w:p w14:paraId="421ECFE2" w14:textId="77777777" w:rsidR="008C7AE9" w:rsidRPr="004F0BFF" w:rsidRDefault="008C7AE9" w:rsidP="008C7AE9">
      <w:r w:rsidRPr="004F0BFF">
        <w:t xml:space="preserve"> </w:t>
      </w:r>
      <w:r>
        <w:tab/>
      </w:r>
      <w:r>
        <w:tab/>
      </w:r>
      <w:r w:rsidRPr="004F0BFF">
        <w:t xml:space="preserve">Peso do estator, em t </w:t>
      </w:r>
      <w:proofErr w:type="gramStart"/>
      <w:r w:rsidRPr="004F0BFF">
        <w:t>( Pe</w:t>
      </w:r>
      <w:proofErr w:type="gramEnd"/>
      <w:r w:rsidRPr="004F0BFF">
        <w:t>) = 0,65x Prs ;</w:t>
      </w:r>
    </w:p>
    <w:p w14:paraId="3319DAAF" w14:textId="77777777" w:rsidR="008C7AE9" w:rsidRDefault="008C7AE9" w:rsidP="008C7AE9">
      <w:r>
        <w:tab/>
      </w:r>
      <w:r>
        <w:tab/>
      </w:r>
      <w:r w:rsidRPr="004F0BFF">
        <w:t xml:space="preserve">Peso total em t </w:t>
      </w:r>
      <w:proofErr w:type="gramStart"/>
      <w:r w:rsidRPr="004F0BFF">
        <w:t>( Pt</w:t>
      </w:r>
      <w:proofErr w:type="gramEnd"/>
      <w:r w:rsidRPr="004F0BFF">
        <w:t xml:space="preserve"> ) = 1,3 ( Prs + Pe) = 2,15 x Prs</w:t>
      </w:r>
      <w:r w:rsidR="00D35852">
        <w:t>.</w:t>
      </w:r>
    </w:p>
    <w:p w14:paraId="01E72D4A" w14:textId="77777777" w:rsidR="00D35852" w:rsidRDefault="00D35852" w:rsidP="008C7AE9"/>
    <w:p w14:paraId="1CC12ED3" w14:textId="77777777" w:rsidR="008C7AE9" w:rsidRPr="00064EAF" w:rsidRDefault="008C7AE9" w:rsidP="005C0BB2">
      <w:pPr>
        <w:pStyle w:val="ListParagraph"/>
        <w:numPr>
          <w:ilvl w:val="0"/>
          <w:numId w:val="14"/>
        </w:numPr>
        <w:spacing w:before="0" w:after="160" w:line="256" w:lineRule="auto"/>
        <w:rPr>
          <w:i/>
          <w:iCs/>
        </w:rPr>
      </w:pPr>
      <w:r w:rsidRPr="00064EAF">
        <w:rPr>
          <w:i/>
          <w:iCs/>
        </w:rPr>
        <w:t xml:space="preserve">Motor - gerador de velocidade ajustável </w:t>
      </w:r>
    </w:p>
    <w:p w14:paraId="3A2E1E4F" w14:textId="77777777" w:rsidR="008C7AE9" w:rsidRPr="00731D4E" w:rsidRDefault="008C7AE9" w:rsidP="008C7AE9">
      <w:r w:rsidRPr="004F0BFF">
        <w:t>Nas configurações de arranjos de equipamentos eletromecânicos se utilizam mais comumente   duas topologia de velocidade ajustável (voltage sources converter – VSC) , uma denominada “back to back” ou CFSM (converter</w:t>
      </w:r>
      <w:r>
        <w:t>-</w:t>
      </w:r>
      <w:r w:rsidRPr="004F0BFF">
        <w:t>fed synchronous machine), utilizando uma máquina síncro</w:t>
      </w:r>
      <w:r w:rsidRPr="000471DB">
        <w:t>na com a total potência do conversor de frequência (full-</w:t>
      </w:r>
      <w:r w:rsidRPr="00B5623F">
        <w:t>power frequency), e a outra denominada DFIM (doubly -fed Induction Machine), utilizando uma máquina assíncrona DFIM com potência do  conversor de frequência reduzida, aplicada no circuito do rotor (</w:t>
      </w:r>
      <w:r w:rsidRPr="00731D4E">
        <w:t xml:space="preserve">reduced-power frequency converter in the rotor circuit). </w:t>
      </w:r>
    </w:p>
    <w:p w14:paraId="164D9C63" w14:textId="77777777" w:rsidR="008C7AE9" w:rsidRPr="00B5623F" w:rsidRDefault="008C7AE9" w:rsidP="008C7AE9">
      <w:r w:rsidRPr="00731D4E">
        <w:t xml:space="preserve">A primeira, (CFSM) limitada normalmente para motor-gerador entre 50 </w:t>
      </w:r>
      <w:proofErr w:type="gramStart"/>
      <w:r w:rsidRPr="00731D4E">
        <w:t>a</w:t>
      </w:r>
      <w:proofErr w:type="gramEnd"/>
      <w:r w:rsidRPr="00731D4E">
        <w:t xml:space="preserve"> 100 MVA, conforme tecnologia do fabricante [1,5,7]</w:t>
      </w:r>
      <w:r w:rsidRPr="000471DB">
        <w:t>, como é aplicada em máquinas síncronas, apresenta a mesma metodologia de cálc</w:t>
      </w:r>
      <w:r w:rsidRPr="00B5623F">
        <w:t>ulo dos pesos (Prs, Pe e Pt) apresentado acima.</w:t>
      </w:r>
    </w:p>
    <w:p w14:paraId="3A7533B8" w14:textId="77777777" w:rsidR="008C7AE9" w:rsidRPr="00B5623F" w:rsidRDefault="008C7AE9" w:rsidP="008C7AE9">
      <w:r w:rsidRPr="00B5623F">
        <w:t xml:space="preserve">A segunda (DFIM), utilizada para motor-gerador acima de 50 a 100 MVA </w:t>
      </w:r>
      <w:r w:rsidRPr="00731D4E">
        <w:t>[1,5,7]</w:t>
      </w:r>
      <w:r w:rsidRPr="000471DB">
        <w:t xml:space="preserve"> é aplicada em máquinas assíncronas, de características construtivas diferentes de uma máquina síncrona, terá seu cálculo dos pesos </w:t>
      </w:r>
      <w:r w:rsidRPr="00B5623F">
        <w:t>adaptado às suas peculiaridades;</w:t>
      </w:r>
    </w:p>
    <w:p w14:paraId="3D4DE4B3" w14:textId="77777777" w:rsidR="008C7AE9" w:rsidRPr="000471DB" w:rsidRDefault="008C7AE9" w:rsidP="008C7AE9">
      <w:r w:rsidRPr="00731D4E">
        <w:t>Em função da máquina DFIM ser construída com um rotor ranhurado e com enrolamentos trifásicos (rotor cilíndrico), torna-se uma máquina assíncrona ou máquina de indução [5,6,21,30],</w:t>
      </w:r>
      <w:r w:rsidRPr="000471DB">
        <w:t xml:space="preserve"> que difere de um rotor de um gerador convencional de UHR;</w:t>
      </w:r>
    </w:p>
    <w:p w14:paraId="704B6C1C" w14:textId="77777777" w:rsidR="008C7AE9" w:rsidRPr="00B5623F" w:rsidRDefault="008C7AE9" w:rsidP="008C7AE9">
      <w:r w:rsidRPr="00B5623F">
        <w:t xml:space="preserve">O rotor de uma máquina DFIM, apresenta um peso adicional de 25 a 30% acima de um rotor de um gerador convencional de uma UHR </w:t>
      </w:r>
      <w:r w:rsidRPr="00731D4E">
        <w:t>[6,22]</w:t>
      </w:r>
      <w:r w:rsidRPr="000471DB">
        <w:t>, onde, portanto, adotaremos o Pr de uma máquina DFIM = 1,30 vezes a de uma máquina síncrona ou de velocidade</w:t>
      </w:r>
      <w:r w:rsidRPr="00B5623F">
        <w:t xml:space="preserve"> fixa;</w:t>
      </w:r>
    </w:p>
    <w:p w14:paraId="187F5A25" w14:textId="77777777" w:rsidR="008C7AE9" w:rsidRPr="00731D4E" w:rsidRDefault="008C7AE9" w:rsidP="008C7AE9">
      <w:r w:rsidRPr="00731D4E">
        <w:t>Atualmente, a maioria das UHRs instaladas com velocidade ajustável são projetadas com a tecnologia DFIM, sendo a mesma tecnologia preferida na conversão de uma UHR de velocidade fixa para a ajustável;</w:t>
      </w:r>
    </w:p>
    <w:p w14:paraId="68B20D8A" w14:textId="77777777" w:rsidR="008C7AE9" w:rsidRPr="00731D4E" w:rsidRDefault="008C7AE9" w:rsidP="008C7AE9">
      <w:r w:rsidRPr="00731D4E">
        <w:t>Esta elevação no peso do rotor se refletirá na capacidade da ponte rolante da casa de força, uma vez que o rotor do motor-gerador é a peça mais pesada a ser movimentada.</w:t>
      </w:r>
    </w:p>
    <w:p w14:paraId="11BE47A5" w14:textId="77777777" w:rsidR="008C7AE9" w:rsidRPr="004F0BFF" w:rsidRDefault="008C7AE9" w:rsidP="008C7AE9">
      <w:r w:rsidRPr="00731D4E">
        <w:t>Porém, o estator, que é a parte estacionária da máquina DFIM, é similar à de uma máquina síncrona [5,6]</w:t>
      </w:r>
      <w:r w:rsidRPr="000471DB">
        <w:t>, apresentando</w:t>
      </w:r>
      <w:r>
        <w:t>,</w:t>
      </w:r>
      <w:r w:rsidRPr="004F0BFF">
        <w:t xml:space="preserve"> portanto, o mesmo peso e as mesmas dimensões que a de uma máquina síncrona.</w:t>
      </w:r>
    </w:p>
    <w:p w14:paraId="4BCF369E" w14:textId="77777777" w:rsidR="008C7AE9" w:rsidRPr="004F0BFF" w:rsidRDefault="008C7AE9" w:rsidP="008C7AE9">
      <w:pPr>
        <w:ind w:left="708" w:firstLine="708"/>
      </w:pPr>
      <w:r w:rsidRPr="004F0BFF">
        <w:t>Pr (DFIM) = 1,3 x Prs</w:t>
      </w:r>
    </w:p>
    <w:p w14:paraId="676F35A5" w14:textId="25C3B541" w:rsidR="008C7AE9" w:rsidRPr="004F0BFF" w:rsidRDefault="008C7AE9" w:rsidP="008C7AE9">
      <w:pPr>
        <w:ind w:left="708" w:firstLine="708"/>
      </w:pPr>
      <w:r w:rsidRPr="004F0BFF">
        <w:t xml:space="preserve">Pe (DFIM) = Pe = </w:t>
      </w:r>
      <w:r w:rsidR="00DE3B6A">
        <w:t>0</w:t>
      </w:r>
      <w:r w:rsidRPr="004F0BFF">
        <w:t>,65 x Prs</w:t>
      </w:r>
    </w:p>
    <w:p w14:paraId="3069EA83" w14:textId="77777777" w:rsidR="008C7AE9" w:rsidRPr="004F0BFF" w:rsidRDefault="008C7AE9" w:rsidP="008C7AE9">
      <w:r w:rsidRPr="004F0BFF">
        <w:lastRenderedPageBreak/>
        <w:t>Como a máquina DFIM apresenta alguns componente</w:t>
      </w:r>
      <w:r>
        <w:t>s</w:t>
      </w:r>
      <w:r w:rsidRPr="004F0BFF">
        <w:t xml:space="preserve"> mais reforçados, consideraremos</w:t>
      </w:r>
      <w:r>
        <w:t>:</w:t>
      </w:r>
    </w:p>
    <w:p w14:paraId="6A5668D2" w14:textId="77777777" w:rsidR="008C7AE9" w:rsidRPr="004F0BFF" w:rsidRDefault="008C7AE9" w:rsidP="008C7AE9">
      <w:pPr>
        <w:ind w:left="708" w:firstLine="708"/>
      </w:pPr>
      <w:r w:rsidRPr="004F0BFF">
        <w:t xml:space="preserve">Pt (DFIM) = 1,3 x </w:t>
      </w:r>
      <w:proofErr w:type="gramStart"/>
      <w:r w:rsidRPr="004F0BFF">
        <w:t>[ Pr</w:t>
      </w:r>
      <w:proofErr w:type="gramEnd"/>
      <w:r w:rsidRPr="004F0BFF">
        <w:t xml:space="preserve"> ( DFIM) + Pe (DFIM) ] = 2,54 x Prs  </w:t>
      </w:r>
    </w:p>
    <w:p w14:paraId="10003A33" w14:textId="77777777" w:rsidR="008C7AE9" w:rsidRDefault="008C7AE9" w:rsidP="005C0BB2">
      <w:pPr>
        <w:pStyle w:val="ListParagraph"/>
        <w:numPr>
          <w:ilvl w:val="0"/>
          <w:numId w:val="15"/>
        </w:numPr>
      </w:pPr>
      <w:r w:rsidRPr="004F0BFF">
        <w:t>Momento de inércia</w:t>
      </w:r>
    </w:p>
    <w:p w14:paraId="73C57E4E" w14:textId="77777777" w:rsidR="008C7AE9" w:rsidRDefault="008C7AE9" w:rsidP="008C7AE9">
      <w:pPr>
        <w:pStyle w:val="ListParagraph"/>
      </w:pPr>
    </w:p>
    <w:p w14:paraId="7A8B76FC" w14:textId="77777777" w:rsidR="008C7AE9" w:rsidRPr="00064EAF" w:rsidRDefault="008C7AE9" w:rsidP="005C0BB2">
      <w:pPr>
        <w:pStyle w:val="ListParagraph"/>
        <w:numPr>
          <w:ilvl w:val="0"/>
          <w:numId w:val="14"/>
        </w:numPr>
        <w:spacing w:before="0" w:after="160" w:line="256" w:lineRule="auto"/>
        <w:rPr>
          <w:i/>
          <w:iCs/>
        </w:rPr>
      </w:pPr>
      <w:r w:rsidRPr="00064EAF">
        <w:rPr>
          <w:i/>
          <w:iCs/>
        </w:rPr>
        <w:t xml:space="preserve">Motor-gerador de velocidade fixa </w:t>
      </w:r>
    </w:p>
    <w:p w14:paraId="53609D1A" w14:textId="77777777" w:rsidR="008C7AE9" w:rsidRPr="004F0BFF" w:rsidRDefault="008C7AE9" w:rsidP="008C7AE9">
      <w:r w:rsidRPr="004F0BFF">
        <w:t>Da mesma forma apresentada no item 5.3.1, o momento de inércia das máquinas que operam com velocidade fixa ou síncrona, apresenta a mesma metodologia de cálculo do momento de inércia natural de um gerador síncrono de uma UHE convencional, ou seja</w:t>
      </w:r>
      <w:r>
        <w:t>,</w:t>
      </w:r>
      <w:r w:rsidRPr="004F0BFF">
        <w:t xml:space="preserve"> o momento de inércia natural se expressa por:</w:t>
      </w:r>
    </w:p>
    <w:p w14:paraId="3C77DC84" w14:textId="77777777" w:rsidR="008C7AE9" w:rsidRPr="004F0BFF" w:rsidRDefault="008C7AE9" w:rsidP="008C7AE9">
      <w:pPr>
        <w:ind w:left="708" w:firstLine="708"/>
      </w:pPr>
      <w:r w:rsidRPr="004F0BFF">
        <w:t>GD² = 310.000 [</w:t>
      </w:r>
      <w:r w:rsidRPr="000471DB">
        <w:t>MVA / n</w:t>
      </w:r>
      <w:r w:rsidRPr="000471DB">
        <w:rPr>
          <w:vertAlign w:val="superscript"/>
        </w:rPr>
        <w:t>1,5</w:t>
      </w:r>
      <w:r w:rsidRPr="000471DB">
        <w:t xml:space="preserve">] </w:t>
      </w:r>
      <w:r w:rsidRPr="00B5623F">
        <w:rPr>
          <w:vertAlign w:val="superscript"/>
        </w:rPr>
        <w:t>1,25</w:t>
      </w:r>
      <w:r w:rsidRPr="00B5623F">
        <w:t xml:space="preserve"> </w:t>
      </w:r>
      <w:bookmarkStart w:id="102" w:name="_Hlk61279318"/>
      <w:r w:rsidRPr="00731D4E">
        <w:t>[27]</w:t>
      </w:r>
      <w:r w:rsidRPr="004F0BFF">
        <w:t xml:space="preserve"> </w:t>
      </w:r>
      <w:bookmarkEnd w:id="102"/>
    </w:p>
    <w:p w14:paraId="5D538746" w14:textId="77777777" w:rsidR="008C7AE9" w:rsidRPr="004F0BFF" w:rsidRDefault="008C7AE9" w:rsidP="008C7AE9">
      <w:pPr>
        <w:ind w:left="708" w:firstLine="708"/>
      </w:pPr>
      <w:r w:rsidRPr="004F0BFF">
        <w:t>Onde:</w:t>
      </w:r>
    </w:p>
    <w:p w14:paraId="687961AB" w14:textId="77777777" w:rsidR="008C7AE9" w:rsidRPr="004F0BFF" w:rsidRDefault="008C7AE9" w:rsidP="008C7AE9">
      <w:pPr>
        <w:ind w:left="708" w:firstLine="708"/>
      </w:pPr>
      <w:r w:rsidRPr="004F0BFF">
        <w:t>GD² - valor do momento de inércia, em t.m²</w:t>
      </w:r>
      <w:r w:rsidR="00D35852">
        <w:t>;</w:t>
      </w:r>
    </w:p>
    <w:p w14:paraId="13A4C3C7" w14:textId="77777777" w:rsidR="008C7AE9" w:rsidRPr="004F0BFF" w:rsidRDefault="008C7AE9" w:rsidP="008C7AE9">
      <w:pPr>
        <w:ind w:left="1416"/>
      </w:pPr>
      <w:r w:rsidRPr="004F0BFF">
        <w:t>MVA - valor da potência da unidade (utilizar o maior valor entre Pot. motor e Pot. gerador;</w:t>
      </w:r>
    </w:p>
    <w:p w14:paraId="32F756ED" w14:textId="77777777" w:rsidR="008C7AE9" w:rsidRDefault="008C7AE9" w:rsidP="008C7AE9">
      <w:r w:rsidRPr="004F0BFF">
        <w:t xml:space="preserve">     </w:t>
      </w:r>
      <w:r>
        <w:tab/>
      </w:r>
      <w:r>
        <w:tab/>
      </w:r>
      <w:r w:rsidRPr="004F0BFF">
        <w:t xml:space="preserve"> n - valor da rotação da velocidade síncrona, em rpm</w:t>
      </w:r>
      <w:r w:rsidR="00D35852">
        <w:t>.</w:t>
      </w:r>
    </w:p>
    <w:p w14:paraId="55CE8D53" w14:textId="77777777" w:rsidR="003A1D53" w:rsidRDefault="003A1D53">
      <w:pPr>
        <w:spacing w:before="0" w:line="240" w:lineRule="auto"/>
        <w:jc w:val="left"/>
        <w:rPr>
          <w:i/>
          <w:iCs/>
        </w:rPr>
      </w:pPr>
    </w:p>
    <w:p w14:paraId="70109113" w14:textId="77777777" w:rsidR="008C7AE9" w:rsidRPr="00064EAF" w:rsidRDefault="008C7AE9" w:rsidP="005C0BB2">
      <w:pPr>
        <w:pStyle w:val="ListParagraph"/>
        <w:numPr>
          <w:ilvl w:val="0"/>
          <w:numId w:val="14"/>
        </w:numPr>
        <w:spacing w:before="0" w:after="160" w:line="256" w:lineRule="auto"/>
        <w:rPr>
          <w:i/>
          <w:iCs/>
        </w:rPr>
      </w:pPr>
      <w:r w:rsidRPr="00064EAF">
        <w:rPr>
          <w:i/>
          <w:iCs/>
        </w:rPr>
        <w:t xml:space="preserve">Motor-gerador de velocidade ajustável </w:t>
      </w:r>
    </w:p>
    <w:p w14:paraId="469A83A2" w14:textId="77777777" w:rsidR="008C7AE9" w:rsidRPr="00F52C99" w:rsidRDefault="008C7AE9" w:rsidP="008C7AE9">
      <w:r w:rsidRPr="004F0BFF">
        <w:t xml:space="preserve">Da mesma forma apresentada </w:t>
      </w:r>
      <w:r w:rsidRPr="00F52C99">
        <w:t>para o cálculo de pesos acima, como a topologia CFSM é aplicada em máquinas síncronas, o cálculo do momento de inércia natural é o mesmo aplicado para conjunto de velocidade fixa.</w:t>
      </w:r>
    </w:p>
    <w:p w14:paraId="30B8AFE6" w14:textId="77777777" w:rsidR="008C7AE9" w:rsidRPr="004F0BFF" w:rsidRDefault="008C7AE9" w:rsidP="008C7AE9">
      <w:r w:rsidRPr="00F52C99">
        <w:t>Da mesma forma, como a topologia DFIM é aplicada</w:t>
      </w:r>
      <w:r w:rsidRPr="004F0BFF">
        <w:t xml:space="preserve"> em máquinas assíncrona, de características construtivas de um rotor cilíndrico, apresentando um peso estimado 30% superior ao de um rotor de gerador síncrono,</w:t>
      </w:r>
      <w:r>
        <w:t xml:space="preserve"> </w:t>
      </w:r>
      <w:r w:rsidRPr="004F0BFF">
        <w:t>conclui-se pela fórmula ampliad</w:t>
      </w:r>
      <w:r>
        <w:t>a</w:t>
      </w:r>
      <w:r w:rsidRPr="004F0BFF">
        <w:t>:</w:t>
      </w:r>
    </w:p>
    <w:p w14:paraId="3840E06C" w14:textId="77777777" w:rsidR="008C7AE9" w:rsidRPr="004F0BFF" w:rsidRDefault="008C7AE9" w:rsidP="008C7AE9">
      <w:pPr>
        <w:ind w:left="1416"/>
      </w:pPr>
      <w:r w:rsidRPr="004F0BFF">
        <w:t xml:space="preserve">Pr (DFIM) = </w:t>
      </w:r>
      <w:bookmarkStart w:id="103" w:name="_Hlk61279339"/>
      <w:r w:rsidRPr="004F0BFF">
        <w:t>50 [MVA / n</w:t>
      </w:r>
      <w:r w:rsidRPr="004E122F">
        <w:rPr>
          <w:vertAlign w:val="superscript"/>
        </w:rPr>
        <w:t>0,5</w:t>
      </w:r>
      <w:r w:rsidRPr="004F0BFF">
        <w:t xml:space="preserve"> ]</w:t>
      </w:r>
      <w:r w:rsidRPr="004E122F">
        <w:rPr>
          <w:vertAlign w:val="superscript"/>
        </w:rPr>
        <w:t>0,74</w:t>
      </w:r>
      <w:r w:rsidRPr="004F0BFF">
        <w:t xml:space="preserve"> </w:t>
      </w:r>
      <w:bookmarkEnd w:id="103"/>
      <w:r w:rsidRPr="004F0BFF">
        <w:t xml:space="preserve">{1+ </w:t>
      </w:r>
      <w:r w:rsidRPr="000471DB">
        <w:t xml:space="preserve">C (K – 1)} </w:t>
      </w:r>
      <w:r w:rsidRPr="00731D4E">
        <w:t>[27]</w:t>
      </w:r>
      <w:r w:rsidRPr="000471DB">
        <w:t>, ou</w:t>
      </w:r>
      <w:r w:rsidRPr="004F0BFF">
        <w:t xml:space="preserve"> seja: </w:t>
      </w:r>
    </w:p>
    <w:p w14:paraId="2BEE6F38" w14:textId="77777777" w:rsidR="008C7AE9" w:rsidRPr="004F0BFF" w:rsidRDefault="008C7AE9" w:rsidP="008C7AE9">
      <w:pPr>
        <w:ind w:left="1416"/>
      </w:pPr>
      <w:r w:rsidRPr="004F0BFF">
        <w:t xml:space="preserve">Pr (DFIM) = GD² {1+ C (K – 1)}    </w:t>
      </w:r>
    </w:p>
    <w:p w14:paraId="752D84F7" w14:textId="77777777" w:rsidR="008C7AE9" w:rsidRPr="004F0BFF" w:rsidRDefault="008C7AE9" w:rsidP="008C7AE9">
      <w:pPr>
        <w:ind w:left="1416"/>
      </w:pPr>
      <w:r w:rsidRPr="004F0BFF">
        <w:t xml:space="preserve">Onde: </w:t>
      </w:r>
    </w:p>
    <w:p w14:paraId="6E52FED3" w14:textId="77777777" w:rsidR="008C7AE9" w:rsidRPr="004F0BFF" w:rsidRDefault="008C7AE9" w:rsidP="008C7AE9">
      <w:pPr>
        <w:ind w:left="1416"/>
      </w:pPr>
      <w:r w:rsidRPr="004F0BFF">
        <w:t xml:space="preserve">Pr (DFIM) – Peso do rotor DFIM, em </w:t>
      </w:r>
      <w:proofErr w:type="gramStart"/>
      <w:r w:rsidRPr="004F0BFF">
        <w:t>t ;</w:t>
      </w:r>
      <w:proofErr w:type="gramEnd"/>
    </w:p>
    <w:p w14:paraId="0106D1AD" w14:textId="77777777" w:rsidR="008C7AE9" w:rsidRPr="004F0BFF" w:rsidRDefault="008C7AE9" w:rsidP="008C7AE9">
      <w:pPr>
        <w:ind w:left="1416"/>
      </w:pPr>
      <w:r w:rsidRPr="004F0BFF">
        <w:t>MVA – valor da potência da unidade (utilizar o maior valor entre Pot. motor e Pot. gerador);</w:t>
      </w:r>
    </w:p>
    <w:p w14:paraId="7DA69869" w14:textId="77777777" w:rsidR="008C7AE9" w:rsidRPr="004F0BFF" w:rsidRDefault="008C7AE9" w:rsidP="008C7AE9">
      <w:pPr>
        <w:ind w:left="708" w:firstLine="708"/>
      </w:pPr>
      <w:r w:rsidRPr="004F0BFF">
        <w:t>n – valor da rotação da velocidade síncrona, em rpm;</w:t>
      </w:r>
    </w:p>
    <w:p w14:paraId="7B31E7AF" w14:textId="77777777" w:rsidR="008C7AE9" w:rsidRPr="004F0BFF" w:rsidRDefault="008C7AE9" w:rsidP="008C7AE9">
      <w:pPr>
        <w:ind w:left="708" w:firstLine="708"/>
      </w:pPr>
      <w:r w:rsidRPr="004F0BFF">
        <w:t xml:space="preserve">C – </w:t>
      </w:r>
      <w:proofErr w:type="gramStart"/>
      <w:r w:rsidRPr="004F0BFF">
        <w:t>valor</w:t>
      </w:r>
      <w:proofErr w:type="gramEnd"/>
      <w:r w:rsidRPr="004F0BFF">
        <w:t xml:space="preserve"> do acréscimo do peso do rotor (0,30);</w:t>
      </w:r>
    </w:p>
    <w:p w14:paraId="44920D66" w14:textId="77777777" w:rsidR="008C7AE9" w:rsidRPr="004F0BFF" w:rsidRDefault="008C7AE9" w:rsidP="008C7AE9">
      <w:pPr>
        <w:ind w:left="1416"/>
      </w:pPr>
      <w:r w:rsidRPr="004F0BFF">
        <w:t xml:space="preserve">K – </w:t>
      </w:r>
      <w:proofErr w:type="gramStart"/>
      <w:r w:rsidRPr="004F0BFF">
        <w:t>fator</w:t>
      </w:r>
      <w:proofErr w:type="gramEnd"/>
      <w:r w:rsidRPr="004F0BFF">
        <w:t xml:space="preserve"> de acréscimo da inércia do rotor, em função do acréscimo correspondente do seu peso.</w:t>
      </w:r>
    </w:p>
    <w:p w14:paraId="3218E064" w14:textId="65A398A3" w:rsidR="008C7AE9" w:rsidRPr="004F0BFF" w:rsidRDefault="008C7AE9" w:rsidP="008C7AE9">
      <w:r w:rsidRPr="004F0BFF">
        <w:lastRenderedPageBreak/>
        <w:t>Como GD² = 50 [MVA / n</w:t>
      </w:r>
      <w:r w:rsidRPr="004E122F">
        <w:rPr>
          <w:vertAlign w:val="superscript"/>
        </w:rPr>
        <w:t>0,5</w:t>
      </w:r>
      <w:r w:rsidRPr="004F0BFF">
        <w:t xml:space="preserve"> ]</w:t>
      </w:r>
      <w:r w:rsidRPr="004E122F">
        <w:rPr>
          <w:vertAlign w:val="superscript"/>
        </w:rPr>
        <w:t>0,74</w:t>
      </w:r>
      <w:r w:rsidRPr="004F0BFF">
        <w:t xml:space="preserve"> representa o valor do momento de inércia natural, aplicando</w:t>
      </w:r>
      <w:r>
        <w:t>-</w:t>
      </w:r>
      <w:r w:rsidRPr="004F0BFF">
        <w:t>se o valor de C = 0,30, obtém-se K =2, ou seja, o valor do momento de inércia da máquina DFIM = 2x GD² (aproximadamente 2 vezes o valor de uma unidade de velocidade síncrona).</w:t>
      </w:r>
    </w:p>
    <w:p w14:paraId="7F652A1A" w14:textId="77777777" w:rsidR="008C7AE9" w:rsidRPr="004F0BFF" w:rsidRDefault="008C7AE9" w:rsidP="008C7AE9">
      <w:r w:rsidRPr="004F0BFF">
        <w:t>O valor do momento de inércia do motor-gerador é um dos parâmetros para se avaliar a estabilidade da unidade constituída pela bomba -turbina / motor-gerador, verificando:</w:t>
      </w:r>
    </w:p>
    <w:p w14:paraId="670D161D" w14:textId="77777777" w:rsidR="008C7AE9" w:rsidRPr="004F0BFF" w:rsidRDefault="008C7AE9" w:rsidP="008C7AE9">
      <w:pPr>
        <w:ind w:left="708"/>
      </w:pPr>
      <w:r>
        <w:t xml:space="preserve">- </w:t>
      </w:r>
      <w:r w:rsidRPr="004F0BFF">
        <w:t>O circuito hidráulico e suas condições de regulação;</w:t>
      </w:r>
    </w:p>
    <w:p w14:paraId="7C163B4F" w14:textId="77777777" w:rsidR="008C7AE9" w:rsidRPr="004F0BFF" w:rsidRDefault="008C7AE9" w:rsidP="008C7AE9">
      <w:pPr>
        <w:ind w:left="708"/>
      </w:pPr>
      <w:r>
        <w:t xml:space="preserve">- </w:t>
      </w:r>
      <w:r w:rsidRPr="004F0BFF">
        <w:t>O atendimento de requisitos de GD² impostos pelo sistema elétrico, quando houver.</w:t>
      </w:r>
    </w:p>
    <w:p w14:paraId="7BEE51A9" w14:textId="77777777" w:rsidR="008C7AE9" w:rsidRPr="004F0BFF" w:rsidRDefault="008C7AE9" w:rsidP="005C0BB2">
      <w:pPr>
        <w:pStyle w:val="ListParagraph"/>
        <w:numPr>
          <w:ilvl w:val="0"/>
          <w:numId w:val="15"/>
        </w:numPr>
      </w:pPr>
      <w:r w:rsidRPr="004F0BFF">
        <w:t xml:space="preserve">Diâmetro do poço da unidade </w:t>
      </w:r>
    </w:p>
    <w:p w14:paraId="00BFCC4A" w14:textId="77777777" w:rsidR="008C7AE9" w:rsidRPr="000471DB" w:rsidRDefault="008C7AE9" w:rsidP="008C7AE9">
      <w:r w:rsidRPr="004F0BFF">
        <w:t xml:space="preserve">Utiliza-se para estimar o diâmetro do poço do motor-gerador, a fórmula utilizada no Manual de Inventário - Edição 2007, que tem apresentado um bom resultado quando confrontado com os projetos atuais dos fabricantes de </w:t>
      </w:r>
      <w:r w:rsidRPr="000471DB">
        <w:t>geradores de UHR, expressa por:</w:t>
      </w:r>
    </w:p>
    <w:p w14:paraId="590CEB27" w14:textId="77777777" w:rsidR="008C7AE9" w:rsidRPr="000471DB" w:rsidRDefault="008C7AE9" w:rsidP="008C7AE9">
      <w:pPr>
        <w:ind w:left="1416"/>
      </w:pPr>
      <w:r w:rsidRPr="000471DB">
        <w:t>Dg = 9,0 [1.000 x MVA / n</w:t>
      </w:r>
      <w:r w:rsidRPr="000471DB">
        <w:rPr>
          <w:vertAlign w:val="superscript"/>
        </w:rPr>
        <w:t>2</w:t>
      </w:r>
      <w:r w:rsidRPr="000471DB">
        <w:t>]</w:t>
      </w:r>
      <w:r w:rsidRPr="000471DB">
        <w:rPr>
          <w:vertAlign w:val="superscript"/>
        </w:rPr>
        <w:t>0,2</w:t>
      </w:r>
      <w:r w:rsidRPr="00B5623F">
        <w:t xml:space="preserve"> </w:t>
      </w:r>
      <w:r w:rsidRPr="00731D4E">
        <w:t>[27]</w:t>
      </w:r>
      <w:r w:rsidRPr="000471DB">
        <w:t xml:space="preserve"> </w:t>
      </w:r>
    </w:p>
    <w:p w14:paraId="5FA620D1" w14:textId="77777777" w:rsidR="008C7AE9" w:rsidRPr="00B5623F" w:rsidRDefault="008C7AE9" w:rsidP="008C7AE9">
      <w:pPr>
        <w:ind w:left="1416"/>
      </w:pPr>
      <w:r w:rsidRPr="00B5623F">
        <w:t xml:space="preserve">Onde: </w:t>
      </w:r>
    </w:p>
    <w:p w14:paraId="0345DB94" w14:textId="77777777" w:rsidR="008C7AE9" w:rsidRPr="00731D4E" w:rsidRDefault="008C7AE9" w:rsidP="008C7AE9">
      <w:pPr>
        <w:ind w:left="1416"/>
      </w:pPr>
      <w:r w:rsidRPr="00731D4E">
        <w:t>Dg – valor do diâmetro aproximado do poço do motor-gerador, em m.</w:t>
      </w:r>
    </w:p>
    <w:p w14:paraId="2A057497" w14:textId="77777777" w:rsidR="008C7AE9" w:rsidRPr="00731D4E" w:rsidRDefault="008C7AE9" w:rsidP="008C7AE9">
      <w:pPr>
        <w:ind w:left="1416"/>
      </w:pPr>
      <w:r w:rsidRPr="00731D4E">
        <w:t>MVA – valor da potência da unidade em MVA (utilizar o maior valor entre Pot. motor e Pot. Gerador)</w:t>
      </w:r>
    </w:p>
    <w:p w14:paraId="2E5684B3" w14:textId="77777777" w:rsidR="008C7AE9" w:rsidRPr="00731D4E" w:rsidRDefault="008C7AE9" w:rsidP="008C7AE9">
      <w:pPr>
        <w:ind w:left="1416"/>
      </w:pPr>
      <w:r w:rsidRPr="00731D4E">
        <w:t>n – valor da rotação da velocidade síncrona, em rpm</w:t>
      </w:r>
    </w:p>
    <w:p w14:paraId="482D8837" w14:textId="77777777" w:rsidR="008C7AE9" w:rsidRPr="00731D4E" w:rsidRDefault="008C7AE9" w:rsidP="005C0BB2">
      <w:pPr>
        <w:pStyle w:val="ListParagraph"/>
        <w:numPr>
          <w:ilvl w:val="0"/>
          <w:numId w:val="15"/>
        </w:numPr>
      </w:pPr>
      <w:r w:rsidRPr="00731D4E">
        <w:t xml:space="preserve">Componentes do motor-gerador </w:t>
      </w:r>
    </w:p>
    <w:p w14:paraId="15CF80DF" w14:textId="77777777" w:rsidR="008C7AE9" w:rsidRPr="00731D4E" w:rsidRDefault="008C7AE9" w:rsidP="008C7AE9">
      <w:r w:rsidRPr="00731D4E">
        <w:t>O motor-gerador, conforme a configuração adotada para os equipamentos eletromecânicos, apresenta outros componentes além dos que se utilizam para um gerador síncrono de uma UHR, tais como:</w:t>
      </w:r>
    </w:p>
    <w:p w14:paraId="548FAB26" w14:textId="77777777" w:rsidR="008C7AE9" w:rsidRPr="00731D4E" w:rsidRDefault="008C7AE9" w:rsidP="008C7AE9">
      <w:pPr>
        <w:ind w:left="708"/>
      </w:pPr>
      <w:r w:rsidRPr="00731D4E">
        <w:t>- Sistema de automação adaptado às condições operacionais da UHR;</w:t>
      </w:r>
    </w:p>
    <w:p w14:paraId="26A5BD3A" w14:textId="77777777" w:rsidR="008C7AE9" w:rsidRPr="00731D4E" w:rsidRDefault="008C7AE9" w:rsidP="008C7AE9">
      <w:pPr>
        <w:ind w:left="708"/>
      </w:pPr>
      <w:r w:rsidRPr="00731D4E">
        <w:t>- Sistema de partida, caso aplicável;</w:t>
      </w:r>
    </w:p>
    <w:p w14:paraId="3F592D8A" w14:textId="77777777" w:rsidR="008C7AE9" w:rsidRPr="00731D4E" w:rsidRDefault="008C7AE9" w:rsidP="008C7AE9">
      <w:pPr>
        <w:ind w:left="708"/>
      </w:pPr>
      <w:r w:rsidRPr="00731D4E">
        <w:t>- Mancais e freio adequado às condições impostas pela UHR;</w:t>
      </w:r>
    </w:p>
    <w:p w14:paraId="5B34EE4F" w14:textId="77777777" w:rsidR="008C7AE9" w:rsidRDefault="008C7AE9" w:rsidP="008C7AE9">
      <w:pPr>
        <w:ind w:left="708"/>
      </w:pPr>
      <w:r w:rsidRPr="00731D4E">
        <w:t>- Inclusão de tecnologia de velocidade ajustável (quando aplicável), com a utilização de conversores de frequência estáticos associados ao sistema de excitação, com sistema de refrigeração, que requerem um espaço necessário adicional na área na casa de força, aumentando a área da casa de força entre 5 % e 25% [5,17].</w:t>
      </w:r>
    </w:p>
    <w:p w14:paraId="18A72B1D" w14:textId="77777777" w:rsidR="00FD2978" w:rsidRDefault="00FD2978" w:rsidP="00FD2978"/>
    <w:p w14:paraId="602DA5EA" w14:textId="77777777" w:rsidR="00162C84" w:rsidRDefault="00162C84">
      <w:pPr>
        <w:spacing w:before="0" w:line="240" w:lineRule="auto"/>
        <w:jc w:val="left"/>
        <w:rPr>
          <w:rFonts w:ascii="Myriad Pro" w:hAnsi="Myriad Pro"/>
          <w:b/>
          <w:sz w:val="18"/>
        </w:rPr>
      </w:pPr>
      <w:r>
        <w:br w:type="page"/>
      </w:r>
    </w:p>
    <w:p w14:paraId="5242EC8E" w14:textId="77777777" w:rsidR="00B21EF5" w:rsidRDefault="00370EB7" w:rsidP="00B21EF5">
      <w:pPr>
        <w:pStyle w:val="Heading1"/>
      </w:pPr>
      <w:bookmarkStart w:id="104" w:name="_Toc67922490"/>
      <w:bookmarkStart w:id="105" w:name="_Toc68189306"/>
      <w:r>
        <w:lastRenderedPageBreak/>
        <w:t>M</w:t>
      </w:r>
      <w:r w:rsidR="00B21EF5">
        <w:t>odelo computacional</w:t>
      </w:r>
      <w:bookmarkEnd w:id="104"/>
      <w:bookmarkEnd w:id="105"/>
    </w:p>
    <w:p w14:paraId="6C79E8A9" w14:textId="77777777" w:rsidR="00B21EF5" w:rsidRDefault="00B21EF5" w:rsidP="00B21EF5">
      <w:r>
        <w:t>No item 3.1 do último relatório</w:t>
      </w:r>
      <w:r w:rsidR="00D44A5A">
        <w:t xml:space="preserve"> (RT2)</w:t>
      </w:r>
      <w:r>
        <w:t>, foram descritas as linhas gerais do planejamento do software a ser implementado neste projeto de P&amp;D. Neste trimestre o software de fato já começou a ser desenvolvido.</w:t>
      </w:r>
    </w:p>
    <w:p w14:paraId="1BDF9CE0" w14:textId="77777777" w:rsidR="00B21EF5" w:rsidRDefault="00B21EF5" w:rsidP="00B21EF5">
      <w:r>
        <w:t>Conforme mencionado no último relatório, essa estrutura está sendo desenvolvida como um plugin do software Hera, desenvolvido pela PSR em parceria com a EDF para planejamento do uso de recursos hídricos de bacias hidrográficas. Esta arquitetura trará as seguintes vantagens:</w:t>
      </w:r>
    </w:p>
    <w:p w14:paraId="6C91EC0E" w14:textId="77777777" w:rsidR="00B21EF5" w:rsidRDefault="00B21EF5" w:rsidP="005C0BB2">
      <w:pPr>
        <w:pStyle w:val="ListParagraph"/>
        <w:numPr>
          <w:ilvl w:val="0"/>
          <w:numId w:val="13"/>
        </w:numPr>
        <w:ind w:left="426" w:hanging="426"/>
      </w:pPr>
      <w:r>
        <w:t>O planejamento das usinas reversíveis poderá ser feito de forma integrada ao das usinas hidrelétricas comuns, inclusive com seus impactos socioambientais avaliados de forma conjunta.</w:t>
      </w:r>
    </w:p>
    <w:p w14:paraId="3519B525" w14:textId="77777777" w:rsidR="00B21EF5" w:rsidRPr="00051EB1" w:rsidRDefault="00B21EF5" w:rsidP="005C0BB2">
      <w:pPr>
        <w:pStyle w:val="ListParagraph"/>
        <w:numPr>
          <w:ilvl w:val="0"/>
          <w:numId w:val="13"/>
        </w:numPr>
        <w:ind w:left="426" w:hanging="426"/>
      </w:pPr>
      <w:r>
        <w:t>As soluções de infraestrutura e algoritmos já implementadas pelo Hera podem ser reaproveitadas, nos permitindo ir mais longe neste projeto de P&amp;D (exemplos: interface gráfica de mapa, métricas de impactos de reservatórios, cálculo de curvas cota-área-volume, acesso ao banco de dados, desenho da rede de drenagem, dentre vários outros itens)</w:t>
      </w:r>
    </w:p>
    <w:p w14:paraId="36472130" w14:textId="77777777" w:rsidR="00B21EF5" w:rsidRPr="009E14B7" w:rsidRDefault="00B21EF5" w:rsidP="00B21EF5">
      <w:pPr>
        <w:pStyle w:val="Heading2"/>
      </w:pPr>
      <w:bookmarkStart w:id="106" w:name="_Toc67922491"/>
      <w:bookmarkStart w:id="107" w:name="_Toc68189307"/>
      <w:r>
        <w:t>GIS (Geographic information systems)</w:t>
      </w:r>
      <w:bookmarkEnd w:id="106"/>
      <w:bookmarkEnd w:id="107"/>
    </w:p>
    <w:p w14:paraId="61D0F29F" w14:textId="77777777" w:rsidR="00B21EF5" w:rsidRDefault="00B21EF5" w:rsidP="00B21EF5">
      <w:r>
        <w:t>Conforme detalhado no último relatório, o processo de planejamento de uma usina hidrelétrica reversível é dividido em três fases:</w:t>
      </w:r>
    </w:p>
    <w:p w14:paraId="27F8A2D7" w14:textId="77777777" w:rsidR="00B21EF5" w:rsidRDefault="00B21EF5" w:rsidP="005C0BB2">
      <w:pPr>
        <w:pStyle w:val="ListParagraph"/>
        <w:numPr>
          <w:ilvl w:val="0"/>
          <w:numId w:val="16"/>
        </w:numPr>
      </w:pPr>
      <w:r w:rsidRPr="00253157">
        <w:rPr>
          <w:i/>
          <w:iCs/>
        </w:rPr>
        <w:t>Definição do local e tipo de usina</w:t>
      </w:r>
      <w:r>
        <w:t>. Nesta fase se define a localização da usina e os tipos de seus reservatórios (pré-existentes, dentro da rede de drenagem ou fora da rede)</w:t>
      </w:r>
    </w:p>
    <w:p w14:paraId="088BED39" w14:textId="77777777" w:rsidR="00B21EF5" w:rsidRDefault="00B21EF5" w:rsidP="005C0BB2">
      <w:pPr>
        <w:pStyle w:val="ListParagraph"/>
        <w:numPr>
          <w:ilvl w:val="0"/>
          <w:numId w:val="16"/>
        </w:numPr>
      </w:pPr>
      <w:r w:rsidRPr="00253157">
        <w:rPr>
          <w:i/>
          <w:iCs/>
        </w:rPr>
        <w:t>Projeto de reservatórios</w:t>
      </w:r>
      <w:r>
        <w:t>. Nesta fase se define a potência e a capacidade de armazenamento que a usina deve possuir. Em seguida, os reservatórios são projetados de forma detalhada para atender a esses parâmetros.</w:t>
      </w:r>
    </w:p>
    <w:p w14:paraId="7B185262" w14:textId="77777777" w:rsidR="00B21EF5" w:rsidRDefault="00B21EF5" w:rsidP="005C0BB2">
      <w:pPr>
        <w:pStyle w:val="ListParagraph"/>
        <w:numPr>
          <w:ilvl w:val="0"/>
          <w:numId w:val="16"/>
        </w:numPr>
      </w:pPr>
      <w:r w:rsidRPr="00253157">
        <w:rPr>
          <w:i/>
          <w:iCs/>
        </w:rPr>
        <w:t>Projeto de engenharia</w:t>
      </w:r>
      <w:r>
        <w:t>. Uma vez projetados os reservatórios, define-se aqui de forma detalhada todas as estruturas que irão compor a usina.</w:t>
      </w:r>
    </w:p>
    <w:p w14:paraId="6F1D8005" w14:textId="77777777" w:rsidR="00B21EF5" w:rsidRDefault="00B21EF5" w:rsidP="00B21EF5">
      <w:r>
        <w:t xml:space="preserve">As duas primeiras etapas são implementadas no </w:t>
      </w:r>
      <w:r w:rsidR="005B459F">
        <w:t>submódulo</w:t>
      </w:r>
      <w:r>
        <w:t xml:space="preserve"> de GIS.</w:t>
      </w:r>
    </w:p>
    <w:p w14:paraId="59C53AEC" w14:textId="77777777" w:rsidR="00B21EF5" w:rsidRPr="002B63B7" w:rsidRDefault="00B21EF5" w:rsidP="00B21EF5">
      <w:pPr>
        <w:pStyle w:val="Heading3"/>
      </w:pPr>
      <w:r>
        <w:t>Locais candidatos</w:t>
      </w:r>
    </w:p>
    <w:p w14:paraId="7E725A5B" w14:textId="77777777" w:rsidR="00B21EF5" w:rsidRDefault="00B21EF5" w:rsidP="00B21EF5">
      <w:r>
        <w:t>Os locais representam as localizações geográficas dos reservatórios das usinas. A localização dos reservatórios a serem construídos é representada por um ponto em coordenadas geográficas, enquanto um reservatório pré-existente é representado pelo polígono georreferenciado de sua área alagada:</w:t>
      </w:r>
    </w:p>
    <w:p w14:paraId="0401411C" w14:textId="0B6D21C8" w:rsidR="00B21EF5" w:rsidRDefault="00FA1805" w:rsidP="00B21EF5">
      <w:r>
        <w:rPr>
          <w:noProof/>
        </w:rPr>
        <w:lastRenderedPageBreak/>
        <mc:AlternateContent>
          <mc:Choice Requires="wpc">
            <w:drawing>
              <wp:inline distT="0" distB="0" distL="0" distR="0" wp14:anchorId="2CBD0043" wp14:editId="4ED98FC4">
                <wp:extent cx="5337810" cy="2204720"/>
                <wp:effectExtent l="0" t="0" r="0" b="0"/>
                <wp:docPr id="68" name="Canvas 254"/>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62" name="Picture 25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287701" y="175157"/>
                            <a:ext cx="1363303" cy="14731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 name="Picture 26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1943004" y="175257"/>
                            <a:ext cx="1425003" cy="14536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 name="Picture 26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3703307" y="189362"/>
                            <a:ext cx="1303002" cy="1424365"/>
                          </a:xfrm>
                          <a:prstGeom prst="rect">
                            <a:avLst/>
                          </a:prstGeom>
                          <a:noFill/>
                          <a:extLst>
                            <a:ext uri="{909E8E84-426E-40DD-AFC4-6F175D3DCCD1}">
                              <a14:hiddenFill xmlns:a14="http://schemas.microsoft.com/office/drawing/2010/main">
                                <a:solidFill>
                                  <a:srgbClr val="FFFFFF"/>
                                </a:solidFill>
                              </a14:hiddenFill>
                            </a:ext>
                          </a:extLst>
                        </pic:spPr>
                      </pic:pic>
                      <wps:wsp>
                        <wps:cNvPr id="65" name="Text Box 2"/>
                        <wps:cNvSpPr txBox="1">
                          <a:spLocks noChangeArrowheads="1"/>
                        </wps:cNvSpPr>
                        <wps:spPr bwMode="auto">
                          <a:xfrm>
                            <a:off x="333401" y="1549006"/>
                            <a:ext cx="1317602" cy="646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85DEB5" w14:textId="77777777" w:rsidR="006E02E7" w:rsidRDefault="006E02E7" w:rsidP="00B21EF5">
                              <w:pPr>
                                <w:spacing w:line="300" w:lineRule="exact"/>
                                <w:jc w:val="center"/>
                                <w:rPr>
                                  <w:rFonts w:ascii="Calibri" w:eastAsia="Calibri" w:hAnsi="Calibri"/>
                                  <w:i/>
                                  <w:iCs/>
                                  <w:szCs w:val="22"/>
                                </w:rPr>
                              </w:pPr>
                              <w:r>
                                <w:rPr>
                                  <w:rFonts w:ascii="Calibri" w:eastAsia="Calibri" w:hAnsi="Calibri"/>
                                  <w:i/>
                                  <w:iCs/>
                                  <w:szCs w:val="22"/>
                                </w:rPr>
                                <w:t>Local para usina de circuito fechado</w:t>
                              </w:r>
                            </w:p>
                          </w:txbxContent>
                        </wps:txbx>
                        <wps:bodyPr rot="0" vert="horz" wrap="square" lIns="91440" tIns="45720" rIns="91440" bIns="45720" anchor="t" anchorCtr="0" upright="1">
                          <a:noAutofit/>
                        </wps:bodyPr>
                      </wps:wsp>
                      <wps:wsp>
                        <wps:cNvPr id="66" name="Text Box 2"/>
                        <wps:cNvSpPr txBox="1">
                          <a:spLocks noChangeArrowheads="1"/>
                        </wps:cNvSpPr>
                        <wps:spPr bwMode="auto">
                          <a:xfrm>
                            <a:off x="1943004" y="1559409"/>
                            <a:ext cx="1458403" cy="6460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B1B9F50" w14:textId="77777777" w:rsidR="006E02E7" w:rsidRDefault="006E02E7" w:rsidP="00B21EF5">
                              <w:pPr>
                                <w:spacing w:line="300" w:lineRule="exact"/>
                                <w:jc w:val="center"/>
                                <w:rPr>
                                  <w:rFonts w:ascii="Calibri" w:eastAsia="Calibri" w:hAnsi="Calibri"/>
                                  <w:i/>
                                  <w:iCs/>
                                  <w:szCs w:val="22"/>
                                </w:rPr>
                              </w:pPr>
                              <w:r>
                                <w:rPr>
                                  <w:rFonts w:ascii="Calibri" w:eastAsia="Calibri" w:hAnsi="Calibri"/>
                                  <w:i/>
                                  <w:iCs/>
                                  <w:szCs w:val="22"/>
                                </w:rPr>
                                <w:t>Local com reservatório na rede</w:t>
                              </w:r>
                            </w:p>
                          </w:txbxContent>
                        </wps:txbx>
                        <wps:bodyPr rot="0" vert="horz" wrap="square" lIns="91440" tIns="45720" rIns="91440" bIns="45720" anchor="t" anchorCtr="0" upright="1">
                          <a:noAutofit/>
                        </wps:bodyPr>
                      </wps:wsp>
                      <wps:wsp>
                        <wps:cNvPr id="67" name="Text Box 2"/>
                        <wps:cNvSpPr txBox="1">
                          <a:spLocks noChangeArrowheads="1"/>
                        </wps:cNvSpPr>
                        <wps:spPr bwMode="auto">
                          <a:xfrm>
                            <a:off x="3616507" y="1533301"/>
                            <a:ext cx="1603203" cy="6454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B95661" w14:textId="77777777" w:rsidR="006E02E7" w:rsidRDefault="006E02E7" w:rsidP="00B21EF5">
                              <w:pPr>
                                <w:spacing w:line="300" w:lineRule="exact"/>
                                <w:jc w:val="center"/>
                                <w:rPr>
                                  <w:rFonts w:ascii="Calibri" w:eastAsia="Calibri" w:hAnsi="Calibri"/>
                                  <w:i/>
                                  <w:iCs/>
                                  <w:szCs w:val="22"/>
                                </w:rPr>
                              </w:pPr>
                              <w:r>
                                <w:rPr>
                                  <w:rFonts w:ascii="Calibri" w:eastAsia="Calibri" w:hAnsi="Calibri"/>
                                  <w:i/>
                                  <w:iCs/>
                                  <w:szCs w:val="22"/>
                                </w:rPr>
                                <w:t>Local com reservatório pré-existente</w:t>
                              </w:r>
                            </w:p>
                          </w:txbxContent>
                        </wps:txbx>
                        <wps:bodyPr rot="0" vert="horz" wrap="square" lIns="91440" tIns="45720" rIns="91440" bIns="45720" anchor="t" anchorCtr="0" upright="1">
                          <a:noAutofit/>
                        </wps:bodyPr>
                      </wps:wsp>
                    </wpc:wpc>
                  </a:graphicData>
                </a:graphic>
              </wp:inline>
            </w:drawing>
          </mc:Choice>
          <mc:Fallback>
            <w:pict>
              <v:group w14:anchorId="2CBD0043" id="Canvas 254" o:spid="_x0000_s1028" editas="canvas" style="width:420.3pt;height:173.6pt;mso-position-horizontal-relative:char;mso-position-vertical-relative:line" coordsize="53378,220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3378;height:22047;visibility:visible;mso-wrap-style:square" filled="t">
                  <v:fill o:detectmouseclick="t"/>
                  <v:path o:connecttype="none"/>
                </v:shape>
                <v:shape id="Picture 256" o:spid="_x0000_s1030" type="#_x0000_t75" style="position:absolute;left:2877;top:1751;width:13633;height:14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">
                  <v:imagedata r:id="rId52" o:title=""/>
                </v:shape>
                <v:shape id="Picture 260" o:spid="_x0000_s1031" type="#_x0000_t75" style="position:absolute;left:19430;top:1752;width:14250;height:14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">
                  <v:imagedata r:id="rId53" o:title=""/>
                </v:shape>
                <v:shape id="Picture 261" o:spid="_x0000_s1032" type="#_x0000_t75" style="position:absolute;left:37033;top:1893;width:13030;height:14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">
                  <v:imagedata r:id="rId54" o:title=""/>
                </v:shape>
                <v:shape id="Text Box 2" o:spid="_x0000_s1033" type="#_x0000_t202" style="position:absolute;left:3334;top:15490;width:13176;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4985DEB5" w14:textId="77777777" w:rsidR="006E02E7" w:rsidRDefault="006E02E7" w:rsidP="00B21EF5">
                        <w:pPr>
                          <w:spacing w:line="300" w:lineRule="exact"/>
                          <w:jc w:val="center"/>
                          <w:rPr>
                            <w:rFonts w:ascii="Calibri" w:eastAsia="Calibri" w:hAnsi="Calibri"/>
                            <w:i/>
                            <w:iCs/>
                            <w:szCs w:val="22"/>
                          </w:rPr>
                        </w:pPr>
                        <w:r>
                          <w:rPr>
                            <w:rFonts w:ascii="Calibri" w:eastAsia="Calibri" w:hAnsi="Calibri"/>
                            <w:i/>
                            <w:iCs/>
                            <w:szCs w:val="22"/>
                          </w:rPr>
                          <w:t>Local para usina de circuito fechado</w:t>
                        </w:r>
                      </w:p>
                    </w:txbxContent>
                  </v:textbox>
                </v:shape>
                <v:shape id="Text Box 2" o:spid="_x0000_s1034" type="#_x0000_t202" style="position:absolute;left:19430;top:15594;width:14584;height:6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1B1B9F50" w14:textId="77777777" w:rsidR="006E02E7" w:rsidRDefault="006E02E7" w:rsidP="00B21EF5">
                        <w:pPr>
                          <w:spacing w:line="300" w:lineRule="exact"/>
                          <w:jc w:val="center"/>
                          <w:rPr>
                            <w:rFonts w:ascii="Calibri" w:eastAsia="Calibri" w:hAnsi="Calibri"/>
                            <w:i/>
                            <w:iCs/>
                            <w:szCs w:val="22"/>
                          </w:rPr>
                        </w:pPr>
                        <w:r>
                          <w:rPr>
                            <w:rFonts w:ascii="Calibri" w:eastAsia="Calibri" w:hAnsi="Calibri"/>
                            <w:i/>
                            <w:iCs/>
                            <w:szCs w:val="22"/>
                          </w:rPr>
                          <w:t>Local com reservatório na rede</w:t>
                        </w:r>
                      </w:p>
                    </w:txbxContent>
                  </v:textbox>
                </v:shape>
                <v:shape id="Text Box 2" o:spid="_x0000_s1035" type="#_x0000_t202" style="position:absolute;left:36165;top:15333;width:16032;height:6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6CB95661" w14:textId="77777777" w:rsidR="006E02E7" w:rsidRDefault="006E02E7" w:rsidP="00B21EF5">
                        <w:pPr>
                          <w:spacing w:line="300" w:lineRule="exact"/>
                          <w:jc w:val="center"/>
                          <w:rPr>
                            <w:rFonts w:ascii="Calibri" w:eastAsia="Calibri" w:hAnsi="Calibri"/>
                            <w:i/>
                            <w:iCs/>
                            <w:szCs w:val="22"/>
                          </w:rPr>
                        </w:pPr>
                        <w:r>
                          <w:rPr>
                            <w:rFonts w:ascii="Calibri" w:eastAsia="Calibri" w:hAnsi="Calibri"/>
                            <w:i/>
                            <w:iCs/>
                            <w:szCs w:val="22"/>
                          </w:rPr>
                          <w:t>Local com reservatório pré-existente</w:t>
                        </w:r>
                      </w:p>
                    </w:txbxContent>
                  </v:textbox>
                </v:shape>
                <w10:anchorlock/>
              </v:group>
            </w:pict>
          </mc:Fallback>
        </mc:AlternateContent>
      </w:r>
      <w:r w:rsidR="00B21EF5">
        <w:t xml:space="preserve"> </w:t>
      </w:r>
    </w:p>
    <w:p w14:paraId="3F2B7FF3" w14:textId="77777777" w:rsidR="00B21EF5" w:rsidRDefault="00B21EF5" w:rsidP="00B21EF5">
      <w:r>
        <w:t>No caso de reservatórios fora da rede de drenagem, os pontos indicam qualquer lugar no interior do reservatório enquanto nos reservatórios na rede de drenagem, os pontos indicam o local do barramento no eixo do rio.</w:t>
      </w:r>
    </w:p>
    <w:p w14:paraId="02D870A3" w14:textId="77777777" w:rsidR="00B21EF5" w:rsidRPr="002B63B7" w:rsidRDefault="00B21EF5" w:rsidP="00B21EF5">
      <w:pPr>
        <w:pStyle w:val="Heading3"/>
      </w:pPr>
      <w:r>
        <w:t>Projeto de reservatórios</w:t>
      </w:r>
    </w:p>
    <w:p w14:paraId="4465CB25" w14:textId="77777777" w:rsidR="00B21EF5" w:rsidRDefault="00B21EF5" w:rsidP="00B21EF5">
      <w:r>
        <w:t>O algoritmo para otimização do contorno dos reservatórios apresentado nos relatórios anteriores já está sendo incorporado ao software. Entretanto, o algoritmo é baseado em um modelo celular, onde o espaço é visto como um grid de células retangulares. Essa representação não é adequada para a modelagem das estruturas de engenharia e causaria uma série de problemas e imprecisões na modelagem das barragens. Portanto, foi necessário implementar um algoritmo auxiliar para suavizar o contorno do reservatório para que se evite o “serrilhado”:</w:t>
      </w:r>
    </w:p>
    <w:p w14:paraId="102F318C" w14:textId="3F7503FB" w:rsidR="00B21EF5" w:rsidRDefault="00FA1805" w:rsidP="00B21EF5">
      <w:r>
        <w:rPr>
          <w:noProof/>
        </w:rPr>
        <mc:AlternateContent>
          <mc:Choice Requires="wpc">
            <w:drawing>
              <wp:inline distT="0" distB="0" distL="0" distR="0" wp14:anchorId="7F4305AB" wp14:editId="12ED94E0">
                <wp:extent cx="5276215" cy="2087880"/>
                <wp:effectExtent l="0" t="0" r="635" b="2540"/>
                <wp:docPr id="61" name="Canvas 274"/>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58" name="Picture 27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723902" y="106604"/>
                            <a:ext cx="1371704" cy="18365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 name="Picture 27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3169909" y="106604"/>
                            <a:ext cx="1363904" cy="1836270"/>
                          </a:xfrm>
                          <a:prstGeom prst="rect">
                            <a:avLst/>
                          </a:prstGeom>
                          <a:noFill/>
                          <a:extLst>
                            <a:ext uri="{909E8E84-426E-40DD-AFC4-6F175D3DCCD1}">
                              <a14:hiddenFill xmlns:a14="http://schemas.microsoft.com/office/drawing/2010/main">
                                <a:solidFill>
                                  <a:srgbClr val="FFFFFF"/>
                                </a:solidFill>
                              </a14:hiddenFill>
                            </a:ext>
                          </a:extLst>
                        </pic:spPr>
                      </pic:pic>
                      <wps:wsp>
                        <wps:cNvPr id="60" name="Arrow: Right 279"/>
                        <wps:cNvSpPr>
                          <a:spLocks noChangeArrowheads="1"/>
                        </wps:cNvSpPr>
                        <wps:spPr bwMode="auto">
                          <a:xfrm>
                            <a:off x="2354507" y="784830"/>
                            <a:ext cx="548702" cy="396315"/>
                          </a:xfrm>
                          <a:prstGeom prst="rightArrow">
                            <a:avLst>
                              <a:gd name="adj1" fmla="val 50000"/>
                              <a:gd name="adj2" fmla="val 49998"/>
                            </a:avLst>
                          </a:prstGeom>
                          <a:solidFill>
                            <a:srgbClr val="FFFF00"/>
                          </a:solidFill>
                          <a:ln w="25400">
                            <a:solidFill>
                              <a:srgbClr val="FF0000"/>
                            </a:solidFill>
                            <a:miter lim="800000"/>
                            <a:headEnd/>
                            <a:tailEnd/>
                          </a:ln>
                        </wps:spPr>
                        <wps:bodyPr rot="0" vert="horz" wrap="square" lIns="91440" tIns="45720" rIns="91440" bIns="45720" anchor="ctr" anchorCtr="0" upright="1">
                          <a:noAutofit/>
                        </wps:bodyPr>
                      </wps:wsp>
                    </wpc:wpc>
                  </a:graphicData>
                </a:graphic>
              </wp:inline>
            </w:drawing>
          </mc:Choice>
          <mc:Fallback>
            <w:pict>
              <v:group w14:anchorId="5EB12B9D" id="Canvas 274" o:spid="_x0000_s1026" editas="canvas" style="width:415.45pt;height:164.4pt;mso-position-horizontal-relative:char;mso-position-vertical-relative:line" coordsize="52762,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">
                <v:shape id="_x0000_s1027" type="#_x0000_t75" style="position:absolute;width:52762;height:20878;visibility:visible;mso-wrap-style:square" filled="t">
                  <v:fill o:detectmouseclick="t"/>
                  <v:path o:connecttype="none"/>
                </v:shape>
                <v:shape id="Picture 275" o:spid="_x0000_s1028" type="#_x0000_t75" style="position:absolute;left:7239;top:1066;width:13717;height:18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">
                  <v:imagedata r:id="rId57" o:title=""/>
                </v:shape>
                <v:shape id="Picture 276" o:spid="_x0000_s1029" type="#_x0000_t75" style="position:absolute;left:31699;top:1066;width:13639;height:18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">
                  <v:imagedata r:id="rId58"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79" o:spid="_x0000_s1030" type="#_x0000_t13" style="position:absolute;left:23545;top:7848;width:5487;height:3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" adj="13800" fillcolor="yellow" strokecolor="red" strokeweight="2pt"/>
                <w10:anchorlock/>
              </v:group>
            </w:pict>
          </mc:Fallback>
        </mc:AlternateContent>
      </w:r>
    </w:p>
    <w:p w14:paraId="7D8C8FF0" w14:textId="77777777" w:rsidR="00B21EF5" w:rsidRDefault="00B21EF5" w:rsidP="00B21EF5">
      <w:r>
        <w:t>Em seguida, são determinados os segmentos de barragens utilizando um modelo de interpolação para a superfície do terreno. Esses segmentos são calculados simplesmente percorrendo-se o perímetro e verificando os pontos onde a superfície do terreno é mais baixa que a elevação necessária para o reservatório. Esses trechos são marcados em lilás na figura acima.</w:t>
      </w:r>
    </w:p>
    <w:p w14:paraId="147AE05A" w14:textId="77777777" w:rsidR="00B21EF5" w:rsidRDefault="00B21EF5" w:rsidP="00B21EF5">
      <w:r>
        <w:t>Um outro algoritmo que foi desenvolvido faz o cálculo do volume e traça as curvas cota-área-volume dos reservatórios. Esse algoritmo é especializado em reservatórios pequenos, se baseia no mesmo modelo de interpolação do terreno e é mais preciso que o algoritmo celular utilizado no Hera para os reservatórios maiores:</w:t>
      </w:r>
    </w:p>
    <w:p w14:paraId="48FDA168" w14:textId="494B2173" w:rsidR="00B21EF5" w:rsidRDefault="00FA1805" w:rsidP="00B21EF5">
      <w:r>
        <w:rPr>
          <w:noProof/>
        </w:rPr>
        <w:lastRenderedPageBreak/>
        <mc:AlternateContent>
          <mc:Choice Requires="wpc">
            <w:drawing>
              <wp:inline distT="0" distB="0" distL="0" distR="0" wp14:anchorId="533485DD" wp14:editId="1A299BCF">
                <wp:extent cx="5276215" cy="3077845"/>
                <wp:effectExtent l="0" t="0" r="635" b="3175"/>
                <wp:docPr id="57" name="Canvas 277"/>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35" name="Picture 27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213301" y="106602"/>
                            <a:ext cx="4892114" cy="2927543"/>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785F41A4" id="Canvas 277" o:spid="_x0000_s1026" editas="canvas" style="width:415.45pt;height:242.35pt;mso-position-horizontal-relative:char;mso-position-vertical-relative:line" coordsize="52762,30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">
                <v:shape id="_x0000_s1027" type="#_x0000_t75" style="position:absolute;width:52762;height:30778;visibility:visible;mso-wrap-style:square" filled="t">
                  <v:fill o:detectmouseclick="t"/>
                  <v:path o:connecttype="none"/>
                </v:shape>
                <v:shape id="Picture 278" o:spid="_x0000_s1028" type="#_x0000_t75" style="position:absolute;left:2133;top:1066;width:48921;height:29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">
                  <v:imagedata r:id="rId60" o:title=""/>
                </v:shape>
                <w10:anchorlock/>
              </v:group>
            </w:pict>
          </mc:Fallback>
        </mc:AlternateContent>
      </w:r>
    </w:p>
    <w:p w14:paraId="4525DBE9" w14:textId="77777777" w:rsidR="00B21EF5" w:rsidRDefault="00B21EF5" w:rsidP="00B21EF5">
      <w:r>
        <w:t>Ficou convencionado que o usuário do software deve fornecer um parâmetro básico para o dimensionamento do reservatório: a capacidade de armazenamento energético da usina em MWh. Para tal, o sistema deve precisar transformar essa grandeza em uma medida de volume. Esse processo de se transformar MWh em volume é afetado por uma série de fatores, tais como:</w:t>
      </w:r>
    </w:p>
    <w:p w14:paraId="58725E46" w14:textId="77777777" w:rsidR="00B21EF5" w:rsidRDefault="00B21EF5" w:rsidP="005C0BB2">
      <w:pPr>
        <w:pStyle w:val="ListParagraph"/>
        <w:numPr>
          <w:ilvl w:val="0"/>
          <w:numId w:val="9"/>
        </w:numPr>
      </w:pPr>
      <w:r>
        <w:t>Volume morto no fundo do reservatório</w:t>
      </w:r>
    </w:p>
    <w:p w14:paraId="36977B19" w14:textId="77777777" w:rsidR="00B21EF5" w:rsidRDefault="00B21EF5" w:rsidP="005C0BB2">
      <w:pPr>
        <w:pStyle w:val="ListParagraph"/>
        <w:numPr>
          <w:ilvl w:val="0"/>
          <w:numId w:val="9"/>
        </w:numPr>
      </w:pPr>
      <w:r>
        <w:t>Perdas de carga estimadas</w:t>
      </w:r>
    </w:p>
    <w:p w14:paraId="6C5A357C" w14:textId="77777777" w:rsidR="00B21EF5" w:rsidRDefault="00B21EF5" w:rsidP="005C0BB2">
      <w:pPr>
        <w:pStyle w:val="ListParagraph"/>
        <w:numPr>
          <w:ilvl w:val="0"/>
          <w:numId w:val="9"/>
        </w:numPr>
      </w:pPr>
      <w:r>
        <w:t>Altura total e borda livre das barragens</w:t>
      </w:r>
    </w:p>
    <w:p w14:paraId="5BC2DA38" w14:textId="0C178D90" w:rsidR="00B21EF5" w:rsidRDefault="00B21EF5" w:rsidP="00B21EF5">
      <w:r>
        <w:t xml:space="preserve">Alguns desses fatores só serão totalmente conhecidos ao final de todo o processo e isso pode fazer com que o sistema tenha que adaptar o reservatório à medida em que esses valores são </w:t>
      </w:r>
      <w:r w:rsidR="00FA1805">
        <w:t>mais bem</w:t>
      </w:r>
      <w:r>
        <w:t xml:space="preserve"> estimados. Em princípio, o sistema fará essa reavaliação em dois momentos:</w:t>
      </w:r>
    </w:p>
    <w:p w14:paraId="5D3A8011" w14:textId="77777777" w:rsidR="00B21EF5" w:rsidRDefault="00B21EF5" w:rsidP="005C0BB2">
      <w:pPr>
        <w:pStyle w:val="ListParagraph"/>
        <w:numPr>
          <w:ilvl w:val="0"/>
          <w:numId w:val="17"/>
        </w:numPr>
      </w:pPr>
      <w:r w:rsidRPr="00B562EE">
        <w:rPr>
          <w:i/>
          <w:iCs/>
        </w:rPr>
        <w:t>Após a execução dos passos descritos acima</w:t>
      </w:r>
      <w:r>
        <w:t>. Neste momento, as curvas cota-área-volume são conhecidas, assim como a altura das barragens e o nível de água máximo dos reservatórios. Com esses dados, é possível já fazer uma estimativa inicial do volume morto e da altura de queda média da usina.</w:t>
      </w:r>
    </w:p>
    <w:p w14:paraId="284FF155" w14:textId="77777777" w:rsidR="00B21EF5" w:rsidRDefault="00B21EF5" w:rsidP="005C0BB2">
      <w:pPr>
        <w:pStyle w:val="ListParagraph"/>
        <w:numPr>
          <w:ilvl w:val="0"/>
          <w:numId w:val="17"/>
        </w:numPr>
      </w:pPr>
      <w:r w:rsidRPr="00B562EE">
        <w:rPr>
          <w:i/>
          <w:iCs/>
        </w:rPr>
        <w:t>Ao final do projeto de engenharia</w:t>
      </w:r>
      <w:r>
        <w:t>. Neste momento, os detalhes a respeito das perdas de carga e das estruturas de engenharia são conhecidos.</w:t>
      </w:r>
    </w:p>
    <w:p w14:paraId="1DEA0599" w14:textId="77777777" w:rsidR="00B21EF5" w:rsidRDefault="00B21EF5" w:rsidP="00B21EF5">
      <w:r>
        <w:t>Em ambos os momentos, caso necessário, o reservatório será reprojetado e o processo todo reiniciado até que haja uma convergência dos valores.</w:t>
      </w:r>
    </w:p>
    <w:p w14:paraId="35E58F81" w14:textId="77777777" w:rsidR="00B21EF5" w:rsidRPr="0091367A" w:rsidRDefault="00B21EF5" w:rsidP="00B21EF5">
      <w:pPr>
        <w:pStyle w:val="Heading2"/>
      </w:pPr>
      <w:bookmarkStart w:id="108" w:name="_Toc67922492"/>
      <w:bookmarkStart w:id="109" w:name="_Toc68189308"/>
      <w:r>
        <w:t>Meio ambiente</w:t>
      </w:r>
      <w:bookmarkEnd w:id="108"/>
      <w:bookmarkEnd w:id="109"/>
    </w:p>
    <w:p w14:paraId="42BF284C" w14:textId="77777777" w:rsidR="00B21EF5" w:rsidRDefault="00B21EF5" w:rsidP="00B21EF5">
      <w:r>
        <w:t>O modelo computacional para cálculo de métricas de impactos socioambientais é o mesmo já utilizado pelo Hera para as usinas hidrelétricas geradoras. A integração já está feita e a análise dos impactos socioambientais já pode ser feita de forma integrada, considerando o conjunto de usinas reversíveis e convencionais.</w:t>
      </w:r>
    </w:p>
    <w:p w14:paraId="3A79BCAF" w14:textId="77777777" w:rsidR="00B21EF5" w:rsidRDefault="00B21EF5" w:rsidP="00B21EF5">
      <w:r>
        <w:lastRenderedPageBreak/>
        <w:t xml:space="preserve">O fato de a análise de impactos socioambientais ser feita de forma integrada ao modelo atual do Hera irá possibilitar o uso de dois modelos já implementados para as usinas convencionais: a Análise ambiental integrada (AAI) e o </w:t>
      </w:r>
      <w:r w:rsidRPr="00325DED">
        <w:rPr>
          <w:i/>
          <w:iCs/>
        </w:rPr>
        <w:t>Blueprint</w:t>
      </w:r>
      <w:r>
        <w:t xml:space="preserve"> (da TNC), ambos descritos no último relatório.</w:t>
      </w:r>
    </w:p>
    <w:p w14:paraId="6B484D94" w14:textId="77777777" w:rsidR="00B21EF5" w:rsidRPr="0091367A" w:rsidRDefault="00B21EF5" w:rsidP="00B21EF5">
      <w:pPr>
        <w:pStyle w:val="Heading2"/>
      </w:pPr>
      <w:bookmarkStart w:id="110" w:name="_Toc67922493"/>
      <w:bookmarkStart w:id="111" w:name="_Toc68189309"/>
      <w:r>
        <w:t>Engenharia</w:t>
      </w:r>
      <w:bookmarkEnd w:id="110"/>
      <w:bookmarkEnd w:id="111"/>
    </w:p>
    <w:p w14:paraId="4FD515F5" w14:textId="77777777" w:rsidR="00B21EF5" w:rsidRDefault="00B21EF5" w:rsidP="00B21EF5">
      <w:r>
        <w:t xml:space="preserve">O modelo de dados desenvolvido para a engenharia segue o modelo utilizado pelo Hera para as usinas geradoras. O modelo de engenharia da usina consiste basicamente </w:t>
      </w:r>
      <w:proofErr w:type="gramStart"/>
      <w:r>
        <w:t>de</w:t>
      </w:r>
      <w:proofErr w:type="gramEnd"/>
      <w:r>
        <w:t>:</w:t>
      </w:r>
    </w:p>
    <w:p w14:paraId="3CB84720" w14:textId="77777777" w:rsidR="00B21EF5" w:rsidRDefault="00B21EF5" w:rsidP="005C0BB2">
      <w:pPr>
        <w:pStyle w:val="ListParagraph"/>
        <w:numPr>
          <w:ilvl w:val="0"/>
          <w:numId w:val="9"/>
        </w:numPr>
      </w:pPr>
      <w:r w:rsidRPr="00253157">
        <w:rPr>
          <w:i/>
          <w:iCs/>
        </w:rPr>
        <w:t>Lista de estruturas</w:t>
      </w:r>
      <w:r>
        <w:t>. Cada estrutura contém toda a informação georreferenciada necessária para definir sua localização, assim como todas as cotas necessárias ao cálculo de volumes, inclusive os volumes de escavação.</w:t>
      </w:r>
    </w:p>
    <w:p w14:paraId="048D586A" w14:textId="77777777" w:rsidR="00B21EF5" w:rsidRDefault="00B21EF5" w:rsidP="005C0BB2">
      <w:pPr>
        <w:pStyle w:val="ListParagraph"/>
        <w:numPr>
          <w:ilvl w:val="0"/>
          <w:numId w:val="9"/>
        </w:numPr>
      </w:pPr>
      <w:r w:rsidRPr="00253157">
        <w:rPr>
          <w:i/>
          <w:iCs/>
        </w:rPr>
        <w:t>Variáveis de dimensionamento</w:t>
      </w:r>
      <w:r>
        <w:t>. Uma série de planilhas definem o dimensionamento de cada estrutura de acordo com as características do local. O resultado dessas planilhas é persistido na forma de pares variável-valor.</w:t>
      </w:r>
    </w:p>
    <w:p w14:paraId="3D85A06B" w14:textId="77777777" w:rsidR="00B21EF5" w:rsidRDefault="00B21EF5" w:rsidP="005C0BB2">
      <w:pPr>
        <w:pStyle w:val="ListParagraph"/>
        <w:numPr>
          <w:ilvl w:val="0"/>
          <w:numId w:val="9"/>
        </w:numPr>
      </w:pPr>
      <w:r w:rsidRPr="00253157">
        <w:rPr>
          <w:i/>
          <w:iCs/>
        </w:rPr>
        <w:t>Orçamento</w:t>
      </w:r>
      <w:r>
        <w:t>. Ao final do processo, uma planilha de orçamento é gerada. Os valores relativos aos custos da usina são persistidos no modelo de engenharia.</w:t>
      </w:r>
    </w:p>
    <w:p w14:paraId="4A67EE67" w14:textId="77777777" w:rsidR="00B21EF5" w:rsidRDefault="00B21EF5" w:rsidP="00B21EF5">
      <w:r>
        <w:t>A figura a seguir ilustra algumas das estruturas já implementadas:</w:t>
      </w:r>
    </w:p>
    <w:p w14:paraId="1031D4D7" w14:textId="2E15373D" w:rsidR="00B21EF5" w:rsidRDefault="00FA1805" w:rsidP="00B21EF5">
      <w:r>
        <w:rPr>
          <w:noProof/>
        </w:rPr>
        <mc:AlternateContent>
          <mc:Choice Requires="wpc">
            <w:drawing>
              <wp:inline distT="0" distB="0" distL="0" distR="0" wp14:anchorId="251BAA1D" wp14:editId="0FE061D1">
                <wp:extent cx="5013960" cy="2924175"/>
                <wp:effectExtent l="0" t="3175" r="0" b="0"/>
                <wp:docPr id="34" name="Canvas 2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9" name="Agrupar 10"/>
                        <wpg:cNvGrpSpPr>
                          <a:grpSpLocks/>
                        </wpg:cNvGrpSpPr>
                        <wpg:grpSpPr bwMode="auto">
                          <a:xfrm>
                            <a:off x="428556" y="172240"/>
                            <a:ext cx="4001127" cy="2704924"/>
                            <a:chOff x="5951" y="355"/>
                            <a:chExt cx="43931" cy="30778"/>
                          </a:xfrm>
                        </wpg:grpSpPr>
                        <pic:pic xmlns:pic="http://schemas.openxmlformats.org/drawingml/2006/picture">
                          <pic:nvPicPr>
                            <pic:cNvPr id="11" name="Picture 26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5951" y="355"/>
                              <a:ext cx="39589" cy="307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270"/>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29537" y="2819"/>
                              <a:ext cx="20345" cy="18121"/>
                            </a:xfrm>
                            <a:prstGeom prst="rect">
                              <a:avLst/>
                            </a:prstGeom>
                            <a:noFill/>
                            <a:ln w="381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16" name="Rectangle 271"/>
                          <wps:cNvSpPr>
                            <a:spLocks noChangeArrowheads="1"/>
                          </wps:cNvSpPr>
                          <wps:spPr bwMode="auto">
                            <a:xfrm>
                              <a:off x="18745" y="23698"/>
                              <a:ext cx="3886" cy="3581"/>
                            </a:xfrm>
                            <a:prstGeom prst="rect">
                              <a:avLst/>
                            </a:prstGeom>
                            <a:noFill/>
                            <a:ln w="254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2" name="Straight Connector 272"/>
                          <wps:cNvCnPr>
                            <a:cxnSpLocks noChangeShapeType="1"/>
                          </wps:cNvCnPr>
                          <wps:spPr bwMode="auto">
                            <a:xfrm flipV="1">
                              <a:off x="18744" y="2819"/>
                              <a:ext cx="10440" cy="20875"/>
                            </a:xfrm>
                            <a:prstGeom prst="line">
                              <a:avLst/>
                            </a:prstGeom>
                            <a:noFill/>
                            <a:ln w="9525">
                              <a:solidFill>
                                <a:schemeClr val="dk1">
                                  <a:lumMod val="9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33" name="Straight Connector 273"/>
                          <wps:cNvCnPr>
                            <a:cxnSpLocks noChangeShapeType="1"/>
                          </wps:cNvCnPr>
                          <wps:spPr bwMode="auto">
                            <a:xfrm flipV="1">
                              <a:off x="22630" y="21177"/>
                              <a:ext cx="27249" cy="6098"/>
                            </a:xfrm>
                            <a:prstGeom prst="line">
                              <a:avLst/>
                            </a:prstGeom>
                            <a:noFill/>
                            <a:ln w="9525">
                              <a:solidFill>
                                <a:schemeClr val="dk1">
                                  <a:lumMod val="95000"/>
                                  <a:lumOff val="0"/>
                                </a:schemeClr>
                              </a:solidFill>
                              <a:prstDash val="dash"/>
                              <a:round/>
                              <a:headEnd/>
                              <a:tailEn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39AB3A87" id="Canvas 262" o:spid="_x0000_s1026" editas="canvas" style="width:394.8pt;height:230.25pt;mso-position-horizontal-relative:char;mso-position-vertical-relative:line" coordsize="50139,2924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">
                <v:shape id="_x0000_s1027" type="#_x0000_t75" style="position:absolute;width:50139;height:29241;visibility:visible;mso-wrap-style:square" filled="t">
                  <v:fill o:detectmouseclick="t"/>
                  <v:path o:connecttype="none"/>
                </v:shape>
                <v:group id="Agrupar 10" o:spid="_x0000_s1028" style="position:absolute;left:4285;top:1722;width:40011;height:27049" coordorigin="5951,355" coordsize="43931,30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Picture 264" o:spid="_x0000_s1029" type="#_x0000_t75" style="position:absolute;left:5951;top:355;width:39589;height:30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">
                    <v:imagedata r:id="rId63" o:title=""/>
                  </v:shape>
                  <v:shape id="Picture 270" o:spid="_x0000_s1030" type="#_x0000_t75" style="position:absolute;left:29537;top:2819;width:20345;height:18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" stroked="t" strokecolor="black [3213]" strokeweight="3pt">
                    <v:imagedata r:id="rId64" o:title=""/>
                    <v:path arrowok="t"/>
                  </v:shape>
                  <v:rect id="Rectangle 271" o:spid="_x0000_s1031" style="position:absolute;left:18745;top:23698;width:3886;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" filled="f" strokecolor="black [3213]" strokeweight="2pt"/>
                  <v:line id="Straight Connector 272" o:spid="_x0000_s1032" style="position:absolute;flip:y;visibility:visible;mso-wrap-style:square" from="18744,2819" to="29184,23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" strokecolor="black [3040]">
                    <v:stroke dashstyle="dash"/>
                  </v:line>
                  <v:line id="Straight Connector 273" o:spid="_x0000_s1033" style="position:absolute;flip:y;visibility:visible;mso-wrap-style:square" from="22630,21177" to="49879,27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" strokecolor="black [3040]">
                    <v:stroke dashstyle="dash"/>
                  </v:line>
                </v:group>
                <w10:anchorlock/>
              </v:group>
            </w:pict>
          </mc:Fallback>
        </mc:AlternateContent>
      </w:r>
    </w:p>
    <w:p w14:paraId="6CFC7C7F" w14:textId="77777777" w:rsidR="001B2BD0" w:rsidRDefault="001B2BD0">
      <w:pPr>
        <w:spacing w:before="0" w:line="240" w:lineRule="auto"/>
        <w:jc w:val="left"/>
      </w:pPr>
      <w:r>
        <w:br w:type="page"/>
      </w:r>
    </w:p>
    <w:p w14:paraId="528C9234" w14:textId="129EB117" w:rsidR="00B21EF5" w:rsidRDefault="00B21EF5" w:rsidP="00B21EF5">
      <w:r>
        <w:lastRenderedPageBreak/>
        <w:t>Note que o posicionamento dessas estruturas ainda é provisório, visto que os algoritmos de layout das usinas reversíveis ainda estão em desenvolvimento. As estruturas desenvolvidas incluem segmentos de barragens, tomadas d’água, casa de força, condutos forçados e túneis.</w:t>
      </w:r>
    </w:p>
    <w:p w14:paraId="75D1C248" w14:textId="77777777" w:rsidR="00B21EF5" w:rsidRDefault="00B21EF5" w:rsidP="00BB3F3A">
      <w:pPr>
        <w:rPr>
          <w:rFonts w:ascii="Myriad Pro" w:hAnsi="Myriad Pro" w:cs="Arial"/>
          <w:b/>
          <w:bCs/>
          <w:caps/>
          <w:kern w:val="32"/>
          <w:sz w:val="25"/>
          <w:szCs w:val="32"/>
        </w:rPr>
      </w:pPr>
      <w:r>
        <w:t>Para o modelo de engenharia, até o momento foram feitos: o modelo de banco de dados, rotinas para gravar, alterar e apagar modelos do banco de dados e a interface gráfica para desenho das estruturas no mapa. Os próximos passos consistem em: desenvolver os algoritmos de posicionamento das estruturas e elaborar e incorporar as planilhas de dimensionamento e orçamento.</w:t>
      </w:r>
      <w:r>
        <w:br w:type="page"/>
      </w:r>
    </w:p>
    <w:p w14:paraId="0B174BDB" w14:textId="77777777" w:rsidR="00FB018D" w:rsidRDefault="00023BA1" w:rsidP="00DB56EE">
      <w:pPr>
        <w:pStyle w:val="Heading1"/>
      </w:pPr>
      <w:bookmarkStart w:id="112" w:name="_Toc68189310"/>
      <w:r>
        <w:lastRenderedPageBreak/>
        <w:t>Contribuições Externas</w:t>
      </w:r>
      <w:bookmarkEnd w:id="112"/>
    </w:p>
    <w:p w14:paraId="17C5C23D" w14:textId="77777777" w:rsidR="00DB56EE" w:rsidRDefault="00DB56EE" w:rsidP="00FB018D">
      <w:pPr>
        <w:pStyle w:val="Heading2"/>
      </w:pPr>
      <w:bookmarkStart w:id="113" w:name="_Toc68189311"/>
      <w:r>
        <w:t>Produção científica</w:t>
      </w:r>
      <w:bookmarkEnd w:id="113"/>
    </w:p>
    <w:p w14:paraId="18B9620C" w14:textId="77777777" w:rsidR="00023BA1" w:rsidRDefault="005B459F" w:rsidP="00023BA1">
      <w:r>
        <w:t xml:space="preserve">Ainda não há </w:t>
      </w:r>
      <w:r w:rsidR="00023BA1">
        <w:t>notícias sobre o</w:t>
      </w:r>
      <w:r w:rsidR="00023BA1" w:rsidRPr="00023BA1">
        <w:t xml:space="preserve"> </w:t>
      </w:r>
      <w:r>
        <w:t xml:space="preserve">aceite do </w:t>
      </w:r>
      <w:r w:rsidR="00023BA1">
        <w:t xml:space="preserve">artigo </w:t>
      </w:r>
      <w:r w:rsidR="00023BA1" w:rsidRPr="00023BA1">
        <w:t xml:space="preserve">submetido para a </w:t>
      </w:r>
      <w:r w:rsidR="00023BA1" w:rsidRPr="00023BA1">
        <w:rPr>
          <w:i/>
          <w:iCs/>
        </w:rPr>
        <w:t>Water Resources Research</w:t>
      </w:r>
      <w:r w:rsidR="00023BA1" w:rsidRPr="00023BA1">
        <w:t xml:space="preserve">, </w:t>
      </w:r>
      <w:r w:rsidR="00E17BD9">
        <w:t xml:space="preserve">apresentado no RT2 e </w:t>
      </w:r>
      <w:r w:rsidR="00023BA1" w:rsidRPr="00023BA1">
        <w:t xml:space="preserve">intitulado </w:t>
      </w:r>
      <w:r w:rsidR="00023BA1" w:rsidRPr="00023BA1">
        <w:rPr>
          <w:i/>
          <w:iCs/>
        </w:rPr>
        <w:t>An integer programming model for the selection of pumped-hydro storage projects</w:t>
      </w:r>
      <w:r w:rsidR="00023BA1" w:rsidRPr="00023BA1">
        <w:t xml:space="preserve">. </w:t>
      </w:r>
    </w:p>
    <w:p w14:paraId="1AF32F91" w14:textId="36498BE9" w:rsidR="00117B62" w:rsidRPr="00023BA1" w:rsidRDefault="00117B62" w:rsidP="00023BA1">
      <w:r>
        <w:t xml:space="preserve">Neste trimestre foram submetidos </w:t>
      </w:r>
      <w:r w:rsidR="006C2A10">
        <w:t>três</w:t>
      </w:r>
      <w:r>
        <w:t xml:space="preserve"> resumos para o </w:t>
      </w:r>
      <w:r w:rsidRPr="00117B62">
        <w:t>XXVI SNPTEE</w:t>
      </w:r>
      <w:r>
        <w:t xml:space="preserve"> (Seminário Nacional de Produção e Transmissão de Energia Elétrica),</w:t>
      </w:r>
      <w:r w:rsidR="00173B55">
        <w:t xml:space="preserve"> a ser realizado de 15 a 18 de maio de 2022 no Rio de Janeiro. U</w:t>
      </w:r>
      <w:r>
        <w:t>m d</w:t>
      </w:r>
      <w:r w:rsidR="00173B55">
        <w:t>os resumos tem como</w:t>
      </w:r>
      <w:r>
        <w:t xml:space="preserve"> título </w:t>
      </w:r>
      <w:r w:rsidRPr="00D32E36">
        <w:rPr>
          <w:i/>
          <w:iCs/>
        </w:rPr>
        <w:t xml:space="preserve">Identificação de locais para a construção de projetos de usinas hidrelétricas </w:t>
      </w:r>
      <w:r w:rsidR="006C2A10" w:rsidRPr="00D32E36">
        <w:rPr>
          <w:i/>
          <w:iCs/>
        </w:rPr>
        <w:t>reversíveis</w:t>
      </w:r>
      <w:r w:rsidR="006C2A10">
        <w:rPr>
          <w:i/>
          <w:iCs/>
        </w:rPr>
        <w:t>,</w:t>
      </w:r>
      <w:r w:rsidR="00D44A5A" w:rsidRPr="00D44A5A">
        <w:t xml:space="preserve"> </w:t>
      </w:r>
      <w:r w:rsidR="006C2A10">
        <w:t xml:space="preserve">outro </w:t>
      </w:r>
      <w:r w:rsidR="00864AA3" w:rsidRPr="00864AA3">
        <w:rPr>
          <w:i/>
          <w:iCs/>
        </w:rPr>
        <w:t xml:space="preserve">Desafios Regulatórios para inserção das Usinas Hidrelétricas Reversíveis no </w:t>
      </w:r>
      <w:r w:rsidR="006C2A10" w:rsidRPr="00864AA3">
        <w:rPr>
          <w:i/>
          <w:iCs/>
        </w:rPr>
        <w:t>Brasil</w:t>
      </w:r>
      <w:r w:rsidR="006C2A10">
        <w:t>, e terceiro</w:t>
      </w:r>
      <w:r w:rsidR="006C2A10" w:rsidRPr="006C2A10">
        <w:t xml:space="preserve"> </w:t>
      </w:r>
      <w:bookmarkStart w:id="114" w:name="_Hlk68041373"/>
      <w:r w:rsidR="006C2A10" w:rsidRPr="006C2A10">
        <w:rPr>
          <w:i/>
          <w:iCs/>
        </w:rPr>
        <w:t>A perspectiva socioambiental na seleção de sistemas de armazenamento de energia para o sistema elétrico de potência: uma abordagem multicritério</w:t>
      </w:r>
      <w:bookmarkEnd w:id="114"/>
      <w:r w:rsidR="006C2A10" w:rsidRPr="006C2A10">
        <w:t>.</w:t>
      </w:r>
      <w:r w:rsidR="006C2A10">
        <w:t xml:space="preserve"> </w:t>
      </w:r>
      <w:r w:rsidR="00173B55">
        <w:t>(</w:t>
      </w:r>
      <w:r w:rsidR="00010912">
        <w:t xml:space="preserve">todos </w:t>
      </w:r>
      <w:r w:rsidR="00173B55" w:rsidRPr="001B2BD0">
        <w:t xml:space="preserve">apresentados </w:t>
      </w:r>
      <w:r w:rsidR="00173B55" w:rsidRPr="00731D4E">
        <w:t xml:space="preserve">no </w:t>
      </w:r>
      <w:r w:rsidR="00EE1DB8" w:rsidRPr="00731D4E">
        <w:t>Anexo D</w:t>
      </w:r>
      <w:r w:rsidR="00173B55" w:rsidRPr="00731D4E">
        <w:t>).</w:t>
      </w:r>
    </w:p>
    <w:p w14:paraId="7E7492E8" w14:textId="77777777" w:rsidR="00023BA1" w:rsidRPr="00DF5D97" w:rsidRDefault="005B459F" w:rsidP="00023BA1">
      <w:pPr>
        <w:pStyle w:val="Heading2"/>
      </w:pPr>
      <w:bookmarkStart w:id="115" w:name="_Toc68189312"/>
      <w:r w:rsidRPr="00DF5D97">
        <w:t>Participação no Fórum do IHA</w:t>
      </w:r>
      <w:bookmarkEnd w:id="115"/>
    </w:p>
    <w:p w14:paraId="5934C830" w14:textId="77777777" w:rsidR="00430D62" w:rsidRDefault="00C14475" w:rsidP="00430D62">
      <w:r w:rsidRPr="00430D62">
        <w:t>Neste trimestre ocorre</w:t>
      </w:r>
      <w:r w:rsidR="00430D62">
        <w:t>ram novos</w:t>
      </w:r>
      <w:r w:rsidRPr="00430D62">
        <w:t xml:space="preserve"> encontro</w:t>
      </w:r>
      <w:r w:rsidR="00430D62">
        <w:t>s</w:t>
      </w:r>
      <w:r w:rsidRPr="00430D62">
        <w:t xml:space="preserve"> de dois dos grupos de trabalho do Fórum</w:t>
      </w:r>
      <w:r w:rsidR="004350BE">
        <w:t xml:space="preserve"> de Usinas Hidrelétricas Reversíveis</w:t>
      </w:r>
      <w:r w:rsidRPr="00430D62">
        <w:t xml:space="preserve"> do IHA (</w:t>
      </w:r>
      <w:r w:rsidRPr="00325DED">
        <w:rPr>
          <w:i/>
          <w:iCs/>
        </w:rPr>
        <w:t>Inte</w:t>
      </w:r>
      <w:r w:rsidR="00430D62" w:rsidRPr="00325DED">
        <w:rPr>
          <w:i/>
          <w:iCs/>
        </w:rPr>
        <w:t>r</w:t>
      </w:r>
      <w:r w:rsidRPr="00325DED">
        <w:rPr>
          <w:i/>
          <w:iCs/>
        </w:rPr>
        <w:t>national Hydropower Association</w:t>
      </w:r>
      <w:r w:rsidRPr="00430D62">
        <w:t>)</w:t>
      </w:r>
      <w:r w:rsidR="00430D62">
        <w:t xml:space="preserve">, </w:t>
      </w:r>
      <w:r w:rsidR="00430D62" w:rsidRPr="00325DED">
        <w:rPr>
          <w:rStyle w:val="jtukpc"/>
          <w:i/>
          <w:iCs/>
        </w:rPr>
        <w:t>Policy &amp; Market Frameworks</w:t>
      </w:r>
      <w:r w:rsidR="00430D62">
        <w:rPr>
          <w:rStyle w:val="jtukpc"/>
        </w:rPr>
        <w:t xml:space="preserve"> e </w:t>
      </w:r>
      <w:r w:rsidR="00430D62" w:rsidRPr="00325DED">
        <w:rPr>
          <w:rStyle w:val="jtukpc"/>
          <w:i/>
          <w:iCs/>
        </w:rPr>
        <w:t>Capabilities, Costs &amp; Innovation</w:t>
      </w:r>
      <w:r w:rsidR="00430D62">
        <w:rPr>
          <w:rStyle w:val="jtukpc"/>
        </w:rPr>
        <w:t>,</w:t>
      </w:r>
      <w:r w:rsidR="00430D62" w:rsidRPr="00430D62">
        <w:rPr>
          <w:rStyle w:val="jtukpc"/>
        </w:rPr>
        <w:t xml:space="preserve"> </w:t>
      </w:r>
      <w:r w:rsidR="00430D62">
        <w:t>ocorridos respectivamente em de 17 e 26 março</w:t>
      </w:r>
      <w:r w:rsidRPr="00430D62">
        <w:t xml:space="preserve">. </w:t>
      </w:r>
    </w:p>
    <w:p w14:paraId="58F0C7A8" w14:textId="77777777" w:rsidR="00430D62" w:rsidRDefault="00430D62" w:rsidP="00430D62">
      <w:r>
        <w:t xml:space="preserve">Para </w:t>
      </w:r>
      <w:r w:rsidR="00C14475" w:rsidRPr="00430D62">
        <w:t xml:space="preserve">o grupo de Política e Mercado, a PSR e a PUC contribuíram com o texto do </w:t>
      </w:r>
      <w:r w:rsidRPr="00430D62">
        <w:t>documento</w:t>
      </w:r>
      <w:r w:rsidR="00C14475" w:rsidRPr="00430D62">
        <w:t xml:space="preserve"> </w:t>
      </w:r>
      <w:r w:rsidRPr="00430D62">
        <w:t>brasileiro organizado pela EPE e pelo GESEL</w:t>
      </w:r>
      <w:r>
        <w:t>.</w:t>
      </w:r>
    </w:p>
    <w:p w14:paraId="2828594A" w14:textId="77777777" w:rsidR="00023BA1" w:rsidRDefault="00430D62" w:rsidP="00430D62">
      <w:r>
        <w:t xml:space="preserve">No caso do grupo de </w:t>
      </w:r>
      <w:r w:rsidRPr="00430D62">
        <w:t xml:space="preserve">Inovação, a PSR </w:t>
      </w:r>
      <w:r>
        <w:t>elaborou</w:t>
      </w:r>
      <w:r w:rsidRPr="00430D62">
        <w:t xml:space="preserve"> documento sobre </w:t>
      </w:r>
      <w:r>
        <w:t xml:space="preserve">a metodologia que vem sendo concebida ao longo deste P&amp;D (sob o título </w:t>
      </w:r>
      <w:r w:rsidRPr="00430D62">
        <w:rPr>
          <w:i/>
          <w:iCs/>
        </w:rPr>
        <w:t>Pumped Storage Hydropower preliminary site selection and engineering design based on power system requirements</w:t>
      </w:r>
      <w:r w:rsidRPr="00430D62">
        <w:t xml:space="preserve">) e </w:t>
      </w:r>
      <w:r w:rsidR="00DF5D97">
        <w:t xml:space="preserve">apresentou um </w:t>
      </w:r>
      <w:r w:rsidRPr="00430D62">
        <w:t>slide</w:t>
      </w:r>
      <w:r w:rsidR="00DF5D97">
        <w:t xml:space="preserve"> resumo durante a reunião.</w:t>
      </w:r>
    </w:p>
    <w:p w14:paraId="2EF63CE2" w14:textId="77777777" w:rsidR="00DF5D97" w:rsidRPr="00430D62" w:rsidRDefault="00DF5D97" w:rsidP="00430D62">
      <w:r>
        <w:t xml:space="preserve">Todos esses documentos constam do </w:t>
      </w:r>
      <w:r w:rsidR="00EE1DB8" w:rsidRPr="00731D4E">
        <w:t>Anexo E</w:t>
      </w:r>
      <w:r w:rsidRPr="00731D4E">
        <w:t>.</w:t>
      </w:r>
    </w:p>
    <w:p w14:paraId="378A6B24" w14:textId="77777777" w:rsidR="00023BA1" w:rsidRPr="00430D62" w:rsidRDefault="00023BA1" w:rsidP="00430D62">
      <w:r w:rsidRPr="00430D62">
        <w:br w:type="page"/>
      </w:r>
    </w:p>
    <w:p w14:paraId="543D1107" w14:textId="77777777" w:rsidR="0034591C" w:rsidRDefault="0034591C" w:rsidP="00023BA1">
      <w:pPr>
        <w:pStyle w:val="Heading1"/>
      </w:pPr>
      <w:bookmarkStart w:id="116" w:name="_Toc68189313"/>
      <w:r>
        <w:lastRenderedPageBreak/>
        <w:t>Próximas atividades e d</w:t>
      </w:r>
      <w:r w:rsidR="00EA5B0A">
        <w:t>esafios</w:t>
      </w:r>
      <w:bookmarkEnd w:id="116"/>
    </w:p>
    <w:p w14:paraId="45C32849" w14:textId="77777777" w:rsidR="00EA5B0A" w:rsidRDefault="003533AE" w:rsidP="00FB018D">
      <w:r>
        <w:t>Como mencionado no</w:t>
      </w:r>
      <w:r w:rsidR="005A50CB">
        <w:t>s dois</w:t>
      </w:r>
      <w:r>
        <w:t xml:space="preserve"> </w:t>
      </w:r>
      <w:r w:rsidR="005A50CB">
        <w:t>primeiros</w:t>
      </w:r>
      <w:r>
        <w:t xml:space="preserve"> relatório</w:t>
      </w:r>
      <w:r w:rsidR="005A50CB">
        <w:t>s de acompanhamento (RT1 e RT2)</w:t>
      </w:r>
      <w:r>
        <w:t>, n</w:t>
      </w:r>
      <w:r w:rsidR="00EA5B0A">
        <w:t xml:space="preserve">o Brasil, onde não há um histórico de projetos de UHR, a pesquisa documental relacionada aos componentes específicos dessas usinas é bastante limitada. Por isso, foi encaminhada carta </w:t>
      </w:r>
      <w:r w:rsidR="005A50CB" w:rsidRPr="001B2BD0">
        <w:t>(</w:t>
      </w:r>
      <w:r w:rsidR="00EE1DB8" w:rsidRPr="00731D4E">
        <w:t>Anexo A</w:t>
      </w:r>
      <w:r w:rsidR="005A50CB" w:rsidRPr="00731D4E">
        <w:t>)</w:t>
      </w:r>
      <w:r w:rsidR="005A50CB">
        <w:t xml:space="preserve"> </w:t>
      </w:r>
      <w:r w:rsidR="00EA5B0A">
        <w:t>às empresas solicitando emprenho nesse apoio.</w:t>
      </w:r>
      <w:r w:rsidR="00FB018D">
        <w:t xml:space="preserve"> </w:t>
      </w:r>
      <w:r w:rsidR="00EA5B0A">
        <w:t>Dentre os documentos a serem pesquisados, podem ser mencionados:</w:t>
      </w:r>
    </w:p>
    <w:p w14:paraId="6AED6430" w14:textId="77777777" w:rsidR="00EA5B0A" w:rsidRDefault="00EA5B0A" w:rsidP="00972D4D">
      <w:pPr>
        <w:spacing w:before="60"/>
      </w:pPr>
      <w:r>
        <w:t>- Relatórios de UHR produzidos em diversas fases estudos, incluindo desenhos de engenharia;</w:t>
      </w:r>
    </w:p>
    <w:p w14:paraId="30298651" w14:textId="77777777" w:rsidR="00EA5B0A" w:rsidRDefault="00EA5B0A" w:rsidP="00972D4D">
      <w:pPr>
        <w:spacing w:before="60"/>
      </w:pPr>
      <w:r>
        <w:t xml:space="preserve">- Desenhos “as built” de usinas implantadas; </w:t>
      </w:r>
    </w:p>
    <w:p w14:paraId="44129516" w14:textId="77777777" w:rsidR="00EA5B0A" w:rsidRDefault="00EA5B0A" w:rsidP="00972D4D">
      <w:pPr>
        <w:spacing w:before="60"/>
      </w:pPr>
      <w:r>
        <w:t>- Livros de referência, com fichas descritivas e desenhos das usinas (equivalentes àquelas apresentadas na publicação “Main Brazilian Dams”);</w:t>
      </w:r>
    </w:p>
    <w:p w14:paraId="17EE47A8" w14:textId="77777777" w:rsidR="00EA5B0A" w:rsidRDefault="00EA5B0A" w:rsidP="00972D4D">
      <w:pPr>
        <w:spacing w:before="60"/>
      </w:pPr>
      <w:r>
        <w:t>- Diretrizes e critérios de dimensionamento.</w:t>
      </w:r>
    </w:p>
    <w:p w14:paraId="0D4B724D" w14:textId="6395879B" w:rsidR="00731D4E" w:rsidRDefault="00EA5B0A" w:rsidP="00B5623F">
      <w:r>
        <w:t>No caso específico dos equipamentos, o contato com fabricantes é primordial. Neste caso, os documentos a serem obtidos podem incluir também</w:t>
      </w:r>
      <w:r w:rsidR="00FB018D">
        <w:t xml:space="preserve"> </w:t>
      </w:r>
      <w:r>
        <w:t>Catálogos</w:t>
      </w:r>
      <w:r w:rsidR="00FB018D">
        <w:t xml:space="preserve">, </w:t>
      </w:r>
      <w:r>
        <w:t>Tabelas, gráficos, ábacos de dimensionamento e custos.</w:t>
      </w:r>
      <w:r w:rsidR="00CD5912">
        <w:t xml:space="preserve"> </w:t>
      </w:r>
      <w:r>
        <w:t xml:space="preserve">Tendo em vista a situação excepcional </w:t>
      </w:r>
      <w:r w:rsidR="00FB018D">
        <w:t>(COVID-19)</w:t>
      </w:r>
      <w:r>
        <w:t xml:space="preserve">, será importante pensar em alternativas </w:t>
      </w:r>
      <w:r w:rsidR="00FB018D">
        <w:t>de</w:t>
      </w:r>
      <w:r>
        <w:t xml:space="preserve"> consulta</w:t>
      </w:r>
      <w:r w:rsidR="00FB018D">
        <w:t>s</w:t>
      </w:r>
      <w:r>
        <w:t xml:space="preserve"> </w:t>
      </w:r>
      <w:r w:rsidR="00FB018D">
        <w:t xml:space="preserve">a </w:t>
      </w:r>
      <w:r>
        <w:t xml:space="preserve">documentos </w:t>
      </w:r>
      <w:r w:rsidR="00FB018D">
        <w:t>com</w:t>
      </w:r>
      <w:r>
        <w:t xml:space="preserve"> acesso restrito ao local de guarda. Após uma análise do material consultado, também seria valioso contat</w:t>
      </w:r>
      <w:r w:rsidR="00FB018D">
        <w:t>ar</w:t>
      </w:r>
      <w:r>
        <w:t xml:space="preserve"> os responsáveis nas empresas por esses projetos para esclarecimentos.</w:t>
      </w:r>
      <w:r w:rsidR="00FB018D">
        <w:t xml:space="preserve"> </w:t>
      </w:r>
      <w:r w:rsidR="00E379BF">
        <w:t>Já estão agendadas reuniões com a Andritz e com a GE para a primeira semana de abril.</w:t>
      </w:r>
    </w:p>
    <w:p w14:paraId="0EA6AA3A" w14:textId="3CD681F7" w:rsidR="00B5623F" w:rsidRDefault="00B5623F" w:rsidP="00B5623F">
      <w:r>
        <w:t xml:space="preserve">No próximo trimestre esses contatos terão que ser agilizados para não prejudicar o desenvolvimento das soluções de engenharia no contexto da abordagem </w:t>
      </w:r>
      <w:r w:rsidR="00731D4E">
        <w:rPr>
          <w:i/>
          <w:iCs/>
        </w:rPr>
        <w:t>b</w:t>
      </w:r>
      <w:r w:rsidRPr="00DD3455">
        <w:rPr>
          <w:i/>
          <w:iCs/>
        </w:rPr>
        <w:t>ottom-up</w:t>
      </w:r>
      <w:r w:rsidR="00731D4E">
        <w:rPr>
          <w:i/>
          <w:iCs/>
        </w:rPr>
        <w:t>,</w:t>
      </w:r>
      <w:r>
        <w:t xml:space="preserve"> nem a data final prevista no cronograma.</w:t>
      </w:r>
    </w:p>
    <w:p w14:paraId="2B3FC9A1" w14:textId="1569AAE9" w:rsidR="00192DAC" w:rsidRDefault="00EA5B0A" w:rsidP="00CD5912">
      <w:r>
        <w:t>As atividades já iniciadas para a concepção metodológica terão também prosseguimento, assim como a definição dos critérios gerais relacionados a regulação</w:t>
      </w:r>
      <w:r w:rsidR="00B5623F">
        <w:t xml:space="preserve">, </w:t>
      </w:r>
      <w:r>
        <w:t>regras de operação dos reservatórios</w:t>
      </w:r>
      <w:r w:rsidR="00B5623F">
        <w:t xml:space="preserve"> e os estudos de otimização, dentro da abordagem </w:t>
      </w:r>
      <w:r w:rsidR="00731D4E">
        <w:rPr>
          <w:i/>
          <w:iCs/>
        </w:rPr>
        <w:t>t</w:t>
      </w:r>
      <w:r w:rsidR="00B5623F" w:rsidRPr="00731D4E">
        <w:rPr>
          <w:i/>
          <w:iCs/>
        </w:rPr>
        <w:t>op-down</w:t>
      </w:r>
      <w:r w:rsidR="00B5623F">
        <w:t xml:space="preserve">. </w:t>
      </w:r>
      <w:r w:rsidR="00731D4E">
        <w:t>Da mesma forma, a</w:t>
      </w:r>
      <w:r w:rsidR="00B5623F">
        <w:t xml:space="preserve">s atividades relacionadas </w:t>
      </w:r>
      <w:r w:rsidR="00DE3B6A">
        <w:t xml:space="preserve">ao </w:t>
      </w:r>
      <w:r w:rsidR="00B5623F">
        <w:t xml:space="preserve">desenvolvimento do modelo computacional </w:t>
      </w:r>
      <w:r w:rsidR="00731D4E">
        <w:t>terão maior enfoque no próximo trimestre.</w:t>
      </w:r>
      <w:r w:rsidR="00B5623F">
        <w:t xml:space="preserve">  </w:t>
      </w:r>
    </w:p>
    <w:p w14:paraId="4926F7E9" w14:textId="77777777" w:rsidR="00192DAC" w:rsidRDefault="005A50CB" w:rsidP="00192DAC">
      <w:r>
        <w:t>Também conforme abordado no último relatório (RT2), o</w:t>
      </w:r>
      <w:r w:rsidR="00192DAC" w:rsidRPr="007C0872">
        <w:t xml:space="preserve">s aspectos regulatórios também precisarão ser discutidos. </w:t>
      </w:r>
      <w:r>
        <w:t xml:space="preserve">Nele </w:t>
      </w:r>
      <w:r w:rsidR="00192DAC">
        <w:t xml:space="preserve">foram formuladas algumas questões </w:t>
      </w:r>
      <w:r>
        <w:t>para nortear a</w:t>
      </w:r>
      <w:r w:rsidR="00192DAC">
        <w:t xml:space="preserve"> análise de impacto regulatório da inserção de usinas hidrelétricas reversíveis no Brasil.</w:t>
      </w:r>
      <w:r>
        <w:t xml:space="preserve"> </w:t>
      </w:r>
    </w:p>
    <w:p w14:paraId="770177FD" w14:textId="77777777" w:rsidR="005A50CB" w:rsidRDefault="005A50CB" w:rsidP="00192DAC"/>
    <w:p w14:paraId="0E6516A8" w14:textId="77777777" w:rsidR="00E17BD9" w:rsidRDefault="00E17BD9">
      <w:pPr>
        <w:spacing w:before="0" w:line="240" w:lineRule="auto"/>
        <w:jc w:val="left"/>
        <w:rPr>
          <w:rFonts w:ascii="Myriad Pro" w:hAnsi="Myriad Pro" w:cs="Arial"/>
          <w:b/>
          <w:bCs/>
          <w:caps/>
          <w:noProof/>
          <w:kern w:val="32"/>
          <w:sz w:val="25"/>
          <w:szCs w:val="32"/>
        </w:rPr>
      </w:pPr>
      <w:bookmarkStart w:id="117" w:name="_Toc52541519"/>
      <w:r>
        <w:rPr>
          <w:noProof/>
        </w:rPr>
        <w:br w:type="page"/>
      </w:r>
    </w:p>
    <w:p w14:paraId="5722D451" w14:textId="77777777" w:rsidR="0034591C" w:rsidRDefault="0034591C" w:rsidP="0034591C">
      <w:pPr>
        <w:pStyle w:val="Heading1"/>
      </w:pPr>
      <w:bookmarkStart w:id="118" w:name="_Toc68189314"/>
      <w:r w:rsidRPr="00C05851">
        <w:rPr>
          <w:noProof/>
        </w:rPr>
        <w:lastRenderedPageBreak/>
        <w:t>Referênc</w:t>
      </w:r>
      <w:r>
        <w:rPr>
          <w:noProof/>
        </w:rPr>
        <w:t>ias</w:t>
      </w:r>
      <w:bookmarkEnd w:id="117"/>
      <w:r w:rsidR="00862FAE">
        <w:rPr>
          <w:noProof/>
        </w:rPr>
        <w:t xml:space="preserve"> bibliográficas</w:t>
      </w:r>
      <w:bookmarkEnd w:id="118"/>
    </w:p>
    <w:p w14:paraId="6E38047C" w14:textId="77777777" w:rsidR="0034591C" w:rsidRDefault="00453388" w:rsidP="0034591C">
      <w:pPr>
        <w:pStyle w:val="Heading2"/>
      </w:pPr>
      <w:bookmarkStart w:id="119" w:name="_Toc68189315"/>
      <w:r>
        <w:t>Identificação de locais candidatos e e</w:t>
      </w:r>
      <w:r w:rsidR="00471B6E">
        <w:t>stado da arte</w:t>
      </w:r>
      <w:r w:rsidR="005A4107">
        <w:t xml:space="preserve"> de arranjos</w:t>
      </w:r>
      <w:bookmarkEnd w:id="119"/>
      <w:r w:rsidR="005A4107">
        <w:t xml:space="preserve"> </w:t>
      </w:r>
    </w:p>
    <w:p w14:paraId="7610F9D0" w14:textId="77777777" w:rsidR="0034591C" w:rsidRPr="00972D4D" w:rsidRDefault="0034591C" w:rsidP="0034591C">
      <w:pPr>
        <w:widowControl w:val="0"/>
        <w:autoSpaceDE w:val="0"/>
        <w:autoSpaceDN w:val="0"/>
        <w:adjustRightInd w:val="0"/>
        <w:spacing w:line="240" w:lineRule="auto"/>
        <w:rPr>
          <w:noProof/>
          <w:lang w:val="en-US"/>
        </w:rPr>
      </w:pPr>
      <w:r w:rsidRPr="00FE7FB8">
        <w:rPr>
          <w:noProof/>
          <w:lang w:val="es-AR"/>
        </w:rPr>
        <w:t xml:space="preserve">ARÁNTEGUI, R. L </w:t>
      </w:r>
      <w:r w:rsidRPr="00FE7FB8">
        <w:rPr>
          <w:i/>
          <w:iCs/>
          <w:noProof/>
          <w:lang w:val="es-AR"/>
        </w:rPr>
        <w:t>et al</w:t>
      </w:r>
      <w:r w:rsidRPr="00FE7FB8">
        <w:rPr>
          <w:noProof/>
          <w:lang w:val="es-AR"/>
        </w:rPr>
        <w:t xml:space="preserve">. </w:t>
      </w:r>
      <w:r w:rsidRPr="00862FAE">
        <w:rPr>
          <w:i/>
          <w:iCs/>
          <w:noProof/>
          <w:lang w:val="en-US"/>
        </w:rPr>
        <w:t xml:space="preserve">SETIS Expert Workshop on the Assessment of the Potential of Pumped Hydropower </w:t>
      </w:r>
      <w:r w:rsidRPr="00972D4D">
        <w:rPr>
          <w:i/>
          <w:iCs/>
          <w:noProof/>
          <w:lang w:val="en-US"/>
        </w:rPr>
        <w:t>Storage</w:t>
      </w:r>
      <w:r w:rsidRPr="00972D4D">
        <w:rPr>
          <w:b/>
          <w:bCs/>
          <w:noProof/>
          <w:lang w:val="en-US"/>
        </w:rPr>
        <w:t xml:space="preserve">. </w:t>
      </w:r>
      <w:r w:rsidRPr="00972D4D">
        <w:rPr>
          <w:noProof/>
          <w:lang w:val="en-US"/>
        </w:rPr>
        <w:t xml:space="preserve">Institute for Energy and Transport, Joint Research Center, abr. 2012. </w:t>
      </w:r>
      <w:r w:rsidRPr="00DE3B6A">
        <w:rPr>
          <w:noProof/>
          <w:lang w:val="en-US"/>
        </w:rPr>
        <w:t xml:space="preserve">Disponível em: </w:t>
      </w:r>
      <w:hyperlink r:id="rId65" w:history="1">
        <w:r w:rsidR="00862FAE" w:rsidRPr="00DE3B6A">
          <w:rPr>
            <w:rStyle w:val="Hyperlink"/>
            <w:noProof/>
            <w:color w:val="auto"/>
            <w:u w:val="none"/>
            <w:lang w:val="en-US"/>
          </w:rPr>
          <w:t>https://setis.ec.europa.eu/sites/default/files/reports/SETIS-expert-workshop-assessment-potential-pumped-hydropower-storage.pdf</w:t>
        </w:r>
      </w:hyperlink>
      <w:r w:rsidR="00862FAE" w:rsidRPr="00DE3B6A">
        <w:rPr>
          <w:noProof/>
          <w:lang w:val="en-US"/>
        </w:rPr>
        <w:t>.</w:t>
      </w:r>
      <w:r w:rsidRPr="00DE3B6A">
        <w:rPr>
          <w:noProof/>
          <w:lang w:val="en-US"/>
        </w:rPr>
        <w:t xml:space="preserve"> </w:t>
      </w:r>
      <w:r w:rsidRPr="00972D4D">
        <w:rPr>
          <w:noProof/>
          <w:lang w:val="en-US"/>
        </w:rPr>
        <w:t xml:space="preserve">Acesso em: 28 ago. 2019. </w:t>
      </w:r>
    </w:p>
    <w:p w14:paraId="044C88A4" w14:textId="77777777" w:rsidR="0034591C" w:rsidRPr="00972D4D" w:rsidRDefault="0034591C" w:rsidP="0034591C">
      <w:pPr>
        <w:widowControl w:val="0"/>
        <w:autoSpaceDE w:val="0"/>
        <w:autoSpaceDN w:val="0"/>
        <w:adjustRightInd w:val="0"/>
        <w:spacing w:line="240" w:lineRule="auto"/>
        <w:rPr>
          <w:noProof/>
        </w:rPr>
      </w:pPr>
      <w:r w:rsidRPr="00972D4D">
        <w:rPr>
          <w:noProof/>
          <w:lang w:val="en-US"/>
        </w:rPr>
        <w:t xml:space="preserve">Burrough, P. &amp; McDonnell, Rachael. </w:t>
      </w:r>
      <w:r w:rsidRPr="00972D4D">
        <w:rPr>
          <w:i/>
          <w:iCs/>
          <w:noProof/>
          <w:lang w:val="en-US"/>
        </w:rPr>
        <w:t>Principle of Geographic Information Systems</w:t>
      </w:r>
      <w:r w:rsidRPr="00972D4D">
        <w:rPr>
          <w:b/>
          <w:bCs/>
          <w:noProof/>
          <w:lang w:val="en-US"/>
        </w:rPr>
        <w:t xml:space="preserve">. </w:t>
      </w:r>
      <w:r w:rsidRPr="00972D4D">
        <w:rPr>
          <w:noProof/>
        </w:rPr>
        <w:t>1998.</w:t>
      </w:r>
    </w:p>
    <w:p w14:paraId="0722BA99" w14:textId="77777777" w:rsidR="0034591C" w:rsidRPr="00972D4D" w:rsidRDefault="0034591C" w:rsidP="0034591C">
      <w:pPr>
        <w:widowControl w:val="0"/>
        <w:autoSpaceDE w:val="0"/>
        <w:autoSpaceDN w:val="0"/>
        <w:adjustRightInd w:val="0"/>
        <w:spacing w:line="240" w:lineRule="auto"/>
        <w:rPr>
          <w:noProof/>
          <w:lang w:val="en-US"/>
        </w:rPr>
      </w:pPr>
      <w:r w:rsidRPr="00972D4D">
        <w:rPr>
          <w:noProof/>
        </w:rPr>
        <w:t xml:space="preserve">Câmara, G.; Davis, C.; Monteiro, A.M.; D’Alge, J.C. </w:t>
      </w:r>
      <w:r w:rsidRPr="00972D4D">
        <w:rPr>
          <w:i/>
          <w:iCs/>
          <w:noProof/>
        </w:rPr>
        <w:t>Introdução à ciência da geoinformação</w:t>
      </w:r>
      <w:r w:rsidRPr="00972D4D">
        <w:rPr>
          <w:b/>
          <w:bCs/>
          <w:noProof/>
        </w:rPr>
        <w:t>.</w:t>
      </w:r>
      <w:r w:rsidRPr="00972D4D">
        <w:rPr>
          <w:noProof/>
        </w:rPr>
        <w:t xml:space="preserve"> </w:t>
      </w:r>
      <w:r w:rsidRPr="00972D4D">
        <w:rPr>
          <w:noProof/>
          <w:lang w:val="en-US"/>
        </w:rPr>
        <w:t>São José dos Campos, INPE. 2001.</w:t>
      </w:r>
    </w:p>
    <w:p w14:paraId="5A5D29D7" w14:textId="77777777" w:rsidR="0034591C" w:rsidRPr="00972D4D" w:rsidRDefault="0034591C" w:rsidP="0034591C">
      <w:pPr>
        <w:widowControl w:val="0"/>
        <w:autoSpaceDE w:val="0"/>
        <w:autoSpaceDN w:val="0"/>
        <w:adjustRightInd w:val="0"/>
        <w:spacing w:line="240" w:lineRule="auto"/>
        <w:rPr>
          <w:noProof/>
        </w:rPr>
      </w:pPr>
      <w:r w:rsidRPr="00972D4D">
        <w:rPr>
          <w:noProof/>
          <w:lang w:val="en-US"/>
        </w:rPr>
        <w:t xml:space="preserve">CAPILLA, J. A. J.; CARRIÓN, J. A.; ALAMEDA-HERNANDEZ, E. </w:t>
      </w:r>
      <w:r w:rsidRPr="00972D4D">
        <w:rPr>
          <w:i/>
          <w:iCs/>
          <w:noProof/>
          <w:lang w:val="en-US"/>
        </w:rPr>
        <w:t>Optimal site selection for upper reservoirs in pump-back systems, using geographical information systems and multicriteria analysis</w:t>
      </w:r>
      <w:r w:rsidRPr="00972D4D">
        <w:rPr>
          <w:b/>
          <w:bCs/>
          <w:noProof/>
          <w:lang w:val="en-US"/>
        </w:rPr>
        <w:t>.</w:t>
      </w:r>
      <w:r w:rsidRPr="00972D4D">
        <w:rPr>
          <w:noProof/>
          <w:lang w:val="en-US"/>
        </w:rPr>
        <w:t xml:space="preserve"> </w:t>
      </w:r>
      <w:r w:rsidRPr="00972D4D">
        <w:rPr>
          <w:noProof/>
        </w:rPr>
        <w:t>Renewable Energy, v. 86, p. 429–440, 2016.</w:t>
      </w:r>
    </w:p>
    <w:p w14:paraId="431B0807" w14:textId="77777777" w:rsidR="0034591C" w:rsidRPr="00972D4D" w:rsidRDefault="0034591C" w:rsidP="0034591C">
      <w:pPr>
        <w:spacing w:line="240" w:lineRule="auto"/>
        <w:rPr>
          <w:noProof/>
        </w:rPr>
      </w:pPr>
      <w:r w:rsidRPr="00972D4D">
        <w:rPr>
          <w:noProof/>
        </w:rPr>
        <w:t xml:space="preserve">ELETROBRÁS; CEPEL. </w:t>
      </w:r>
      <w:r w:rsidRPr="00972D4D">
        <w:rPr>
          <w:i/>
          <w:iCs/>
          <w:noProof/>
        </w:rPr>
        <w:t>Manual de estudos de inventário hidrelétrico</w:t>
      </w:r>
      <w:r w:rsidRPr="00972D4D">
        <w:rPr>
          <w:b/>
          <w:bCs/>
          <w:noProof/>
        </w:rPr>
        <w:t>.</w:t>
      </w:r>
      <w:r w:rsidRPr="00972D4D">
        <w:rPr>
          <w:noProof/>
        </w:rPr>
        <w:t xml:space="preserve"> 2007.</w:t>
      </w:r>
    </w:p>
    <w:p w14:paraId="7F0FD619" w14:textId="77777777" w:rsidR="0034591C" w:rsidRPr="005A7DFA" w:rsidRDefault="0034591C" w:rsidP="0034591C">
      <w:pPr>
        <w:widowControl w:val="0"/>
        <w:autoSpaceDE w:val="0"/>
        <w:autoSpaceDN w:val="0"/>
        <w:adjustRightInd w:val="0"/>
        <w:spacing w:line="240" w:lineRule="auto"/>
        <w:rPr>
          <w:noProof/>
          <w:lang w:val="en-US"/>
        </w:rPr>
      </w:pPr>
      <w:r w:rsidRPr="00972D4D">
        <w:rPr>
          <w:noProof/>
        </w:rPr>
        <w:t>EMPRESA DE PESQUISA ENERGÉTICA.</w:t>
      </w:r>
      <w:r w:rsidRPr="00972D4D">
        <w:t xml:space="preserve"> </w:t>
      </w:r>
      <w:r w:rsidRPr="00972D4D">
        <w:rPr>
          <w:i/>
          <w:iCs/>
        </w:rPr>
        <w:t>Estudos de inventário de usinas hidrelétricas reversíveis: metodologia e resultados para o estado do Rio de Janeiro</w:t>
      </w:r>
      <w:r w:rsidRPr="00972D4D">
        <w:rPr>
          <w:b/>
          <w:bCs/>
        </w:rPr>
        <w:t>.</w:t>
      </w:r>
      <w:r w:rsidRPr="00972D4D">
        <w:t xml:space="preserve"> Nota técnica, </w:t>
      </w:r>
      <w:r w:rsidRPr="00972D4D">
        <w:rPr>
          <w:noProof/>
        </w:rPr>
        <w:t xml:space="preserve">EPE-DEE-NT-006/2019. Brasilia: Ministério de Minas e Energia, fev. 2019c. Disponível em: </w:t>
      </w:r>
      <w:hyperlink r:id="rId66" w:history="1">
        <w:r w:rsidR="00862FAE" w:rsidRPr="00972D4D">
          <w:rPr>
            <w:rStyle w:val="Hyperlink"/>
            <w:noProof/>
            <w:color w:val="auto"/>
            <w:u w:val="none"/>
          </w:rPr>
          <w:t>http://www.epe.gov.br/sites-pt/publicacoes-dados-abertos/publicacoes/PublicacoesArquivos/publicacao-353/EPE-DEE-NT-006_2019-r0.pdf</w:t>
        </w:r>
      </w:hyperlink>
      <w:r w:rsidRPr="00972D4D">
        <w:rPr>
          <w:noProof/>
        </w:rPr>
        <w:t xml:space="preserve">. </w:t>
      </w:r>
      <w:r w:rsidRPr="005A7DFA">
        <w:rPr>
          <w:noProof/>
          <w:lang w:val="en-US"/>
        </w:rPr>
        <w:t>Acesso em: 16 set. 2019.</w:t>
      </w:r>
    </w:p>
    <w:p w14:paraId="1D9569F5" w14:textId="77777777" w:rsidR="0034591C" w:rsidRDefault="0034591C" w:rsidP="0034591C">
      <w:pPr>
        <w:widowControl w:val="0"/>
        <w:autoSpaceDE w:val="0"/>
        <w:autoSpaceDN w:val="0"/>
        <w:adjustRightInd w:val="0"/>
        <w:spacing w:line="240" w:lineRule="auto"/>
        <w:rPr>
          <w:noProof/>
          <w:lang w:val="en-US"/>
        </w:rPr>
      </w:pPr>
      <w:r w:rsidRPr="00972D4D">
        <w:rPr>
          <w:noProof/>
          <w:lang w:val="en-US"/>
        </w:rPr>
        <w:t xml:space="preserve">GHORBANI, N.; MAKIAN, H.; BREYER, C. </w:t>
      </w:r>
      <w:r w:rsidRPr="00972D4D">
        <w:rPr>
          <w:i/>
          <w:iCs/>
          <w:noProof/>
          <w:lang w:val="en-US"/>
        </w:rPr>
        <w:t xml:space="preserve">A GIS-based method to identify potential sites for </w:t>
      </w:r>
      <w:r w:rsidRPr="00862FAE">
        <w:rPr>
          <w:i/>
          <w:iCs/>
          <w:noProof/>
          <w:lang w:val="en-US"/>
        </w:rPr>
        <w:t xml:space="preserve">pumped hydro energy storage </w:t>
      </w:r>
      <w:r>
        <w:rPr>
          <w:noProof/>
          <w:lang w:val="en-US"/>
        </w:rPr>
        <w:t xml:space="preserve">- case of Iran. Energy, v. 169, p. 854–867, 2019. </w:t>
      </w:r>
    </w:p>
    <w:p w14:paraId="080E8CA3" w14:textId="77777777" w:rsidR="0034591C" w:rsidRDefault="0034591C" w:rsidP="0034591C">
      <w:pPr>
        <w:widowControl w:val="0"/>
        <w:autoSpaceDE w:val="0"/>
        <w:autoSpaceDN w:val="0"/>
        <w:adjustRightInd w:val="0"/>
        <w:spacing w:line="240" w:lineRule="auto"/>
        <w:rPr>
          <w:noProof/>
          <w:lang w:val="en-US"/>
        </w:rPr>
      </w:pPr>
      <w:r>
        <w:rPr>
          <w:noProof/>
          <w:lang w:val="en-US"/>
        </w:rPr>
        <w:t xml:space="preserve">GIMENO-GUTIÉRREZ, M.; LACAL-ARÁNTEGUI, R. </w:t>
      </w:r>
      <w:r w:rsidRPr="00862FAE">
        <w:rPr>
          <w:i/>
          <w:iCs/>
          <w:noProof/>
          <w:lang w:val="en-US"/>
        </w:rPr>
        <w:t>Assessment of the European potential for pumped hydropower energy storage based on two existing reservoirs</w:t>
      </w:r>
      <w:r>
        <w:rPr>
          <w:b/>
          <w:bCs/>
          <w:noProof/>
          <w:lang w:val="en-US"/>
        </w:rPr>
        <w:t>.</w:t>
      </w:r>
      <w:r>
        <w:rPr>
          <w:noProof/>
          <w:lang w:val="en-US"/>
        </w:rPr>
        <w:t xml:space="preserve"> Renewable Energy, v. 75, p. 856–868, 2015.</w:t>
      </w:r>
    </w:p>
    <w:p w14:paraId="3135F845" w14:textId="77777777" w:rsidR="0034591C" w:rsidRPr="00972D4D" w:rsidRDefault="0034591C" w:rsidP="0034591C">
      <w:pPr>
        <w:spacing w:line="240" w:lineRule="auto"/>
        <w:rPr>
          <w:noProof/>
        </w:rPr>
      </w:pPr>
      <w:r>
        <w:rPr>
          <w:lang w:val="en-US"/>
        </w:rPr>
        <w:t>HALL, D. G</w:t>
      </w:r>
      <w:r w:rsidRPr="00972D4D">
        <w:rPr>
          <w:lang w:val="en-US"/>
        </w:rPr>
        <w:t xml:space="preserve">.; LEE, R. D. </w:t>
      </w:r>
      <w:r w:rsidRPr="00972D4D">
        <w:rPr>
          <w:i/>
          <w:iCs/>
          <w:lang w:val="en-US"/>
        </w:rPr>
        <w:t>Assessment on opportunities for new United States pumped storage hydroelectric plants using existing water features as auxiliary reservoirs</w:t>
      </w:r>
      <w:r w:rsidRPr="00972D4D">
        <w:rPr>
          <w:lang w:val="en-US"/>
        </w:rPr>
        <w:t xml:space="preserve">. </w:t>
      </w:r>
      <w:r w:rsidRPr="00972D4D">
        <w:t xml:space="preserve">Idaho National Laboratory – INL. United States, </w:t>
      </w:r>
      <w:r w:rsidR="00862FAE" w:rsidRPr="00972D4D">
        <w:t>03/</w:t>
      </w:r>
      <w:r w:rsidRPr="00972D4D">
        <w:t xml:space="preserve">2014. </w:t>
      </w:r>
      <w:r w:rsidRPr="00972D4D">
        <w:rPr>
          <w:noProof/>
        </w:rPr>
        <w:t xml:space="preserve">Disponível em: </w:t>
      </w:r>
      <w:hyperlink r:id="rId67" w:history="1">
        <w:r w:rsidR="00862FAE" w:rsidRPr="00972D4D">
          <w:rPr>
            <w:rStyle w:val="Hyperlink"/>
            <w:noProof/>
            <w:color w:val="auto"/>
            <w:u w:val="none"/>
          </w:rPr>
          <w:t>https://www.osti.gov/servlets/purl/1129112</w:t>
        </w:r>
      </w:hyperlink>
      <w:r w:rsidRPr="00972D4D">
        <w:rPr>
          <w:noProof/>
        </w:rPr>
        <w:t>.</w:t>
      </w:r>
      <w:r w:rsidR="00862FAE" w:rsidRPr="00972D4D">
        <w:rPr>
          <w:noProof/>
        </w:rPr>
        <w:t xml:space="preserve"> </w:t>
      </w:r>
      <w:r w:rsidRPr="00972D4D">
        <w:rPr>
          <w:noProof/>
        </w:rPr>
        <w:t xml:space="preserve"> Acesso em: 17 nov. 2019.</w:t>
      </w:r>
    </w:p>
    <w:p w14:paraId="7E824B99" w14:textId="77777777" w:rsidR="0034591C" w:rsidRPr="00972D4D" w:rsidRDefault="0034591C" w:rsidP="0034591C">
      <w:pPr>
        <w:spacing w:line="240" w:lineRule="auto"/>
        <w:rPr>
          <w:lang w:val="en-US"/>
        </w:rPr>
      </w:pPr>
      <w:r w:rsidRPr="00972D4D">
        <w:rPr>
          <w:lang w:val="en-US"/>
        </w:rPr>
        <w:t xml:space="preserve">Hunt, J.D., </w:t>
      </w:r>
      <w:r w:rsidRPr="00972D4D">
        <w:rPr>
          <w:i/>
          <w:iCs/>
          <w:lang w:val="en-US"/>
        </w:rPr>
        <w:t>et al</w:t>
      </w:r>
      <w:r w:rsidRPr="00972D4D">
        <w:rPr>
          <w:lang w:val="en-US"/>
        </w:rPr>
        <w:t>.</w:t>
      </w:r>
      <w:r w:rsidRPr="00972D4D">
        <w:rPr>
          <w:rFonts w:ascii="Calibri" w:hAnsi="Calibri" w:cs="Calibri"/>
          <w:lang w:val="en-US"/>
        </w:rPr>
        <w:t> </w:t>
      </w:r>
      <w:r w:rsidRPr="00972D4D">
        <w:rPr>
          <w:i/>
          <w:iCs/>
          <w:lang w:val="en-US"/>
        </w:rPr>
        <w:t>Global resource potential of seasonal pumped hydropower storage for energy and water storage</w:t>
      </w:r>
      <w:r w:rsidRPr="00972D4D">
        <w:rPr>
          <w:b/>
          <w:bCs/>
          <w:lang w:val="en-US"/>
        </w:rPr>
        <w:t>.</w:t>
      </w:r>
      <w:r w:rsidRPr="00972D4D">
        <w:rPr>
          <w:rFonts w:ascii="Calibri" w:hAnsi="Calibri" w:cs="Calibri"/>
          <w:lang w:val="en-US"/>
        </w:rPr>
        <w:t> </w:t>
      </w:r>
      <w:r w:rsidRPr="00972D4D">
        <w:rPr>
          <w:lang w:val="en-US"/>
        </w:rPr>
        <w:t>Nat Commun</w:t>
      </w:r>
      <w:r w:rsidR="00862FAE" w:rsidRPr="00972D4D">
        <w:rPr>
          <w:lang w:val="en-US"/>
        </w:rPr>
        <w:t>ications</w:t>
      </w:r>
      <w:r w:rsidRPr="00972D4D">
        <w:rPr>
          <w:rFonts w:ascii="Calibri" w:hAnsi="Calibri" w:cs="Calibri"/>
          <w:lang w:val="en-US"/>
        </w:rPr>
        <w:t> </w:t>
      </w:r>
      <w:r w:rsidRPr="00972D4D">
        <w:rPr>
          <w:lang w:val="en-US"/>
        </w:rPr>
        <w:t>11,</w:t>
      </w:r>
      <w:r w:rsidRPr="00972D4D">
        <w:rPr>
          <w:rFonts w:ascii="Calibri" w:hAnsi="Calibri" w:cs="Calibri"/>
          <w:lang w:val="en-US"/>
        </w:rPr>
        <w:t> </w:t>
      </w:r>
      <w:r w:rsidRPr="00972D4D">
        <w:rPr>
          <w:lang w:val="en-US"/>
        </w:rPr>
        <w:t>947, 2020a.</w:t>
      </w:r>
    </w:p>
    <w:p w14:paraId="679B394C" w14:textId="77777777" w:rsidR="0034591C" w:rsidRPr="00686702" w:rsidRDefault="0034591C" w:rsidP="0034591C">
      <w:pPr>
        <w:spacing w:line="240" w:lineRule="auto"/>
        <w:rPr>
          <w:lang w:val="en-US"/>
        </w:rPr>
      </w:pPr>
      <w:r w:rsidRPr="00686702">
        <w:rPr>
          <w:lang w:val="en-US"/>
        </w:rPr>
        <w:t xml:space="preserve">Hunt, J.D., </w:t>
      </w:r>
      <w:r w:rsidRPr="00686702">
        <w:rPr>
          <w:i/>
          <w:iCs/>
          <w:lang w:val="en-US"/>
        </w:rPr>
        <w:t>et al</w:t>
      </w:r>
      <w:r w:rsidRPr="00686702">
        <w:rPr>
          <w:lang w:val="en-US"/>
        </w:rPr>
        <w:t>.</w:t>
      </w:r>
      <w:r w:rsidRPr="00686702">
        <w:rPr>
          <w:rFonts w:ascii="Calibri" w:hAnsi="Calibri" w:cs="Calibri"/>
          <w:lang w:val="en-US"/>
        </w:rPr>
        <w:t> </w:t>
      </w:r>
      <w:r w:rsidRPr="00862FAE">
        <w:rPr>
          <w:i/>
          <w:iCs/>
          <w:lang w:val="en-US"/>
        </w:rPr>
        <w:t>Existing and new arrangements of pumped-hydro storage plants. Renewable and Sustainable Energy Reviews.</w:t>
      </w:r>
      <w:r w:rsidRPr="00686702">
        <w:rPr>
          <w:lang w:val="en-US"/>
        </w:rPr>
        <w:t xml:space="preserve"> Volume 129, 2020b.</w:t>
      </w:r>
    </w:p>
    <w:p w14:paraId="48F1F73E" w14:textId="77777777" w:rsidR="0034591C" w:rsidRPr="00B8011C" w:rsidRDefault="0034591C" w:rsidP="0034591C">
      <w:pPr>
        <w:spacing w:line="240" w:lineRule="auto"/>
        <w:rPr>
          <w:lang w:val="en-US"/>
        </w:rPr>
      </w:pPr>
      <w:r w:rsidRPr="00686702">
        <w:rPr>
          <w:lang w:val="en-US"/>
        </w:rPr>
        <w:t xml:space="preserve">Javed, M. S. et al. </w:t>
      </w:r>
      <w:r w:rsidRPr="00862FAE">
        <w:rPr>
          <w:i/>
          <w:iCs/>
          <w:lang w:val="en-US"/>
        </w:rPr>
        <w:t>Solar and wind power generation systems with pumped hydro storage: Review and future perspectives.</w:t>
      </w:r>
      <w:r w:rsidRPr="00686702">
        <w:rPr>
          <w:lang w:val="en-US"/>
        </w:rPr>
        <w:t xml:space="preserve"> Renewable Energy, Volume 148, p. 176-192, 2020.</w:t>
      </w:r>
    </w:p>
    <w:p w14:paraId="05A6EF2D" w14:textId="77777777" w:rsidR="0034591C" w:rsidRDefault="0034591C" w:rsidP="0034591C">
      <w:pPr>
        <w:widowControl w:val="0"/>
        <w:autoSpaceDE w:val="0"/>
        <w:autoSpaceDN w:val="0"/>
        <w:adjustRightInd w:val="0"/>
        <w:spacing w:line="240" w:lineRule="auto"/>
        <w:rPr>
          <w:noProof/>
          <w:lang w:val="en-US"/>
        </w:rPr>
      </w:pPr>
      <w:bookmarkStart w:id="120" w:name="_Hlk25596080"/>
      <w:r>
        <w:rPr>
          <w:noProof/>
          <w:lang w:val="en-US"/>
        </w:rPr>
        <w:t xml:space="preserve">KUCUKALI, S. </w:t>
      </w:r>
      <w:r w:rsidRPr="00862FAE">
        <w:rPr>
          <w:i/>
          <w:iCs/>
          <w:noProof/>
          <w:lang w:val="en-US"/>
        </w:rPr>
        <w:t>Finding the most suitable existing hydropower reservoirs for the development of pumped-storage schemes: an integrated approach</w:t>
      </w:r>
      <w:r>
        <w:rPr>
          <w:noProof/>
          <w:lang w:val="en-US"/>
        </w:rPr>
        <w:t xml:space="preserve">. Renewable and Sustainable Energy Reviews, v. 37, p. 502–508, 2014. </w:t>
      </w:r>
    </w:p>
    <w:bookmarkEnd w:id="120"/>
    <w:p w14:paraId="7032492B" w14:textId="77777777" w:rsidR="0034591C" w:rsidRDefault="0034591C" w:rsidP="0034591C">
      <w:pPr>
        <w:widowControl w:val="0"/>
        <w:autoSpaceDE w:val="0"/>
        <w:autoSpaceDN w:val="0"/>
        <w:adjustRightInd w:val="0"/>
        <w:spacing w:line="240" w:lineRule="auto"/>
        <w:rPr>
          <w:noProof/>
          <w:lang w:val="en-US"/>
        </w:rPr>
      </w:pPr>
      <w:r>
        <w:rPr>
          <w:noProof/>
          <w:lang w:val="en-US"/>
        </w:rPr>
        <w:t xml:space="preserve">LU, B. </w:t>
      </w:r>
      <w:r>
        <w:rPr>
          <w:i/>
          <w:iCs/>
          <w:noProof/>
          <w:lang w:val="en-US"/>
        </w:rPr>
        <w:t>et al</w:t>
      </w:r>
      <w:r>
        <w:rPr>
          <w:noProof/>
          <w:lang w:val="en-US"/>
        </w:rPr>
        <w:t xml:space="preserve">. </w:t>
      </w:r>
      <w:r w:rsidRPr="00862FAE">
        <w:rPr>
          <w:i/>
          <w:iCs/>
          <w:noProof/>
          <w:lang w:val="en-US"/>
        </w:rPr>
        <w:t>Geographic information system algorithms to locate prospective sites for pumped hydro energy storage.</w:t>
      </w:r>
      <w:r>
        <w:rPr>
          <w:noProof/>
          <w:lang w:val="en-US"/>
        </w:rPr>
        <w:t xml:space="preserve"> Applied Energy, v. 222, p. 300–312, 2018. </w:t>
      </w:r>
    </w:p>
    <w:p w14:paraId="542DDCD3" w14:textId="77777777" w:rsidR="0034591C" w:rsidRDefault="0034591C" w:rsidP="00862FAE">
      <w:pPr>
        <w:widowControl w:val="0"/>
        <w:autoSpaceDE w:val="0"/>
        <w:autoSpaceDN w:val="0"/>
        <w:adjustRightInd w:val="0"/>
        <w:spacing w:line="240" w:lineRule="auto"/>
        <w:rPr>
          <w:noProof/>
          <w:lang w:val="en-US"/>
        </w:rPr>
      </w:pPr>
      <w:r>
        <w:rPr>
          <w:noProof/>
          <w:lang w:val="en-US"/>
        </w:rPr>
        <w:t xml:space="preserve">LU, X.; WANG, S. </w:t>
      </w:r>
      <w:r w:rsidRPr="00862FAE">
        <w:rPr>
          <w:i/>
          <w:iCs/>
          <w:noProof/>
          <w:lang w:val="en-US"/>
        </w:rPr>
        <w:t>A GIS-based assessment of Tibet’s potential for pumped hydropower energy storage</w:t>
      </w:r>
      <w:r>
        <w:rPr>
          <w:b/>
          <w:bCs/>
          <w:noProof/>
          <w:lang w:val="en-US"/>
        </w:rPr>
        <w:t>.</w:t>
      </w:r>
      <w:r>
        <w:rPr>
          <w:noProof/>
          <w:lang w:val="en-US"/>
        </w:rPr>
        <w:t xml:space="preserve"> Renewable and Sustainable Energy Reviews, v. 69, p. 1045–1054, 2017. </w:t>
      </w:r>
    </w:p>
    <w:p w14:paraId="7E7D5B32" w14:textId="77777777" w:rsidR="0034591C" w:rsidRPr="008A05CA" w:rsidRDefault="0034591C" w:rsidP="0034591C">
      <w:pPr>
        <w:widowControl w:val="0"/>
        <w:autoSpaceDE w:val="0"/>
        <w:autoSpaceDN w:val="0"/>
        <w:adjustRightInd w:val="0"/>
        <w:spacing w:line="240" w:lineRule="auto"/>
        <w:rPr>
          <w:noProof/>
          <w:lang w:val="en-US"/>
        </w:rPr>
      </w:pPr>
      <w:r w:rsidRPr="00686702">
        <w:rPr>
          <w:noProof/>
          <w:lang w:val="en-US"/>
        </w:rPr>
        <w:t xml:space="preserve">Nzotcha, U.; Kenfack, J; Manjia, M. B. </w:t>
      </w:r>
      <w:r w:rsidRPr="00862FAE">
        <w:rPr>
          <w:i/>
          <w:iCs/>
          <w:noProof/>
          <w:lang w:val="en-US"/>
        </w:rPr>
        <w:t xml:space="preserve">Integrated multi-criteria decision making methodology for pumped hydro-energy storage plant site selection from a sustainable development perspective with </w:t>
      </w:r>
      <w:r w:rsidRPr="00862FAE">
        <w:rPr>
          <w:i/>
          <w:iCs/>
          <w:noProof/>
          <w:lang w:val="en-US"/>
        </w:rPr>
        <w:lastRenderedPageBreak/>
        <w:t>an application.</w:t>
      </w:r>
      <w:r w:rsidRPr="00686702">
        <w:rPr>
          <w:noProof/>
          <w:lang w:val="en-US"/>
        </w:rPr>
        <w:t xml:space="preserve"> Renewable and Sustainable Energy Reviews, Volume 112, p. 930-947, 2019.</w:t>
      </w:r>
    </w:p>
    <w:p w14:paraId="2A20977C" w14:textId="77777777" w:rsidR="0034591C" w:rsidRDefault="0034591C" w:rsidP="0034591C">
      <w:pPr>
        <w:widowControl w:val="0"/>
        <w:autoSpaceDE w:val="0"/>
        <w:autoSpaceDN w:val="0"/>
        <w:adjustRightInd w:val="0"/>
        <w:spacing w:line="240" w:lineRule="auto"/>
        <w:rPr>
          <w:noProof/>
          <w:lang w:val="en-US"/>
        </w:rPr>
      </w:pPr>
      <w:r>
        <w:rPr>
          <w:noProof/>
          <w:lang w:val="en-US"/>
        </w:rPr>
        <w:t xml:space="preserve">ROGEAU, A.; GIRARD, R.; KARINIOTAKIS, G. </w:t>
      </w:r>
      <w:r w:rsidRPr="00862FAE">
        <w:rPr>
          <w:i/>
          <w:iCs/>
          <w:noProof/>
          <w:lang w:val="en-US"/>
        </w:rPr>
        <w:t>A generic GIS-based method for small Pumped Hydro Energy Storage (PHES) potential evaluation at large scale.</w:t>
      </w:r>
      <w:r>
        <w:rPr>
          <w:noProof/>
          <w:lang w:val="en-US"/>
        </w:rPr>
        <w:t xml:space="preserve"> Applied Energy, v. 197, p. 241–253, 2017. </w:t>
      </w:r>
    </w:p>
    <w:p w14:paraId="3F602F83" w14:textId="77777777" w:rsidR="0034591C" w:rsidRPr="007F5718" w:rsidRDefault="0034591C" w:rsidP="0034591C">
      <w:pPr>
        <w:widowControl w:val="0"/>
        <w:autoSpaceDE w:val="0"/>
        <w:autoSpaceDN w:val="0"/>
        <w:adjustRightInd w:val="0"/>
        <w:spacing w:line="240" w:lineRule="auto"/>
        <w:rPr>
          <w:noProof/>
          <w:lang w:val="en-US"/>
        </w:rPr>
      </w:pPr>
      <w:r>
        <w:rPr>
          <w:noProof/>
          <w:lang w:val="en-US"/>
        </w:rPr>
        <w:t xml:space="preserve">SOHA, T. </w:t>
      </w:r>
      <w:r>
        <w:rPr>
          <w:i/>
          <w:iCs/>
          <w:noProof/>
          <w:lang w:val="en-US"/>
        </w:rPr>
        <w:t>et al</w:t>
      </w:r>
      <w:r>
        <w:rPr>
          <w:noProof/>
          <w:lang w:val="en-US"/>
        </w:rPr>
        <w:t xml:space="preserve">. </w:t>
      </w:r>
      <w:r w:rsidRPr="00862FAE">
        <w:rPr>
          <w:i/>
          <w:iCs/>
          <w:noProof/>
          <w:lang w:val="en-US"/>
        </w:rPr>
        <w:t>GIS-based assessment of the opportunities for small-scale pumped hydro energy storage in middle-mountain areas focusing on artificial landscape features.</w:t>
      </w:r>
      <w:r>
        <w:rPr>
          <w:noProof/>
          <w:lang w:val="en-US"/>
        </w:rPr>
        <w:t xml:space="preserve"> </w:t>
      </w:r>
      <w:r w:rsidRPr="007F5718">
        <w:rPr>
          <w:noProof/>
          <w:lang w:val="en-US"/>
        </w:rPr>
        <w:t xml:space="preserve">Energy, v. 141, p. 1363–1373, 2017. </w:t>
      </w:r>
    </w:p>
    <w:p w14:paraId="680B88A8" w14:textId="19EA241B" w:rsidR="0034591C" w:rsidRPr="00972D4D" w:rsidRDefault="0034591C" w:rsidP="0034591C">
      <w:pPr>
        <w:autoSpaceDE w:val="0"/>
        <w:autoSpaceDN w:val="0"/>
        <w:adjustRightInd w:val="0"/>
        <w:spacing w:line="240" w:lineRule="auto"/>
        <w:rPr>
          <w:lang w:val="en-US"/>
        </w:rPr>
      </w:pPr>
      <w:r>
        <w:rPr>
          <w:lang w:val="en-US"/>
        </w:rPr>
        <w:t>ZINKE, Peggy; ARNESEN</w:t>
      </w:r>
      <w:r w:rsidRPr="00972D4D">
        <w:rPr>
          <w:lang w:val="en-US"/>
        </w:rPr>
        <w:t xml:space="preserve">, Fredrik. </w:t>
      </w:r>
      <w:r w:rsidRPr="00972D4D">
        <w:rPr>
          <w:bCs/>
          <w:i/>
          <w:iCs/>
          <w:lang w:val="en-US"/>
        </w:rPr>
        <w:t>GIS-based mapping of potential pump storage sites in Norway:</w:t>
      </w:r>
      <w:r w:rsidRPr="00972D4D">
        <w:rPr>
          <w:rFonts w:ascii="SINTEF-Regular" w:hAnsi="SINTEF-Regular" w:cs="SINTEF-Regular"/>
          <w:lang w:val="en-US"/>
        </w:rPr>
        <w:t xml:space="preserve"> </w:t>
      </w:r>
      <w:r w:rsidRPr="00972D4D">
        <w:rPr>
          <w:rFonts w:ascii="SINTEF-Regular" w:hAnsi="SINTEF-Regular" w:cs="SINTEF-Regular"/>
          <w:i/>
          <w:iCs/>
          <w:lang w:val="en-US"/>
        </w:rPr>
        <w:t>d</w:t>
      </w:r>
      <w:r w:rsidRPr="00972D4D">
        <w:rPr>
          <w:i/>
          <w:iCs/>
          <w:lang w:val="en-US"/>
        </w:rPr>
        <w:t>escription of the tool and first results of the analysis</w:t>
      </w:r>
      <w:r w:rsidRPr="00972D4D">
        <w:rPr>
          <w:lang w:val="en-US"/>
        </w:rPr>
        <w:t xml:space="preserve">. </w:t>
      </w:r>
      <w:r w:rsidR="00862FAE" w:rsidRPr="00972D4D">
        <w:rPr>
          <w:lang w:val="en-US"/>
        </w:rPr>
        <w:t>V.</w:t>
      </w:r>
      <w:r w:rsidRPr="00972D4D">
        <w:rPr>
          <w:lang w:val="en-US"/>
        </w:rPr>
        <w:t>2.2. SINTEF, Energy Research, 2013</w:t>
      </w:r>
      <w:r w:rsidR="00862FAE" w:rsidRPr="00972D4D">
        <w:rPr>
          <w:lang w:val="en-US"/>
        </w:rPr>
        <w:t xml:space="preserve">. </w:t>
      </w:r>
      <w:hyperlink r:id="rId68" w:history="1">
        <w:r w:rsidR="000471DB" w:rsidRPr="00325DED">
          <w:rPr>
            <w:rStyle w:val="Hyperlink"/>
            <w:color w:val="auto"/>
            <w:lang w:val="en-US"/>
          </w:rPr>
          <w:t>https://sintef.brage.unit.no/sintef-xmlui/bitstream/handle/11250/2598680/TR+A7296.pdf?sequence=2</w:t>
        </w:r>
      </w:hyperlink>
      <w:r w:rsidRPr="00325DED">
        <w:rPr>
          <w:lang w:val="en-US"/>
        </w:rPr>
        <w:t>.</w:t>
      </w:r>
      <w:r w:rsidRPr="00972D4D">
        <w:rPr>
          <w:lang w:val="en-US"/>
        </w:rPr>
        <w:t xml:space="preserve"> Acesso em 17 nov. 2019.</w:t>
      </w:r>
    </w:p>
    <w:p w14:paraId="1D868D98" w14:textId="77777777" w:rsidR="0034591C" w:rsidRPr="00C05851" w:rsidRDefault="0034591C" w:rsidP="0034591C">
      <w:pPr>
        <w:autoSpaceDE w:val="0"/>
        <w:autoSpaceDN w:val="0"/>
        <w:adjustRightInd w:val="0"/>
        <w:spacing w:line="240" w:lineRule="auto"/>
        <w:rPr>
          <w:lang w:val="en-US"/>
        </w:rPr>
      </w:pPr>
      <w:r w:rsidRPr="00972D4D">
        <w:rPr>
          <w:lang w:val="en-US"/>
        </w:rPr>
        <w:t xml:space="preserve">Allen, A. E. </w:t>
      </w:r>
      <w:r w:rsidRPr="00972D4D">
        <w:rPr>
          <w:i/>
          <w:iCs/>
          <w:lang w:val="en-US"/>
        </w:rPr>
        <w:t>Potential for conventional and underground pumped</w:t>
      </w:r>
      <w:r w:rsidR="00D96150" w:rsidRPr="00972D4D">
        <w:rPr>
          <w:i/>
          <w:iCs/>
          <w:lang w:val="en-US"/>
        </w:rPr>
        <w:t xml:space="preserve"> </w:t>
      </w:r>
      <w:r w:rsidRPr="00972D4D">
        <w:rPr>
          <w:i/>
          <w:iCs/>
          <w:lang w:val="en-US"/>
        </w:rPr>
        <w:t>storage</w:t>
      </w:r>
      <w:r w:rsidRPr="00972D4D">
        <w:rPr>
          <w:lang w:val="en-US"/>
        </w:rPr>
        <w:t xml:space="preserve">, IEEE </w:t>
      </w:r>
      <w:r w:rsidRPr="00C05851">
        <w:rPr>
          <w:lang w:val="en-US"/>
        </w:rPr>
        <w:t>Trans Power Ap Syst vol.96, no.8,1977.</w:t>
      </w:r>
    </w:p>
    <w:p w14:paraId="4DF2BDA9" w14:textId="77777777" w:rsidR="0034591C" w:rsidRPr="00C05851" w:rsidRDefault="0034591C" w:rsidP="0034591C">
      <w:pPr>
        <w:autoSpaceDE w:val="0"/>
        <w:autoSpaceDN w:val="0"/>
        <w:adjustRightInd w:val="0"/>
        <w:spacing w:line="240" w:lineRule="auto"/>
        <w:rPr>
          <w:lang w:val="en-US"/>
        </w:rPr>
      </w:pPr>
      <w:r w:rsidRPr="00C05851">
        <w:rPr>
          <w:lang w:val="en-US"/>
        </w:rPr>
        <w:t xml:space="preserve">Apt, J; Jaramillo, P. </w:t>
      </w:r>
      <w:r w:rsidRPr="00862FAE">
        <w:rPr>
          <w:i/>
          <w:iCs/>
          <w:lang w:val="en-US"/>
        </w:rPr>
        <w:t>Renewable variable energy resources and the Electricity grid</w:t>
      </w:r>
      <w:r w:rsidRPr="00C05851">
        <w:rPr>
          <w:lang w:val="en-US"/>
        </w:rPr>
        <w:t>. Routledge, 2014.</w:t>
      </w:r>
    </w:p>
    <w:p w14:paraId="7462D422" w14:textId="77777777" w:rsidR="0034591C" w:rsidRDefault="0034591C" w:rsidP="0034591C">
      <w:pPr>
        <w:pStyle w:val="Heading2"/>
      </w:pPr>
      <w:bookmarkStart w:id="121" w:name="_Toc68189316"/>
      <w:r w:rsidRPr="0034591C">
        <w:t>Aspectos regulatórios</w:t>
      </w:r>
      <w:bookmarkEnd w:id="121"/>
    </w:p>
    <w:p w14:paraId="0E711118" w14:textId="77777777" w:rsidR="008756F0" w:rsidRDefault="008756F0" w:rsidP="008756F0">
      <w:r>
        <w:t xml:space="preserve">Agência Nacional de Energia Elétrica (ANEEL). Nota técnica nº 094/2020-SRG. Abertura da Tomada de Subsídios para obter contribuições para as adequações regulatórias necessárias à inserção de sistemas de armazenamento, incluindo usinas reversíveis, no Sistema Interligado Nacional – SIN. Disponível em:                                                                                   </w:t>
      </w:r>
    </w:p>
    <w:p w14:paraId="22A97932" w14:textId="77777777" w:rsidR="008756F0" w:rsidRDefault="008756F0" w:rsidP="008756F0">
      <w:r>
        <w:t>&lt;https://www.aneel.gov.br/tomadas-de-subsidi-os?p_p_id=participacaopublica_WAR_participacaopublicaportlet&amp;p_p_lifecycle=2&amp;p_p_state=normal&amp;p_p_mode=view&amp;p_p_cacheability=cacheLevelPage&amp;p_p_col_id=column2&amp;p_p_col_count=1&amp;_participacaopublica_WAR_participacaopublicaportlet_ideDocumento=40793&amp;_participacaopublica_WAR_participacaopublicaportlet_tipoFaseReuniao=fase&amp;_participacaopublica_WAR_participacaopublicaportlet_jspPage=%2Fhtml%2Fpp%2Fvisualizar.jsp &gt;Acesso em: 15 fev. 2021</w:t>
      </w:r>
    </w:p>
    <w:p w14:paraId="5A9B44D6" w14:textId="77777777" w:rsidR="008756F0" w:rsidRDefault="008756F0" w:rsidP="008756F0">
      <w:r>
        <w:t>Agência Nacional de Energia Elétrica (ANEEL). Nota técnica nº 251/2020-SRG. Atualização dos valores das Tarifas de Energia de Otimização – TEO e TEO Itaipu, da Tarifa de Serviços Ancilares – TSA e dos limites máximo e mínimo do Preço de Liquidação de Diferenças – PLD para o ano de 2021. Disponível em: &lt; https://abraceel.com.br/wp-content/uploads/post/2020/12/4765390.pdf&gt;. Acesso em 15 fev. 2021.</w:t>
      </w:r>
    </w:p>
    <w:p w14:paraId="11AC9F23" w14:textId="77777777" w:rsidR="008756F0" w:rsidRDefault="008756F0" w:rsidP="008756F0">
      <w:r>
        <w:t>Agência Nacional de Energia Elétrica (ANEEL). Nota técnica nº132/2019-SRG. Estabeleci-mento da tomada de subsídios para fomentar abertura de discussão sobre o tema serviços ancilares aplicáveis ao no Sistema Interligado Nacional (SIN). Disponível em: &lt; https://www.aneel.gov.br/tomadas-de-subsidi-os?p_p_id=participacaopublica_WAR_participacaopublicaportlet&amp;p_p_lifecycle=2&amp;p_p_state=normal&amp;p_p_mode=view&amp;p_p_cacheability=cacheLevelPage&amp;p_p_col_id=column-2&amp;p_p_col_count=1&amp;_participacaopublica_WAR_participacaopublicaportlet_ideDocumento=39090&amp;_participacaopublica_WAR_participacaopublicaportlet_tipoFaseReuniao=fase&amp;_participacaopubli-ca_WAR_participacaopublicaportlet_jspPage=%2Fhtml%2Fpp%2Fvisualizar.jsp&gt;. Acesso em 15 fev. 2021.</w:t>
      </w:r>
    </w:p>
    <w:p w14:paraId="2661A994" w14:textId="77777777" w:rsidR="008756F0" w:rsidRDefault="008756F0" w:rsidP="008756F0">
      <w:r>
        <w:lastRenderedPageBreak/>
        <w:t>Agência Nacional de Energia Elétrica (ANEEL). Procedimentos de Distribuição de Energia Elétrica no Sistema Elétrico Nacional (PRODIST). Módulo 1: Introdução. Revisão 10, com vigência a partir de 26/12/2018. Disponível em: &lt; https://www.aneel.gov.br/documents/656827/14866914/M%C3%B3dulo1_Revis%C3%A3o10/f6c63d9a-62e9-af35-591e-5fb020b84c13&gt;. Acesso em 16 fev. 2021.</w:t>
      </w:r>
    </w:p>
    <w:p w14:paraId="0BB35E86" w14:textId="77777777" w:rsidR="008756F0" w:rsidRDefault="008756F0" w:rsidP="008756F0">
      <w:r>
        <w:t>Agência Nacional de Energia Elétrica (ANEEL). Procedimentos de Distribuição de Energia Elétrica no Sistema Elétrico Nacional (PRODIST). Módulo 3: Acesso ao Sistema de Distribui-ção. Revisão 7, com vigência a partir de 01/06/2017. Disponível em: &lt; https://www.aneel.gov.br/documents/656827/14866914/PRODIST-M%C3%B3dulo3_Revis%C3%A3o7/ebfa9546-09c2-4fe5-a5a2-ac8430cbca99&gt;. Acesso em 16 fev. 2021.</w:t>
      </w:r>
    </w:p>
    <w:p w14:paraId="7B3DE04A" w14:textId="77777777" w:rsidR="008756F0" w:rsidRDefault="008756F0" w:rsidP="008756F0">
      <w:r>
        <w:t>Agência Nacional de Energia Elétrica (ANEEL). Procedimentos de Distribuição de Energia Elétrica no Sistema Elétrico Nacional (PRODIST). Módulo 5: Sistemas de Medição. Disponí-vel em: &lt;https://www.aneel.gov.br/modulo-5&gt;. Acesso em 20 fev. 2021.</w:t>
      </w:r>
    </w:p>
    <w:p w14:paraId="0FD27E22" w14:textId="5C4838C2" w:rsidR="008756F0" w:rsidRDefault="008756F0" w:rsidP="008756F0">
      <w:r>
        <w:t>Agência Nacional de Energia Elétrica (ANEEL). Resolução normativa nº 875/2020. Estabele-cimento dos requisitos e procedimentos necessários à aprovação dos Estudos de Inventário Hidrelétrico de bacias hidrográficas, à obtenção de outorga de autorização para exploração de aproveitamentos hidrelétricos, à comunicação de implantação de Central Geradora Hidrelé-trica com Capacidade Instalada Reduzida e à aprovação de Estudos de Viabilidade Técnica e Econômica e ao Projeto Básico de Usina Hidrelétrica sujeita à concessão. Disponível em: &lt;http://www2.aneel.gov.br/cedoc/ren2020875.pdf&gt;. Acesso em 16 fev. 2021.</w:t>
      </w:r>
    </w:p>
    <w:p w14:paraId="193D8C96" w14:textId="77777777" w:rsidR="008756F0" w:rsidRDefault="008756F0" w:rsidP="008756F0">
      <w:r>
        <w:t>Agência Nacional de Energia Elétrica (ANEEL). Resolução normativa nº 792/2017. Estabele-cimento dos critérios e das condições do programa de resposta da demanda. Disponível em: &lt; https://www.in.gov.br/materia/-/asset_publisher/Kujrw0TZC2Mb/content/id/645789/do1-2017-12-01-resolucao-normativa-n-792-de-28-novembro-de-2017-645785&gt;. Acesso em 13 fev. 2021</w:t>
      </w:r>
    </w:p>
    <w:p w14:paraId="69470CBD" w14:textId="77777777" w:rsidR="008756F0" w:rsidRPr="008756F0" w:rsidRDefault="008756F0" w:rsidP="008756F0">
      <w:pPr>
        <w:rPr>
          <w:lang w:val="en-US"/>
        </w:rPr>
      </w:pPr>
      <w:r>
        <w:t xml:space="preserve">Agência Nacional de Energia Elétrica (ANEEL). Resolução normativa nº 697/2015. Procedi-mentos para prestação de serviços ancilares e adequação de instalações de centrais geradoras motivada por alteração na configuração do sistema elétrico. Disponível em:&lt; http://www2.aneel.gov.br/cedoc/ren2015697.pdf&gt;. </w:t>
      </w:r>
      <w:r w:rsidRPr="008756F0">
        <w:rPr>
          <w:lang w:val="en-US"/>
        </w:rPr>
        <w:t>Acesso em: 15 fev.2021.</w:t>
      </w:r>
    </w:p>
    <w:p w14:paraId="65C09BFB" w14:textId="77777777" w:rsidR="008756F0" w:rsidRPr="008756F0" w:rsidRDefault="008756F0" w:rsidP="008756F0">
      <w:pPr>
        <w:rPr>
          <w:lang w:val="en-US"/>
        </w:rPr>
      </w:pPr>
      <w:r w:rsidRPr="008756F0">
        <w:rPr>
          <w:lang w:val="en-US"/>
        </w:rPr>
        <w:t>Argonne National Laboratory. Modeling and Analysis of Value of Advanced Pumped Storage Hydropower in the United States, 2014.</w:t>
      </w:r>
    </w:p>
    <w:p w14:paraId="292CC68D" w14:textId="77777777" w:rsidR="008756F0" w:rsidRPr="008756F0" w:rsidRDefault="008756F0" w:rsidP="008756F0">
      <w:pPr>
        <w:rPr>
          <w:lang w:val="en-US"/>
        </w:rPr>
      </w:pPr>
      <w:r w:rsidRPr="008756F0">
        <w:rPr>
          <w:lang w:val="en-US"/>
        </w:rPr>
        <w:t>Barbour, E.; Wilson, I.A.G.; Radcliffe.; Ding, Y. A review of pumped hydro energy storage de-velopment in significant international electricity markets. Renewable and Sustainable Energy Reviews, v.61. p. 421-432, 2016.</w:t>
      </w:r>
    </w:p>
    <w:p w14:paraId="35C9C4F2" w14:textId="77777777" w:rsidR="008756F0" w:rsidRPr="008756F0" w:rsidRDefault="008756F0" w:rsidP="008756F0">
      <w:pPr>
        <w:rPr>
          <w:lang w:val="en-US"/>
        </w:rPr>
      </w:pPr>
      <w:r w:rsidRPr="008756F0">
        <w:rPr>
          <w:lang w:val="en-US"/>
        </w:rPr>
        <w:t>Baumgarte, F; Glenk, G; Rieger, A. Business models and profitability of Energy Storage. iSci-ence, v.23, n.10, p.1-27, 2020.</w:t>
      </w:r>
    </w:p>
    <w:p w14:paraId="18955AD2" w14:textId="77777777" w:rsidR="008756F0" w:rsidRDefault="008756F0" w:rsidP="008756F0">
      <w:r>
        <w:t>Canales, F.A.; Beluco, A.; Mendes, C.A.B. Usinas hidrelétricas reversíveis no Brasil e no mun-do: aplicação e perspectivas.  Revista Eletrônica em Gestão, Educação e Tecnologia Ambiental, Universidade Federal de Santa Maria, v.19, p.1230-1249, 2015.</w:t>
      </w:r>
    </w:p>
    <w:p w14:paraId="34C9FB23" w14:textId="77777777" w:rsidR="008756F0" w:rsidRDefault="008756F0" w:rsidP="008756F0">
      <w:r>
        <w:lastRenderedPageBreak/>
        <w:t>CTG, China (Companhia de Três Gargantas da China), Preliminary Overview of PSH in Chi-na, 2019</w:t>
      </w:r>
    </w:p>
    <w:p w14:paraId="43B4472E" w14:textId="77777777" w:rsidR="008756F0" w:rsidRDefault="008756F0" w:rsidP="008756F0">
      <w:r>
        <w:t>Empresa de Pesquisa Energética (EPE). Balanço Energético Nacional 2020 (Ano base 2019). Disponível em: &lt;https://www.epe.gov.br/sites-pt/publicacoes-dados-abertos/publicacoes/PublicacoesArquivos/publicacao-479/topico-528/BEN2020_sp.pdf&gt;. Acesso em 11 fev. 2021.</w:t>
      </w:r>
    </w:p>
    <w:p w14:paraId="761B84E7" w14:textId="77777777" w:rsidR="008756F0" w:rsidRDefault="008756F0" w:rsidP="008756F0">
      <w:r>
        <w:t>Empresa de Pesquisa Energética (EPE). Nota técnica DEE-006/2019. Estudos de Inventário de Usinas Hidrelétricas Reversíveis (UHR): Metodologia e resultados preliminares para o Estado do Rio de Janeiro. Disponível em: &lt; https://www.epe.gov.br/sites-pt/publicacoes-dados-abertos/publicacoes/PublicacoesArquivos/publicacao-353/EPE-DEE-NT-006_2019-r0.pdf&gt;. Acesso em 12 fev. 2021.</w:t>
      </w:r>
    </w:p>
    <w:p w14:paraId="18C67FEA" w14:textId="77777777" w:rsidR="008756F0" w:rsidRDefault="008756F0" w:rsidP="008756F0">
      <w:r>
        <w:t>Empresa de Pesquisa Energética (EPE). Nota técnica DEE-013/2021. Usinas Hidrelétricas Reversíveis (UHR): Desafios para inserção em mercados de energia elétrica. Disponível em: &lt; https://www.epe.gov.br/sites-pt/publicacoes-dados-abertos/publicacoes/PublicacoesArquivos/publicacao-561/EPE-DEE-NT-013_2021-r0.pdf&gt;. Acesso em 15 fev. 2021.</w:t>
      </w:r>
    </w:p>
    <w:p w14:paraId="1226005D" w14:textId="77777777" w:rsidR="008756F0" w:rsidRDefault="008756F0" w:rsidP="008756F0">
      <w:r>
        <w:t>Empresa de Pesquisa Energética (EPE). Relatório de apoio ao Workshop de Lastro e Energia, 2019. Disponível em: &lt; https://www.epe.gov.br/sites-pt/areas-de-atuacao/energia-eletrica/Documents/Modernizacao-Setor-Eletrico/Lastro-Ener-gia/Relat%C3%B3rio%20de%20apoio%20ao%20workshop%20lastro%20e%20energia.pdf&gt;. Acesso em 13 fev. 2021</w:t>
      </w:r>
    </w:p>
    <w:p w14:paraId="56E8A6C8" w14:textId="77777777" w:rsidR="008756F0" w:rsidRPr="008756F0" w:rsidRDefault="008756F0" w:rsidP="008756F0">
      <w:pPr>
        <w:rPr>
          <w:lang w:val="en-US"/>
        </w:rPr>
      </w:pPr>
      <w:r>
        <w:t xml:space="preserve">  ENTSO-E (Rede Europeia de Gestores de Redes de Transporte de Eletricidade), Frequency Containment Reserves (FCR), disponível em: &lt;https://www.entsoe.eu/network_codes/eb/fcr/&gt;. </w:t>
      </w:r>
      <w:r w:rsidRPr="008756F0">
        <w:rPr>
          <w:lang w:val="en-US"/>
        </w:rPr>
        <w:t xml:space="preserve">Acesso em 10 </w:t>
      </w:r>
      <w:proofErr w:type="gramStart"/>
      <w:r w:rsidRPr="008756F0">
        <w:rPr>
          <w:lang w:val="en-US"/>
        </w:rPr>
        <w:t>mar</w:t>
      </w:r>
      <w:proofErr w:type="gramEnd"/>
      <w:r w:rsidRPr="008756F0">
        <w:rPr>
          <w:lang w:val="en-US"/>
        </w:rPr>
        <w:t>.2021</w:t>
      </w:r>
    </w:p>
    <w:p w14:paraId="36532CEF" w14:textId="77777777" w:rsidR="008756F0" w:rsidRPr="008756F0" w:rsidRDefault="008756F0" w:rsidP="008756F0">
      <w:pPr>
        <w:rPr>
          <w:lang w:val="en-US"/>
        </w:rPr>
      </w:pPr>
      <w:r w:rsidRPr="008756F0">
        <w:rPr>
          <w:lang w:val="en-US"/>
        </w:rPr>
        <w:t xml:space="preserve">EPRI (Electric Power Research Institute), Ancillary Services in the United States, 2019, p.1-102.   </w:t>
      </w:r>
    </w:p>
    <w:p w14:paraId="2FEFA457" w14:textId="77777777" w:rsidR="008756F0" w:rsidRPr="008756F0" w:rsidRDefault="008756F0" w:rsidP="008756F0">
      <w:pPr>
        <w:rPr>
          <w:lang w:val="en-US"/>
        </w:rPr>
      </w:pPr>
      <w:r w:rsidRPr="008756F0">
        <w:rPr>
          <w:lang w:val="en-US"/>
        </w:rPr>
        <w:t>European Commission (EC). Study on Energy Storage. Contribution to the Security of the Electricity Supply in Europe. Final report, 2020.</w:t>
      </w:r>
    </w:p>
    <w:p w14:paraId="17807D71" w14:textId="77777777" w:rsidR="008756F0" w:rsidRPr="008756F0" w:rsidRDefault="008756F0" w:rsidP="008756F0">
      <w:pPr>
        <w:rPr>
          <w:lang w:val="en-US"/>
        </w:rPr>
      </w:pPr>
      <w:proofErr w:type="gramStart"/>
      <w:r w:rsidRPr="008756F0">
        <w:rPr>
          <w:lang w:val="en-US"/>
        </w:rPr>
        <w:t>Guitett,M.</w:t>
      </w:r>
      <w:proofErr w:type="gramEnd"/>
      <w:r w:rsidRPr="008756F0">
        <w:rPr>
          <w:lang w:val="en-US"/>
        </w:rPr>
        <w:t>; Capezzali,M.; Gaudard,L.; Romerio,F.; Vuille,F.; Avellan,F. .Study of the drivers and asset management of pumped-storage power plants historical and geographical perspec-tive. Energy, vol. 111, p. 560-579, 2016.</w:t>
      </w:r>
    </w:p>
    <w:p w14:paraId="375917BE" w14:textId="56D39875" w:rsidR="008756F0" w:rsidRPr="008756F0" w:rsidRDefault="008756F0" w:rsidP="008756F0">
      <w:pPr>
        <w:rPr>
          <w:lang w:val="en-US"/>
        </w:rPr>
      </w:pPr>
      <w:r w:rsidRPr="008756F0">
        <w:rPr>
          <w:lang w:val="en-US"/>
        </w:rPr>
        <w:t xml:space="preserve">Hunt, J. D.; Behnam, Z.; </w:t>
      </w:r>
      <w:proofErr w:type="gramStart"/>
      <w:r w:rsidRPr="008756F0">
        <w:rPr>
          <w:lang w:val="en-US"/>
        </w:rPr>
        <w:t>Lopes,R.</w:t>
      </w:r>
      <w:proofErr w:type="gramEnd"/>
      <w:r w:rsidRPr="008756F0">
        <w:rPr>
          <w:lang w:val="en-US"/>
        </w:rPr>
        <w:t>;</w:t>
      </w:r>
      <w:r w:rsidR="000471DB">
        <w:rPr>
          <w:lang w:val="en-US"/>
        </w:rPr>
        <w:t xml:space="preserve"> </w:t>
      </w:r>
      <w:r w:rsidRPr="008756F0">
        <w:rPr>
          <w:lang w:val="en-US"/>
        </w:rPr>
        <w:t>Barbosa,</w:t>
      </w:r>
      <w:r w:rsidR="000471DB">
        <w:rPr>
          <w:lang w:val="en-US"/>
        </w:rPr>
        <w:t xml:space="preserve"> </w:t>
      </w:r>
      <w:r w:rsidRPr="008756F0">
        <w:rPr>
          <w:lang w:val="en-US"/>
        </w:rPr>
        <w:t>P.S.F.;Nascimento,A.;</w:t>
      </w:r>
      <w:r w:rsidR="000471DB">
        <w:rPr>
          <w:lang w:val="en-US"/>
        </w:rPr>
        <w:t xml:space="preserve"> </w:t>
      </w:r>
      <w:r w:rsidRPr="008756F0">
        <w:rPr>
          <w:lang w:val="en-US"/>
        </w:rPr>
        <w:t>Castro,</w:t>
      </w:r>
      <w:r w:rsidR="000471DB">
        <w:rPr>
          <w:lang w:val="en-US"/>
        </w:rPr>
        <w:t xml:space="preserve"> </w:t>
      </w:r>
      <w:r w:rsidRPr="008756F0">
        <w:rPr>
          <w:lang w:val="en-US"/>
        </w:rPr>
        <w:t>N.J.D,Brandão,</w:t>
      </w:r>
      <w:r w:rsidR="000471DB">
        <w:rPr>
          <w:lang w:val="en-US"/>
        </w:rPr>
        <w:t xml:space="preserve"> </w:t>
      </w:r>
      <w:r w:rsidRPr="008756F0">
        <w:rPr>
          <w:lang w:val="en-US"/>
        </w:rPr>
        <w:t>R.;Schneider,</w:t>
      </w:r>
      <w:r w:rsidR="000471DB">
        <w:rPr>
          <w:lang w:val="en-US"/>
        </w:rPr>
        <w:t xml:space="preserve"> </w:t>
      </w:r>
      <w:r w:rsidRPr="008756F0">
        <w:rPr>
          <w:lang w:val="en-US"/>
        </w:rPr>
        <w:t>P.S.;Wada,Y.Existing and new arrangements of pumped-hydro storage plants. Renewable and Sustainable Ener-gy Reviews, v.129, p.1-14, 2020.</w:t>
      </w:r>
    </w:p>
    <w:p w14:paraId="6FF096A2" w14:textId="59B643A4" w:rsidR="008756F0" w:rsidRPr="008756F0" w:rsidRDefault="008756F0" w:rsidP="008756F0">
      <w:pPr>
        <w:rPr>
          <w:lang w:val="en-US"/>
        </w:rPr>
      </w:pPr>
      <w:r w:rsidRPr="008756F0">
        <w:rPr>
          <w:lang w:val="en-US"/>
        </w:rPr>
        <w:t xml:space="preserve">Hunt, J. D.; </w:t>
      </w:r>
      <w:proofErr w:type="gramStart"/>
      <w:r w:rsidRPr="008756F0">
        <w:rPr>
          <w:lang w:val="en-US"/>
        </w:rPr>
        <w:t>Byers,E.</w:t>
      </w:r>
      <w:proofErr w:type="gramEnd"/>
      <w:r w:rsidRPr="008756F0">
        <w:rPr>
          <w:lang w:val="en-US"/>
        </w:rPr>
        <w:t>; Riani,K.; Langan,S. Comparison between seasonal pumped-storage and conventional reservoir dams from the water, energy and land nexus perspective. Energy Conversion and Management, v.166, p.385-401, 2018.</w:t>
      </w:r>
    </w:p>
    <w:p w14:paraId="7BCFB10B" w14:textId="77777777" w:rsidR="008756F0" w:rsidRPr="008756F0" w:rsidRDefault="008756F0" w:rsidP="008756F0">
      <w:pPr>
        <w:rPr>
          <w:lang w:val="en-US"/>
        </w:rPr>
      </w:pPr>
      <w:r w:rsidRPr="008756F0">
        <w:rPr>
          <w:lang w:val="en-US"/>
        </w:rPr>
        <w:t>Hydro Wires. Energy Storage Technology and Cost Characterization Report, 2019.</w:t>
      </w:r>
    </w:p>
    <w:p w14:paraId="69C7FE49" w14:textId="77777777" w:rsidR="008756F0" w:rsidRPr="008756F0" w:rsidRDefault="008756F0" w:rsidP="008756F0">
      <w:pPr>
        <w:rPr>
          <w:lang w:val="en-US"/>
        </w:rPr>
      </w:pPr>
      <w:r w:rsidRPr="008756F0">
        <w:rPr>
          <w:lang w:val="en-US"/>
        </w:rPr>
        <w:lastRenderedPageBreak/>
        <w:t xml:space="preserve">IEA. Technology roadmap energy storage. </w:t>
      </w:r>
      <w:r>
        <w:t xml:space="preserve">Disponível em:&lt;https://www.iea.org/publications/freepublications/publication/TechnologyRoadmap Energystorage.pdf&gt;. </w:t>
      </w:r>
      <w:r w:rsidRPr="008756F0">
        <w:rPr>
          <w:lang w:val="en-US"/>
        </w:rPr>
        <w:t>Acesso em 11 fev. 2021.</w:t>
      </w:r>
    </w:p>
    <w:p w14:paraId="38732A22" w14:textId="404DCA43" w:rsidR="008756F0" w:rsidRPr="008756F0" w:rsidRDefault="008756F0" w:rsidP="008756F0">
      <w:pPr>
        <w:rPr>
          <w:lang w:val="en-US"/>
        </w:rPr>
      </w:pPr>
      <w:r w:rsidRPr="008756F0">
        <w:rPr>
          <w:lang w:val="en-US"/>
        </w:rPr>
        <w:t>International Renewable Energy Agency (IRENA).</w:t>
      </w:r>
      <w:r w:rsidR="001B2BD0">
        <w:rPr>
          <w:lang w:val="en-US"/>
        </w:rPr>
        <w:t xml:space="preserve"> </w:t>
      </w:r>
      <w:r w:rsidRPr="008756F0">
        <w:rPr>
          <w:lang w:val="en-US"/>
        </w:rPr>
        <w:t>Electricity Storage and Renewables: Costs and Markets to 2030, 2017.</w:t>
      </w:r>
    </w:p>
    <w:p w14:paraId="35243E9B" w14:textId="77777777" w:rsidR="008756F0" w:rsidRPr="008756F0" w:rsidRDefault="008756F0" w:rsidP="008756F0">
      <w:pPr>
        <w:rPr>
          <w:lang w:val="en-US"/>
        </w:rPr>
      </w:pPr>
      <w:r w:rsidRPr="008756F0">
        <w:rPr>
          <w:lang w:val="en-US"/>
        </w:rPr>
        <w:t>IVA. Energy Storage: Electricity storage technologies, 2016.</w:t>
      </w:r>
    </w:p>
    <w:p w14:paraId="4A829B7F" w14:textId="77777777" w:rsidR="008756F0" w:rsidRDefault="008756F0" w:rsidP="008756F0">
      <w:r w:rsidRPr="008756F0">
        <w:rPr>
          <w:lang w:val="en-US"/>
        </w:rPr>
        <w:t xml:space="preserve">Javed, M.S.; </w:t>
      </w:r>
      <w:proofErr w:type="gramStart"/>
      <w:r w:rsidRPr="008756F0">
        <w:rPr>
          <w:lang w:val="en-US"/>
        </w:rPr>
        <w:t>Ma,T.</w:t>
      </w:r>
      <w:proofErr w:type="gramEnd"/>
      <w:r w:rsidRPr="008756F0">
        <w:rPr>
          <w:lang w:val="en-US"/>
        </w:rPr>
        <w:t xml:space="preserve">; Jurasz,J.; Amin,M.Y. Solar and wind power generation systems with pumped hydro storage: Review and future perspectives. </w:t>
      </w:r>
      <w:r>
        <w:t>Renewable Energy, vol.148, p.176-192, 2020.</w:t>
      </w:r>
    </w:p>
    <w:p w14:paraId="0F943327" w14:textId="77777777" w:rsidR="008756F0" w:rsidRDefault="008756F0" w:rsidP="008756F0">
      <w:r>
        <w:t>Ministério da Economia (ME). Guia Geral de Análise Socioeconômica de Custo-Benefício de Projetos de Investimento em Infraestrutura. Disponível em: &lt; https://www.gov.br/economia/pt-br/centrais-de-conteudo/publicacoes/guias-e-manuais/guia-geral-acb.pdf&gt;. Acesso em 22 mar.2021.</w:t>
      </w:r>
    </w:p>
    <w:p w14:paraId="437B14BE" w14:textId="77777777" w:rsidR="008756F0" w:rsidRDefault="008756F0" w:rsidP="008756F0">
      <w:r>
        <w:t>MME (Ministério de Minas e Energia). Portaria nº 187/ 2019. Relatório do grupo temático - Inserção de novas tecnologias. Disponível em: &lt;http://www.mme.gov.br/documents/36070/525274/Inser%C3%A7%C3%A3o+de+Novas+Tecnologias.pdf/a4089e5c-e97c-7f6b-7c7f-b317a5cbf12b&gt;.Acesso em: 11 fev. 2021</w:t>
      </w:r>
    </w:p>
    <w:p w14:paraId="63D791FE" w14:textId="77777777" w:rsidR="008756F0" w:rsidRDefault="008756F0" w:rsidP="008756F0">
      <w:r w:rsidRPr="008756F0">
        <w:rPr>
          <w:lang w:val="en-US"/>
        </w:rPr>
        <w:t xml:space="preserve">Olabi, A.G.; Onumaegbu, C.; Wilberforce, T.; Ramadan, T.; Abdelkareem, M.A.; Alami, A.H.A. Critical review of energy storage systems. </w:t>
      </w:r>
      <w:r>
        <w:t>Energy, v.214, p.1-22, 2021.</w:t>
      </w:r>
    </w:p>
    <w:p w14:paraId="6008965D" w14:textId="77777777" w:rsidR="008756F0" w:rsidRDefault="008756F0" w:rsidP="008756F0">
      <w:r>
        <w:t>Operador Nacional do Sistema (ONS). Workshop sobre serviços ancilares, 2019.Disponível em: &lt; http://www.ons.org.br/Paginas/Noticias/20190809-onseaneelrealizamworshopservicosanceilares.aspx&gt;. Acesso em 15 fev. 2021</w:t>
      </w:r>
    </w:p>
    <w:p w14:paraId="447D4680" w14:textId="77777777" w:rsidR="008756F0" w:rsidRDefault="008756F0" w:rsidP="008756F0">
      <w:r>
        <w:t>Operador Nacional do Sistema Elétrico (ONS). Contrato de prestação de serviços ancilares (CPSA), Atualização de junho de 2020. Disponível em: &lt; http://www.ons.org.br/AcervoDigitalDocumentosEPublicacoes/ModeloTransmissao_CPSA_Modelo_jun2020.pdf&gt;. Acesso em 15 fev. 2021.</w:t>
      </w:r>
    </w:p>
    <w:p w14:paraId="150678BD" w14:textId="77777777" w:rsidR="008756F0" w:rsidRDefault="008756F0" w:rsidP="008756F0">
      <w:r>
        <w:t>Operador Nacional do Sistema Elétrico (ONS). Glossário. Disponível em:&lt; http://www.ons.org.br/paginas/conhecimento/glossario&gt;. Acesso em 13 fev. 2021.</w:t>
      </w:r>
    </w:p>
    <w:p w14:paraId="3452B524" w14:textId="77777777" w:rsidR="008756F0" w:rsidRDefault="008756F0" w:rsidP="008756F0">
      <w:r>
        <w:t>Operador Nacional do Sistema Elétrico (ONS). Procedimentos de Rede do Operador Nacional do Sistema – Módulo 12. Glossário. Disponível em: &lt;http://www.ons.org.br/paginas/sobre-o-ons/procedimentos-de-rede/historico&gt;. Acesso em 20 fev. 2021</w:t>
      </w:r>
    </w:p>
    <w:p w14:paraId="63FBEEAF" w14:textId="77777777" w:rsidR="008756F0" w:rsidRDefault="008756F0" w:rsidP="008756F0">
      <w:r>
        <w:t>Operador Nacional do Sistema Elétrico (ONS). Programação Mensal da Operação (PMO). Disponível em: &lt; http://www.ons.org.br/paginas/energia-no-futuro/programacao-da-operacao&gt;. Acesso em 13 fev. 2021.</w:t>
      </w:r>
    </w:p>
    <w:p w14:paraId="530089C9" w14:textId="77777777" w:rsidR="008756F0" w:rsidRDefault="008756F0" w:rsidP="008756F0">
      <w:r>
        <w:t xml:space="preserve">Operador Nacional do Sistema Elétrico (ONS). Submódulo 10.22. Manual de Procedimentos da Operação. Revisão 8, com vigência a partir de 17/10/2019.Disponível em: &lt; </w:t>
      </w:r>
      <w:r>
        <w:lastRenderedPageBreak/>
        <w:t>http://www.ons.org.br/%2FMPO%2FDocumento%20Normativo%2F4.%20Rotinas%20Operacionais%20-%20SM%205.13%2F4.3.%20Rotinas%20P%C3%B3s-Ope-ra%C3%A7%C3%A3o%2F4.3.2.%20Apura%C3%A7%C3%A3o%20de%20Dados%2FRO-AO.BR.12_Rev.08.pdf &gt;. Acesso em 16 fev. 2021.</w:t>
      </w:r>
    </w:p>
    <w:p w14:paraId="56B2D888" w14:textId="77777777" w:rsidR="008756F0" w:rsidRDefault="008756F0" w:rsidP="008756F0">
      <w:r>
        <w:t xml:space="preserve">Operador Nacional do Sistema Elétrico (ONS). Submódulo 21.9. Análise técnica dos serviços ancilares. Revisão nº 1, com vigência a partir </w:t>
      </w:r>
      <w:proofErr w:type="gramStart"/>
      <w:r>
        <w:t>de  05</w:t>
      </w:r>
      <w:proofErr w:type="gramEnd"/>
      <w:r>
        <w:t>/08/2009 .Disponível em:&lt; http://www.ons.org.br/%2FProcedimentosDeRede%2FM%C3%B3dulo%2021%2FSubm%C3%B3dulo%2021.9%2FSubm%C3%B3dulo%2021.9_Rev_1.0.pdf&gt;. Acesso em 15 fev.2021.</w:t>
      </w:r>
    </w:p>
    <w:p w14:paraId="2629C48E" w14:textId="77777777" w:rsidR="008756F0" w:rsidRDefault="008756F0" w:rsidP="008756F0">
      <w:r>
        <w:t>Operador Nacional do Sistema Elétrico (ONS). Submódulo 26.2. Critérios para classificação da modalidade de operação de usinas. Revisão 2019.08, com vigência a partir de 04/09/2019. Disponível em: &lt; http://www.ons.org.br/%2FProcedimentosDeRede%2FM%C3%B3dulo%2026%2FSubm%C3%B3dulo%2026.2%2FSubm%C3%B3dulo%2026.2%202019.08.pdf&gt;. Acesso em 13 fev. 2021.</w:t>
      </w:r>
    </w:p>
    <w:p w14:paraId="2B664BB0" w14:textId="77777777" w:rsidR="008756F0" w:rsidRDefault="008756F0" w:rsidP="008756F0">
      <w:r>
        <w:t>Operador Nacional do Sistema Elétrico (ONS). Submódulo 3.1.1. Análise técnica dos serviços ancilares de suporte de reativos, controle secundário de frequência e autorrestabelecimento integral. Revisão 2020.12, com vigência a partir de 01/01/2021.Disponível em:                                                              &lt; http://apps08.ons.org.br/ONS.Sintegre.Proxy/ecmprsite/ecmfragmentsdocuments/Subm%C3%B3dulo%203.11-RS_2020.12.pdf&gt;.                               Acesso em 12 fev.2021.</w:t>
      </w:r>
    </w:p>
    <w:p w14:paraId="0E725916" w14:textId="77777777" w:rsidR="008756F0" w:rsidRDefault="008756F0" w:rsidP="008756F0">
      <w:r>
        <w:t>Operador Nacional do Sistema Elétrico (ONS). Submódulo 7.1. Acesso às instalações de transmissão. Revisão 2020.12, com vigência a partir de 01/01/2021.Disponível em: &lt;http://apps08.ons.org.br/ONS.Sinte&lt;gre.Proxy/ecmprsite/ecmfragmentsdocuments/Subm%C3%B3dulo%207.1-RS_2020.12.pdf&gt;. Acesso em 16 fev. 2021.</w:t>
      </w:r>
    </w:p>
    <w:p w14:paraId="53D052AB" w14:textId="77777777" w:rsidR="008756F0" w:rsidRDefault="008756F0" w:rsidP="008756F0">
      <w:r>
        <w:t>Operador Nacional do Sistema Elétrico (ONS). Submódulo 7.2. Classificação de modalidade de operação de usinas. Revisão 2020.12, com vigência a partir de 01/01/2021.Disponível em: &lt; http://apps08.ons.org.br/ONS.Sintegre.Proxy/ecmprsite/ecmfragmentsdocuments/Subm%C3%B3dulo%207.2-RS_2020.12.pdf&gt;. Acesso em 16 fev.2021.</w:t>
      </w:r>
    </w:p>
    <w:p w14:paraId="7A00545E" w14:textId="03554476" w:rsidR="008756F0" w:rsidRDefault="008756F0" w:rsidP="008756F0">
      <w:r>
        <w:t>PSR. Apresentação: Proposta de aprimoramentos na regulação do setor elétrico para permitir integração eficiente de recursos de armazenamento no sistema elétrico brasileiro. Relatório 3: Propostas e Aprimoramentos no Setor Elétrico Brasileiro. Preparado para GIZ e ANEEL. Janeiro de 2021.</w:t>
      </w:r>
    </w:p>
    <w:p w14:paraId="79B189B7" w14:textId="7930075B" w:rsidR="008756F0" w:rsidRDefault="008756F0" w:rsidP="008756F0">
      <w:r>
        <w:t>PSR. Custos e benefícios das fontes de geração elétrica. Caderno de Geração. Preparado para o Instituto Escolhas</w:t>
      </w:r>
      <w:r w:rsidR="001B2BD0">
        <w:t xml:space="preserve">. </w:t>
      </w:r>
      <w:r>
        <w:t>Agosto de 2018.</w:t>
      </w:r>
    </w:p>
    <w:p w14:paraId="2AFD1D27" w14:textId="77777777" w:rsidR="008756F0" w:rsidRPr="00010912" w:rsidRDefault="008756F0" w:rsidP="008756F0">
      <w:pPr>
        <w:rPr>
          <w:lang w:val="en-US"/>
        </w:rPr>
      </w:pPr>
      <w:r>
        <w:t xml:space="preserve">PSR. Aperfeiçoamento do processo de contratação da expansão do parque gerador.  Relatório final. Preparado para APINE (Associação dos Produtores Independentes de Energia Elétrica). </w:t>
      </w:r>
      <w:r w:rsidRPr="00010912">
        <w:rPr>
          <w:lang w:val="en-US"/>
        </w:rPr>
        <w:t>Junho de 2015.</w:t>
      </w:r>
    </w:p>
    <w:p w14:paraId="4B543BC2" w14:textId="39BA6CEA" w:rsidR="008756F0" w:rsidRPr="008756F0" w:rsidRDefault="008756F0" w:rsidP="008756F0">
      <w:pPr>
        <w:rPr>
          <w:lang w:val="en-US"/>
        </w:rPr>
      </w:pPr>
      <w:r w:rsidRPr="008756F0">
        <w:rPr>
          <w:lang w:val="en-US"/>
        </w:rPr>
        <w:t>PWC (Price waterhouse Coopers), Differences in balancing markets between France and Ger-many, 2019, p.1-20; ENTSO-E (Rede Europeia de Gestores de Redes de Transporte de Elet-</w:t>
      </w:r>
      <w:r w:rsidRPr="008756F0">
        <w:rPr>
          <w:lang w:val="en-US"/>
        </w:rPr>
        <w:lastRenderedPageBreak/>
        <w:t>ricidade),</w:t>
      </w:r>
      <w:r w:rsidR="001B2BD0">
        <w:rPr>
          <w:lang w:val="en-US"/>
        </w:rPr>
        <w:t xml:space="preserve"> </w:t>
      </w:r>
      <w:r w:rsidRPr="008756F0">
        <w:rPr>
          <w:lang w:val="en-US"/>
        </w:rPr>
        <w:t>Survey on Ancillary Services Procurement, Balancing Market Design 2019 ,2020, p.1-225.</w:t>
      </w:r>
    </w:p>
    <w:p w14:paraId="79854C1A" w14:textId="77777777" w:rsidR="008756F0" w:rsidRPr="008756F0" w:rsidRDefault="008756F0" w:rsidP="008756F0">
      <w:pPr>
        <w:rPr>
          <w:lang w:val="en-US"/>
        </w:rPr>
      </w:pPr>
      <w:r w:rsidRPr="008756F0">
        <w:rPr>
          <w:lang w:val="en-US"/>
        </w:rPr>
        <w:t>Sani, B.S.; Celvakumaran, P.; Vigna, K.R.; Walker, S.; Alrazi, B.; Ying, Y.J.; Dahlan, N.Y.; Rah-man, M.H.A. Energy storage system policies: Way forward and opportunities for emerging economies. Journal of Energy Storage, vol.32, pp.1-14,2020</w:t>
      </w:r>
    </w:p>
    <w:p w14:paraId="09C57E5B" w14:textId="77777777" w:rsidR="008756F0" w:rsidRPr="008756F0" w:rsidRDefault="008756F0" w:rsidP="008756F0">
      <w:pPr>
        <w:rPr>
          <w:lang w:val="en-US"/>
        </w:rPr>
      </w:pPr>
      <w:proofErr w:type="gramStart"/>
      <w:r w:rsidRPr="008756F0">
        <w:rPr>
          <w:lang w:val="en-US"/>
        </w:rPr>
        <w:t>Scekic,L.</w:t>
      </w:r>
      <w:proofErr w:type="gramEnd"/>
      <w:r w:rsidRPr="008756F0">
        <w:rPr>
          <w:lang w:val="en-US"/>
        </w:rPr>
        <w:t>; Mujovic,S.; Radulovic,V. Pumped Hydroelectric Energy Storage as a Facilitator of Renewable Energy in Liberalized Electricity Market. Energies, v.13, n.6076, p.1-18, 2020.</w:t>
      </w:r>
    </w:p>
    <w:p w14:paraId="788D14BD" w14:textId="012BCD89" w:rsidR="008756F0" w:rsidRPr="008756F0" w:rsidRDefault="008756F0" w:rsidP="008756F0">
      <w:pPr>
        <w:rPr>
          <w:lang w:val="en-US"/>
        </w:rPr>
      </w:pPr>
      <w:r w:rsidRPr="008756F0">
        <w:rPr>
          <w:lang w:val="en-US"/>
        </w:rPr>
        <w:t>Simão, M.; Ramos, H.M. Hybrid Pumped Hydro Storage Energy Solutions towards Wind and PV Integration: Improvement on Flexibility, Reliability and Energy Costs. Water. V.12, n.2457,</w:t>
      </w:r>
      <w:r w:rsidR="001B2BD0">
        <w:rPr>
          <w:lang w:val="en-US"/>
        </w:rPr>
        <w:t xml:space="preserve"> </w:t>
      </w:r>
      <w:r w:rsidRPr="008756F0">
        <w:rPr>
          <w:lang w:val="en-US"/>
        </w:rPr>
        <w:t>p.1-23, 2020.</w:t>
      </w:r>
    </w:p>
    <w:p w14:paraId="576192E4" w14:textId="77777777" w:rsidR="008756F0" w:rsidRPr="008756F0" w:rsidRDefault="008756F0" w:rsidP="008756F0">
      <w:pPr>
        <w:rPr>
          <w:lang w:val="en-US"/>
        </w:rPr>
      </w:pPr>
      <w:r w:rsidRPr="008756F0">
        <w:rPr>
          <w:lang w:val="en-US"/>
        </w:rPr>
        <w:t>TERRE (Trans European Replacement Reserves Exchange), Public consultation document for the design of the TERRE, p.1-98.</w:t>
      </w:r>
    </w:p>
    <w:p w14:paraId="554D14F6" w14:textId="77777777" w:rsidR="008756F0" w:rsidRPr="008756F0" w:rsidRDefault="008756F0" w:rsidP="008756F0">
      <w:pPr>
        <w:rPr>
          <w:lang w:val="en-US"/>
        </w:rPr>
      </w:pPr>
      <w:r w:rsidRPr="008756F0">
        <w:rPr>
          <w:lang w:val="en-US"/>
        </w:rPr>
        <w:t>Webb, K. Teacher in Energy Systems Engineering. Course Notes: ESE471: Energy Storage Sys-tems, Section 3: Pumped-Hydro Energy Storage, p.1-74, College of Engineering, Oregon State University, USA.</w:t>
      </w:r>
    </w:p>
    <w:p w14:paraId="0929FCEF" w14:textId="77777777" w:rsidR="00F52C99" w:rsidRDefault="008756F0" w:rsidP="008756F0">
      <w:r>
        <w:t>Zuculin, S.; Adelaide, M.; Barbosa, P. S. F.; Filho, G. L. T. A Retomada do Conceito de Eficiên-cia de Usinas Hidrelétricas Reversíveis no Setor Elétrico Brasileiro. Seminário técnico sobre usinas hidrelétricas reversíveis no setor elétrico brasileiro. Novembro, 2014.</w:t>
      </w:r>
    </w:p>
    <w:p w14:paraId="2AD90EF4" w14:textId="77777777" w:rsidR="00274F4E" w:rsidRDefault="005A4107" w:rsidP="005A4107">
      <w:pPr>
        <w:pStyle w:val="Heading2"/>
        <w:rPr>
          <w:lang w:val="en-US"/>
        </w:rPr>
      </w:pPr>
      <w:bookmarkStart w:id="122" w:name="_Toc68189317"/>
      <w:r>
        <w:rPr>
          <w:lang w:val="en-US"/>
        </w:rPr>
        <w:t>Equipamentos eletromecânicos</w:t>
      </w:r>
      <w:bookmarkEnd w:id="122"/>
      <w:r>
        <w:rPr>
          <w:lang w:val="en-US"/>
        </w:rPr>
        <w:t xml:space="preserve"> </w:t>
      </w:r>
    </w:p>
    <w:p w14:paraId="641F6DF8" w14:textId="3FF11AEF" w:rsidR="005A4107" w:rsidRPr="0097426F" w:rsidRDefault="005A4107" w:rsidP="005A4107">
      <w:pPr>
        <w:rPr>
          <w:lang w:val="en-US"/>
        </w:rPr>
      </w:pPr>
      <w:r w:rsidRPr="0097426F">
        <w:rPr>
          <w:lang w:val="en-US"/>
        </w:rPr>
        <w:t>[1] Pérez -Díaz, J.I., Cavazzini, G., Blázquez, F., Platero, C.,</w:t>
      </w:r>
      <w:r w:rsidR="001B2BD0">
        <w:rPr>
          <w:lang w:val="en-US"/>
        </w:rPr>
        <w:t xml:space="preserve"> </w:t>
      </w:r>
      <w:r w:rsidRPr="0097426F">
        <w:rPr>
          <w:lang w:val="en-US"/>
        </w:rPr>
        <w:t xml:space="preserve">Fraile – Ardanuy, J., Sánchez, J.A. and Chazarra M., Technological developments for pumped – hidro energy storage, Technical </w:t>
      </w:r>
      <w:proofErr w:type="gramStart"/>
      <w:r w:rsidRPr="0097426F">
        <w:rPr>
          <w:lang w:val="en-US"/>
        </w:rPr>
        <w:t>Report,Mechanical</w:t>
      </w:r>
      <w:proofErr w:type="gramEnd"/>
      <w:r w:rsidRPr="0097426F">
        <w:rPr>
          <w:lang w:val="en-US"/>
        </w:rPr>
        <w:t xml:space="preserve"> Storage Subprogramme ,Joint Programme on Energy Storage, EERA - European Energy Research Alliance,</w:t>
      </w:r>
      <w:r w:rsidR="001B2BD0">
        <w:rPr>
          <w:lang w:val="en-US"/>
        </w:rPr>
        <w:t xml:space="preserve"> </w:t>
      </w:r>
      <w:r w:rsidRPr="0097426F">
        <w:rPr>
          <w:lang w:val="en-US"/>
        </w:rPr>
        <w:t>May 2014 ;</w:t>
      </w:r>
    </w:p>
    <w:p w14:paraId="24CAC04D" w14:textId="77777777" w:rsidR="005A4107" w:rsidRPr="00E92812" w:rsidRDefault="005A4107" w:rsidP="005A4107">
      <w:pPr>
        <w:rPr>
          <w:lang w:val="en-US"/>
        </w:rPr>
      </w:pPr>
      <w:r w:rsidRPr="00E92812">
        <w:rPr>
          <w:lang w:val="en-US"/>
        </w:rPr>
        <w:t>[2] EPRI – Electric Power Research Institute - Quantifying the Value of Hydropower in the Electric Grid: Final Report ,2013 Technical Report EPRI, 1023144, February 2013.</w:t>
      </w:r>
    </w:p>
    <w:p w14:paraId="11401175" w14:textId="77777777" w:rsidR="005A4107" w:rsidRPr="00E92812" w:rsidRDefault="005A4107" w:rsidP="005A4107">
      <w:pPr>
        <w:rPr>
          <w:lang w:val="en-US"/>
        </w:rPr>
      </w:pPr>
      <w:r w:rsidRPr="00E92812">
        <w:rPr>
          <w:lang w:val="en-US"/>
        </w:rPr>
        <w:t>[3] LMH Laboratory for Hydraulic Machines / EPFL – Ecolé Polytechnique Fédérale de Lausanne – Reversible Pump -Turbine Units Technology Challenges -RGI Storage Workshop, Montreux – Jan.27, 2011- Yang -Yang (ALSTOM Hydro</w:t>
      </w:r>
      <w:proofErr w:type="gramStart"/>
      <w:r w:rsidRPr="00E92812">
        <w:rPr>
          <w:lang w:val="en-US"/>
        </w:rPr>
        <w:t>);</w:t>
      </w:r>
      <w:proofErr w:type="gramEnd"/>
    </w:p>
    <w:p w14:paraId="61EA73EB" w14:textId="77777777" w:rsidR="005A4107" w:rsidRPr="00C05D65" w:rsidRDefault="005A4107" w:rsidP="005A4107">
      <w:pPr>
        <w:rPr>
          <w:lang w:val="en-US"/>
        </w:rPr>
      </w:pPr>
      <w:r w:rsidRPr="00E92812">
        <w:rPr>
          <w:lang w:val="en-US"/>
        </w:rPr>
        <w:t>[4] Martin Giese, Dr. Marcelo Magnoli,</w:t>
      </w:r>
      <w:r>
        <w:rPr>
          <w:lang w:val="en-US"/>
        </w:rPr>
        <w:t xml:space="preserve"> </w:t>
      </w:r>
      <w:r w:rsidRPr="00E92812">
        <w:rPr>
          <w:lang w:val="en-US"/>
        </w:rPr>
        <w:t xml:space="preserve">Voith Hydro Holding GmbH &amp; Co. KG. </w:t>
      </w:r>
      <w:r w:rsidRPr="00C05D65">
        <w:rPr>
          <w:lang w:val="en-US"/>
        </w:rPr>
        <w:t>Recent Developments of Hydropower Machines for Pumped Storage Projects, 2019.</w:t>
      </w:r>
    </w:p>
    <w:p w14:paraId="7A6DE3F8" w14:textId="1FA31912" w:rsidR="005A4107" w:rsidRPr="00E92812" w:rsidRDefault="005A4107" w:rsidP="005A4107">
      <w:pPr>
        <w:rPr>
          <w:lang w:val="en-US"/>
        </w:rPr>
      </w:pPr>
      <w:r w:rsidRPr="00E92812">
        <w:rPr>
          <w:lang w:val="en-US"/>
        </w:rPr>
        <w:t>[5] U.S. Department of the Interior</w:t>
      </w:r>
      <w:r>
        <w:rPr>
          <w:lang w:val="en-US"/>
        </w:rPr>
        <w:t xml:space="preserve"> </w:t>
      </w:r>
      <w:r w:rsidRPr="00E92812">
        <w:rPr>
          <w:lang w:val="en-US"/>
        </w:rPr>
        <w:t>- Bureau of Reclamation – Pumped Storage Evaluation /Special Study Yellowtail,</w:t>
      </w:r>
      <w:r w:rsidR="001B2BD0">
        <w:rPr>
          <w:lang w:val="en-US"/>
        </w:rPr>
        <w:t xml:space="preserve"> </w:t>
      </w:r>
      <w:r w:rsidRPr="00E92812">
        <w:rPr>
          <w:lang w:val="en-US"/>
        </w:rPr>
        <w:t>Seminoe,</w:t>
      </w:r>
      <w:r>
        <w:rPr>
          <w:lang w:val="en-US"/>
        </w:rPr>
        <w:t xml:space="preserve"> </w:t>
      </w:r>
      <w:r w:rsidRPr="00E92812">
        <w:rPr>
          <w:lang w:val="en-US"/>
        </w:rPr>
        <w:t xml:space="preserve">and Triniti Sites – Final Phase 2 Report /Volume 1 Phase Report July </w:t>
      </w:r>
      <w:proofErr w:type="gramStart"/>
      <w:r w:rsidRPr="00E92812">
        <w:rPr>
          <w:lang w:val="en-US"/>
        </w:rPr>
        <w:t>2013;</w:t>
      </w:r>
      <w:proofErr w:type="gramEnd"/>
    </w:p>
    <w:p w14:paraId="64CFACFC" w14:textId="77777777" w:rsidR="005A4107" w:rsidRPr="00EB2FDC" w:rsidRDefault="005A4107" w:rsidP="005A4107">
      <w:pPr>
        <w:rPr>
          <w:lang w:val="en-US"/>
        </w:rPr>
      </w:pPr>
      <w:r w:rsidRPr="00EB2FDC">
        <w:rPr>
          <w:lang w:val="en-US"/>
        </w:rPr>
        <w:t>[6] Argonne National Laboratory – Pumped Storage Hydropower: Benefits for Grid Reliability and Integration of Variable Renewable Energy, ANL/DIS-14/10,</w:t>
      </w:r>
      <w:r>
        <w:rPr>
          <w:lang w:val="en-US"/>
        </w:rPr>
        <w:t xml:space="preserve"> </w:t>
      </w:r>
      <w:r w:rsidRPr="00EB2FDC">
        <w:rPr>
          <w:lang w:val="en-US"/>
        </w:rPr>
        <w:t xml:space="preserve">August </w:t>
      </w:r>
      <w:proofErr w:type="gramStart"/>
      <w:r w:rsidRPr="00EB2FDC">
        <w:rPr>
          <w:lang w:val="en-US"/>
        </w:rPr>
        <w:t>2014;</w:t>
      </w:r>
      <w:proofErr w:type="gramEnd"/>
    </w:p>
    <w:p w14:paraId="0E2C1E2F" w14:textId="77777777" w:rsidR="005A4107" w:rsidRPr="00EB2FDC" w:rsidRDefault="005A4107" w:rsidP="005A4107">
      <w:pPr>
        <w:rPr>
          <w:lang w:val="en-US"/>
        </w:rPr>
      </w:pPr>
      <w:r w:rsidRPr="00EB2FDC">
        <w:rPr>
          <w:lang w:val="en-US"/>
        </w:rPr>
        <w:lastRenderedPageBreak/>
        <w:t>[7] Mustafa Valavi and Arne Nysveen,</w:t>
      </w:r>
      <w:r>
        <w:rPr>
          <w:lang w:val="en-US"/>
        </w:rPr>
        <w:t xml:space="preserve"> </w:t>
      </w:r>
      <w:r w:rsidRPr="00EB2FDC">
        <w:rPr>
          <w:lang w:val="en-US"/>
        </w:rPr>
        <w:t xml:space="preserve">Variable -Speed Operation of Hydropower Plants – A look at </w:t>
      </w:r>
      <w:proofErr w:type="gramStart"/>
      <w:r w:rsidRPr="00EB2FDC">
        <w:rPr>
          <w:lang w:val="en-US"/>
        </w:rPr>
        <w:t>Past,Present</w:t>
      </w:r>
      <w:proofErr w:type="gramEnd"/>
      <w:r w:rsidRPr="00EB2FDC">
        <w:rPr>
          <w:lang w:val="en-US"/>
        </w:rPr>
        <w:t xml:space="preserve"> , and Future – IEEE Industry Applications Magazine ,September /October 2018;</w:t>
      </w:r>
    </w:p>
    <w:p w14:paraId="4D8EB45C" w14:textId="77777777" w:rsidR="005A4107" w:rsidRPr="00E92812" w:rsidRDefault="005A4107" w:rsidP="005A4107">
      <w:pPr>
        <w:rPr>
          <w:lang w:val="en-US"/>
        </w:rPr>
      </w:pPr>
      <w:r w:rsidRPr="00E92812">
        <w:rPr>
          <w:lang w:val="en-US"/>
        </w:rPr>
        <w:t>[8] LMH Laboratory for Hydraulic Machines / EPFL – Ecolé Polytechnique Fédérale de Lausanne – Vertical Ternary Units: Pelton – MG Pump – RGI Storage Workshop,</w:t>
      </w:r>
      <w:r>
        <w:rPr>
          <w:lang w:val="en-US"/>
        </w:rPr>
        <w:t xml:space="preserve"> </w:t>
      </w:r>
      <w:r w:rsidRPr="00E92812">
        <w:rPr>
          <w:lang w:val="en-US"/>
        </w:rPr>
        <w:t xml:space="preserve">Montreux – January </w:t>
      </w:r>
      <w:proofErr w:type="gramStart"/>
      <w:r w:rsidRPr="00E92812">
        <w:rPr>
          <w:lang w:val="en-US"/>
        </w:rPr>
        <w:t>2011;</w:t>
      </w:r>
      <w:proofErr w:type="gramEnd"/>
    </w:p>
    <w:p w14:paraId="76AA0B9B" w14:textId="77777777" w:rsidR="005A4107" w:rsidRPr="00EB2FDC" w:rsidRDefault="005A4107" w:rsidP="005A4107">
      <w:pPr>
        <w:rPr>
          <w:lang w:val="en-US"/>
        </w:rPr>
      </w:pPr>
      <w:r w:rsidRPr="00EB2FDC">
        <w:rPr>
          <w:lang w:val="en-US"/>
        </w:rPr>
        <w:t xml:space="preserve">[9] Modern Trends in Selecting and Designing Reversible Francis Pump – Turbines, </w:t>
      </w:r>
      <w:r>
        <w:rPr>
          <w:lang w:val="en-US"/>
        </w:rPr>
        <w:t>b</w:t>
      </w:r>
      <w:r w:rsidRPr="00EB2FDC">
        <w:rPr>
          <w:lang w:val="en-US"/>
        </w:rPr>
        <w:t>y F.de Siervo and A. Lugaresi – Waterpower &amp; Dam Construction Magazine,</w:t>
      </w:r>
      <w:r>
        <w:rPr>
          <w:lang w:val="en-US"/>
        </w:rPr>
        <w:t xml:space="preserve"> </w:t>
      </w:r>
      <w:r w:rsidRPr="00EB2FDC">
        <w:rPr>
          <w:lang w:val="en-US"/>
        </w:rPr>
        <w:t>May 1980.</w:t>
      </w:r>
    </w:p>
    <w:p w14:paraId="748C1F82" w14:textId="77777777" w:rsidR="005A4107" w:rsidRPr="00EB2FDC" w:rsidRDefault="005A4107" w:rsidP="005A4107">
      <w:pPr>
        <w:rPr>
          <w:lang w:val="en-US"/>
        </w:rPr>
      </w:pPr>
      <w:r w:rsidRPr="00EB2FDC">
        <w:rPr>
          <w:lang w:val="en-US"/>
        </w:rPr>
        <w:t>[10] Hydraulic Design of High Head Pump -Turbines and Development;</w:t>
      </w:r>
      <w:r>
        <w:rPr>
          <w:lang w:val="en-US"/>
        </w:rPr>
        <w:t xml:space="preserve"> </w:t>
      </w:r>
      <w:r w:rsidRPr="00EB2FDC">
        <w:rPr>
          <w:lang w:val="en-US"/>
        </w:rPr>
        <w:t>Toshiba,</w:t>
      </w:r>
      <w:r>
        <w:rPr>
          <w:lang w:val="en-US"/>
        </w:rPr>
        <w:t xml:space="preserve"> </w:t>
      </w:r>
      <w:r w:rsidRPr="00EB2FDC">
        <w:rPr>
          <w:lang w:val="en-US"/>
        </w:rPr>
        <w:t xml:space="preserve">Ref. </w:t>
      </w:r>
      <w:r w:rsidRPr="00626F10">
        <w:rPr>
          <w:lang w:val="en-US"/>
        </w:rPr>
        <w:t>No 540919.</w:t>
      </w:r>
    </w:p>
    <w:p w14:paraId="3EA1B523" w14:textId="77777777" w:rsidR="005A4107" w:rsidRPr="00EB2FDC" w:rsidRDefault="005A4107" w:rsidP="005A4107">
      <w:pPr>
        <w:rPr>
          <w:lang w:val="en-US"/>
        </w:rPr>
      </w:pPr>
      <w:r w:rsidRPr="00EB2FDC">
        <w:rPr>
          <w:lang w:val="en-US"/>
        </w:rPr>
        <w:t>[11] Design Standards No 6 -Turbines and Pumps – Bureau of Reclamation.</w:t>
      </w:r>
    </w:p>
    <w:p w14:paraId="5CAEE3BE" w14:textId="77777777" w:rsidR="005A4107" w:rsidRPr="00EB2FDC" w:rsidRDefault="005A4107" w:rsidP="005A4107">
      <w:pPr>
        <w:rPr>
          <w:lang w:val="en-US"/>
        </w:rPr>
      </w:pPr>
      <w:r w:rsidRPr="00EB2FDC">
        <w:rPr>
          <w:lang w:val="en-US"/>
        </w:rPr>
        <w:t>[12] Voith Hydro Forum No 3/9.</w:t>
      </w:r>
    </w:p>
    <w:p w14:paraId="3C63DCAC" w14:textId="77777777" w:rsidR="005A4107" w:rsidRPr="00EB2FDC" w:rsidRDefault="005A4107" w:rsidP="005A4107">
      <w:pPr>
        <w:rPr>
          <w:lang w:val="en-US"/>
        </w:rPr>
      </w:pPr>
      <w:r w:rsidRPr="00EB2FDC">
        <w:rPr>
          <w:lang w:val="en-US"/>
        </w:rPr>
        <w:t xml:space="preserve">[13] Modern Trends in Selecting and Designing Pelton Turbines, By </w:t>
      </w:r>
      <w:proofErr w:type="gramStart"/>
      <w:r w:rsidRPr="00EB2FDC">
        <w:rPr>
          <w:lang w:val="en-US"/>
        </w:rPr>
        <w:t>F.Siervo</w:t>
      </w:r>
      <w:proofErr w:type="gramEnd"/>
      <w:r w:rsidRPr="00EB2FDC">
        <w:rPr>
          <w:lang w:val="en-US"/>
        </w:rPr>
        <w:t xml:space="preserve"> and A.Lugaresi  - Water Power &amp; Dam Construction ,December 1978 ;</w:t>
      </w:r>
    </w:p>
    <w:p w14:paraId="5E15747F" w14:textId="77777777" w:rsidR="005A4107" w:rsidRPr="00EB2FDC" w:rsidRDefault="005A4107" w:rsidP="005A4107">
      <w:pPr>
        <w:rPr>
          <w:lang w:val="en-US"/>
        </w:rPr>
      </w:pPr>
      <w:r w:rsidRPr="00EB2FDC">
        <w:rPr>
          <w:lang w:val="en-US"/>
        </w:rPr>
        <w:t>[14] Final Pumped Storage Special Study – Bureau of Reclamation.</w:t>
      </w:r>
    </w:p>
    <w:p w14:paraId="782306F2" w14:textId="77777777" w:rsidR="005A4107" w:rsidRPr="00EB2FDC" w:rsidRDefault="005A4107" w:rsidP="005A4107">
      <w:pPr>
        <w:rPr>
          <w:lang w:val="en-US"/>
        </w:rPr>
      </w:pPr>
      <w:r w:rsidRPr="00EB2FDC">
        <w:rPr>
          <w:lang w:val="en-US"/>
        </w:rPr>
        <w:t>[15] LMH Laboratory for Hydraulic Machines / EPFL – Ecolé Polytechnique Fédérale de Lausanne – Varspeed Technology /Static Frequency Converter – Double Feed - Asynchronous Machines.</w:t>
      </w:r>
    </w:p>
    <w:p w14:paraId="72CE77CF" w14:textId="77777777" w:rsidR="005A4107" w:rsidRPr="00EB2FDC" w:rsidRDefault="005A4107" w:rsidP="005A4107">
      <w:pPr>
        <w:rPr>
          <w:lang w:val="en-US"/>
        </w:rPr>
      </w:pPr>
      <w:r w:rsidRPr="00EB2FDC">
        <w:rPr>
          <w:lang w:val="en-US"/>
        </w:rPr>
        <w:t xml:space="preserve">[16] EPRI – Electric Power Research Institute - Quantifying the Value of Hydropower in the Electric Grid – Plant Cost Elements, 2011, Technical Report - 1023140, November </w:t>
      </w:r>
      <w:proofErr w:type="gramStart"/>
      <w:r w:rsidRPr="00EB2FDC">
        <w:rPr>
          <w:lang w:val="en-US"/>
        </w:rPr>
        <w:t>201;</w:t>
      </w:r>
      <w:proofErr w:type="gramEnd"/>
    </w:p>
    <w:p w14:paraId="75D730D0" w14:textId="77777777" w:rsidR="005A4107" w:rsidRPr="00EB2FDC" w:rsidRDefault="005A4107" w:rsidP="005A4107">
      <w:pPr>
        <w:rPr>
          <w:lang w:val="en-US"/>
        </w:rPr>
      </w:pPr>
      <w:r w:rsidRPr="00EB2FDC">
        <w:rPr>
          <w:lang w:val="en-US"/>
        </w:rPr>
        <w:t>[17] Final Report on Feasible Study on Adjustable Speed – Pumped Storage Generation Technology – January 2012</w:t>
      </w:r>
      <w:r>
        <w:rPr>
          <w:lang w:val="en-US"/>
        </w:rPr>
        <w:t xml:space="preserve">, </w:t>
      </w:r>
      <w:r w:rsidRPr="00EB2FDC">
        <w:rPr>
          <w:lang w:val="en-US"/>
        </w:rPr>
        <w:t>Japan International Cooperation Agency (JICA) / Tokio Electric Power Company /Tokio Electric Power Services.</w:t>
      </w:r>
    </w:p>
    <w:p w14:paraId="5B789C10" w14:textId="77777777" w:rsidR="005A4107" w:rsidRPr="00EB2FDC" w:rsidRDefault="005A4107" w:rsidP="005A4107">
      <w:pPr>
        <w:rPr>
          <w:lang w:val="en-US"/>
        </w:rPr>
      </w:pPr>
      <w:r w:rsidRPr="00EB2FDC">
        <w:rPr>
          <w:lang w:val="en-US"/>
        </w:rPr>
        <w:t xml:space="preserve">[18] GE`s Hydro Pumped Storage Power Solutions – Connecting Water to Wire - </w:t>
      </w:r>
      <w:proofErr w:type="gramStart"/>
      <w:r w:rsidRPr="00EB2FDC">
        <w:rPr>
          <w:lang w:val="en-US"/>
        </w:rPr>
        <w:t>2016;</w:t>
      </w:r>
      <w:proofErr w:type="gramEnd"/>
    </w:p>
    <w:p w14:paraId="3D07FF6F" w14:textId="77777777" w:rsidR="005A4107" w:rsidRPr="00EB2FDC" w:rsidRDefault="005A4107" w:rsidP="005A4107">
      <w:pPr>
        <w:rPr>
          <w:lang w:val="en-US"/>
        </w:rPr>
      </w:pPr>
      <w:r w:rsidRPr="00EB2FDC">
        <w:rPr>
          <w:lang w:val="en-US"/>
        </w:rPr>
        <w:t>[19] Electrical Energy Storage – Large Scale (August 2009), By Amit Kumar Lohiya,4th Year -Electrical &amp; Electronic,</w:t>
      </w:r>
      <w:r>
        <w:rPr>
          <w:lang w:val="en-US"/>
        </w:rPr>
        <w:t xml:space="preserve"> </w:t>
      </w:r>
      <w:r w:rsidRPr="00EB2FDC">
        <w:rPr>
          <w:lang w:val="en-US"/>
        </w:rPr>
        <w:t>MIT, Manipal.</w:t>
      </w:r>
    </w:p>
    <w:p w14:paraId="76DF1532" w14:textId="77777777" w:rsidR="005A4107" w:rsidRPr="00EB2FDC" w:rsidRDefault="005A4107" w:rsidP="005A4107">
      <w:pPr>
        <w:rPr>
          <w:lang w:val="en-US"/>
        </w:rPr>
      </w:pPr>
      <w:r w:rsidRPr="00EB2FDC">
        <w:rPr>
          <w:lang w:val="en-US"/>
        </w:rPr>
        <w:t>[20] Johann Hell, 2017,</w:t>
      </w:r>
      <w:r>
        <w:rPr>
          <w:lang w:val="en-US"/>
        </w:rPr>
        <w:t xml:space="preserve"> </w:t>
      </w:r>
      <w:r w:rsidRPr="00EB2FDC">
        <w:rPr>
          <w:lang w:val="en-US"/>
        </w:rPr>
        <w:t>Journal of Physics; Conf. Ser 813 012007 High Hydropower Generation Concepts for future Grids.</w:t>
      </w:r>
    </w:p>
    <w:p w14:paraId="673D1121" w14:textId="4F057DA3" w:rsidR="005A4107" w:rsidRPr="00EB2FDC" w:rsidRDefault="005A4107" w:rsidP="005A4107">
      <w:pPr>
        <w:rPr>
          <w:lang w:val="en-US"/>
        </w:rPr>
      </w:pPr>
      <w:r w:rsidRPr="00EB2FDC">
        <w:rPr>
          <w:lang w:val="en-US"/>
        </w:rPr>
        <w:t xml:space="preserve">[21] Osamu </w:t>
      </w:r>
      <w:proofErr w:type="gramStart"/>
      <w:r w:rsidRPr="00EB2FDC">
        <w:rPr>
          <w:lang w:val="en-US"/>
        </w:rPr>
        <w:t>Nagura,  Mikisuke</w:t>
      </w:r>
      <w:proofErr w:type="gramEnd"/>
      <w:r w:rsidRPr="00EB2FDC">
        <w:rPr>
          <w:lang w:val="en-US"/>
        </w:rPr>
        <w:t xml:space="preserve"> Higuchi,</w:t>
      </w:r>
      <w:r>
        <w:rPr>
          <w:lang w:val="en-US"/>
        </w:rPr>
        <w:t xml:space="preserve"> </w:t>
      </w:r>
      <w:r w:rsidRPr="00EB2FDC">
        <w:rPr>
          <w:lang w:val="en-US"/>
        </w:rPr>
        <w:t>Kyohito Tani Dr.Eng., Takashi Oyake – HITACHIs  Adjustable speed - Storage System Contributing to Prevention of Global Warming  - Vol.59,</w:t>
      </w:r>
      <w:r w:rsidR="000471DB">
        <w:rPr>
          <w:lang w:val="en-US"/>
        </w:rPr>
        <w:t xml:space="preserve"> </w:t>
      </w:r>
      <w:r w:rsidRPr="00EB2FDC">
        <w:rPr>
          <w:lang w:val="en-US"/>
        </w:rPr>
        <w:t>2010 No 3;</w:t>
      </w:r>
    </w:p>
    <w:p w14:paraId="2CC70378" w14:textId="77777777" w:rsidR="005A4107" w:rsidRPr="00B27A1B" w:rsidRDefault="005A4107" w:rsidP="005A4107">
      <w:pPr>
        <w:rPr>
          <w:lang w:val="en-US"/>
        </w:rPr>
      </w:pPr>
      <w:r w:rsidRPr="00B27A1B">
        <w:rPr>
          <w:lang w:val="en-US"/>
        </w:rPr>
        <w:t xml:space="preserve">[22] U.S. Department of Energy – Pumped Storage and Potential Hydropower from Conduits – Report to Congress February </w:t>
      </w:r>
      <w:proofErr w:type="gramStart"/>
      <w:r w:rsidRPr="00B27A1B">
        <w:rPr>
          <w:lang w:val="en-US"/>
        </w:rPr>
        <w:t>2015;</w:t>
      </w:r>
      <w:proofErr w:type="gramEnd"/>
    </w:p>
    <w:p w14:paraId="69DCDC52" w14:textId="77777777" w:rsidR="005A4107" w:rsidRPr="00EB2FDC" w:rsidRDefault="005A4107" w:rsidP="005A4107">
      <w:pPr>
        <w:rPr>
          <w:lang w:val="en-US"/>
        </w:rPr>
      </w:pPr>
      <w:r w:rsidRPr="00EB2FDC">
        <w:rPr>
          <w:lang w:val="en-US"/>
        </w:rPr>
        <w:t>[23] XFLEX HYDRO – REPORT SUMMARY – Flexibility Technologies and Scenarios for Hydropower, November 2020</w:t>
      </w:r>
    </w:p>
    <w:p w14:paraId="58FD2BCD" w14:textId="20B1B59A" w:rsidR="005A4107" w:rsidRPr="00EB2FDC" w:rsidRDefault="005A4107" w:rsidP="005A4107">
      <w:pPr>
        <w:rPr>
          <w:lang w:val="en-US"/>
        </w:rPr>
      </w:pPr>
      <w:r w:rsidRPr="00EB2FDC">
        <w:rPr>
          <w:lang w:val="en-US"/>
        </w:rPr>
        <w:lastRenderedPageBreak/>
        <w:t>[24] Large Synchronous design, Manufacture and Operation (Book),</w:t>
      </w:r>
      <w:r>
        <w:rPr>
          <w:lang w:val="en-US"/>
        </w:rPr>
        <w:t xml:space="preserve"> b</w:t>
      </w:r>
      <w:r w:rsidRPr="00EB2FDC">
        <w:rPr>
          <w:lang w:val="en-US"/>
        </w:rPr>
        <w:t>y J.</w:t>
      </w:r>
      <w:proofErr w:type="gramStart"/>
      <w:r w:rsidRPr="00EB2FDC">
        <w:rPr>
          <w:lang w:val="en-US"/>
        </w:rPr>
        <w:t>H.Walker</w:t>
      </w:r>
      <w:proofErr w:type="gramEnd"/>
      <w:r w:rsidRPr="00EB2FDC">
        <w:rPr>
          <w:lang w:val="en-US"/>
        </w:rPr>
        <w:t>,</w:t>
      </w:r>
      <w:r>
        <w:rPr>
          <w:lang w:val="en-US"/>
        </w:rPr>
        <w:t xml:space="preserve"> </w:t>
      </w:r>
      <w:r w:rsidRPr="00EB2FDC">
        <w:rPr>
          <w:lang w:val="en-US"/>
        </w:rPr>
        <w:t>August 1981;</w:t>
      </w:r>
    </w:p>
    <w:p w14:paraId="0386348A" w14:textId="77777777" w:rsidR="005A4107" w:rsidRPr="00E92812" w:rsidRDefault="005A4107" w:rsidP="005A4107">
      <w:r w:rsidRPr="00E92812">
        <w:t>[25] Pré - Dimensionamento de Geradores de Eixo Vertical acima de 30 MVA - Fórmulas e Gráficos (Para elaboração de programa</w:t>
      </w:r>
      <w:r>
        <w:t>;</w:t>
      </w:r>
      <w:r w:rsidRPr="00E92812">
        <w:t xml:space="preserve"> </w:t>
      </w:r>
      <w:r>
        <w:t>i</w:t>
      </w:r>
      <w:r w:rsidRPr="00E92812">
        <w:t xml:space="preserve">nforme Pessoal de Ewaldo Schlosser, atualizado em </w:t>
      </w:r>
      <w:proofErr w:type="gramStart"/>
      <w:r w:rsidRPr="00E92812">
        <w:t>Junho</w:t>
      </w:r>
      <w:proofErr w:type="gramEnd"/>
      <w:r w:rsidRPr="00E92812">
        <w:t>/2019);</w:t>
      </w:r>
    </w:p>
    <w:p w14:paraId="4E9A362C" w14:textId="5C909130" w:rsidR="005A4107" w:rsidRPr="00EB2FDC" w:rsidRDefault="005A4107" w:rsidP="005A4107">
      <w:pPr>
        <w:rPr>
          <w:lang w:val="en-US"/>
        </w:rPr>
      </w:pPr>
      <w:r w:rsidRPr="00EB2FDC">
        <w:rPr>
          <w:lang w:val="en-US"/>
        </w:rPr>
        <w:t>[26] Project Data for Hydroelectric Generators, By J.</w:t>
      </w:r>
      <w:proofErr w:type="gramStart"/>
      <w:r w:rsidRPr="00EB2FDC">
        <w:rPr>
          <w:lang w:val="en-US"/>
        </w:rPr>
        <w:t>H.Walker</w:t>
      </w:r>
      <w:proofErr w:type="gramEnd"/>
      <w:r w:rsidRPr="00EB2FDC">
        <w:rPr>
          <w:lang w:val="en-US"/>
        </w:rPr>
        <w:t xml:space="preserve"> D.Sc(Eng.) MIEE., A.M.I. Mech.E., Water Power &amp;Dam Magazine ,</w:t>
      </w:r>
      <w:r w:rsidR="001B2BD0">
        <w:rPr>
          <w:lang w:val="en-US"/>
        </w:rPr>
        <w:t xml:space="preserve"> </w:t>
      </w:r>
      <w:r w:rsidRPr="00EB2FDC">
        <w:rPr>
          <w:lang w:val="en-US"/>
        </w:rPr>
        <w:t>March 1966 (Part one) and April 1966 (Part two);</w:t>
      </w:r>
    </w:p>
    <w:p w14:paraId="0D1D1DFD" w14:textId="311EB9C7" w:rsidR="005A4107" w:rsidRPr="00EB2FDC" w:rsidRDefault="005A4107" w:rsidP="005A4107">
      <w:pPr>
        <w:rPr>
          <w:lang w:val="en-US"/>
        </w:rPr>
      </w:pPr>
      <w:r w:rsidRPr="00EB2FDC">
        <w:rPr>
          <w:lang w:val="en-US"/>
        </w:rPr>
        <w:t>[27] Estimating Hydropower - House Crane Capacity, By J.</w:t>
      </w:r>
      <w:proofErr w:type="gramStart"/>
      <w:r w:rsidRPr="00EB2FDC">
        <w:rPr>
          <w:lang w:val="en-US"/>
        </w:rPr>
        <w:t>L.Gordon</w:t>
      </w:r>
      <w:proofErr w:type="gramEnd"/>
      <w:r w:rsidRPr="00EB2FDC">
        <w:rPr>
          <w:lang w:val="en-US"/>
        </w:rPr>
        <w:t xml:space="preserve"> ,Water Power &amp; Dam Construction Magazine, November 1978 ;</w:t>
      </w:r>
    </w:p>
    <w:p w14:paraId="31142AE2" w14:textId="77777777" w:rsidR="005A4107" w:rsidRPr="00E92812" w:rsidRDefault="005A4107" w:rsidP="005A4107">
      <w:r w:rsidRPr="00E92812">
        <w:t>[28] Ministério de Minas Energia – Eletrobrás / Manual de Inventário Hidrelétrico de Bacias Hidrográficas – edição 2007;</w:t>
      </w:r>
    </w:p>
    <w:p w14:paraId="6DBDEDE0" w14:textId="77777777" w:rsidR="005A4107" w:rsidRPr="00E92812" w:rsidRDefault="005A4107" w:rsidP="005A4107">
      <w:r w:rsidRPr="00E92812">
        <w:t>[29] ONS – Operador Nacional do Sistema Elétrico - Submódulo 14.1 – Administração dos Serviços Ancilares: Visão Geral – Data da Vigência: 01/01/2017;</w:t>
      </w:r>
      <w:r>
        <w:t xml:space="preserve"> </w:t>
      </w:r>
      <w:r w:rsidRPr="00E92812">
        <w:t xml:space="preserve">- Submódulo 21.9 – Análise Técnica dos Serviços Ancilares – Data da Vigência: 05/08/2009. </w:t>
      </w:r>
    </w:p>
    <w:p w14:paraId="2A5B990C" w14:textId="77777777" w:rsidR="005A4107" w:rsidRPr="00B76AFA" w:rsidRDefault="005A4107" w:rsidP="005A4107">
      <w:pPr>
        <w:rPr>
          <w:lang w:val="en-US"/>
        </w:rPr>
      </w:pPr>
      <w:r w:rsidRPr="00B76AFA">
        <w:rPr>
          <w:lang w:val="en-US"/>
        </w:rPr>
        <w:t xml:space="preserve">[30] Argonne National Laboratory - Modeling and Analysis of Value of Advanced Pumped Storage in the United States, ANL/DIS -14/7, June 2014 </w:t>
      </w:r>
    </w:p>
    <w:p w14:paraId="170B1FC7" w14:textId="77777777" w:rsidR="005A4107" w:rsidRPr="001D3CF1" w:rsidRDefault="005A4107" w:rsidP="005A4107">
      <w:r w:rsidRPr="005A4107">
        <w:t xml:space="preserve">[31] COSTA, Jonas Carvalheira. </w:t>
      </w:r>
      <w:r w:rsidRPr="00B76AFA">
        <w:t>Armazenamento e geração de energia em centrais hidrelétricas reversíveis. 2018.</w:t>
      </w:r>
      <w:r w:rsidRPr="001D3CF1">
        <w:t xml:space="preserve"> </w:t>
      </w:r>
    </w:p>
    <w:p w14:paraId="20CED489" w14:textId="77777777" w:rsidR="00274F4E" w:rsidRDefault="00274F4E" w:rsidP="00A36301">
      <w:pPr>
        <w:pStyle w:val="Heading2"/>
        <w:rPr>
          <w:lang w:val="en-US"/>
        </w:rPr>
      </w:pPr>
      <w:bookmarkStart w:id="123" w:name="_Toc68189318"/>
      <w:r>
        <w:rPr>
          <w:lang w:val="en-US"/>
        </w:rPr>
        <w:t>Sistemas híbridos</w:t>
      </w:r>
      <w:bookmarkEnd w:id="123"/>
    </w:p>
    <w:p w14:paraId="39BC4AEF" w14:textId="77777777" w:rsidR="00274F4E" w:rsidRPr="00274F4E" w:rsidRDefault="00274F4E" w:rsidP="00274F4E">
      <w:pPr>
        <w:rPr>
          <w:lang w:val="en-US"/>
        </w:rPr>
      </w:pPr>
      <w:r w:rsidRPr="00274F4E">
        <w:rPr>
          <w:lang w:val="en-US"/>
        </w:rPr>
        <w:t>[1]</w:t>
      </w:r>
      <w:r w:rsidRPr="00274F4E">
        <w:rPr>
          <w:lang w:val="en-US"/>
        </w:rPr>
        <w:tab/>
        <w:t>T. Ma, H. Yang, L. Lu, Development of a model to simulate the performance characteristics of crystalline silicon photovoltaic modules/strings/arrays, Sol. Energy 100 (2014) 31e41.</w:t>
      </w:r>
    </w:p>
    <w:p w14:paraId="07939163" w14:textId="77777777" w:rsidR="00274F4E" w:rsidRPr="00274F4E" w:rsidRDefault="00274F4E" w:rsidP="00274F4E">
      <w:pPr>
        <w:rPr>
          <w:lang w:val="en-US"/>
        </w:rPr>
      </w:pPr>
      <w:r w:rsidRPr="00274F4E">
        <w:rPr>
          <w:lang w:val="en-US"/>
        </w:rPr>
        <w:t>[2]</w:t>
      </w:r>
      <w:r w:rsidRPr="00274F4E">
        <w:rPr>
          <w:lang w:val="en-US"/>
        </w:rPr>
        <w:tab/>
        <w:t>A. Kazemian, A. Salari, A. Hakkaki-Fard, T. Ma, Numerical investigation and parametric analysis of a photovoltaic thermal system integrated with phase change material, Appl. Energy 238 (2019) 734e746.</w:t>
      </w:r>
    </w:p>
    <w:p w14:paraId="433D3F48" w14:textId="77777777" w:rsidR="00274F4E" w:rsidRPr="00274F4E" w:rsidRDefault="00274F4E" w:rsidP="00274F4E">
      <w:pPr>
        <w:rPr>
          <w:lang w:val="en-US"/>
        </w:rPr>
      </w:pPr>
      <w:r w:rsidRPr="00274F4E">
        <w:rPr>
          <w:lang w:val="en-US"/>
        </w:rPr>
        <w:t>[3]</w:t>
      </w:r>
      <w:r w:rsidRPr="00274F4E">
        <w:rPr>
          <w:lang w:val="en-US"/>
        </w:rPr>
        <w:tab/>
        <w:t>T. Ma, W. Gu, L. Shen, M. Li, An improved and comprehensive mathematical model for solar photovoltaic modules under real operating conditions, Sol. Energy 184 (2019) 292e304.</w:t>
      </w:r>
    </w:p>
    <w:p w14:paraId="1FB18F77" w14:textId="77777777" w:rsidR="00274F4E" w:rsidRPr="00274F4E" w:rsidRDefault="00274F4E" w:rsidP="00274F4E">
      <w:pPr>
        <w:rPr>
          <w:lang w:val="en-US"/>
        </w:rPr>
      </w:pPr>
      <w:r w:rsidRPr="00274F4E">
        <w:rPr>
          <w:lang w:val="en-US"/>
        </w:rPr>
        <w:t>[4]</w:t>
      </w:r>
      <w:r w:rsidRPr="00274F4E">
        <w:rPr>
          <w:lang w:val="en-US"/>
        </w:rPr>
        <w:tab/>
        <w:t>Hydropower Status Report, International hydropower association, 2018, 5th ed2018.</w:t>
      </w:r>
    </w:p>
    <w:p w14:paraId="79D987B1" w14:textId="77777777" w:rsidR="00274F4E" w:rsidRPr="00274F4E" w:rsidRDefault="00274F4E" w:rsidP="00274F4E">
      <w:pPr>
        <w:rPr>
          <w:lang w:val="en-US"/>
        </w:rPr>
      </w:pPr>
      <w:r w:rsidRPr="00274F4E">
        <w:rPr>
          <w:lang w:val="en-US"/>
        </w:rPr>
        <w:t>[5]</w:t>
      </w:r>
      <w:r w:rsidRPr="00274F4E">
        <w:rPr>
          <w:lang w:val="en-US"/>
        </w:rPr>
        <w:tab/>
        <w:t xml:space="preserve">A. Bhatt, M.P. Sharma, R.P. Saini, </w:t>
      </w:r>
      <w:proofErr w:type="gramStart"/>
      <w:r w:rsidRPr="00274F4E">
        <w:rPr>
          <w:lang w:val="en-US"/>
        </w:rPr>
        <w:t>Feasibility</w:t>
      </w:r>
      <w:proofErr w:type="gramEnd"/>
      <w:r w:rsidRPr="00274F4E">
        <w:rPr>
          <w:lang w:val="en-US"/>
        </w:rPr>
        <w:t xml:space="preserve"> and sensitivity analysis of an off- grid micro hydroephotovoltaicebiomass and biogasedieselebattery hybrid energy system for a remote area in Uttarakhand state, India, Renew. Sustain. Energy Rev. 61 (2016) 53e69.</w:t>
      </w:r>
    </w:p>
    <w:p w14:paraId="29378BBC" w14:textId="77777777" w:rsidR="00274F4E" w:rsidRPr="00274F4E" w:rsidRDefault="00274F4E" w:rsidP="00274F4E">
      <w:pPr>
        <w:rPr>
          <w:lang w:val="en-US"/>
        </w:rPr>
      </w:pPr>
      <w:r w:rsidRPr="00274F4E">
        <w:rPr>
          <w:lang w:val="en-US"/>
        </w:rPr>
        <w:t>[6]</w:t>
      </w:r>
      <w:r w:rsidRPr="00274F4E">
        <w:rPr>
          <w:lang w:val="en-US"/>
        </w:rPr>
        <w:tab/>
        <w:t>A. Chatzivasileiadi, E. Ampatzi, I. Knight, Characteristics of electrical energy storage technologies and their applications in buildings, Renew. Sustain. Energy Rev. 25 (2013) 814e830.</w:t>
      </w:r>
    </w:p>
    <w:p w14:paraId="52F87DA4" w14:textId="77777777" w:rsidR="00274F4E" w:rsidRPr="00274F4E" w:rsidRDefault="00274F4E" w:rsidP="00274F4E">
      <w:pPr>
        <w:rPr>
          <w:lang w:val="en-US"/>
        </w:rPr>
      </w:pPr>
      <w:r w:rsidRPr="00274F4E">
        <w:rPr>
          <w:lang w:val="en-US"/>
        </w:rPr>
        <w:t>[7]</w:t>
      </w:r>
      <w:r w:rsidRPr="00274F4E">
        <w:rPr>
          <w:lang w:val="en-US"/>
        </w:rPr>
        <w:tab/>
        <w:t>REN21, Renewables 2018 Global Status Report. 2018, 2018.</w:t>
      </w:r>
    </w:p>
    <w:p w14:paraId="21F8EE52" w14:textId="77777777" w:rsidR="00274F4E" w:rsidRPr="00274F4E" w:rsidRDefault="00274F4E" w:rsidP="00274F4E">
      <w:pPr>
        <w:rPr>
          <w:lang w:val="en-US"/>
        </w:rPr>
      </w:pPr>
      <w:r w:rsidRPr="00274F4E">
        <w:rPr>
          <w:lang w:val="en-US"/>
        </w:rPr>
        <w:lastRenderedPageBreak/>
        <w:t>[8]</w:t>
      </w:r>
      <w:r w:rsidRPr="00274F4E">
        <w:rPr>
          <w:lang w:val="en-US"/>
        </w:rPr>
        <w:tab/>
        <w:t>S. Rehman, M.M. Alam, J.P. Meyer, L.M. Al-Hadhrami, Feasibility study of a wind-pv-diesel hybrid power system for a village, Renew. Energy 38 (2012) 258e268.</w:t>
      </w:r>
    </w:p>
    <w:p w14:paraId="65DB8F49" w14:textId="77777777" w:rsidR="00274F4E" w:rsidRPr="00274F4E" w:rsidRDefault="00274F4E" w:rsidP="00274F4E">
      <w:pPr>
        <w:rPr>
          <w:lang w:val="en-US"/>
        </w:rPr>
      </w:pPr>
      <w:r w:rsidRPr="00274F4E">
        <w:rPr>
          <w:lang w:val="en-US"/>
        </w:rPr>
        <w:t>[9]</w:t>
      </w:r>
      <w:r w:rsidRPr="00274F4E">
        <w:rPr>
          <w:lang w:val="en-US"/>
        </w:rPr>
        <w:tab/>
        <w:t>Y. Sawle, S.C. Gupta, A.K. Bohre, Review of hybrid renewable energy systems with comparative analysis of off-grid hybrid system, Renew. Sustain. Energy Rev. 81 (2018) 2217e2235.</w:t>
      </w:r>
    </w:p>
    <w:p w14:paraId="3314D902" w14:textId="77777777" w:rsidR="00274F4E" w:rsidRPr="00274F4E" w:rsidRDefault="00274F4E" w:rsidP="00274F4E">
      <w:pPr>
        <w:rPr>
          <w:lang w:val="en-US"/>
        </w:rPr>
      </w:pPr>
      <w:r w:rsidRPr="00274F4E">
        <w:rPr>
          <w:lang w:val="en-US"/>
        </w:rPr>
        <w:t>[10]</w:t>
      </w:r>
      <w:r w:rsidRPr="00274F4E">
        <w:rPr>
          <w:lang w:val="en-US"/>
        </w:rPr>
        <w:tab/>
        <w:t>T. Ma, H. Yang, L. Lu, A feasibility study of a stand-alone hybrid solar- ewindebattery system for a remote island, Appl. Energy 121 (2014) 149e158.</w:t>
      </w:r>
    </w:p>
    <w:p w14:paraId="41D5F45F" w14:textId="77777777" w:rsidR="00274F4E" w:rsidRPr="00274F4E" w:rsidRDefault="00274F4E" w:rsidP="00274F4E">
      <w:pPr>
        <w:rPr>
          <w:lang w:val="en-US"/>
        </w:rPr>
      </w:pPr>
      <w:r w:rsidRPr="00274F4E">
        <w:rPr>
          <w:lang w:val="en-US"/>
        </w:rPr>
        <w:t>[11]</w:t>
      </w:r>
      <w:r w:rsidRPr="00274F4E">
        <w:rPr>
          <w:lang w:val="en-US"/>
        </w:rPr>
        <w:tab/>
        <w:t>T. Ma, M.S. Javed, Integrated sizing of hybrid PV-wind-battery system for remote island considering the saturation of each renewable energy resource, Energy Convers. Manag. 182 (2019) 178e190.</w:t>
      </w:r>
    </w:p>
    <w:p w14:paraId="480CC7C3" w14:textId="77777777" w:rsidR="00274F4E" w:rsidRPr="00274F4E" w:rsidRDefault="00274F4E" w:rsidP="00274F4E">
      <w:pPr>
        <w:rPr>
          <w:lang w:val="en-US"/>
        </w:rPr>
      </w:pPr>
      <w:r w:rsidRPr="00274F4E">
        <w:rPr>
          <w:lang w:val="en-US"/>
        </w:rPr>
        <w:t>[12]</w:t>
      </w:r>
      <w:r w:rsidRPr="00274F4E">
        <w:rPr>
          <w:lang w:val="en-US"/>
        </w:rPr>
        <w:tab/>
        <w:t>Renewable Energy policy Network, Renewables 2017 Global Status Report, 2018 jan 26.</w:t>
      </w:r>
    </w:p>
    <w:p w14:paraId="2D586938" w14:textId="77777777" w:rsidR="00274F4E" w:rsidRPr="00274F4E" w:rsidRDefault="00274F4E" w:rsidP="00274F4E">
      <w:pPr>
        <w:rPr>
          <w:lang w:val="en-US"/>
        </w:rPr>
      </w:pPr>
      <w:r w:rsidRPr="00274F4E">
        <w:rPr>
          <w:lang w:val="en-US"/>
        </w:rPr>
        <w:t>[13]</w:t>
      </w:r>
      <w:r w:rsidRPr="00274F4E">
        <w:rPr>
          <w:lang w:val="en-US"/>
        </w:rPr>
        <w:tab/>
        <w:t>C. Lins, E. Musolino, K. Petrichenko, W. Rickerson, J. Sawin, K. Seyboth, et al., Renewables 2014 Global Status Report, 2014.</w:t>
      </w:r>
    </w:p>
    <w:p w14:paraId="33C959F8" w14:textId="77777777" w:rsidR="00274F4E" w:rsidRPr="00274F4E" w:rsidRDefault="00274F4E" w:rsidP="00274F4E">
      <w:pPr>
        <w:rPr>
          <w:lang w:val="en-US"/>
        </w:rPr>
      </w:pPr>
      <w:r w:rsidRPr="00274F4E">
        <w:rPr>
          <w:lang w:val="en-US"/>
        </w:rPr>
        <w:t>[14]</w:t>
      </w:r>
      <w:r w:rsidRPr="00274F4E">
        <w:rPr>
          <w:lang w:val="en-US"/>
        </w:rPr>
        <w:tab/>
        <w:t>R. Hemmati, H. Saboori, Emergence of hybrid energy storage systems in renewable energy and transport applications e a review, Renew. Sustain. Energy Rev. 65 (2016) 11e23.</w:t>
      </w:r>
    </w:p>
    <w:p w14:paraId="4E8D43A7" w14:textId="77777777" w:rsidR="00274F4E" w:rsidRPr="00274F4E" w:rsidRDefault="00274F4E" w:rsidP="00274F4E">
      <w:pPr>
        <w:rPr>
          <w:lang w:val="en-US"/>
        </w:rPr>
      </w:pPr>
      <w:r w:rsidRPr="00274F4E">
        <w:rPr>
          <w:lang w:val="en-US"/>
        </w:rPr>
        <w:t>[15]</w:t>
      </w:r>
      <w:r w:rsidRPr="00274F4E">
        <w:rPr>
          <w:lang w:val="en-US"/>
        </w:rPr>
        <w:tab/>
        <w:t xml:space="preserve">C.-J. Yang, R.B. Jackson, </w:t>
      </w:r>
      <w:proofErr w:type="gramStart"/>
      <w:r w:rsidRPr="00274F4E">
        <w:rPr>
          <w:lang w:val="en-US"/>
        </w:rPr>
        <w:t>Opportunities</w:t>
      </w:r>
      <w:proofErr w:type="gramEnd"/>
      <w:r w:rsidRPr="00274F4E">
        <w:rPr>
          <w:lang w:val="en-US"/>
        </w:rPr>
        <w:t xml:space="preserve"> and barriers to pumped-hydro energy storage in the United States, Renew. Sustain. Energy Rev. 15 (2011) 839e844.</w:t>
      </w:r>
    </w:p>
    <w:p w14:paraId="1C693F3A" w14:textId="2762D18B" w:rsidR="00274F4E" w:rsidRPr="00274F4E" w:rsidRDefault="00274F4E" w:rsidP="00274F4E">
      <w:pPr>
        <w:rPr>
          <w:lang w:val="en-US"/>
        </w:rPr>
      </w:pPr>
      <w:r w:rsidRPr="00274F4E">
        <w:rPr>
          <w:lang w:val="en-US"/>
        </w:rPr>
        <w:t>[16]</w:t>
      </w:r>
      <w:r w:rsidRPr="00274F4E">
        <w:rPr>
          <w:lang w:val="en-US"/>
        </w:rPr>
        <w:tab/>
        <w:t xml:space="preserve">N. Yimen, O. Hamandjoda, L. Meva’a, B. Ndzana, J. Nganhou, </w:t>
      </w:r>
      <w:proofErr w:type="gramStart"/>
      <w:r w:rsidRPr="00274F4E">
        <w:rPr>
          <w:lang w:val="en-US"/>
        </w:rPr>
        <w:t>Analyzing</w:t>
      </w:r>
      <w:proofErr w:type="gramEnd"/>
      <w:r w:rsidRPr="00274F4E">
        <w:rPr>
          <w:lang w:val="en-US"/>
        </w:rPr>
        <w:t xml:space="preserve"> of a photovoltaic/wind/biogas/pumped-hydro off-grid hybrid system for rural </w:t>
      </w:r>
      <w:r w:rsidR="00A36301" w:rsidRPr="00274F4E">
        <w:rPr>
          <w:lang w:val="en-US"/>
        </w:rPr>
        <w:t>electriﬁcation in</w:t>
      </w:r>
      <w:r w:rsidRPr="00274F4E">
        <w:rPr>
          <w:lang w:val="en-US"/>
        </w:rPr>
        <w:t xml:space="preserve"> sub-Saharan Africadcase study of djounde´ in northern Cameroon, Energies 11 (2018) 2644.</w:t>
      </w:r>
    </w:p>
    <w:p w14:paraId="0CAB5A95" w14:textId="77777777" w:rsidR="00274F4E" w:rsidRPr="00274F4E" w:rsidRDefault="00274F4E" w:rsidP="00274F4E">
      <w:pPr>
        <w:rPr>
          <w:lang w:val="en-US"/>
        </w:rPr>
      </w:pPr>
      <w:r w:rsidRPr="00274F4E">
        <w:rPr>
          <w:lang w:val="en-US"/>
        </w:rPr>
        <w:t>[17]</w:t>
      </w:r>
      <w:r w:rsidRPr="00274F4E">
        <w:rPr>
          <w:lang w:val="en-US"/>
        </w:rPr>
        <w:tab/>
        <w:t>P. Breeze, Pump. Storag. Hydropower (2018) 13e22.</w:t>
      </w:r>
    </w:p>
    <w:p w14:paraId="24BEB6AF" w14:textId="77777777" w:rsidR="00274F4E" w:rsidRPr="00274F4E" w:rsidRDefault="00274F4E" w:rsidP="00274F4E">
      <w:pPr>
        <w:rPr>
          <w:lang w:val="en-US"/>
        </w:rPr>
      </w:pPr>
      <w:r w:rsidRPr="00274F4E">
        <w:rPr>
          <w:lang w:val="en-US"/>
        </w:rPr>
        <w:t>[18]</w:t>
      </w:r>
      <w:r w:rsidRPr="00274F4E">
        <w:rPr>
          <w:lang w:val="en-US"/>
        </w:rPr>
        <w:tab/>
        <w:t xml:space="preserve">O. Paish, Small hydro power: technology and </w:t>
      </w:r>
      <w:proofErr w:type="gramStart"/>
      <w:r w:rsidRPr="00274F4E">
        <w:rPr>
          <w:lang w:val="en-US"/>
        </w:rPr>
        <w:t>current status</w:t>
      </w:r>
      <w:proofErr w:type="gramEnd"/>
      <w:r w:rsidRPr="00274F4E">
        <w:rPr>
          <w:lang w:val="en-US"/>
        </w:rPr>
        <w:t>, Renew. Sustain. Energy Rev. 6 (2002) 537e556.</w:t>
      </w:r>
    </w:p>
    <w:p w14:paraId="43732606" w14:textId="150D7ECA" w:rsidR="00A36301" w:rsidRPr="00A36301" w:rsidRDefault="00274F4E" w:rsidP="00A36301">
      <w:pPr>
        <w:rPr>
          <w:lang w:val="en-US"/>
        </w:rPr>
      </w:pPr>
      <w:r w:rsidRPr="00274F4E">
        <w:rPr>
          <w:lang w:val="en-US"/>
        </w:rPr>
        <w:t>[19]</w:t>
      </w:r>
      <w:r w:rsidRPr="00274F4E">
        <w:rPr>
          <w:lang w:val="en-US"/>
        </w:rPr>
        <w:tab/>
        <w:t xml:space="preserve"> G.J. May, A. Davidson, B. Monahov, Lead batteries for utility energy storage: a</w:t>
      </w:r>
      <w:r w:rsidR="00325DED">
        <w:rPr>
          <w:lang w:val="en-US"/>
        </w:rPr>
        <w:t xml:space="preserve"> </w:t>
      </w:r>
      <w:r w:rsidR="00A36301" w:rsidRPr="00A36301">
        <w:rPr>
          <w:lang w:val="en-US"/>
        </w:rPr>
        <w:t>G.J. May, A. Davidson, B. Monahov, Lead batteries for utility energy storage: a review, J. Energy Storag. 15 (2018) 145e157.</w:t>
      </w:r>
    </w:p>
    <w:p w14:paraId="338694D7" w14:textId="77777777" w:rsidR="00A36301" w:rsidRPr="00A36301" w:rsidRDefault="00A36301" w:rsidP="00A36301">
      <w:pPr>
        <w:rPr>
          <w:lang w:val="en-US"/>
        </w:rPr>
      </w:pPr>
      <w:r w:rsidRPr="00A36301">
        <w:rPr>
          <w:lang w:val="en-US"/>
        </w:rPr>
        <w:t>[20]</w:t>
      </w:r>
      <w:r w:rsidRPr="00A36301">
        <w:rPr>
          <w:lang w:val="en-US"/>
        </w:rPr>
        <w:tab/>
        <w:t>C. Zhang, Y.-L. Wei, P.-F. Cao, M.-C. Lin, Energy storage system: current studies on batteries and power condition system, Renew.  Sustain.  Energy Rev. 82 (2018) 3091e3106.</w:t>
      </w:r>
    </w:p>
    <w:p w14:paraId="4D08BBB8" w14:textId="77777777" w:rsidR="00A36301" w:rsidRPr="00A36301" w:rsidRDefault="00A36301" w:rsidP="00A36301">
      <w:pPr>
        <w:rPr>
          <w:lang w:val="en-US"/>
        </w:rPr>
      </w:pPr>
      <w:r w:rsidRPr="00A36301">
        <w:rPr>
          <w:lang w:val="en-US"/>
        </w:rPr>
        <w:t>[21]</w:t>
      </w:r>
      <w:r w:rsidRPr="00A36301">
        <w:rPr>
          <w:lang w:val="en-US"/>
        </w:rPr>
        <w:tab/>
        <w:t>J. Baker, New technology and possible advances in energy storage, Energy Policy 36 (2008) 4368e4373.</w:t>
      </w:r>
    </w:p>
    <w:p w14:paraId="631663D9" w14:textId="77777777" w:rsidR="00A36301" w:rsidRPr="00A36301" w:rsidRDefault="00A36301" w:rsidP="00A36301">
      <w:pPr>
        <w:rPr>
          <w:lang w:val="en-US"/>
        </w:rPr>
      </w:pPr>
      <w:r w:rsidRPr="00A36301">
        <w:rPr>
          <w:lang w:val="en-US"/>
        </w:rPr>
        <w:t>[22]</w:t>
      </w:r>
      <w:r w:rsidRPr="00A36301">
        <w:rPr>
          <w:lang w:val="en-US"/>
        </w:rPr>
        <w:tab/>
        <w:t>R. Okou, A.B. Sebitosi, P. Pillay, Flywheel rotor manufacture for rural energy storage in sub-Saharan Africa, Energy 36 (2011) 6138e6145.</w:t>
      </w:r>
    </w:p>
    <w:p w14:paraId="6D016C26" w14:textId="77777777" w:rsidR="00A36301" w:rsidRPr="00A36301" w:rsidRDefault="00A36301" w:rsidP="00A36301">
      <w:pPr>
        <w:rPr>
          <w:lang w:val="en-US"/>
        </w:rPr>
      </w:pPr>
      <w:r w:rsidRPr="00A36301">
        <w:rPr>
          <w:lang w:val="en-US"/>
        </w:rPr>
        <w:t>[23]</w:t>
      </w:r>
      <w:r w:rsidRPr="00A36301">
        <w:rPr>
          <w:lang w:val="en-US"/>
        </w:rPr>
        <w:tab/>
        <w:t xml:space="preserve">A.A.K. Arani, H. Karami, G.B. Gharehpetian, M.S.A. Hejazi, Review of Flywheel Energy Storage Systems </w:t>
      </w:r>
      <w:proofErr w:type="gramStart"/>
      <w:r w:rsidRPr="00A36301">
        <w:rPr>
          <w:lang w:val="en-US"/>
        </w:rPr>
        <w:t>structures</w:t>
      </w:r>
      <w:proofErr w:type="gramEnd"/>
      <w:r w:rsidRPr="00A36301">
        <w:rPr>
          <w:lang w:val="en-US"/>
        </w:rPr>
        <w:t xml:space="preserve"> and applications in power systems and microgrids, Renew. Sustain. Energy Rev. 69 (2017) 9e18.</w:t>
      </w:r>
    </w:p>
    <w:p w14:paraId="6A9ED25B" w14:textId="77777777" w:rsidR="00A36301" w:rsidRPr="00A36301" w:rsidRDefault="00A36301" w:rsidP="00A36301">
      <w:pPr>
        <w:rPr>
          <w:lang w:val="en-US"/>
        </w:rPr>
      </w:pPr>
      <w:r w:rsidRPr="00A36301">
        <w:rPr>
          <w:lang w:val="en-US"/>
        </w:rPr>
        <w:lastRenderedPageBreak/>
        <w:t>[24]</w:t>
      </w:r>
      <w:r w:rsidRPr="00A36301">
        <w:rPr>
          <w:lang w:val="en-US"/>
        </w:rPr>
        <w:tab/>
        <w:t>T. Ma, H. Yang, L. Lu, Feasibility study and economic analysis of pumped hydro storage and battery storage for a renewable energy powered island, Energy Convers. Manag. 79 (2014) 387e397.</w:t>
      </w:r>
    </w:p>
    <w:p w14:paraId="69F8E444" w14:textId="77777777" w:rsidR="00A36301" w:rsidRPr="00A36301" w:rsidRDefault="00A36301" w:rsidP="00A36301">
      <w:pPr>
        <w:rPr>
          <w:lang w:val="en-US"/>
        </w:rPr>
      </w:pPr>
      <w:r w:rsidRPr="00A36301">
        <w:rPr>
          <w:lang w:val="en-US"/>
        </w:rPr>
        <w:t>[25]</w:t>
      </w:r>
      <w:r w:rsidRPr="00A36301">
        <w:rPr>
          <w:lang w:val="en-US"/>
        </w:rPr>
        <w:tab/>
        <w:t>A. Etxeberria, I. Vechiu, H. Camblong, J.-M. Vinassa, Comparison of three topologies and controls of a hybrid energy storage system for microgrids, Energy Convers. Manag. 54 (2012) 113e121.</w:t>
      </w:r>
    </w:p>
    <w:p w14:paraId="0C5A0489" w14:textId="1278ED70" w:rsidR="00A36301" w:rsidRPr="00A36301" w:rsidRDefault="00A36301" w:rsidP="00A36301">
      <w:pPr>
        <w:rPr>
          <w:lang w:val="en-US"/>
        </w:rPr>
      </w:pPr>
      <w:r w:rsidRPr="00A36301">
        <w:rPr>
          <w:lang w:val="en-US"/>
        </w:rPr>
        <w:t>[26]</w:t>
      </w:r>
      <w:r w:rsidRPr="00A36301">
        <w:rPr>
          <w:lang w:val="en-US"/>
        </w:rPr>
        <w:tab/>
        <w:t xml:space="preserve">C.-H. Li, X.-J. Zhu, G.-Y. Cao, S. Sui, M.-R. Hu, Dynamic </w:t>
      </w:r>
      <w:proofErr w:type="gramStart"/>
      <w:r w:rsidRPr="00A36301">
        <w:rPr>
          <w:lang w:val="en-US"/>
        </w:rPr>
        <w:t>modeling</w:t>
      </w:r>
      <w:proofErr w:type="gramEnd"/>
      <w:r w:rsidRPr="00A36301">
        <w:rPr>
          <w:lang w:val="en-US"/>
        </w:rPr>
        <w:t xml:space="preserve"> and sizing optimization of stand-alone photovoltaic power systems </w:t>
      </w:r>
      <w:r w:rsidR="00116010" w:rsidRPr="00A36301">
        <w:rPr>
          <w:lang w:val="en-US"/>
        </w:rPr>
        <w:t>using hybrid</w:t>
      </w:r>
      <w:r w:rsidRPr="00A36301">
        <w:rPr>
          <w:lang w:val="en-US"/>
        </w:rPr>
        <w:t xml:space="preserve"> energy storage technology, Renew. Energy 34 (2009) 815e826.</w:t>
      </w:r>
    </w:p>
    <w:p w14:paraId="746CAA99" w14:textId="77777777" w:rsidR="00A36301" w:rsidRPr="00A36301" w:rsidRDefault="00A36301" w:rsidP="00A36301">
      <w:pPr>
        <w:rPr>
          <w:lang w:val="en-US"/>
        </w:rPr>
      </w:pPr>
      <w:r w:rsidRPr="00A36301">
        <w:rPr>
          <w:lang w:val="en-US"/>
        </w:rPr>
        <w:t>[27]</w:t>
      </w:r>
      <w:r w:rsidRPr="00A36301">
        <w:rPr>
          <w:lang w:val="en-US"/>
        </w:rPr>
        <w:tab/>
        <w:t>G.N. Prodromidis, F.A. Coutelieris, Simulations of economic and technical feasibility of battery and ﬂywheel hybrid energy storage systems in auton- omous projects, Renew. Energy 39 (2012) 149e153.</w:t>
      </w:r>
    </w:p>
    <w:p w14:paraId="07D99D95" w14:textId="77777777" w:rsidR="00A36301" w:rsidRPr="00A36301" w:rsidRDefault="00A36301" w:rsidP="00A36301">
      <w:pPr>
        <w:rPr>
          <w:lang w:val="en-US"/>
        </w:rPr>
      </w:pPr>
      <w:r w:rsidRPr="00A36301">
        <w:rPr>
          <w:lang w:val="en-US"/>
        </w:rPr>
        <w:t>[28]</w:t>
      </w:r>
      <w:r w:rsidRPr="00A36301">
        <w:rPr>
          <w:lang w:val="en-US"/>
        </w:rPr>
        <w:tab/>
        <w:t>D.C. Das, A. Roy, N. Sinha, GA based frequency controller for solar thermal- edieselewind hybrid energy generation/energy storage system, Int. J. Electr. Power Energy Syst. 43 (2012) 262e279.</w:t>
      </w:r>
    </w:p>
    <w:p w14:paraId="427F031E" w14:textId="77777777" w:rsidR="00A36301" w:rsidRPr="00A36301" w:rsidRDefault="00A36301" w:rsidP="00A36301">
      <w:pPr>
        <w:rPr>
          <w:lang w:val="en-US"/>
        </w:rPr>
      </w:pPr>
      <w:r w:rsidRPr="00A36301">
        <w:rPr>
          <w:lang w:val="en-US"/>
        </w:rPr>
        <w:t>[29]</w:t>
      </w:r>
      <w:r w:rsidRPr="00A36301">
        <w:rPr>
          <w:lang w:val="en-US"/>
        </w:rPr>
        <w:tab/>
        <w:t>H. Chen, T.N. Cong, W. Yang, C. Tan, Y. Li, Y. Ding, Progress in electrical en- ergy storage system: a critical review, Prog. Nat. Sci. 19 (2009) 291e312.</w:t>
      </w:r>
    </w:p>
    <w:p w14:paraId="1DA77343" w14:textId="77777777" w:rsidR="00A36301" w:rsidRPr="00A36301" w:rsidRDefault="00A36301" w:rsidP="00A36301">
      <w:pPr>
        <w:rPr>
          <w:lang w:val="en-US"/>
        </w:rPr>
      </w:pPr>
      <w:r w:rsidRPr="00A36301">
        <w:rPr>
          <w:lang w:val="en-US"/>
        </w:rPr>
        <w:t>[30]</w:t>
      </w:r>
      <w:r w:rsidRPr="00A36301">
        <w:rPr>
          <w:lang w:val="en-US"/>
        </w:rPr>
        <w:tab/>
        <w:t xml:space="preserve">G. Caralis, D. Papantonis, A. Zervos, The role of pumped storage systems towards the </w:t>
      </w:r>
      <w:proofErr w:type="gramStart"/>
      <w:r w:rsidRPr="00A36301">
        <w:rPr>
          <w:lang w:val="en-US"/>
        </w:rPr>
        <w:t>large scale</w:t>
      </w:r>
      <w:proofErr w:type="gramEnd"/>
      <w:r w:rsidRPr="00A36301">
        <w:rPr>
          <w:lang w:val="en-US"/>
        </w:rPr>
        <w:t xml:space="preserve"> wind integration in the Greek power supply system, Renew. Sustain. Energy Rev. 16 (2012) 2558e2565.</w:t>
      </w:r>
    </w:p>
    <w:p w14:paraId="3BFD9141" w14:textId="77777777" w:rsidR="00A36301" w:rsidRPr="00A36301" w:rsidRDefault="00A36301" w:rsidP="00A36301">
      <w:pPr>
        <w:rPr>
          <w:lang w:val="en-US"/>
        </w:rPr>
      </w:pPr>
      <w:r w:rsidRPr="00A36301">
        <w:rPr>
          <w:lang w:val="en-US"/>
        </w:rPr>
        <w:t>[31]</w:t>
      </w:r>
      <w:r w:rsidRPr="00A36301">
        <w:rPr>
          <w:lang w:val="en-US"/>
        </w:rPr>
        <w:tab/>
        <w:t>P. Punys, R. Baublys, E. Kasiulis, A. Vaisvila, B. Pelikan, J. Steller, Assessment of renewable electricity generation by pumped storage power plants in EU Member States, Renew. Sustain. Energy Rev. 26 (2013) 190e200.</w:t>
      </w:r>
    </w:p>
    <w:p w14:paraId="09BA4222" w14:textId="77777777" w:rsidR="00A36301" w:rsidRPr="00A36301" w:rsidRDefault="00A36301" w:rsidP="00A36301">
      <w:pPr>
        <w:rPr>
          <w:lang w:val="en-US"/>
        </w:rPr>
      </w:pPr>
      <w:r w:rsidRPr="00A36301">
        <w:rPr>
          <w:lang w:val="en-US"/>
        </w:rPr>
        <w:t>[32]</w:t>
      </w:r>
      <w:r w:rsidRPr="00A36301">
        <w:rPr>
          <w:lang w:val="en-US"/>
        </w:rPr>
        <w:tab/>
        <w:t xml:space="preserve">W.F. Pickard, The history, present state, and </w:t>
      </w:r>
      <w:proofErr w:type="gramStart"/>
      <w:r w:rsidRPr="00A36301">
        <w:rPr>
          <w:lang w:val="en-US"/>
        </w:rPr>
        <w:t>future prospects</w:t>
      </w:r>
      <w:proofErr w:type="gramEnd"/>
      <w:r w:rsidRPr="00A36301">
        <w:rPr>
          <w:lang w:val="en-US"/>
        </w:rPr>
        <w:t xml:space="preserve"> of underground pumped hydro for massive energy storage, Proc. IEEE 100 (2012) 473e483.</w:t>
      </w:r>
    </w:p>
    <w:p w14:paraId="4987CBD2" w14:textId="77777777" w:rsidR="00A36301" w:rsidRPr="00A36301" w:rsidRDefault="00A36301" w:rsidP="00A36301">
      <w:pPr>
        <w:rPr>
          <w:lang w:val="en-US"/>
        </w:rPr>
      </w:pPr>
      <w:r w:rsidRPr="00A36301">
        <w:rPr>
          <w:lang w:val="en-US"/>
        </w:rPr>
        <w:t>[33]</w:t>
      </w:r>
      <w:r w:rsidRPr="00A36301">
        <w:rPr>
          <w:lang w:val="en-US"/>
        </w:rPr>
        <w:tab/>
        <w:t>X. Luo, J. Wang, M. Dooner, J. Clarke, Overview of current development in electrical energy storage technologies and the application potential in power system operation, Appl. Energy 137 (2015) 511e536.</w:t>
      </w:r>
    </w:p>
    <w:p w14:paraId="79A31D57" w14:textId="77777777" w:rsidR="00A36301" w:rsidRPr="00A36301" w:rsidRDefault="00A36301" w:rsidP="00A36301">
      <w:pPr>
        <w:rPr>
          <w:lang w:val="en-US"/>
        </w:rPr>
      </w:pPr>
      <w:r w:rsidRPr="00A36301">
        <w:rPr>
          <w:lang w:val="en-US"/>
        </w:rPr>
        <w:t>[34]</w:t>
      </w:r>
      <w:r w:rsidRPr="00A36301">
        <w:rPr>
          <w:lang w:val="en-US"/>
        </w:rPr>
        <w:tab/>
        <w:t>T. Ma, H. Yang, L. Lu, J. Peng, Technical feasibility study on a standalone hybrid solar-wind system with pumped hydro storage for a remote island in Hong Kong, Renew. Energy 69 (2014) 7e15.</w:t>
      </w:r>
    </w:p>
    <w:p w14:paraId="01A97B96" w14:textId="77777777" w:rsidR="00A36301" w:rsidRPr="00A36301" w:rsidRDefault="00A36301" w:rsidP="00A36301">
      <w:pPr>
        <w:rPr>
          <w:lang w:val="en-US"/>
        </w:rPr>
      </w:pPr>
      <w:r w:rsidRPr="00A36301">
        <w:rPr>
          <w:lang w:val="en-US"/>
        </w:rPr>
        <w:t>[35]</w:t>
      </w:r>
      <w:r w:rsidRPr="00A36301">
        <w:rPr>
          <w:lang w:val="en-US"/>
        </w:rPr>
        <w:tab/>
        <w:t>B. Lee, D. Gushee, Massive electricity storage, in: AIChE White Paper, AIChE Government Relations Committee, vol 1, 2008, p. 4.</w:t>
      </w:r>
    </w:p>
    <w:p w14:paraId="5DF6C909" w14:textId="77777777" w:rsidR="00A36301" w:rsidRPr="00A36301" w:rsidRDefault="00A36301" w:rsidP="00A36301">
      <w:pPr>
        <w:rPr>
          <w:lang w:val="en-US"/>
        </w:rPr>
      </w:pPr>
      <w:r w:rsidRPr="00A36301">
        <w:rPr>
          <w:lang w:val="en-US"/>
        </w:rPr>
        <w:t>[36]</w:t>
      </w:r>
      <w:r w:rsidRPr="00A36301">
        <w:rPr>
          <w:lang w:val="en-US"/>
        </w:rPr>
        <w:tab/>
        <w:t>P. Breeze, Chapter 2 - pumped storage hydropower, in: P. Breeze (Ed.), Power System Energy Storage Technologies, Academic Press, 2018, pp. 13e22.</w:t>
      </w:r>
    </w:p>
    <w:p w14:paraId="5F8B4A2A" w14:textId="77777777" w:rsidR="00A36301" w:rsidRPr="00A36301" w:rsidRDefault="00A36301" w:rsidP="00A36301">
      <w:pPr>
        <w:rPr>
          <w:lang w:val="en-US"/>
        </w:rPr>
      </w:pPr>
      <w:r w:rsidRPr="00A36301">
        <w:rPr>
          <w:lang w:val="en-US"/>
        </w:rPr>
        <w:lastRenderedPageBreak/>
        <w:t>[37]</w:t>
      </w:r>
      <w:r w:rsidRPr="00A36301">
        <w:rPr>
          <w:lang w:val="en-US"/>
        </w:rPr>
        <w:tab/>
        <w:t>M. Kapsali, J.S. Anagnostopoulos, J.K. Kaldellis, Wind powered pumped- hydro storage systems for remote islands: a complete sensitivity analysisbased on economic perspectives, Appl. Energy 99 (2012) 430e444.</w:t>
      </w:r>
    </w:p>
    <w:p w14:paraId="7DA92823" w14:textId="77777777" w:rsidR="00A36301" w:rsidRPr="00A36301" w:rsidRDefault="00A36301" w:rsidP="00A36301">
      <w:pPr>
        <w:rPr>
          <w:lang w:val="en-US"/>
        </w:rPr>
      </w:pPr>
      <w:r w:rsidRPr="00A36301">
        <w:rPr>
          <w:lang w:val="en-US"/>
        </w:rPr>
        <w:t>[38]</w:t>
      </w:r>
      <w:r w:rsidRPr="00A36301">
        <w:rPr>
          <w:lang w:val="en-US"/>
        </w:rPr>
        <w:tab/>
        <w:t>S. Rehman, L.M. Al-Hadhrami, M.M. Alam, Pumped hydro energy storage system: a technological review, Renew. Sustain. Energy Rev. 44 (2015) 586e598.</w:t>
      </w:r>
    </w:p>
    <w:p w14:paraId="5D75C2B8" w14:textId="77777777" w:rsidR="00A36301" w:rsidRPr="00A36301" w:rsidRDefault="00A36301" w:rsidP="00A36301">
      <w:pPr>
        <w:rPr>
          <w:lang w:val="en-US"/>
        </w:rPr>
      </w:pPr>
      <w:r w:rsidRPr="00A36301">
        <w:rPr>
          <w:lang w:val="en-US"/>
        </w:rPr>
        <w:t>[39]</w:t>
      </w:r>
      <w:r w:rsidRPr="00A36301">
        <w:rPr>
          <w:lang w:val="en-US"/>
        </w:rPr>
        <w:tab/>
        <w:t>S.S. Chandel, M. Nagaraju Naik, R. Chandel, Review of solar photovoltaic water pumping system technology for irrigation and community drinking water supplies, Renew. Sustain. Energy Rev. 49 (2015) 1084e1099.</w:t>
      </w:r>
    </w:p>
    <w:p w14:paraId="09BBFE5D" w14:textId="77777777" w:rsidR="00A36301" w:rsidRPr="00A36301" w:rsidRDefault="00A36301" w:rsidP="00A36301">
      <w:pPr>
        <w:rPr>
          <w:lang w:val="en-US"/>
        </w:rPr>
      </w:pPr>
      <w:r w:rsidRPr="00A36301">
        <w:rPr>
          <w:lang w:val="en-US"/>
        </w:rPr>
        <w:t>[40]</w:t>
      </w:r>
      <w:r w:rsidRPr="00A36301">
        <w:rPr>
          <w:lang w:val="en-US"/>
        </w:rPr>
        <w:tab/>
        <w:t>G. Manfrida, R. Secchi, Seawater pumping as an electricity storage solution for photovoltaic energy systems, Energy 69 (2014) 470e484.</w:t>
      </w:r>
    </w:p>
    <w:p w14:paraId="0C19F062" w14:textId="77777777" w:rsidR="00A36301" w:rsidRPr="00A36301" w:rsidRDefault="00A36301" w:rsidP="00A36301">
      <w:pPr>
        <w:rPr>
          <w:lang w:val="en-US"/>
        </w:rPr>
      </w:pPr>
      <w:r w:rsidRPr="00A36301">
        <w:rPr>
          <w:lang w:val="en-US"/>
        </w:rPr>
        <w:t>[41]</w:t>
      </w:r>
      <w:r w:rsidRPr="00A36301">
        <w:rPr>
          <w:lang w:val="en-US"/>
        </w:rPr>
        <w:tab/>
        <w:t>A. Tuohy, M. O’Malley, Pumped storage in systems with very high wind penetration, Energy Policy 39 (2011) 1965e1974.</w:t>
      </w:r>
    </w:p>
    <w:p w14:paraId="5A2794B9" w14:textId="77777777" w:rsidR="00A36301" w:rsidRPr="00A36301" w:rsidRDefault="00A36301" w:rsidP="00A36301">
      <w:pPr>
        <w:rPr>
          <w:lang w:val="en-US"/>
        </w:rPr>
      </w:pPr>
      <w:r w:rsidRPr="00A36301">
        <w:rPr>
          <w:lang w:val="en-US"/>
        </w:rPr>
        <w:t>[42]</w:t>
      </w:r>
      <w:r w:rsidRPr="00A36301">
        <w:rPr>
          <w:lang w:val="en-US"/>
        </w:rPr>
        <w:tab/>
        <w:t>V. Khare, S. Nema, P. Baredar, Solarewind hybrid renewable energy system: a review, Renew. Sustain. Energy Rev. 58 (2016) 23e33.</w:t>
      </w:r>
    </w:p>
    <w:p w14:paraId="3B817518" w14:textId="77777777" w:rsidR="00A36301" w:rsidRPr="00A36301" w:rsidRDefault="00A36301" w:rsidP="00A36301">
      <w:pPr>
        <w:rPr>
          <w:lang w:val="en-US"/>
        </w:rPr>
      </w:pPr>
      <w:r w:rsidRPr="00A36301">
        <w:rPr>
          <w:lang w:val="en-US"/>
        </w:rPr>
        <w:t>[43]</w:t>
      </w:r>
      <w:r w:rsidRPr="00A36301">
        <w:rPr>
          <w:lang w:val="en-US"/>
        </w:rPr>
        <w:tab/>
        <w:t xml:space="preserve">R. Baxter, Energy Storage: </w:t>
      </w:r>
      <w:proofErr w:type="gramStart"/>
      <w:r w:rsidRPr="00A36301">
        <w:rPr>
          <w:lang w:val="en-US"/>
        </w:rPr>
        <w:t>a</w:t>
      </w:r>
      <w:proofErr w:type="gramEnd"/>
      <w:r w:rsidRPr="00A36301">
        <w:rPr>
          <w:lang w:val="en-US"/>
        </w:rPr>
        <w:t xml:space="preserve"> Nontechnical Guide, PennWell Books, 2006.</w:t>
      </w:r>
    </w:p>
    <w:p w14:paraId="7075E52B" w14:textId="77777777" w:rsidR="00A36301" w:rsidRPr="00A35B5C" w:rsidRDefault="00A36301" w:rsidP="00A36301">
      <w:pPr>
        <w:rPr>
          <w:lang w:val="en-US"/>
        </w:rPr>
      </w:pPr>
      <w:r w:rsidRPr="00A36301">
        <w:rPr>
          <w:lang w:val="en-US"/>
        </w:rPr>
        <w:t>[44]</w:t>
      </w:r>
      <w:r w:rsidRPr="00A36301">
        <w:rPr>
          <w:lang w:val="en-US"/>
        </w:rPr>
        <w:tab/>
        <w:t xml:space="preserve">T. Ma, H. Yang, L. Lu, J. Peng, Optimal design of an autonomous solarewind- pumped storage power supply system, Appl. </w:t>
      </w:r>
      <w:r w:rsidRPr="00A35B5C">
        <w:rPr>
          <w:lang w:val="en-US"/>
        </w:rPr>
        <w:t>Energy 160 (2015) 728e736.</w:t>
      </w:r>
    </w:p>
    <w:p w14:paraId="75E59F73" w14:textId="77777777" w:rsidR="00A36301" w:rsidRPr="00A35B5C" w:rsidRDefault="00A36301" w:rsidP="00A36301">
      <w:pPr>
        <w:rPr>
          <w:lang w:val="en-US"/>
        </w:rPr>
      </w:pPr>
      <w:r w:rsidRPr="00A35B5C">
        <w:rPr>
          <w:lang w:val="en-US"/>
        </w:rPr>
        <w:t>[45]</w:t>
      </w:r>
      <w:r w:rsidRPr="00A35B5C">
        <w:rPr>
          <w:lang w:val="en-US"/>
        </w:rPr>
        <w:tab/>
        <w:t>E.M.G. Rodrigues, R. Godina, S.F. Santos, A.W. Bizuayehu, J. Contreras,</w:t>
      </w:r>
    </w:p>
    <w:p w14:paraId="0522F04C" w14:textId="77777777" w:rsidR="00A36301" w:rsidRPr="00A36301" w:rsidRDefault="00A36301" w:rsidP="00A36301">
      <w:pPr>
        <w:rPr>
          <w:lang w:val="en-US"/>
        </w:rPr>
      </w:pPr>
      <w:r w:rsidRPr="00A36301">
        <w:rPr>
          <w:lang w:val="en-US"/>
        </w:rPr>
        <w:t>J.P.S.  Catal</w:t>
      </w:r>
      <w:r>
        <w:rPr>
          <w:lang w:val="en-US"/>
        </w:rPr>
        <w:t>ão</w:t>
      </w:r>
      <w:r w:rsidRPr="00A36301">
        <w:rPr>
          <w:lang w:val="en-US"/>
        </w:rPr>
        <w:t xml:space="preserve">, </w:t>
      </w:r>
      <w:proofErr w:type="gramStart"/>
      <w:r w:rsidRPr="00A36301">
        <w:rPr>
          <w:lang w:val="en-US"/>
        </w:rPr>
        <w:t>Energy  storage</w:t>
      </w:r>
      <w:proofErr w:type="gramEnd"/>
      <w:r w:rsidRPr="00A36301">
        <w:rPr>
          <w:lang w:val="en-US"/>
        </w:rPr>
        <w:t xml:space="preserve">  systems  supporting  increased  penetration  of renewables in islanded systems, Energy 75 (2014) 265e280.</w:t>
      </w:r>
    </w:p>
    <w:p w14:paraId="28694E48" w14:textId="77777777" w:rsidR="00A36301" w:rsidRPr="00A36301" w:rsidRDefault="00A36301" w:rsidP="00A36301">
      <w:pPr>
        <w:rPr>
          <w:lang w:val="en-US"/>
        </w:rPr>
      </w:pPr>
      <w:r w:rsidRPr="00A36301">
        <w:rPr>
          <w:lang w:val="en-US"/>
        </w:rPr>
        <w:t>[46]</w:t>
      </w:r>
      <w:r w:rsidRPr="00A36301">
        <w:rPr>
          <w:lang w:val="en-US"/>
        </w:rPr>
        <w:tab/>
        <w:t>S.V. Papaefthymiou, S.A. Papathanassiou, Optimum sizing of wind-pumped- storage hybrid power stations in island systems, Renew. Energy 64 (2014) 187e196.</w:t>
      </w:r>
    </w:p>
    <w:p w14:paraId="6AECDC3F" w14:textId="77777777" w:rsidR="00A36301" w:rsidRPr="00A36301" w:rsidRDefault="00A36301" w:rsidP="00A36301">
      <w:pPr>
        <w:rPr>
          <w:lang w:val="en-US"/>
        </w:rPr>
      </w:pPr>
      <w:r w:rsidRPr="00A36301">
        <w:rPr>
          <w:lang w:val="en-US"/>
        </w:rPr>
        <w:t>[47]</w:t>
      </w:r>
      <w:r w:rsidRPr="00A36301">
        <w:rPr>
          <w:lang w:val="en-US"/>
        </w:rPr>
        <w:tab/>
        <w:t>S. Padro´n, J.F. Medina, A. Rodríguez, Analysis of a pumped storage system to</w:t>
      </w:r>
    </w:p>
    <w:p w14:paraId="1BCA50A7" w14:textId="77777777" w:rsidR="00A36301" w:rsidRPr="00A36301" w:rsidRDefault="00A36301" w:rsidP="00A36301">
      <w:pPr>
        <w:rPr>
          <w:lang w:val="en-US"/>
        </w:rPr>
      </w:pPr>
      <w:r w:rsidRPr="00A36301">
        <w:rPr>
          <w:lang w:val="en-US"/>
        </w:rPr>
        <w:t>increase the penetration level of renewable energy in isolated power systems. Gran Canaria: a case study, Energy 36 (2011) 6753e6762.</w:t>
      </w:r>
    </w:p>
    <w:p w14:paraId="3B84E292" w14:textId="77777777" w:rsidR="00A36301" w:rsidRPr="00A35B5C" w:rsidRDefault="00A36301" w:rsidP="00A36301">
      <w:pPr>
        <w:rPr>
          <w:lang w:val="en-US"/>
        </w:rPr>
      </w:pPr>
      <w:r w:rsidRPr="00A36301">
        <w:rPr>
          <w:lang w:val="en-US"/>
        </w:rPr>
        <w:t>[48]</w:t>
      </w:r>
      <w:r w:rsidRPr="00A36301">
        <w:rPr>
          <w:lang w:val="en-US"/>
        </w:rPr>
        <w:tab/>
        <w:t xml:space="preserve">D.A. Katsaprakakis, D.G. Christakis, Seawater pumped storage systems and offshore wind parks in islands with low onshore wind potential. </w:t>
      </w:r>
      <w:r w:rsidRPr="00A35B5C">
        <w:rPr>
          <w:lang w:val="en-US"/>
        </w:rPr>
        <w:t>A fundamental case study, Energy 66 (2014) 470e486.</w:t>
      </w:r>
    </w:p>
    <w:p w14:paraId="129A6D49" w14:textId="41C5D530" w:rsidR="00A36301" w:rsidRPr="00A36301" w:rsidRDefault="00A36301" w:rsidP="00A36301">
      <w:pPr>
        <w:rPr>
          <w:lang w:val="en-US"/>
        </w:rPr>
      </w:pPr>
      <w:r w:rsidRPr="00A35B5C">
        <w:rPr>
          <w:lang w:val="en-US"/>
        </w:rPr>
        <w:t>[49]</w:t>
      </w:r>
      <w:r w:rsidRPr="00A35B5C">
        <w:rPr>
          <w:lang w:val="en-US"/>
        </w:rPr>
        <w:tab/>
        <w:t xml:space="preserve">U.  Portero, S.  Vel´azquez, J.A.  </w:t>
      </w:r>
      <w:r w:rsidRPr="00A36301">
        <w:rPr>
          <w:lang w:val="en-US"/>
        </w:rPr>
        <w:t>Carta, Sizing of a wind-hydro system using a</w:t>
      </w:r>
      <w:r w:rsidR="00731D4E">
        <w:rPr>
          <w:lang w:val="en-US"/>
        </w:rPr>
        <w:t xml:space="preserve"> </w:t>
      </w:r>
      <w:r w:rsidRPr="00A36301">
        <w:rPr>
          <w:lang w:val="en-US"/>
        </w:rPr>
        <w:t>reversible hydraulic facility with seawater. A case study in the Canary Islands, Energy Convers. Manag. 106 (2015) 1251e1263.</w:t>
      </w:r>
    </w:p>
    <w:p w14:paraId="495F3880" w14:textId="77777777" w:rsidR="00A36301" w:rsidRPr="00A36301" w:rsidRDefault="00A36301" w:rsidP="00A36301">
      <w:pPr>
        <w:rPr>
          <w:lang w:val="en-US"/>
        </w:rPr>
      </w:pPr>
      <w:r w:rsidRPr="00A36301">
        <w:rPr>
          <w:lang w:val="en-US"/>
        </w:rPr>
        <w:t>[50]</w:t>
      </w:r>
      <w:r w:rsidRPr="00A36301">
        <w:rPr>
          <w:lang w:val="en-US"/>
        </w:rPr>
        <w:tab/>
        <w:t>M. Kapsali, J. Anagnostopoulos, J. Kaldellis, Wind powered pumped-hydro storage systems for remote islands: a complete sensitivity analysis based on economic perspectives, Appl. Energy 99 (2012) 430e444.</w:t>
      </w:r>
    </w:p>
    <w:p w14:paraId="65075C11" w14:textId="77777777" w:rsidR="00A36301" w:rsidRPr="00A36301" w:rsidRDefault="00A36301" w:rsidP="00A36301">
      <w:pPr>
        <w:rPr>
          <w:lang w:val="en-US"/>
        </w:rPr>
      </w:pPr>
      <w:r w:rsidRPr="00A36301">
        <w:rPr>
          <w:lang w:val="en-US"/>
        </w:rPr>
        <w:t>[51]</w:t>
      </w:r>
      <w:r w:rsidRPr="00A36301">
        <w:rPr>
          <w:lang w:val="en-US"/>
        </w:rPr>
        <w:tab/>
        <w:t>D.A. Katsaprakakis, D.G. Christakis, K. Pavlopoylos, S. Stamataki, I. Dimitrelou,</w:t>
      </w:r>
    </w:p>
    <w:p w14:paraId="6663E2A6" w14:textId="77777777" w:rsidR="00A36301" w:rsidRPr="00A35B5C" w:rsidRDefault="00A36301" w:rsidP="00A36301">
      <w:r w:rsidRPr="00A36301">
        <w:rPr>
          <w:lang w:val="en-US"/>
        </w:rPr>
        <w:lastRenderedPageBreak/>
        <w:t>I.</w:t>
      </w:r>
      <w:r w:rsidRPr="00A36301">
        <w:rPr>
          <w:lang w:val="en-US"/>
        </w:rPr>
        <w:tab/>
        <w:t xml:space="preserve">Stefanakis, et al., Introduction of a wind powered pumped storage system in the isolated insular power system of KarpathoseKasos, Appl. </w:t>
      </w:r>
      <w:r w:rsidRPr="00A35B5C">
        <w:t>Energy 97 (2012) 38e48.</w:t>
      </w:r>
    </w:p>
    <w:p w14:paraId="20FAD86B" w14:textId="77777777" w:rsidR="00A36301" w:rsidRPr="00E379BF" w:rsidRDefault="00A36301" w:rsidP="00A36301">
      <w:r w:rsidRPr="00E379BF">
        <w:t>[52]</w:t>
      </w:r>
      <w:r w:rsidRPr="00E379BF">
        <w:tab/>
        <w:t>L. Bayo´n, J.M. Grau, M.M. Ruiz, P.M. Sua´rez, A comparative economic study of</w:t>
      </w:r>
    </w:p>
    <w:p w14:paraId="524D39BE" w14:textId="77777777" w:rsidR="00A36301" w:rsidRPr="00A36301" w:rsidRDefault="00A36301" w:rsidP="00A36301">
      <w:pPr>
        <w:rPr>
          <w:lang w:val="en-US"/>
        </w:rPr>
      </w:pPr>
      <w:r w:rsidRPr="00A36301">
        <w:rPr>
          <w:lang w:val="en-US"/>
        </w:rPr>
        <w:t>two conﬁgurations of hydro-wind power plants, Energy 112 (2016) 8e16.</w:t>
      </w:r>
    </w:p>
    <w:p w14:paraId="77AD02B0" w14:textId="77777777" w:rsidR="00A36301" w:rsidRPr="00A36301" w:rsidRDefault="00A36301" w:rsidP="00A36301">
      <w:pPr>
        <w:rPr>
          <w:lang w:val="en-US"/>
        </w:rPr>
      </w:pPr>
      <w:r w:rsidRPr="00A36301">
        <w:rPr>
          <w:lang w:val="en-US"/>
        </w:rPr>
        <w:t>[53]</w:t>
      </w:r>
      <w:r w:rsidRPr="00A36301">
        <w:rPr>
          <w:lang w:val="en-US"/>
        </w:rPr>
        <w:tab/>
        <w:t>A.K. Varkani, A. Daraeepour, H. Monsef, A new self-scheduling strategy for integrated operation of wind and pumped-storage power plants in power markets, Appl. Energy 88 (2011) 5002e5012.</w:t>
      </w:r>
    </w:p>
    <w:p w14:paraId="434D23E1" w14:textId="77777777" w:rsidR="00A36301" w:rsidRPr="00A36301" w:rsidRDefault="00A36301" w:rsidP="00A36301">
      <w:pPr>
        <w:rPr>
          <w:lang w:val="en-US"/>
        </w:rPr>
      </w:pPr>
      <w:r w:rsidRPr="00A36301">
        <w:rPr>
          <w:lang w:val="en-US"/>
        </w:rPr>
        <w:t>[54]</w:t>
      </w:r>
      <w:r w:rsidRPr="00A36301">
        <w:rPr>
          <w:lang w:val="en-US"/>
        </w:rPr>
        <w:tab/>
        <w:t>B. Steffen, Prospects for pumped-hydro storage in Germany, Energy Policy 45 (2012) 420e429.</w:t>
      </w:r>
    </w:p>
    <w:p w14:paraId="01665804" w14:textId="77777777" w:rsidR="00A36301" w:rsidRPr="00A36301" w:rsidRDefault="00A36301" w:rsidP="00A36301">
      <w:pPr>
        <w:rPr>
          <w:lang w:val="en-US"/>
        </w:rPr>
      </w:pPr>
      <w:r w:rsidRPr="00A36301">
        <w:rPr>
          <w:lang w:val="en-US"/>
        </w:rPr>
        <w:t>[55]</w:t>
      </w:r>
      <w:r w:rsidRPr="00A36301">
        <w:rPr>
          <w:lang w:val="en-US"/>
        </w:rPr>
        <w:tab/>
        <w:t>M.W. Murage, C.L. Anderson, Contribution of pumped hydro storage to integration of wind power in Kenya: an optimal control approach, Renew. Energy 63 (2014) 698e707.</w:t>
      </w:r>
    </w:p>
    <w:p w14:paraId="4E4B4CCC" w14:textId="77777777" w:rsidR="00A36301" w:rsidRPr="00A36301" w:rsidRDefault="00A36301" w:rsidP="00A36301">
      <w:pPr>
        <w:rPr>
          <w:lang w:val="en-US"/>
        </w:rPr>
      </w:pPr>
      <w:r w:rsidRPr="00A36301">
        <w:rPr>
          <w:lang w:val="en-US"/>
        </w:rPr>
        <w:t>[56]</w:t>
      </w:r>
      <w:r w:rsidRPr="00A36301">
        <w:rPr>
          <w:lang w:val="en-US"/>
        </w:rPr>
        <w:tab/>
        <w:t xml:space="preserve">J.S. Anagnostopoulos, D.E. Papantonis, Study of pumped storage schemes to support </w:t>
      </w:r>
      <w:proofErr w:type="gramStart"/>
      <w:r w:rsidRPr="00A36301">
        <w:rPr>
          <w:lang w:val="en-US"/>
        </w:rPr>
        <w:t>high RES</w:t>
      </w:r>
      <w:proofErr w:type="gramEnd"/>
      <w:r w:rsidRPr="00A36301">
        <w:rPr>
          <w:lang w:val="en-US"/>
        </w:rPr>
        <w:t xml:space="preserve"> penetration in the electric power system of Greece, Energy 45 (2012) 416e423.</w:t>
      </w:r>
    </w:p>
    <w:p w14:paraId="39CE028E" w14:textId="77777777" w:rsidR="00A36301" w:rsidRPr="00A36301" w:rsidRDefault="00A36301" w:rsidP="00A36301">
      <w:pPr>
        <w:rPr>
          <w:lang w:val="en-US"/>
        </w:rPr>
      </w:pPr>
      <w:r w:rsidRPr="00A36301">
        <w:rPr>
          <w:lang w:val="en-US"/>
        </w:rPr>
        <w:t>[57]</w:t>
      </w:r>
      <w:r w:rsidRPr="00A36301">
        <w:rPr>
          <w:lang w:val="en-US"/>
        </w:rPr>
        <w:tab/>
        <w:t>T. Fujihara, H. Imano, K. Oshima, Development of pump turbine for seawater pumped-storage power plant, Hitachi Rev. 47 (1998) 199e202.</w:t>
      </w:r>
    </w:p>
    <w:p w14:paraId="2F44DBBA" w14:textId="77777777" w:rsidR="00A36301" w:rsidRPr="00A36301" w:rsidRDefault="00A36301" w:rsidP="00A36301">
      <w:pPr>
        <w:rPr>
          <w:lang w:val="en-US"/>
        </w:rPr>
      </w:pPr>
      <w:r w:rsidRPr="00A36301">
        <w:rPr>
          <w:lang w:val="en-US"/>
        </w:rPr>
        <w:t>[58]</w:t>
      </w:r>
      <w:r w:rsidRPr="00A36301">
        <w:rPr>
          <w:lang w:val="en-US"/>
        </w:rPr>
        <w:tab/>
        <w:t>D.A. Katsaprakakis, D.G. Christakis, I. Stefanakis, P. Spanos, N. Stefanakis, Technical details regarding the design, the construction and the operation of seawater pumped storage systems, Energy 55 (2013) 619e630.</w:t>
      </w:r>
    </w:p>
    <w:p w14:paraId="5950F604" w14:textId="26639ADC" w:rsidR="00A36301" w:rsidRPr="00A36301" w:rsidRDefault="00A36301" w:rsidP="00A36301">
      <w:pPr>
        <w:rPr>
          <w:lang w:val="en-US"/>
        </w:rPr>
      </w:pPr>
      <w:r w:rsidRPr="00A36301">
        <w:rPr>
          <w:lang w:val="en-US"/>
        </w:rPr>
        <w:t>[59]</w:t>
      </w:r>
      <w:r w:rsidRPr="00A36301">
        <w:rPr>
          <w:lang w:val="en-US"/>
        </w:rPr>
        <w:tab/>
        <w:t>W.H.  Reuter, S.  Fuss, J.  Szolgayov´a, M.  Obersteiner, Investment in wind power and pumped storage in a real options model, Renew. Sustain. Energy Rev. 16 (2012) 2242e2248.</w:t>
      </w:r>
    </w:p>
    <w:p w14:paraId="11FAED9E" w14:textId="77777777" w:rsidR="00A36301" w:rsidRPr="00A36301" w:rsidRDefault="00A36301" w:rsidP="00A36301">
      <w:pPr>
        <w:rPr>
          <w:lang w:val="en-US"/>
        </w:rPr>
      </w:pPr>
      <w:r w:rsidRPr="00A36301">
        <w:rPr>
          <w:lang w:val="en-US"/>
        </w:rPr>
        <w:t>[60]</w:t>
      </w:r>
      <w:r w:rsidRPr="00A36301">
        <w:rPr>
          <w:lang w:val="en-US"/>
        </w:rPr>
        <w:tab/>
        <w:t>G. Caralis, K. Rados, A. Zervos, On the market of wind with hydro-pumped storage systems in autonomous Greek islands, Renew. Sustain. Energy Rev. 14 (2010) 2221e2226.</w:t>
      </w:r>
    </w:p>
    <w:p w14:paraId="627A8B08" w14:textId="77777777" w:rsidR="00A36301" w:rsidRPr="00A36301" w:rsidRDefault="00A36301" w:rsidP="00A36301">
      <w:pPr>
        <w:rPr>
          <w:lang w:val="en-US"/>
        </w:rPr>
      </w:pPr>
      <w:r w:rsidRPr="00A36301">
        <w:rPr>
          <w:lang w:val="en-US"/>
        </w:rPr>
        <w:t>[61]</w:t>
      </w:r>
      <w:r w:rsidRPr="00A36301">
        <w:rPr>
          <w:lang w:val="en-US"/>
        </w:rPr>
        <w:tab/>
        <w:t>J.K. Kaldellis, Investigation of Greek wind energy market time-evolution, Energy Policy 32 (2004) 865e879.</w:t>
      </w:r>
    </w:p>
    <w:p w14:paraId="12349A6F" w14:textId="77777777" w:rsidR="00A36301" w:rsidRPr="00A36301" w:rsidRDefault="00A36301" w:rsidP="00A36301">
      <w:pPr>
        <w:rPr>
          <w:lang w:val="en-US"/>
        </w:rPr>
      </w:pPr>
      <w:r w:rsidRPr="00A36301">
        <w:rPr>
          <w:lang w:val="en-US"/>
        </w:rPr>
        <w:t>[62]</w:t>
      </w:r>
      <w:r w:rsidRPr="00A36301">
        <w:rPr>
          <w:lang w:val="en-US"/>
        </w:rPr>
        <w:tab/>
        <w:t>M. Kapsali, J.K. Kaldellis, combining hydro and variable wind power gener- ation by means of pumped-storage under economically viable terms, Appl. Energy 87 (2010) 3475e3485.</w:t>
      </w:r>
    </w:p>
    <w:p w14:paraId="071556B7" w14:textId="77777777" w:rsidR="00A36301" w:rsidRPr="00A36301" w:rsidRDefault="00A36301" w:rsidP="00A36301">
      <w:pPr>
        <w:rPr>
          <w:lang w:val="en-US"/>
        </w:rPr>
      </w:pPr>
      <w:r w:rsidRPr="00A36301">
        <w:rPr>
          <w:lang w:val="en-US"/>
        </w:rPr>
        <w:t>[63]</w:t>
      </w:r>
      <w:r w:rsidRPr="00A36301">
        <w:rPr>
          <w:lang w:val="en-US"/>
        </w:rPr>
        <w:tab/>
        <w:t>B.S. Pali, S. Vadhera, an innovative continuous power generation system comprising of wind energy along with pumped-hydro storage and open well, IEEE Trans. Sustain. Energy (2018) 1.</w:t>
      </w:r>
    </w:p>
    <w:p w14:paraId="58AC5B68" w14:textId="1A7FB6C8" w:rsidR="00A36301" w:rsidRPr="00A36301" w:rsidRDefault="00A36301" w:rsidP="00A36301">
      <w:pPr>
        <w:rPr>
          <w:lang w:val="en-US"/>
        </w:rPr>
      </w:pPr>
      <w:r w:rsidRPr="00A36301">
        <w:rPr>
          <w:lang w:val="en-US"/>
        </w:rPr>
        <w:t>[64]</w:t>
      </w:r>
      <w:r w:rsidRPr="00A36301">
        <w:rPr>
          <w:lang w:val="en-US"/>
        </w:rPr>
        <w:tab/>
        <w:t xml:space="preserve">M.R.H. Asif, T. Iqbal, Dynamic </w:t>
      </w:r>
      <w:proofErr w:type="gramStart"/>
      <w:r w:rsidRPr="00A36301">
        <w:rPr>
          <w:lang w:val="en-US"/>
        </w:rPr>
        <w:t>modeling</w:t>
      </w:r>
      <w:proofErr w:type="gramEnd"/>
      <w:r w:rsidRPr="00A36301">
        <w:rPr>
          <w:lang w:val="en-US"/>
        </w:rPr>
        <w:t xml:space="preserve"> and analysis of a remote hybrid power system with pumped hydro storage, Int. J. Energy Sci. 3 (2013) 333.</w:t>
      </w:r>
    </w:p>
    <w:p w14:paraId="673B9612" w14:textId="77777777" w:rsidR="00A36301" w:rsidRPr="00A36301" w:rsidRDefault="00A36301" w:rsidP="00A36301">
      <w:pPr>
        <w:rPr>
          <w:lang w:val="en-US"/>
        </w:rPr>
      </w:pPr>
      <w:r w:rsidRPr="00A36301">
        <w:rPr>
          <w:lang w:val="en-US"/>
        </w:rPr>
        <w:t>[65]</w:t>
      </w:r>
      <w:r w:rsidRPr="00A36301">
        <w:rPr>
          <w:lang w:val="en-US"/>
        </w:rPr>
        <w:tab/>
        <w:t>S. Phommixay, M.L. Doumbia, D.L. St-Pierre, Optimal economic operation strategy of wind turbine-diesel unit with pumped hydro energy storage, in: Ecological Vehicles and Renewable Energies (EVER), 2018 Thirteenth Inter- national Conference on, IEEE, 2018, pp. 1e6.</w:t>
      </w:r>
    </w:p>
    <w:p w14:paraId="73F922F4" w14:textId="77777777" w:rsidR="00A36301" w:rsidRPr="00C5375B" w:rsidRDefault="00A36301" w:rsidP="00A36301">
      <w:pPr>
        <w:rPr>
          <w:lang w:val="en-US"/>
        </w:rPr>
      </w:pPr>
      <w:r w:rsidRPr="00A36301">
        <w:rPr>
          <w:lang w:val="en-US"/>
        </w:rPr>
        <w:lastRenderedPageBreak/>
        <w:t>[66]</w:t>
      </w:r>
      <w:r w:rsidRPr="00A36301">
        <w:rPr>
          <w:lang w:val="en-US"/>
        </w:rPr>
        <w:tab/>
        <w:t>R. Segurado, J.F.A. Madeira, M. Costa, N. Dui´c, M.G. Carvalho, Optimization of a wind powered desalination and pumped hydro storage system, Appl. En- ergy 177 (2016) 487e499.</w:t>
      </w:r>
    </w:p>
    <w:p w14:paraId="37BED27E" w14:textId="77777777" w:rsidR="00A36301" w:rsidRPr="00A36301" w:rsidRDefault="00A36301" w:rsidP="00A36301">
      <w:pPr>
        <w:rPr>
          <w:lang w:val="en-US"/>
        </w:rPr>
      </w:pPr>
      <w:r w:rsidRPr="00A36301">
        <w:rPr>
          <w:lang w:val="en-US"/>
        </w:rPr>
        <w:t>[67]</w:t>
      </w:r>
      <w:r w:rsidRPr="00A36301">
        <w:rPr>
          <w:lang w:val="en-US"/>
        </w:rPr>
        <w:tab/>
        <w:t>J. Jurasz, A. Kies, Day-ahead probabilistic model for scheduling the operation of a wind pumped-storage hybrid power station: overcoming forecasting errors to ensure reliability of supply to the grid, Sustainability 10 (2018) 1989.</w:t>
      </w:r>
    </w:p>
    <w:p w14:paraId="2E9DFC53" w14:textId="77777777" w:rsidR="00A36301" w:rsidRPr="00A36301" w:rsidRDefault="00A36301" w:rsidP="00A36301">
      <w:pPr>
        <w:rPr>
          <w:lang w:val="en-US"/>
        </w:rPr>
      </w:pPr>
      <w:r w:rsidRPr="00A36301">
        <w:rPr>
          <w:lang w:val="en-US"/>
        </w:rPr>
        <w:t>[68]</w:t>
      </w:r>
      <w:r w:rsidRPr="00A36301">
        <w:rPr>
          <w:lang w:val="en-US"/>
        </w:rPr>
        <w:tab/>
        <w:t>B.S. Pali, S. Vadhera, A novel pumped hydro-energy storage scheme with wind energy for power generation at constant voltage in rural areas, Renew. Energy 127 (2018) 802e810.</w:t>
      </w:r>
    </w:p>
    <w:p w14:paraId="7DE5B9BD" w14:textId="77777777" w:rsidR="00A36301" w:rsidRPr="00A36301" w:rsidRDefault="00A36301" w:rsidP="00A36301">
      <w:pPr>
        <w:rPr>
          <w:lang w:val="en-US"/>
        </w:rPr>
      </w:pPr>
      <w:r w:rsidRPr="00A36301">
        <w:rPr>
          <w:lang w:val="en-US"/>
        </w:rPr>
        <w:t>[69]</w:t>
      </w:r>
      <w:r w:rsidRPr="00A36301">
        <w:rPr>
          <w:lang w:val="en-US"/>
        </w:rPr>
        <w:tab/>
        <w:t>F.A. Canales, A. Beluco, C.A.B. Mendes, A comparative study of a wind hydro hybrid system with water storage capacity: conventional reservoir or pumped storage plant? J. Energy Storag. 4 (2015) 96e105.</w:t>
      </w:r>
    </w:p>
    <w:p w14:paraId="711393B3" w14:textId="77777777" w:rsidR="00A36301" w:rsidRPr="00A36301" w:rsidRDefault="00A36301" w:rsidP="00A36301">
      <w:pPr>
        <w:rPr>
          <w:lang w:val="en-US"/>
        </w:rPr>
      </w:pPr>
      <w:r w:rsidRPr="00A36301">
        <w:rPr>
          <w:lang w:val="en-US"/>
        </w:rPr>
        <w:t>[70]</w:t>
      </w:r>
      <w:r w:rsidRPr="00A36301">
        <w:rPr>
          <w:lang w:val="en-US"/>
        </w:rPr>
        <w:tab/>
        <w:t>W. Yang, J. Yang, Advantage of variable-speed pumped storage plants for mitigating wind power variations: integrated modelling and performance assessment, Appl. Energy 237 (2019) 720e732.</w:t>
      </w:r>
    </w:p>
    <w:p w14:paraId="1716269A" w14:textId="77777777" w:rsidR="00A36301" w:rsidRPr="00A36301" w:rsidRDefault="00A36301" w:rsidP="00A36301">
      <w:pPr>
        <w:rPr>
          <w:lang w:val="en-US"/>
        </w:rPr>
      </w:pPr>
      <w:r w:rsidRPr="00A36301">
        <w:rPr>
          <w:lang w:val="en-US"/>
        </w:rPr>
        <w:t>[71]</w:t>
      </w:r>
      <w:r w:rsidRPr="00A36301">
        <w:rPr>
          <w:lang w:val="en-US"/>
        </w:rPr>
        <w:tab/>
        <w:t>U. Y</w:t>
      </w:r>
      <w:r w:rsidRPr="00A36301">
        <w:rPr>
          <w:rFonts w:hint="eastAsia"/>
          <w:lang w:val="en-US"/>
        </w:rPr>
        <w:t>ı</w:t>
      </w:r>
      <w:r w:rsidRPr="00A36301">
        <w:rPr>
          <w:lang w:val="en-US"/>
        </w:rPr>
        <w:t>ld</w:t>
      </w:r>
      <w:r w:rsidRPr="00A36301">
        <w:rPr>
          <w:rFonts w:hint="eastAsia"/>
          <w:lang w:val="en-US"/>
        </w:rPr>
        <w:t>ı</w:t>
      </w:r>
      <w:r w:rsidRPr="00A36301">
        <w:rPr>
          <w:lang w:val="en-US"/>
        </w:rPr>
        <w:t>ran, I_. Kayahan, Risk-averse stochastic model predictive control-based</w:t>
      </w:r>
    </w:p>
    <w:p w14:paraId="47D39D10" w14:textId="77777777" w:rsidR="00A36301" w:rsidRPr="00A36301" w:rsidRDefault="00A36301" w:rsidP="00A36301">
      <w:pPr>
        <w:rPr>
          <w:lang w:val="en-US"/>
        </w:rPr>
      </w:pPr>
      <w:r w:rsidRPr="00A36301">
        <w:rPr>
          <w:lang w:val="en-US"/>
        </w:rPr>
        <w:t>real-time operation method for a wind energy generation system supported by a pumped hydro storage unit, Appl. Energy 226 (2018) 631e643.</w:t>
      </w:r>
    </w:p>
    <w:p w14:paraId="1C3D54B8" w14:textId="77777777" w:rsidR="00A36301" w:rsidRPr="00A36301" w:rsidRDefault="00A36301" w:rsidP="00A36301">
      <w:pPr>
        <w:rPr>
          <w:lang w:val="en-US"/>
        </w:rPr>
      </w:pPr>
      <w:r w:rsidRPr="00A36301">
        <w:rPr>
          <w:lang w:val="en-US"/>
        </w:rPr>
        <w:t>[72]</w:t>
      </w:r>
      <w:r w:rsidRPr="00A36301">
        <w:rPr>
          <w:lang w:val="en-US"/>
        </w:rPr>
        <w:tab/>
        <w:t>W. Yao, C. Deng, D. Li, M. Chen, P. Peng, aH. Zhang, Optimal sizing of seawater pumped storage plant with variable-speed units considering offshore wind power accommodation, Sustainability 11 (2019) 1939.</w:t>
      </w:r>
    </w:p>
    <w:p w14:paraId="77E7CB84" w14:textId="77777777" w:rsidR="00A36301" w:rsidRPr="00A36301" w:rsidRDefault="00A36301" w:rsidP="00A36301">
      <w:pPr>
        <w:rPr>
          <w:lang w:val="en-US"/>
        </w:rPr>
      </w:pPr>
      <w:r w:rsidRPr="00A36301">
        <w:rPr>
          <w:lang w:val="en-US"/>
        </w:rPr>
        <w:t>[73]</w:t>
      </w:r>
      <w:r w:rsidRPr="00A36301">
        <w:rPr>
          <w:lang w:val="en-US"/>
        </w:rPr>
        <w:tab/>
        <w:t xml:space="preserve">M. Ghaisi, M. Rahmani, P. Gharghabi, A. Zoghi, S.H. Hosseinian, </w:t>
      </w:r>
      <w:proofErr w:type="gramStart"/>
      <w:r w:rsidRPr="00A36301">
        <w:rPr>
          <w:lang w:val="en-US"/>
        </w:rPr>
        <w:t>Scheduling</w:t>
      </w:r>
      <w:proofErr w:type="gramEnd"/>
      <w:r w:rsidRPr="00A36301">
        <w:rPr>
          <w:lang w:val="en-US"/>
        </w:rPr>
        <w:t xml:space="preserve"> a wind hydro-pumped-storage unit considering the economical optimization, Am. J. Electr. Electron. Eng. 5 (2017) 16e22.</w:t>
      </w:r>
    </w:p>
    <w:p w14:paraId="12777B65" w14:textId="77777777" w:rsidR="00A36301" w:rsidRPr="00A36301" w:rsidRDefault="00A36301" w:rsidP="00A36301">
      <w:pPr>
        <w:rPr>
          <w:lang w:val="en-US"/>
        </w:rPr>
      </w:pPr>
      <w:r w:rsidRPr="00532B68">
        <w:rPr>
          <w:lang w:val="en-US"/>
        </w:rPr>
        <w:t>[74]</w:t>
      </w:r>
      <w:r w:rsidRPr="00532B68">
        <w:rPr>
          <w:lang w:val="en-US"/>
        </w:rPr>
        <w:tab/>
        <w:t xml:space="preserve">J.I.  Pe´rez-Díaz, J.  </w:t>
      </w:r>
      <w:r w:rsidRPr="00A36301">
        <w:rPr>
          <w:lang w:val="en-US"/>
        </w:rPr>
        <w:t>Jimenez, Contribution of a pumped-storage hydropower</w:t>
      </w:r>
    </w:p>
    <w:p w14:paraId="0CC58FA9" w14:textId="77777777" w:rsidR="00A36301" w:rsidRPr="00A36301" w:rsidRDefault="00A36301" w:rsidP="00A36301">
      <w:pPr>
        <w:rPr>
          <w:lang w:val="en-US"/>
        </w:rPr>
      </w:pPr>
      <w:r w:rsidRPr="00A36301">
        <w:rPr>
          <w:lang w:val="en-US"/>
        </w:rPr>
        <w:t>plant to reduce the scheduling costs of an isolated power system with high wind power penetration, Energy 109 (2016) 92e104.</w:t>
      </w:r>
    </w:p>
    <w:p w14:paraId="12250231" w14:textId="77777777" w:rsidR="00A36301" w:rsidRPr="00A36301" w:rsidRDefault="00A36301" w:rsidP="00A36301">
      <w:pPr>
        <w:rPr>
          <w:lang w:val="en-US"/>
        </w:rPr>
      </w:pPr>
      <w:r w:rsidRPr="00A36301">
        <w:rPr>
          <w:lang w:val="en-US"/>
        </w:rPr>
        <w:t>[75]</w:t>
      </w:r>
      <w:r w:rsidRPr="00A36301">
        <w:rPr>
          <w:lang w:val="en-US"/>
        </w:rPr>
        <w:tab/>
        <w:t>G. Al Zohbi, P. Hendrick, C. Renier, P. Bouillard, The contribution of wind- hydro pumped storage systems in meeting Lebanon’s electricity demand, Int. J. Hydrogen Energy 41 (2016) 6996e7004.</w:t>
      </w:r>
    </w:p>
    <w:p w14:paraId="30D1C354" w14:textId="77777777" w:rsidR="00A36301" w:rsidRPr="00A36301" w:rsidRDefault="00A36301" w:rsidP="00A36301">
      <w:pPr>
        <w:rPr>
          <w:lang w:val="en-US"/>
        </w:rPr>
      </w:pPr>
      <w:r w:rsidRPr="00A36301">
        <w:rPr>
          <w:lang w:val="en-US"/>
        </w:rPr>
        <w:t>[76]</w:t>
      </w:r>
      <w:r w:rsidRPr="00A36301">
        <w:rPr>
          <w:lang w:val="en-US"/>
        </w:rPr>
        <w:tab/>
        <w:t>A.A. Salimi, A. Karimi, Y. Noorizadeh, Simultaneous operation of wind and pumped storage hydropower plants in a linearized security-constrained unit commitment model for high wind energy penetration, J. Energy Storag. 22 (2019) 318e330.</w:t>
      </w:r>
    </w:p>
    <w:p w14:paraId="7A3F49D3" w14:textId="77777777" w:rsidR="00A36301" w:rsidRPr="00A36301" w:rsidRDefault="00A36301" w:rsidP="00A36301">
      <w:pPr>
        <w:rPr>
          <w:lang w:val="en-US"/>
        </w:rPr>
      </w:pPr>
      <w:r w:rsidRPr="00A36301">
        <w:rPr>
          <w:lang w:val="en-US"/>
        </w:rPr>
        <w:t>[77]</w:t>
      </w:r>
      <w:r w:rsidRPr="00A36301">
        <w:rPr>
          <w:lang w:val="en-US"/>
        </w:rPr>
        <w:tab/>
        <w:t>B. Vieira, A. Viana, M. Matos, J.P. Pedroso, A multiple criteria utility-based approach for unit commitment with wind power and pumped storage hydro, Electr. Power Syst. Res. 131 (2016) 244e254.</w:t>
      </w:r>
    </w:p>
    <w:p w14:paraId="69001B76" w14:textId="77777777" w:rsidR="00A36301" w:rsidRPr="00A36301" w:rsidRDefault="00A36301" w:rsidP="00A36301">
      <w:pPr>
        <w:rPr>
          <w:lang w:val="en-US"/>
        </w:rPr>
      </w:pPr>
      <w:r w:rsidRPr="00A36301">
        <w:rPr>
          <w:lang w:val="en-US"/>
        </w:rPr>
        <w:lastRenderedPageBreak/>
        <w:t>[78]</w:t>
      </w:r>
      <w:r w:rsidRPr="00A36301">
        <w:rPr>
          <w:lang w:val="en-US"/>
        </w:rPr>
        <w:tab/>
        <w:t>A. Ghasemi, Coordination of pumped-storage unit and irrigation system with intermittent wind generation for intelligent energy management of an agricultural microgrid, Energy 142 (2018) 1e13.</w:t>
      </w:r>
    </w:p>
    <w:p w14:paraId="442A68CA" w14:textId="77777777" w:rsidR="00A36301" w:rsidRPr="00A36301" w:rsidRDefault="00A36301" w:rsidP="00A36301">
      <w:pPr>
        <w:rPr>
          <w:lang w:val="en-US"/>
        </w:rPr>
      </w:pPr>
      <w:r w:rsidRPr="00A36301">
        <w:rPr>
          <w:lang w:val="en-US"/>
        </w:rPr>
        <w:t>[79]</w:t>
      </w:r>
      <w:r w:rsidRPr="00A36301">
        <w:rPr>
          <w:lang w:val="en-US"/>
        </w:rPr>
        <w:tab/>
        <w:t>J.H. Zheng, X.Y. Quan, Z.X. Jing, Q.H. Wu, Stochastic day-ahead generation scheduling with pumped-storage stations and wind power integrated, in: International Conference on Probabilistic Methods Applied to Power Sys- tems, PMAPS, 2016, pp. 1e6, 2016.</w:t>
      </w:r>
    </w:p>
    <w:p w14:paraId="2A02EEF1" w14:textId="77777777" w:rsidR="00A36301" w:rsidRPr="00A36301" w:rsidRDefault="00A36301" w:rsidP="00A36301">
      <w:pPr>
        <w:rPr>
          <w:lang w:val="en-US"/>
        </w:rPr>
      </w:pPr>
      <w:r w:rsidRPr="00A36301">
        <w:rPr>
          <w:lang w:val="en-US"/>
        </w:rPr>
        <w:t>[80]</w:t>
      </w:r>
      <w:r w:rsidRPr="00A36301">
        <w:rPr>
          <w:lang w:val="en-US"/>
        </w:rPr>
        <w:tab/>
        <w:t>H. Shayeghi, A. Ahmadpour, M.M.H.K. Heiran, Optimal operation of wind farm in presence of pumped-storage station as smart infrastructure and load estimation using artiﬁcial neural networks, in: Smart Grid Conference (SGC) 2017, 2017, pp. 1e7.</w:t>
      </w:r>
    </w:p>
    <w:p w14:paraId="4D955A0F" w14:textId="77777777" w:rsidR="00A36301" w:rsidRPr="00A36301" w:rsidRDefault="00A36301" w:rsidP="00A36301">
      <w:pPr>
        <w:rPr>
          <w:lang w:val="en-US"/>
        </w:rPr>
      </w:pPr>
      <w:r w:rsidRPr="00A36301">
        <w:rPr>
          <w:lang w:val="en-US"/>
        </w:rPr>
        <w:t>[81]</w:t>
      </w:r>
      <w:r w:rsidRPr="00A36301">
        <w:rPr>
          <w:lang w:val="en-US"/>
        </w:rPr>
        <w:tab/>
        <w:t>A. Golshani, W. Sun, Q. Zhou, Q.P. Zheng, J. Wang, F. Qiu, Coordination of wind farm and pumped-storage hydro for a self-healing power grid, IEEE Trans. Sustain. Energy 9 (2018) 1910e1920.</w:t>
      </w:r>
    </w:p>
    <w:p w14:paraId="75ACC85D" w14:textId="77777777" w:rsidR="00A36301" w:rsidRPr="00A36301" w:rsidRDefault="00A36301" w:rsidP="00A36301">
      <w:pPr>
        <w:rPr>
          <w:lang w:val="en-US"/>
        </w:rPr>
      </w:pPr>
      <w:r w:rsidRPr="00A36301">
        <w:rPr>
          <w:lang w:val="en-US"/>
        </w:rPr>
        <w:t>[82]</w:t>
      </w:r>
      <w:r w:rsidRPr="00A36301">
        <w:rPr>
          <w:lang w:val="en-US"/>
        </w:rPr>
        <w:tab/>
        <w:t>J. Zhao, T. Ma, Z. Li, A. Song, Year-round performance analysis of a photo- voltaic panel coupled with phase change material, Appl. Energy 245 (2019) 51e64.</w:t>
      </w:r>
    </w:p>
    <w:p w14:paraId="008F8C9A" w14:textId="77777777" w:rsidR="00A36301" w:rsidRPr="00A36301" w:rsidRDefault="00A36301" w:rsidP="00A36301">
      <w:pPr>
        <w:rPr>
          <w:lang w:val="en-US"/>
        </w:rPr>
      </w:pPr>
      <w:r w:rsidRPr="00A36301">
        <w:rPr>
          <w:lang w:val="en-US"/>
        </w:rPr>
        <w:t>[83]</w:t>
      </w:r>
      <w:r w:rsidRPr="00A36301">
        <w:rPr>
          <w:lang w:val="en-US"/>
        </w:rPr>
        <w:tab/>
        <w:t>T. Ma, H. Yang, W. Gu, Z. Li, S. Yan, Development of walkable photovoltaic</w:t>
      </w:r>
    </w:p>
    <w:p w14:paraId="1E11AA51" w14:textId="77777777" w:rsidR="00A36301" w:rsidRPr="00A36301" w:rsidRDefault="00A36301" w:rsidP="00A36301">
      <w:pPr>
        <w:rPr>
          <w:lang w:val="en-US"/>
        </w:rPr>
      </w:pPr>
      <w:r w:rsidRPr="00A36301">
        <w:rPr>
          <w:lang w:val="en-US"/>
        </w:rPr>
        <w:t>ﬂoor tiles used for pavement, Energy Convers. Manag. 183 (2019) 764e771.</w:t>
      </w:r>
    </w:p>
    <w:p w14:paraId="26BFAC03" w14:textId="77777777" w:rsidR="00A36301" w:rsidRPr="00A36301" w:rsidRDefault="00A36301" w:rsidP="00A36301">
      <w:pPr>
        <w:rPr>
          <w:lang w:val="en-US"/>
        </w:rPr>
      </w:pPr>
      <w:r w:rsidRPr="00A36301">
        <w:rPr>
          <w:lang w:val="en-US"/>
        </w:rPr>
        <w:t>[84]</w:t>
      </w:r>
      <w:r w:rsidRPr="00A36301">
        <w:rPr>
          <w:lang w:val="en-US"/>
        </w:rPr>
        <w:tab/>
        <w:t>Q. Kou, S.A. Klein, W.A. Beckman, A method for estimating the long-term performance of direct-coupled PV pumping systems, Sol. Energy 64 (1998) 33e40.</w:t>
      </w:r>
    </w:p>
    <w:p w14:paraId="2236B21E" w14:textId="77777777" w:rsidR="00A36301" w:rsidRPr="00A36301" w:rsidRDefault="00A36301" w:rsidP="00A36301">
      <w:pPr>
        <w:rPr>
          <w:lang w:val="en-US"/>
        </w:rPr>
      </w:pPr>
      <w:r w:rsidRPr="00A36301">
        <w:rPr>
          <w:lang w:val="en-US"/>
        </w:rPr>
        <w:t>[85]</w:t>
      </w:r>
      <w:r w:rsidRPr="00A36301">
        <w:rPr>
          <w:lang w:val="en-US"/>
        </w:rPr>
        <w:tab/>
        <w:t>C. Protogeropoulos, S. Pearce, Laboratory evaluation and system sizing charts for a ‘second generation’direct PV-powered, low-cost submersible solar pump, Sol. Energy 68 (2000) 453e474.</w:t>
      </w:r>
    </w:p>
    <w:p w14:paraId="275BDB84" w14:textId="77777777" w:rsidR="00A36301" w:rsidRPr="00A36301" w:rsidRDefault="00A36301" w:rsidP="00A36301">
      <w:pPr>
        <w:rPr>
          <w:lang w:val="en-US"/>
        </w:rPr>
      </w:pPr>
      <w:r w:rsidRPr="00A36301">
        <w:rPr>
          <w:lang w:val="en-US"/>
        </w:rPr>
        <w:t>[86]</w:t>
      </w:r>
      <w:r w:rsidRPr="00A36301">
        <w:rPr>
          <w:lang w:val="en-US"/>
        </w:rPr>
        <w:tab/>
        <w:t>H. Ibrahim, A. Ilinca, J. Perron, Energy storage systems - characteristics and comparisons, Renew. Sustain. Energy Rev. 12 (2008) 1221e1250.</w:t>
      </w:r>
    </w:p>
    <w:p w14:paraId="0A01120A" w14:textId="77777777" w:rsidR="00A36301" w:rsidRPr="00A36301" w:rsidRDefault="00A36301" w:rsidP="00A36301">
      <w:pPr>
        <w:rPr>
          <w:lang w:val="en-US"/>
        </w:rPr>
      </w:pPr>
      <w:r w:rsidRPr="00A36301">
        <w:rPr>
          <w:lang w:val="en-US"/>
        </w:rPr>
        <w:t>[87]</w:t>
      </w:r>
      <w:r w:rsidRPr="00A36301">
        <w:rPr>
          <w:lang w:val="en-US"/>
        </w:rPr>
        <w:tab/>
        <w:t>M.A. Eltawil, Z. Zhao, Grid-connected photovoltaic power systems: technical and potential problemsda review, Renew. Sustain. Energy Rev. 14 (2010) 112e129.</w:t>
      </w:r>
    </w:p>
    <w:p w14:paraId="661DB281" w14:textId="77777777" w:rsidR="00A36301" w:rsidRPr="00A36301" w:rsidRDefault="00A36301" w:rsidP="00A36301">
      <w:pPr>
        <w:rPr>
          <w:lang w:val="en-US"/>
        </w:rPr>
      </w:pPr>
      <w:r w:rsidRPr="00A36301">
        <w:rPr>
          <w:lang w:val="en-US"/>
        </w:rPr>
        <w:t>[88]</w:t>
      </w:r>
      <w:r w:rsidRPr="00A36301">
        <w:rPr>
          <w:lang w:val="en-US"/>
        </w:rPr>
        <w:tab/>
        <w:t>T. Ma, H. Yang, L. Lu, J. Peng, Pumped storage-based standalone photovoltaic power generation system:  modeling and techno-economic optimization, Appl. Energy 137 (2015) 649e659.</w:t>
      </w:r>
    </w:p>
    <w:p w14:paraId="1C55EF25" w14:textId="77777777" w:rsidR="00A36301" w:rsidRPr="00A36301" w:rsidRDefault="00A36301" w:rsidP="00A36301">
      <w:pPr>
        <w:rPr>
          <w:lang w:val="en-US"/>
        </w:rPr>
      </w:pPr>
      <w:r w:rsidRPr="00A36301">
        <w:rPr>
          <w:lang w:val="en-US"/>
        </w:rPr>
        <w:t>[89]</w:t>
      </w:r>
      <w:r w:rsidRPr="00A36301">
        <w:rPr>
          <w:lang w:val="en-US"/>
        </w:rPr>
        <w:tab/>
        <w:t>P.  Javanbakht, S.  Mohagheghi, M.G.  Sim</w:t>
      </w:r>
      <w:r>
        <w:rPr>
          <w:lang w:val="en-US"/>
        </w:rPr>
        <w:t>õe</w:t>
      </w:r>
      <w:r w:rsidRPr="00A36301">
        <w:rPr>
          <w:lang w:val="en-US"/>
        </w:rPr>
        <w:t>s, Transient performance analysis</w:t>
      </w:r>
    </w:p>
    <w:p w14:paraId="27C42C5E" w14:textId="77777777" w:rsidR="00A36301" w:rsidRPr="00A36301" w:rsidRDefault="00A36301" w:rsidP="00A36301">
      <w:pPr>
        <w:rPr>
          <w:lang w:val="en-US"/>
        </w:rPr>
      </w:pPr>
      <w:r w:rsidRPr="00A36301">
        <w:rPr>
          <w:lang w:val="en-US"/>
        </w:rPr>
        <w:t xml:space="preserve">of a small-scale PV-PHS power plant fed by a SVPWM drive applied for a distribution system, </w:t>
      </w:r>
      <w:proofErr w:type="gramStart"/>
      <w:r w:rsidRPr="00A36301">
        <w:rPr>
          <w:lang w:val="en-US"/>
        </w:rPr>
        <w:t>in:</w:t>
      </w:r>
      <w:proofErr w:type="gramEnd"/>
      <w:r w:rsidRPr="00A36301">
        <w:rPr>
          <w:lang w:val="en-US"/>
        </w:rPr>
        <w:t xml:space="preserve"> IEEE Energy Conversion Congress and Exposi- tion2013, 2013, pp. 4532e4539.</w:t>
      </w:r>
    </w:p>
    <w:p w14:paraId="2BE6E864" w14:textId="6F7E3C0B" w:rsidR="00A36301" w:rsidRPr="00A36301" w:rsidRDefault="00A36301" w:rsidP="00A36301">
      <w:pPr>
        <w:rPr>
          <w:lang w:val="en-US"/>
        </w:rPr>
      </w:pPr>
      <w:r w:rsidRPr="00A36301">
        <w:rPr>
          <w:lang w:val="en-US"/>
        </w:rPr>
        <w:t>[90]</w:t>
      </w:r>
      <w:r w:rsidRPr="00A36301">
        <w:rPr>
          <w:lang w:val="en-US"/>
        </w:rPr>
        <w:tab/>
        <w:t>J. Zhao, K. Graves, C. Wang, G. Liao, C.-P. Yeh, A hybrid electric/hydro storage solution for standalone photovoltaic applications in remote areas, in:  Power and Energy Society General Meeting, 2012 IEEE, IEEE, 2012, pp. 1e6.</w:t>
      </w:r>
    </w:p>
    <w:p w14:paraId="546E20CA" w14:textId="77777777" w:rsidR="00A36301" w:rsidRPr="00A36301" w:rsidRDefault="00A36301" w:rsidP="00A36301">
      <w:pPr>
        <w:rPr>
          <w:lang w:val="en-US"/>
        </w:rPr>
      </w:pPr>
      <w:r w:rsidRPr="00A36301">
        <w:rPr>
          <w:lang w:val="en-US"/>
        </w:rPr>
        <w:t>[91]</w:t>
      </w:r>
      <w:r w:rsidRPr="00A36301">
        <w:rPr>
          <w:lang w:val="en-US"/>
        </w:rPr>
        <w:tab/>
        <w:t>T.T. Anilkumar, S.P. Simon, N.P. Padhy, Residential electricity cost minimi- zation model through open well-pico turbine pumped storage system, Appl. Energy 195 (2017) 23e35.</w:t>
      </w:r>
    </w:p>
    <w:p w14:paraId="1FECC4C5" w14:textId="77777777" w:rsidR="00A36301" w:rsidRPr="00A36301" w:rsidRDefault="00A36301" w:rsidP="00A36301">
      <w:pPr>
        <w:rPr>
          <w:lang w:val="en-US"/>
        </w:rPr>
      </w:pPr>
      <w:r w:rsidRPr="00A36301">
        <w:rPr>
          <w:lang w:val="en-US"/>
        </w:rPr>
        <w:lastRenderedPageBreak/>
        <w:t>[92]</w:t>
      </w:r>
      <w:r w:rsidRPr="00A36301">
        <w:rPr>
          <w:lang w:val="en-US"/>
        </w:rPr>
        <w:tab/>
        <w:t>M. Belouda, H. Sliti, M. Hajjaji, A. Mami, Multiobjective optimization of a photovoltaic system generation with hydraulic storage in remote areas, Environ. Prog. Sustain. Energy 38 (4) (2018).</w:t>
      </w:r>
    </w:p>
    <w:p w14:paraId="594575CF" w14:textId="77777777" w:rsidR="00A36301" w:rsidRPr="00A36301" w:rsidRDefault="00A36301" w:rsidP="00A36301">
      <w:pPr>
        <w:rPr>
          <w:lang w:val="en-US"/>
        </w:rPr>
      </w:pPr>
      <w:r w:rsidRPr="00A36301">
        <w:rPr>
          <w:lang w:val="en-US"/>
        </w:rPr>
        <w:t>[93]</w:t>
      </w:r>
      <w:r w:rsidRPr="00A36301">
        <w:rPr>
          <w:lang w:val="en-US"/>
        </w:rPr>
        <w:tab/>
        <w:t>A. Biswas, A. Kumar, Techno-Economic Optimization of a Stand-alone PV/ PHS/Battery systems for very low load situation, Int. J. Renew. Energy Resour.      7 (2017) 844e856.</w:t>
      </w:r>
    </w:p>
    <w:p w14:paraId="58C56189" w14:textId="77777777" w:rsidR="00A36301" w:rsidRPr="00A36301" w:rsidRDefault="00A36301" w:rsidP="00A36301">
      <w:pPr>
        <w:rPr>
          <w:lang w:val="en-US"/>
        </w:rPr>
      </w:pPr>
      <w:r w:rsidRPr="00A36301">
        <w:rPr>
          <w:lang w:val="en-US"/>
        </w:rPr>
        <w:t>[94]</w:t>
      </w:r>
      <w:r w:rsidRPr="00A36301">
        <w:rPr>
          <w:lang w:val="en-US"/>
        </w:rPr>
        <w:tab/>
        <w:t xml:space="preserve">X. Xu, W. Hu, Q. Huang, Z. Chen, Optimal operation of photovoltaic-pump hydro storage hybrid system, </w:t>
      </w:r>
      <w:proofErr w:type="gramStart"/>
      <w:r w:rsidRPr="00A36301">
        <w:rPr>
          <w:lang w:val="en-US"/>
        </w:rPr>
        <w:t>in:</w:t>
      </w:r>
      <w:proofErr w:type="gramEnd"/>
      <w:r w:rsidRPr="00A36301">
        <w:rPr>
          <w:lang w:val="en-US"/>
        </w:rPr>
        <w:t xml:space="preserve"> IEEE PES Asia-Paciﬁc Power and Energy Engineering Conference (APPEEC), IEEE, 2018, pp. 194e199, 2018.</w:t>
      </w:r>
    </w:p>
    <w:p w14:paraId="273BAEB8" w14:textId="77777777" w:rsidR="00A36301" w:rsidRPr="00A36301" w:rsidRDefault="00A36301" w:rsidP="00A36301">
      <w:pPr>
        <w:rPr>
          <w:lang w:val="en-US"/>
        </w:rPr>
      </w:pPr>
      <w:r w:rsidRPr="00A36301">
        <w:rPr>
          <w:lang w:val="en-US"/>
        </w:rPr>
        <w:t>[95]</w:t>
      </w:r>
      <w:r w:rsidRPr="00A36301">
        <w:rPr>
          <w:lang w:val="en-US"/>
        </w:rPr>
        <w:tab/>
        <w:t>B.S. Pali, S. Vadhera, A novel solar photovoltaic system with pumped-water storage for continuous power at constant voltage, Energy Convers. Manag. 181 (2019) 133e142.</w:t>
      </w:r>
    </w:p>
    <w:p w14:paraId="37AA9C8A" w14:textId="77777777" w:rsidR="00A36301" w:rsidRPr="00A36301" w:rsidRDefault="00A36301" w:rsidP="00A36301">
      <w:pPr>
        <w:rPr>
          <w:lang w:val="en-US"/>
        </w:rPr>
      </w:pPr>
      <w:r w:rsidRPr="00A36301">
        <w:rPr>
          <w:lang w:val="en-US"/>
        </w:rPr>
        <w:t>[96]</w:t>
      </w:r>
      <w:r w:rsidRPr="00A36301">
        <w:rPr>
          <w:lang w:val="en-US"/>
        </w:rPr>
        <w:tab/>
        <w:t>R. Aihara, A. Yokoyama, F. Nomiyama, N. Kosugi, Impact of operationalscheduling of pumped storage power plant considering excess energy and reduction of fuel cost on power supply reliability in a power system with a large penetration of photovoltaic generations, in: Power System Technology (POWERCON), 2010 International Conference on, IEEE, 2010, pp. 1e6.</w:t>
      </w:r>
    </w:p>
    <w:p w14:paraId="27442FDA" w14:textId="77777777" w:rsidR="00A36301" w:rsidRPr="00A36301" w:rsidRDefault="00A36301" w:rsidP="00A36301">
      <w:pPr>
        <w:rPr>
          <w:lang w:val="en-US"/>
        </w:rPr>
      </w:pPr>
      <w:r w:rsidRPr="00A36301">
        <w:rPr>
          <w:lang w:val="en-US"/>
        </w:rPr>
        <w:t>[97]</w:t>
      </w:r>
      <w:r w:rsidRPr="00A36301">
        <w:rPr>
          <w:lang w:val="en-US"/>
        </w:rPr>
        <w:tab/>
        <w:t>R. Aihara, A. Yokoyama, F. Nomiyama, N. Kosugi, Optimal operation sched- uling of pumped storage hydro power plant in power system with a large penetration of photovoltaic generation using genetic algorithm, in: Power- Tech, IEEE Trondheim: IEEE, 2011, pp. 1e8, 2011.</w:t>
      </w:r>
    </w:p>
    <w:p w14:paraId="7DEC903D" w14:textId="77777777" w:rsidR="00A36301" w:rsidRPr="00A36301" w:rsidRDefault="00A36301" w:rsidP="00A36301">
      <w:pPr>
        <w:rPr>
          <w:lang w:val="en-US"/>
        </w:rPr>
      </w:pPr>
      <w:r w:rsidRPr="00A36301">
        <w:rPr>
          <w:lang w:val="en-US"/>
        </w:rPr>
        <w:t>[98]</w:t>
      </w:r>
      <w:r w:rsidRPr="00A36301">
        <w:rPr>
          <w:lang w:val="en-US"/>
        </w:rPr>
        <w:tab/>
        <w:t>D. Manolakos, G. Papadakis, D. Papantonis, S. Kyritsis, A stand-alone photovoltaic power system for remote villages using pumped water energy storage, Energy 29 (2004) 57e69.</w:t>
      </w:r>
    </w:p>
    <w:p w14:paraId="77667063" w14:textId="77777777" w:rsidR="00A36301" w:rsidRPr="00A36301" w:rsidRDefault="00A36301" w:rsidP="00A36301">
      <w:pPr>
        <w:rPr>
          <w:lang w:val="en-US"/>
        </w:rPr>
      </w:pPr>
      <w:r w:rsidRPr="00A36301">
        <w:rPr>
          <w:lang w:val="en-US"/>
        </w:rPr>
        <w:t>[99]</w:t>
      </w:r>
      <w:r w:rsidRPr="00A36301">
        <w:rPr>
          <w:lang w:val="en-US"/>
        </w:rPr>
        <w:tab/>
        <w:t>A.S. Kocaman, V. Modi, Value of pumped hydro storage in a hybrid energy generation and allocation system, Appl. Energy 205 (2017) 1202e1215.</w:t>
      </w:r>
    </w:p>
    <w:p w14:paraId="2FF28C76" w14:textId="77777777" w:rsidR="00A36301" w:rsidRPr="00A36301" w:rsidRDefault="00A36301" w:rsidP="00A36301">
      <w:pPr>
        <w:rPr>
          <w:lang w:val="en-US"/>
        </w:rPr>
      </w:pPr>
      <w:r w:rsidRPr="00A36301">
        <w:rPr>
          <w:lang w:val="en-US"/>
        </w:rPr>
        <w:t>[100]</w:t>
      </w:r>
      <w:r w:rsidRPr="00A36301">
        <w:rPr>
          <w:lang w:val="en-US"/>
        </w:rPr>
        <w:tab/>
        <w:t>M. Shabani, J. Mahmoudimehr, Techno-economic role of PV tracking tech- nology in a hybrid PV-hydroelectric standalone power system, Appl. Energy 212 (2018) 84e108.</w:t>
      </w:r>
    </w:p>
    <w:p w14:paraId="07036682" w14:textId="77777777" w:rsidR="00A36301" w:rsidRPr="00A36301" w:rsidRDefault="00A36301" w:rsidP="00A36301">
      <w:pPr>
        <w:rPr>
          <w:lang w:val="en-US"/>
        </w:rPr>
      </w:pPr>
      <w:r w:rsidRPr="00A36301">
        <w:rPr>
          <w:lang w:val="en-US"/>
        </w:rPr>
        <w:t>[101]</w:t>
      </w:r>
      <w:r w:rsidRPr="00A36301">
        <w:rPr>
          <w:lang w:val="en-US"/>
        </w:rPr>
        <w:tab/>
        <w:t>K. Kusakana, Optimal operation scheduling of grid-connected PV with ground pumped hydro storage system for cost reduction in small farming activities, J. Energy Storag. 16 (2018) 133e138.</w:t>
      </w:r>
    </w:p>
    <w:p w14:paraId="28804253" w14:textId="77777777" w:rsidR="00A36301" w:rsidRPr="00A36301" w:rsidRDefault="00A36301" w:rsidP="00A36301">
      <w:pPr>
        <w:rPr>
          <w:lang w:val="en-US"/>
        </w:rPr>
      </w:pPr>
      <w:r w:rsidRPr="00A36301">
        <w:rPr>
          <w:lang w:val="en-US"/>
        </w:rPr>
        <w:t>[102]</w:t>
      </w:r>
      <w:r w:rsidRPr="00A36301">
        <w:rPr>
          <w:lang w:val="en-US"/>
        </w:rPr>
        <w:tab/>
        <w:t>P. Chaudhary, M. Rizwan, Energy management supporting high penetration of solar photovoltaic generation for smart grid using solar forecasts and pumped hydro storage system, Renew. Energy 118 (2018) 928e946.</w:t>
      </w:r>
    </w:p>
    <w:p w14:paraId="5B7D2D5D" w14:textId="77777777" w:rsidR="00A36301" w:rsidRPr="00A36301" w:rsidRDefault="00A36301" w:rsidP="00A36301">
      <w:pPr>
        <w:rPr>
          <w:lang w:val="en-US"/>
        </w:rPr>
      </w:pPr>
      <w:r w:rsidRPr="00A36301">
        <w:rPr>
          <w:lang w:val="en-US"/>
        </w:rPr>
        <w:t>[103]</w:t>
      </w:r>
      <w:r w:rsidRPr="00A36301">
        <w:rPr>
          <w:lang w:val="en-US"/>
        </w:rPr>
        <w:tab/>
        <w:t>M. Miao, Z. Wu, S. Lou, Y. Wang, Research on optimizing operation of hybrid PV power and pumped hydro storage system, Energy Procedia 118 (2017) 110e118.</w:t>
      </w:r>
    </w:p>
    <w:p w14:paraId="6C422000" w14:textId="77777777" w:rsidR="00A36301" w:rsidRPr="00A36301" w:rsidRDefault="00A36301" w:rsidP="00A36301">
      <w:pPr>
        <w:rPr>
          <w:lang w:val="en-US"/>
        </w:rPr>
      </w:pPr>
      <w:r w:rsidRPr="00A36301">
        <w:rPr>
          <w:lang w:val="en-US"/>
        </w:rPr>
        <w:t>[104]</w:t>
      </w:r>
      <w:r w:rsidRPr="00A36301">
        <w:rPr>
          <w:lang w:val="en-US"/>
        </w:rPr>
        <w:tab/>
        <w:t>A. Stoppato, G. Cavazzini, G. Ardizzon, A. Rossetti, A PSO (particle swarm optimization)-based model for the optimal management of a small PV(Photovoltaic)-pump hydro energy storage in a rural dry area, Energy 76 (2014) 168e174.</w:t>
      </w:r>
    </w:p>
    <w:p w14:paraId="3FD28A53" w14:textId="77777777" w:rsidR="00A36301" w:rsidRPr="00A36301" w:rsidRDefault="00A36301" w:rsidP="00A36301">
      <w:pPr>
        <w:rPr>
          <w:lang w:val="en-US"/>
        </w:rPr>
      </w:pPr>
      <w:r w:rsidRPr="00A36301">
        <w:rPr>
          <w:lang w:val="en-US"/>
        </w:rPr>
        <w:lastRenderedPageBreak/>
        <w:t>[105]</w:t>
      </w:r>
      <w:r w:rsidRPr="00A36301">
        <w:rPr>
          <w:lang w:val="en-US"/>
        </w:rPr>
        <w:tab/>
        <w:t>J. Jurasz, J. Mikulik, A strategy for the photovoltaic-powered pumped storage hydroelectricity, Energy Environ. 28 (2017) 544e563.</w:t>
      </w:r>
    </w:p>
    <w:p w14:paraId="0B116267" w14:textId="77777777" w:rsidR="00A36301" w:rsidRPr="00A36301" w:rsidRDefault="00A36301" w:rsidP="00A36301">
      <w:pPr>
        <w:rPr>
          <w:lang w:val="en-US"/>
        </w:rPr>
      </w:pPr>
      <w:r w:rsidRPr="00A36301">
        <w:rPr>
          <w:lang w:val="en-US"/>
        </w:rPr>
        <w:t>[106]</w:t>
      </w:r>
      <w:r w:rsidRPr="00A36301">
        <w:rPr>
          <w:lang w:val="en-US"/>
        </w:rPr>
        <w:tab/>
        <w:t>M.S. Javed, A. Song, T. Ma, Techno-economic assessment of a stand-alone hybrid solar-wind-battery system for a remote island using genetic algo- rithm, Energy 176 (2019) 704e717.</w:t>
      </w:r>
    </w:p>
    <w:p w14:paraId="34F8D180" w14:textId="77777777" w:rsidR="00A36301" w:rsidRPr="00A36301" w:rsidRDefault="00A36301" w:rsidP="00A36301">
      <w:pPr>
        <w:rPr>
          <w:lang w:val="en-US"/>
        </w:rPr>
      </w:pPr>
      <w:r w:rsidRPr="00A36301">
        <w:rPr>
          <w:lang w:val="en-US"/>
        </w:rPr>
        <w:t>[107]</w:t>
      </w:r>
      <w:r w:rsidRPr="00A36301">
        <w:rPr>
          <w:lang w:val="en-US"/>
        </w:rPr>
        <w:tab/>
        <w:t>M.S. Javed, T. Ma, Techno-economic assessment of a hybrid solar-wind- battery system with genetic algorithm, Energy Procedia 158 (2019) 6384e6392.</w:t>
      </w:r>
    </w:p>
    <w:p w14:paraId="4889EB4C" w14:textId="77777777" w:rsidR="00A36301" w:rsidRPr="00A36301" w:rsidRDefault="00A36301" w:rsidP="00A36301">
      <w:pPr>
        <w:rPr>
          <w:lang w:val="en-US"/>
        </w:rPr>
      </w:pPr>
      <w:r w:rsidRPr="00A36301">
        <w:rPr>
          <w:lang w:val="en-US"/>
        </w:rPr>
        <w:t>[108]</w:t>
      </w:r>
      <w:r w:rsidRPr="00A36301">
        <w:rPr>
          <w:lang w:val="en-US"/>
        </w:rPr>
        <w:tab/>
        <w:t>V. Khare, S. Nema, P. Baredar, Solar-wind hybrid renewable energy system: a review, Renew. Sustain. Energy Rev. 58 (2016) 23e33.</w:t>
      </w:r>
    </w:p>
    <w:p w14:paraId="6E14AD9B" w14:textId="77777777" w:rsidR="00A36301" w:rsidRPr="00A36301" w:rsidRDefault="00A36301" w:rsidP="00A36301">
      <w:pPr>
        <w:rPr>
          <w:lang w:val="en-US"/>
        </w:rPr>
      </w:pPr>
      <w:r w:rsidRPr="00A36301">
        <w:rPr>
          <w:lang w:val="en-US"/>
        </w:rPr>
        <w:t>[109]</w:t>
      </w:r>
      <w:r w:rsidRPr="00A36301">
        <w:rPr>
          <w:lang w:val="en-US"/>
        </w:rPr>
        <w:tab/>
        <w:t>M.A. Elhadidy, S.M. Shaahid, promoting applications of hybrid (wind plus photovoltaic plus diesel plus battery) power systems in hot regions, Renew. Energy 29 (2004) 517e528.</w:t>
      </w:r>
    </w:p>
    <w:p w14:paraId="2A54FBD6" w14:textId="77777777" w:rsidR="00A36301" w:rsidRPr="00A36301" w:rsidRDefault="00A36301" w:rsidP="00A36301">
      <w:pPr>
        <w:rPr>
          <w:lang w:val="en-US"/>
        </w:rPr>
      </w:pPr>
      <w:r w:rsidRPr="00A36301">
        <w:rPr>
          <w:lang w:val="en-US"/>
        </w:rPr>
        <w:t>[110]</w:t>
      </w:r>
      <w:r w:rsidRPr="00A36301">
        <w:rPr>
          <w:lang w:val="en-US"/>
        </w:rPr>
        <w:tab/>
        <w:t>J. Gao, Y. Zheng, J. Li, X. Zhu, K. Kan, Optimal model for complementary operation of a photovoltaic-wind-pumped storage system, Math.  Probl.  Eng.  2018 (2018) 1e9.</w:t>
      </w:r>
    </w:p>
    <w:p w14:paraId="194E0335" w14:textId="77777777" w:rsidR="00A36301" w:rsidRPr="00A36301" w:rsidRDefault="00A36301" w:rsidP="00A36301">
      <w:pPr>
        <w:rPr>
          <w:lang w:val="en-US"/>
        </w:rPr>
      </w:pPr>
      <w:r w:rsidRPr="00A36301">
        <w:rPr>
          <w:lang w:val="en-US"/>
        </w:rPr>
        <w:t>[111]</w:t>
      </w:r>
      <w:r w:rsidRPr="00A36301">
        <w:rPr>
          <w:lang w:val="en-US"/>
        </w:rPr>
        <w:tab/>
        <w:t>A. Rathore, N. Patidar, Reliability assessment using probabilistic modelling of pumped storage hydro plant with PV-Wind based standalone microgrid, Int.</w:t>
      </w:r>
    </w:p>
    <w:p w14:paraId="60DDC026" w14:textId="77777777" w:rsidR="00A36301" w:rsidRPr="00A36301" w:rsidRDefault="00A36301" w:rsidP="00A36301">
      <w:pPr>
        <w:rPr>
          <w:lang w:val="en-US"/>
        </w:rPr>
      </w:pPr>
      <w:r w:rsidRPr="00A36301">
        <w:rPr>
          <w:lang w:val="en-US"/>
        </w:rPr>
        <w:t>J. Electr. Power Energy Syst. 106 (2019) 17e32.</w:t>
      </w:r>
    </w:p>
    <w:p w14:paraId="36215EFA" w14:textId="77777777" w:rsidR="00A36301" w:rsidRPr="00A36301" w:rsidRDefault="00A36301" w:rsidP="00A36301">
      <w:pPr>
        <w:rPr>
          <w:lang w:val="en-US"/>
        </w:rPr>
      </w:pPr>
      <w:r w:rsidRPr="00A36301">
        <w:rPr>
          <w:lang w:val="en-US"/>
        </w:rPr>
        <w:t>[112]</w:t>
      </w:r>
      <w:r w:rsidRPr="00A36301">
        <w:rPr>
          <w:lang w:val="en-US"/>
        </w:rPr>
        <w:tab/>
        <w:t>B. Bhandari, K.-T. Lee, C.S. Lee, C.-K. Song, R.K. Maskey, S.-H. Ahn, A novel off- grid hybrid power system comprised of solar photovoltaic, wind, and hydro energy sources, Appl. Energy 133 (2014) 236e242.</w:t>
      </w:r>
    </w:p>
    <w:p w14:paraId="3945693F" w14:textId="77777777" w:rsidR="00A36301" w:rsidRPr="00A36301" w:rsidRDefault="00A36301" w:rsidP="00A36301">
      <w:pPr>
        <w:rPr>
          <w:lang w:val="en-US"/>
        </w:rPr>
      </w:pPr>
      <w:r w:rsidRPr="00A36301">
        <w:rPr>
          <w:lang w:val="en-US"/>
        </w:rPr>
        <w:t>[113]</w:t>
      </w:r>
      <w:r w:rsidRPr="00A36301">
        <w:rPr>
          <w:lang w:val="en-US"/>
        </w:rPr>
        <w:tab/>
        <w:t>L. Zhang, H. Xin, J. Wu, L. Ju, Z. Tan, A multiobjective robust scheduling optimization mode for multienergy hybrid system integrated by wind power, solar photovoltaic power, and pumped storage power, Math. Probl. Eng. 2017 (2017) 1e15.</w:t>
      </w:r>
    </w:p>
    <w:p w14:paraId="36E37A37" w14:textId="77777777" w:rsidR="00A36301" w:rsidRPr="00A36301" w:rsidRDefault="00A36301" w:rsidP="00A36301">
      <w:pPr>
        <w:rPr>
          <w:lang w:val="en-US"/>
        </w:rPr>
      </w:pPr>
      <w:r w:rsidRPr="00A36301">
        <w:rPr>
          <w:lang w:val="en-US"/>
        </w:rPr>
        <w:t>[114]</w:t>
      </w:r>
      <w:r w:rsidRPr="00A36301">
        <w:rPr>
          <w:lang w:val="en-US"/>
        </w:rPr>
        <w:tab/>
        <w:t>S. Chen, G. Fang, X. Huang, M. Yan, A joint optimal dispatching method of wind-solar-hydro generation system, IOP Conf. Ser. Earth Environ. Sci. 227 (2019), 032004.</w:t>
      </w:r>
    </w:p>
    <w:p w14:paraId="4FD47223" w14:textId="77777777" w:rsidR="00A36301" w:rsidRPr="00A36301" w:rsidRDefault="00A36301" w:rsidP="00A36301">
      <w:pPr>
        <w:rPr>
          <w:lang w:val="en-US"/>
        </w:rPr>
      </w:pPr>
      <w:r w:rsidRPr="00A36301">
        <w:rPr>
          <w:lang w:val="en-US"/>
        </w:rPr>
        <w:t>[115]</w:t>
      </w:r>
      <w:r w:rsidRPr="00A36301">
        <w:rPr>
          <w:lang w:val="en-US"/>
        </w:rPr>
        <w:tab/>
        <w:t>A.B. Awan, M. Zubair, G.A.S. Sidhu, A.R. Bhatti, A.G. Abo-Khalil, Performance analysis of various hybrid renewable energy systems using battery, hydrogen, and pumped hydro-based storage units, Int. J. Energy Res. 43 (12) (2018).</w:t>
      </w:r>
    </w:p>
    <w:p w14:paraId="242B809C" w14:textId="77777777" w:rsidR="00A36301" w:rsidRPr="00A36301" w:rsidRDefault="00A36301" w:rsidP="00A36301">
      <w:pPr>
        <w:rPr>
          <w:lang w:val="en-US"/>
        </w:rPr>
      </w:pPr>
      <w:r w:rsidRPr="00A36301">
        <w:rPr>
          <w:lang w:val="en-US"/>
        </w:rPr>
        <w:t>[116]</w:t>
      </w:r>
      <w:r w:rsidRPr="00A36301">
        <w:rPr>
          <w:lang w:val="en-US"/>
        </w:rPr>
        <w:tab/>
        <w:t>J.-L. Duchaud, G. Notton, C. Darras, C. Voyant, Multi-Objective Particle Swarm optimal sizing of a renewable hybrid power plant with storage, Renew. Energy 131 (2019) 1156e1167.</w:t>
      </w:r>
    </w:p>
    <w:p w14:paraId="33F1969F" w14:textId="77777777" w:rsidR="00A36301" w:rsidRPr="00A36301" w:rsidRDefault="00A36301" w:rsidP="00A36301">
      <w:pPr>
        <w:rPr>
          <w:lang w:val="en-US"/>
        </w:rPr>
      </w:pPr>
      <w:r w:rsidRPr="00A36301">
        <w:rPr>
          <w:lang w:val="en-US"/>
        </w:rPr>
        <w:t>[117]</w:t>
      </w:r>
      <w:r w:rsidRPr="00A36301">
        <w:rPr>
          <w:lang w:val="en-US"/>
        </w:rPr>
        <w:tab/>
        <w:t>M. Guezgouz, J. Jurasz, B. Bekkouche, Techno-economic and environmental analysis of a hybrid PV-WT-PSH/BB standalone system supplying various loads, Energies 12 (2019) 514.</w:t>
      </w:r>
    </w:p>
    <w:p w14:paraId="562C2335" w14:textId="77777777" w:rsidR="00A36301" w:rsidRPr="00A36301" w:rsidRDefault="00A36301" w:rsidP="00A36301">
      <w:pPr>
        <w:rPr>
          <w:lang w:val="en-US"/>
        </w:rPr>
      </w:pPr>
      <w:r w:rsidRPr="00A36301">
        <w:rPr>
          <w:lang w:val="en-US"/>
        </w:rPr>
        <w:t>[118]</w:t>
      </w:r>
      <w:r w:rsidRPr="00A36301">
        <w:rPr>
          <w:lang w:val="en-US"/>
        </w:rPr>
        <w:tab/>
        <w:t>W. Apichonnabutr, A. Tiwary, Trade-offs between economic and environ- mental performance of an autonomous hybrid energy system using micro hydro, Appl. Energy 226 (2018) 891e904.</w:t>
      </w:r>
    </w:p>
    <w:p w14:paraId="764F9319" w14:textId="77777777" w:rsidR="00A36301" w:rsidRPr="00A36301" w:rsidRDefault="00A36301" w:rsidP="00A36301">
      <w:pPr>
        <w:rPr>
          <w:lang w:val="en-US"/>
        </w:rPr>
      </w:pPr>
      <w:r w:rsidRPr="00A36301">
        <w:rPr>
          <w:lang w:val="en-US"/>
        </w:rPr>
        <w:lastRenderedPageBreak/>
        <w:t>[119]</w:t>
      </w:r>
      <w:r w:rsidRPr="00A36301">
        <w:rPr>
          <w:lang w:val="en-US"/>
        </w:rPr>
        <w:tab/>
        <w:t>D.M. Gioutsos, K. Blok, L. van Velzen, S. Moorman, Cost-optimal electricity systems with increasing renewable energy penetration for islands across the globe, Appl. Energy 226 (2018) 437e449.</w:t>
      </w:r>
    </w:p>
    <w:p w14:paraId="65CB2708" w14:textId="77777777" w:rsidR="00A36301" w:rsidRPr="00A36301" w:rsidRDefault="00A36301" w:rsidP="00A36301">
      <w:pPr>
        <w:rPr>
          <w:lang w:val="en-US"/>
        </w:rPr>
      </w:pPr>
      <w:r w:rsidRPr="00A36301">
        <w:rPr>
          <w:lang w:val="en-US"/>
        </w:rPr>
        <w:t>[120]</w:t>
      </w:r>
      <w:r w:rsidRPr="00A36301">
        <w:rPr>
          <w:lang w:val="en-US"/>
        </w:rPr>
        <w:tab/>
        <w:t>M. Kapsali, J.S. Anagnostopoulos, Investigating the role of local pumped- hydro energy storage in interconnected island grids with high wind power generation, Renew. Energy 114 (2017) 614e628.</w:t>
      </w:r>
    </w:p>
    <w:p w14:paraId="3DA54EF9" w14:textId="77777777" w:rsidR="00A36301" w:rsidRPr="00A36301" w:rsidRDefault="00A36301" w:rsidP="00A36301">
      <w:pPr>
        <w:rPr>
          <w:lang w:val="en-US"/>
        </w:rPr>
      </w:pPr>
      <w:r w:rsidRPr="00A36301">
        <w:rPr>
          <w:lang w:val="en-US"/>
        </w:rPr>
        <w:t>[121]</w:t>
      </w:r>
      <w:r w:rsidRPr="00A36301">
        <w:rPr>
          <w:lang w:val="en-US"/>
        </w:rPr>
        <w:tab/>
        <w:t>J.  Jurasz, P.B.  Da</w:t>
      </w:r>
      <w:r w:rsidRPr="00A36301">
        <w:rPr>
          <w:rFonts w:hint="eastAsia"/>
          <w:lang w:val="en-US"/>
        </w:rPr>
        <w:t>˛</w:t>
      </w:r>
      <w:r w:rsidRPr="00A36301">
        <w:rPr>
          <w:lang w:val="en-US"/>
        </w:rPr>
        <w:t xml:space="preserve"> bek, B.  Ka´zmierczak, A.  Kies, M.  Wdowikowski, Large scale</w:t>
      </w:r>
      <w:r>
        <w:rPr>
          <w:lang w:val="en-US"/>
        </w:rPr>
        <w:t xml:space="preserve"> </w:t>
      </w:r>
      <w:r w:rsidRPr="00A36301">
        <w:rPr>
          <w:lang w:val="en-US"/>
        </w:rPr>
        <w:t>complementary solar and wind energy sources coupled with pumped-storage hydroelectricity for Lower Silesia (Poland), Energy 161 (2018) 183e192.</w:t>
      </w:r>
    </w:p>
    <w:p w14:paraId="09D383F9" w14:textId="77777777" w:rsidR="00A36301" w:rsidRPr="00A35B5C" w:rsidRDefault="00A36301" w:rsidP="00A36301">
      <w:r w:rsidRPr="00A36301">
        <w:rPr>
          <w:lang w:val="en-US"/>
        </w:rPr>
        <w:t>[122]</w:t>
      </w:r>
      <w:r w:rsidRPr="00A36301">
        <w:rPr>
          <w:lang w:val="en-US"/>
        </w:rPr>
        <w:tab/>
        <w:t xml:space="preserve">G. Bekele, G. Tadesse, Feasibility study of small Hydro/PV/Wind hybrid sys- tem for off-grid rural electriﬁcation in Ethiopia, Appl. </w:t>
      </w:r>
      <w:r w:rsidRPr="00A35B5C">
        <w:t>Energy 97 (2012) 5e15.</w:t>
      </w:r>
    </w:p>
    <w:p w14:paraId="127A8EF3" w14:textId="77777777" w:rsidR="00A36301" w:rsidRPr="00A35B5C" w:rsidRDefault="00A36301" w:rsidP="00A36301">
      <w:r w:rsidRPr="00A35B5C">
        <w:t>[123]</w:t>
      </w:r>
      <w:r w:rsidRPr="00A35B5C">
        <w:tab/>
        <w:t>S.V. Papaefthymiou, E.G. Karamanou, S.A. Papathanassiou,</w:t>
      </w:r>
    </w:p>
    <w:p w14:paraId="02CAA931" w14:textId="77777777" w:rsidR="00A36301" w:rsidRPr="00A36301" w:rsidRDefault="00A36301" w:rsidP="00A36301">
      <w:pPr>
        <w:rPr>
          <w:lang w:val="en-US"/>
        </w:rPr>
      </w:pPr>
      <w:r w:rsidRPr="00A36301">
        <w:rPr>
          <w:lang w:val="en-US"/>
        </w:rPr>
        <w:t>M.P. Papadopoulos, A wind-hydro-pumped storage station leading to high-RES penetration in the autonomous island system of ikaria, IEEE Trans. Sustain. Energy 1 (2010) 163e172.</w:t>
      </w:r>
    </w:p>
    <w:p w14:paraId="33C97705" w14:textId="77777777" w:rsidR="00A36301" w:rsidRPr="00A36301" w:rsidRDefault="00A36301" w:rsidP="00A36301">
      <w:pPr>
        <w:rPr>
          <w:lang w:val="en-US"/>
        </w:rPr>
      </w:pPr>
      <w:r w:rsidRPr="00A36301">
        <w:rPr>
          <w:lang w:val="en-US"/>
        </w:rPr>
        <w:t>[124]</w:t>
      </w:r>
      <w:r w:rsidRPr="00A36301">
        <w:rPr>
          <w:lang w:val="en-US"/>
        </w:rPr>
        <w:tab/>
        <w:t>G. Notton, V. Lazarov, L. Stoyanov, Analysis of pumped hydroelectric storage for a wind/PV system for grid integration, Ecol. Eng. Environ. Prot. 32 (2011) 64e73.</w:t>
      </w:r>
    </w:p>
    <w:p w14:paraId="52E7D9D4" w14:textId="77777777" w:rsidR="00A36301" w:rsidRPr="00A36301" w:rsidRDefault="00A36301" w:rsidP="00A36301">
      <w:pPr>
        <w:rPr>
          <w:lang w:val="en-US"/>
        </w:rPr>
      </w:pPr>
      <w:r w:rsidRPr="00A36301">
        <w:rPr>
          <w:lang w:val="en-US"/>
        </w:rPr>
        <w:t>[125]</w:t>
      </w:r>
      <w:r w:rsidRPr="00A36301">
        <w:rPr>
          <w:lang w:val="en-US"/>
        </w:rPr>
        <w:tab/>
        <w:t>J. Jurasz, Modeling and forecasting energy ﬂow between national power grid and a solarewindepumped-hydroelectricity (PVeWTePSH) energy source, Energy Convers. Manag. 136 (2017) 382e394.</w:t>
      </w:r>
    </w:p>
    <w:p w14:paraId="239C70C9" w14:textId="77777777" w:rsidR="00A36301" w:rsidRPr="00A36301" w:rsidRDefault="00A36301" w:rsidP="00A36301">
      <w:pPr>
        <w:rPr>
          <w:lang w:val="en-US"/>
        </w:rPr>
      </w:pPr>
      <w:r w:rsidRPr="00A36301">
        <w:rPr>
          <w:lang w:val="en-US"/>
        </w:rPr>
        <w:t>[126]</w:t>
      </w:r>
      <w:r w:rsidRPr="00A36301">
        <w:rPr>
          <w:lang w:val="en-US"/>
        </w:rPr>
        <w:tab/>
        <w:t>F. Petrakopoulou, A. Robinson, M. Loizidou, Simulation and analysis of a stand-alone solar-wind and pumped-storage hydropower plant, Energy 96 (2016) 676e683.</w:t>
      </w:r>
    </w:p>
    <w:p w14:paraId="439F8F88" w14:textId="77777777" w:rsidR="00A36301" w:rsidRPr="00A36301" w:rsidRDefault="00A36301" w:rsidP="00A36301">
      <w:pPr>
        <w:rPr>
          <w:lang w:val="en-US"/>
        </w:rPr>
      </w:pPr>
      <w:r w:rsidRPr="00A36301">
        <w:rPr>
          <w:lang w:val="en-US"/>
        </w:rPr>
        <w:t>[127]</w:t>
      </w:r>
      <w:r w:rsidRPr="00A36301">
        <w:rPr>
          <w:lang w:val="en-US"/>
        </w:rPr>
        <w:tab/>
        <w:t>R. Tang, J. Yang, W. Yang, J. Zou, X. Lai, Dynamic regulation characteristics of pumped-storage plants with two generating units sharing common conduits and busbar for balancing variable renewable energy, Renew. Energy 135 (2019) 1064e1077.</w:t>
      </w:r>
    </w:p>
    <w:p w14:paraId="5B523D4E" w14:textId="77777777" w:rsidR="00A36301" w:rsidRPr="00A36301" w:rsidRDefault="00A36301" w:rsidP="00A36301">
      <w:pPr>
        <w:rPr>
          <w:lang w:val="en-US"/>
        </w:rPr>
      </w:pPr>
      <w:r w:rsidRPr="00A36301">
        <w:rPr>
          <w:lang w:val="en-US"/>
        </w:rPr>
        <w:t>[128]</w:t>
      </w:r>
      <w:r w:rsidRPr="00A36301">
        <w:rPr>
          <w:lang w:val="en-US"/>
        </w:rPr>
        <w:tab/>
        <w:t>A. Ghasemi, M. Enayatzare, Optimal energy management of a renewable- based isolated microgrid with pumped-storage unit and demand response, Renew. Energy 123 (2018) 460e474.</w:t>
      </w:r>
    </w:p>
    <w:p w14:paraId="7D06BE90" w14:textId="77777777" w:rsidR="00A36301" w:rsidRPr="00A36301" w:rsidRDefault="00A36301" w:rsidP="00A36301">
      <w:pPr>
        <w:rPr>
          <w:lang w:val="en-US"/>
        </w:rPr>
      </w:pPr>
      <w:r w:rsidRPr="00A36301">
        <w:rPr>
          <w:lang w:val="en-US"/>
        </w:rPr>
        <w:t>[129]</w:t>
      </w:r>
      <w:r w:rsidRPr="00A36301">
        <w:rPr>
          <w:lang w:val="en-US"/>
        </w:rPr>
        <w:tab/>
        <w:t>G. Notton, D. Mistrushi, L. Stoyanov, P. Berberi, Operation of a photovoltaic- wind plant with a hydro pumping-storage for electricity peak-shaving in an island context, Sol. Energy 157 (2017) 20e34.</w:t>
      </w:r>
    </w:p>
    <w:p w14:paraId="06C9835E" w14:textId="77777777" w:rsidR="00A36301" w:rsidRPr="00A36301" w:rsidRDefault="00A36301" w:rsidP="00A36301">
      <w:pPr>
        <w:rPr>
          <w:lang w:val="en-US"/>
        </w:rPr>
      </w:pPr>
      <w:r w:rsidRPr="00A36301">
        <w:rPr>
          <w:lang w:val="en-US"/>
        </w:rPr>
        <w:t>[130]</w:t>
      </w:r>
      <w:r w:rsidRPr="00A36301">
        <w:rPr>
          <w:lang w:val="en-US"/>
        </w:rPr>
        <w:tab/>
        <w:t xml:space="preserve">N. Mousavi, G. Kothapalli, D. Habibi, M. Khiadani, C.K. Das, </w:t>
      </w:r>
      <w:proofErr w:type="gramStart"/>
      <w:r w:rsidRPr="00A36301">
        <w:rPr>
          <w:lang w:val="en-US"/>
        </w:rPr>
        <w:t>An</w:t>
      </w:r>
      <w:proofErr w:type="gramEnd"/>
      <w:r w:rsidRPr="00A36301">
        <w:rPr>
          <w:lang w:val="en-US"/>
        </w:rPr>
        <w:t xml:space="preserve"> improved mathematical model for a pumped hydro storage system considering elec- trical, mechanical, and hydraulic losses, Appl. Energy 247 (2019) 228e236.</w:t>
      </w:r>
    </w:p>
    <w:p w14:paraId="7BC153BC" w14:textId="77777777" w:rsidR="00A36301" w:rsidRPr="00A36301" w:rsidRDefault="00A36301" w:rsidP="00A36301">
      <w:pPr>
        <w:rPr>
          <w:lang w:val="en-US"/>
        </w:rPr>
      </w:pPr>
      <w:r w:rsidRPr="00A36301">
        <w:rPr>
          <w:lang w:val="en-US"/>
        </w:rPr>
        <w:t>[131]</w:t>
      </w:r>
      <w:r w:rsidRPr="00A36301">
        <w:rPr>
          <w:lang w:val="en-US"/>
        </w:rPr>
        <w:tab/>
        <w:t>K. Sun, K.-J. Li, J. Pan, Y. Liu, Y. Liu, An optimal combined operation scheme for pumped storage and hybrid wind-photovoltaic complementary power generation system, Appl. Energy 242 (2019) 1155e1163.</w:t>
      </w:r>
    </w:p>
    <w:p w14:paraId="42B6420B" w14:textId="77777777" w:rsidR="00A36301" w:rsidRPr="00A36301" w:rsidRDefault="00A36301" w:rsidP="00A36301">
      <w:pPr>
        <w:rPr>
          <w:lang w:val="en-US"/>
        </w:rPr>
      </w:pPr>
      <w:r w:rsidRPr="00A36301">
        <w:rPr>
          <w:lang w:val="en-US"/>
        </w:rPr>
        <w:lastRenderedPageBreak/>
        <w:t>[132]</w:t>
      </w:r>
      <w:r w:rsidRPr="00A36301">
        <w:rPr>
          <w:lang w:val="en-US"/>
        </w:rPr>
        <w:tab/>
        <w:t>J. Jurasz, J. Mikulik, M. Krzywda, B. Ciapa</w:t>
      </w:r>
      <w:r w:rsidRPr="00A36301">
        <w:rPr>
          <w:rFonts w:hint="eastAsia"/>
          <w:lang w:val="en-US"/>
        </w:rPr>
        <w:t>ł</w:t>
      </w:r>
      <w:r w:rsidRPr="00A36301">
        <w:rPr>
          <w:lang w:val="en-US"/>
        </w:rPr>
        <w:t>a, M. Janowski, integrating a wind- and solar-powered hybrid to the power system by coupling it with a hy- droelectric power station with pumping installation, Energy 144 (2018) 549e563.</w:t>
      </w:r>
    </w:p>
    <w:p w14:paraId="65106574" w14:textId="77777777" w:rsidR="00A36301" w:rsidRPr="00A36301" w:rsidRDefault="00A36301" w:rsidP="00A36301">
      <w:pPr>
        <w:rPr>
          <w:lang w:val="en-US"/>
        </w:rPr>
      </w:pPr>
      <w:r w:rsidRPr="00A36301">
        <w:rPr>
          <w:lang w:val="en-US"/>
        </w:rPr>
        <w:t>[133]</w:t>
      </w:r>
      <w:r w:rsidRPr="00A36301">
        <w:rPr>
          <w:lang w:val="en-US"/>
        </w:rPr>
        <w:tab/>
        <w:t>C. Bueno, J.A. Carta, Wind powered pumped hydro storage systems, a means of increasing the penetration of renewable energy in the Canary Islands, Renew. Sustain. Energy Rev. 10 (2006) 312e340.</w:t>
      </w:r>
    </w:p>
    <w:p w14:paraId="4110FB97" w14:textId="77777777" w:rsidR="00A36301" w:rsidRPr="00A36301" w:rsidRDefault="00A36301" w:rsidP="00A36301">
      <w:pPr>
        <w:rPr>
          <w:lang w:val="en-US"/>
        </w:rPr>
      </w:pPr>
      <w:r w:rsidRPr="00A36301">
        <w:rPr>
          <w:lang w:val="en-US"/>
        </w:rPr>
        <w:t>[134]</w:t>
      </w:r>
      <w:r w:rsidRPr="00A36301">
        <w:rPr>
          <w:lang w:val="en-US"/>
        </w:rPr>
        <w:tab/>
        <w:t>I.  Kougias, S.  Szabo´, Pumped hydroelectric storage utilization assessment:</w:t>
      </w:r>
    </w:p>
    <w:p w14:paraId="4390B1A3" w14:textId="77777777" w:rsidR="00A36301" w:rsidRPr="00A36301" w:rsidRDefault="00A36301" w:rsidP="00A36301">
      <w:pPr>
        <w:rPr>
          <w:lang w:val="en-US"/>
        </w:rPr>
      </w:pPr>
      <w:r w:rsidRPr="00A36301">
        <w:rPr>
          <w:lang w:val="en-US"/>
        </w:rPr>
        <w:t>forerunner of renewable energy integration or Trojan horse? Energy 140 (2017) 318e329.</w:t>
      </w:r>
    </w:p>
    <w:p w14:paraId="20FB95A1" w14:textId="77777777" w:rsidR="00A36301" w:rsidRPr="00A36301" w:rsidRDefault="00A36301" w:rsidP="00A36301">
      <w:pPr>
        <w:rPr>
          <w:lang w:val="en-US"/>
        </w:rPr>
      </w:pPr>
      <w:r w:rsidRPr="00A36301">
        <w:rPr>
          <w:lang w:val="en-US"/>
        </w:rPr>
        <w:t>[135]</w:t>
      </w:r>
      <w:r w:rsidRPr="00A36301">
        <w:rPr>
          <w:lang w:val="en-US"/>
        </w:rPr>
        <w:tab/>
        <w:t>M.S. Javed, D. Zhong, T. Ma, A. Song, S. Ahmed, Hybrid pumped hydro and battery storage for renewable energy-based power supply system, Appl. Energy 257 (2020) 114026.</w:t>
      </w:r>
    </w:p>
    <w:p w14:paraId="6EA80C0A" w14:textId="77777777" w:rsidR="00A36301" w:rsidRPr="00A36301" w:rsidRDefault="00A36301" w:rsidP="00A36301">
      <w:pPr>
        <w:rPr>
          <w:lang w:val="en-US"/>
        </w:rPr>
      </w:pPr>
      <w:r w:rsidRPr="00A36301">
        <w:rPr>
          <w:lang w:val="en-US"/>
        </w:rPr>
        <w:t>[136]</w:t>
      </w:r>
      <w:r w:rsidRPr="00A36301">
        <w:rPr>
          <w:lang w:val="en-US"/>
        </w:rPr>
        <w:tab/>
        <w:t>M. Guezgouz, J. Jurasz, B. Bekkouche, T. Ma, M.S. Javed, A. Kies, Optimal hybrid pumped hydro-battery storage scheme for off-grid renewable energy systems, Energy Convers. Manag. 199 (2019) 112046.</w:t>
      </w:r>
    </w:p>
    <w:p w14:paraId="3FE2D192" w14:textId="77777777" w:rsidR="00A36301" w:rsidRPr="00A36301" w:rsidRDefault="00A36301" w:rsidP="00A36301">
      <w:pPr>
        <w:rPr>
          <w:lang w:val="en-US"/>
        </w:rPr>
      </w:pPr>
      <w:r w:rsidRPr="00A36301">
        <w:rPr>
          <w:lang w:val="en-US"/>
        </w:rPr>
        <w:t>[137]</w:t>
      </w:r>
      <w:r w:rsidRPr="00A36301">
        <w:rPr>
          <w:lang w:val="en-US"/>
        </w:rPr>
        <w:tab/>
        <w:t>S. Bhattacharjee, P.K. Nayak, PV-pumped energy storage option for conva- lescing performance of hydroelectric station under declining precipitation trend, Renew. Energy 135 (2019) 288e302.</w:t>
      </w:r>
    </w:p>
    <w:p w14:paraId="7B8EA447" w14:textId="77777777" w:rsidR="00A36301" w:rsidRPr="00A36301" w:rsidRDefault="00A36301" w:rsidP="00A36301">
      <w:pPr>
        <w:rPr>
          <w:lang w:val="en-US"/>
        </w:rPr>
      </w:pPr>
      <w:r w:rsidRPr="00A36301">
        <w:rPr>
          <w:lang w:val="en-US"/>
        </w:rPr>
        <w:t>[138]</w:t>
      </w:r>
      <w:r w:rsidRPr="00A36301">
        <w:rPr>
          <w:lang w:val="en-US"/>
        </w:rPr>
        <w:tab/>
        <w:t>S.P. Koko, K. Kusakana, H.J. Vermaak, Optimal power dispatch of a grid- interactive micro-hydrokinetic-pumped hydro storage system, J. Energy Storag</w:t>
      </w:r>
      <w:r>
        <w:rPr>
          <w:lang w:val="en-US"/>
        </w:rPr>
        <w:t>e</w:t>
      </w:r>
      <w:r w:rsidRPr="00A36301">
        <w:rPr>
          <w:lang w:val="en-US"/>
        </w:rPr>
        <w:t>. 17 (2018) 63e72.</w:t>
      </w:r>
    </w:p>
    <w:p w14:paraId="2A413A9F" w14:textId="77777777" w:rsidR="00A36301" w:rsidRPr="00A36301" w:rsidRDefault="00A36301" w:rsidP="00A36301">
      <w:pPr>
        <w:rPr>
          <w:lang w:val="en-US"/>
        </w:rPr>
      </w:pPr>
      <w:r w:rsidRPr="00A36301">
        <w:rPr>
          <w:lang w:val="en-US"/>
        </w:rPr>
        <w:t>[139]</w:t>
      </w:r>
      <w:r w:rsidRPr="00A36301">
        <w:rPr>
          <w:lang w:val="en-US"/>
        </w:rPr>
        <w:tab/>
        <w:t>A. Rathore, N.P. Patidar, Reliability assessment using probabilistic modelling of pumped storage hydro plant with PV-Wind based standalone microgrid, Int. J. Electr. Power Energy Syst. 106 (2019) 17e32.</w:t>
      </w:r>
    </w:p>
    <w:p w14:paraId="23729EEF" w14:textId="77777777" w:rsidR="00A36301" w:rsidRPr="00A36301" w:rsidRDefault="00A36301" w:rsidP="00A36301">
      <w:pPr>
        <w:rPr>
          <w:lang w:val="en-US"/>
        </w:rPr>
      </w:pPr>
      <w:r w:rsidRPr="00A36301">
        <w:rPr>
          <w:lang w:val="en-US"/>
        </w:rPr>
        <w:t>[140]</w:t>
      </w:r>
      <w:r w:rsidRPr="00A36301">
        <w:rPr>
          <w:lang w:val="en-US"/>
        </w:rPr>
        <w:tab/>
        <w:t>B. Ming, P. Liu, L. Cheng, Y. Zhou, X. Wang, Optimal daily generation scheduling of large hydroephotovoltaic hybrid power plants, Energy Convers. Manag. 171 (2018) 528e540.</w:t>
      </w:r>
    </w:p>
    <w:p w14:paraId="7F480100" w14:textId="77777777" w:rsidR="00A36301" w:rsidRPr="00A36301" w:rsidRDefault="00A36301" w:rsidP="00A36301">
      <w:pPr>
        <w:rPr>
          <w:lang w:val="en-US"/>
        </w:rPr>
      </w:pPr>
      <w:r w:rsidRPr="00A36301">
        <w:rPr>
          <w:lang w:val="en-US"/>
        </w:rPr>
        <w:t>[141]</w:t>
      </w:r>
      <w:r w:rsidRPr="00A36301">
        <w:rPr>
          <w:lang w:val="en-US"/>
        </w:rPr>
        <w:tab/>
        <w:t>A. Schreider, R. Bucher, An auspicious combination: fast-ramping battery energy storage and high-capacity pumped hydro, Energy Procedia 155 (2018) 156e164.</w:t>
      </w:r>
    </w:p>
    <w:p w14:paraId="085B5676" w14:textId="77777777" w:rsidR="00A36301" w:rsidRPr="00A36301" w:rsidRDefault="00A36301" w:rsidP="00A36301">
      <w:pPr>
        <w:rPr>
          <w:lang w:val="en-US"/>
        </w:rPr>
      </w:pPr>
      <w:r w:rsidRPr="00A36301">
        <w:rPr>
          <w:lang w:val="en-US"/>
        </w:rPr>
        <w:t>[142]</w:t>
      </w:r>
      <w:r w:rsidRPr="00A36301">
        <w:rPr>
          <w:lang w:val="en-US"/>
        </w:rPr>
        <w:tab/>
        <w:t>S. Koko, K. Kusakana, H. Vermaak, Energy ﬂow modeling between grid and micro-hydrokinetic-pumped hydro storage hybrid system, in: Industrial and Commercial Use of Energy (ICUE), 2017 International Conference on the, IEEE, 2017, pp. 1e7.</w:t>
      </w:r>
    </w:p>
    <w:p w14:paraId="3310B147" w14:textId="77777777" w:rsidR="00A36301" w:rsidRPr="00A36301" w:rsidRDefault="00A36301" w:rsidP="00A36301">
      <w:pPr>
        <w:rPr>
          <w:lang w:val="en-US"/>
        </w:rPr>
      </w:pPr>
      <w:r w:rsidRPr="00A36301">
        <w:rPr>
          <w:lang w:val="en-US"/>
        </w:rPr>
        <w:t>[143]</w:t>
      </w:r>
      <w:r w:rsidRPr="00A36301">
        <w:rPr>
          <w:lang w:val="en-US"/>
        </w:rPr>
        <w:tab/>
        <w:t>E.M. Nfah, J.M. Ngundam, Feasibility of pico-hydro and photovoltaic hybrid power systems for remote villages in Cameroon, Renew. Energy 34 (2009) 1445e1450.</w:t>
      </w:r>
    </w:p>
    <w:p w14:paraId="226DC46A" w14:textId="77777777" w:rsidR="00A36301" w:rsidRPr="00A36301" w:rsidRDefault="00A36301" w:rsidP="00A36301">
      <w:pPr>
        <w:rPr>
          <w:lang w:val="en-US"/>
        </w:rPr>
      </w:pPr>
      <w:r w:rsidRPr="00A36301">
        <w:rPr>
          <w:lang w:val="en-US"/>
        </w:rPr>
        <w:t>[144]</w:t>
      </w:r>
      <w:r w:rsidRPr="00A36301">
        <w:rPr>
          <w:lang w:val="en-US"/>
        </w:rPr>
        <w:tab/>
        <w:t>P.K. Goel, B. Singh, S.S. Murthy, N. Kishore, Isolated windehydro hybrid system using cage generators and battery storage, IEEE Trans. Ind. Electron. 58 (2011) 1141e1153.</w:t>
      </w:r>
    </w:p>
    <w:p w14:paraId="6814E541" w14:textId="77777777" w:rsidR="00734D4E" w:rsidRDefault="00A36301" w:rsidP="004A15E6">
      <w:pPr>
        <w:rPr>
          <w:lang w:val="en-US"/>
        </w:rPr>
      </w:pPr>
      <w:r w:rsidRPr="00A36301">
        <w:rPr>
          <w:lang w:val="en-US"/>
        </w:rPr>
        <w:t>[145]</w:t>
      </w:r>
      <w:r w:rsidRPr="00A36301">
        <w:rPr>
          <w:lang w:val="en-US"/>
        </w:rPr>
        <w:tab/>
        <w:t>J. Zhao, K. Graves, C. Wang, G. Liao, C. Yeh, A hybrid electric/hydro storage solution for standalone photovoltaic applications in remote areas, IEEE Power Energy Soc. Gen. Meet. 2012 (2012) 1e6.</w:t>
      </w:r>
    </w:p>
    <w:p w14:paraId="04ABEB26" w14:textId="77777777" w:rsidR="00734D4E" w:rsidRDefault="00734D4E">
      <w:pPr>
        <w:spacing w:before="0" w:line="240" w:lineRule="auto"/>
        <w:jc w:val="left"/>
        <w:rPr>
          <w:lang w:val="en-US"/>
        </w:rPr>
      </w:pPr>
      <w:r>
        <w:rPr>
          <w:lang w:val="en-US"/>
        </w:rPr>
        <w:br w:type="page"/>
      </w:r>
    </w:p>
    <w:p w14:paraId="5268BFEF" w14:textId="77777777" w:rsidR="00DB55C4" w:rsidRDefault="00DB55C4" w:rsidP="00DB55C4">
      <w:pPr>
        <w:pStyle w:val="Heading1"/>
      </w:pPr>
      <w:bookmarkStart w:id="124" w:name="_Toc68189319"/>
      <w:r>
        <w:rPr>
          <w:noProof/>
        </w:rPr>
        <w:lastRenderedPageBreak/>
        <w:t>A</w:t>
      </w:r>
      <w:r w:rsidR="00D7136C">
        <w:rPr>
          <w:noProof/>
        </w:rPr>
        <w:t>nexos</w:t>
      </w:r>
      <w:bookmarkEnd w:id="124"/>
    </w:p>
    <w:p w14:paraId="17981755" w14:textId="77777777" w:rsidR="00895FDC" w:rsidRPr="00895FDC" w:rsidRDefault="00734D4E" w:rsidP="00734D4E">
      <w:r w:rsidRPr="00180990">
        <w:rPr>
          <w:b/>
          <w:bCs/>
        </w:rPr>
        <w:t xml:space="preserve">Anexo </w:t>
      </w:r>
      <w:r w:rsidR="00DB55C4" w:rsidRPr="00180990">
        <w:rPr>
          <w:b/>
          <w:bCs/>
        </w:rPr>
        <w:t>A</w:t>
      </w:r>
      <w:r w:rsidRPr="00180990">
        <w:rPr>
          <w:b/>
          <w:bCs/>
        </w:rPr>
        <w:t>:</w:t>
      </w:r>
      <w:r w:rsidRPr="00895FDC">
        <w:t xml:space="preserve"> Carta para as cooperadas </w:t>
      </w:r>
    </w:p>
    <w:p w14:paraId="40C3D3BF" w14:textId="77777777" w:rsidR="00734D4E" w:rsidRDefault="00734D4E" w:rsidP="00734D4E">
      <w:pPr>
        <w:rPr>
          <w:i/>
          <w:iCs/>
          <w:lang w:val="en-US"/>
        </w:rPr>
      </w:pPr>
      <w:r w:rsidRPr="00734D4E">
        <w:rPr>
          <w:i/>
          <w:iCs/>
          <w:lang w:val="en-US"/>
        </w:rPr>
        <w:t>Invitation for international cooperation on pumped storage hydro - R&amp;D project</w:t>
      </w:r>
    </w:p>
    <w:p w14:paraId="339F253F" w14:textId="77777777" w:rsidR="00734D4E" w:rsidRDefault="00734D4E" w:rsidP="00734D4E">
      <w:r w:rsidRPr="00180990">
        <w:rPr>
          <w:b/>
          <w:bCs/>
        </w:rPr>
        <w:t xml:space="preserve">Anexo </w:t>
      </w:r>
      <w:r w:rsidR="00DB55C4" w:rsidRPr="00180990">
        <w:rPr>
          <w:b/>
          <w:bCs/>
        </w:rPr>
        <w:t>B</w:t>
      </w:r>
      <w:r w:rsidRPr="00180990">
        <w:rPr>
          <w:b/>
          <w:bCs/>
        </w:rPr>
        <w:t>:</w:t>
      </w:r>
      <w:r w:rsidRPr="00734D4E">
        <w:t xml:space="preserve"> Respostas à Tomada d</w:t>
      </w:r>
      <w:r>
        <w:t xml:space="preserve">e Subsídio </w:t>
      </w:r>
      <w:r w:rsidRPr="00DB55C4">
        <w:t>da ANEEL 011/2020</w:t>
      </w:r>
    </w:p>
    <w:p w14:paraId="7B64BA13" w14:textId="77777777" w:rsidR="00734D4E" w:rsidRDefault="00734D4E" w:rsidP="00734D4E">
      <w:r w:rsidRPr="00180990">
        <w:rPr>
          <w:b/>
          <w:bCs/>
        </w:rPr>
        <w:t xml:space="preserve">Anexo </w:t>
      </w:r>
      <w:r w:rsidR="00DB55C4" w:rsidRPr="00180990">
        <w:rPr>
          <w:b/>
          <w:bCs/>
        </w:rPr>
        <w:t>C</w:t>
      </w:r>
      <w:r w:rsidRPr="00180990">
        <w:rPr>
          <w:b/>
          <w:bCs/>
        </w:rPr>
        <w:t>:</w:t>
      </w:r>
      <w:r w:rsidRPr="00734D4E">
        <w:t xml:space="preserve"> </w:t>
      </w:r>
      <w:r w:rsidR="006E4D98">
        <w:t>Planilhas de Dimensionamento de Turbinas e Peso de Equipamentos</w:t>
      </w:r>
      <w:r w:rsidR="00173B55">
        <w:t xml:space="preserve"> (digital)</w:t>
      </w:r>
    </w:p>
    <w:p w14:paraId="62436316" w14:textId="77777777" w:rsidR="00895FDC" w:rsidRDefault="00895FDC" w:rsidP="00734D4E">
      <w:r>
        <w:t>- Planilhas de dimensionamento de turbinas Francis e Pelton, inclusive peso</w:t>
      </w:r>
    </w:p>
    <w:p w14:paraId="4E3D2A51" w14:textId="77777777" w:rsidR="00895FDC" w:rsidRDefault="00895FDC" w:rsidP="00734D4E">
      <w:r>
        <w:t xml:space="preserve">- Planilhas de cálculos de peso dos equipamentos hidromecânicos e de levantamento </w:t>
      </w:r>
    </w:p>
    <w:p w14:paraId="1B8D51C6" w14:textId="77777777" w:rsidR="00635A30" w:rsidRDefault="00635A30" w:rsidP="00734D4E">
      <w:r w:rsidRPr="00180990">
        <w:rPr>
          <w:b/>
          <w:bCs/>
        </w:rPr>
        <w:t xml:space="preserve">Anexo </w:t>
      </w:r>
      <w:r w:rsidR="00DB55C4" w:rsidRPr="00180990">
        <w:rPr>
          <w:b/>
          <w:bCs/>
        </w:rPr>
        <w:t>D</w:t>
      </w:r>
      <w:r w:rsidRPr="00180990">
        <w:rPr>
          <w:b/>
          <w:bCs/>
        </w:rPr>
        <w:t>:</w:t>
      </w:r>
      <w:r>
        <w:t xml:space="preserve"> Resumos submetidos ao </w:t>
      </w:r>
      <w:r w:rsidRPr="00117B62">
        <w:t>XXVI SNPTEE</w:t>
      </w:r>
    </w:p>
    <w:p w14:paraId="1786E56F" w14:textId="77777777" w:rsidR="00895FDC" w:rsidRDefault="00895FDC" w:rsidP="00734D4E">
      <w:r>
        <w:rPr>
          <w:i/>
          <w:iCs/>
        </w:rPr>
        <w:t xml:space="preserve">- </w:t>
      </w:r>
      <w:r w:rsidRPr="00D32E36">
        <w:rPr>
          <w:i/>
          <w:iCs/>
        </w:rPr>
        <w:t>Identificação de locais para a construção de projetos de usinas hidrelétricas reversíveis</w:t>
      </w:r>
      <w:r>
        <w:rPr>
          <w:i/>
          <w:iCs/>
        </w:rPr>
        <w:t>;</w:t>
      </w:r>
      <w:r w:rsidRPr="00D44A5A">
        <w:t xml:space="preserve"> </w:t>
      </w:r>
    </w:p>
    <w:p w14:paraId="2D1C9842" w14:textId="7470A19C" w:rsidR="00895FDC" w:rsidRDefault="00895FDC" w:rsidP="00734D4E">
      <w:pPr>
        <w:rPr>
          <w:i/>
          <w:iCs/>
        </w:rPr>
      </w:pPr>
      <w:r>
        <w:t xml:space="preserve">- </w:t>
      </w:r>
      <w:r w:rsidRPr="00864AA3">
        <w:rPr>
          <w:i/>
          <w:iCs/>
        </w:rPr>
        <w:t>Desafios Regulatórios para inserção das Usinas Hidrelétricas Reversíveis no Brasil</w:t>
      </w:r>
      <w:r>
        <w:rPr>
          <w:i/>
          <w:iCs/>
        </w:rPr>
        <w:t>.</w:t>
      </w:r>
    </w:p>
    <w:p w14:paraId="1FF4CBD2" w14:textId="1DE20A79" w:rsidR="00010912" w:rsidRDefault="00010912" w:rsidP="00734D4E">
      <w:r>
        <w:rPr>
          <w:i/>
          <w:iCs/>
        </w:rPr>
        <w:t xml:space="preserve">- </w:t>
      </w:r>
      <w:r w:rsidRPr="006C2A10">
        <w:rPr>
          <w:i/>
          <w:iCs/>
        </w:rPr>
        <w:t>A perspectiva socioambiental na seleção de sistemas de armazenamento de energia para o sistema elétrico de potência: uma abordagem multicritério</w:t>
      </w:r>
    </w:p>
    <w:p w14:paraId="3D09FA03" w14:textId="77777777" w:rsidR="00FA5F05" w:rsidRDefault="00FA5F05" w:rsidP="00734D4E">
      <w:r w:rsidRPr="00180990">
        <w:rPr>
          <w:b/>
          <w:bCs/>
        </w:rPr>
        <w:t xml:space="preserve">Anexo </w:t>
      </w:r>
      <w:r w:rsidR="00DB55C4" w:rsidRPr="00180990">
        <w:rPr>
          <w:b/>
          <w:bCs/>
        </w:rPr>
        <w:t>E</w:t>
      </w:r>
      <w:r w:rsidRPr="00180990">
        <w:rPr>
          <w:b/>
          <w:bCs/>
        </w:rPr>
        <w:t>:</w:t>
      </w:r>
      <w:r>
        <w:t xml:space="preserve"> Contribuições ao Fórum de Usinas Hidrelétricas Reversíveis do IHA</w:t>
      </w:r>
    </w:p>
    <w:p w14:paraId="42C91D5B" w14:textId="77777777" w:rsidR="00895FDC" w:rsidRDefault="00895FDC" w:rsidP="004A15E6">
      <w:pPr>
        <w:rPr>
          <w:i/>
          <w:iCs/>
          <w:lang w:val="en-US"/>
        </w:rPr>
      </w:pPr>
      <w:r w:rsidRPr="00895FDC">
        <w:rPr>
          <w:i/>
          <w:iCs/>
          <w:lang w:val="en-US"/>
        </w:rPr>
        <w:t xml:space="preserve">- IFPSH Policy and Markets Brazil Briefing </w:t>
      </w:r>
      <w:proofErr w:type="gramStart"/>
      <w:r w:rsidRPr="00895FDC">
        <w:rPr>
          <w:i/>
          <w:iCs/>
          <w:lang w:val="en-US"/>
        </w:rPr>
        <w:t>D</w:t>
      </w:r>
      <w:r>
        <w:rPr>
          <w:i/>
          <w:iCs/>
          <w:lang w:val="en-US"/>
        </w:rPr>
        <w:t>raft;</w:t>
      </w:r>
      <w:proofErr w:type="gramEnd"/>
    </w:p>
    <w:p w14:paraId="387804D9" w14:textId="77777777" w:rsidR="00A11F08" w:rsidRDefault="00895FDC" w:rsidP="004A15E6">
      <w:pPr>
        <w:rPr>
          <w:i/>
          <w:iCs/>
          <w:lang w:val="en-US"/>
        </w:rPr>
      </w:pPr>
      <w:r w:rsidRPr="00895FDC">
        <w:rPr>
          <w:i/>
          <w:iCs/>
          <w:lang w:val="en-US"/>
        </w:rPr>
        <w:t>- Preliminary site selection and engineering design based on computational modelling</w:t>
      </w:r>
      <w:r>
        <w:rPr>
          <w:i/>
          <w:iCs/>
          <w:lang w:val="en-US"/>
        </w:rPr>
        <w:t xml:space="preserve"> (draft e slide).</w:t>
      </w:r>
    </w:p>
    <w:p w14:paraId="6F5EDC09" w14:textId="77777777" w:rsidR="00A11F08" w:rsidRDefault="00A11F08">
      <w:pPr>
        <w:spacing w:before="0" w:line="240" w:lineRule="auto"/>
        <w:jc w:val="left"/>
        <w:rPr>
          <w:i/>
          <w:iCs/>
          <w:lang w:val="en-US"/>
        </w:rPr>
      </w:pPr>
      <w:r>
        <w:rPr>
          <w:i/>
          <w:iCs/>
          <w:lang w:val="en-US"/>
        </w:rPr>
        <w:br w:type="page"/>
      </w:r>
    </w:p>
    <w:p w14:paraId="252C31FE" w14:textId="77777777" w:rsidR="006E2829" w:rsidRDefault="00A11F08" w:rsidP="004A15E6">
      <w:pPr>
        <w:rPr>
          <w:rFonts w:ascii="Myriad Pro" w:hAnsi="Myriad Pro" w:cs="Arial"/>
          <w:b/>
          <w:bCs/>
          <w:kern w:val="32"/>
          <w:sz w:val="25"/>
          <w:szCs w:val="32"/>
        </w:rPr>
      </w:pPr>
      <w:r w:rsidRPr="00A11F08">
        <w:rPr>
          <w:rFonts w:ascii="Myriad Pro" w:hAnsi="Myriad Pro" w:cs="Arial"/>
          <w:b/>
          <w:bCs/>
          <w:kern w:val="32"/>
          <w:sz w:val="25"/>
          <w:szCs w:val="32"/>
        </w:rPr>
        <w:lastRenderedPageBreak/>
        <w:t>ANEXO A</w:t>
      </w:r>
      <w:r w:rsidR="009C264E">
        <w:rPr>
          <w:rFonts w:ascii="Myriad Pro" w:hAnsi="Myriad Pro" w:cs="Arial"/>
          <w:b/>
          <w:bCs/>
          <w:kern w:val="32"/>
          <w:sz w:val="25"/>
          <w:szCs w:val="32"/>
        </w:rPr>
        <w:t xml:space="preserve">: </w:t>
      </w:r>
    </w:p>
    <w:p w14:paraId="2B86A655" w14:textId="77777777" w:rsidR="004A15E6" w:rsidRPr="00A11F08" w:rsidRDefault="009C264E" w:rsidP="004A15E6">
      <w:pPr>
        <w:rPr>
          <w:rFonts w:ascii="Myriad Pro" w:hAnsi="Myriad Pro" w:cs="Arial"/>
          <w:b/>
          <w:bCs/>
          <w:kern w:val="32"/>
          <w:sz w:val="25"/>
          <w:szCs w:val="32"/>
        </w:rPr>
      </w:pPr>
      <w:r w:rsidRPr="00895FDC">
        <w:t>Carta para as cooperadas</w:t>
      </w:r>
    </w:p>
    <w:p w14:paraId="67A7C22D" w14:textId="7C334097" w:rsidR="008756F0" w:rsidRDefault="008756F0" w:rsidP="004A15E6">
      <w:pPr>
        <w:rPr>
          <w:i/>
          <w:iCs/>
        </w:rPr>
      </w:pPr>
    </w:p>
    <w:p w14:paraId="5541C9AE" w14:textId="77777777" w:rsidR="00010912" w:rsidRPr="009C264E" w:rsidRDefault="00010912" w:rsidP="004A15E6">
      <w:pPr>
        <w:rPr>
          <w:i/>
          <w:iCs/>
        </w:rPr>
      </w:pPr>
    </w:p>
    <w:p w14:paraId="29D11423" w14:textId="77777777" w:rsidR="008756F0" w:rsidRPr="009C264E" w:rsidRDefault="008756F0" w:rsidP="004A15E6">
      <w:pPr>
        <w:rPr>
          <w:i/>
          <w:iCs/>
        </w:rPr>
      </w:pPr>
    </w:p>
    <w:p w14:paraId="54FE49BF" w14:textId="77777777" w:rsidR="008756F0" w:rsidRPr="009C264E" w:rsidRDefault="008756F0" w:rsidP="004A15E6">
      <w:pPr>
        <w:rPr>
          <w:i/>
          <w:iCs/>
        </w:rPr>
      </w:pPr>
    </w:p>
    <w:p w14:paraId="3A6005B8" w14:textId="77777777" w:rsidR="008756F0" w:rsidRPr="009C264E" w:rsidRDefault="008756F0" w:rsidP="004A15E6">
      <w:pPr>
        <w:rPr>
          <w:i/>
          <w:iCs/>
        </w:rPr>
      </w:pPr>
    </w:p>
    <w:p w14:paraId="10C83BD0" w14:textId="77777777" w:rsidR="008756F0" w:rsidRPr="009C264E" w:rsidRDefault="008756F0" w:rsidP="004A15E6">
      <w:pPr>
        <w:rPr>
          <w:i/>
          <w:iCs/>
        </w:rPr>
      </w:pPr>
    </w:p>
    <w:p w14:paraId="6CAB577A" w14:textId="77777777" w:rsidR="008756F0" w:rsidRPr="009C264E" w:rsidRDefault="008756F0" w:rsidP="004A15E6">
      <w:pPr>
        <w:rPr>
          <w:i/>
          <w:iCs/>
        </w:rPr>
      </w:pPr>
    </w:p>
    <w:p w14:paraId="0447D703" w14:textId="77777777" w:rsidR="008756F0" w:rsidRPr="009C264E" w:rsidRDefault="008756F0" w:rsidP="004A15E6">
      <w:pPr>
        <w:rPr>
          <w:i/>
          <w:iCs/>
        </w:rPr>
      </w:pPr>
    </w:p>
    <w:p w14:paraId="531052F3" w14:textId="77777777" w:rsidR="008756F0" w:rsidRPr="009C264E" w:rsidRDefault="008756F0" w:rsidP="004A15E6">
      <w:pPr>
        <w:rPr>
          <w:i/>
          <w:iCs/>
        </w:rPr>
      </w:pPr>
    </w:p>
    <w:p w14:paraId="344B0B58" w14:textId="77777777" w:rsidR="008756F0" w:rsidRPr="009C264E" w:rsidRDefault="008756F0" w:rsidP="004A15E6">
      <w:pPr>
        <w:rPr>
          <w:i/>
          <w:iCs/>
        </w:rPr>
      </w:pPr>
    </w:p>
    <w:p w14:paraId="3DFF0B5B" w14:textId="77777777" w:rsidR="008756F0" w:rsidRPr="009C264E" w:rsidRDefault="008756F0" w:rsidP="004A15E6">
      <w:pPr>
        <w:rPr>
          <w:i/>
          <w:iCs/>
        </w:rPr>
      </w:pPr>
    </w:p>
    <w:p w14:paraId="7C637A78" w14:textId="77777777" w:rsidR="008756F0" w:rsidRPr="009C264E" w:rsidRDefault="008756F0" w:rsidP="004A15E6">
      <w:pPr>
        <w:rPr>
          <w:i/>
          <w:iCs/>
        </w:rPr>
      </w:pPr>
    </w:p>
    <w:p w14:paraId="0F5E5AB0" w14:textId="77777777" w:rsidR="008756F0" w:rsidRPr="009C264E" w:rsidRDefault="008756F0" w:rsidP="004A15E6">
      <w:pPr>
        <w:rPr>
          <w:i/>
          <w:iCs/>
        </w:rPr>
      </w:pPr>
    </w:p>
    <w:p w14:paraId="31C9C69D" w14:textId="77777777" w:rsidR="008756F0" w:rsidRPr="009C264E" w:rsidRDefault="008756F0" w:rsidP="004A15E6">
      <w:pPr>
        <w:rPr>
          <w:i/>
          <w:iCs/>
        </w:rPr>
      </w:pPr>
    </w:p>
    <w:p w14:paraId="24D5431D" w14:textId="77777777" w:rsidR="008756F0" w:rsidRPr="009C264E" w:rsidRDefault="008756F0" w:rsidP="004A15E6">
      <w:pPr>
        <w:rPr>
          <w:i/>
          <w:iCs/>
        </w:rPr>
      </w:pPr>
    </w:p>
    <w:p w14:paraId="4B6C92DC" w14:textId="77777777" w:rsidR="00010912" w:rsidRDefault="00010912" w:rsidP="004A15E6">
      <w:pPr>
        <w:sectPr w:rsidR="00010912" w:rsidSect="001D7080">
          <w:headerReference w:type="default" r:id="rId69"/>
          <w:footerReference w:type="default" r:id="rId70"/>
          <w:headerReference w:type="first" r:id="rId71"/>
          <w:pgSz w:w="11909" w:h="16834" w:code="9"/>
          <w:pgMar w:top="1973" w:right="1800" w:bottom="1699" w:left="1800" w:header="792" w:footer="1008" w:gutter="0"/>
          <w:cols w:space="720"/>
          <w:docGrid w:linePitch="360"/>
        </w:sectPr>
      </w:pPr>
    </w:p>
    <w:p w14:paraId="15CEF99D" w14:textId="77777777" w:rsidR="00010912" w:rsidRDefault="00010912" w:rsidP="00010912">
      <w:pPr>
        <w:rPr>
          <w:rFonts w:ascii="Myriad Pro" w:hAnsi="Myriad Pro" w:cs="Arial"/>
          <w:b/>
          <w:bCs/>
          <w:caps/>
          <w:kern w:val="32"/>
          <w:sz w:val="25"/>
          <w:szCs w:val="32"/>
        </w:rPr>
      </w:pPr>
      <w:bookmarkStart w:id="125" w:name="_Toc67563853"/>
      <w:r w:rsidRPr="00180990">
        <w:rPr>
          <w:rFonts w:ascii="Myriad Pro" w:hAnsi="Myriad Pro" w:cs="Arial"/>
          <w:b/>
          <w:bCs/>
          <w:kern w:val="32"/>
          <w:sz w:val="25"/>
          <w:szCs w:val="32"/>
        </w:rPr>
        <w:lastRenderedPageBreak/>
        <w:t>Anexo</w:t>
      </w:r>
      <w:r w:rsidRPr="00180990">
        <w:rPr>
          <w:rFonts w:ascii="Myriad Pro" w:hAnsi="Myriad Pro" w:cs="Arial"/>
          <w:b/>
          <w:bCs/>
          <w:caps/>
          <w:kern w:val="32"/>
          <w:sz w:val="25"/>
          <w:szCs w:val="32"/>
        </w:rPr>
        <w:t xml:space="preserve"> </w:t>
      </w:r>
      <w:bookmarkEnd w:id="125"/>
      <w:r w:rsidRPr="00180990">
        <w:rPr>
          <w:rFonts w:ascii="Myriad Pro" w:hAnsi="Myriad Pro" w:cs="Arial"/>
          <w:b/>
          <w:bCs/>
          <w:caps/>
          <w:kern w:val="32"/>
          <w:sz w:val="25"/>
          <w:szCs w:val="32"/>
        </w:rPr>
        <w:t>B:</w:t>
      </w:r>
      <w:r>
        <w:rPr>
          <w:rFonts w:ascii="Myriad Pro" w:hAnsi="Myriad Pro" w:cs="Arial"/>
          <w:b/>
          <w:bCs/>
          <w:caps/>
          <w:kern w:val="32"/>
          <w:sz w:val="25"/>
          <w:szCs w:val="32"/>
        </w:rPr>
        <w:t xml:space="preserve"> </w:t>
      </w:r>
    </w:p>
    <w:p w14:paraId="404ABDAC" w14:textId="77777777" w:rsidR="00010912" w:rsidRPr="008756F0" w:rsidRDefault="00010912" w:rsidP="00010912">
      <w:pPr>
        <w:rPr>
          <w:rFonts w:ascii="Myriad Pro" w:hAnsi="Myriad Pro" w:cs="Arial"/>
          <w:b/>
          <w:bCs/>
          <w:caps/>
          <w:kern w:val="32"/>
          <w:sz w:val="25"/>
          <w:szCs w:val="32"/>
        </w:rPr>
      </w:pPr>
      <w:r w:rsidRPr="00734D4E">
        <w:t>Respostas à Tomada d</w:t>
      </w:r>
      <w:r>
        <w:t xml:space="preserve">e Subsídio </w:t>
      </w:r>
      <w:r w:rsidRPr="00DB55C4">
        <w:t>da ANEEL 011/2020</w:t>
      </w:r>
    </w:p>
    <w:p w14:paraId="5FC53F10" w14:textId="77777777" w:rsidR="008756F0" w:rsidRDefault="008756F0" w:rsidP="004A15E6"/>
    <w:p w14:paraId="10EDC80E" w14:textId="447C744D" w:rsidR="006E2829" w:rsidRDefault="00010912" w:rsidP="006E2829">
      <w:pPr>
        <w:rPr>
          <w:rFonts w:ascii="Myriad Pro" w:hAnsi="Myriad Pro" w:cs="Arial"/>
          <w:b/>
          <w:bCs/>
          <w:kern w:val="32"/>
          <w:sz w:val="25"/>
          <w:szCs w:val="32"/>
        </w:rPr>
      </w:pPr>
      <w:r>
        <w:br w:type="page"/>
      </w:r>
      <w:r w:rsidRPr="00010912">
        <w:rPr>
          <w:rFonts w:ascii="Myriad Pro" w:hAnsi="Myriad Pro" w:cs="Arial"/>
          <w:b/>
          <w:bCs/>
          <w:kern w:val="32"/>
          <w:sz w:val="25"/>
          <w:szCs w:val="32"/>
        </w:rPr>
        <w:lastRenderedPageBreak/>
        <w:t>A</w:t>
      </w:r>
      <w:r w:rsidR="006E2829" w:rsidRPr="00A11F08">
        <w:rPr>
          <w:rFonts w:ascii="Myriad Pro" w:hAnsi="Myriad Pro" w:cs="Arial"/>
          <w:b/>
          <w:bCs/>
          <w:kern w:val="32"/>
          <w:sz w:val="25"/>
          <w:szCs w:val="32"/>
        </w:rPr>
        <w:t xml:space="preserve">NEXO </w:t>
      </w:r>
      <w:r w:rsidR="006E2829">
        <w:rPr>
          <w:rFonts w:ascii="Myriad Pro" w:hAnsi="Myriad Pro" w:cs="Arial"/>
          <w:b/>
          <w:bCs/>
          <w:kern w:val="32"/>
          <w:sz w:val="25"/>
          <w:szCs w:val="32"/>
        </w:rPr>
        <w:t xml:space="preserve">C: </w:t>
      </w:r>
    </w:p>
    <w:p w14:paraId="0D2082F4" w14:textId="77777777" w:rsidR="006E2829" w:rsidRDefault="006E2829" w:rsidP="006E2829">
      <w:r>
        <w:t>Planilhas de Dimensionamento de Turbinas e Peso de Equipamentos (digital)</w:t>
      </w:r>
    </w:p>
    <w:p w14:paraId="334C7128" w14:textId="77777777" w:rsidR="006E2829" w:rsidRDefault="006E2829" w:rsidP="006E2829">
      <w:r>
        <w:t>- Planilhas de dimensionamento de turbinas Francis e Pelton, inclusive peso</w:t>
      </w:r>
    </w:p>
    <w:p w14:paraId="169DCCF2" w14:textId="77777777" w:rsidR="006E2829" w:rsidRDefault="006E2829" w:rsidP="006E2829">
      <w:r>
        <w:t xml:space="preserve">- Planilhas de cálculos de peso dos equipamentos hidromecânicos e de levantamento </w:t>
      </w:r>
    </w:p>
    <w:p w14:paraId="3ECC2958" w14:textId="77777777" w:rsidR="006E2829" w:rsidRPr="00010912" w:rsidRDefault="006E2829">
      <w:pPr>
        <w:spacing w:before="0" w:line="240" w:lineRule="auto"/>
        <w:jc w:val="left"/>
        <w:rPr>
          <w:rFonts w:ascii="Myriad Pro" w:hAnsi="Myriad Pro" w:cs="Arial"/>
          <w:b/>
          <w:bCs/>
          <w:kern w:val="32"/>
          <w:sz w:val="25"/>
          <w:szCs w:val="32"/>
        </w:rPr>
      </w:pPr>
      <w:r w:rsidRPr="00010912">
        <w:rPr>
          <w:rFonts w:ascii="Myriad Pro" w:hAnsi="Myriad Pro" w:cs="Arial"/>
          <w:b/>
          <w:bCs/>
          <w:kern w:val="32"/>
          <w:sz w:val="25"/>
          <w:szCs w:val="32"/>
        </w:rPr>
        <w:br w:type="page"/>
      </w:r>
    </w:p>
    <w:p w14:paraId="395AEF1C" w14:textId="77777777" w:rsidR="006E2829" w:rsidRDefault="006E2829" w:rsidP="006E2829">
      <w:pPr>
        <w:rPr>
          <w:rFonts w:ascii="Myriad Pro" w:hAnsi="Myriad Pro" w:cs="Arial"/>
          <w:b/>
          <w:bCs/>
          <w:kern w:val="32"/>
          <w:sz w:val="25"/>
          <w:szCs w:val="32"/>
        </w:rPr>
      </w:pPr>
      <w:r w:rsidRPr="00A11F08">
        <w:rPr>
          <w:rFonts w:ascii="Myriad Pro" w:hAnsi="Myriad Pro" w:cs="Arial"/>
          <w:b/>
          <w:bCs/>
          <w:kern w:val="32"/>
          <w:sz w:val="25"/>
          <w:szCs w:val="32"/>
        </w:rPr>
        <w:lastRenderedPageBreak/>
        <w:t xml:space="preserve">ANEXO </w:t>
      </w:r>
      <w:r>
        <w:rPr>
          <w:rFonts w:ascii="Myriad Pro" w:hAnsi="Myriad Pro" w:cs="Arial"/>
          <w:b/>
          <w:bCs/>
          <w:kern w:val="32"/>
          <w:sz w:val="25"/>
          <w:szCs w:val="32"/>
        </w:rPr>
        <w:t xml:space="preserve">D: </w:t>
      </w:r>
    </w:p>
    <w:p w14:paraId="7093CC5A" w14:textId="77777777" w:rsidR="006E2829" w:rsidRDefault="006E2829" w:rsidP="006E2829">
      <w:r>
        <w:t xml:space="preserve">Resumos submetidos ao </w:t>
      </w:r>
      <w:r w:rsidRPr="00117B62">
        <w:t>XXVI SNPTEE</w:t>
      </w:r>
    </w:p>
    <w:p w14:paraId="711387F6" w14:textId="77777777" w:rsidR="006E2829" w:rsidRDefault="006E2829" w:rsidP="006E2829">
      <w:r>
        <w:rPr>
          <w:i/>
          <w:iCs/>
        </w:rPr>
        <w:t xml:space="preserve">- </w:t>
      </w:r>
      <w:r w:rsidRPr="00D32E36">
        <w:rPr>
          <w:i/>
          <w:iCs/>
        </w:rPr>
        <w:t>Identificação de locais para a construção de projetos de usinas hidrelétricas reversíveis</w:t>
      </w:r>
      <w:r>
        <w:rPr>
          <w:i/>
          <w:iCs/>
        </w:rPr>
        <w:t>;</w:t>
      </w:r>
      <w:r w:rsidRPr="00D44A5A">
        <w:t xml:space="preserve"> </w:t>
      </w:r>
    </w:p>
    <w:p w14:paraId="1553DE88" w14:textId="38931B59" w:rsidR="006E2829" w:rsidRDefault="006E2829" w:rsidP="006E2829">
      <w:pPr>
        <w:rPr>
          <w:i/>
          <w:iCs/>
        </w:rPr>
      </w:pPr>
      <w:r>
        <w:t xml:space="preserve">- </w:t>
      </w:r>
      <w:r w:rsidRPr="00864AA3">
        <w:rPr>
          <w:i/>
          <w:iCs/>
        </w:rPr>
        <w:t>Desafios Regulatórios para inserção das Usinas Hidrelétricas Reversíveis no Brasil</w:t>
      </w:r>
      <w:r w:rsidR="000471DB">
        <w:rPr>
          <w:i/>
          <w:iCs/>
        </w:rPr>
        <w:t>;</w:t>
      </w:r>
    </w:p>
    <w:p w14:paraId="4BD11CD4" w14:textId="77777777" w:rsidR="000471DB" w:rsidRDefault="000471DB" w:rsidP="000471DB">
      <w:r>
        <w:rPr>
          <w:i/>
          <w:iCs/>
        </w:rPr>
        <w:t xml:space="preserve">- </w:t>
      </w:r>
      <w:r w:rsidRPr="006C2A10">
        <w:rPr>
          <w:i/>
          <w:iCs/>
        </w:rPr>
        <w:t>A perspectiva socioambiental na seleção de sistemas de armazenamento de energia para o sistema elétrico de potência: uma abordagem multicritério</w:t>
      </w:r>
    </w:p>
    <w:p w14:paraId="309128A5" w14:textId="77777777" w:rsidR="000471DB" w:rsidRDefault="000471DB" w:rsidP="006E2829"/>
    <w:p w14:paraId="4D8CCC1D" w14:textId="77777777" w:rsidR="006E2829" w:rsidRDefault="006E2829" w:rsidP="006E2829">
      <w:r>
        <w:t xml:space="preserve"> </w:t>
      </w:r>
    </w:p>
    <w:p w14:paraId="2D7F6408" w14:textId="77777777" w:rsidR="006E2829" w:rsidRPr="00010912" w:rsidRDefault="006E2829" w:rsidP="006E2829">
      <w:pPr>
        <w:rPr>
          <w:rFonts w:ascii="Myriad Pro" w:hAnsi="Myriad Pro" w:cs="Arial"/>
          <w:b/>
          <w:bCs/>
          <w:kern w:val="32"/>
          <w:sz w:val="25"/>
          <w:szCs w:val="32"/>
        </w:rPr>
      </w:pPr>
    </w:p>
    <w:p w14:paraId="0B2D452D" w14:textId="77777777" w:rsidR="008756F0" w:rsidRPr="00010912" w:rsidRDefault="008756F0" w:rsidP="004A15E6"/>
    <w:p w14:paraId="62C380A6" w14:textId="77777777" w:rsidR="008756F0" w:rsidRPr="00010912" w:rsidRDefault="008756F0" w:rsidP="004A15E6"/>
    <w:p w14:paraId="012B4E14" w14:textId="77777777" w:rsidR="006E2829" w:rsidRPr="00010912" w:rsidRDefault="006E2829">
      <w:pPr>
        <w:spacing w:before="0" w:line="240" w:lineRule="auto"/>
        <w:jc w:val="left"/>
        <w:rPr>
          <w:i/>
          <w:iCs/>
        </w:rPr>
      </w:pPr>
      <w:r w:rsidRPr="00010912">
        <w:rPr>
          <w:i/>
          <w:iCs/>
        </w:rPr>
        <w:br w:type="page"/>
      </w:r>
    </w:p>
    <w:p w14:paraId="755F0CB6" w14:textId="77777777" w:rsidR="006E2829" w:rsidRDefault="006E2829" w:rsidP="006E2829">
      <w:pPr>
        <w:rPr>
          <w:rFonts w:ascii="Myriad Pro" w:hAnsi="Myriad Pro" w:cs="Arial"/>
          <w:b/>
          <w:bCs/>
          <w:kern w:val="32"/>
          <w:sz w:val="25"/>
          <w:szCs w:val="32"/>
        </w:rPr>
      </w:pPr>
      <w:r w:rsidRPr="00A11F08">
        <w:rPr>
          <w:rFonts w:ascii="Myriad Pro" w:hAnsi="Myriad Pro" w:cs="Arial"/>
          <w:b/>
          <w:bCs/>
          <w:kern w:val="32"/>
          <w:sz w:val="25"/>
          <w:szCs w:val="32"/>
        </w:rPr>
        <w:lastRenderedPageBreak/>
        <w:t xml:space="preserve">ANEXO </w:t>
      </w:r>
      <w:r>
        <w:rPr>
          <w:rFonts w:ascii="Myriad Pro" w:hAnsi="Myriad Pro" w:cs="Arial"/>
          <w:b/>
          <w:bCs/>
          <w:kern w:val="32"/>
          <w:sz w:val="25"/>
          <w:szCs w:val="32"/>
        </w:rPr>
        <w:t xml:space="preserve">E: </w:t>
      </w:r>
    </w:p>
    <w:p w14:paraId="5A778BD7" w14:textId="77777777" w:rsidR="006E2829" w:rsidRDefault="006E2829" w:rsidP="006E2829">
      <w:r>
        <w:t>Contribuições ao Fórum de Usinas Hidrelétricas Reversíveis do IHA</w:t>
      </w:r>
    </w:p>
    <w:p w14:paraId="373CA7E0" w14:textId="77777777" w:rsidR="006E2829" w:rsidRDefault="006E2829" w:rsidP="006E2829">
      <w:pPr>
        <w:rPr>
          <w:i/>
          <w:iCs/>
          <w:lang w:val="en-US"/>
        </w:rPr>
      </w:pPr>
      <w:r w:rsidRPr="00895FDC">
        <w:rPr>
          <w:i/>
          <w:iCs/>
          <w:lang w:val="en-US"/>
        </w:rPr>
        <w:t xml:space="preserve">- IFPSH Policy and Markets Brazil Briefing </w:t>
      </w:r>
      <w:proofErr w:type="gramStart"/>
      <w:r w:rsidRPr="00895FDC">
        <w:rPr>
          <w:i/>
          <w:iCs/>
          <w:lang w:val="en-US"/>
        </w:rPr>
        <w:t>D</w:t>
      </w:r>
      <w:r>
        <w:rPr>
          <w:i/>
          <w:iCs/>
          <w:lang w:val="en-US"/>
        </w:rPr>
        <w:t>raft;</w:t>
      </w:r>
      <w:proofErr w:type="gramEnd"/>
    </w:p>
    <w:p w14:paraId="2D00FE03" w14:textId="77777777" w:rsidR="006E2829" w:rsidRDefault="006E2829" w:rsidP="006E2829">
      <w:pPr>
        <w:rPr>
          <w:i/>
          <w:iCs/>
          <w:lang w:val="en-US"/>
        </w:rPr>
      </w:pPr>
      <w:r w:rsidRPr="00895FDC">
        <w:rPr>
          <w:i/>
          <w:iCs/>
          <w:lang w:val="en-US"/>
        </w:rPr>
        <w:t>- Preliminary site selection and engineering design based on computational modelling</w:t>
      </w:r>
      <w:r>
        <w:rPr>
          <w:i/>
          <w:iCs/>
          <w:lang w:val="en-US"/>
        </w:rPr>
        <w:t xml:space="preserve"> (draft e slide).</w:t>
      </w:r>
    </w:p>
    <w:p w14:paraId="1A1D976D" w14:textId="77777777" w:rsidR="008756F0" w:rsidRPr="006E2829" w:rsidRDefault="008756F0" w:rsidP="004A15E6">
      <w:pPr>
        <w:rPr>
          <w:i/>
          <w:iCs/>
          <w:lang w:val="en-US"/>
        </w:rPr>
      </w:pPr>
    </w:p>
    <w:sectPr w:rsidR="008756F0" w:rsidRPr="006E2829" w:rsidSect="006E2829">
      <w:pgSz w:w="11909" w:h="16834" w:code="9"/>
      <w:pgMar w:top="1699" w:right="1800" w:bottom="1973" w:left="1800" w:header="792"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19AEA" w14:textId="77777777" w:rsidR="00ED71A3" w:rsidRDefault="00ED71A3">
      <w:r>
        <w:separator/>
      </w:r>
    </w:p>
  </w:endnote>
  <w:endnote w:type="continuationSeparator" w:id="0">
    <w:p w14:paraId="29D32BA2" w14:textId="77777777" w:rsidR="00ED71A3" w:rsidRDefault="00ED7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w:panose1 w:val="02000503000000000000"/>
    <w:charset w:val="00"/>
    <w:family w:val="modern"/>
    <w:notTrueType/>
    <w:pitch w:val="variable"/>
    <w:sig w:usb0="800000AF" w:usb1="40000048" w:usb2="00000000" w:usb3="00000000" w:csb0="00000001" w:csb1="00000000"/>
  </w:font>
  <w:font w:name="Myriad Pro">
    <w:panose1 w:val="020B0503030403020204"/>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NTEF-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2624" w14:textId="77777777" w:rsidR="006E02E7" w:rsidRDefault="006E02E7" w:rsidP="00047B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FB20ED" w14:textId="77777777" w:rsidR="006E02E7" w:rsidRDefault="006E02E7" w:rsidP="00313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321055"/>
      <w:docPartObj>
        <w:docPartGallery w:val="Page Numbers (Bottom of Page)"/>
        <w:docPartUnique/>
      </w:docPartObj>
    </w:sdtPr>
    <w:sdtEndPr/>
    <w:sdtContent>
      <w:p w14:paraId="4E40A131" w14:textId="77777777" w:rsidR="006E02E7" w:rsidRDefault="006E02E7">
        <w:pPr>
          <w:pStyle w:val="Footer"/>
          <w:jc w:val="right"/>
        </w:pPr>
        <w:r>
          <w:fldChar w:fldCharType="begin"/>
        </w:r>
        <w:r>
          <w:instrText>PAGE   \* MERGEFORMAT</w:instrText>
        </w:r>
        <w:r>
          <w:fldChar w:fldCharType="separate"/>
        </w:r>
        <w:r>
          <w:rPr>
            <w:noProof/>
          </w:rPr>
          <w:t>i</w:t>
        </w:r>
        <w:r>
          <w:rPr>
            <w:noProof/>
          </w:rPr>
          <w:fldChar w:fldCharType="end"/>
        </w:r>
      </w:p>
    </w:sdtContent>
  </w:sdt>
  <w:p w14:paraId="2074BA55" w14:textId="77777777" w:rsidR="006E02E7" w:rsidRDefault="006E02E7" w:rsidP="003130F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321056"/>
      <w:docPartObj>
        <w:docPartGallery w:val="Page Numbers (Bottom of Page)"/>
        <w:docPartUnique/>
      </w:docPartObj>
    </w:sdtPr>
    <w:sdtEndPr/>
    <w:sdtContent>
      <w:p w14:paraId="225E1C27" w14:textId="77777777" w:rsidR="006E02E7" w:rsidRDefault="006E02E7">
        <w:pPr>
          <w:pStyle w:val="Footer"/>
          <w:jc w:val="right"/>
        </w:pPr>
        <w:r>
          <w:fldChar w:fldCharType="begin"/>
        </w:r>
        <w:r>
          <w:instrText>PAGE   \* MERGEFORMAT</w:instrText>
        </w:r>
        <w:r>
          <w:fldChar w:fldCharType="separate"/>
        </w:r>
        <w:r>
          <w:rPr>
            <w:noProof/>
          </w:rPr>
          <w:t>i</w:t>
        </w:r>
        <w:r>
          <w:rPr>
            <w:noProof/>
          </w:rPr>
          <w:fldChar w:fldCharType="end"/>
        </w:r>
      </w:p>
    </w:sdtContent>
  </w:sdt>
  <w:p w14:paraId="0F6AD83E" w14:textId="77777777" w:rsidR="006E02E7" w:rsidRDefault="006E02E7" w:rsidP="003130FC">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47CDD" w14:textId="77777777" w:rsidR="006E02E7" w:rsidRDefault="006E02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FE7D" w14:textId="44451142" w:rsidR="006E02E7" w:rsidRDefault="00FA1805" w:rsidP="00207DFF">
    <w:pPr>
      <w:pStyle w:val="Rodape"/>
      <w:ind w:right="119"/>
    </w:pPr>
    <w:r>
      <w:rPr>
        <w:noProof/>
        <w:lang w:eastAsia="pt-BR"/>
      </w:rPr>
      <mc:AlternateContent>
        <mc:Choice Requires="wps">
          <w:drawing>
            <wp:anchor distT="0" distB="0" distL="114300" distR="114300" simplePos="0" relativeHeight="251667456" behindDoc="1" locked="0" layoutInCell="1" allowOverlap="1" wp14:anchorId="26DE23C0" wp14:editId="3209FD3E">
              <wp:simplePos x="0" y="0"/>
              <wp:positionH relativeFrom="column">
                <wp:posOffset>0</wp:posOffset>
              </wp:positionH>
              <wp:positionV relativeFrom="paragraph">
                <wp:posOffset>-3175</wp:posOffset>
              </wp:positionV>
              <wp:extent cx="5278755" cy="230505"/>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8755" cy="230505"/>
                      </a:xfrm>
                      <a:prstGeom prst="rect">
                        <a:avLst/>
                      </a:prstGeom>
                      <a:solidFill>
                        <a:srgbClr val="959596"/>
                      </a:solidFill>
                      <a:ln>
                        <a:noFill/>
                      </a:ln>
                    </wps:spPr>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A7A5FF7" id="Rectangle 2" o:spid="_x0000_s1026" style="position:absolute;margin-left:0;margin-top:-.25pt;width:415.65pt;height:18.1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" fillcolor="#959596" stroked="f">
              <v:textbox style="mso-fit-shape-to-text:t"/>
            </v:rect>
          </w:pict>
        </mc:Fallback>
      </mc:AlternateContent>
    </w:r>
    <w:r w:rsidR="006E02E7">
      <w:rPr>
        <w:noProof/>
        <w:lang w:eastAsia="pt-BR"/>
      </w:rPr>
      <w:drawing>
        <wp:anchor distT="0" distB="0" distL="114300" distR="114300" simplePos="0" relativeHeight="251659264" behindDoc="1" locked="0" layoutInCell="1" allowOverlap="1" wp14:anchorId="330E55B1" wp14:editId="47FA3214">
          <wp:simplePos x="0" y="0"/>
          <wp:positionH relativeFrom="column">
            <wp:posOffset>82550</wp:posOffset>
          </wp:positionH>
          <wp:positionV relativeFrom="paragraph">
            <wp:posOffset>53340</wp:posOffset>
          </wp:positionV>
          <wp:extent cx="294640" cy="123825"/>
          <wp:effectExtent l="0" t="0" r="0" b="9525"/>
          <wp:wrapNone/>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94640" cy="123825"/>
                  </a:xfrm>
                  <a:prstGeom prst="rect">
                    <a:avLst/>
                  </a:prstGeom>
                </pic:spPr>
              </pic:pic>
            </a:graphicData>
          </a:graphic>
        </wp:anchor>
      </w:drawing>
    </w:r>
    <w:r w:rsidR="006E02E7">
      <w:fldChar w:fldCharType="begin"/>
    </w:r>
    <w:r w:rsidR="006E02E7">
      <w:instrText xml:space="preserve"> PAGE   \* MERGEFORMAT </w:instrText>
    </w:r>
    <w:r w:rsidR="006E02E7">
      <w:fldChar w:fldCharType="separate"/>
    </w:r>
    <w:r w:rsidR="006E02E7">
      <w:rPr>
        <w:noProof/>
      </w:rPr>
      <w:t>4</w:t>
    </w:r>
    <w:r w:rsidR="006E02E7">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1F8C" w14:textId="69996CAF" w:rsidR="006E02E7" w:rsidRDefault="00FA1805" w:rsidP="00207DFF">
    <w:pPr>
      <w:pStyle w:val="Rodape"/>
      <w:ind w:right="119"/>
    </w:pPr>
    <w:r>
      <w:rPr>
        <w:noProof/>
        <w:lang w:eastAsia="pt-BR"/>
      </w:rPr>
      <mc:AlternateContent>
        <mc:Choice Requires="wps">
          <w:drawing>
            <wp:anchor distT="0" distB="0" distL="114300" distR="114300" simplePos="0" relativeHeight="251657728" behindDoc="1" locked="0" layoutInCell="1" allowOverlap="1" wp14:anchorId="714247E6" wp14:editId="72EF839F">
              <wp:simplePos x="0" y="0"/>
              <wp:positionH relativeFrom="column">
                <wp:posOffset>0</wp:posOffset>
              </wp:positionH>
              <wp:positionV relativeFrom="paragraph">
                <wp:posOffset>-3175</wp:posOffset>
              </wp:positionV>
              <wp:extent cx="5278755" cy="230505"/>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8755" cy="230505"/>
                      </a:xfrm>
                      <a:prstGeom prst="rect">
                        <a:avLst/>
                      </a:prstGeom>
                      <a:solidFill>
                        <a:srgbClr val="9595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22B6CB1" id="Rectangle 2" o:spid="_x0000_s1026" style="position:absolute;margin-left:0;margin-top:-.25pt;width:415.65pt;height:1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" fillcolor="#959596" stroked="f">
              <v:textbox style="mso-fit-shape-to-text:t"/>
            </v:rect>
          </w:pict>
        </mc:Fallback>
      </mc:AlternateContent>
    </w:r>
    <w:r w:rsidR="006E02E7">
      <w:rPr>
        <w:noProof/>
        <w:lang w:eastAsia="pt-BR"/>
      </w:rPr>
      <w:drawing>
        <wp:anchor distT="0" distB="0" distL="114300" distR="114300" simplePos="0" relativeHeight="251658752" behindDoc="1" locked="0" layoutInCell="1" allowOverlap="1" wp14:anchorId="16CD23BD" wp14:editId="56E0D3C3">
          <wp:simplePos x="0" y="0"/>
          <wp:positionH relativeFrom="column">
            <wp:posOffset>82550</wp:posOffset>
          </wp:positionH>
          <wp:positionV relativeFrom="paragraph">
            <wp:posOffset>53340</wp:posOffset>
          </wp:positionV>
          <wp:extent cx="294640" cy="123825"/>
          <wp:effectExtent l="0" t="0" r="0" b="9525"/>
          <wp:wrapNone/>
          <wp:docPr id="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94640" cy="123825"/>
                  </a:xfrm>
                  <a:prstGeom prst="rect">
                    <a:avLst/>
                  </a:prstGeom>
                </pic:spPr>
              </pic:pic>
            </a:graphicData>
          </a:graphic>
        </wp:anchor>
      </w:drawing>
    </w:r>
    <w:r w:rsidR="006E02E7">
      <w:fldChar w:fldCharType="begin"/>
    </w:r>
    <w:r w:rsidR="006E02E7">
      <w:instrText xml:space="preserve"> PAGE   \* MERGEFORMAT </w:instrText>
    </w:r>
    <w:r w:rsidR="006E02E7">
      <w:fldChar w:fldCharType="separate"/>
    </w:r>
    <w:r w:rsidR="006E02E7">
      <w:rPr>
        <w:noProof/>
      </w:rPr>
      <w:t>40</w:t>
    </w:r>
    <w:r w:rsidR="006E02E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AA0F0" w14:textId="77777777" w:rsidR="00ED71A3" w:rsidRDefault="00ED71A3">
      <w:r>
        <w:separator/>
      </w:r>
    </w:p>
  </w:footnote>
  <w:footnote w:type="continuationSeparator" w:id="0">
    <w:p w14:paraId="18FDC872" w14:textId="77777777" w:rsidR="00ED71A3" w:rsidRDefault="00ED71A3">
      <w:r>
        <w:continuationSeparator/>
      </w:r>
    </w:p>
  </w:footnote>
  <w:footnote w:id="1">
    <w:p w14:paraId="0A28D255" w14:textId="77777777" w:rsidR="006E02E7" w:rsidRPr="00B95FF1" w:rsidRDefault="006E02E7" w:rsidP="002F4860">
      <w:pPr>
        <w:pStyle w:val="FootnoteText"/>
      </w:pPr>
      <w:r w:rsidRPr="00B95FF1">
        <w:rPr>
          <w:rStyle w:val="FootnoteReference"/>
        </w:rPr>
        <w:footnoteRef/>
      </w:r>
      <w:r w:rsidRPr="00B95FF1">
        <w:t xml:space="preserve"> </w:t>
      </w:r>
      <w:hyperlink r:id="rId1" w:history="1">
        <w:r w:rsidRPr="00B95FF1">
          <w:rPr>
            <w:rStyle w:val="Hyperlink"/>
            <w:color w:val="auto"/>
            <w:u w:val="none"/>
          </w:rPr>
          <w:t>www.psr-inc.com/softwares-en/?current=p4040</w:t>
        </w:r>
      </w:hyperlink>
    </w:p>
  </w:footnote>
  <w:footnote w:id="2">
    <w:p w14:paraId="5B19CF55" w14:textId="77777777" w:rsidR="006E02E7" w:rsidRPr="00B95FF1" w:rsidRDefault="006E02E7" w:rsidP="002F4860">
      <w:pPr>
        <w:pStyle w:val="FootnoteText"/>
      </w:pPr>
      <w:r w:rsidRPr="00B95FF1">
        <w:rPr>
          <w:rStyle w:val="FootnoteReference"/>
        </w:rPr>
        <w:footnoteRef/>
      </w:r>
      <w:r w:rsidRPr="00B95FF1">
        <w:t xml:space="preserve"> </w:t>
      </w:r>
      <w:hyperlink r:id="rId2" w:history="1">
        <w:r w:rsidRPr="00B95FF1">
          <w:rPr>
            <w:rStyle w:val="Hyperlink"/>
            <w:color w:val="auto"/>
            <w:u w:val="none"/>
          </w:rPr>
          <w:t>www.psr-inc.com/softwares-en/hera</w:t>
        </w:r>
      </w:hyperlink>
      <w:r w:rsidRPr="00B95FF1">
        <w:rPr>
          <w:rStyle w:val="Hyperlink"/>
          <w:color w:val="auto"/>
          <w:u w:val="none"/>
        </w:rPr>
        <w:t xml:space="preserve"> </w:t>
      </w:r>
      <w:r w:rsidRPr="00B95FF1">
        <w:t xml:space="preserve"> </w:t>
      </w:r>
    </w:p>
  </w:footnote>
  <w:footnote w:id="3">
    <w:p w14:paraId="0C532D98" w14:textId="77777777" w:rsidR="006E02E7" w:rsidRDefault="006E02E7" w:rsidP="00CE2279">
      <w:pPr>
        <w:pStyle w:val="FootnoteText"/>
      </w:pPr>
      <w:r>
        <w:rPr>
          <w:rStyle w:val="FootnoteReference"/>
        </w:rPr>
        <w:footnoteRef/>
      </w:r>
      <w:r>
        <w:t xml:space="preserve"> Valores do EIA (acessado em 1 de abril de 2020)</w:t>
      </w:r>
    </w:p>
  </w:footnote>
  <w:footnote w:id="4">
    <w:p w14:paraId="6E08E78C" w14:textId="77777777" w:rsidR="006E02E7" w:rsidRDefault="006E02E7" w:rsidP="00CE2279">
      <w:pPr>
        <w:pStyle w:val="FootnoteText"/>
      </w:pPr>
      <w:r>
        <w:rPr>
          <w:rStyle w:val="FootnoteReference"/>
        </w:rPr>
        <w:footnoteRef/>
      </w:r>
      <w:r>
        <w:t xml:space="preserve"> Esses valores de CAPEX foram retirados da apresentação do Webinar “</w:t>
      </w:r>
      <w:r w:rsidRPr="00831065">
        <w:t>Viabilidade Econômica das Usinas Hidroelétricas Reversíveis no Sistema Interligado Nacional</w:t>
      </w:r>
      <w:r>
        <w:t>” realizado pelo Ges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EAE5" w14:textId="77777777" w:rsidR="006E02E7" w:rsidRDefault="006E02E7">
    <w:pPr>
      <w:pStyle w:val="Header"/>
    </w:pPr>
    <w:r>
      <w:rPr>
        <w:noProof/>
        <w:lang w:eastAsia="pt-BR"/>
      </w:rPr>
      <w:drawing>
        <wp:inline distT="0" distB="0" distL="0" distR="0" wp14:anchorId="419D1D4D" wp14:editId="4379DC07">
          <wp:extent cx="901700" cy="291413"/>
          <wp:effectExtent l="0" t="0" r="0" b="0"/>
          <wp:docPr id="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34FAD634" wp14:editId="15F864AE">
          <wp:extent cx="733425" cy="222904"/>
          <wp:effectExtent l="0" t="0" r="0" b="5715"/>
          <wp:docPr id="5" name="Imagem 5"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753B2E3D" wp14:editId="7A69E1DA">
          <wp:extent cx="996950" cy="331376"/>
          <wp:effectExtent l="0" t="0" r="0" b="0"/>
          <wp:docPr id="19"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4B0A6699" wp14:editId="690EE5E7">
          <wp:extent cx="660400" cy="247497"/>
          <wp:effectExtent l="0" t="0" r="6350" b="635"/>
          <wp:docPr id="22"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59F4520B" w14:textId="77777777" w:rsidR="006E02E7" w:rsidRDefault="006E02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4696" w14:textId="77777777" w:rsidR="006E02E7" w:rsidRDefault="006E02E7">
    <w:pPr>
      <w:pStyle w:val="Header"/>
    </w:pPr>
    <w:r>
      <w:rPr>
        <w:noProof/>
        <w:lang w:eastAsia="pt-BR"/>
      </w:rPr>
      <w:drawing>
        <wp:inline distT="0" distB="0" distL="0" distR="0" wp14:anchorId="7B96C574" wp14:editId="6221DA9D">
          <wp:extent cx="905256" cy="292608"/>
          <wp:effectExtent l="0" t="0" r="0" b="0"/>
          <wp:docPr id="23"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5256" cy="292608"/>
                  </a:xfrm>
                  <a:prstGeom prst="rect">
                    <a:avLst/>
                  </a:prstGeom>
                </pic:spPr>
              </pic:pic>
            </a:graphicData>
          </a:graphic>
        </wp:inline>
      </w:drawing>
    </w:r>
    <w:r>
      <w:rPr>
        <w:noProof/>
        <w:lang w:eastAsia="pt-BR"/>
      </w:rPr>
      <w:drawing>
        <wp:anchor distT="0" distB="0" distL="114300" distR="114300" simplePos="0" relativeHeight="251657216" behindDoc="1" locked="0" layoutInCell="1" allowOverlap="1" wp14:anchorId="47CCB365" wp14:editId="130AF4EC">
          <wp:simplePos x="0" y="0"/>
          <wp:positionH relativeFrom="column">
            <wp:posOffset>-1140460</wp:posOffset>
          </wp:positionH>
          <wp:positionV relativeFrom="paragraph">
            <wp:posOffset>1579575</wp:posOffset>
          </wp:positionV>
          <wp:extent cx="7558644" cy="8643908"/>
          <wp:effectExtent l="0" t="0" r="4445" b="5080"/>
          <wp:wrapNone/>
          <wp:docPr id="24" name="Picture 26" descr="A picture containing photo, plane, group,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hoto, plane, group, tabl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8644" cy="8643908"/>
                  </a:xfrm>
                  <a:prstGeom prst="rect">
                    <a:avLst/>
                  </a:prstGeom>
                </pic:spPr>
              </pic:pic>
            </a:graphicData>
          </a:graphic>
        </wp:anchor>
      </w:drawing>
    </w:r>
    <w:r>
      <w:t xml:space="preserve">                  </w:t>
    </w:r>
    <w:r>
      <w:rPr>
        <w:noProof/>
        <w:lang w:eastAsia="pt-BR"/>
      </w:rPr>
      <w:drawing>
        <wp:inline distT="0" distB="0" distL="0" distR="0" wp14:anchorId="2662C34C" wp14:editId="35EB11FA">
          <wp:extent cx="733425" cy="222904"/>
          <wp:effectExtent l="0" t="0" r="0" b="5715"/>
          <wp:docPr id="39" name="Imagem 39"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3">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161D75B8" wp14:editId="0339DBC7">
          <wp:extent cx="1005840" cy="201168"/>
          <wp:effectExtent l="0" t="0" r="3810" b="8890"/>
          <wp:docPr id="40"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rawing&#10;&#10;Description automatically generated"/>
                  <pic:cNvPicPr/>
                </pic:nvPicPr>
                <pic:blipFill rotWithShape="1">
                  <a:blip r:embed="rId4">
                    <a:extLst>
                      <a:ext uri="{28A0092B-C50C-407E-A947-70E740481C1C}">
                        <a14:useLocalDpi xmlns:a14="http://schemas.microsoft.com/office/drawing/2010/main" val="0"/>
                      </a:ext>
                    </a:extLst>
                  </a:blip>
                  <a:srcRect t="18310" b="18687"/>
                  <a:stretch/>
                </pic:blipFill>
                <pic:spPr bwMode="auto">
                  <a:xfrm>
                    <a:off x="0" y="0"/>
                    <a:ext cx="1005840" cy="2011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pt-BR"/>
      </w:rPr>
      <w:drawing>
        <wp:inline distT="0" distB="0" distL="0" distR="0" wp14:anchorId="5DB12327" wp14:editId="6F9E8268">
          <wp:extent cx="704088" cy="265176"/>
          <wp:effectExtent l="0" t="0" r="1270" b="1905"/>
          <wp:docPr id="4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04088" cy="265176"/>
                  </a:xfrm>
                  <a:prstGeom prst="rect">
                    <a:avLst/>
                  </a:prstGeom>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594EB" w14:textId="77777777" w:rsidR="006E02E7" w:rsidRDefault="006E02E7">
    <w:pPr>
      <w:pStyle w:val="Header"/>
    </w:pPr>
    <w:r>
      <w:rPr>
        <w:noProof/>
        <w:lang w:eastAsia="pt-BR"/>
      </w:rPr>
      <w:drawing>
        <wp:inline distT="0" distB="0" distL="0" distR="0" wp14:anchorId="2EFDCE90" wp14:editId="59EA2AAD">
          <wp:extent cx="901700" cy="291413"/>
          <wp:effectExtent l="0" t="0" r="0" b="0"/>
          <wp:docPr id="42"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077409D0" wp14:editId="09A937AC">
          <wp:extent cx="733425" cy="222904"/>
          <wp:effectExtent l="0" t="0" r="0" b="5715"/>
          <wp:docPr id="43" name="Imagem 43"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3BC9836C" wp14:editId="3CC39A14">
          <wp:extent cx="996950" cy="331376"/>
          <wp:effectExtent l="0" t="0" r="0" b="0"/>
          <wp:docPr id="45"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36FAD4EC" wp14:editId="4FC72B8A">
          <wp:extent cx="660400" cy="247497"/>
          <wp:effectExtent l="0" t="0" r="6350" b="635"/>
          <wp:docPr id="48"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3EEED510" w14:textId="77777777" w:rsidR="006E02E7" w:rsidRDefault="006E02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A4AEA" w14:textId="77777777" w:rsidR="006E02E7" w:rsidRPr="007714F4" w:rsidRDefault="006E02E7" w:rsidP="007714F4">
    <w:pPr>
      <w:pStyle w:val="Cabeco"/>
      <w:rPr>
        <w:lang w:val="en-US"/>
      </w:rPr>
    </w:pPr>
    <w:r w:rsidRPr="007714F4">
      <w:rPr>
        <w:highlight w:val="yellow"/>
        <w:lang w:val="en-US"/>
      </w:rPr>
      <w:t>títul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28A6A" w14:textId="77777777" w:rsidR="006E02E7" w:rsidRDefault="006E02E7">
    <w:pPr>
      <w:pStyle w:val="Header"/>
    </w:pPr>
    <w:r>
      <w:rPr>
        <w:noProof/>
        <w:lang w:eastAsia="pt-BR"/>
      </w:rPr>
      <w:drawing>
        <wp:inline distT="0" distB="0" distL="0" distR="0" wp14:anchorId="64600DBE" wp14:editId="53FC221E">
          <wp:extent cx="901700" cy="291413"/>
          <wp:effectExtent l="0" t="0" r="0" b="0"/>
          <wp:docPr id="52"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0AB5A88D" wp14:editId="760FDFEB">
          <wp:extent cx="733425" cy="222904"/>
          <wp:effectExtent l="0" t="0" r="0" b="5715"/>
          <wp:docPr id="53" name="Imagem 53"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5A0E2B23" wp14:editId="6C99C5CA">
          <wp:extent cx="996950" cy="331376"/>
          <wp:effectExtent l="0" t="0" r="0" b="0"/>
          <wp:docPr id="54"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6245BBAF" wp14:editId="283E1898">
          <wp:extent cx="660400" cy="247497"/>
          <wp:effectExtent l="0" t="0" r="6350" b="635"/>
          <wp:docPr id="55"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68D4D25C" w14:textId="77777777" w:rsidR="006E02E7" w:rsidRDefault="006E02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791" w14:textId="77777777" w:rsidR="006E02E7" w:rsidRPr="007714F4" w:rsidRDefault="006E02E7" w:rsidP="007714F4">
    <w:pPr>
      <w:pStyle w:val="Cabeco"/>
      <w:rPr>
        <w:lang w:val="en-US"/>
      </w:rPr>
    </w:pPr>
    <w:r w:rsidRPr="007714F4">
      <w:rPr>
        <w:highlight w:val="yellow"/>
        <w:lang w:val="en-US"/>
      </w:rPr>
      <w:t>títu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9869290"/>
    <w:lvl w:ilvl="0">
      <w:start w:val="1"/>
      <w:numFmt w:val="decimal"/>
      <w:pStyle w:val="ListNumber3"/>
      <w:lvlText w:val="%1."/>
      <w:lvlJc w:val="left"/>
      <w:pPr>
        <w:tabs>
          <w:tab w:val="num" w:pos="1080"/>
        </w:tabs>
        <w:ind w:left="1080" w:hanging="360"/>
      </w:pPr>
    </w:lvl>
  </w:abstractNum>
  <w:abstractNum w:abstractNumId="1" w15:restartNumberingAfterBreak="0">
    <w:nsid w:val="09762568"/>
    <w:multiLevelType w:val="hybridMultilevel"/>
    <w:tmpl w:val="7E76E35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0ED37959"/>
    <w:multiLevelType w:val="hybridMultilevel"/>
    <w:tmpl w:val="19260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04279BA"/>
    <w:multiLevelType w:val="hybridMultilevel"/>
    <w:tmpl w:val="58F0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511D1"/>
    <w:multiLevelType w:val="hybridMultilevel"/>
    <w:tmpl w:val="E3C8122C"/>
    <w:lvl w:ilvl="0" w:tplc="F3909C4E">
      <w:numFmt w:val="bullet"/>
      <w:lvlText w:val="•"/>
      <w:lvlJc w:val="left"/>
      <w:pPr>
        <w:ind w:left="720" w:hanging="720"/>
      </w:pPr>
      <w:rPr>
        <w:rFonts w:ascii="Minion" w:eastAsia="Times New Roman" w:hAnsi="Minion" w:cs="Times New Roman"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5" w15:restartNumberingAfterBreak="0">
    <w:nsid w:val="240E78BC"/>
    <w:multiLevelType w:val="hybridMultilevel"/>
    <w:tmpl w:val="4CE2D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C32597"/>
    <w:multiLevelType w:val="multilevel"/>
    <w:tmpl w:val="EE54943E"/>
    <w:styleLink w:val="StyleBulleted"/>
    <w:lvl w:ilvl="0">
      <w:start w:val="1"/>
      <w:numFmt w:val="bullet"/>
      <w:lvlText w:val=""/>
      <w:lvlJc w:val="left"/>
      <w:pPr>
        <w:tabs>
          <w:tab w:val="num" w:pos="360"/>
        </w:tabs>
        <w:ind w:left="560" w:hanging="200"/>
      </w:pPr>
      <w:rPr>
        <w:rFonts w:ascii="Symbol" w:hAnsi="Symbol" w:hint="default"/>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3F0DEF"/>
    <w:multiLevelType w:val="hybridMultilevel"/>
    <w:tmpl w:val="D2688420"/>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8" w15:restartNumberingAfterBreak="0">
    <w:nsid w:val="30015980"/>
    <w:multiLevelType w:val="hybridMultilevel"/>
    <w:tmpl w:val="8D882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7744B"/>
    <w:multiLevelType w:val="hybridMultilevel"/>
    <w:tmpl w:val="0548FF1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0" w15:restartNumberingAfterBreak="0">
    <w:nsid w:val="3AEA655F"/>
    <w:multiLevelType w:val="multilevel"/>
    <w:tmpl w:val="79785656"/>
    <w:styleLink w:val="StyleNumbered"/>
    <w:lvl w:ilvl="0">
      <w:start w:val="1"/>
      <w:numFmt w:val="decimal"/>
      <w:lvlText w:val="%1."/>
      <w:lvlJc w:val="left"/>
      <w:pPr>
        <w:tabs>
          <w:tab w:val="num" w:pos="360"/>
        </w:tabs>
        <w:ind w:left="600" w:hanging="240"/>
      </w:pPr>
      <w:rPr>
        <w:rFonts w:ascii="Minion" w:hAnsi="Minion" w:hint="default"/>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3D551DF0"/>
    <w:multiLevelType w:val="hybridMultilevel"/>
    <w:tmpl w:val="F44EFA54"/>
    <w:lvl w:ilvl="0" w:tplc="6C1CF942">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2" w15:restartNumberingAfterBreak="0">
    <w:nsid w:val="42334D7A"/>
    <w:multiLevelType w:val="singleLevel"/>
    <w:tmpl w:val="E2D478A8"/>
    <w:lvl w:ilvl="0">
      <w:start w:val="1"/>
      <w:numFmt w:val="lowerRoman"/>
      <w:pStyle w:val="Styleiii"/>
      <w:lvlText w:val="%1."/>
      <w:lvlJc w:val="right"/>
      <w:pPr>
        <w:tabs>
          <w:tab w:val="num" w:pos="360"/>
        </w:tabs>
        <w:ind w:left="680" w:hanging="80"/>
      </w:pPr>
      <w:rPr>
        <w:rFonts w:hint="default"/>
        <w:sz w:val="22"/>
      </w:rPr>
    </w:lvl>
  </w:abstractNum>
  <w:abstractNum w:abstractNumId="13" w15:restartNumberingAfterBreak="0">
    <w:nsid w:val="520C6368"/>
    <w:multiLevelType w:val="hybridMultilevel"/>
    <w:tmpl w:val="C21E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C24BDD"/>
    <w:multiLevelType w:val="hybridMultilevel"/>
    <w:tmpl w:val="0A605240"/>
    <w:lvl w:ilvl="0" w:tplc="7A88214E">
      <w:start w:val="1"/>
      <w:numFmt w:val="lowerLetter"/>
      <w:pStyle w:val="Stylea"/>
      <w:lvlText w:val="%1."/>
      <w:lvlJc w:val="left"/>
      <w:pPr>
        <w:tabs>
          <w:tab w:val="num" w:pos="360"/>
        </w:tabs>
        <w:ind w:left="600" w:hanging="2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377326"/>
    <w:multiLevelType w:val="hybridMultilevel"/>
    <w:tmpl w:val="750CEF3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679634E3"/>
    <w:multiLevelType w:val="hybridMultilevel"/>
    <w:tmpl w:val="35508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C631E3"/>
    <w:multiLevelType w:val="hybridMultilevel"/>
    <w:tmpl w:val="3062766A"/>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8" w15:restartNumberingAfterBreak="0">
    <w:nsid w:val="78A348AB"/>
    <w:multiLevelType w:val="multilevel"/>
    <w:tmpl w:val="9C04C80C"/>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6F16B7"/>
    <w:multiLevelType w:val="hybridMultilevel"/>
    <w:tmpl w:val="2F00785E"/>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0" w15:restartNumberingAfterBreak="0">
    <w:nsid w:val="7DB6082E"/>
    <w:multiLevelType w:val="multilevel"/>
    <w:tmpl w:val="8768454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b/>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6"/>
  </w:num>
  <w:num w:numId="2">
    <w:abstractNumId w:val="10"/>
  </w:num>
  <w:num w:numId="3">
    <w:abstractNumId w:val="12"/>
  </w:num>
  <w:num w:numId="4">
    <w:abstractNumId w:val="14"/>
  </w:num>
  <w:num w:numId="5">
    <w:abstractNumId w:val="20"/>
  </w:num>
  <w:num w:numId="6">
    <w:abstractNumId w:val="1"/>
  </w:num>
  <w:num w:numId="7">
    <w:abstractNumId w:val="19"/>
  </w:num>
  <w:num w:numId="8">
    <w:abstractNumId w:val="9"/>
  </w:num>
  <w:num w:numId="9">
    <w:abstractNumId w:val="17"/>
  </w:num>
  <w:num w:numId="10">
    <w:abstractNumId w:val="0"/>
  </w:num>
  <w:num w:numId="11">
    <w:abstractNumId w:val="5"/>
  </w:num>
  <w:num w:numId="12">
    <w:abstractNumId w:val="16"/>
  </w:num>
  <w:num w:numId="13">
    <w:abstractNumId w:val="4"/>
  </w:num>
  <w:num w:numId="14">
    <w:abstractNumId w:val="7"/>
  </w:num>
  <w:num w:numId="15">
    <w:abstractNumId w:val="11"/>
  </w:num>
  <w:num w:numId="16">
    <w:abstractNumId w:val="15"/>
  </w:num>
  <w:num w:numId="17">
    <w:abstractNumId w:val="2"/>
  </w:num>
  <w:num w:numId="18">
    <w:abstractNumId w:val="13"/>
  </w:num>
  <w:num w:numId="19">
    <w:abstractNumId w:val="8"/>
  </w:num>
  <w:num w:numId="20">
    <w:abstractNumId w:val="18"/>
  </w:num>
  <w:num w:numId="21">
    <w:abstractNumId w:val="3"/>
  </w:num>
  <w:num w:numId="22">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10"/>
  <w:displayHorizontalDrawingGridEvery w:val="2"/>
  <w:noPunctuationKerning/>
  <w:characterSpacingControl w:val="doNotCompress"/>
  <w:hdrShapeDefaults>
    <o:shapedefaults v:ext="edit" spidmax="8193"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TQ1NzK2NDYwMTdU0lEKTi0uzszPAykwrAUAulDrfiwAAAA="/>
  </w:docVars>
  <w:rsids>
    <w:rsidRoot w:val="00A23EC9"/>
    <w:rsid w:val="0000072A"/>
    <w:rsid w:val="00003FD4"/>
    <w:rsid w:val="000043E6"/>
    <w:rsid w:val="00007CFA"/>
    <w:rsid w:val="00010912"/>
    <w:rsid w:val="0001248B"/>
    <w:rsid w:val="0001342E"/>
    <w:rsid w:val="00014332"/>
    <w:rsid w:val="0001710B"/>
    <w:rsid w:val="000237F6"/>
    <w:rsid w:val="00023BA1"/>
    <w:rsid w:val="00032E4E"/>
    <w:rsid w:val="00033927"/>
    <w:rsid w:val="00042DD9"/>
    <w:rsid w:val="0004563E"/>
    <w:rsid w:val="00046EC3"/>
    <w:rsid w:val="000471A4"/>
    <w:rsid w:val="000471DB"/>
    <w:rsid w:val="00047B9A"/>
    <w:rsid w:val="000565AA"/>
    <w:rsid w:val="000600BA"/>
    <w:rsid w:val="00061C5A"/>
    <w:rsid w:val="00062948"/>
    <w:rsid w:val="000722A6"/>
    <w:rsid w:val="00072C30"/>
    <w:rsid w:val="0007311E"/>
    <w:rsid w:val="00074202"/>
    <w:rsid w:val="00076127"/>
    <w:rsid w:val="00076875"/>
    <w:rsid w:val="00081228"/>
    <w:rsid w:val="00082F1D"/>
    <w:rsid w:val="0008445B"/>
    <w:rsid w:val="0009036A"/>
    <w:rsid w:val="0009579A"/>
    <w:rsid w:val="00095C11"/>
    <w:rsid w:val="000963A2"/>
    <w:rsid w:val="000A1266"/>
    <w:rsid w:val="000A3BBF"/>
    <w:rsid w:val="000A56DC"/>
    <w:rsid w:val="000A6B58"/>
    <w:rsid w:val="000B08E6"/>
    <w:rsid w:val="000B15BA"/>
    <w:rsid w:val="000B219A"/>
    <w:rsid w:val="000B2758"/>
    <w:rsid w:val="000B31DC"/>
    <w:rsid w:val="000B3C0A"/>
    <w:rsid w:val="000B5C19"/>
    <w:rsid w:val="000B66A8"/>
    <w:rsid w:val="000B7D42"/>
    <w:rsid w:val="000C012F"/>
    <w:rsid w:val="000C2507"/>
    <w:rsid w:val="000C2AC2"/>
    <w:rsid w:val="000C7590"/>
    <w:rsid w:val="000C769E"/>
    <w:rsid w:val="000D05D6"/>
    <w:rsid w:val="000D0716"/>
    <w:rsid w:val="000D41E3"/>
    <w:rsid w:val="000D47BF"/>
    <w:rsid w:val="000D4E19"/>
    <w:rsid w:val="000E43F8"/>
    <w:rsid w:val="000E488C"/>
    <w:rsid w:val="000E4B10"/>
    <w:rsid w:val="000E5E87"/>
    <w:rsid w:val="000F0046"/>
    <w:rsid w:val="000F0146"/>
    <w:rsid w:val="000F4687"/>
    <w:rsid w:val="0010195C"/>
    <w:rsid w:val="00103236"/>
    <w:rsid w:val="00110FF9"/>
    <w:rsid w:val="00113684"/>
    <w:rsid w:val="00116010"/>
    <w:rsid w:val="00117A31"/>
    <w:rsid w:val="00117B62"/>
    <w:rsid w:val="001203D9"/>
    <w:rsid w:val="00120867"/>
    <w:rsid w:val="00122F70"/>
    <w:rsid w:val="00123953"/>
    <w:rsid w:val="00123CFF"/>
    <w:rsid w:val="00125584"/>
    <w:rsid w:val="00131CB1"/>
    <w:rsid w:val="001337D2"/>
    <w:rsid w:val="00134E66"/>
    <w:rsid w:val="00135C1E"/>
    <w:rsid w:val="00136014"/>
    <w:rsid w:val="00141E38"/>
    <w:rsid w:val="00150ECA"/>
    <w:rsid w:val="00151023"/>
    <w:rsid w:val="00153CE7"/>
    <w:rsid w:val="001608BD"/>
    <w:rsid w:val="00162C84"/>
    <w:rsid w:val="00163084"/>
    <w:rsid w:val="00166613"/>
    <w:rsid w:val="00170370"/>
    <w:rsid w:val="00171669"/>
    <w:rsid w:val="00172DE8"/>
    <w:rsid w:val="00173B55"/>
    <w:rsid w:val="00176E90"/>
    <w:rsid w:val="00180990"/>
    <w:rsid w:val="00192935"/>
    <w:rsid w:val="00192DAC"/>
    <w:rsid w:val="001A0B75"/>
    <w:rsid w:val="001B12BF"/>
    <w:rsid w:val="001B2BD0"/>
    <w:rsid w:val="001B7374"/>
    <w:rsid w:val="001C26F3"/>
    <w:rsid w:val="001C5040"/>
    <w:rsid w:val="001C5FB9"/>
    <w:rsid w:val="001C64D5"/>
    <w:rsid w:val="001C66FC"/>
    <w:rsid w:val="001D5559"/>
    <w:rsid w:val="001D5746"/>
    <w:rsid w:val="001D63BD"/>
    <w:rsid w:val="001D7080"/>
    <w:rsid w:val="001E28EA"/>
    <w:rsid w:val="001E33C4"/>
    <w:rsid w:val="00200C8F"/>
    <w:rsid w:val="00202DDB"/>
    <w:rsid w:val="00207027"/>
    <w:rsid w:val="00207979"/>
    <w:rsid w:val="00207DFF"/>
    <w:rsid w:val="0021605E"/>
    <w:rsid w:val="00221E80"/>
    <w:rsid w:val="00222E87"/>
    <w:rsid w:val="00224E9E"/>
    <w:rsid w:val="002259A4"/>
    <w:rsid w:val="00227706"/>
    <w:rsid w:val="002303AD"/>
    <w:rsid w:val="00236B1E"/>
    <w:rsid w:val="0024282A"/>
    <w:rsid w:val="00250F8D"/>
    <w:rsid w:val="00255BF0"/>
    <w:rsid w:val="002652A4"/>
    <w:rsid w:val="00274F4E"/>
    <w:rsid w:val="00275F17"/>
    <w:rsid w:val="002801A9"/>
    <w:rsid w:val="002842AC"/>
    <w:rsid w:val="0028521A"/>
    <w:rsid w:val="00292420"/>
    <w:rsid w:val="0029337A"/>
    <w:rsid w:val="00293822"/>
    <w:rsid w:val="00297C18"/>
    <w:rsid w:val="002A1225"/>
    <w:rsid w:val="002A40F8"/>
    <w:rsid w:val="002A61D4"/>
    <w:rsid w:val="002A690F"/>
    <w:rsid w:val="002B1741"/>
    <w:rsid w:val="002B7355"/>
    <w:rsid w:val="002B76DE"/>
    <w:rsid w:val="002C0DFC"/>
    <w:rsid w:val="002C236C"/>
    <w:rsid w:val="002C3CC5"/>
    <w:rsid w:val="002D2FFC"/>
    <w:rsid w:val="002D3044"/>
    <w:rsid w:val="002D461B"/>
    <w:rsid w:val="002E0752"/>
    <w:rsid w:val="002E4D8A"/>
    <w:rsid w:val="002E5CCF"/>
    <w:rsid w:val="002E652A"/>
    <w:rsid w:val="002F1BEA"/>
    <w:rsid w:val="002F36E1"/>
    <w:rsid w:val="002F4860"/>
    <w:rsid w:val="002F5267"/>
    <w:rsid w:val="002F74FB"/>
    <w:rsid w:val="003019DA"/>
    <w:rsid w:val="00303531"/>
    <w:rsid w:val="0030402D"/>
    <w:rsid w:val="00306728"/>
    <w:rsid w:val="00311F11"/>
    <w:rsid w:val="003130FC"/>
    <w:rsid w:val="0031546B"/>
    <w:rsid w:val="00325DED"/>
    <w:rsid w:val="00335506"/>
    <w:rsid w:val="00342CD8"/>
    <w:rsid w:val="0034591C"/>
    <w:rsid w:val="00346D02"/>
    <w:rsid w:val="003533AE"/>
    <w:rsid w:val="00355DEF"/>
    <w:rsid w:val="00360281"/>
    <w:rsid w:val="00364EF6"/>
    <w:rsid w:val="00370EB7"/>
    <w:rsid w:val="00373DF4"/>
    <w:rsid w:val="00374DC8"/>
    <w:rsid w:val="0038331E"/>
    <w:rsid w:val="00385EDD"/>
    <w:rsid w:val="003956D2"/>
    <w:rsid w:val="003A0164"/>
    <w:rsid w:val="003A1D53"/>
    <w:rsid w:val="003A4A0F"/>
    <w:rsid w:val="003A59CD"/>
    <w:rsid w:val="003A6BA3"/>
    <w:rsid w:val="003B02E5"/>
    <w:rsid w:val="003B2295"/>
    <w:rsid w:val="003B277A"/>
    <w:rsid w:val="003D406A"/>
    <w:rsid w:val="003D7496"/>
    <w:rsid w:val="003E1CA9"/>
    <w:rsid w:val="003E2173"/>
    <w:rsid w:val="003E60EA"/>
    <w:rsid w:val="003F0595"/>
    <w:rsid w:val="003F2689"/>
    <w:rsid w:val="003F5E2E"/>
    <w:rsid w:val="0040203D"/>
    <w:rsid w:val="00404AA5"/>
    <w:rsid w:val="00405B20"/>
    <w:rsid w:val="00415C2E"/>
    <w:rsid w:val="00420585"/>
    <w:rsid w:val="00420959"/>
    <w:rsid w:val="00420DF6"/>
    <w:rsid w:val="00421A5C"/>
    <w:rsid w:val="0043032F"/>
    <w:rsid w:val="00430D62"/>
    <w:rsid w:val="004350BE"/>
    <w:rsid w:val="004364C2"/>
    <w:rsid w:val="00437A05"/>
    <w:rsid w:val="0044375D"/>
    <w:rsid w:val="00444FA9"/>
    <w:rsid w:val="00445A79"/>
    <w:rsid w:val="004465CB"/>
    <w:rsid w:val="00453388"/>
    <w:rsid w:val="00455C25"/>
    <w:rsid w:val="004569F7"/>
    <w:rsid w:val="00460538"/>
    <w:rsid w:val="004639D6"/>
    <w:rsid w:val="004654F7"/>
    <w:rsid w:val="00471B6E"/>
    <w:rsid w:val="0047407B"/>
    <w:rsid w:val="00481D03"/>
    <w:rsid w:val="00484360"/>
    <w:rsid w:val="004877CE"/>
    <w:rsid w:val="004931EA"/>
    <w:rsid w:val="00493D6C"/>
    <w:rsid w:val="004960E0"/>
    <w:rsid w:val="0049617B"/>
    <w:rsid w:val="00497D59"/>
    <w:rsid w:val="004A15E6"/>
    <w:rsid w:val="004A219D"/>
    <w:rsid w:val="004A54B7"/>
    <w:rsid w:val="004B1358"/>
    <w:rsid w:val="004B31E1"/>
    <w:rsid w:val="004B4521"/>
    <w:rsid w:val="004B6506"/>
    <w:rsid w:val="004C2B9B"/>
    <w:rsid w:val="004C5FD2"/>
    <w:rsid w:val="004D6CA8"/>
    <w:rsid w:val="004D7CFC"/>
    <w:rsid w:val="004E3DD2"/>
    <w:rsid w:val="0050139C"/>
    <w:rsid w:val="00502FEC"/>
    <w:rsid w:val="00503C66"/>
    <w:rsid w:val="0050478D"/>
    <w:rsid w:val="00505208"/>
    <w:rsid w:val="00505643"/>
    <w:rsid w:val="005140C0"/>
    <w:rsid w:val="00514183"/>
    <w:rsid w:val="005171F0"/>
    <w:rsid w:val="00521A1C"/>
    <w:rsid w:val="00524E29"/>
    <w:rsid w:val="00530A34"/>
    <w:rsid w:val="00531A9D"/>
    <w:rsid w:val="00532B68"/>
    <w:rsid w:val="00537628"/>
    <w:rsid w:val="00540CBF"/>
    <w:rsid w:val="00551AB0"/>
    <w:rsid w:val="00555B5D"/>
    <w:rsid w:val="005566C9"/>
    <w:rsid w:val="00556CA3"/>
    <w:rsid w:val="00556E07"/>
    <w:rsid w:val="0056058A"/>
    <w:rsid w:val="0056120B"/>
    <w:rsid w:val="005625F7"/>
    <w:rsid w:val="00565420"/>
    <w:rsid w:val="005707EA"/>
    <w:rsid w:val="00570D97"/>
    <w:rsid w:val="00570F15"/>
    <w:rsid w:val="00571996"/>
    <w:rsid w:val="005746CC"/>
    <w:rsid w:val="0057512D"/>
    <w:rsid w:val="005818EA"/>
    <w:rsid w:val="00583191"/>
    <w:rsid w:val="005833B3"/>
    <w:rsid w:val="005859BF"/>
    <w:rsid w:val="00586B9A"/>
    <w:rsid w:val="00595693"/>
    <w:rsid w:val="00597A4C"/>
    <w:rsid w:val="005A1E8D"/>
    <w:rsid w:val="005A33F3"/>
    <w:rsid w:val="005A34EA"/>
    <w:rsid w:val="005A4107"/>
    <w:rsid w:val="005A49D0"/>
    <w:rsid w:val="005A4CEF"/>
    <w:rsid w:val="005A50CB"/>
    <w:rsid w:val="005A5387"/>
    <w:rsid w:val="005A5E9F"/>
    <w:rsid w:val="005A7DFA"/>
    <w:rsid w:val="005B1FF3"/>
    <w:rsid w:val="005B27DC"/>
    <w:rsid w:val="005B3F1E"/>
    <w:rsid w:val="005B459F"/>
    <w:rsid w:val="005B5994"/>
    <w:rsid w:val="005C0AE3"/>
    <w:rsid w:val="005C0BB2"/>
    <w:rsid w:val="005C0F5B"/>
    <w:rsid w:val="005C1580"/>
    <w:rsid w:val="005D1C96"/>
    <w:rsid w:val="005D1FA0"/>
    <w:rsid w:val="005D3F40"/>
    <w:rsid w:val="005D5D2C"/>
    <w:rsid w:val="005D7684"/>
    <w:rsid w:val="005D7E75"/>
    <w:rsid w:val="005E1B71"/>
    <w:rsid w:val="005E4BBE"/>
    <w:rsid w:val="005E5B4F"/>
    <w:rsid w:val="005E71EA"/>
    <w:rsid w:val="005F1E2E"/>
    <w:rsid w:val="005F4527"/>
    <w:rsid w:val="006001F0"/>
    <w:rsid w:val="00600294"/>
    <w:rsid w:val="00606D32"/>
    <w:rsid w:val="00607FCA"/>
    <w:rsid w:val="00614DFC"/>
    <w:rsid w:val="00615331"/>
    <w:rsid w:val="00627F12"/>
    <w:rsid w:val="00630CB8"/>
    <w:rsid w:val="00634E35"/>
    <w:rsid w:val="00635A30"/>
    <w:rsid w:val="00641475"/>
    <w:rsid w:val="00645BA2"/>
    <w:rsid w:val="0065406E"/>
    <w:rsid w:val="00654FCE"/>
    <w:rsid w:val="00655ED2"/>
    <w:rsid w:val="00662805"/>
    <w:rsid w:val="00662E3E"/>
    <w:rsid w:val="0066783B"/>
    <w:rsid w:val="0067188E"/>
    <w:rsid w:val="00672076"/>
    <w:rsid w:val="00673326"/>
    <w:rsid w:val="0068060C"/>
    <w:rsid w:val="006868B7"/>
    <w:rsid w:val="006872B4"/>
    <w:rsid w:val="00687793"/>
    <w:rsid w:val="006877A5"/>
    <w:rsid w:val="0069009F"/>
    <w:rsid w:val="00690D7D"/>
    <w:rsid w:val="0069346A"/>
    <w:rsid w:val="006963FF"/>
    <w:rsid w:val="00697CF8"/>
    <w:rsid w:val="006A31D3"/>
    <w:rsid w:val="006A4099"/>
    <w:rsid w:val="006B392E"/>
    <w:rsid w:val="006B53A8"/>
    <w:rsid w:val="006B7B82"/>
    <w:rsid w:val="006C0319"/>
    <w:rsid w:val="006C0593"/>
    <w:rsid w:val="006C073C"/>
    <w:rsid w:val="006C2A10"/>
    <w:rsid w:val="006C6BC7"/>
    <w:rsid w:val="006C73A1"/>
    <w:rsid w:val="006D0454"/>
    <w:rsid w:val="006D329A"/>
    <w:rsid w:val="006D67FA"/>
    <w:rsid w:val="006E02E7"/>
    <w:rsid w:val="006E2829"/>
    <w:rsid w:val="006E4BE6"/>
    <w:rsid w:val="006E4D98"/>
    <w:rsid w:val="006E5E2A"/>
    <w:rsid w:val="006E63CF"/>
    <w:rsid w:val="006F0E7C"/>
    <w:rsid w:val="006F47DD"/>
    <w:rsid w:val="006F7F35"/>
    <w:rsid w:val="00700249"/>
    <w:rsid w:val="0070201C"/>
    <w:rsid w:val="00702325"/>
    <w:rsid w:val="00702E38"/>
    <w:rsid w:val="0070457A"/>
    <w:rsid w:val="00707228"/>
    <w:rsid w:val="00711F75"/>
    <w:rsid w:val="0071453B"/>
    <w:rsid w:val="00715826"/>
    <w:rsid w:val="00723BF7"/>
    <w:rsid w:val="00727819"/>
    <w:rsid w:val="00731D4E"/>
    <w:rsid w:val="00734D4E"/>
    <w:rsid w:val="00735709"/>
    <w:rsid w:val="00741DF4"/>
    <w:rsid w:val="00743968"/>
    <w:rsid w:val="007562C6"/>
    <w:rsid w:val="00757E9A"/>
    <w:rsid w:val="00761168"/>
    <w:rsid w:val="007705FE"/>
    <w:rsid w:val="007714F4"/>
    <w:rsid w:val="00776131"/>
    <w:rsid w:val="00777A03"/>
    <w:rsid w:val="0078002C"/>
    <w:rsid w:val="00783AD8"/>
    <w:rsid w:val="00786652"/>
    <w:rsid w:val="0079085C"/>
    <w:rsid w:val="007A01E2"/>
    <w:rsid w:val="007A571E"/>
    <w:rsid w:val="007A6476"/>
    <w:rsid w:val="007B1224"/>
    <w:rsid w:val="007B1FEE"/>
    <w:rsid w:val="007C0872"/>
    <w:rsid w:val="007C597A"/>
    <w:rsid w:val="007D2059"/>
    <w:rsid w:val="007D35D6"/>
    <w:rsid w:val="007E0A89"/>
    <w:rsid w:val="007E16C6"/>
    <w:rsid w:val="007E2464"/>
    <w:rsid w:val="007E3B1F"/>
    <w:rsid w:val="007E5FAA"/>
    <w:rsid w:val="007E6A6B"/>
    <w:rsid w:val="007F133C"/>
    <w:rsid w:val="007F2263"/>
    <w:rsid w:val="007F7978"/>
    <w:rsid w:val="00801174"/>
    <w:rsid w:val="00801E3C"/>
    <w:rsid w:val="0080218D"/>
    <w:rsid w:val="00803E78"/>
    <w:rsid w:val="00805EDD"/>
    <w:rsid w:val="00813252"/>
    <w:rsid w:val="00820729"/>
    <w:rsid w:val="0082098C"/>
    <w:rsid w:val="00826460"/>
    <w:rsid w:val="00827FC6"/>
    <w:rsid w:val="008372CE"/>
    <w:rsid w:val="00846495"/>
    <w:rsid w:val="00854F94"/>
    <w:rsid w:val="008568F7"/>
    <w:rsid w:val="00856A69"/>
    <w:rsid w:val="00862FAE"/>
    <w:rsid w:val="00863943"/>
    <w:rsid w:val="00864AA3"/>
    <w:rsid w:val="00865561"/>
    <w:rsid w:val="00866768"/>
    <w:rsid w:val="00870544"/>
    <w:rsid w:val="008756F0"/>
    <w:rsid w:val="00876708"/>
    <w:rsid w:val="00882C56"/>
    <w:rsid w:val="00883BFC"/>
    <w:rsid w:val="00887DA4"/>
    <w:rsid w:val="00887E07"/>
    <w:rsid w:val="008929C4"/>
    <w:rsid w:val="00895FDC"/>
    <w:rsid w:val="00896237"/>
    <w:rsid w:val="00896EDC"/>
    <w:rsid w:val="008A001B"/>
    <w:rsid w:val="008A05CA"/>
    <w:rsid w:val="008A1A31"/>
    <w:rsid w:val="008A24DF"/>
    <w:rsid w:val="008A52A3"/>
    <w:rsid w:val="008B113C"/>
    <w:rsid w:val="008B2284"/>
    <w:rsid w:val="008B2C03"/>
    <w:rsid w:val="008B4E83"/>
    <w:rsid w:val="008B6850"/>
    <w:rsid w:val="008C1FC5"/>
    <w:rsid w:val="008C7AE9"/>
    <w:rsid w:val="008D2867"/>
    <w:rsid w:val="008D3370"/>
    <w:rsid w:val="008D3C2A"/>
    <w:rsid w:val="008D51F1"/>
    <w:rsid w:val="008F03C9"/>
    <w:rsid w:val="008F0D6A"/>
    <w:rsid w:val="008F3E88"/>
    <w:rsid w:val="008F5FB1"/>
    <w:rsid w:val="00900785"/>
    <w:rsid w:val="00902B87"/>
    <w:rsid w:val="00904B75"/>
    <w:rsid w:val="00913A9F"/>
    <w:rsid w:val="0091526E"/>
    <w:rsid w:val="00916A22"/>
    <w:rsid w:val="009217D6"/>
    <w:rsid w:val="00921F96"/>
    <w:rsid w:val="00925BB5"/>
    <w:rsid w:val="00926441"/>
    <w:rsid w:val="00932A88"/>
    <w:rsid w:val="0093340E"/>
    <w:rsid w:val="009374F6"/>
    <w:rsid w:val="00941B37"/>
    <w:rsid w:val="00947F41"/>
    <w:rsid w:val="00952686"/>
    <w:rsid w:val="00952D29"/>
    <w:rsid w:val="00952F2F"/>
    <w:rsid w:val="0095678D"/>
    <w:rsid w:val="00961550"/>
    <w:rsid w:val="00962894"/>
    <w:rsid w:val="00962E01"/>
    <w:rsid w:val="0097242C"/>
    <w:rsid w:val="00972D4D"/>
    <w:rsid w:val="00975759"/>
    <w:rsid w:val="00975B50"/>
    <w:rsid w:val="009765AC"/>
    <w:rsid w:val="0098323D"/>
    <w:rsid w:val="0098493C"/>
    <w:rsid w:val="009A015E"/>
    <w:rsid w:val="009A7774"/>
    <w:rsid w:val="009B0CA2"/>
    <w:rsid w:val="009B23AC"/>
    <w:rsid w:val="009C0B0A"/>
    <w:rsid w:val="009C264E"/>
    <w:rsid w:val="009C5352"/>
    <w:rsid w:val="009C5D3A"/>
    <w:rsid w:val="009D1B56"/>
    <w:rsid w:val="009D3CD4"/>
    <w:rsid w:val="009D4747"/>
    <w:rsid w:val="009D6B30"/>
    <w:rsid w:val="009E14B7"/>
    <w:rsid w:val="009E45D1"/>
    <w:rsid w:val="009E66BE"/>
    <w:rsid w:val="009E7EAA"/>
    <w:rsid w:val="00A04B79"/>
    <w:rsid w:val="00A05E66"/>
    <w:rsid w:val="00A11F08"/>
    <w:rsid w:val="00A1593C"/>
    <w:rsid w:val="00A171D4"/>
    <w:rsid w:val="00A21C8D"/>
    <w:rsid w:val="00A23EC9"/>
    <w:rsid w:val="00A2722F"/>
    <w:rsid w:val="00A27810"/>
    <w:rsid w:val="00A30695"/>
    <w:rsid w:val="00A3098A"/>
    <w:rsid w:val="00A34109"/>
    <w:rsid w:val="00A34FFE"/>
    <w:rsid w:val="00A35B5C"/>
    <w:rsid w:val="00A36301"/>
    <w:rsid w:val="00A41BB3"/>
    <w:rsid w:val="00A42FFB"/>
    <w:rsid w:val="00A56B73"/>
    <w:rsid w:val="00A572C2"/>
    <w:rsid w:val="00A72509"/>
    <w:rsid w:val="00A72F2F"/>
    <w:rsid w:val="00A73549"/>
    <w:rsid w:val="00A7489E"/>
    <w:rsid w:val="00A80B85"/>
    <w:rsid w:val="00A91C7E"/>
    <w:rsid w:val="00A9353A"/>
    <w:rsid w:val="00AA7C60"/>
    <w:rsid w:val="00AA7D04"/>
    <w:rsid w:val="00AB0A5E"/>
    <w:rsid w:val="00AB448C"/>
    <w:rsid w:val="00AB5827"/>
    <w:rsid w:val="00AB67AB"/>
    <w:rsid w:val="00AC118A"/>
    <w:rsid w:val="00AC3E4F"/>
    <w:rsid w:val="00AD779B"/>
    <w:rsid w:val="00AE3157"/>
    <w:rsid w:val="00AE42FB"/>
    <w:rsid w:val="00AE7F59"/>
    <w:rsid w:val="00AF0BDC"/>
    <w:rsid w:val="00B0459A"/>
    <w:rsid w:val="00B058DF"/>
    <w:rsid w:val="00B113F6"/>
    <w:rsid w:val="00B11F7E"/>
    <w:rsid w:val="00B15852"/>
    <w:rsid w:val="00B15E70"/>
    <w:rsid w:val="00B21EF5"/>
    <w:rsid w:val="00B22478"/>
    <w:rsid w:val="00B27017"/>
    <w:rsid w:val="00B32A32"/>
    <w:rsid w:val="00B33287"/>
    <w:rsid w:val="00B3506A"/>
    <w:rsid w:val="00B35CC2"/>
    <w:rsid w:val="00B40299"/>
    <w:rsid w:val="00B403D7"/>
    <w:rsid w:val="00B41104"/>
    <w:rsid w:val="00B4162A"/>
    <w:rsid w:val="00B4439B"/>
    <w:rsid w:val="00B4643A"/>
    <w:rsid w:val="00B4722A"/>
    <w:rsid w:val="00B47D53"/>
    <w:rsid w:val="00B51F28"/>
    <w:rsid w:val="00B54CAB"/>
    <w:rsid w:val="00B5623F"/>
    <w:rsid w:val="00B566EF"/>
    <w:rsid w:val="00B65B34"/>
    <w:rsid w:val="00B670BD"/>
    <w:rsid w:val="00B76073"/>
    <w:rsid w:val="00B7760B"/>
    <w:rsid w:val="00B947F2"/>
    <w:rsid w:val="00B95FF1"/>
    <w:rsid w:val="00BA5738"/>
    <w:rsid w:val="00BB34F8"/>
    <w:rsid w:val="00BB3F3A"/>
    <w:rsid w:val="00BB5D47"/>
    <w:rsid w:val="00BB7B14"/>
    <w:rsid w:val="00BC1525"/>
    <w:rsid w:val="00BC1675"/>
    <w:rsid w:val="00BC4AD5"/>
    <w:rsid w:val="00BC5DF7"/>
    <w:rsid w:val="00BC6E21"/>
    <w:rsid w:val="00BC7F30"/>
    <w:rsid w:val="00BD312C"/>
    <w:rsid w:val="00BE4992"/>
    <w:rsid w:val="00BF2655"/>
    <w:rsid w:val="00BF3CBA"/>
    <w:rsid w:val="00BF5078"/>
    <w:rsid w:val="00C04DDB"/>
    <w:rsid w:val="00C0697E"/>
    <w:rsid w:val="00C100FC"/>
    <w:rsid w:val="00C10124"/>
    <w:rsid w:val="00C14475"/>
    <w:rsid w:val="00C20B57"/>
    <w:rsid w:val="00C236A7"/>
    <w:rsid w:val="00C321D4"/>
    <w:rsid w:val="00C33613"/>
    <w:rsid w:val="00C37017"/>
    <w:rsid w:val="00C41FC4"/>
    <w:rsid w:val="00C44878"/>
    <w:rsid w:val="00C463AE"/>
    <w:rsid w:val="00C4749C"/>
    <w:rsid w:val="00C50F44"/>
    <w:rsid w:val="00C5375B"/>
    <w:rsid w:val="00C54246"/>
    <w:rsid w:val="00C55989"/>
    <w:rsid w:val="00C560B9"/>
    <w:rsid w:val="00C61406"/>
    <w:rsid w:val="00C63521"/>
    <w:rsid w:val="00C71C8B"/>
    <w:rsid w:val="00C728F4"/>
    <w:rsid w:val="00C731F1"/>
    <w:rsid w:val="00C73833"/>
    <w:rsid w:val="00C775D0"/>
    <w:rsid w:val="00C82D79"/>
    <w:rsid w:val="00C847E6"/>
    <w:rsid w:val="00C90352"/>
    <w:rsid w:val="00CA2E86"/>
    <w:rsid w:val="00CA4E1F"/>
    <w:rsid w:val="00CA7899"/>
    <w:rsid w:val="00CB70D1"/>
    <w:rsid w:val="00CC04D9"/>
    <w:rsid w:val="00CC108B"/>
    <w:rsid w:val="00CC4333"/>
    <w:rsid w:val="00CD320C"/>
    <w:rsid w:val="00CD53AA"/>
    <w:rsid w:val="00CD5912"/>
    <w:rsid w:val="00CD60C5"/>
    <w:rsid w:val="00CE13DF"/>
    <w:rsid w:val="00CE2279"/>
    <w:rsid w:val="00CE2EA2"/>
    <w:rsid w:val="00CE4847"/>
    <w:rsid w:val="00CE7F83"/>
    <w:rsid w:val="00D13BFB"/>
    <w:rsid w:val="00D20D05"/>
    <w:rsid w:val="00D32E36"/>
    <w:rsid w:val="00D35852"/>
    <w:rsid w:val="00D35D3F"/>
    <w:rsid w:val="00D43AE6"/>
    <w:rsid w:val="00D44A5A"/>
    <w:rsid w:val="00D44B4E"/>
    <w:rsid w:val="00D563BE"/>
    <w:rsid w:val="00D67630"/>
    <w:rsid w:val="00D7136C"/>
    <w:rsid w:val="00D72F5D"/>
    <w:rsid w:val="00D75166"/>
    <w:rsid w:val="00D75D6F"/>
    <w:rsid w:val="00D80636"/>
    <w:rsid w:val="00D808EB"/>
    <w:rsid w:val="00D81587"/>
    <w:rsid w:val="00D82A14"/>
    <w:rsid w:val="00D82A53"/>
    <w:rsid w:val="00D859B4"/>
    <w:rsid w:val="00D86177"/>
    <w:rsid w:val="00D86E50"/>
    <w:rsid w:val="00D943EE"/>
    <w:rsid w:val="00D96150"/>
    <w:rsid w:val="00D96DED"/>
    <w:rsid w:val="00DA1558"/>
    <w:rsid w:val="00DA5BF6"/>
    <w:rsid w:val="00DA7772"/>
    <w:rsid w:val="00DB1C66"/>
    <w:rsid w:val="00DB220C"/>
    <w:rsid w:val="00DB55C4"/>
    <w:rsid w:val="00DB56EE"/>
    <w:rsid w:val="00DB64E6"/>
    <w:rsid w:val="00DC6339"/>
    <w:rsid w:val="00DC79D1"/>
    <w:rsid w:val="00DD1385"/>
    <w:rsid w:val="00DD5634"/>
    <w:rsid w:val="00DD5DC9"/>
    <w:rsid w:val="00DD66CA"/>
    <w:rsid w:val="00DD7308"/>
    <w:rsid w:val="00DE2B46"/>
    <w:rsid w:val="00DE3086"/>
    <w:rsid w:val="00DE3969"/>
    <w:rsid w:val="00DE3B6A"/>
    <w:rsid w:val="00DE4003"/>
    <w:rsid w:val="00DE71FF"/>
    <w:rsid w:val="00DF4123"/>
    <w:rsid w:val="00DF4CB5"/>
    <w:rsid w:val="00DF5D97"/>
    <w:rsid w:val="00E033A4"/>
    <w:rsid w:val="00E03B59"/>
    <w:rsid w:val="00E04F42"/>
    <w:rsid w:val="00E05A94"/>
    <w:rsid w:val="00E06617"/>
    <w:rsid w:val="00E07145"/>
    <w:rsid w:val="00E10AC1"/>
    <w:rsid w:val="00E1195B"/>
    <w:rsid w:val="00E11FE7"/>
    <w:rsid w:val="00E12349"/>
    <w:rsid w:val="00E12DEB"/>
    <w:rsid w:val="00E140CB"/>
    <w:rsid w:val="00E178EF"/>
    <w:rsid w:val="00E17BD9"/>
    <w:rsid w:val="00E208AE"/>
    <w:rsid w:val="00E20912"/>
    <w:rsid w:val="00E221F1"/>
    <w:rsid w:val="00E25DC2"/>
    <w:rsid w:val="00E27BB1"/>
    <w:rsid w:val="00E32C33"/>
    <w:rsid w:val="00E34861"/>
    <w:rsid w:val="00E35B52"/>
    <w:rsid w:val="00E35C67"/>
    <w:rsid w:val="00E379BF"/>
    <w:rsid w:val="00E40C60"/>
    <w:rsid w:val="00E425E2"/>
    <w:rsid w:val="00E457AB"/>
    <w:rsid w:val="00E53AAA"/>
    <w:rsid w:val="00E5515A"/>
    <w:rsid w:val="00E57F7F"/>
    <w:rsid w:val="00E61401"/>
    <w:rsid w:val="00E7216D"/>
    <w:rsid w:val="00E72585"/>
    <w:rsid w:val="00E75F98"/>
    <w:rsid w:val="00E77BA0"/>
    <w:rsid w:val="00E90EFB"/>
    <w:rsid w:val="00E91AFF"/>
    <w:rsid w:val="00E939B2"/>
    <w:rsid w:val="00E94279"/>
    <w:rsid w:val="00E94FF3"/>
    <w:rsid w:val="00EA5B0A"/>
    <w:rsid w:val="00EA6315"/>
    <w:rsid w:val="00EB0062"/>
    <w:rsid w:val="00EB266D"/>
    <w:rsid w:val="00EB2F1B"/>
    <w:rsid w:val="00EB3CC3"/>
    <w:rsid w:val="00EB45DA"/>
    <w:rsid w:val="00EB4F38"/>
    <w:rsid w:val="00EB7B41"/>
    <w:rsid w:val="00EC2113"/>
    <w:rsid w:val="00EC35A0"/>
    <w:rsid w:val="00EC475A"/>
    <w:rsid w:val="00EC683A"/>
    <w:rsid w:val="00ED113A"/>
    <w:rsid w:val="00ED636D"/>
    <w:rsid w:val="00ED71A3"/>
    <w:rsid w:val="00ED738B"/>
    <w:rsid w:val="00ED750E"/>
    <w:rsid w:val="00EE0B67"/>
    <w:rsid w:val="00EE1DB8"/>
    <w:rsid w:val="00EE2B56"/>
    <w:rsid w:val="00EF1CC6"/>
    <w:rsid w:val="00EF62AE"/>
    <w:rsid w:val="00F012A7"/>
    <w:rsid w:val="00F0152F"/>
    <w:rsid w:val="00F01F5D"/>
    <w:rsid w:val="00F03335"/>
    <w:rsid w:val="00F033BE"/>
    <w:rsid w:val="00F044FF"/>
    <w:rsid w:val="00F05A9F"/>
    <w:rsid w:val="00F25238"/>
    <w:rsid w:val="00F25735"/>
    <w:rsid w:val="00F261DF"/>
    <w:rsid w:val="00F309EE"/>
    <w:rsid w:val="00F327D9"/>
    <w:rsid w:val="00F33355"/>
    <w:rsid w:val="00F33729"/>
    <w:rsid w:val="00F33842"/>
    <w:rsid w:val="00F352D3"/>
    <w:rsid w:val="00F364A9"/>
    <w:rsid w:val="00F37469"/>
    <w:rsid w:val="00F41C9C"/>
    <w:rsid w:val="00F44644"/>
    <w:rsid w:val="00F446F1"/>
    <w:rsid w:val="00F4511B"/>
    <w:rsid w:val="00F47394"/>
    <w:rsid w:val="00F52C99"/>
    <w:rsid w:val="00F5440D"/>
    <w:rsid w:val="00F54ED8"/>
    <w:rsid w:val="00F61323"/>
    <w:rsid w:val="00F725AA"/>
    <w:rsid w:val="00F72C1F"/>
    <w:rsid w:val="00F74A91"/>
    <w:rsid w:val="00F74E2E"/>
    <w:rsid w:val="00F76E5B"/>
    <w:rsid w:val="00F8115E"/>
    <w:rsid w:val="00F83F3A"/>
    <w:rsid w:val="00F86ED8"/>
    <w:rsid w:val="00F90E14"/>
    <w:rsid w:val="00F92CF6"/>
    <w:rsid w:val="00F93C9D"/>
    <w:rsid w:val="00F95998"/>
    <w:rsid w:val="00FA1805"/>
    <w:rsid w:val="00FA190F"/>
    <w:rsid w:val="00FA1C32"/>
    <w:rsid w:val="00FA1D46"/>
    <w:rsid w:val="00FA1E8C"/>
    <w:rsid w:val="00FA2F6C"/>
    <w:rsid w:val="00FA5F05"/>
    <w:rsid w:val="00FB001B"/>
    <w:rsid w:val="00FB018D"/>
    <w:rsid w:val="00FB68CF"/>
    <w:rsid w:val="00FB71D7"/>
    <w:rsid w:val="00FC2349"/>
    <w:rsid w:val="00FC3FBD"/>
    <w:rsid w:val="00FC6345"/>
    <w:rsid w:val="00FD014B"/>
    <w:rsid w:val="00FD2978"/>
    <w:rsid w:val="00FD48BB"/>
    <w:rsid w:val="00FD545A"/>
    <w:rsid w:val="00FD6791"/>
    <w:rsid w:val="00FE4992"/>
    <w:rsid w:val="00FE5EA7"/>
    <w:rsid w:val="00FF0056"/>
    <w:rsid w:val="00FF3253"/>
    <w:rsid w:val="00FF4F0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v:textbox style="mso-fit-shape-to-text:t"/>
    </o:shapedefaults>
    <o:shapelayout v:ext="edit">
      <o:idmap v:ext="edit" data="1"/>
    </o:shapelayout>
  </w:shapeDefaults>
  <w:decimalSymbol w:val="."/>
  <w:listSeparator w:val=","/>
  <w14:docId w14:val="394674E2"/>
  <w15:docId w15:val="{9AB8ADAA-DEBA-4E28-9D0E-87935BD7B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2E87"/>
    <w:pPr>
      <w:spacing w:before="150" w:line="300" w:lineRule="atLeast"/>
      <w:jc w:val="both"/>
    </w:pPr>
    <w:rPr>
      <w:rFonts w:ascii="Minion" w:hAnsi="Minion"/>
      <w:sz w:val="22"/>
      <w:szCs w:val="24"/>
      <w:lang w:val="pt-BR"/>
    </w:rPr>
  </w:style>
  <w:style w:type="paragraph" w:styleId="Heading1">
    <w:name w:val="heading 1"/>
    <w:basedOn w:val="Normal"/>
    <w:next w:val="Normal"/>
    <w:link w:val="Heading1Char"/>
    <w:uiPriority w:val="9"/>
    <w:qFormat/>
    <w:rsid w:val="00335506"/>
    <w:pPr>
      <w:keepNext/>
      <w:numPr>
        <w:numId w:val="5"/>
      </w:numPr>
      <w:tabs>
        <w:tab w:val="left" w:pos="720"/>
      </w:tabs>
      <w:spacing w:before="0" w:after="60"/>
      <w:outlineLvl w:val="0"/>
    </w:pPr>
    <w:rPr>
      <w:rFonts w:ascii="Myriad Pro" w:hAnsi="Myriad Pro" w:cs="Arial"/>
      <w:b/>
      <w:bCs/>
      <w:caps/>
      <w:kern w:val="32"/>
      <w:sz w:val="25"/>
      <w:szCs w:val="32"/>
    </w:rPr>
  </w:style>
  <w:style w:type="paragraph" w:styleId="Heading2">
    <w:name w:val="heading 2"/>
    <w:basedOn w:val="Normal"/>
    <w:next w:val="Normal"/>
    <w:link w:val="Heading2Char"/>
    <w:uiPriority w:val="9"/>
    <w:qFormat/>
    <w:rsid w:val="00335506"/>
    <w:pPr>
      <w:keepNext/>
      <w:numPr>
        <w:ilvl w:val="1"/>
        <w:numId w:val="5"/>
      </w:numPr>
      <w:tabs>
        <w:tab w:val="left" w:pos="720"/>
        <w:tab w:val="left" w:pos="1008"/>
      </w:tabs>
      <w:spacing w:before="240" w:after="60"/>
      <w:outlineLvl w:val="1"/>
    </w:pPr>
    <w:rPr>
      <w:rFonts w:ascii="Myriad Pro" w:hAnsi="Myriad Pro" w:cs="Arial"/>
      <w:b/>
      <w:bCs/>
      <w:iCs/>
      <w:sz w:val="23"/>
      <w:szCs w:val="28"/>
    </w:rPr>
  </w:style>
  <w:style w:type="paragraph" w:styleId="Heading3">
    <w:name w:val="heading 3"/>
    <w:basedOn w:val="Normal"/>
    <w:next w:val="Normal"/>
    <w:link w:val="Heading3Char"/>
    <w:uiPriority w:val="9"/>
    <w:qFormat/>
    <w:rsid w:val="00335506"/>
    <w:pPr>
      <w:keepNext/>
      <w:numPr>
        <w:ilvl w:val="2"/>
        <w:numId w:val="5"/>
      </w:numPr>
      <w:tabs>
        <w:tab w:val="left" w:pos="720"/>
        <w:tab w:val="left" w:pos="864"/>
        <w:tab w:val="left" w:pos="1008"/>
      </w:tabs>
      <w:spacing w:before="240" w:after="60"/>
      <w:outlineLvl w:val="2"/>
    </w:pPr>
    <w:rPr>
      <w:rFonts w:ascii="Myriad Pro" w:hAnsi="Myriad Pro" w:cs="Arial"/>
      <w:b/>
      <w:bCs/>
      <w:szCs w:val="26"/>
    </w:rPr>
  </w:style>
  <w:style w:type="paragraph" w:styleId="Heading4">
    <w:name w:val="heading 4"/>
    <w:basedOn w:val="Normal"/>
    <w:next w:val="Normal"/>
    <w:link w:val="Heading4Char"/>
    <w:uiPriority w:val="9"/>
    <w:qFormat/>
    <w:rsid w:val="00335506"/>
    <w:pPr>
      <w:keepNext/>
      <w:numPr>
        <w:ilvl w:val="3"/>
        <w:numId w:val="5"/>
      </w:numPr>
      <w:tabs>
        <w:tab w:val="left" w:pos="1152"/>
      </w:tabs>
      <w:spacing w:before="240" w:after="60"/>
      <w:outlineLvl w:val="3"/>
    </w:pPr>
    <w:rPr>
      <w:rFonts w:ascii="Myriad Pro" w:hAnsi="Myriad Pro"/>
      <w:bCs/>
      <w:i/>
      <w:szCs w:val="28"/>
    </w:rPr>
  </w:style>
  <w:style w:type="paragraph" w:styleId="Heading5">
    <w:name w:val="heading 5"/>
    <w:basedOn w:val="Normal"/>
    <w:next w:val="Normal"/>
    <w:uiPriority w:val="9"/>
    <w:qFormat/>
    <w:rsid w:val="00335506"/>
    <w:pPr>
      <w:numPr>
        <w:ilvl w:val="4"/>
        <w:numId w:val="5"/>
      </w:numPr>
      <w:tabs>
        <w:tab w:val="left" w:pos="1296"/>
      </w:tabs>
      <w:spacing w:before="240" w:after="60"/>
      <w:outlineLvl w:val="4"/>
    </w:pPr>
    <w:rPr>
      <w:rFonts w:ascii="Myriad Pro" w:hAnsi="Myriad Pro"/>
      <w:bCs/>
      <w:i/>
      <w:iCs/>
      <w:sz w:val="20"/>
      <w:szCs w:val="26"/>
    </w:rPr>
  </w:style>
  <w:style w:type="paragraph" w:styleId="Heading6">
    <w:name w:val="heading 6"/>
    <w:basedOn w:val="Normal"/>
    <w:next w:val="Normal"/>
    <w:uiPriority w:val="9"/>
    <w:qFormat/>
    <w:rsid w:val="00641475"/>
    <w:pPr>
      <w:numPr>
        <w:ilvl w:val="5"/>
        <w:numId w:val="5"/>
      </w:numPr>
      <w:spacing w:before="240" w:after="60"/>
      <w:outlineLvl w:val="5"/>
    </w:pPr>
    <w:rPr>
      <w:rFonts w:ascii="Times New Roman" w:hAnsi="Times New Roman"/>
      <w:b/>
      <w:bCs/>
      <w:szCs w:val="22"/>
    </w:rPr>
  </w:style>
  <w:style w:type="paragraph" w:styleId="Heading7">
    <w:name w:val="heading 7"/>
    <w:basedOn w:val="Normal"/>
    <w:next w:val="Normal"/>
    <w:qFormat/>
    <w:rsid w:val="00641475"/>
    <w:pPr>
      <w:numPr>
        <w:ilvl w:val="6"/>
        <w:numId w:val="5"/>
      </w:numPr>
      <w:spacing w:before="240" w:after="60"/>
      <w:outlineLvl w:val="6"/>
    </w:pPr>
    <w:rPr>
      <w:rFonts w:ascii="Times New Roman" w:hAnsi="Times New Roman"/>
      <w:sz w:val="24"/>
    </w:rPr>
  </w:style>
  <w:style w:type="paragraph" w:styleId="Heading8">
    <w:name w:val="heading 8"/>
    <w:basedOn w:val="Normal"/>
    <w:next w:val="Normal"/>
    <w:qFormat/>
    <w:rsid w:val="00641475"/>
    <w:pPr>
      <w:numPr>
        <w:ilvl w:val="7"/>
        <w:numId w:val="5"/>
      </w:numPr>
      <w:spacing w:before="240" w:after="60"/>
      <w:outlineLvl w:val="7"/>
    </w:pPr>
    <w:rPr>
      <w:rFonts w:ascii="Times New Roman" w:hAnsi="Times New Roman"/>
      <w:i/>
      <w:iCs/>
      <w:sz w:val="24"/>
    </w:rPr>
  </w:style>
  <w:style w:type="paragraph" w:styleId="Heading9">
    <w:name w:val="heading 9"/>
    <w:basedOn w:val="Normal"/>
    <w:next w:val="Normal"/>
    <w:qFormat/>
    <w:rsid w:val="00641475"/>
    <w:pPr>
      <w:numPr>
        <w:ilvl w:val="8"/>
        <w:numId w:val="5"/>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Char,fn,ALTS FOOTNOTE"/>
    <w:basedOn w:val="Normal"/>
    <w:link w:val="FootnoteTextChar"/>
    <w:autoRedefine/>
    <w:rsid w:val="005A33F3"/>
    <w:pPr>
      <w:spacing w:before="40" w:line="240" w:lineRule="exact"/>
    </w:pPr>
    <w:rPr>
      <w:sz w:val="18"/>
      <w:szCs w:val="20"/>
    </w:rPr>
  </w:style>
  <w:style w:type="character" w:styleId="FootnoteReference">
    <w:name w:val="footnote reference"/>
    <w:aliases w:val="sobrescrito"/>
    <w:basedOn w:val="DefaultParagraphFont"/>
    <w:rsid w:val="00420DF6"/>
    <w:rPr>
      <w:vertAlign w:val="superscript"/>
    </w:rPr>
  </w:style>
  <w:style w:type="numbering" w:customStyle="1" w:styleId="StyleBulleted">
    <w:name w:val="Style Bulleted"/>
    <w:basedOn w:val="NoList"/>
    <w:rsid w:val="00207027"/>
    <w:pPr>
      <w:numPr>
        <w:numId w:val="1"/>
      </w:numPr>
    </w:pPr>
  </w:style>
  <w:style w:type="paragraph" w:customStyle="1" w:styleId="NormalEspecial">
    <w:name w:val="Normal Especial"/>
    <w:basedOn w:val="Normal"/>
    <w:rsid w:val="00F327D9"/>
    <w:pPr>
      <w:spacing w:before="80"/>
    </w:pPr>
    <w:rPr>
      <w:lang w:val="en-US"/>
    </w:rPr>
  </w:style>
  <w:style w:type="numbering" w:customStyle="1" w:styleId="StyleNumbered">
    <w:name w:val="Style Numbered"/>
    <w:basedOn w:val="NoList"/>
    <w:rsid w:val="00207027"/>
    <w:pPr>
      <w:numPr>
        <w:numId w:val="2"/>
      </w:numPr>
    </w:pPr>
  </w:style>
  <w:style w:type="paragraph" w:customStyle="1" w:styleId="Styleiii">
    <w:name w:val="Style iii"/>
    <w:basedOn w:val="NormalEspecial"/>
    <w:rsid w:val="00583191"/>
    <w:pPr>
      <w:numPr>
        <w:numId w:val="3"/>
      </w:numPr>
    </w:pPr>
  </w:style>
  <w:style w:type="paragraph" w:customStyle="1" w:styleId="Stylea">
    <w:name w:val="Style (a)"/>
    <w:basedOn w:val="NormalEspecial"/>
    <w:rsid w:val="00A1593C"/>
    <w:pPr>
      <w:numPr>
        <w:numId w:val="4"/>
      </w:numPr>
    </w:pPr>
  </w:style>
  <w:style w:type="paragraph" w:customStyle="1" w:styleId="Caixadetexto">
    <w:name w:val="Caixa de texto"/>
    <w:basedOn w:val="Normal"/>
    <w:rsid w:val="0050139C"/>
    <w:pPr>
      <w:framePr w:w="8300" w:wrap="notBeside" w:vAnchor="text" w:hAnchor="text" w:y="81"/>
      <w:pBdr>
        <w:top w:val="single" w:sz="4" w:space="4" w:color="DDDDDD"/>
        <w:left w:val="single" w:sz="4" w:space="8" w:color="DDDDDD"/>
        <w:bottom w:val="single" w:sz="4" w:space="8" w:color="DDDDDD"/>
        <w:right w:val="single" w:sz="4" w:space="8" w:color="DDDDDD"/>
      </w:pBdr>
      <w:shd w:val="clear" w:color="auto" w:fill="E6E6E6"/>
      <w:ind w:left="180" w:right="200"/>
    </w:pPr>
  </w:style>
  <w:style w:type="paragraph" w:customStyle="1" w:styleId="LegendaFigura">
    <w:name w:val="Legenda Figura"/>
    <w:basedOn w:val="Normal"/>
    <w:next w:val="Normal"/>
    <w:rsid w:val="0024282A"/>
    <w:pPr>
      <w:keepLines/>
      <w:spacing w:before="0" w:after="120" w:line="240" w:lineRule="exact"/>
      <w:jc w:val="center"/>
    </w:pPr>
    <w:rPr>
      <w:rFonts w:ascii="Myriad Pro" w:hAnsi="Myriad Pro"/>
      <w:b/>
      <w:sz w:val="18"/>
    </w:rPr>
  </w:style>
  <w:style w:type="character" w:customStyle="1" w:styleId="Heading4Char">
    <w:name w:val="Heading 4 Char"/>
    <w:basedOn w:val="DefaultParagraphFont"/>
    <w:link w:val="Heading4"/>
    <w:uiPriority w:val="9"/>
    <w:rsid w:val="00335506"/>
    <w:rPr>
      <w:rFonts w:ascii="Myriad Pro" w:hAnsi="Myriad Pro"/>
      <w:bCs/>
      <w:i/>
      <w:sz w:val="22"/>
      <w:szCs w:val="28"/>
      <w:lang w:val="pt-BR"/>
    </w:rPr>
  </w:style>
  <w:style w:type="paragraph" w:styleId="Footer">
    <w:name w:val="footer"/>
    <w:basedOn w:val="Normal"/>
    <w:link w:val="FooterChar"/>
    <w:uiPriority w:val="99"/>
    <w:rsid w:val="00E7216D"/>
    <w:pPr>
      <w:tabs>
        <w:tab w:val="center" w:pos="4320"/>
        <w:tab w:val="right" w:pos="8640"/>
      </w:tabs>
      <w:spacing w:before="40" w:line="240" w:lineRule="exact"/>
    </w:pPr>
    <w:rPr>
      <w:sz w:val="18"/>
    </w:rPr>
  </w:style>
  <w:style w:type="character" w:styleId="PageNumber">
    <w:name w:val="page number"/>
    <w:basedOn w:val="DefaultParagraphFont"/>
    <w:rsid w:val="003130FC"/>
    <w:rPr>
      <w:rFonts w:ascii="Myriad Pro" w:hAnsi="Myriad Pro"/>
    </w:rPr>
  </w:style>
  <w:style w:type="character" w:customStyle="1" w:styleId="FooterChar">
    <w:name w:val="Footer Char"/>
    <w:basedOn w:val="DefaultParagraphFont"/>
    <w:link w:val="Footer"/>
    <w:uiPriority w:val="99"/>
    <w:rsid w:val="00E7216D"/>
    <w:rPr>
      <w:rFonts w:ascii="Minion" w:hAnsi="Minion"/>
      <w:sz w:val="18"/>
      <w:szCs w:val="24"/>
      <w:lang w:val="pt-BR" w:eastAsia="en-US" w:bidi="ar-SA"/>
    </w:rPr>
  </w:style>
  <w:style w:type="paragraph" w:customStyle="1" w:styleId="Heading0">
    <w:name w:val="Heading 0"/>
    <w:basedOn w:val="Heading2"/>
    <w:next w:val="Normal"/>
    <w:rsid w:val="00C463AE"/>
    <w:pPr>
      <w:pBdr>
        <w:bottom w:val="single" w:sz="4" w:space="2" w:color="3B426A"/>
      </w:pBdr>
      <w:spacing w:before="480" w:after="300"/>
      <w:ind w:left="20" w:right="40"/>
    </w:pPr>
    <w:rPr>
      <w:color w:val="3B426A"/>
      <w:sz w:val="24"/>
    </w:rPr>
  </w:style>
  <w:style w:type="paragraph" w:customStyle="1" w:styleId="DestaqueFormula">
    <w:name w:val="Destaque/Formula"/>
    <w:basedOn w:val="Normal"/>
    <w:rsid w:val="005D1FA0"/>
    <w:pPr>
      <w:ind w:left="360" w:right="360"/>
    </w:pPr>
    <w:rPr>
      <w:lang w:val="en-US"/>
    </w:rPr>
  </w:style>
  <w:style w:type="character" w:customStyle="1" w:styleId="EmphasysModel">
    <w:name w:val="Emphasys Model"/>
    <w:basedOn w:val="DefaultParagraphFont"/>
    <w:rsid w:val="007E3B1F"/>
    <w:rPr>
      <w:b/>
      <w:i/>
    </w:rPr>
  </w:style>
  <w:style w:type="paragraph" w:customStyle="1" w:styleId="FiguraCOMlegenda">
    <w:name w:val="Figura COM legenda"/>
    <w:basedOn w:val="LegendaFigura"/>
    <w:link w:val="FiguraCOMlegendaChar"/>
    <w:qFormat/>
    <w:rsid w:val="007E3B1F"/>
    <w:pPr>
      <w:keepNext/>
      <w:spacing w:line="240" w:lineRule="auto"/>
    </w:pPr>
  </w:style>
  <w:style w:type="paragraph" w:customStyle="1" w:styleId="FiguraSEMlegenda">
    <w:name w:val="Figura SEM legenda"/>
    <w:basedOn w:val="FiguraCOMlegenda"/>
    <w:next w:val="Normal"/>
    <w:rsid w:val="007E3B1F"/>
    <w:pPr>
      <w:keepNext w:val="0"/>
      <w:keepLines w:val="0"/>
    </w:pPr>
  </w:style>
  <w:style w:type="paragraph" w:customStyle="1" w:styleId="TabelaCOMlegenda">
    <w:name w:val="Tabela COM legenda"/>
    <w:basedOn w:val="FiguraCOMlegenda"/>
    <w:next w:val="Normal"/>
    <w:rsid w:val="00D80636"/>
    <w:pPr>
      <w:keepNext w:val="0"/>
    </w:pPr>
  </w:style>
  <w:style w:type="paragraph" w:customStyle="1" w:styleId="LegendaTabela">
    <w:name w:val="Legenda Tabela"/>
    <w:basedOn w:val="TabelaCOMlegenda"/>
    <w:next w:val="TabelaCOMlegenda"/>
    <w:rsid w:val="00D80636"/>
    <w:pPr>
      <w:keepNext/>
    </w:pPr>
  </w:style>
  <w:style w:type="paragraph" w:styleId="Header">
    <w:name w:val="header"/>
    <w:basedOn w:val="Normal"/>
    <w:link w:val="HeaderChar"/>
    <w:uiPriority w:val="99"/>
    <w:rsid w:val="00A23EC9"/>
    <w:pPr>
      <w:tabs>
        <w:tab w:val="center" w:pos="4320"/>
        <w:tab w:val="right" w:pos="8640"/>
      </w:tabs>
    </w:pPr>
  </w:style>
  <w:style w:type="paragraph" w:customStyle="1" w:styleId="Titulo">
    <w:name w:val="Titulo"/>
    <w:rsid w:val="00342CD8"/>
    <w:pPr>
      <w:spacing w:before="240" w:after="150" w:line="240" w:lineRule="atLeast"/>
    </w:pPr>
    <w:rPr>
      <w:rFonts w:ascii="Myriad Pro" w:hAnsi="Myriad Pro" w:cs="Arial"/>
      <w:b/>
      <w:bCs/>
      <w:color w:val="595959"/>
      <w:kern w:val="32"/>
      <w:sz w:val="54"/>
      <w:szCs w:val="32"/>
      <w:lang w:val="pt-BR"/>
    </w:rPr>
  </w:style>
  <w:style w:type="paragraph" w:customStyle="1" w:styleId="SubTitulo">
    <w:name w:val="SubTitulo"/>
    <w:basedOn w:val="Titulo"/>
    <w:next w:val="Titulo"/>
    <w:rsid w:val="007A6476"/>
    <w:pPr>
      <w:spacing w:before="150" w:after="900"/>
    </w:pPr>
    <w:rPr>
      <w:sz w:val="40"/>
    </w:rPr>
  </w:style>
  <w:style w:type="paragraph" w:customStyle="1" w:styleId="PreparadoPara">
    <w:name w:val="PreparadoPara"/>
    <w:basedOn w:val="Titulo"/>
    <w:next w:val="Cliente"/>
    <w:rsid w:val="007A6476"/>
    <w:pPr>
      <w:spacing w:before="1200" w:after="100"/>
    </w:pPr>
    <w:rPr>
      <w:b w:val="0"/>
      <w:sz w:val="32"/>
    </w:rPr>
  </w:style>
  <w:style w:type="paragraph" w:customStyle="1" w:styleId="Cliente">
    <w:name w:val="Cliente"/>
    <w:basedOn w:val="Titulo"/>
    <w:rsid w:val="00342CD8"/>
    <w:pPr>
      <w:spacing w:before="0" w:after="700"/>
    </w:pPr>
    <w:rPr>
      <w:caps/>
      <w:sz w:val="40"/>
    </w:rPr>
  </w:style>
  <w:style w:type="paragraph" w:customStyle="1" w:styleId="Data1">
    <w:name w:val="Data1"/>
    <w:basedOn w:val="Cliente"/>
    <w:rsid w:val="00342CD8"/>
    <w:pPr>
      <w:spacing w:before="500" w:after="600"/>
    </w:pPr>
    <w:rPr>
      <w:b w:val="0"/>
      <w:caps w:val="0"/>
      <w:sz w:val="32"/>
    </w:rPr>
  </w:style>
  <w:style w:type="paragraph" w:styleId="TOC1">
    <w:name w:val="toc 1"/>
    <w:basedOn w:val="Normal"/>
    <w:next w:val="Normal"/>
    <w:autoRedefine/>
    <w:uiPriority w:val="39"/>
    <w:rsid w:val="009217D6"/>
    <w:pPr>
      <w:tabs>
        <w:tab w:val="left" w:pos="216"/>
        <w:tab w:val="right" w:leader="dot" w:pos="8299"/>
      </w:tabs>
    </w:pPr>
  </w:style>
  <w:style w:type="paragraph" w:styleId="TOC2">
    <w:name w:val="toc 2"/>
    <w:basedOn w:val="Normal"/>
    <w:next w:val="Normal"/>
    <w:autoRedefine/>
    <w:uiPriority w:val="39"/>
    <w:rsid w:val="001E28EA"/>
    <w:pPr>
      <w:tabs>
        <w:tab w:val="left" w:pos="576"/>
        <w:tab w:val="right" w:leader="dot" w:pos="8299"/>
      </w:tabs>
      <w:ind w:left="216"/>
    </w:pPr>
  </w:style>
  <w:style w:type="paragraph" w:styleId="TOC3">
    <w:name w:val="toc 3"/>
    <w:basedOn w:val="Normal"/>
    <w:next w:val="Normal"/>
    <w:autoRedefine/>
    <w:uiPriority w:val="39"/>
    <w:rsid w:val="00170370"/>
    <w:pPr>
      <w:tabs>
        <w:tab w:val="left" w:pos="1080"/>
        <w:tab w:val="right" w:leader="dot" w:pos="8299"/>
      </w:tabs>
      <w:ind w:left="576"/>
    </w:pPr>
  </w:style>
  <w:style w:type="character" w:styleId="Hyperlink">
    <w:name w:val="Hyperlink"/>
    <w:basedOn w:val="DefaultParagraphFont"/>
    <w:uiPriority w:val="99"/>
    <w:rsid w:val="00A72509"/>
    <w:rPr>
      <w:color w:val="0000FF"/>
      <w:u w:val="single"/>
    </w:rPr>
  </w:style>
  <w:style w:type="paragraph" w:customStyle="1" w:styleId="Cabeco">
    <w:name w:val="Cabeco"/>
    <w:basedOn w:val="Normal"/>
    <w:next w:val="Normal"/>
    <w:link w:val="CabecoChar"/>
    <w:rsid w:val="007714F4"/>
    <w:pPr>
      <w:jc w:val="left"/>
    </w:pPr>
    <w:rPr>
      <w:rFonts w:ascii="Myriad Pro" w:hAnsi="Myriad Pro" w:cs="Arial"/>
      <w:b/>
      <w:caps/>
      <w:color w:val="646464"/>
      <w:spacing w:val="30"/>
      <w:sz w:val="15"/>
    </w:rPr>
  </w:style>
  <w:style w:type="character" w:customStyle="1" w:styleId="HeaderChar">
    <w:name w:val="Header Char"/>
    <w:basedOn w:val="DefaultParagraphFont"/>
    <w:link w:val="Header"/>
    <w:uiPriority w:val="99"/>
    <w:rsid w:val="00662805"/>
    <w:rPr>
      <w:rFonts w:ascii="Minion" w:hAnsi="Minion"/>
      <w:sz w:val="22"/>
      <w:szCs w:val="24"/>
      <w:lang w:val="pt-BR" w:eastAsia="en-US" w:bidi="ar-SA"/>
    </w:rPr>
  </w:style>
  <w:style w:type="character" w:customStyle="1" w:styleId="CabecoChar">
    <w:name w:val="Cabeco Char"/>
    <w:basedOn w:val="HeaderChar"/>
    <w:link w:val="Cabeco"/>
    <w:rsid w:val="007714F4"/>
    <w:rPr>
      <w:rFonts w:ascii="Myriad Pro" w:hAnsi="Myriad Pro" w:cs="Arial"/>
      <w:b/>
      <w:caps/>
      <w:color w:val="646464"/>
      <w:spacing w:val="30"/>
      <w:sz w:val="15"/>
      <w:szCs w:val="24"/>
      <w:lang w:val="pt-BR" w:eastAsia="en-US" w:bidi="ar-SA"/>
    </w:rPr>
  </w:style>
  <w:style w:type="paragraph" w:customStyle="1" w:styleId="Sumario">
    <w:name w:val="Sumario"/>
    <w:basedOn w:val="Normal"/>
    <w:qFormat/>
    <w:rsid w:val="00AC118A"/>
    <w:pPr>
      <w:pageBreakBefore/>
      <w:jc w:val="left"/>
    </w:pPr>
    <w:rPr>
      <w:rFonts w:ascii="Myriad Pro" w:hAnsi="Myriad Pro"/>
      <w:b/>
      <w:sz w:val="24"/>
    </w:rPr>
  </w:style>
  <w:style w:type="paragraph" w:customStyle="1" w:styleId="Versaopreliminar">
    <w:name w:val="Versao preliminar"/>
    <w:basedOn w:val="Data1"/>
    <w:qFormat/>
    <w:rsid w:val="00342CD8"/>
    <w:pPr>
      <w:spacing w:before="900"/>
    </w:pPr>
    <w:rPr>
      <w:b/>
      <w:caps/>
      <w:sz w:val="19"/>
    </w:rPr>
  </w:style>
  <w:style w:type="paragraph" w:customStyle="1" w:styleId="Rodape">
    <w:name w:val="Rodape"/>
    <w:basedOn w:val="Normal"/>
    <w:qFormat/>
    <w:rsid w:val="00A56B73"/>
    <w:pPr>
      <w:spacing w:before="40" w:line="240" w:lineRule="exact"/>
      <w:ind w:right="360"/>
      <w:jc w:val="right"/>
    </w:pPr>
    <w:rPr>
      <w:rFonts w:ascii="Myriad Pro" w:hAnsi="Myriad Pro"/>
      <w:b/>
      <w:color w:val="FFFFFF"/>
      <w:sz w:val="18"/>
    </w:rPr>
  </w:style>
  <w:style w:type="paragraph" w:styleId="BalloonText">
    <w:name w:val="Balloon Text"/>
    <w:basedOn w:val="Normal"/>
    <w:link w:val="BalloonTextChar"/>
    <w:uiPriority w:val="99"/>
    <w:rsid w:val="002F486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F4860"/>
    <w:rPr>
      <w:rFonts w:ascii="Segoe UI" w:hAnsi="Segoe UI" w:cs="Segoe UI"/>
      <w:sz w:val="18"/>
      <w:szCs w:val="18"/>
      <w:lang w:val="pt-BR"/>
    </w:rPr>
  </w:style>
  <w:style w:type="character" w:customStyle="1" w:styleId="FootnoteTextChar">
    <w:name w:val="Footnote Text Char"/>
    <w:aliases w:val="Char Char,fn Char,ALTS FOOTNOTE Char"/>
    <w:basedOn w:val="DefaultParagraphFont"/>
    <w:link w:val="FootnoteText"/>
    <w:uiPriority w:val="99"/>
    <w:rsid w:val="002F4860"/>
    <w:rPr>
      <w:rFonts w:ascii="Minion" w:hAnsi="Minion"/>
      <w:sz w:val="18"/>
      <w:lang w:val="pt-BR"/>
    </w:rPr>
  </w:style>
  <w:style w:type="character" w:styleId="CommentReference">
    <w:name w:val="annotation reference"/>
    <w:uiPriority w:val="99"/>
    <w:rsid w:val="002F4860"/>
    <w:rPr>
      <w:sz w:val="16"/>
      <w:szCs w:val="16"/>
    </w:rPr>
  </w:style>
  <w:style w:type="paragraph" w:styleId="CommentText">
    <w:name w:val="annotation text"/>
    <w:basedOn w:val="Normal"/>
    <w:link w:val="CommentTextChar"/>
    <w:uiPriority w:val="99"/>
    <w:rsid w:val="002F4860"/>
    <w:rPr>
      <w:sz w:val="20"/>
      <w:szCs w:val="20"/>
    </w:rPr>
  </w:style>
  <w:style w:type="character" w:customStyle="1" w:styleId="CommentTextChar">
    <w:name w:val="Comment Text Char"/>
    <w:basedOn w:val="DefaultParagraphFont"/>
    <w:link w:val="CommentText"/>
    <w:uiPriority w:val="99"/>
    <w:rsid w:val="002F4860"/>
    <w:rPr>
      <w:rFonts w:ascii="Minion" w:hAnsi="Minion"/>
      <w:lang w:val="pt-BR"/>
    </w:rPr>
  </w:style>
  <w:style w:type="paragraph" w:styleId="ListParagraph">
    <w:name w:val="List Paragraph"/>
    <w:aliases w:val="Bullets,References,lp1,Title Style 1"/>
    <w:basedOn w:val="Normal"/>
    <w:link w:val="ListParagraphChar"/>
    <w:uiPriority w:val="34"/>
    <w:qFormat/>
    <w:rsid w:val="002F4860"/>
    <w:pPr>
      <w:ind w:left="720"/>
      <w:contextualSpacing/>
    </w:pPr>
  </w:style>
  <w:style w:type="character" w:customStyle="1" w:styleId="ListParagraphChar">
    <w:name w:val="List Paragraph Char"/>
    <w:aliases w:val="Bullets Char,References Char,lp1 Char,Title Style 1 Char"/>
    <w:link w:val="ListParagraph"/>
    <w:uiPriority w:val="34"/>
    <w:locked/>
    <w:rsid w:val="002F4860"/>
    <w:rPr>
      <w:rFonts w:ascii="Minion" w:hAnsi="Minion"/>
      <w:sz w:val="22"/>
      <w:szCs w:val="24"/>
      <w:lang w:val="pt-BR"/>
    </w:rPr>
  </w:style>
  <w:style w:type="table" w:styleId="TableGrid">
    <w:name w:val="Table Grid"/>
    <w:basedOn w:val="TableNormal"/>
    <w:uiPriority w:val="39"/>
    <w:rsid w:val="008A00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rsid w:val="00761168"/>
    <w:rPr>
      <w:rFonts w:ascii="Myriad Pro" w:hAnsi="Myriad Pro" w:cs="Arial"/>
      <w:b/>
      <w:bCs/>
      <w:sz w:val="22"/>
      <w:szCs w:val="26"/>
      <w:lang w:val="pt-BR"/>
    </w:rPr>
  </w:style>
  <w:style w:type="character" w:customStyle="1" w:styleId="FiguraCOMlegendaChar">
    <w:name w:val="Figura COM legenda Char"/>
    <w:link w:val="FiguraCOMlegenda"/>
    <w:rsid w:val="00761168"/>
    <w:rPr>
      <w:rFonts w:ascii="Myriad Pro" w:hAnsi="Myriad Pro"/>
      <w:b/>
      <w:sz w:val="18"/>
      <w:szCs w:val="24"/>
      <w:lang w:val="pt-BR"/>
    </w:rPr>
  </w:style>
  <w:style w:type="character" w:customStyle="1" w:styleId="Heading1Char">
    <w:name w:val="Heading 1 Char"/>
    <w:basedOn w:val="DefaultParagraphFont"/>
    <w:link w:val="Heading1"/>
    <w:uiPriority w:val="9"/>
    <w:rsid w:val="0034591C"/>
    <w:rPr>
      <w:rFonts w:ascii="Myriad Pro" w:hAnsi="Myriad Pro" w:cs="Arial"/>
      <w:b/>
      <w:bCs/>
      <w:caps/>
      <w:kern w:val="32"/>
      <w:sz w:val="25"/>
      <w:szCs w:val="32"/>
      <w:lang w:val="pt-BR"/>
    </w:rPr>
  </w:style>
  <w:style w:type="character" w:customStyle="1" w:styleId="Heading2Char">
    <w:name w:val="Heading 2 Char"/>
    <w:basedOn w:val="DefaultParagraphFont"/>
    <w:link w:val="Heading2"/>
    <w:uiPriority w:val="9"/>
    <w:rsid w:val="0034591C"/>
    <w:rPr>
      <w:rFonts w:ascii="Myriad Pro" w:hAnsi="Myriad Pro" w:cs="Arial"/>
      <w:b/>
      <w:bCs/>
      <w:iCs/>
      <w:sz w:val="23"/>
      <w:szCs w:val="28"/>
      <w:lang w:val="pt-BR"/>
    </w:rPr>
  </w:style>
  <w:style w:type="paragraph" w:styleId="CommentSubject">
    <w:name w:val="annotation subject"/>
    <w:basedOn w:val="CommentText"/>
    <w:next w:val="CommentText"/>
    <w:link w:val="CommentSubjectChar"/>
    <w:uiPriority w:val="99"/>
    <w:semiHidden/>
    <w:unhideWhenUsed/>
    <w:rsid w:val="002D2FFC"/>
    <w:pPr>
      <w:spacing w:line="240" w:lineRule="auto"/>
    </w:pPr>
    <w:rPr>
      <w:b/>
      <w:bCs/>
    </w:rPr>
  </w:style>
  <w:style w:type="character" w:customStyle="1" w:styleId="CommentSubjectChar">
    <w:name w:val="Comment Subject Char"/>
    <w:basedOn w:val="CommentTextChar"/>
    <w:link w:val="CommentSubject"/>
    <w:uiPriority w:val="99"/>
    <w:semiHidden/>
    <w:rsid w:val="002D2FFC"/>
    <w:rPr>
      <w:rFonts w:ascii="Minion" w:hAnsi="Minion"/>
      <w:b/>
      <w:bCs/>
      <w:lang w:val="pt-BR"/>
    </w:rPr>
  </w:style>
  <w:style w:type="character" w:customStyle="1" w:styleId="UnresolvedMention1">
    <w:name w:val="Unresolved Mention1"/>
    <w:basedOn w:val="DefaultParagraphFont"/>
    <w:uiPriority w:val="99"/>
    <w:semiHidden/>
    <w:unhideWhenUsed/>
    <w:rsid w:val="003A6BA3"/>
    <w:rPr>
      <w:color w:val="605E5C"/>
      <w:shd w:val="clear" w:color="auto" w:fill="E1DFDD"/>
    </w:rPr>
  </w:style>
  <w:style w:type="paragraph" w:styleId="Caption">
    <w:name w:val="caption"/>
    <w:aliases w:val="Figure"/>
    <w:basedOn w:val="Normal"/>
    <w:next w:val="Normal"/>
    <w:link w:val="CaptionChar"/>
    <w:uiPriority w:val="35"/>
    <w:unhideWhenUsed/>
    <w:qFormat/>
    <w:rsid w:val="008D3C2A"/>
    <w:pPr>
      <w:spacing w:before="0" w:after="200" w:line="240" w:lineRule="auto"/>
    </w:pPr>
    <w:rPr>
      <w:rFonts w:ascii="Times New Roman" w:hAnsi="Times New Roman"/>
      <w:i/>
      <w:iCs/>
      <w:color w:val="1F497D" w:themeColor="text2"/>
      <w:sz w:val="18"/>
      <w:szCs w:val="18"/>
      <w:lang w:eastAsia="pt-BR"/>
    </w:rPr>
  </w:style>
  <w:style w:type="paragraph" w:styleId="NormalWeb">
    <w:name w:val="Normal (Web)"/>
    <w:basedOn w:val="Normal"/>
    <w:uiPriority w:val="99"/>
    <w:semiHidden/>
    <w:unhideWhenUsed/>
    <w:rsid w:val="008D3C2A"/>
    <w:pPr>
      <w:spacing w:before="100" w:beforeAutospacing="1" w:after="100" w:afterAutospacing="1" w:line="240" w:lineRule="auto"/>
    </w:pPr>
    <w:rPr>
      <w:rFonts w:ascii="Times New Roman" w:hAnsi="Times New Roman"/>
      <w:sz w:val="24"/>
      <w:lang w:eastAsia="pt-BR"/>
    </w:rPr>
  </w:style>
  <w:style w:type="table" w:customStyle="1" w:styleId="TableNormal1">
    <w:name w:val="Table Normal1"/>
    <w:rsid w:val="008D3C2A"/>
    <w:pPr>
      <w:spacing w:after="160" w:line="259" w:lineRule="auto"/>
    </w:pPr>
    <w:rPr>
      <w:sz w:val="22"/>
      <w:szCs w:val="22"/>
      <w:lang w:val="pt-BR" w:eastAsia="pt-BR"/>
    </w:rPr>
    <w:tblPr>
      <w:tblCellMar>
        <w:top w:w="0" w:type="dxa"/>
        <w:left w:w="0" w:type="dxa"/>
        <w:bottom w:w="0" w:type="dxa"/>
        <w:right w:w="0" w:type="dxa"/>
      </w:tblCellMar>
    </w:tblPr>
  </w:style>
  <w:style w:type="paragraph" w:styleId="Title">
    <w:name w:val="Title"/>
    <w:basedOn w:val="Normal"/>
    <w:next w:val="Normal"/>
    <w:link w:val="TitleChar"/>
    <w:uiPriority w:val="10"/>
    <w:qFormat/>
    <w:rsid w:val="008D3C2A"/>
    <w:pPr>
      <w:keepNext/>
      <w:keepLines/>
      <w:spacing w:before="480" w:after="120" w:line="259" w:lineRule="auto"/>
    </w:pPr>
    <w:rPr>
      <w:rFonts w:ascii="Times New Roman" w:hAnsi="Times New Roman"/>
      <w:b/>
      <w:sz w:val="72"/>
      <w:szCs w:val="72"/>
      <w:lang w:eastAsia="pt-BR"/>
    </w:rPr>
  </w:style>
  <w:style w:type="character" w:customStyle="1" w:styleId="TitleChar">
    <w:name w:val="Title Char"/>
    <w:basedOn w:val="DefaultParagraphFont"/>
    <w:link w:val="Title"/>
    <w:uiPriority w:val="10"/>
    <w:rsid w:val="008D3C2A"/>
    <w:rPr>
      <w:b/>
      <w:sz w:val="72"/>
      <w:szCs w:val="72"/>
      <w:lang w:val="pt-BR" w:eastAsia="pt-BR"/>
    </w:rPr>
  </w:style>
  <w:style w:type="paragraph" w:styleId="Subtitle">
    <w:name w:val="Subtitle"/>
    <w:basedOn w:val="Normal"/>
    <w:next w:val="Normal"/>
    <w:link w:val="SubtitleChar"/>
    <w:uiPriority w:val="11"/>
    <w:qFormat/>
    <w:rsid w:val="008D3C2A"/>
    <w:pPr>
      <w:keepNext/>
      <w:keepLines/>
      <w:spacing w:before="360" w:after="80" w:line="259" w:lineRule="auto"/>
    </w:pPr>
    <w:rPr>
      <w:rFonts w:ascii="Georgia" w:eastAsia="Georgia" w:hAnsi="Georgia" w:cs="Georgia"/>
      <w:i/>
      <w:color w:val="666666"/>
      <w:sz w:val="48"/>
      <w:szCs w:val="48"/>
      <w:lang w:eastAsia="pt-BR"/>
    </w:rPr>
  </w:style>
  <w:style w:type="character" w:customStyle="1" w:styleId="SubtitleChar">
    <w:name w:val="Subtitle Char"/>
    <w:basedOn w:val="DefaultParagraphFont"/>
    <w:link w:val="Subtitle"/>
    <w:uiPriority w:val="11"/>
    <w:rsid w:val="008D3C2A"/>
    <w:rPr>
      <w:rFonts w:ascii="Georgia" w:eastAsia="Georgia" w:hAnsi="Georgia" w:cs="Georgia"/>
      <w:i/>
      <w:color w:val="666666"/>
      <w:sz w:val="48"/>
      <w:szCs w:val="48"/>
      <w:lang w:val="pt-BR" w:eastAsia="pt-BR"/>
    </w:rPr>
  </w:style>
  <w:style w:type="character" w:customStyle="1" w:styleId="MenoPendente1">
    <w:name w:val="Menção Pendente1"/>
    <w:basedOn w:val="DefaultParagraphFont"/>
    <w:uiPriority w:val="99"/>
    <w:semiHidden/>
    <w:unhideWhenUsed/>
    <w:rsid w:val="008D3C2A"/>
    <w:rPr>
      <w:color w:val="605E5C"/>
      <w:shd w:val="clear" w:color="auto" w:fill="E1DFDD"/>
    </w:rPr>
  </w:style>
  <w:style w:type="paragraph" w:customStyle="1" w:styleId="TtulodaCapa">
    <w:name w:val="Título da Capa"/>
    <w:basedOn w:val="Normal"/>
    <w:qFormat/>
    <w:rsid w:val="008D3C2A"/>
    <w:pPr>
      <w:spacing w:before="0" w:line="312" w:lineRule="auto"/>
      <w:ind w:firstLine="357"/>
      <w:jc w:val="center"/>
    </w:pPr>
    <w:rPr>
      <w:rFonts w:asciiTheme="majorHAnsi" w:eastAsiaTheme="minorHAnsi" w:hAnsiTheme="majorHAnsi" w:cstheme="minorBidi"/>
      <w:b/>
      <w:sz w:val="48"/>
      <w:szCs w:val="40"/>
    </w:rPr>
  </w:style>
  <w:style w:type="paragraph" w:styleId="TOCHeading">
    <w:name w:val="TOC Heading"/>
    <w:basedOn w:val="Heading1"/>
    <w:next w:val="Normal"/>
    <w:uiPriority w:val="39"/>
    <w:unhideWhenUsed/>
    <w:qFormat/>
    <w:rsid w:val="008D3C2A"/>
    <w:pPr>
      <w:keepLines/>
      <w:numPr>
        <w:numId w:val="0"/>
      </w:numPr>
      <w:tabs>
        <w:tab w:val="clear" w:pos="720"/>
      </w:tabs>
      <w:spacing w:before="240" w:after="0" w:line="259" w:lineRule="auto"/>
      <w:outlineLvl w:val="9"/>
    </w:pPr>
    <w:rPr>
      <w:rFonts w:asciiTheme="majorHAnsi" w:eastAsiaTheme="majorEastAsia" w:hAnsiTheme="majorHAnsi" w:cstheme="majorBidi"/>
      <w:b w:val="0"/>
      <w:bCs w:val="0"/>
      <w:caps w:val="0"/>
      <w:color w:val="365F91" w:themeColor="accent1" w:themeShade="BF"/>
      <w:kern w:val="0"/>
      <w:sz w:val="32"/>
      <w:lang w:val="en-US"/>
    </w:rPr>
  </w:style>
  <w:style w:type="paragraph" w:styleId="NoSpacing">
    <w:name w:val="No Spacing"/>
    <w:link w:val="NoSpacingChar"/>
    <w:uiPriority w:val="1"/>
    <w:qFormat/>
    <w:rsid w:val="008D3C2A"/>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D3C2A"/>
    <w:rPr>
      <w:rFonts w:asciiTheme="minorHAnsi" w:eastAsiaTheme="minorEastAsia" w:hAnsiTheme="minorHAnsi" w:cstheme="minorBidi"/>
      <w:sz w:val="22"/>
      <w:szCs w:val="22"/>
    </w:rPr>
  </w:style>
  <w:style w:type="character" w:customStyle="1" w:styleId="MenoPendente2">
    <w:name w:val="Menção Pendente2"/>
    <w:basedOn w:val="DefaultParagraphFont"/>
    <w:uiPriority w:val="99"/>
    <w:semiHidden/>
    <w:unhideWhenUsed/>
    <w:rsid w:val="008D3C2A"/>
    <w:rPr>
      <w:color w:val="605E5C"/>
      <w:shd w:val="clear" w:color="auto" w:fill="E1DFDD"/>
    </w:rPr>
  </w:style>
  <w:style w:type="character" w:styleId="FollowedHyperlink">
    <w:name w:val="FollowedHyperlink"/>
    <w:basedOn w:val="DefaultParagraphFont"/>
    <w:uiPriority w:val="99"/>
    <w:semiHidden/>
    <w:unhideWhenUsed/>
    <w:rsid w:val="008D3C2A"/>
    <w:rPr>
      <w:color w:val="800080" w:themeColor="followedHyperlink"/>
      <w:u w:val="single"/>
    </w:rPr>
  </w:style>
  <w:style w:type="character" w:customStyle="1" w:styleId="MenoPendente3">
    <w:name w:val="Menção Pendente3"/>
    <w:basedOn w:val="DefaultParagraphFont"/>
    <w:uiPriority w:val="99"/>
    <w:semiHidden/>
    <w:unhideWhenUsed/>
    <w:rsid w:val="008D3C2A"/>
    <w:rPr>
      <w:color w:val="605E5C"/>
      <w:shd w:val="clear" w:color="auto" w:fill="E1DFDD"/>
    </w:rPr>
  </w:style>
  <w:style w:type="paragraph" w:styleId="TableofFigures">
    <w:name w:val="table of figures"/>
    <w:basedOn w:val="Normal"/>
    <w:next w:val="Normal"/>
    <w:uiPriority w:val="99"/>
    <w:unhideWhenUsed/>
    <w:rsid w:val="007F2263"/>
    <w:pPr>
      <w:spacing w:before="120" w:after="120" w:line="240" w:lineRule="auto"/>
    </w:pPr>
    <w:rPr>
      <w:rFonts w:ascii="Times New Roman" w:hAnsi="Times New Roman"/>
      <w:szCs w:val="22"/>
      <w:lang w:eastAsia="pt-BR"/>
    </w:rPr>
  </w:style>
  <w:style w:type="paragraph" w:styleId="ListNumber3">
    <w:name w:val="List Number 3"/>
    <w:basedOn w:val="Normal"/>
    <w:rsid w:val="00471B6E"/>
    <w:pPr>
      <w:numPr>
        <w:numId w:val="10"/>
      </w:numPr>
      <w:contextualSpacing/>
    </w:pPr>
    <w:rPr>
      <w:szCs w:val="20"/>
      <w:lang w:val="es-ES_tradnl"/>
    </w:rPr>
  </w:style>
  <w:style w:type="character" w:customStyle="1" w:styleId="CaptionChar">
    <w:name w:val="Caption Char"/>
    <w:aliases w:val="Figure Char"/>
    <w:link w:val="Caption"/>
    <w:rsid w:val="00471B6E"/>
    <w:rPr>
      <w:i/>
      <w:iCs/>
      <w:color w:val="1F497D" w:themeColor="text2"/>
      <w:sz w:val="18"/>
      <w:szCs w:val="18"/>
      <w:lang w:val="pt-BR" w:eastAsia="pt-BR"/>
    </w:rPr>
  </w:style>
  <w:style w:type="paragraph" w:customStyle="1" w:styleId="Fonte">
    <w:name w:val="Fonte"/>
    <w:basedOn w:val="Normal"/>
    <w:qFormat/>
    <w:rsid w:val="00FA1D46"/>
    <w:pPr>
      <w:spacing w:before="0"/>
    </w:pPr>
    <w:rPr>
      <w:sz w:val="18"/>
    </w:rPr>
  </w:style>
  <w:style w:type="character" w:customStyle="1" w:styleId="MenoPendente4">
    <w:name w:val="Menção Pendente4"/>
    <w:basedOn w:val="DefaultParagraphFont"/>
    <w:uiPriority w:val="99"/>
    <w:semiHidden/>
    <w:unhideWhenUsed/>
    <w:rsid w:val="00163084"/>
    <w:rPr>
      <w:color w:val="605E5C"/>
      <w:shd w:val="clear" w:color="auto" w:fill="E1DFDD"/>
    </w:rPr>
  </w:style>
  <w:style w:type="paragraph" w:styleId="Revision">
    <w:name w:val="Revision"/>
    <w:hidden/>
    <w:uiPriority w:val="99"/>
    <w:semiHidden/>
    <w:rsid w:val="00453388"/>
    <w:rPr>
      <w:rFonts w:ascii="Minion" w:hAnsi="Minion"/>
      <w:sz w:val="22"/>
      <w:szCs w:val="24"/>
      <w:lang w:val="pt-BR"/>
    </w:rPr>
  </w:style>
  <w:style w:type="paragraph" w:customStyle="1" w:styleId="Default">
    <w:name w:val="Default"/>
    <w:rsid w:val="00430D62"/>
    <w:pPr>
      <w:autoSpaceDE w:val="0"/>
      <w:autoSpaceDN w:val="0"/>
      <w:adjustRightInd w:val="0"/>
    </w:pPr>
    <w:rPr>
      <w:rFonts w:ascii="Tahoma" w:hAnsi="Tahoma" w:cs="Tahoma"/>
      <w:color w:val="000000"/>
      <w:sz w:val="24"/>
      <w:szCs w:val="24"/>
      <w:lang w:val="pt-BR"/>
    </w:rPr>
  </w:style>
  <w:style w:type="character" w:customStyle="1" w:styleId="jtukpc">
    <w:name w:val="jtukpc"/>
    <w:basedOn w:val="DefaultParagraphFont"/>
    <w:rsid w:val="00430D62"/>
  </w:style>
  <w:style w:type="character" w:styleId="SubtleEmphasis">
    <w:name w:val="Subtle Emphasis"/>
    <w:basedOn w:val="SubtleReference"/>
    <w:uiPriority w:val="19"/>
    <w:qFormat/>
    <w:rsid w:val="00C560B9"/>
    <w:rPr>
      <w:i w:val="0"/>
      <w:iCs/>
      <w:smallCaps/>
      <w:color w:val="404040" w:themeColor="text1" w:themeTint="BF"/>
    </w:rPr>
  </w:style>
  <w:style w:type="character" w:styleId="SubtleReference">
    <w:name w:val="Subtle Reference"/>
    <w:basedOn w:val="DefaultParagraphFont"/>
    <w:uiPriority w:val="31"/>
    <w:qFormat/>
    <w:rsid w:val="00C560B9"/>
    <w:rPr>
      <w:smallCaps/>
      <w:color w:val="5A5A5A" w:themeColor="text1" w:themeTint="A5"/>
    </w:rPr>
  </w:style>
  <w:style w:type="character" w:styleId="UnresolvedMention">
    <w:name w:val="Unresolved Mention"/>
    <w:basedOn w:val="DefaultParagraphFont"/>
    <w:uiPriority w:val="99"/>
    <w:semiHidden/>
    <w:unhideWhenUsed/>
    <w:rsid w:val="000471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5246">
      <w:bodyDiv w:val="1"/>
      <w:marLeft w:val="0"/>
      <w:marRight w:val="0"/>
      <w:marTop w:val="0"/>
      <w:marBottom w:val="0"/>
      <w:divBdr>
        <w:top w:val="none" w:sz="0" w:space="0" w:color="auto"/>
        <w:left w:val="none" w:sz="0" w:space="0" w:color="auto"/>
        <w:bottom w:val="none" w:sz="0" w:space="0" w:color="auto"/>
        <w:right w:val="none" w:sz="0" w:space="0" w:color="auto"/>
      </w:divBdr>
    </w:div>
    <w:div w:id="141771140">
      <w:bodyDiv w:val="1"/>
      <w:marLeft w:val="0"/>
      <w:marRight w:val="0"/>
      <w:marTop w:val="0"/>
      <w:marBottom w:val="0"/>
      <w:divBdr>
        <w:top w:val="none" w:sz="0" w:space="0" w:color="auto"/>
        <w:left w:val="none" w:sz="0" w:space="0" w:color="auto"/>
        <w:bottom w:val="none" w:sz="0" w:space="0" w:color="auto"/>
        <w:right w:val="none" w:sz="0" w:space="0" w:color="auto"/>
      </w:divBdr>
    </w:div>
    <w:div w:id="306320715">
      <w:bodyDiv w:val="1"/>
      <w:marLeft w:val="0"/>
      <w:marRight w:val="0"/>
      <w:marTop w:val="0"/>
      <w:marBottom w:val="0"/>
      <w:divBdr>
        <w:top w:val="none" w:sz="0" w:space="0" w:color="auto"/>
        <w:left w:val="none" w:sz="0" w:space="0" w:color="auto"/>
        <w:bottom w:val="none" w:sz="0" w:space="0" w:color="auto"/>
        <w:right w:val="none" w:sz="0" w:space="0" w:color="auto"/>
      </w:divBdr>
    </w:div>
    <w:div w:id="566303406">
      <w:bodyDiv w:val="1"/>
      <w:marLeft w:val="0"/>
      <w:marRight w:val="0"/>
      <w:marTop w:val="0"/>
      <w:marBottom w:val="0"/>
      <w:divBdr>
        <w:top w:val="none" w:sz="0" w:space="0" w:color="auto"/>
        <w:left w:val="none" w:sz="0" w:space="0" w:color="auto"/>
        <w:bottom w:val="none" w:sz="0" w:space="0" w:color="auto"/>
        <w:right w:val="none" w:sz="0" w:space="0" w:color="auto"/>
      </w:divBdr>
    </w:div>
    <w:div w:id="113521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chart" Target="charts/chart1.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jpeg"/><Relationship Id="rId68" Type="http://schemas.openxmlformats.org/officeDocument/2006/relationships/hyperlink" Target="https://sintef.brage.unit.no/sintef-xmlui/bitstream/handle/11250/2598680/TR+A7296.pdf?sequence=2"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chart" Target="charts/chart7.xml"/><Relationship Id="rId11" Type="http://schemas.openxmlformats.org/officeDocument/2006/relationships/header" Target="header2.xml"/><Relationship Id="rId24" Type="http://schemas.openxmlformats.org/officeDocument/2006/relationships/chart" Target="charts/chart3.xml"/><Relationship Id="rId32" Type="http://schemas.openxmlformats.org/officeDocument/2006/relationships/chart" Target="charts/chart10.xml"/><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www.epe.gov.br/sites-pt/publicacoes-dados-abertos/publicacoes/PublicacoesArquivos/publicacao-353/EPE-DEE-NT-006_2019-r0.pdf" TargetMode="External"/><Relationship Id="rId5" Type="http://schemas.openxmlformats.org/officeDocument/2006/relationships/webSettings" Target="webSettings.xml"/><Relationship Id="rId61" Type="http://schemas.openxmlformats.org/officeDocument/2006/relationships/image" Target="media/image37.jpeg"/><Relationship Id="rId19" Type="http://schemas.openxmlformats.org/officeDocument/2006/relationships/image" Target="media/image9.png"/><Relationship Id="rId14" Type="http://schemas.openxmlformats.org/officeDocument/2006/relationships/image" Target="media/image6.emf"/><Relationship Id="rId22" Type="http://schemas.openxmlformats.org/officeDocument/2006/relationships/image" Target="media/image11.png"/><Relationship Id="rId27" Type="http://schemas.openxmlformats.org/officeDocument/2006/relationships/chart" Target="charts/chart5.xml"/><Relationship Id="rId30" Type="http://schemas.openxmlformats.org/officeDocument/2006/relationships/chart" Target="charts/chart8.xml"/><Relationship Id="rId35" Type="http://schemas.openxmlformats.org/officeDocument/2006/relationships/hyperlink" Target="https://grass.osgeo.org/" TargetMode="Externa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header" Target="header5.xml"/><Relationship Id="rId8" Type="http://schemas.openxmlformats.org/officeDocument/2006/relationships/header" Target="header1.xml"/><Relationship Id="rId51" Type="http://schemas.openxmlformats.org/officeDocument/2006/relationships/image" Target="media/image28.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image" Target="media/image12.png"/><Relationship Id="rId33" Type="http://schemas.openxmlformats.org/officeDocument/2006/relationships/chart" Target="charts/chart11.xml"/><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hyperlink" Target="https://www.osti.gov/servlets/purl/1129112" TargetMode="External"/><Relationship Id="rId20" Type="http://schemas.openxmlformats.org/officeDocument/2006/relationships/image" Target="media/image10.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8.png"/><Relationship Id="rId7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chart" Target="charts/chart2.xml"/><Relationship Id="rId28" Type="http://schemas.openxmlformats.org/officeDocument/2006/relationships/chart" Target="charts/chart6.xml"/><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chart" Target="charts/chart9.xml"/><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setis.ec.europa.eu/sites/default/files/reports/SETIS-expert-workshop-assessment-potential-pumped-hydropower-storage.pdf"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header" Target="header4.xml"/><Relationship Id="rId39" Type="http://schemas.openxmlformats.org/officeDocument/2006/relationships/image" Target="media/image16.png"/><Relationship Id="rId34" Type="http://schemas.openxmlformats.org/officeDocument/2006/relationships/hyperlink" Target="https://www.python.org/" TargetMode="External"/><Relationship Id="rId50" Type="http://schemas.openxmlformats.org/officeDocument/2006/relationships/image" Target="media/image27.png"/><Relationship Id="rId55" Type="http://schemas.openxmlformats.org/officeDocument/2006/relationships/image" Target="media/image32.png"/><Relationship Id="rId7" Type="http://schemas.openxmlformats.org/officeDocument/2006/relationships/endnotes" Target="endnotes.xml"/><Relationship Id="rId71" Type="http://schemas.openxmlformats.org/officeDocument/2006/relationships/header" Target="header6.xml"/></Relationships>
</file>

<file path=word/_rels/footer5.xml.rels><?xml version="1.0" encoding="UTF-8" standalone="yes"?>
<Relationships xmlns="http://schemas.openxmlformats.org/package/2006/relationships"><Relationship Id="rId1" Type="http://schemas.openxmlformats.org/officeDocument/2006/relationships/image" Target="media/image8.jpeg"/></Relationships>
</file>

<file path=word/_rels/footer6.xml.rels><?xml version="1.0" encoding="UTF-8" standalone="yes"?>
<Relationships xmlns="http://schemas.openxmlformats.org/package/2006/relationships"><Relationship Id="rId1" Type="http://schemas.openxmlformats.org/officeDocument/2006/relationships/image" Target="media/image8.jpeg"/></Relationships>
</file>

<file path=word/_rels/footnotes.xml.rels><?xml version="1.0" encoding="UTF-8" standalone="yes"?>
<Relationships xmlns="http://schemas.openxmlformats.org/package/2006/relationships"><Relationship Id="rId2" Type="http://schemas.openxmlformats.org/officeDocument/2006/relationships/hyperlink" Target="http://www.psr-inc.com/softwares-en/hera" TargetMode="External"/><Relationship Id="rId1" Type="http://schemas.openxmlformats.org/officeDocument/2006/relationships/hyperlink" Target="http://www.psr-inc.com/softwares-en/?current=p4040"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5.png"/><Relationship Id="rId1" Type="http://schemas.openxmlformats.org/officeDocument/2006/relationships/image" Target="media/image1.jpeg"/><Relationship Id="rId5" Type="http://schemas.openxmlformats.org/officeDocument/2006/relationships/image" Target="media/image4.png"/><Relationship Id="rId4"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5.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Gustavo\PSR%20Layouts\Template\PsrEstilos.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7.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8.xlsx"/></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5.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0427740340376577E-2"/>
          <c:y val="6.636500754147813E-2"/>
          <c:w val="0.97992386587733815"/>
          <c:h val="0.81664160758185766"/>
        </c:manualLayout>
      </c:layout>
      <c:barChart>
        <c:barDir val="col"/>
        <c:grouping val="clustered"/>
        <c:varyColors val="0"/>
        <c:ser>
          <c:idx val="0"/>
          <c:order val="0"/>
          <c:tx>
            <c:strRef>
              <c:f>Sheet1!$B$1</c:f>
              <c:strCache>
                <c:ptCount val="1"/>
                <c:pt idx="0">
                  <c:v>Projeção de demanda (GWm)</c:v>
                </c:pt>
              </c:strCache>
            </c:strRef>
          </c:tx>
          <c:spPr>
            <a:solidFill>
              <a:schemeClr val="tx2"/>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yriad Pro" panose="020B0503030403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2</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Sheet1!$B$2:$B$22</c:f>
              <c:numCache>
                <c:formatCode>ge\r\a\l</c:formatCode>
                <c:ptCount val="21"/>
                <c:pt idx="0">
                  <c:v>69.099999999999994</c:v>
                </c:pt>
                <c:pt idx="1">
                  <c:v>71.099999999999994</c:v>
                </c:pt>
                <c:pt idx="2">
                  <c:v>73.2</c:v>
                </c:pt>
                <c:pt idx="3">
                  <c:v>75.2</c:v>
                </c:pt>
                <c:pt idx="4">
                  <c:v>77.400000000000006</c:v>
                </c:pt>
                <c:pt idx="5">
                  <c:v>79.599999999999994</c:v>
                </c:pt>
                <c:pt idx="6">
                  <c:v>82.2</c:v>
                </c:pt>
                <c:pt idx="7">
                  <c:v>84.9</c:v>
                </c:pt>
                <c:pt idx="8">
                  <c:v>87.6</c:v>
                </c:pt>
                <c:pt idx="9">
                  <c:v>90.3</c:v>
                </c:pt>
                <c:pt idx="10">
                  <c:v>93.2</c:v>
                </c:pt>
                <c:pt idx="11">
                  <c:v>96</c:v>
                </c:pt>
                <c:pt idx="12">
                  <c:v>98.8</c:v>
                </c:pt>
                <c:pt idx="13">
                  <c:v>101.7</c:v>
                </c:pt>
                <c:pt idx="14">
                  <c:v>104.6</c:v>
                </c:pt>
                <c:pt idx="15">
                  <c:v>107.6</c:v>
                </c:pt>
                <c:pt idx="16">
                  <c:v>110.5</c:v>
                </c:pt>
                <c:pt idx="17">
                  <c:v>113.5</c:v>
                </c:pt>
                <c:pt idx="18">
                  <c:v>116.5</c:v>
                </c:pt>
                <c:pt idx="19">
                  <c:v>119.5</c:v>
                </c:pt>
                <c:pt idx="20">
                  <c:v>122.6</c:v>
                </c:pt>
              </c:numCache>
            </c:numRef>
          </c:val>
          <c:extLst>
            <c:ext xmlns:c16="http://schemas.microsoft.com/office/drawing/2014/chart" uri="{C3380CC4-5D6E-409C-BE32-E72D297353CC}">
              <c16:uniqueId val="{00000000-36D7-430E-B919-4384FEFDB4CB}"/>
            </c:ext>
          </c:extLst>
        </c:ser>
        <c:dLbls>
          <c:showLegendKey val="0"/>
          <c:showVal val="0"/>
          <c:showCatName val="0"/>
          <c:showSerName val="0"/>
          <c:showPercent val="0"/>
          <c:showBubbleSize val="0"/>
        </c:dLbls>
        <c:gapWidth val="80"/>
        <c:overlap val="-27"/>
        <c:axId val="2047020735"/>
        <c:axId val="2047005759"/>
      </c:barChart>
      <c:dateAx>
        <c:axId val="2047020735"/>
        <c:scaling>
          <c:orientation val="minMax"/>
        </c:scaling>
        <c:delete val="0"/>
        <c:axPos val="b"/>
        <c:numFmt formatCode="g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047005759"/>
        <c:crosses val="autoZero"/>
        <c:auto val="1"/>
        <c:lblOffset val="100"/>
        <c:baseTimeUnit val="days"/>
      </c:dateAx>
      <c:valAx>
        <c:axId val="2047005759"/>
        <c:scaling>
          <c:orientation val="minMax"/>
        </c:scaling>
        <c:delete val="1"/>
        <c:axPos val="l"/>
        <c:numFmt formatCode="ge\r\a\l" sourceLinked="1"/>
        <c:majorTickMark val="none"/>
        <c:minorTickMark val="none"/>
        <c:tickLblPos val="nextTo"/>
        <c:crossAx val="2047020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979791384543656"/>
          <c:y val="0.1299643717056029"/>
          <c:w val="0.82372477239839548"/>
          <c:h val="0.77008484089282214"/>
        </c:manualLayout>
      </c:layout>
      <c:barChart>
        <c:barDir val="col"/>
        <c:grouping val="stacked"/>
        <c:varyColors val="0"/>
        <c:ser>
          <c:idx val="6"/>
          <c:order val="1"/>
          <c:tx>
            <c:strRef>
              <c:f>Ope_Ener_8_Cen!$V$3</c:f>
              <c:strCache>
                <c:ptCount val="1"/>
                <c:pt idx="0">
                  <c:v>Biomassa</c:v>
                </c:pt>
              </c:strCache>
            </c:strRef>
          </c:tx>
          <c:spPr>
            <a:solidFill>
              <a:schemeClr val="accent6"/>
            </a:solidFill>
            <a:ln>
              <a:noFill/>
            </a:ln>
            <a:effectLst/>
          </c:spPr>
          <c:invertIfNegative val="0"/>
          <c:val>
            <c:numRef>
              <c:f>Ope_Ener_8_Cen!$V$4:$V$27</c:f>
              <c:numCache>
                <c:formatCode>ge\r\a\l</c:formatCode>
                <c:ptCount val="24"/>
                <c:pt idx="0">
                  <c:v>4146.1760924763003</c:v>
                </c:pt>
                <c:pt idx="1">
                  <c:v>4146.1760924757</c:v>
                </c:pt>
                <c:pt idx="2">
                  <c:v>4146.1760924755999</c:v>
                </c:pt>
                <c:pt idx="3">
                  <c:v>4146.1760924754999</c:v>
                </c:pt>
                <c:pt idx="4">
                  <c:v>4146.1760924754999</c:v>
                </c:pt>
                <c:pt idx="5">
                  <c:v>4146.1760924757</c:v>
                </c:pt>
                <c:pt idx="6">
                  <c:v>4146.1760924755999</c:v>
                </c:pt>
                <c:pt idx="7">
                  <c:v>4146.1760924743003</c:v>
                </c:pt>
                <c:pt idx="8">
                  <c:v>4146.1760924745004</c:v>
                </c:pt>
                <c:pt idx="9">
                  <c:v>4146.1760924730006</c:v>
                </c:pt>
                <c:pt idx="10">
                  <c:v>4146.1760924707005</c:v>
                </c:pt>
                <c:pt idx="11">
                  <c:v>4146.1760924707005</c:v>
                </c:pt>
                <c:pt idx="12">
                  <c:v>4146.1760924660002</c:v>
                </c:pt>
                <c:pt idx="13">
                  <c:v>4146.1760924724003</c:v>
                </c:pt>
                <c:pt idx="14">
                  <c:v>4146.1760924783002</c:v>
                </c:pt>
                <c:pt idx="15">
                  <c:v>4146.1760924903001</c:v>
                </c:pt>
                <c:pt idx="16">
                  <c:v>4146.1760924971004</c:v>
                </c:pt>
                <c:pt idx="17">
                  <c:v>4146.176092492</c:v>
                </c:pt>
                <c:pt idx="18">
                  <c:v>4146.1760924924001</c:v>
                </c:pt>
                <c:pt idx="19">
                  <c:v>4146.1760924918999</c:v>
                </c:pt>
                <c:pt idx="20">
                  <c:v>4146.1760924914006</c:v>
                </c:pt>
                <c:pt idx="21">
                  <c:v>4146.1760924912005</c:v>
                </c:pt>
                <c:pt idx="22">
                  <c:v>4146.1760924904002</c:v>
                </c:pt>
                <c:pt idx="23">
                  <c:v>4146.1760924844002</c:v>
                </c:pt>
              </c:numCache>
            </c:numRef>
          </c:val>
          <c:extLst>
            <c:ext xmlns:c16="http://schemas.microsoft.com/office/drawing/2014/chart" uri="{C3380CC4-5D6E-409C-BE32-E72D297353CC}">
              <c16:uniqueId val="{00000000-1622-462A-80D3-9A221A348D5B}"/>
            </c:ext>
          </c:extLst>
        </c:ser>
        <c:ser>
          <c:idx val="2"/>
          <c:order val="2"/>
          <c:tx>
            <c:strRef>
              <c:f>Ope_Ener_8_Cen!$R$3</c:f>
              <c:strCache>
                <c:ptCount val="1"/>
                <c:pt idx="0">
                  <c:v>Térmicas</c:v>
                </c:pt>
              </c:strCache>
            </c:strRef>
          </c:tx>
          <c:spPr>
            <a:solidFill>
              <a:schemeClr val="accent3"/>
            </a:solidFill>
            <a:ln w="25400">
              <a:noFill/>
            </a:ln>
            <a:effectLst/>
          </c:spPr>
          <c:invertIfNegative val="0"/>
          <c:val>
            <c:numRef>
              <c:f>Ope_Ener_8_Cen!$R$4:$R$27</c:f>
              <c:numCache>
                <c:formatCode>ge\r\a\l</c:formatCode>
                <c:ptCount val="24"/>
                <c:pt idx="0">
                  <c:v>28124.431249562385</c:v>
                </c:pt>
                <c:pt idx="1">
                  <c:v>28124.431245865515</c:v>
                </c:pt>
                <c:pt idx="2">
                  <c:v>28124.431244431631</c:v>
                </c:pt>
                <c:pt idx="3">
                  <c:v>28124.431243938783</c:v>
                </c:pt>
                <c:pt idx="4">
                  <c:v>28124.43124392987</c:v>
                </c:pt>
                <c:pt idx="5">
                  <c:v>28124.431244326544</c:v>
                </c:pt>
                <c:pt idx="6">
                  <c:v>28124.431243883249</c:v>
                </c:pt>
                <c:pt idx="7">
                  <c:v>28124.431243354222</c:v>
                </c:pt>
                <c:pt idx="8">
                  <c:v>28124.431243596155</c:v>
                </c:pt>
                <c:pt idx="9">
                  <c:v>28124.431243210809</c:v>
                </c:pt>
                <c:pt idx="10">
                  <c:v>28124.431242729795</c:v>
                </c:pt>
                <c:pt idx="11">
                  <c:v>28124.431242403254</c:v>
                </c:pt>
                <c:pt idx="12">
                  <c:v>28124.431240466816</c:v>
                </c:pt>
                <c:pt idx="13">
                  <c:v>28124.431243558451</c:v>
                </c:pt>
                <c:pt idx="14">
                  <c:v>28124.431247460139</c:v>
                </c:pt>
                <c:pt idx="15">
                  <c:v>28124.431356879861</c:v>
                </c:pt>
                <c:pt idx="16">
                  <c:v>28124.431381926734</c:v>
                </c:pt>
                <c:pt idx="17">
                  <c:v>28124.431389422476</c:v>
                </c:pt>
                <c:pt idx="18">
                  <c:v>28124.431645178982</c:v>
                </c:pt>
                <c:pt idx="19">
                  <c:v>28124.431406164545</c:v>
                </c:pt>
                <c:pt idx="20">
                  <c:v>28124.431294751401</c:v>
                </c:pt>
                <c:pt idx="21">
                  <c:v>28124.431293031274</c:v>
                </c:pt>
                <c:pt idx="22">
                  <c:v>28124.431288251766</c:v>
                </c:pt>
                <c:pt idx="23">
                  <c:v>28124.431264653362</c:v>
                </c:pt>
              </c:numCache>
            </c:numRef>
          </c:val>
          <c:extLst>
            <c:ext xmlns:c16="http://schemas.microsoft.com/office/drawing/2014/chart" uri="{C3380CC4-5D6E-409C-BE32-E72D297353CC}">
              <c16:uniqueId val="{00000001-1622-462A-80D3-9A221A348D5B}"/>
            </c:ext>
          </c:extLst>
        </c:ser>
        <c:ser>
          <c:idx val="4"/>
          <c:order val="3"/>
          <c:tx>
            <c:strRef>
              <c:f>Ope_Ener_8_Cen!$T$3</c:f>
              <c:strCache>
                <c:ptCount val="1"/>
                <c:pt idx="0">
                  <c:v>Solar</c:v>
                </c:pt>
              </c:strCache>
            </c:strRef>
          </c:tx>
          <c:spPr>
            <a:solidFill>
              <a:schemeClr val="accent4"/>
            </a:solidFill>
            <a:ln>
              <a:noFill/>
            </a:ln>
            <a:effectLst/>
          </c:spPr>
          <c:invertIfNegative val="0"/>
          <c:val>
            <c:numRef>
              <c:f>Ope_Ener_8_Cen!$T$4:$T$27</c:f>
              <c:numCache>
                <c:formatCode>ge\r\a\l</c:formatCode>
                <c:ptCount val="24"/>
                <c:pt idx="0">
                  <c:v>0</c:v>
                </c:pt>
                <c:pt idx="1">
                  <c:v>0</c:v>
                </c:pt>
                <c:pt idx="2">
                  <c:v>0</c:v>
                </c:pt>
                <c:pt idx="3">
                  <c:v>0</c:v>
                </c:pt>
                <c:pt idx="4">
                  <c:v>0</c:v>
                </c:pt>
                <c:pt idx="5">
                  <c:v>35.752239012277997</c:v>
                </c:pt>
                <c:pt idx="6">
                  <c:v>2154.7422612065952</c:v>
                </c:pt>
                <c:pt idx="7">
                  <c:v>11866.34584613997</c:v>
                </c:pt>
                <c:pt idx="8">
                  <c:v>22844.419338836153</c:v>
                </c:pt>
                <c:pt idx="9">
                  <c:v>34387.90735521647</c:v>
                </c:pt>
                <c:pt idx="10">
                  <c:v>41842.490782188142</c:v>
                </c:pt>
                <c:pt idx="11">
                  <c:v>45653.788455462032</c:v>
                </c:pt>
                <c:pt idx="12">
                  <c:v>49366.437869534006</c:v>
                </c:pt>
                <c:pt idx="13">
                  <c:v>44984.475563387277</c:v>
                </c:pt>
                <c:pt idx="14">
                  <c:v>33700.1544087277</c:v>
                </c:pt>
                <c:pt idx="15">
                  <c:v>21588.526580296395</c:v>
                </c:pt>
                <c:pt idx="16">
                  <c:v>10430.147887879124</c:v>
                </c:pt>
                <c:pt idx="17">
                  <c:v>2431.9899631865451</c:v>
                </c:pt>
                <c:pt idx="18">
                  <c:v>0.27712566012500001</c:v>
                </c:pt>
                <c:pt idx="19">
                  <c:v>0</c:v>
                </c:pt>
                <c:pt idx="20">
                  <c:v>0</c:v>
                </c:pt>
                <c:pt idx="21">
                  <c:v>0</c:v>
                </c:pt>
                <c:pt idx="22">
                  <c:v>0</c:v>
                </c:pt>
                <c:pt idx="23">
                  <c:v>0</c:v>
                </c:pt>
              </c:numCache>
            </c:numRef>
          </c:val>
          <c:extLst>
            <c:ext xmlns:c16="http://schemas.microsoft.com/office/drawing/2014/chart" uri="{C3380CC4-5D6E-409C-BE32-E72D297353CC}">
              <c16:uniqueId val="{00000002-1622-462A-80D3-9A221A348D5B}"/>
            </c:ext>
          </c:extLst>
        </c:ser>
        <c:ser>
          <c:idx val="5"/>
          <c:order val="4"/>
          <c:tx>
            <c:strRef>
              <c:f>Ope_Ener_8_Cen!$U$3</c:f>
              <c:strCache>
                <c:ptCount val="1"/>
                <c:pt idx="0">
                  <c:v>Eólica</c:v>
                </c:pt>
              </c:strCache>
            </c:strRef>
          </c:tx>
          <c:spPr>
            <a:solidFill>
              <a:schemeClr val="accent1">
                <a:lumMod val="40000"/>
                <a:lumOff val="60000"/>
              </a:schemeClr>
            </a:solidFill>
            <a:ln>
              <a:noFill/>
            </a:ln>
            <a:effectLst/>
          </c:spPr>
          <c:invertIfNegative val="0"/>
          <c:val>
            <c:numRef>
              <c:f>Ope_Ener_8_Cen!$U$4:$U$27</c:f>
              <c:numCache>
                <c:formatCode>ge\r\a\l</c:formatCode>
                <c:ptCount val="24"/>
                <c:pt idx="0">
                  <c:v>19183.872878557235</c:v>
                </c:pt>
                <c:pt idx="1">
                  <c:v>19075.685506231217</c:v>
                </c:pt>
                <c:pt idx="2">
                  <c:v>18256.484813127692</c:v>
                </c:pt>
                <c:pt idx="3">
                  <c:v>16375.644479050523</c:v>
                </c:pt>
                <c:pt idx="4">
                  <c:v>15634.32852183389</c:v>
                </c:pt>
                <c:pt idx="5">
                  <c:v>15571.401662445802</c:v>
                </c:pt>
                <c:pt idx="6">
                  <c:v>16451.592605861795</c:v>
                </c:pt>
                <c:pt idx="7">
                  <c:v>15744.710787755805</c:v>
                </c:pt>
                <c:pt idx="8">
                  <c:v>14522.656781852707</c:v>
                </c:pt>
                <c:pt idx="9">
                  <c:v>16236.583685812218</c:v>
                </c:pt>
                <c:pt idx="10">
                  <c:v>20410.727159898295</c:v>
                </c:pt>
                <c:pt idx="11">
                  <c:v>20653.128561926831</c:v>
                </c:pt>
                <c:pt idx="12">
                  <c:v>19831.438385684956</c:v>
                </c:pt>
                <c:pt idx="13">
                  <c:v>19116.494294446136</c:v>
                </c:pt>
                <c:pt idx="14">
                  <c:v>19164.588622639058</c:v>
                </c:pt>
                <c:pt idx="15">
                  <c:v>19932.334020479873</c:v>
                </c:pt>
                <c:pt idx="16">
                  <c:v>21017.270691432743</c:v>
                </c:pt>
                <c:pt idx="17">
                  <c:v>22168.685150591598</c:v>
                </c:pt>
                <c:pt idx="18">
                  <c:v>23823.196206990575</c:v>
                </c:pt>
                <c:pt idx="19">
                  <c:v>25498.163818060715</c:v>
                </c:pt>
                <c:pt idx="20">
                  <c:v>25894.590655868793</c:v>
                </c:pt>
                <c:pt idx="21">
                  <c:v>25705.576970487899</c:v>
                </c:pt>
                <c:pt idx="22">
                  <c:v>24363.952214109653</c:v>
                </c:pt>
                <c:pt idx="23">
                  <c:v>23067.643713308727</c:v>
                </c:pt>
              </c:numCache>
            </c:numRef>
          </c:val>
          <c:extLst>
            <c:ext xmlns:c16="http://schemas.microsoft.com/office/drawing/2014/chart" uri="{C3380CC4-5D6E-409C-BE32-E72D297353CC}">
              <c16:uniqueId val="{00000003-1622-462A-80D3-9A221A348D5B}"/>
            </c:ext>
          </c:extLst>
        </c:ser>
        <c:ser>
          <c:idx val="3"/>
          <c:order val="5"/>
          <c:tx>
            <c:strRef>
              <c:f>Ope_Ener_8_Cen!$S$3</c:f>
              <c:strCache>
                <c:ptCount val="1"/>
                <c:pt idx="0">
                  <c:v>Hidrelétricas</c:v>
                </c:pt>
              </c:strCache>
            </c:strRef>
          </c:tx>
          <c:spPr>
            <a:solidFill>
              <a:schemeClr val="accent1"/>
            </a:solidFill>
            <a:ln w="25400">
              <a:noFill/>
            </a:ln>
            <a:effectLst/>
          </c:spPr>
          <c:invertIfNegative val="0"/>
          <c:val>
            <c:numRef>
              <c:f>Ope_Ener_8_Cen!$S$4:$S$27</c:f>
              <c:numCache>
                <c:formatCode>ge\r\a\l</c:formatCode>
                <c:ptCount val="24"/>
                <c:pt idx="0">
                  <c:v>60444.821800139638</c:v>
                </c:pt>
                <c:pt idx="1">
                  <c:v>54661.80716013963</c:v>
                </c:pt>
                <c:pt idx="2">
                  <c:v>50843.056680139613</c:v>
                </c:pt>
                <c:pt idx="3">
                  <c:v>50785.102130139603</c:v>
                </c:pt>
                <c:pt idx="4">
                  <c:v>51855.028080139615</c:v>
                </c:pt>
                <c:pt idx="5">
                  <c:v>54613.579430139631</c:v>
                </c:pt>
                <c:pt idx="6">
                  <c:v>56207.748050139635</c:v>
                </c:pt>
                <c:pt idx="7">
                  <c:v>57019.936360139611</c:v>
                </c:pt>
                <c:pt idx="8">
                  <c:v>58774.33243013965</c:v>
                </c:pt>
                <c:pt idx="9">
                  <c:v>52565.145446569608</c:v>
                </c:pt>
                <c:pt idx="10">
                  <c:v>46188.300010772582</c:v>
                </c:pt>
                <c:pt idx="11">
                  <c:v>42981.453178412528</c:v>
                </c:pt>
                <c:pt idx="12">
                  <c:v>35632.196074453219</c:v>
                </c:pt>
                <c:pt idx="13">
                  <c:v>45814.350270639443</c:v>
                </c:pt>
                <c:pt idx="14">
                  <c:v>60900.599859054731</c:v>
                </c:pt>
                <c:pt idx="15">
                  <c:v>72797.580330140583</c:v>
                </c:pt>
                <c:pt idx="16">
                  <c:v>78046.938340141234</c:v>
                </c:pt>
                <c:pt idx="17">
                  <c:v>79199.617280140723</c:v>
                </c:pt>
                <c:pt idx="18">
                  <c:v>81925.082240140749</c:v>
                </c:pt>
                <c:pt idx="19">
                  <c:v>80700.72999014068</c:v>
                </c:pt>
                <c:pt idx="20">
                  <c:v>78888.059820140654</c:v>
                </c:pt>
                <c:pt idx="21">
                  <c:v>80260.368230140608</c:v>
                </c:pt>
                <c:pt idx="22">
                  <c:v>78168.678880140593</c:v>
                </c:pt>
                <c:pt idx="23">
                  <c:v>70656.50925014008</c:v>
                </c:pt>
              </c:numCache>
            </c:numRef>
          </c:val>
          <c:extLst>
            <c:ext xmlns:c16="http://schemas.microsoft.com/office/drawing/2014/chart" uri="{C3380CC4-5D6E-409C-BE32-E72D297353CC}">
              <c16:uniqueId val="{00000004-1622-462A-80D3-9A221A348D5B}"/>
            </c:ext>
          </c:extLst>
        </c:ser>
        <c:ser>
          <c:idx val="1"/>
          <c:order val="6"/>
          <c:tx>
            <c:strRef>
              <c:f>Ope_Ener_8_Cen!$Q$3</c:f>
              <c:strCache>
                <c:ptCount val="1"/>
                <c:pt idx="0">
                  <c:v>Reversíveis</c:v>
                </c:pt>
              </c:strCache>
            </c:strRef>
          </c:tx>
          <c:spPr>
            <a:solidFill>
              <a:schemeClr val="accent2"/>
            </a:solidFill>
            <a:ln>
              <a:noFill/>
            </a:ln>
            <a:effectLst/>
          </c:spPr>
          <c:invertIfNegative val="0"/>
          <c:val>
            <c:numRef>
              <c:f>Ope_Ener_8_Cen!$Q$4:$Q$27</c:f>
              <c:numCache>
                <c:formatCode>ge\r\a\l</c:formatCode>
                <c:ptCount val="24"/>
                <c:pt idx="0">
                  <c:v>4.8724709999999999E-5</c:v>
                </c:pt>
                <c:pt idx="1">
                  <c:v>4.582109E-5</c:v>
                </c:pt>
                <c:pt idx="2">
                  <c:v>4.571792E-5</c:v>
                </c:pt>
                <c:pt idx="3">
                  <c:v>4.5646299999999997E-5</c:v>
                </c:pt>
                <c:pt idx="4">
                  <c:v>4.5622679999999991E-5</c:v>
                </c:pt>
                <c:pt idx="5">
                  <c:v>4.5593180000000001E-5</c:v>
                </c:pt>
                <c:pt idx="6">
                  <c:v>4.517994E-5</c:v>
                </c:pt>
                <c:pt idx="7">
                  <c:v>4.4581620000000002E-5</c:v>
                </c:pt>
                <c:pt idx="8">
                  <c:v>4.4628179999999999E-5</c:v>
                </c:pt>
                <c:pt idx="9">
                  <c:v>3.7219179999999996E-5</c:v>
                </c:pt>
                <c:pt idx="10">
                  <c:v>1.4104320000000005E-5</c:v>
                </c:pt>
                <c:pt idx="11">
                  <c:v>1.8909279999999997E-5</c:v>
                </c:pt>
                <c:pt idx="12">
                  <c:v>1.2047839999999993E-5</c:v>
                </c:pt>
                <c:pt idx="13">
                  <c:v>3.9004259999999992E-5</c:v>
                </c:pt>
                <c:pt idx="14">
                  <c:v>4.1585109999999997E-5</c:v>
                </c:pt>
                <c:pt idx="15">
                  <c:v>2.9511771399999993E-4</c:v>
                </c:pt>
                <c:pt idx="16">
                  <c:v>2885.1800021135023</c:v>
                </c:pt>
                <c:pt idx="17">
                  <c:v>286.47100870123899</c:v>
                </c:pt>
                <c:pt idx="18">
                  <c:v>2802.6705415106908</c:v>
                </c:pt>
                <c:pt idx="19">
                  <c:v>2119.4001086746139</c:v>
                </c:pt>
                <c:pt idx="20">
                  <c:v>96.66541861604901</c:v>
                </c:pt>
                <c:pt idx="21">
                  <c:v>175.14901872975702</c:v>
                </c:pt>
                <c:pt idx="22">
                  <c:v>58.24220190481099</c:v>
                </c:pt>
                <c:pt idx="23">
                  <c:v>5.8320248000000002E-5</c:v>
                </c:pt>
              </c:numCache>
            </c:numRef>
          </c:val>
          <c:extLst>
            <c:ext xmlns:c16="http://schemas.microsoft.com/office/drawing/2014/chart" uri="{C3380CC4-5D6E-409C-BE32-E72D297353CC}">
              <c16:uniqueId val="{00000005-1622-462A-80D3-9A221A348D5B}"/>
            </c:ext>
          </c:extLst>
        </c:ser>
        <c:dLbls>
          <c:showLegendKey val="0"/>
          <c:showVal val="0"/>
          <c:showCatName val="0"/>
          <c:showSerName val="0"/>
          <c:showPercent val="0"/>
          <c:showBubbleSize val="0"/>
        </c:dLbls>
        <c:gapWidth val="50"/>
        <c:overlap val="100"/>
        <c:axId val="2002116368"/>
        <c:axId val="2002102640"/>
      </c:barChart>
      <c:lineChart>
        <c:grouping val="standard"/>
        <c:varyColors val="0"/>
        <c:ser>
          <c:idx val="0"/>
          <c:order val="0"/>
          <c:tx>
            <c:strRef>
              <c:f>Ope_Ener_8_Cen!$P$3</c:f>
              <c:strCache>
                <c:ptCount val="1"/>
                <c:pt idx="0">
                  <c:v>Demanda</c:v>
                </c:pt>
              </c:strCache>
            </c:strRef>
          </c:tx>
          <c:spPr>
            <a:ln w="28575" cap="rnd">
              <a:solidFill>
                <a:srgbClr val="C00000"/>
              </a:solidFill>
              <a:round/>
            </a:ln>
            <a:effectLst/>
          </c:spPr>
          <c:marker>
            <c:symbol val="none"/>
          </c:marker>
          <c:val>
            <c:numRef>
              <c:f>Ope_Ener_8_Cen!$P$4:$P$27</c:f>
              <c:numCache>
                <c:formatCode>ge\r\a\l</c:formatCode>
                <c:ptCount val="24"/>
                <c:pt idx="0">
                  <c:v>111878.6</c:v>
                </c:pt>
                <c:pt idx="1">
                  <c:v>105985.49999999999</c:v>
                </c:pt>
                <c:pt idx="2">
                  <c:v>101347.3</c:v>
                </c:pt>
                <c:pt idx="3">
                  <c:v>99409.200000000012</c:v>
                </c:pt>
                <c:pt idx="4">
                  <c:v>99738.200000000012</c:v>
                </c:pt>
                <c:pt idx="5">
                  <c:v>102470</c:v>
                </c:pt>
                <c:pt idx="6">
                  <c:v>107064.9</c:v>
                </c:pt>
                <c:pt idx="7">
                  <c:v>116882.09999999999</c:v>
                </c:pt>
                <c:pt idx="8">
                  <c:v>128390.39999999999</c:v>
                </c:pt>
                <c:pt idx="9">
                  <c:v>135439.70000000001</c:v>
                </c:pt>
                <c:pt idx="10">
                  <c:v>140687.9</c:v>
                </c:pt>
                <c:pt idx="11">
                  <c:v>141529.79999999999</c:v>
                </c:pt>
                <c:pt idx="12">
                  <c:v>137068.79999999999</c:v>
                </c:pt>
                <c:pt idx="13">
                  <c:v>142157.1</c:v>
                </c:pt>
                <c:pt idx="14">
                  <c:v>146012.9</c:v>
                </c:pt>
                <c:pt idx="15">
                  <c:v>146567.49999999997</c:v>
                </c:pt>
                <c:pt idx="16">
                  <c:v>144628.40000000002</c:v>
                </c:pt>
                <c:pt idx="17">
                  <c:v>136331</c:v>
                </c:pt>
                <c:pt idx="18">
                  <c:v>140792.5</c:v>
                </c:pt>
                <c:pt idx="19">
                  <c:v>140557.69999999998</c:v>
                </c:pt>
                <c:pt idx="20">
                  <c:v>137118</c:v>
                </c:pt>
                <c:pt idx="21">
                  <c:v>138382.39999999999</c:v>
                </c:pt>
                <c:pt idx="22">
                  <c:v>134834.69999999998</c:v>
                </c:pt>
                <c:pt idx="23">
                  <c:v>125969</c:v>
                </c:pt>
              </c:numCache>
            </c:numRef>
          </c:val>
          <c:smooth val="0"/>
          <c:extLst>
            <c:ext xmlns:c16="http://schemas.microsoft.com/office/drawing/2014/chart" uri="{C3380CC4-5D6E-409C-BE32-E72D297353CC}">
              <c16:uniqueId val="{00000006-1622-462A-80D3-9A221A348D5B}"/>
            </c:ext>
          </c:extLst>
        </c:ser>
        <c:dLbls>
          <c:showLegendKey val="0"/>
          <c:showVal val="0"/>
          <c:showCatName val="0"/>
          <c:showSerName val="0"/>
          <c:showPercent val="0"/>
          <c:showBubbleSize val="0"/>
        </c:dLbls>
        <c:marker val="1"/>
        <c:smooth val="0"/>
        <c:axId val="2002116368"/>
        <c:axId val="2002102640"/>
      </c:lineChart>
      <c:catAx>
        <c:axId val="2002116368"/>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002102640"/>
        <c:crosses val="autoZero"/>
        <c:auto val="1"/>
        <c:lblAlgn val="ctr"/>
        <c:lblOffset val="100"/>
        <c:noMultiLvlLbl val="0"/>
      </c:catAx>
      <c:valAx>
        <c:axId val="2002102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yriad Pro" panose="020B0503030403020204" pitchFamily="34" charset="0"/>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title>
        <c:numFmt formatCode="g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002116368"/>
        <c:crosses val="autoZero"/>
        <c:crossBetween val="between"/>
      </c:valAx>
      <c:spPr>
        <a:noFill/>
        <a:ln>
          <a:noFill/>
        </a:ln>
        <a:effectLst/>
      </c:spPr>
    </c:plotArea>
    <c:legend>
      <c:legendPos val="t"/>
      <c:layout>
        <c:manualLayout>
          <c:xMode val="edge"/>
          <c:yMode val="edge"/>
          <c:x val="0.15528855127015992"/>
          <c:y val="3.7885566473612273E-3"/>
          <c:w val="0.76885570432592309"/>
          <c:h val="0.101955678541169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Myriad Pro" panose="020B0503030403020204" pitchFamily="34" charset="0"/>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802633137580634E-2"/>
          <c:y val="0.1480176677295503"/>
          <c:w val="0.88372005310625135"/>
          <c:h val="0.77321167111342493"/>
        </c:manualLayout>
      </c:layout>
      <c:barChart>
        <c:barDir val="col"/>
        <c:grouping val="stacked"/>
        <c:varyColors val="0"/>
        <c:ser>
          <c:idx val="2"/>
          <c:order val="0"/>
          <c:tx>
            <c:strRef>
              <c:f>Ope_Reserva_8!$M$3</c:f>
              <c:strCache>
                <c:ptCount val="1"/>
                <c:pt idx="0">
                  <c:v>Térmicas</c:v>
                </c:pt>
              </c:strCache>
            </c:strRef>
          </c:tx>
          <c:spPr>
            <a:solidFill>
              <a:srgbClr val="A5A5A5"/>
            </a:solidFill>
            <a:ln>
              <a:noFill/>
            </a:ln>
            <a:effectLst/>
          </c:spPr>
          <c:invertIfNegative val="0"/>
          <c:val>
            <c:numRef>
              <c:f>Ope_Reserva_8!$M$4:$M$27</c:f>
              <c:numCache>
                <c:formatCode>ge\r\a\l</c:formatCode>
                <c:ptCount val="24"/>
                <c:pt idx="0">
                  <c:v>1655.8639720054509</c:v>
                </c:pt>
                <c:pt idx="1">
                  <c:v>1065.0062023688356</c:v>
                </c:pt>
                <c:pt idx="2">
                  <c:v>1068.685054184014</c:v>
                </c:pt>
                <c:pt idx="3">
                  <c:v>927.30662105936983</c:v>
                </c:pt>
                <c:pt idx="4">
                  <c:v>870.52032325036703</c:v>
                </c:pt>
                <c:pt idx="5">
                  <c:v>787.50021654459351</c:v>
                </c:pt>
                <c:pt idx="6">
                  <c:v>731.21925874162207</c:v>
                </c:pt>
                <c:pt idx="7">
                  <c:v>1276.6934212831293</c:v>
                </c:pt>
                <c:pt idx="8">
                  <c:v>1606.9810201393473</c:v>
                </c:pt>
                <c:pt idx="9">
                  <c:v>1541.2858006414749</c:v>
                </c:pt>
                <c:pt idx="10">
                  <c:v>1538.3638627839614</c:v>
                </c:pt>
                <c:pt idx="11">
                  <c:v>1294.6773357702834</c:v>
                </c:pt>
                <c:pt idx="12">
                  <c:v>2318.5847067584941</c:v>
                </c:pt>
                <c:pt idx="13">
                  <c:v>1454.9872109632904</c:v>
                </c:pt>
                <c:pt idx="14">
                  <c:v>1378.4469266931708</c:v>
                </c:pt>
                <c:pt idx="15">
                  <c:v>1991.0412780954919</c:v>
                </c:pt>
                <c:pt idx="16">
                  <c:v>3848.7253185329632</c:v>
                </c:pt>
                <c:pt idx="17">
                  <c:v>2520.9775654370987</c:v>
                </c:pt>
                <c:pt idx="18">
                  <c:v>3329.674199678574</c:v>
                </c:pt>
                <c:pt idx="19">
                  <c:v>2674.7969895375777</c:v>
                </c:pt>
                <c:pt idx="20">
                  <c:v>1904.2632689212708</c:v>
                </c:pt>
                <c:pt idx="21">
                  <c:v>1851.8879573589466</c:v>
                </c:pt>
                <c:pt idx="22">
                  <c:v>1733.504884186071</c:v>
                </c:pt>
                <c:pt idx="23">
                  <c:v>1029.3341881801323</c:v>
                </c:pt>
              </c:numCache>
            </c:numRef>
          </c:val>
          <c:extLst>
            <c:ext xmlns:c16="http://schemas.microsoft.com/office/drawing/2014/chart" uri="{C3380CC4-5D6E-409C-BE32-E72D297353CC}">
              <c16:uniqueId val="{00000000-F019-41FD-BD12-B30EA4FDA1B3}"/>
            </c:ext>
          </c:extLst>
        </c:ser>
        <c:ser>
          <c:idx val="0"/>
          <c:order val="1"/>
          <c:tx>
            <c:strRef>
              <c:f>Ope_Reserva_8!$K$3</c:f>
              <c:strCache>
                <c:ptCount val="1"/>
                <c:pt idx="0">
                  <c:v>Hidrelétricas</c:v>
                </c:pt>
              </c:strCache>
            </c:strRef>
          </c:tx>
          <c:spPr>
            <a:solidFill>
              <a:schemeClr val="accent1"/>
            </a:solidFill>
            <a:ln>
              <a:noFill/>
            </a:ln>
            <a:effectLst/>
          </c:spPr>
          <c:invertIfNegative val="0"/>
          <c:val>
            <c:numRef>
              <c:f>Ope_Reserva_8!$K$4:$K$27</c:f>
              <c:numCache>
                <c:formatCode>ge\r\a\l</c:formatCode>
                <c:ptCount val="24"/>
                <c:pt idx="0">
                  <c:v>2238.6390075988397</c:v>
                </c:pt>
                <c:pt idx="1">
                  <c:v>1798.0693265745397</c:v>
                </c:pt>
                <c:pt idx="2">
                  <c:v>2018.8622007109705</c:v>
                </c:pt>
                <c:pt idx="3">
                  <c:v>1811.2628614301398</c:v>
                </c:pt>
                <c:pt idx="4">
                  <c:v>1713.8613873752402</c:v>
                </c:pt>
                <c:pt idx="5">
                  <c:v>1504.7827018663897</c:v>
                </c:pt>
                <c:pt idx="6">
                  <c:v>1326.2091275737303</c:v>
                </c:pt>
                <c:pt idx="7">
                  <c:v>1537.3110135820698</c:v>
                </c:pt>
                <c:pt idx="8">
                  <c:v>1505.5944845730196</c:v>
                </c:pt>
                <c:pt idx="9">
                  <c:v>1895.2685430055101</c:v>
                </c:pt>
                <c:pt idx="10">
                  <c:v>2012.9706954551098</c:v>
                </c:pt>
                <c:pt idx="11">
                  <c:v>2208.9318229166302</c:v>
                </c:pt>
                <c:pt idx="12">
                  <c:v>7320.358674212549</c:v>
                </c:pt>
                <c:pt idx="13">
                  <c:v>3621.1576562051591</c:v>
                </c:pt>
                <c:pt idx="14">
                  <c:v>1739.7228948951697</c:v>
                </c:pt>
                <c:pt idx="15">
                  <c:v>346.8473925298199</c:v>
                </c:pt>
                <c:pt idx="16">
                  <c:v>532.10614903028988</c:v>
                </c:pt>
                <c:pt idx="17">
                  <c:v>480.06323964046993</c:v>
                </c:pt>
                <c:pt idx="18">
                  <c:v>755.1312642249103</c:v>
                </c:pt>
                <c:pt idx="19">
                  <c:v>361.4234959202401</c:v>
                </c:pt>
                <c:pt idx="20">
                  <c:v>460.59136897707998</c:v>
                </c:pt>
                <c:pt idx="21">
                  <c:v>320.98199593299006</c:v>
                </c:pt>
                <c:pt idx="22">
                  <c:v>350.86599660662012</c:v>
                </c:pt>
                <c:pt idx="23">
                  <c:v>503.75223403892022</c:v>
                </c:pt>
              </c:numCache>
            </c:numRef>
          </c:val>
          <c:extLst>
            <c:ext xmlns:c16="http://schemas.microsoft.com/office/drawing/2014/chart" uri="{C3380CC4-5D6E-409C-BE32-E72D297353CC}">
              <c16:uniqueId val="{00000001-F019-41FD-BD12-B30EA4FDA1B3}"/>
            </c:ext>
          </c:extLst>
        </c:ser>
        <c:ser>
          <c:idx val="1"/>
          <c:order val="2"/>
          <c:tx>
            <c:strRef>
              <c:f>Ope_Reserva_8!$L$3</c:f>
              <c:strCache>
                <c:ptCount val="1"/>
                <c:pt idx="0">
                  <c:v>Reversível Mensal</c:v>
                </c:pt>
              </c:strCache>
            </c:strRef>
          </c:tx>
          <c:spPr>
            <a:solidFill>
              <a:schemeClr val="accent2"/>
            </a:solidFill>
            <a:ln>
              <a:noFill/>
            </a:ln>
            <a:effectLst/>
          </c:spPr>
          <c:invertIfNegative val="0"/>
          <c:val>
            <c:numRef>
              <c:f>Ope_Reserva_8!$L$4:$L$27</c:f>
              <c:numCache>
                <c:formatCode>ge\r\a\l</c:formatCode>
                <c:ptCount val="24"/>
                <c:pt idx="0">
                  <c:v>1746.3130177</c:v>
                </c:pt>
                <c:pt idx="1">
                  <c:v>1903.4243741</c:v>
                </c:pt>
                <c:pt idx="2">
                  <c:v>1777.3702772000001</c:v>
                </c:pt>
                <c:pt idx="3">
                  <c:v>1848.7646213</c:v>
                </c:pt>
                <c:pt idx="4">
                  <c:v>1894.6137247999998</c:v>
                </c:pt>
                <c:pt idx="5">
                  <c:v>1960.8579358</c:v>
                </c:pt>
                <c:pt idx="6">
                  <c:v>2141.4833566000002</c:v>
                </c:pt>
                <c:pt idx="7">
                  <c:v>2503.8436774999996</c:v>
                </c:pt>
                <c:pt idx="8">
                  <c:v>2631.8536942000001</c:v>
                </c:pt>
                <c:pt idx="9">
                  <c:v>2599.6336943999995</c:v>
                </c:pt>
                <c:pt idx="10">
                  <c:v>2593.1735985999999</c:v>
                </c:pt>
                <c:pt idx="11">
                  <c:v>2443.6531542000002</c:v>
                </c:pt>
                <c:pt idx="12">
                  <c:v>1351.9272120000001</c:v>
                </c:pt>
                <c:pt idx="13">
                  <c:v>1975.6941884999999</c:v>
                </c:pt>
                <c:pt idx="14">
                  <c:v>2513.0734421000002</c:v>
                </c:pt>
                <c:pt idx="15">
                  <c:v>2775.8037715999999</c:v>
                </c:pt>
                <c:pt idx="16">
                  <c:v>186.26258659999999</c:v>
                </c:pt>
                <c:pt idx="17">
                  <c:v>2470.6014682999999</c:v>
                </c:pt>
                <c:pt idx="18">
                  <c:v>293.28115779999996</c:v>
                </c:pt>
                <c:pt idx="19">
                  <c:v>748.4404763</c:v>
                </c:pt>
                <c:pt idx="20">
                  <c:v>2369.6614168999999</c:v>
                </c:pt>
                <c:pt idx="21">
                  <c:v>2285.1814387999998</c:v>
                </c:pt>
                <c:pt idx="22">
                  <c:v>2313.3914237999998</c:v>
                </c:pt>
                <c:pt idx="23">
                  <c:v>2401.6335523000002</c:v>
                </c:pt>
              </c:numCache>
            </c:numRef>
          </c:val>
          <c:extLst>
            <c:ext xmlns:c16="http://schemas.microsoft.com/office/drawing/2014/chart" uri="{C3380CC4-5D6E-409C-BE32-E72D297353CC}">
              <c16:uniqueId val="{00000002-F019-41FD-BD12-B30EA4FDA1B3}"/>
            </c:ext>
          </c:extLst>
        </c:ser>
        <c:ser>
          <c:idx val="4"/>
          <c:order val="3"/>
          <c:tx>
            <c:strRef>
              <c:f>Ope_Reserva_8!$N$3</c:f>
              <c:strCache>
                <c:ptCount val="1"/>
                <c:pt idx="0">
                  <c:v>Reversíveis de 24h</c:v>
                </c:pt>
              </c:strCache>
            </c:strRef>
          </c:tx>
          <c:spPr>
            <a:solidFill>
              <a:schemeClr val="accent2">
                <a:lumMod val="20000"/>
                <a:lumOff val="80000"/>
              </a:schemeClr>
            </a:solidFill>
            <a:ln>
              <a:noFill/>
            </a:ln>
            <a:effectLst/>
          </c:spPr>
          <c:invertIfNegative val="0"/>
          <c:val>
            <c:numRef>
              <c:f>Ope_Reserva_8!$N$4:$N$27</c:f>
              <c:numCache>
                <c:formatCode>ge\r\a\l</c:formatCode>
                <c:ptCount val="24"/>
                <c:pt idx="0">
                  <c:v>3861.8879418370007</c:v>
                </c:pt>
                <c:pt idx="1">
                  <c:v>3915.2266590879999</c:v>
                </c:pt>
                <c:pt idx="2">
                  <c:v>3741.0374089309994</c:v>
                </c:pt>
                <c:pt idx="3">
                  <c:v>3801.9249119589995</c:v>
                </c:pt>
                <c:pt idx="4">
                  <c:v>3852.5617645739994</c:v>
                </c:pt>
                <c:pt idx="5">
                  <c:v>3924.5435383000004</c:v>
                </c:pt>
                <c:pt idx="6">
                  <c:v>4190.8979278280003</c:v>
                </c:pt>
                <c:pt idx="7">
                  <c:v>4871.323203719</c:v>
                </c:pt>
                <c:pt idx="8">
                  <c:v>5121.8263836689994</c:v>
                </c:pt>
                <c:pt idx="9">
                  <c:v>5059.4325660290006</c:v>
                </c:pt>
                <c:pt idx="10">
                  <c:v>5049.4512647429992</c:v>
                </c:pt>
                <c:pt idx="11">
                  <c:v>4781.5522421590003</c:v>
                </c:pt>
                <c:pt idx="12">
                  <c:v>3324.2216986049998</c:v>
                </c:pt>
                <c:pt idx="13">
                  <c:v>4140.09272745</c:v>
                </c:pt>
                <c:pt idx="14">
                  <c:v>4897.9142822779986</c:v>
                </c:pt>
                <c:pt idx="15">
                  <c:v>5403.821698107</c:v>
                </c:pt>
                <c:pt idx="16">
                  <c:v>5981.9828915819999</c:v>
                </c:pt>
                <c:pt idx="17">
                  <c:v>5388.6774832499987</c:v>
                </c:pt>
                <c:pt idx="18">
                  <c:v>5520.7935764260001</c:v>
                </c:pt>
                <c:pt idx="19">
                  <c:v>5502.5569960379989</c:v>
                </c:pt>
                <c:pt idx="20">
                  <c:v>4854.204724872</c:v>
                </c:pt>
                <c:pt idx="21">
                  <c:v>4833.3508338089996</c:v>
                </c:pt>
                <c:pt idx="22">
                  <c:v>4701.7533399699996</c:v>
                </c:pt>
                <c:pt idx="23">
                  <c:v>4672.2309425120002</c:v>
                </c:pt>
              </c:numCache>
            </c:numRef>
          </c:val>
          <c:extLst>
            <c:ext xmlns:c16="http://schemas.microsoft.com/office/drawing/2014/chart" uri="{C3380CC4-5D6E-409C-BE32-E72D297353CC}">
              <c16:uniqueId val="{00000003-F019-41FD-BD12-B30EA4FDA1B3}"/>
            </c:ext>
          </c:extLst>
        </c:ser>
        <c:dLbls>
          <c:showLegendKey val="0"/>
          <c:showVal val="0"/>
          <c:showCatName val="0"/>
          <c:showSerName val="0"/>
          <c:showPercent val="0"/>
          <c:showBubbleSize val="0"/>
        </c:dLbls>
        <c:gapWidth val="50"/>
        <c:overlap val="100"/>
        <c:axId val="1388339216"/>
        <c:axId val="1388341712"/>
      </c:barChart>
      <c:lineChart>
        <c:grouping val="standard"/>
        <c:varyColors val="0"/>
        <c:ser>
          <c:idx val="3"/>
          <c:order val="4"/>
          <c:tx>
            <c:strRef>
              <c:f>Ope_Reserva_8!$O$3</c:f>
              <c:strCache>
                <c:ptCount val="1"/>
                <c:pt idx="0">
                  <c:v>Requisito de Reserva</c:v>
                </c:pt>
              </c:strCache>
            </c:strRef>
          </c:tx>
          <c:spPr>
            <a:ln w="28575" cap="rnd">
              <a:solidFill>
                <a:schemeClr val="accent4"/>
              </a:solidFill>
              <a:round/>
            </a:ln>
            <a:effectLst/>
          </c:spPr>
          <c:marker>
            <c:symbol val="none"/>
          </c:marker>
          <c:val>
            <c:numRef>
              <c:f>Ope_Reserva_8!$O$4:$O$27</c:f>
              <c:numCache>
                <c:formatCode>ge\r\a\l</c:formatCode>
                <c:ptCount val="24"/>
                <c:pt idx="0">
                  <c:v>7187.0772999999999</c:v>
                </c:pt>
                <c:pt idx="1">
                  <c:v>6866.9260000000004</c:v>
                </c:pt>
                <c:pt idx="2">
                  <c:v>6657.9305000000004</c:v>
                </c:pt>
                <c:pt idx="3">
                  <c:v>6613.4955</c:v>
                </c:pt>
                <c:pt idx="4">
                  <c:v>6640.9987000000001</c:v>
                </c:pt>
                <c:pt idx="5">
                  <c:v>6622.2705999999998</c:v>
                </c:pt>
                <c:pt idx="6">
                  <c:v>7088.6036999999997</c:v>
                </c:pt>
                <c:pt idx="7">
                  <c:v>9255.8070000000007</c:v>
                </c:pt>
                <c:pt idx="8">
                  <c:v>10065.027</c:v>
                </c:pt>
                <c:pt idx="9">
                  <c:v>10271.0414</c:v>
                </c:pt>
                <c:pt idx="10">
                  <c:v>10406.5092</c:v>
                </c:pt>
                <c:pt idx="11">
                  <c:v>9779.6414999999997</c:v>
                </c:pt>
                <c:pt idx="12">
                  <c:v>9562.1525999999994</c:v>
                </c:pt>
                <c:pt idx="13">
                  <c:v>9682.2885999999999</c:v>
                </c:pt>
                <c:pt idx="14">
                  <c:v>9768.8639999999996</c:v>
                </c:pt>
                <c:pt idx="15">
                  <c:v>10031.1</c:v>
                </c:pt>
                <c:pt idx="16">
                  <c:v>10324.459000000001</c:v>
                </c:pt>
                <c:pt idx="17">
                  <c:v>10268.857</c:v>
                </c:pt>
                <c:pt idx="18">
                  <c:v>9197.4796000000006</c:v>
                </c:pt>
                <c:pt idx="19">
                  <c:v>8874.1687999999995</c:v>
                </c:pt>
                <c:pt idx="20">
                  <c:v>8742.2839000000004</c:v>
                </c:pt>
                <c:pt idx="21">
                  <c:v>8422.4331000000002</c:v>
                </c:pt>
                <c:pt idx="22">
                  <c:v>8155.6797999999999</c:v>
                </c:pt>
                <c:pt idx="23">
                  <c:v>7771.3072000000002</c:v>
                </c:pt>
              </c:numCache>
            </c:numRef>
          </c:val>
          <c:smooth val="0"/>
          <c:extLst>
            <c:ext xmlns:c16="http://schemas.microsoft.com/office/drawing/2014/chart" uri="{C3380CC4-5D6E-409C-BE32-E72D297353CC}">
              <c16:uniqueId val="{00000004-F019-41FD-BD12-B30EA4FDA1B3}"/>
            </c:ext>
          </c:extLst>
        </c:ser>
        <c:dLbls>
          <c:showLegendKey val="0"/>
          <c:showVal val="0"/>
          <c:showCatName val="0"/>
          <c:showSerName val="0"/>
          <c:showPercent val="0"/>
          <c:showBubbleSize val="0"/>
        </c:dLbls>
        <c:marker val="1"/>
        <c:smooth val="0"/>
        <c:axId val="1388339216"/>
        <c:axId val="1388341712"/>
      </c:lineChart>
      <c:catAx>
        <c:axId val="1388339216"/>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1388341712"/>
        <c:crosses val="autoZero"/>
        <c:auto val="1"/>
        <c:lblAlgn val="ctr"/>
        <c:lblOffset val="100"/>
        <c:noMultiLvlLbl val="0"/>
      </c:catAx>
      <c:valAx>
        <c:axId val="1388341712"/>
        <c:scaling>
          <c:orientation val="minMax"/>
        </c:scaling>
        <c:delete val="0"/>
        <c:axPos val="l"/>
        <c:majorGridlines>
          <c:spPr>
            <a:ln w="9525" cap="flat" cmpd="sng" algn="ctr">
              <a:solidFill>
                <a:schemeClr val="tx1">
                  <a:lumMod val="15000"/>
                  <a:lumOff val="85000"/>
                </a:schemeClr>
              </a:solidFill>
              <a:round/>
            </a:ln>
            <a:effectLst/>
          </c:spPr>
        </c:majorGridlines>
        <c:numFmt formatCode="g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1388339216"/>
        <c:crosses val="autoZero"/>
        <c:crossBetween val="between"/>
      </c:valAx>
      <c:spPr>
        <a:noFill/>
        <a:ln>
          <a:noFill/>
        </a:ln>
        <a:effectLst/>
      </c:spPr>
    </c:plotArea>
    <c:legend>
      <c:legendPos val="t"/>
      <c:layout>
        <c:manualLayout>
          <c:xMode val="edge"/>
          <c:yMode val="edge"/>
          <c:x val="0.13347465939124922"/>
          <c:y val="2.3734177215189875E-2"/>
          <c:w val="0.78119106215345657"/>
          <c:h val="0.10939960629921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Myriad Pro" panose="020B0503030403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873867914783615E-2"/>
          <c:y val="8.5438113339280863E-2"/>
          <c:w val="0.88578460127193448"/>
          <c:h val="0.80465013966975973"/>
        </c:manualLayout>
      </c:layout>
      <c:lineChart>
        <c:grouping val="standard"/>
        <c:varyColors val="0"/>
        <c:ser>
          <c:idx val="0"/>
          <c:order val="0"/>
          <c:tx>
            <c:strRef>
              <c:f>'Project''s Investment Costs '!$C$24:$D$24</c:f>
              <c:strCache>
                <c:ptCount val="1"/>
                <c:pt idx="0">
                  <c:v>Solar</c:v>
                </c:pt>
              </c:strCache>
            </c:strRef>
          </c:tx>
          <c:spPr>
            <a:ln w="38100" cap="rnd">
              <a:solidFill>
                <a:srgbClr val="FFFF00"/>
              </a:solidFill>
              <a:round/>
            </a:ln>
            <a:effectLst/>
          </c:spPr>
          <c:marker>
            <c:symbol val="none"/>
          </c:marker>
          <c:dLbls>
            <c:dLbl>
              <c:idx val="0"/>
              <c:layout>
                <c:manualLayout>
                  <c:x val="-4.2676615717896244E-2"/>
                  <c:y val="-5.46109942925803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613-4DBB-BC4C-22FEBE8C5168}"/>
                </c:ext>
              </c:extLst>
            </c:dLbl>
            <c:dLbl>
              <c:idx val="1"/>
              <c:delete val="1"/>
              <c:extLst>
                <c:ext xmlns:c15="http://schemas.microsoft.com/office/drawing/2012/chart" uri="{CE6537A1-D6FC-4f65-9D91-7224C49458BB}"/>
                <c:ext xmlns:c16="http://schemas.microsoft.com/office/drawing/2014/chart" uri="{C3380CC4-5D6E-409C-BE32-E72D297353CC}">
                  <c16:uniqueId val="{00000001-0613-4DBB-BC4C-22FEBE8C5168}"/>
                </c:ext>
              </c:extLst>
            </c:dLbl>
            <c:dLbl>
              <c:idx val="2"/>
              <c:delete val="1"/>
              <c:extLst>
                <c:ext xmlns:c15="http://schemas.microsoft.com/office/drawing/2012/chart" uri="{CE6537A1-D6FC-4f65-9D91-7224C49458BB}"/>
                <c:ext xmlns:c16="http://schemas.microsoft.com/office/drawing/2014/chart" uri="{C3380CC4-5D6E-409C-BE32-E72D297353CC}">
                  <c16:uniqueId val="{00000002-0613-4DBB-BC4C-22FEBE8C5168}"/>
                </c:ext>
              </c:extLst>
            </c:dLbl>
            <c:dLbl>
              <c:idx val="3"/>
              <c:delete val="1"/>
              <c:extLst>
                <c:ext xmlns:c15="http://schemas.microsoft.com/office/drawing/2012/chart" uri="{CE6537A1-D6FC-4f65-9D91-7224C49458BB}"/>
                <c:ext xmlns:c16="http://schemas.microsoft.com/office/drawing/2014/chart" uri="{C3380CC4-5D6E-409C-BE32-E72D297353CC}">
                  <c16:uniqueId val="{00000003-0613-4DBB-BC4C-22FEBE8C5168}"/>
                </c:ext>
              </c:extLst>
            </c:dLbl>
            <c:dLbl>
              <c:idx val="4"/>
              <c:delete val="1"/>
              <c:extLst>
                <c:ext xmlns:c15="http://schemas.microsoft.com/office/drawing/2012/chart" uri="{CE6537A1-D6FC-4f65-9D91-7224C49458BB}"/>
                <c:ext xmlns:c16="http://schemas.microsoft.com/office/drawing/2014/chart" uri="{C3380CC4-5D6E-409C-BE32-E72D297353CC}">
                  <c16:uniqueId val="{00000004-0613-4DBB-BC4C-22FEBE8C5168}"/>
                </c:ext>
              </c:extLst>
            </c:dLbl>
            <c:dLbl>
              <c:idx val="5"/>
              <c:delete val="1"/>
              <c:extLst>
                <c:ext xmlns:c15="http://schemas.microsoft.com/office/drawing/2012/chart" uri="{CE6537A1-D6FC-4f65-9D91-7224C49458BB}"/>
                <c:ext xmlns:c16="http://schemas.microsoft.com/office/drawing/2014/chart" uri="{C3380CC4-5D6E-409C-BE32-E72D297353CC}">
                  <c16:uniqueId val="{00000005-0613-4DBB-BC4C-22FEBE8C5168}"/>
                </c:ext>
              </c:extLst>
            </c:dLbl>
            <c:dLbl>
              <c:idx val="6"/>
              <c:delete val="1"/>
              <c:extLst>
                <c:ext xmlns:c15="http://schemas.microsoft.com/office/drawing/2012/chart" uri="{CE6537A1-D6FC-4f65-9D91-7224C49458BB}"/>
                <c:ext xmlns:c16="http://schemas.microsoft.com/office/drawing/2014/chart" uri="{C3380CC4-5D6E-409C-BE32-E72D297353CC}">
                  <c16:uniqueId val="{00000006-0613-4DBB-BC4C-22FEBE8C5168}"/>
                </c:ext>
              </c:extLst>
            </c:dLbl>
            <c:dLbl>
              <c:idx val="7"/>
              <c:delete val="1"/>
              <c:extLst>
                <c:ext xmlns:c15="http://schemas.microsoft.com/office/drawing/2012/chart" uri="{CE6537A1-D6FC-4f65-9D91-7224C49458BB}"/>
                <c:ext xmlns:c16="http://schemas.microsoft.com/office/drawing/2014/chart" uri="{C3380CC4-5D6E-409C-BE32-E72D297353CC}">
                  <c16:uniqueId val="{00000007-0613-4DBB-BC4C-22FEBE8C5168}"/>
                </c:ext>
              </c:extLst>
            </c:dLbl>
            <c:dLbl>
              <c:idx val="8"/>
              <c:delete val="1"/>
              <c:extLst>
                <c:ext xmlns:c15="http://schemas.microsoft.com/office/drawing/2012/chart" uri="{CE6537A1-D6FC-4f65-9D91-7224C49458BB}"/>
                <c:ext xmlns:c16="http://schemas.microsoft.com/office/drawing/2014/chart" uri="{C3380CC4-5D6E-409C-BE32-E72D297353CC}">
                  <c16:uniqueId val="{00000008-0613-4DBB-BC4C-22FEBE8C5168}"/>
                </c:ext>
              </c:extLst>
            </c:dLbl>
            <c:dLbl>
              <c:idx val="9"/>
              <c:delete val="1"/>
              <c:extLst>
                <c:ext xmlns:c15="http://schemas.microsoft.com/office/drawing/2012/chart" uri="{CE6537A1-D6FC-4f65-9D91-7224C49458BB}"/>
                <c:ext xmlns:c16="http://schemas.microsoft.com/office/drawing/2014/chart" uri="{C3380CC4-5D6E-409C-BE32-E72D297353CC}">
                  <c16:uniqueId val="{00000009-0613-4DBB-BC4C-22FEBE8C5168}"/>
                </c:ext>
              </c:extLst>
            </c:dLbl>
            <c:dLbl>
              <c:idx val="10"/>
              <c:delete val="1"/>
              <c:extLst>
                <c:ext xmlns:c15="http://schemas.microsoft.com/office/drawing/2012/chart" uri="{CE6537A1-D6FC-4f65-9D91-7224C49458BB}"/>
                <c:ext xmlns:c16="http://schemas.microsoft.com/office/drawing/2014/chart" uri="{C3380CC4-5D6E-409C-BE32-E72D297353CC}">
                  <c16:uniqueId val="{0000000A-0613-4DBB-BC4C-22FEBE8C5168}"/>
                </c:ext>
              </c:extLst>
            </c:dLbl>
            <c:dLbl>
              <c:idx val="11"/>
              <c:delete val="1"/>
              <c:extLst>
                <c:ext xmlns:c15="http://schemas.microsoft.com/office/drawing/2012/chart" uri="{CE6537A1-D6FC-4f65-9D91-7224C49458BB}"/>
                <c:ext xmlns:c16="http://schemas.microsoft.com/office/drawing/2014/chart" uri="{C3380CC4-5D6E-409C-BE32-E72D297353CC}">
                  <c16:uniqueId val="{0000000B-0613-4DBB-BC4C-22FEBE8C5168}"/>
                </c:ext>
              </c:extLst>
            </c:dLbl>
            <c:dLbl>
              <c:idx val="12"/>
              <c:delete val="1"/>
              <c:extLst>
                <c:ext xmlns:c15="http://schemas.microsoft.com/office/drawing/2012/chart" uri="{CE6537A1-D6FC-4f65-9D91-7224C49458BB}"/>
                <c:ext xmlns:c16="http://schemas.microsoft.com/office/drawing/2014/chart" uri="{C3380CC4-5D6E-409C-BE32-E72D297353CC}">
                  <c16:uniqueId val="{0000000C-0613-4DBB-BC4C-22FEBE8C5168}"/>
                </c:ext>
              </c:extLst>
            </c:dLbl>
            <c:dLbl>
              <c:idx val="13"/>
              <c:delete val="1"/>
              <c:extLst>
                <c:ext xmlns:c15="http://schemas.microsoft.com/office/drawing/2012/chart" uri="{CE6537A1-D6FC-4f65-9D91-7224C49458BB}"/>
                <c:ext xmlns:c16="http://schemas.microsoft.com/office/drawing/2014/chart" uri="{C3380CC4-5D6E-409C-BE32-E72D297353CC}">
                  <c16:uniqueId val="{0000000D-0613-4DBB-BC4C-22FEBE8C5168}"/>
                </c:ext>
              </c:extLst>
            </c:dLbl>
            <c:dLbl>
              <c:idx val="14"/>
              <c:delete val="1"/>
              <c:extLst>
                <c:ext xmlns:c15="http://schemas.microsoft.com/office/drawing/2012/chart" uri="{CE6537A1-D6FC-4f65-9D91-7224C49458BB}"/>
                <c:ext xmlns:c16="http://schemas.microsoft.com/office/drawing/2014/chart" uri="{C3380CC4-5D6E-409C-BE32-E72D297353CC}">
                  <c16:uniqueId val="{0000000E-0613-4DBB-BC4C-22FEBE8C5168}"/>
                </c:ext>
              </c:extLst>
            </c:dLbl>
            <c:dLbl>
              <c:idx val="15"/>
              <c:delete val="1"/>
              <c:extLst>
                <c:ext xmlns:c15="http://schemas.microsoft.com/office/drawing/2012/chart" uri="{CE6537A1-D6FC-4f65-9D91-7224C49458BB}"/>
                <c:ext xmlns:c16="http://schemas.microsoft.com/office/drawing/2014/chart" uri="{C3380CC4-5D6E-409C-BE32-E72D297353CC}">
                  <c16:uniqueId val="{0000000F-0613-4DBB-BC4C-22FEBE8C5168}"/>
                </c:ext>
              </c:extLst>
            </c:dLbl>
            <c:dLbl>
              <c:idx val="16"/>
              <c:delete val="1"/>
              <c:extLst>
                <c:ext xmlns:c15="http://schemas.microsoft.com/office/drawing/2012/chart" uri="{CE6537A1-D6FC-4f65-9D91-7224C49458BB}"/>
                <c:ext xmlns:c16="http://schemas.microsoft.com/office/drawing/2014/chart" uri="{C3380CC4-5D6E-409C-BE32-E72D297353CC}">
                  <c16:uniqueId val="{00000010-0613-4DBB-BC4C-22FEBE8C5168}"/>
                </c:ext>
              </c:extLst>
            </c:dLbl>
            <c:dLbl>
              <c:idx val="17"/>
              <c:delete val="1"/>
              <c:extLst>
                <c:ext xmlns:c15="http://schemas.microsoft.com/office/drawing/2012/chart" uri="{CE6537A1-D6FC-4f65-9D91-7224C49458BB}"/>
                <c:ext xmlns:c16="http://schemas.microsoft.com/office/drawing/2014/chart" uri="{C3380CC4-5D6E-409C-BE32-E72D297353CC}">
                  <c16:uniqueId val="{00000011-0613-4DBB-BC4C-22FEBE8C5168}"/>
                </c:ext>
              </c:extLst>
            </c:dLbl>
            <c:dLbl>
              <c:idx val="18"/>
              <c:delete val="1"/>
              <c:extLst>
                <c:ext xmlns:c15="http://schemas.microsoft.com/office/drawing/2012/chart" uri="{CE6537A1-D6FC-4f65-9D91-7224C49458BB}"/>
                <c:ext xmlns:c16="http://schemas.microsoft.com/office/drawing/2014/chart" uri="{C3380CC4-5D6E-409C-BE32-E72D297353CC}">
                  <c16:uniqueId val="{00000012-0613-4DBB-BC4C-22FEBE8C5168}"/>
                </c:ext>
              </c:extLst>
            </c:dLbl>
            <c:dLbl>
              <c:idx val="19"/>
              <c:delete val="1"/>
              <c:extLst>
                <c:ext xmlns:c15="http://schemas.microsoft.com/office/drawing/2012/chart" uri="{CE6537A1-D6FC-4f65-9D91-7224C49458BB}"/>
                <c:ext xmlns:c16="http://schemas.microsoft.com/office/drawing/2014/chart" uri="{C3380CC4-5D6E-409C-BE32-E72D297353CC}">
                  <c16:uniqueId val="{00000013-0613-4DBB-BC4C-22FEBE8C516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yriad Pro" panose="020B0503030403020204" pitchFamily="34"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roject''s Investment Costs '!$B$27:$B$47</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Project''s Investment Costs '!$C$27:$C$47</c:f>
              <c:numCache>
                <c:formatCode>0</c:formatCode>
                <c:ptCount val="21"/>
                <c:pt idx="0">
                  <c:v>3500</c:v>
                </c:pt>
                <c:pt idx="1">
                  <c:v>3221.0775745426781</c:v>
                </c:pt>
                <c:pt idx="2">
                  <c:v>3057.9184150399528</c:v>
                </c:pt>
                <c:pt idx="3">
                  <c:v>2942.1551490853562</c:v>
                </c:pt>
                <c:pt idx="4">
                  <c:v>2852.3621840365181</c:v>
                </c:pt>
                <c:pt idx="5">
                  <c:v>2778.9959895826305</c:v>
                </c:pt>
                <c:pt idx="6">
                  <c:v>2716.9657560201422</c:v>
                </c:pt>
                <c:pt idx="7">
                  <c:v>2663.2327236280344</c:v>
                </c:pt>
                <c:pt idx="8">
                  <c:v>2615.8368300799052</c:v>
                </c:pt>
                <c:pt idx="9">
                  <c:v>2573.4397585791958</c:v>
                </c:pt>
                <c:pt idx="10">
                  <c:v>2535.0869422259357</c:v>
                </c:pt>
                <c:pt idx="11">
                  <c:v>2500.0735641253086</c:v>
                </c:pt>
                <c:pt idx="12">
                  <c:v>2467.8643785574777</c:v>
                </c:pt>
                <c:pt idx="13">
                  <c:v>2438.0433305628203</c:v>
                </c:pt>
                <c:pt idx="14">
                  <c:v>2410.2805990764709</c:v>
                </c:pt>
                <c:pt idx="15">
                  <c:v>2384.310298170712</c:v>
                </c:pt>
                <c:pt idx="16">
                  <c:v>2359.9149503517788</c:v>
                </c:pt>
                <c:pt idx="17">
                  <c:v>2336.9144046225838</c:v>
                </c:pt>
                <c:pt idx="18">
                  <c:v>2315.1577547834245</c:v>
                </c:pt>
                <c:pt idx="19">
                  <c:v>2294.5173331218739</c:v>
                </c:pt>
                <c:pt idx="20">
                  <c:v>2275</c:v>
                </c:pt>
              </c:numCache>
            </c:numRef>
          </c:val>
          <c:smooth val="0"/>
          <c:extLst>
            <c:ext xmlns:c16="http://schemas.microsoft.com/office/drawing/2014/chart" uri="{C3380CC4-5D6E-409C-BE32-E72D297353CC}">
              <c16:uniqueId val="{00000014-0613-4DBB-BC4C-22FEBE8C5168}"/>
            </c:ext>
          </c:extLst>
        </c:ser>
        <c:ser>
          <c:idx val="1"/>
          <c:order val="1"/>
          <c:tx>
            <c:v>Eólica</c:v>
          </c:tx>
          <c:spPr>
            <a:ln w="38100" cap="rnd">
              <a:solidFill>
                <a:schemeClr val="accent5">
                  <a:lumMod val="60000"/>
                  <a:lumOff val="40000"/>
                </a:schemeClr>
              </a:solidFill>
              <a:round/>
            </a:ln>
            <a:effectLst/>
          </c:spPr>
          <c:marker>
            <c:symbol val="none"/>
          </c:marker>
          <c:dLbls>
            <c:dLbl>
              <c:idx val="1"/>
              <c:delete val="1"/>
              <c:extLst>
                <c:ext xmlns:c15="http://schemas.microsoft.com/office/drawing/2012/chart" uri="{CE6537A1-D6FC-4f65-9D91-7224C49458BB}"/>
                <c:ext xmlns:c16="http://schemas.microsoft.com/office/drawing/2014/chart" uri="{C3380CC4-5D6E-409C-BE32-E72D297353CC}">
                  <c16:uniqueId val="{00000015-0613-4DBB-BC4C-22FEBE8C5168}"/>
                </c:ext>
              </c:extLst>
            </c:dLbl>
            <c:dLbl>
              <c:idx val="2"/>
              <c:delete val="1"/>
              <c:extLst>
                <c:ext xmlns:c15="http://schemas.microsoft.com/office/drawing/2012/chart" uri="{CE6537A1-D6FC-4f65-9D91-7224C49458BB}"/>
                <c:ext xmlns:c16="http://schemas.microsoft.com/office/drawing/2014/chart" uri="{C3380CC4-5D6E-409C-BE32-E72D297353CC}">
                  <c16:uniqueId val="{00000016-0613-4DBB-BC4C-22FEBE8C5168}"/>
                </c:ext>
              </c:extLst>
            </c:dLbl>
            <c:dLbl>
              <c:idx val="3"/>
              <c:delete val="1"/>
              <c:extLst>
                <c:ext xmlns:c15="http://schemas.microsoft.com/office/drawing/2012/chart" uri="{CE6537A1-D6FC-4f65-9D91-7224C49458BB}"/>
                <c:ext xmlns:c16="http://schemas.microsoft.com/office/drawing/2014/chart" uri="{C3380CC4-5D6E-409C-BE32-E72D297353CC}">
                  <c16:uniqueId val="{00000017-0613-4DBB-BC4C-22FEBE8C5168}"/>
                </c:ext>
              </c:extLst>
            </c:dLbl>
            <c:dLbl>
              <c:idx val="4"/>
              <c:delete val="1"/>
              <c:extLst>
                <c:ext xmlns:c15="http://schemas.microsoft.com/office/drawing/2012/chart" uri="{CE6537A1-D6FC-4f65-9D91-7224C49458BB}"/>
                <c:ext xmlns:c16="http://schemas.microsoft.com/office/drawing/2014/chart" uri="{C3380CC4-5D6E-409C-BE32-E72D297353CC}">
                  <c16:uniqueId val="{00000018-0613-4DBB-BC4C-22FEBE8C5168}"/>
                </c:ext>
              </c:extLst>
            </c:dLbl>
            <c:dLbl>
              <c:idx val="5"/>
              <c:delete val="1"/>
              <c:extLst>
                <c:ext xmlns:c15="http://schemas.microsoft.com/office/drawing/2012/chart" uri="{CE6537A1-D6FC-4f65-9D91-7224C49458BB}"/>
                <c:ext xmlns:c16="http://schemas.microsoft.com/office/drawing/2014/chart" uri="{C3380CC4-5D6E-409C-BE32-E72D297353CC}">
                  <c16:uniqueId val="{00000019-0613-4DBB-BC4C-22FEBE8C5168}"/>
                </c:ext>
              </c:extLst>
            </c:dLbl>
            <c:dLbl>
              <c:idx val="6"/>
              <c:delete val="1"/>
              <c:extLst>
                <c:ext xmlns:c15="http://schemas.microsoft.com/office/drawing/2012/chart" uri="{CE6537A1-D6FC-4f65-9D91-7224C49458BB}"/>
                <c:ext xmlns:c16="http://schemas.microsoft.com/office/drawing/2014/chart" uri="{C3380CC4-5D6E-409C-BE32-E72D297353CC}">
                  <c16:uniqueId val="{0000001A-0613-4DBB-BC4C-22FEBE8C5168}"/>
                </c:ext>
              </c:extLst>
            </c:dLbl>
            <c:dLbl>
              <c:idx val="7"/>
              <c:delete val="1"/>
              <c:extLst>
                <c:ext xmlns:c15="http://schemas.microsoft.com/office/drawing/2012/chart" uri="{CE6537A1-D6FC-4f65-9D91-7224C49458BB}"/>
                <c:ext xmlns:c16="http://schemas.microsoft.com/office/drawing/2014/chart" uri="{C3380CC4-5D6E-409C-BE32-E72D297353CC}">
                  <c16:uniqueId val="{0000001B-0613-4DBB-BC4C-22FEBE8C5168}"/>
                </c:ext>
              </c:extLst>
            </c:dLbl>
            <c:dLbl>
              <c:idx val="8"/>
              <c:delete val="1"/>
              <c:extLst>
                <c:ext xmlns:c15="http://schemas.microsoft.com/office/drawing/2012/chart" uri="{CE6537A1-D6FC-4f65-9D91-7224C49458BB}"/>
                <c:ext xmlns:c16="http://schemas.microsoft.com/office/drawing/2014/chart" uri="{C3380CC4-5D6E-409C-BE32-E72D297353CC}">
                  <c16:uniqueId val="{0000001C-0613-4DBB-BC4C-22FEBE8C5168}"/>
                </c:ext>
              </c:extLst>
            </c:dLbl>
            <c:dLbl>
              <c:idx val="9"/>
              <c:delete val="1"/>
              <c:extLst>
                <c:ext xmlns:c15="http://schemas.microsoft.com/office/drawing/2012/chart" uri="{CE6537A1-D6FC-4f65-9D91-7224C49458BB}"/>
                <c:ext xmlns:c16="http://schemas.microsoft.com/office/drawing/2014/chart" uri="{C3380CC4-5D6E-409C-BE32-E72D297353CC}">
                  <c16:uniqueId val="{0000001D-0613-4DBB-BC4C-22FEBE8C5168}"/>
                </c:ext>
              </c:extLst>
            </c:dLbl>
            <c:dLbl>
              <c:idx val="10"/>
              <c:delete val="1"/>
              <c:extLst>
                <c:ext xmlns:c15="http://schemas.microsoft.com/office/drawing/2012/chart" uri="{CE6537A1-D6FC-4f65-9D91-7224C49458BB}"/>
                <c:ext xmlns:c16="http://schemas.microsoft.com/office/drawing/2014/chart" uri="{C3380CC4-5D6E-409C-BE32-E72D297353CC}">
                  <c16:uniqueId val="{0000001E-0613-4DBB-BC4C-22FEBE8C5168}"/>
                </c:ext>
              </c:extLst>
            </c:dLbl>
            <c:dLbl>
              <c:idx val="11"/>
              <c:delete val="1"/>
              <c:extLst>
                <c:ext xmlns:c15="http://schemas.microsoft.com/office/drawing/2012/chart" uri="{CE6537A1-D6FC-4f65-9D91-7224C49458BB}"/>
                <c:ext xmlns:c16="http://schemas.microsoft.com/office/drawing/2014/chart" uri="{C3380CC4-5D6E-409C-BE32-E72D297353CC}">
                  <c16:uniqueId val="{0000001F-0613-4DBB-BC4C-22FEBE8C5168}"/>
                </c:ext>
              </c:extLst>
            </c:dLbl>
            <c:dLbl>
              <c:idx val="12"/>
              <c:delete val="1"/>
              <c:extLst>
                <c:ext xmlns:c15="http://schemas.microsoft.com/office/drawing/2012/chart" uri="{CE6537A1-D6FC-4f65-9D91-7224C49458BB}"/>
                <c:ext xmlns:c16="http://schemas.microsoft.com/office/drawing/2014/chart" uri="{C3380CC4-5D6E-409C-BE32-E72D297353CC}">
                  <c16:uniqueId val="{00000020-0613-4DBB-BC4C-22FEBE8C5168}"/>
                </c:ext>
              </c:extLst>
            </c:dLbl>
            <c:dLbl>
              <c:idx val="13"/>
              <c:delete val="1"/>
              <c:extLst>
                <c:ext xmlns:c15="http://schemas.microsoft.com/office/drawing/2012/chart" uri="{CE6537A1-D6FC-4f65-9D91-7224C49458BB}"/>
                <c:ext xmlns:c16="http://schemas.microsoft.com/office/drawing/2014/chart" uri="{C3380CC4-5D6E-409C-BE32-E72D297353CC}">
                  <c16:uniqueId val="{00000021-0613-4DBB-BC4C-22FEBE8C5168}"/>
                </c:ext>
              </c:extLst>
            </c:dLbl>
            <c:dLbl>
              <c:idx val="14"/>
              <c:delete val="1"/>
              <c:extLst>
                <c:ext xmlns:c15="http://schemas.microsoft.com/office/drawing/2012/chart" uri="{CE6537A1-D6FC-4f65-9D91-7224C49458BB}"/>
                <c:ext xmlns:c16="http://schemas.microsoft.com/office/drawing/2014/chart" uri="{C3380CC4-5D6E-409C-BE32-E72D297353CC}">
                  <c16:uniqueId val="{00000022-0613-4DBB-BC4C-22FEBE8C5168}"/>
                </c:ext>
              </c:extLst>
            </c:dLbl>
            <c:dLbl>
              <c:idx val="15"/>
              <c:delete val="1"/>
              <c:extLst>
                <c:ext xmlns:c15="http://schemas.microsoft.com/office/drawing/2012/chart" uri="{CE6537A1-D6FC-4f65-9D91-7224C49458BB}"/>
                <c:ext xmlns:c16="http://schemas.microsoft.com/office/drawing/2014/chart" uri="{C3380CC4-5D6E-409C-BE32-E72D297353CC}">
                  <c16:uniqueId val="{00000023-0613-4DBB-BC4C-22FEBE8C5168}"/>
                </c:ext>
              </c:extLst>
            </c:dLbl>
            <c:dLbl>
              <c:idx val="16"/>
              <c:delete val="1"/>
              <c:extLst>
                <c:ext xmlns:c15="http://schemas.microsoft.com/office/drawing/2012/chart" uri="{CE6537A1-D6FC-4f65-9D91-7224C49458BB}"/>
                <c:ext xmlns:c16="http://schemas.microsoft.com/office/drawing/2014/chart" uri="{C3380CC4-5D6E-409C-BE32-E72D297353CC}">
                  <c16:uniqueId val="{00000024-0613-4DBB-BC4C-22FEBE8C5168}"/>
                </c:ext>
              </c:extLst>
            </c:dLbl>
            <c:dLbl>
              <c:idx val="17"/>
              <c:delete val="1"/>
              <c:extLst>
                <c:ext xmlns:c15="http://schemas.microsoft.com/office/drawing/2012/chart" uri="{CE6537A1-D6FC-4f65-9D91-7224C49458BB}"/>
                <c:ext xmlns:c16="http://schemas.microsoft.com/office/drawing/2014/chart" uri="{C3380CC4-5D6E-409C-BE32-E72D297353CC}">
                  <c16:uniqueId val="{00000025-0613-4DBB-BC4C-22FEBE8C5168}"/>
                </c:ext>
              </c:extLst>
            </c:dLbl>
            <c:dLbl>
              <c:idx val="18"/>
              <c:delete val="1"/>
              <c:extLst>
                <c:ext xmlns:c15="http://schemas.microsoft.com/office/drawing/2012/chart" uri="{CE6537A1-D6FC-4f65-9D91-7224C49458BB}"/>
                <c:ext xmlns:c16="http://schemas.microsoft.com/office/drawing/2014/chart" uri="{C3380CC4-5D6E-409C-BE32-E72D297353CC}">
                  <c16:uniqueId val="{00000026-0613-4DBB-BC4C-22FEBE8C5168}"/>
                </c:ext>
              </c:extLst>
            </c:dLbl>
            <c:dLbl>
              <c:idx val="19"/>
              <c:delete val="1"/>
              <c:extLst>
                <c:ext xmlns:c15="http://schemas.microsoft.com/office/drawing/2012/chart" uri="{CE6537A1-D6FC-4f65-9D91-7224C49458BB}"/>
                <c:ext xmlns:c16="http://schemas.microsoft.com/office/drawing/2014/chart" uri="{C3380CC4-5D6E-409C-BE32-E72D297353CC}">
                  <c16:uniqueId val="{00000027-0613-4DBB-BC4C-22FEBE8C516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yriad Pro" panose="020B0503030403020204" pitchFamily="34"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roject''s Investment Costs '!$B$27:$B$47</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Project''s Investment Costs '!$E$27:$E$47</c:f>
              <c:numCache>
                <c:formatCode>0</c:formatCode>
                <c:ptCount val="21"/>
                <c:pt idx="0">
                  <c:v>4000</c:v>
                </c:pt>
                <c:pt idx="1">
                  <c:v>3863.380690711635</c:v>
                </c:pt>
                <c:pt idx="2">
                  <c:v>3783.4635179035154</c:v>
                </c:pt>
                <c:pt idx="3">
                  <c:v>3726.7613814232695</c:v>
                </c:pt>
                <c:pt idx="4">
                  <c:v>3682.7797874592388</c:v>
                </c:pt>
                <c:pt idx="5">
                  <c:v>3646.8442086151504</c:v>
                </c:pt>
                <c:pt idx="6">
                  <c:v>3616.4611096211979</c:v>
                </c:pt>
                <c:pt idx="7">
                  <c:v>3590.1420721349045</c:v>
                </c:pt>
                <c:pt idx="8">
                  <c:v>3566.9270358070312</c:v>
                </c:pt>
                <c:pt idx="9">
                  <c:v>3546.1604781708734</c:v>
                </c:pt>
                <c:pt idx="10">
                  <c:v>3527.3748417314409</c:v>
                </c:pt>
                <c:pt idx="11">
                  <c:v>3510.2248993267849</c:v>
                </c:pt>
                <c:pt idx="12">
                  <c:v>3494.448481644331</c:v>
                </c:pt>
                <c:pt idx="13">
                  <c:v>3479.8418003328325</c:v>
                </c:pt>
                <c:pt idx="14">
                  <c:v>3466.2433053627547</c:v>
                </c:pt>
                <c:pt idx="15">
                  <c:v>3453.5227628465391</c:v>
                </c:pt>
                <c:pt idx="16">
                  <c:v>3441.5736498865199</c:v>
                </c:pt>
                <c:pt idx="17">
                  <c:v>3430.3077265186657</c:v>
                </c:pt>
                <c:pt idx="18">
                  <c:v>3419.6510772062948</c:v>
                </c:pt>
                <c:pt idx="19">
                  <c:v>3409.5411688825084</c:v>
                </c:pt>
                <c:pt idx="20">
                  <c:v>3400</c:v>
                </c:pt>
              </c:numCache>
            </c:numRef>
          </c:val>
          <c:smooth val="0"/>
          <c:extLst>
            <c:ext xmlns:c16="http://schemas.microsoft.com/office/drawing/2014/chart" uri="{C3380CC4-5D6E-409C-BE32-E72D297353CC}">
              <c16:uniqueId val="{00000028-0613-4DBB-BC4C-22FEBE8C5168}"/>
            </c:ext>
          </c:extLst>
        </c:ser>
        <c:ser>
          <c:idx val="2"/>
          <c:order val="2"/>
          <c:tx>
            <c:v>Bateria</c:v>
          </c:tx>
          <c:spPr>
            <a:ln w="28575" cap="rnd">
              <a:solidFill>
                <a:schemeClr val="bg1">
                  <a:lumMod val="50000"/>
                </a:schemeClr>
              </a:solidFill>
              <a:round/>
            </a:ln>
            <a:effectLst/>
          </c:spPr>
          <c:marker>
            <c:symbol val="none"/>
          </c:marker>
          <c:dLbls>
            <c:dLbl>
              <c:idx val="1"/>
              <c:delete val="1"/>
              <c:extLst>
                <c:ext xmlns:c15="http://schemas.microsoft.com/office/drawing/2012/chart" uri="{CE6537A1-D6FC-4f65-9D91-7224C49458BB}"/>
                <c:ext xmlns:c16="http://schemas.microsoft.com/office/drawing/2014/chart" uri="{C3380CC4-5D6E-409C-BE32-E72D297353CC}">
                  <c16:uniqueId val="{00000029-0613-4DBB-BC4C-22FEBE8C5168}"/>
                </c:ext>
              </c:extLst>
            </c:dLbl>
            <c:dLbl>
              <c:idx val="2"/>
              <c:delete val="1"/>
              <c:extLst>
                <c:ext xmlns:c15="http://schemas.microsoft.com/office/drawing/2012/chart" uri="{CE6537A1-D6FC-4f65-9D91-7224C49458BB}"/>
                <c:ext xmlns:c16="http://schemas.microsoft.com/office/drawing/2014/chart" uri="{C3380CC4-5D6E-409C-BE32-E72D297353CC}">
                  <c16:uniqueId val="{0000002A-0613-4DBB-BC4C-22FEBE8C5168}"/>
                </c:ext>
              </c:extLst>
            </c:dLbl>
            <c:dLbl>
              <c:idx val="3"/>
              <c:delete val="1"/>
              <c:extLst>
                <c:ext xmlns:c15="http://schemas.microsoft.com/office/drawing/2012/chart" uri="{CE6537A1-D6FC-4f65-9D91-7224C49458BB}"/>
                <c:ext xmlns:c16="http://schemas.microsoft.com/office/drawing/2014/chart" uri="{C3380CC4-5D6E-409C-BE32-E72D297353CC}">
                  <c16:uniqueId val="{0000002B-0613-4DBB-BC4C-22FEBE8C5168}"/>
                </c:ext>
              </c:extLst>
            </c:dLbl>
            <c:dLbl>
              <c:idx val="4"/>
              <c:delete val="1"/>
              <c:extLst>
                <c:ext xmlns:c15="http://schemas.microsoft.com/office/drawing/2012/chart" uri="{CE6537A1-D6FC-4f65-9D91-7224C49458BB}"/>
                <c:ext xmlns:c16="http://schemas.microsoft.com/office/drawing/2014/chart" uri="{C3380CC4-5D6E-409C-BE32-E72D297353CC}">
                  <c16:uniqueId val="{0000002C-0613-4DBB-BC4C-22FEBE8C5168}"/>
                </c:ext>
              </c:extLst>
            </c:dLbl>
            <c:dLbl>
              <c:idx val="5"/>
              <c:delete val="1"/>
              <c:extLst>
                <c:ext xmlns:c15="http://schemas.microsoft.com/office/drawing/2012/chart" uri="{CE6537A1-D6FC-4f65-9D91-7224C49458BB}"/>
                <c:ext xmlns:c16="http://schemas.microsoft.com/office/drawing/2014/chart" uri="{C3380CC4-5D6E-409C-BE32-E72D297353CC}">
                  <c16:uniqueId val="{0000002D-0613-4DBB-BC4C-22FEBE8C5168}"/>
                </c:ext>
              </c:extLst>
            </c:dLbl>
            <c:dLbl>
              <c:idx val="6"/>
              <c:delete val="1"/>
              <c:extLst>
                <c:ext xmlns:c15="http://schemas.microsoft.com/office/drawing/2012/chart" uri="{CE6537A1-D6FC-4f65-9D91-7224C49458BB}"/>
                <c:ext xmlns:c16="http://schemas.microsoft.com/office/drawing/2014/chart" uri="{C3380CC4-5D6E-409C-BE32-E72D297353CC}">
                  <c16:uniqueId val="{0000002E-0613-4DBB-BC4C-22FEBE8C5168}"/>
                </c:ext>
              </c:extLst>
            </c:dLbl>
            <c:dLbl>
              <c:idx val="7"/>
              <c:delete val="1"/>
              <c:extLst>
                <c:ext xmlns:c15="http://schemas.microsoft.com/office/drawing/2012/chart" uri="{CE6537A1-D6FC-4f65-9D91-7224C49458BB}"/>
                <c:ext xmlns:c16="http://schemas.microsoft.com/office/drawing/2014/chart" uri="{C3380CC4-5D6E-409C-BE32-E72D297353CC}">
                  <c16:uniqueId val="{0000002F-0613-4DBB-BC4C-22FEBE8C5168}"/>
                </c:ext>
              </c:extLst>
            </c:dLbl>
            <c:dLbl>
              <c:idx val="8"/>
              <c:delete val="1"/>
              <c:extLst>
                <c:ext xmlns:c15="http://schemas.microsoft.com/office/drawing/2012/chart" uri="{CE6537A1-D6FC-4f65-9D91-7224C49458BB}"/>
                <c:ext xmlns:c16="http://schemas.microsoft.com/office/drawing/2014/chart" uri="{C3380CC4-5D6E-409C-BE32-E72D297353CC}">
                  <c16:uniqueId val="{00000030-0613-4DBB-BC4C-22FEBE8C5168}"/>
                </c:ext>
              </c:extLst>
            </c:dLbl>
            <c:dLbl>
              <c:idx val="9"/>
              <c:delete val="1"/>
              <c:extLst>
                <c:ext xmlns:c15="http://schemas.microsoft.com/office/drawing/2012/chart" uri="{CE6537A1-D6FC-4f65-9D91-7224C49458BB}"/>
                <c:ext xmlns:c16="http://schemas.microsoft.com/office/drawing/2014/chart" uri="{C3380CC4-5D6E-409C-BE32-E72D297353CC}">
                  <c16:uniqueId val="{00000031-0613-4DBB-BC4C-22FEBE8C5168}"/>
                </c:ext>
              </c:extLst>
            </c:dLbl>
            <c:dLbl>
              <c:idx val="10"/>
              <c:delete val="1"/>
              <c:extLst>
                <c:ext xmlns:c15="http://schemas.microsoft.com/office/drawing/2012/chart" uri="{CE6537A1-D6FC-4f65-9D91-7224C49458BB}"/>
                <c:ext xmlns:c16="http://schemas.microsoft.com/office/drawing/2014/chart" uri="{C3380CC4-5D6E-409C-BE32-E72D297353CC}">
                  <c16:uniqueId val="{00000032-0613-4DBB-BC4C-22FEBE8C5168}"/>
                </c:ext>
              </c:extLst>
            </c:dLbl>
            <c:dLbl>
              <c:idx val="11"/>
              <c:delete val="1"/>
              <c:extLst>
                <c:ext xmlns:c15="http://schemas.microsoft.com/office/drawing/2012/chart" uri="{CE6537A1-D6FC-4f65-9D91-7224C49458BB}"/>
                <c:ext xmlns:c16="http://schemas.microsoft.com/office/drawing/2014/chart" uri="{C3380CC4-5D6E-409C-BE32-E72D297353CC}">
                  <c16:uniqueId val="{00000033-0613-4DBB-BC4C-22FEBE8C5168}"/>
                </c:ext>
              </c:extLst>
            </c:dLbl>
            <c:dLbl>
              <c:idx val="12"/>
              <c:delete val="1"/>
              <c:extLst>
                <c:ext xmlns:c15="http://schemas.microsoft.com/office/drawing/2012/chart" uri="{CE6537A1-D6FC-4f65-9D91-7224C49458BB}"/>
                <c:ext xmlns:c16="http://schemas.microsoft.com/office/drawing/2014/chart" uri="{C3380CC4-5D6E-409C-BE32-E72D297353CC}">
                  <c16:uniqueId val="{00000034-0613-4DBB-BC4C-22FEBE8C5168}"/>
                </c:ext>
              </c:extLst>
            </c:dLbl>
            <c:dLbl>
              <c:idx val="13"/>
              <c:delete val="1"/>
              <c:extLst>
                <c:ext xmlns:c15="http://schemas.microsoft.com/office/drawing/2012/chart" uri="{CE6537A1-D6FC-4f65-9D91-7224C49458BB}"/>
                <c:ext xmlns:c16="http://schemas.microsoft.com/office/drawing/2014/chart" uri="{C3380CC4-5D6E-409C-BE32-E72D297353CC}">
                  <c16:uniqueId val="{00000035-0613-4DBB-BC4C-22FEBE8C5168}"/>
                </c:ext>
              </c:extLst>
            </c:dLbl>
            <c:dLbl>
              <c:idx val="14"/>
              <c:delete val="1"/>
              <c:extLst>
                <c:ext xmlns:c15="http://schemas.microsoft.com/office/drawing/2012/chart" uri="{CE6537A1-D6FC-4f65-9D91-7224C49458BB}"/>
                <c:ext xmlns:c16="http://schemas.microsoft.com/office/drawing/2014/chart" uri="{C3380CC4-5D6E-409C-BE32-E72D297353CC}">
                  <c16:uniqueId val="{00000036-0613-4DBB-BC4C-22FEBE8C5168}"/>
                </c:ext>
              </c:extLst>
            </c:dLbl>
            <c:dLbl>
              <c:idx val="15"/>
              <c:delete val="1"/>
              <c:extLst>
                <c:ext xmlns:c15="http://schemas.microsoft.com/office/drawing/2012/chart" uri="{CE6537A1-D6FC-4f65-9D91-7224C49458BB}"/>
                <c:ext xmlns:c16="http://schemas.microsoft.com/office/drawing/2014/chart" uri="{C3380CC4-5D6E-409C-BE32-E72D297353CC}">
                  <c16:uniqueId val="{00000037-0613-4DBB-BC4C-22FEBE8C5168}"/>
                </c:ext>
              </c:extLst>
            </c:dLbl>
            <c:dLbl>
              <c:idx val="16"/>
              <c:delete val="1"/>
              <c:extLst>
                <c:ext xmlns:c15="http://schemas.microsoft.com/office/drawing/2012/chart" uri="{CE6537A1-D6FC-4f65-9D91-7224C49458BB}"/>
                <c:ext xmlns:c16="http://schemas.microsoft.com/office/drawing/2014/chart" uri="{C3380CC4-5D6E-409C-BE32-E72D297353CC}">
                  <c16:uniqueId val="{00000038-0613-4DBB-BC4C-22FEBE8C5168}"/>
                </c:ext>
              </c:extLst>
            </c:dLbl>
            <c:dLbl>
              <c:idx val="17"/>
              <c:delete val="1"/>
              <c:extLst>
                <c:ext xmlns:c15="http://schemas.microsoft.com/office/drawing/2012/chart" uri="{CE6537A1-D6FC-4f65-9D91-7224C49458BB}"/>
                <c:ext xmlns:c16="http://schemas.microsoft.com/office/drawing/2014/chart" uri="{C3380CC4-5D6E-409C-BE32-E72D297353CC}">
                  <c16:uniqueId val="{00000039-0613-4DBB-BC4C-22FEBE8C5168}"/>
                </c:ext>
              </c:extLst>
            </c:dLbl>
            <c:dLbl>
              <c:idx val="18"/>
              <c:delete val="1"/>
              <c:extLst>
                <c:ext xmlns:c15="http://schemas.microsoft.com/office/drawing/2012/chart" uri="{CE6537A1-D6FC-4f65-9D91-7224C49458BB}"/>
                <c:ext xmlns:c16="http://schemas.microsoft.com/office/drawing/2014/chart" uri="{C3380CC4-5D6E-409C-BE32-E72D297353CC}">
                  <c16:uniqueId val="{0000003A-0613-4DBB-BC4C-22FEBE8C5168}"/>
                </c:ext>
              </c:extLst>
            </c:dLbl>
            <c:dLbl>
              <c:idx val="19"/>
              <c:delete val="1"/>
              <c:extLst>
                <c:ext xmlns:c15="http://schemas.microsoft.com/office/drawing/2012/chart" uri="{CE6537A1-D6FC-4f65-9D91-7224C49458BB}"/>
                <c:ext xmlns:c16="http://schemas.microsoft.com/office/drawing/2014/chart" uri="{C3380CC4-5D6E-409C-BE32-E72D297353CC}">
                  <c16:uniqueId val="{0000003B-0613-4DBB-BC4C-22FEBE8C516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yriad Pro" panose="020B0503030403020204" pitchFamily="34"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roject''s Investment Costs '!$B$27:$B$47</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Project''s Investment Costs '!$G$27:$G$47</c:f>
              <c:numCache>
                <c:formatCode>0</c:formatCode>
                <c:ptCount val="21"/>
                <c:pt idx="0">
                  <c:v>2012.8</c:v>
                </c:pt>
                <c:pt idx="1">
                  <c:v>1729.510747</c:v>
                </c:pt>
                <c:pt idx="2">
                  <c:v>1563.7971580000001</c:v>
                </c:pt>
                <c:pt idx="3">
                  <c:v>1446.221495</c:v>
                </c:pt>
                <c:pt idx="4">
                  <c:v>1355.022725</c:v>
                </c:pt>
                <c:pt idx="5">
                  <c:v>1280.5079049999999</c:v>
                </c:pt>
                <c:pt idx="6">
                  <c:v>1217.5065219999999</c:v>
                </c:pt>
                <c:pt idx="7">
                  <c:v>1162.9322420000001</c:v>
                </c:pt>
                <c:pt idx="8">
                  <c:v>1114.7943150000001</c:v>
                </c:pt>
                <c:pt idx="9">
                  <c:v>1071.7334719999999</c:v>
                </c:pt>
                <c:pt idx="10">
                  <c:v>1032.7802019999999</c:v>
                </c:pt>
                <c:pt idx="11">
                  <c:v>997.21865219999995</c:v>
                </c:pt>
                <c:pt idx="12">
                  <c:v>964.50519759999997</c:v>
                </c:pt>
                <c:pt idx="13">
                  <c:v>934.21726939999996</c:v>
                </c:pt>
                <c:pt idx="14">
                  <c:v>906.0198828</c:v>
                </c:pt>
                <c:pt idx="15">
                  <c:v>879.64298919999999</c:v>
                </c:pt>
                <c:pt idx="16">
                  <c:v>854.86570630000006</c:v>
                </c:pt>
                <c:pt idx="17">
                  <c:v>831.50506250000001</c:v>
                </c:pt>
                <c:pt idx="18">
                  <c:v>809.40778920000002</c:v>
                </c:pt>
                <c:pt idx="19">
                  <c:v>788.44421980000004</c:v>
                </c:pt>
                <c:pt idx="20">
                  <c:v>768.50367970000002</c:v>
                </c:pt>
              </c:numCache>
            </c:numRef>
          </c:val>
          <c:smooth val="0"/>
          <c:extLst>
            <c:ext xmlns:c16="http://schemas.microsoft.com/office/drawing/2014/chart" uri="{C3380CC4-5D6E-409C-BE32-E72D297353CC}">
              <c16:uniqueId val="{0000003C-0613-4DBB-BC4C-22FEBE8C5168}"/>
            </c:ext>
          </c:extLst>
        </c:ser>
        <c:dLbls>
          <c:showLegendKey val="0"/>
          <c:showVal val="0"/>
          <c:showCatName val="0"/>
          <c:showSerName val="0"/>
          <c:showPercent val="0"/>
          <c:showBubbleSize val="0"/>
        </c:dLbls>
        <c:smooth val="0"/>
        <c:axId val="1411475008"/>
        <c:axId val="729211007"/>
      </c:lineChart>
      <c:dateAx>
        <c:axId val="1411475008"/>
        <c:scaling>
          <c:orientation val="minMax"/>
        </c:scaling>
        <c:delete val="0"/>
        <c:axPos val="b"/>
        <c:numFmt formatCode="g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5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729211007"/>
        <c:crosses val="autoZero"/>
        <c:auto val="1"/>
        <c:lblOffset val="100"/>
        <c:baseTimeUnit val="days"/>
        <c:majorUnit val="2"/>
      </c:dateAx>
      <c:valAx>
        <c:axId val="729211007"/>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r>
                  <a:rPr lang="en-US"/>
                  <a:t>R$/kWins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1411475008"/>
        <c:crosses val="autoZero"/>
        <c:crossBetween val="between"/>
      </c:valAx>
      <c:spPr>
        <a:noFill/>
        <a:ln w="25400">
          <a:noFill/>
        </a:ln>
        <a:effectLst/>
      </c:spPr>
    </c:plotArea>
    <c:legend>
      <c:legendPos val="t"/>
      <c:layout>
        <c:manualLayout>
          <c:xMode val="edge"/>
          <c:yMode val="edge"/>
          <c:x val="0.2994627777677748"/>
          <c:y val="0"/>
          <c:w val="0.40107425493464538"/>
          <c:h val="9.659423392142067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Myriad Pro" panose="020B0503030403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34371241902223"/>
          <c:y val="0.12738853503184713"/>
          <c:w val="0.85207772288353789"/>
          <c:h val="0.78829275443950197"/>
        </c:manualLayout>
      </c:layout>
      <c:barChart>
        <c:barDir val="col"/>
        <c:grouping val="stacked"/>
        <c:varyColors val="0"/>
        <c:ser>
          <c:idx val="0"/>
          <c:order val="0"/>
          <c:tx>
            <c:strRef>
              <c:f>Sheet1!$B$1</c:f>
              <c:strCache>
                <c:ptCount val="1"/>
                <c:pt idx="0">
                  <c:v>Hidrelétrica</c:v>
                </c:pt>
              </c:strCache>
            </c:strRef>
          </c:tx>
          <c:spPr>
            <a:solidFill>
              <a:srgbClr val="2F5597"/>
            </a:solidFill>
            <a:ln>
              <a:noFill/>
            </a:ln>
            <a:effectLst/>
          </c:spPr>
          <c:invertIfNegative val="0"/>
          <c:cat>
            <c:numRef>
              <c:f>Sheet1!$A$2:$A$22</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Sheet1!$B$2:$B$22</c:f>
              <c:numCache>
                <c:formatCode>ge\r\a\l</c:formatCode>
                <c:ptCount val="21"/>
                <c:pt idx="0">
                  <c:v>112.46598340566806</c:v>
                </c:pt>
                <c:pt idx="1">
                  <c:v>112.60717793747435</c:v>
                </c:pt>
                <c:pt idx="2">
                  <c:v>112.61036693400337</c:v>
                </c:pt>
                <c:pt idx="3">
                  <c:v>112.61036693400337</c:v>
                </c:pt>
                <c:pt idx="4">
                  <c:v>112.64190026492074</c:v>
                </c:pt>
                <c:pt idx="5">
                  <c:v>112.74766692561104</c:v>
                </c:pt>
                <c:pt idx="6">
                  <c:v>113.06316692561104</c:v>
                </c:pt>
                <c:pt idx="7">
                  <c:v>113.50989193934394</c:v>
                </c:pt>
                <c:pt idx="8">
                  <c:v>114.19929194277718</c:v>
                </c:pt>
                <c:pt idx="9">
                  <c:v>114.31010028475716</c:v>
                </c:pt>
                <c:pt idx="10">
                  <c:v>115.65231696528389</c:v>
                </c:pt>
                <c:pt idx="11">
                  <c:v>117.49707528132393</c:v>
                </c:pt>
                <c:pt idx="12">
                  <c:v>119.01795030421211</c:v>
                </c:pt>
                <c:pt idx="13">
                  <c:v>120.34851696795418</c:v>
                </c:pt>
                <c:pt idx="14">
                  <c:v>122.14814193171455</c:v>
                </c:pt>
                <c:pt idx="15">
                  <c:v>123.96769204157783</c:v>
                </c:pt>
                <c:pt idx="16">
                  <c:v>124.60556704157784</c:v>
                </c:pt>
                <c:pt idx="17">
                  <c:v>124.98516701716377</c:v>
                </c:pt>
                <c:pt idx="18">
                  <c:v>125.6859670659919</c:v>
                </c:pt>
                <c:pt idx="19">
                  <c:v>126.38676711482002</c:v>
                </c:pt>
                <c:pt idx="20">
                  <c:v>126.91236709040597</c:v>
                </c:pt>
              </c:numCache>
            </c:numRef>
          </c:val>
          <c:extLst>
            <c:ext xmlns:c16="http://schemas.microsoft.com/office/drawing/2014/chart" uri="{C3380CC4-5D6E-409C-BE32-E72D297353CC}">
              <c16:uniqueId val="{00000000-A111-4FCF-8571-DAD0D00CF2F4}"/>
            </c:ext>
          </c:extLst>
        </c:ser>
        <c:ser>
          <c:idx val="2"/>
          <c:order val="1"/>
          <c:tx>
            <c:strRef>
              <c:f>Sheet1!$C$1</c:f>
              <c:strCache>
                <c:ptCount val="1"/>
                <c:pt idx="0">
                  <c:v>Biomassa</c:v>
                </c:pt>
              </c:strCache>
            </c:strRef>
          </c:tx>
          <c:spPr>
            <a:solidFill>
              <a:schemeClr val="accent3"/>
            </a:solidFill>
            <a:ln>
              <a:noFill/>
            </a:ln>
            <a:effectLst/>
          </c:spPr>
          <c:invertIfNegative val="0"/>
          <c:cat>
            <c:numRef>
              <c:f>Sheet1!$A$2:$A$22</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Sheet1!$C$2:$C$22</c:f>
              <c:numCache>
                <c:formatCode>ge\r\a\l</c:formatCode>
                <c:ptCount val="21"/>
                <c:pt idx="0">
                  <c:v>11.603606041330426</c:v>
                </c:pt>
                <c:pt idx="1">
                  <c:v>11.762941749522794</c:v>
                </c:pt>
                <c:pt idx="2">
                  <c:v>12.130813942150443</c:v>
                </c:pt>
                <c:pt idx="3">
                  <c:v>12.33337396259722</c:v>
                </c:pt>
                <c:pt idx="4">
                  <c:v>12.361853964046805</c:v>
                </c:pt>
                <c:pt idx="5">
                  <c:v>12.591474004940359</c:v>
                </c:pt>
                <c:pt idx="6">
                  <c:v>12.591474004940359</c:v>
                </c:pt>
                <c:pt idx="7">
                  <c:v>12.591474004940359</c:v>
                </c:pt>
                <c:pt idx="8">
                  <c:v>12.591474004940359</c:v>
                </c:pt>
                <c:pt idx="9">
                  <c:v>11.851773931698171</c:v>
                </c:pt>
                <c:pt idx="10">
                  <c:v>11.851773931698171</c:v>
                </c:pt>
                <c:pt idx="11">
                  <c:v>12.201773931698172</c:v>
                </c:pt>
                <c:pt idx="12">
                  <c:v>12.110382299618093</c:v>
                </c:pt>
                <c:pt idx="13">
                  <c:v>12.84177377911028</c:v>
                </c:pt>
                <c:pt idx="14">
                  <c:v>12.943973745540944</c:v>
                </c:pt>
                <c:pt idx="15">
                  <c:v>13.178973623470633</c:v>
                </c:pt>
                <c:pt idx="16">
                  <c:v>12.921973623470633</c:v>
                </c:pt>
                <c:pt idx="17">
                  <c:v>13.199973379330007</c:v>
                </c:pt>
                <c:pt idx="18">
                  <c:v>12.632373769955008</c:v>
                </c:pt>
                <c:pt idx="19">
                  <c:v>12.524773916439383</c:v>
                </c:pt>
                <c:pt idx="20">
                  <c:v>12.083543802456228</c:v>
                </c:pt>
              </c:numCache>
            </c:numRef>
          </c:val>
          <c:extLst>
            <c:ext xmlns:c16="http://schemas.microsoft.com/office/drawing/2014/chart" uri="{C3380CC4-5D6E-409C-BE32-E72D297353CC}">
              <c16:uniqueId val="{00000001-A111-4FCF-8571-DAD0D00CF2F4}"/>
            </c:ext>
          </c:extLst>
        </c:ser>
        <c:ser>
          <c:idx val="3"/>
          <c:order val="2"/>
          <c:tx>
            <c:strRef>
              <c:f>Sheet1!$D$1</c:f>
              <c:strCache>
                <c:ptCount val="1"/>
                <c:pt idx="0">
                  <c:v>Outras Térmicas</c:v>
                </c:pt>
              </c:strCache>
            </c:strRef>
          </c:tx>
          <c:spPr>
            <a:solidFill>
              <a:schemeClr val="accent4"/>
            </a:solidFill>
            <a:ln>
              <a:noFill/>
            </a:ln>
            <a:effectLst/>
          </c:spPr>
          <c:invertIfNegative val="0"/>
          <c:cat>
            <c:numRef>
              <c:f>Sheet1!$A$2:$A$22</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Sheet1!$D$2:$D$22</c:f>
              <c:numCache>
                <c:formatCode>ge\r\a\l</c:formatCode>
                <c:ptCount val="21"/>
                <c:pt idx="0">
                  <c:v>12.395108257770538</c:v>
                </c:pt>
                <c:pt idx="1">
                  <c:v>12.689824924468994</c:v>
                </c:pt>
                <c:pt idx="2">
                  <c:v>12.849467210292817</c:v>
                </c:pt>
                <c:pt idx="3">
                  <c:v>12.949371708393098</c:v>
                </c:pt>
                <c:pt idx="4">
                  <c:v>12.514968193531036</c:v>
                </c:pt>
                <c:pt idx="5">
                  <c:v>11.491365143299102</c:v>
                </c:pt>
                <c:pt idx="6">
                  <c:v>10.130400173664093</c:v>
                </c:pt>
                <c:pt idx="7">
                  <c:v>8.6721790528297422</c:v>
                </c:pt>
                <c:pt idx="8">
                  <c:v>7.1951290192604063</c:v>
                </c:pt>
                <c:pt idx="9">
                  <c:v>6.7271290192604063</c:v>
                </c:pt>
                <c:pt idx="10">
                  <c:v>5.9521290192604068</c:v>
                </c:pt>
                <c:pt idx="11">
                  <c:v>5.8371290192604066</c:v>
                </c:pt>
                <c:pt idx="12">
                  <c:v>4.7991290192604072</c:v>
                </c:pt>
                <c:pt idx="13">
                  <c:v>4.7991290192604072</c:v>
                </c:pt>
                <c:pt idx="14">
                  <c:v>4.7991290192604072</c:v>
                </c:pt>
                <c:pt idx="15">
                  <c:v>4.7991290192604072</c:v>
                </c:pt>
                <c:pt idx="16">
                  <c:v>4.7991290192604072</c:v>
                </c:pt>
                <c:pt idx="17">
                  <c:v>4.7991290192604072</c:v>
                </c:pt>
                <c:pt idx="18">
                  <c:v>4.7991290192604072</c:v>
                </c:pt>
                <c:pt idx="19">
                  <c:v>4.7991290192604072</c:v>
                </c:pt>
                <c:pt idx="20">
                  <c:v>4.7991290192604072</c:v>
                </c:pt>
              </c:numCache>
            </c:numRef>
          </c:val>
          <c:extLst>
            <c:ext xmlns:c16="http://schemas.microsoft.com/office/drawing/2014/chart" uri="{C3380CC4-5D6E-409C-BE32-E72D297353CC}">
              <c16:uniqueId val="{00000002-A111-4FCF-8571-DAD0D00CF2F4}"/>
            </c:ext>
          </c:extLst>
        </c:ser>
        <c:ser>
          <c:idx val="4"/>
          <c:order val="3"/>
          <c:tx>
            <c:strRef>
              <c:f>Sheet1!$E$1</c:f>
              <c:strCache>
                <c:ptCount val="1"/>
                <c:pt idx="0">
                  <c:v>Eólica</c:v>
                </c:pt>
              </c:strCache>
            </c:strRef>
          </c:tx>
          <c:spPr>
            <a:solidFill>
              <a:srgbClr val="BDD7EE"/>
            </a:solidFill>
            <a:ln>
              <a:noFill/>
            </a:ln>
            <a:effectLst/>
          </c:spPr>
          <c:invertIfNegative val="0"/>
          <c:cat>
            <c:numRef>
              <c:f>Sheet1!$A$2:$A$22</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Sheet1!$E$2:$E$22</c:f>
              <c:numCache>
                <c:formatCode>ge\r\a\l</c:formatCode>
                <c:ptCount val="21"/>
                <c:pt idx="0">
                  <c:v>15.770531214257993</c:v>
                </c:pt>
                <c:pt idx="1">
                  <c:v>15.949776057186842</c:v>
                </c:pt>
                <c:pt idx="2">
                  <c:v>15.653265198924618</c:v>
                </c:pt>
                <c:pt idx="3">
                  <c:v>17.010365349986632</c:v>
                </c:pt>
                <c:pt idx="4">
                  <c:v>18.290764855601864</c:v>
                </c:pt>
                <c:pt idx="5">
                  <c:v>19.330994954326229</c:v>
                </c:pt>
                <c:pt idx="6">
                  <c:v>20.535794881084044</c:v>
                </c:pt>
                <c:pt idx="7">
                  <c:v>20.920094685771542</c:v>
                </c:pt>
                <c:pt idx="8">
                  <c:v>21.860494954326231</c:v>
                </c:pt>
                <c:pt idx="9">
                  <c:v>25.33559602854498</c:v>
                </c:pt>
                <c:pt idx="10">
                  <c:v>26.0745646106983</c:v>
                </c:pt>
                <c:pt idx="11">
                  <c:v>27.034117735971154</c:v>
                </c:pt>
                <c:pt idx="12">
                  <c:v>25.715815367807092</c:v>
                </c:pt>
                <c:pt idx="13">
                  <c:v>26.144578106486744</c:v>
                </c:pt>
                <c:pt idx="14">
                  <c:v>26.902317547404714</c:v>
                </c:pt>
                <c:pt idx="15">
                  <c:v>28.701717220866627</c:v>
                </c:pt>
                <c:pt idx="16">
                  <c:v>29.721197010600513</c:v>
                </c:pt>
                <c:pt idx="17">
                  <c:v>30.938397995555349</c:v>
                </c:pt>
                <c:pt idx="18">
                  <c:v>32.97869709833855</c:v>
                </c:pt>
                <c:pt idx="19">
                  <c:v>35.440747940623702</c:v>
                </c:pt>
                <c:pt idx="20">
                  <c:v>36.65186471854561</c:v>
                </c:pt>
              </c:numCache>
            </c:numRef>
          </c:val>
          <c:extLst>
            <c:ext xmlns:c16="http://schemas.microsoft.com/office/drawing/2014/chart" uri="{C3380CC4-5D6E-409C-BE32-E72D297353CC}">
              <c16:uniqueId val="{00000003-A111-4FCF-8571-DAD0D00CF2F4}"/>
            </c:ext>
          </c:extLst>
        </c:ser>
        <c:ser>
          <c:idx val="7"/>
          <c:order val="4"/>
          <c:tx>
            <c:strRef>
              <c:f>Sheet1!$H$1</c:f>
              <c:strCache>
                <c:ptCount val="1"/>
                <c:pt idx="0">
                  <c:v>Gás</c:v>
                </c:pt>
              </c:strCache>
            </c:strRef>
          </c:tx>
          <c:spPr>
            <a:solidFill>
              <a:srgbClr val="F4B183"/>
            </a:solidFill>
            <a:ln>
              <a:noFill/>
            </a:ln>
            <a:effectLst/>
          </c:spPr>
          <c:invertIfNegative val="0"/>
          <c:cat>
            <c:numRef>
              <c:f>Sheet1!$A$2:$A$22</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Sheet1!$H$2:$H$22</c:f>
              <c:numCache>
                <c:formatCode>ge\r\a\l</c:formatCode>
                <c:ptCount val="21"/>
                <c:pt idx="0">
                  <c:v>11.522848779678345</c:v>
                </c:pt>
                <c:pt idx="1">
                  <c:v>12.936841779708862</c:v>
                </c:pt>
                <c:pt idx="2">
                  <c:v>12.976834779739379</c:v>
                </c:pt>
                <c:pt idx="3">
                  <c:v>13.542334779739379</c:v>
                </c:pt>
                <c:pt idx="4">
                  <c:v>13.555534952163697</c:v>
                </c:pt>
                <c:pt idx="5">
                  <c:v>14.712774950027466</c:v>
                </c:pt>
                <c:pt idx="6">
                  <c:v>15.870014699935913</c:v>
                </c:pt>
                <c:pt idx="7">
                  <c:v>17.098714681625367</c:v>
                </c:pt>
                <c:pt idx="8">
                  <c:v>17.886654989242555</c:v>
                </c:pt>
                <c:pt idx="9">
                  <c:v>18.357254842758177</c:v>
                </c:pt>
                <c:pt idx="10">
                  <c:v>19.177374731063843</c:v>
                </c:pt>
                <c:pt idx="11">
                  <c:v>19.177374731063843</c:v>
                </c:pt>
                <c:pt idx="12">
                  <c:v>19.865534536361693</c:v>
                </c:pt>
                <c:pt idx="13">
                  <c:v>20.366314626693725</c:v>
                </c:pt>
                <c:pt idx="14">
                  <c:v>21.204314870834352</c:v>
                </c:pt>
                <c:pt idx="15">
                  <c:v>21.966424962997436</c:v>
                </c:pt>
                <c:pt idx="16">
                  <c:v>23.860024908065796</c:v>
                </c:pt>
                <c:pt idx="17">
                  <c:v>24.753124761581422</c:v>
                </c:pt>
                <c:pt idx="18">
                  <c:v>25.65012476158142</c:v>
                </c:pt>
                <c:pt idx="19">
                  <c:v>25.844324468612673</c:v>
                </c:pt>
                <c:pt idx="20">
                  <c:v>27.281344488143922</c:v>
                </c:pt>
              </c:numCache>
            </c:numRef>
          </c:val>
          <c:extLst>
            <c:ext xmlns:c16="http://schemas.microsoft.com/office/drawing/2014/chart" uri="{C3380CC4-5D6E-409C-BE32-E72D297353CC}">
              <c16:uniqueId val="{00000004-A111-4FCF-8571-DAD0D00CF2F4}"/>
            </c:ext>
          </c:extLst>
        </c:ser>
        <c:ser>
          <c:idx val="5"/>
          <c:order val="5"/>
          <c:tx>
            <c:strRef>
              <c:f>Sheet1!$F$1</c:f>
              <c:strCache>
                <c:ptCount val="1"/>
                <c:pt idx="0">
                  <c:v>Solar</c:v>
                </c:pt>
              </c:strCache>
            </c:strRef>
          </c:tx>
          <c:spPr>
            <a:solidFill>
              <a:srgbClr val="FFD966"/>
            </a:solidFill>
            <a:ln>
              <a:noFill/>
            </a:ln>
            <a:effectLst/>
          </c:spPr>
          <c:invertIfNegative val="0"/>
          <c:cat>
            <c:numRef>
              <c:f>Sheet1!$A$2:$A$22</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Sheet1!$F$2:$F$22</c:f>
              <c:numCache>
                <c:formatCode>ge\r\a\l</c:formatCode>
                <c:ptCount val="21"/>
                <c:pt idx="0">
                  <c:v>5.0694917751831916</c:v>
                </c:pt>
                <c:pt idx="1">
                  <c:v>8.0381804267787995</c:v>
                </c:pt>
                <c:pt idx="2">
                  <c:v>10.526021698926408</c:v>
                </c:pt>
                <c:pt idx="3">
                  <c:v>13.509705660794694</c:v>
                </c:pt>
                <c:pt idx="4">
                  <c:v>16.550773632024246</c:v>
                </c:pt>
                <c:pt idx="5">
                  <c:v>20.421253339742144</c:v>
                </c:pt>
                <c:pt idx="6">
                  <c:v>23.658495988820512</c:v>
                </c:pt>
                <c:pt idx="7">
                  <c:v>26.757671594594438</c:v>
                </c:pt>
                <c:pt idx="8">
                  <c:v>29.273252809499223</c:v>
                </c:pt>
                <c:pt idx="9">
                  <c:v>31.362400537465533</c:v>
                </c:pt>
                <c:pt idx="10">
                  <c:v>34.986201326344926</c:v>
                </c:pt>
                <c:pt idx="11">
                  <c:v>39.667697107289747</c:v>
                </c:pt>
                <c:pt idx="12">
                  <c:v>45.790752420400104</c:v>
                </c:pt>
                <c:pt idx="13">
                  <c:v>50.359469217275105</c:v>
                </c:pt>
                <c:pt idx="14">
                  <c:v>53.635771989797078</c:v>
                </c:pt>
                <c:pt idx="15">
                  <c:v>55.137734628652055</c:v>
                </c:pt>
                <c:pt idx="16">
                  <c:v>56.234466653798542</c:v>
                </c:pt>
                <c:pt idx="17">
                  <c:v>61.28044876286836</c:v>
                </c:pt>
                <c:pt idx="18">
                  <c:v>65.819556245778514</c:v>
                </c:pt>
                <c:pt idx="19">
                  <c:v>70.967268739674992</c:v>
                </c:pt>
                <c:pt idx="20">
                  <c:v>75.812716691945511</c:v>
                </c:pt>
              </c:numCache>
            </c:numRef>
          </c:val>
          <c:extLst>
            <c:ext xmlns:c16="http://schemas.microsoft.com/office/drawing/2014/chart" uri="{C3380CC4-5D6E-409C-BE32-E72D297353CC}">
              <c16:uniqueId val="{00000005-A111-4FCF-8571-DAD0D00CF2F4}"/>
            </c:ext>
          </c:extLst>
        </c:ser>
        <c:ser>
          <c:idx val="6"/>
          <c:order val="6"/>
          <c:tx>
            <c:strRef>
              <c:f>Sheet1!$G$1</c:f>
              <c:strCache>
                <c:ptCount val="1"/>
                <c:pt idx="0">
                  <c:v>Bateria</c:v>
                </c:pt>
              </c:strCache>
            </c:strRef>
          </c:tx>
          <c:spPr>
            <a:solidFill>
              <a:schemeClr val="bg1">
                <a:lumMod val="65000"/>
              </a:schemeClr>
            </a:solidFill>
            <a:ln>
              <a:noFill/>
            </a:ln>
            <a:effectLst/>
          </c:spPr>
          <c:invertIfNegative val="0"/>
          <c:cat>
            <c:numRef>
              <c:f>Sheet1!$A$2:$A$22</c:f>
              <c:numCache>
                <c:formatCode>g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Sheet1!$G$2:$G$22</c:f>
              <c:numCache>
                <c:formatCode>ge\r\a\l</c:formatCode>
                <c:ptCount val="2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1.8383800048828125</c:v>
                </c:pt>
                <c:pt idx="15">
                  <c:v>2.4881300048828123</c:v>
                </c:pt>
                <c:pt idx="16">
                  <c:v>3.3060296630859374</c:v>
                </c:pt>
                <c:pt idx="17">
                  <c:v>5.1724946408122774</c:v>
                </c:pt>
                <c:pt idx="18">
                  <c:v>7.1113200683593751</c:v>
                </c:pt>
                <c:pt idx="19">
                  <c:v>7.7085605468749998</c:v>
                </c:pt>
                <c:pt idx="20">
                  <c:v>8.4206004028320312</c:v>
                </c:pt>
              </c:numCache>
            </c:numRef>
          </c:val>
          <c:extLst>
            <c:ext xmlns:c16="http://schemas.microsoft.com/office/drawing/2014/chart" uri="{C3380CC4-5D6E-409C-BE32-E72D297353CC}">
              <c16:uniqueId val="{00000006-A111-4FCF-8571-DAD0D00CF2F4}"/>
            </c:ext>
          </c:extLst>
        </c:ser>
        <c:dLbls>
          <c:showLegendKey val="0"/>
          <c:showVal val="0"/>
          <c:showCatName val="0"/>
          <c:showSerName val="0"/>
          <c:showPercent val="0"/>
          <c:showBubbleSize val="0"/>
        </c:dLbls>
        <c:gapWidth val="50"/>
        <c:overlap val="100"/>
        <c:axId val="109615599"/>
        <c:axId val="109619343"/>
      </c:barChart>
      <c:dateAx>
        <c:axId val="109615599"/>
        <c:scaling>
          <c:orientation val="minMax"/>
        </c:scaling>
        <c:delete val="0"/>
        <c:axPos val="b"/>
        <c:numFmt formatCode="g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109619343"/>
        <c:crosses val="autoZero"/>
        <c:auto val="1"/>
        <c:lblOffset val="100"/>
        <c:baseTimeUnit val="days"/>
      </c:dateAx>
      <c:valAx>
        <c:axId val="109619343"/>
        <c:scaling>
          <c:orientation val="minMax"/>
          <c:max val="300"/>
        </c:scaling>
        <c:delete val="0"/>
        <c:axPos val="l"/>
        <c:majorGridlines>
          <c:spPr>
            <a:ln w="6350" cap="flat" cmpd="sng" algn="ctr">
              <a:solidFill>
                <a:schemeClr val="tx1">
                  <a:lumMod val="15000"/>
                  <a:lumOff val="85000"/>
                </a:schemeClr>
              </a:solidFill>
              <a:prstDash val="sysDot"/>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r>
                  <a:rPr lang="en-US" sz="900">
                    <a:latin typeface="Myriad Pro" panose="020B0503030403020204" pitchFamily="34" charset="0"/>
                  </a:rPr>
                  <a:t>Capacidade Instalada (GW)</a:t>
                </a:r>
              </a:p>
            </c:rich>
          </c:tx>
          <c:layout>
            <c:manualLayout>
              <c:xMode val="edge"/>
              <c:yMode val="edge"/>
              <c:x val="2.6058181760830221E-2"/>
              <c:y val="0.2608170304042714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title>
        <c:numFmt formatCode="g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109615599"/>
        <c:crosses val="autoZero"/>
        <c:crossBetween val="between"/>
      </c:valAx>
      <c:spPr>
        <a:noFill/>
        <a:ln>
          <a:noFill/>
        </a:ln>
        <a:effectLst/>
      </c:spPr>
    </c:plotArea>
    <c:legend>
      <c:legendPos val="t"/>
      <c:layout>
        <c:manualLayout>
          <c:xMode val="edge"/>
          <c:yMode val="edge"/>
          <c:x val="0.10360816815774844"/>
          <c:y val="0"/>
          <c:w val="0.85287360174119442"/>
          <c:h val="7.87756503489489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aso de referência</c:v>
                </c:pt>
              </c:strCache>
            </c:strRef>
          </c:tx>
          <c:spPr>
            <a:solidFill>
              <a:schemeClr val="bg1">
                <a:lumMod val="65000"/>
              </a:schemeClr>
            </a:solidFill>
            <a:ln>
              <a:noFill/>
            </a:ln>
            <a:effectLst/>
          </c:spPr>
          <c:invertIfNegative val="0"/>
          <c:cat>
            <c:strRef>
              <c:f>Sheet1!$A$2:$A$6</c:f>
              <c:strCache>
                <c:ptCount val="5"/>
                <c:pt idx="0">
                  <c:v>Eólica</c:v>
                </c:pt>
                <c:pt idx="1">
                  <c:v>Solar</c:v>
                </c:pt>
                <c:pt idx="2">
                  <c:v>Térmicas a gás</c:v>
                </c:pt>
                <c:pt idx="3">
                  <c:v>Biomassa</c:v>
                </c:pt>
                <c:pt idx="4">
                  <c:v>Reversível</c:v>
                </c:pt>
              </c:strCache>
            </c:strRef>
          </c:cat>
          <c:val>
            <c:numRef>
              <c:f>Sheet1!$B$2:$B$6</c:f>
              <c:numCache>
                <c:formatCode>#,##0</c:formatCode>
                <c:ptCount val="5"/>
                <c:pt idx="0">
                  <c:v>31491.899999999998</c:v>
                </c:pt>
                <c:pt idx="1">
                  <c:v>34094.9</c:v>
                </c:pt>
                <c:pt idx="2">
                  <c:v>19564.367709999999</c:v>
                </c:pt>
                <c:pt idx="3">
                  <c:v>3253.63</c:v>
                </c:pt>
                <c:pt idx="4">
                  <c:v>0</c:v>
                </c:pt>
              </c:numCache>
            </c:numRef>
          </c:val>
          <c:extLst>
            <c:ext xmlns:c16="http://schemas.microsoft.com/office/drawing/2014/chart" uri="{C3380CC4-5D6E-409C-BE32-E72D297353CC}">
              <c16:uniqueId val="{00000000-D69E-4452-83BB-8BE4C064174B}"/>
            </c:ext>
          </c:extLst>
        </c:ser>
        <c:ser>
          <c:idx val="1"/>
          <c:order val="1"/>
          <c:tx>
            <c:strRef>
              <c:f>Sheet1!$C$1</c:f>
              <c:strCache>
                <c:ptCount val="1"/>
                <c:pt idx="0">
                  <c:v>Caso com reversíveis</c:v>
                </c:pt>
              </c:strCache>
            </c:strRef>
          </c:tx>
          <c:spPr>
            <a:solidFill>
              <a:schemeClr val="tx2"/>
            </a:solidFill>
            <a:ln>
              <a:noFill/>
            </a:ln>
            <a:effectLst/>
          </c:spPr>
          <c:invertIfNegative val="0"/>
          <c:cat>
            <c:strRef>
              <c:f>Sheet1!$A$2:$A$6</c:f>
              <c:strCache>
                <c:ptCount val="5"/>
                <c:pt idx="0">
                  <c:v>Eólica</c:v>
                </c:pt>
                <c:pt idx="1">
                  <c:v>Solar</c:v>
                </c:pt>
                <c:pt idx="2">
                  <c:v>Térmicas a gás</c:v>
                </c:pt>
                <c:pt idx="3">
                  <c:v>Biomassa</c:v>
                </c:pt>
                <c:pt idx="4">
                  <c:v>Reversível</c:v>
                </c:pt>
              </c:strCache>
            </c:strRef>
          </c:cat>
          <c:val>
            <c:numRef>
              <c:f>Sheet1!$C$2:$C$6</c:f>
              <c:numCache>
                <c:formatCode>#,##0</c:formatCode>
                <c:ptCount val="5"/>
                <c:pt idx="0">
                  <c:v>29129.1</c:v>
                </c:pt>
                <c:pt idx="1">
                  <c:v>34094.9</c:v>
                </c:pt>
                <c:pt idx="2">
                  <c:v>11375.7</c:v>
                </c:pt>
                <c:pt idx="3">
                  <c:v>3253.63</c:v>
                </c:pt>
                <c:pt idx="4">
                  <c:v>9293.0557140000001</c:v>
                </c:pt>
              </c:numCache>
            </c:numRef>
          </c:val>
          <c:extLst>
            <c:ext xmlns:c16="http://schemas.microsoft.com/office/drawing/2014/chart" uri="{C3380CC4-5D6E-409C-BE32-E72D297353CC}">
              <c16:uniqueId val="{00000001-D69E-4452-83BB-8BE4C064174B}"/>
            </c:ext>
          </c:extLst>
        </c:ser>
        <c:dLbls>
          <c:showLegendKey val="0"/>
          <c:showVal val="0"/>
          <c:showCatName val="0"/>
          <c:showSerName val="0"/>
          <c:showPercent val="0"/>
          <c:showBubbleSize val="0"/>
        </c:dLbls>
        <c:gapWidth val="150"/>
        <c:overlap val="-20"/>
        <c:axId val="2128547599"/>
        <c:axId val="2128551343"/>
      </c:barChart>
      <c:catAx>
        <c:axId val="2128547599"/>
        <c:scaling>
          <c:orientation val="minMax"/>
        </c:scaling>
        <c:delete val="0"/>
        <c:axPos val="b"/>
        <c:numFmt formatCode="#,##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128551343"/>
        <c:crosses val="autoZero"/>
        <c:auto val="1"/>
        <c:lblAlgn val="ctr"/>
        <c:lblOffset val="100"/>
        <c:noMultiLvlLbl val="0"/>
      </c:catAx>
      <c:valAx>
        <c:axId val="2128551343"/>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r>
                  <a:rPr lang="en-US" sz="900"/>
                  <a:t>Capacidade Instalada</a:t>
                </a:r>
                <a:r>
                  <a:rPr lang="en-US" sz="900" baseline="0"/>
                  <a:t> (MW)</a:t>
                </a:r>
                <a:endParaRPr lang="en-US" sz="900"/>
              </a:p>
            </c:rich>
          </c:tx>
          <c:layout>
            <c:manualLayout>
              <c:xMode val="edge"/>
              <c:yMode val="edge"/>
              <c:x val="0.11313034059453604"/>
              <c:y val="8.3716586604578563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12854759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Myriad Pro" panose="020B0503030403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m compartilhamento de reserva</c:v>
                </c:pt>
              </c:strCache>
            </c:strRef>
          </c:tx>
          <c:spPr>
            <a:solidFill>
              <a:schemeClr val="tx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yriad Pro" panose="020B0503030403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rdeste</c:v>
                </c:pt>
                <c:pt idx="1">
                  <c:v>Norte</c:v>
                </c:pt>
                <c:pt idx="2">
                  <c:v>Sudeste</c:v>
                </c:pt>
                <c:pt idx="3">
                  <c:v>Sul</c:v>
                </c:pt>
              </c:strCache>
            </c:strRef>
          </c:cat>
          <c:val>
            <c:numRef>
              <c:f>Sheet1!$B$2:$B$5</c:f>
              <c:numCache>
                <c:formatCode>_-* #,##0_-;\-* #,##0_-;_-* "-"??_-;_-@_-</c:formatCode>
                <c:ptCount val="4"/>
                <c:pt idx="0">
                  <c:v>1376.95</c:v>
                </c:pt>
                <c:pt idx="1">
                  <c:v>0.17571400000000001</c:v>
                </c:pt>
                <c:pt idx="2">
                  <c:v>7915.93</c:v>
                </c:pt>
                <c:pt idx="3">
                  <c:v>0</c:v>
                </c:pt>
              </c:numCache>
            </c:numRef>
          </c:val>
          <c:extLst>
            <c:ext xmlns:c16="http://schemas.microsoft.com/office/drawing/2014/chart" uri="{C3380CC4-5D6E-409C-BE32-E72D297353CC}">
              <c16:uniqueId val="{00000000-F6EF-402C-B94E-345E8D52598C}"/>
            </c:ext>
          </c:extLst>
        </c:ser>
        <c:ser>
          <c:idx val="1"/>
          <c:order val="1"/>
          <c:tx>
            <c:strRef>
              <c:f>Sheet1!$C$1</c:f>
              <c:strCache>
                <c:ptCount val="1"/>
                <c:pt idx="0">
                  <c:v>Sem compartilhamento de reserva</c:v>
                </c:pt>
              </c:strCache>
            </c:strRef>
          </c:tx>
          <c:spPr>
            <a:solidFill>
              <a:schemeClr val="accent1">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yriad Pro" panose="020B0503030403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rdeste</c:v>
                </c:pt>
                <c:pt idx="1">
                  <c:v>Norte</c:v>
                </c:pt>
                <c:pt idx="2">
                  <c:v>Sudeste</c:v>
                </c:pt>
                <c:pt idx="3">
                  <c:v>Sul</c:v>
                </c:pt>
              </c:strCache>
            </c:strRef>
          </c:cat>
          <c:val>
            <c:numRef>
              <c:f>Sheet1!$C$2:$C$5</c:f>
              <c:numCache>
                <c:formatCode>_-* #,##0_-;\-* #,##0_-;_-* "-"??_-;_-@_-</c:formatCode>
                <c:ptCount val="4"/>
                <c:pt idx="0">
                  <c:v>1596.66</c:v>
                </c:pt>
                <c:pt idx="1">
                  <c:v>1282.8800000000001</c:v>
                </c:pt>
                <c:pt idx="2">
                  <c:v>5987.14</c:v>
                </c:pt>
                <c:pt idx="3">
                  <c:v>426.39</c:v>
                </c:pt>
              </c:numCache>
            </c:numRef>
          </c:val>
          <c:extLst>
            <c:ext xmlns:c16="http://schemas.microsoft.com/office/drawing/2014/chart" uri="{C3380CC4-5D6E-409C-BE32-E72D297353CC}">
              <c16:uniqueId val="{00000001-F6EF-402C-B94E-345E8D52598C}"/>
            </c:ext>
          </c:extLst>
        </c:ser>
        <c:dLbls>
          <c:dLblPos val="outEnd"/>
          <c:showLegendKey val="0"/>
          <c:showVal val="1"/>
          <c:showCatName val="0"/>
          <c:showSerName val="0"/>
          <c:showPercent val="0"/>
          <c:showBubbleSize val="0"/>
        </c:dLbls>
        <c:gapWidth val="150"/>
        <c:overlap val="-20"/>
        <c:axId val="2128532623"/>
        <c:axId val="2128528879"/>
      </c:barChart>
      <c:catAx>
        <c:axId val="21285326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128528879"/>
        <c:crosses val="autoZero"/>
        <c:auto val="1"/>
        <c:lblAlgn val="ctr"/>
        <c:lblOffset val="100"/>
        <c:noMultiLvlLbl val="0"/>
      </c:catAx>
      <c:valAx>
        <c:axId val="2128528879"/>
        <c:scaling>
          <c:orientation val="minMax"/>
          <c:max val="1000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r>
                  <a:rPr lang="en-US" sz="900"/>
                  <a:t>Capacidade Instalada (MW)</a:t>
                </a:r>
              </a:p>
            </c:rich>
          </c:tx>
          <c:layout>
            <c:manualLayout>
              <c:xMode val="edge"/>
              <c:yMode val="edge"/>
              <c:x val="2.6477313756168009E-2"/>
              <c:y val="0.1675130793214606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title>
        <c:numFmt formatCode="_-* #,##0_-;\-* #,##0_-;_-* &quot;-&quot;??_-;_-@_-"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12853262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Myriad Pro" panose="020B0503030403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UHR mensal</c:v>
                </c:pt>
              </c:strCache>
            </c:strRef>
          </c:tx>
          <c:spPr>
            <a:ln w="19050" cap="rnd">
              <a:solidFill>
                <a:schemeClr val="accent1"/>
              </a:solidFill>
              <a:round/>
            </a:ln>
            <a:effectLst/>
          </c:spPr>
          <c:marker>
            <c:symbol val="none"/>
          </c:marker>
          <c:cat>
            <c:numRef>
              <c:f>Sheet1!$A$2:$A$6</c:f>
              <c:numCache>
                <c:formatCode>#.#00%</c:formatCode>
                <c:ptCount val="5"/>
                <c:pt idx="0">
                  <c:v>0</c:v>
                </c:pt>
                <c:pt idx="1">
                  <c:v>0.01</c:v>
                </c:pt>
                <c:pt idx="2">
                  <c:v>2.5000000000000001E-2</c:v>
                </c:pt>
                <c:pt idx="3">
                  <c:v>0.05</c:v>
                </c:pt>
                <c:pt idx="4">
                  <c:v>7.4999999999999997E-2</c:v>
                </c:pt>
              </c:numCache>
            </c:numRef>
          </c:cat>
          <c:val>
            <c:numRef>
              <c:f>Sheet1!$B$2:$B$6</c:f>
              <c:numCache>
                <c:formatCode>#,##0</c:formatCode>
                <c:ptCount val="5"/>
                <c:pt idx="0">
                  <c:v>3150.21</c:v>
                </c:pt>
                <c:pt idx="1">
                  <c:v>3150.21</c:v>
                </c:pt>
                <c:pt idx="2">
                  <c:v>3150.21</c:v>
                </c:pt>
                <c:pt idx="3">
                  <c:v>781.50099999999998</c:v>
                </c:pt>
                <c:pt idx="4">
                  <c:v>0</c:v>
                </c:pt>
              </c:numCache>
            </c:numRef>
          </c:val>
          <c:smooth val="0"/>
          <c:extLst>
            <c:ext xmlns:c16="http://schemas.microsoft.com/office/drawing/2014/chart" uri="{C3380CC4-5D6E-409C-BE32-E72D297353CC}">
              <c16:uniqueId val="{00000000-17BF-4467-A003-AB873BA2C88A}"/>
            </c:ext>
          </c:extLst>
        </c:ser>
        <c:ser>
          <c:idx val="1"/>
          <c:order val="1"/>
          <c:tx>
            <c:strRef>
              <c:f>Sheet1!$C$1</c:f>
              <c:strCache>
                <c:ptCount val="1"/>
                <c:pt idx="0">
                  <c:v>Reversível 24h SE</c:v>
                </c:pt>
              </c:strCache>
            </c:strRef>
          </c:tx>
          <c:spPr>
            <a:ln w="19050" cap="rnd">
              <a:solidFill>
                <a:schemeClr val="accent2"/>
              </a:solidFill>
              <a:round/>
            </a:ln>
            <a:effectLst/>
          </c:spPr>
          <c:marker>
            <c:symbol val="none"/>
          </c:marker>
          <c:cat>
            <c:numRef>
              <c:f>Sheet1!$A$2:$A$6</c:f>
              <c:numCache>
                <c:formatCode>#.#00%</c:formatCode>
                <c:ptCount val="5"/>
                <c:pt idx="0">
                  <c:v>0</c:v>
                </c:pt>
                <c:pt idx="1">
                  <c:v>0.01</c:v>
                </c:pt>
                <c:pt idx="2">
                  <c:v>2.5000000000000001E-2</c:v>
                </c:pt>
                <c:pt idx="3">
                  <c:v>0.05</c:v>
                </c:pt>
                <c:pt idx="4">
                  <c:v>7.4999999999999997E-2</c:v>
                </c:pt>
              </c:numCache>
            </c:numRef>
          </c:cat>
          <c:val>
            <c:numRef>
              <c:f>Sheet1!$C$2:$C$6</c:f>
              <c:numCache>
                <c:formatCode>#,##0</c:formatCode>
                <c:ptCount val="5"/>
                <c:pt idx="0">
                  <c:v>4760.21</c:v>
                </c:pt>
                <c:pt idx="1">
                  <c:v>4760.21</c:v>
                </c:pt>
                <c:pt idx="2">
                  <c:v>4760.13</c:v>
                </c:pt>
                <c:pt idx="3">
                  <c:v>7133.48</c:v>
                </c:pt>
                <c:pt idx="4">
                  <c:v>7916.03</c:v>
                </c:pt>
              </c:numCache>
            </c:numRef>
          </c:val>
          <c:smooth val="0"/>
          <c:extLst>
            <c:ext xmlns:c16="http://schemas.microsoft.com/office/drawing/2014/chart" uri="{C3380CC4-5D6E-409C-BE32-E72D297353CC}">
              <c16:uniqueId val="{00000001-17BF-4467-A003-AB873BA2C88A}"/>
            </c:ext>
          </c:extLst>
        </c:ser>
        <c:dLbls>
          <c:showLegendKey val="0"/>
          <c:showVal val="0"/>
          <c:showCatName val="0"/>
          <c:showSerName val="0"/>
          <c:showPercent val="0"/>
          <c:showBubbleSize val="0"/>
        </c:dLbls>
        <c:smooth val="0"/>
        <c:axId val="2128547599"/>
        <c:axId val="2128551343"/>
      </c:lineChart>
      <c:catAx>
        <c:axId val="2128547599"/>
        <c:scaling>
          <c:orientation val="minMax"/>
        </c:scaling>
        <c:delete val="0"/>
        <c:axPos val="b"/>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128551343"/>
        <c:crosses val="autoZero"/>
        <c:auto val="1"/>
        <c:lblAlgn val="ctr"/>
        <c:lblOffset val="100"/>
        <c:noMultiLvlLbl val="0"/>
      </c:catAx>
      <c:valAx>
        <c:axId val="2128551343"/>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r>
                  <a:rPr lang="en-US" sz="900"/>
                  <a:t>Capacidade Instalada</a:t>
                </a:r>
                <a:r>
                  <a:rPr lang="en-US" sz="900" baseline="0"/>
                  <a:t> (MW)</a:t>
                </a:r>
                <a:endParaRPr lang="en-US" sz="900"/>
              </a:p>
            </c:rich>
          </c:tx>
          <c:layout>
            <c:manualLayout>
              <c:xMode val="edge"/>
              <c:yMode val="edge"/>
              <c:x val="1.4442171139728005E-2"/>
              <c:y val="0.1324574476931244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12854759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dTable>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Myriad Pro" panose="020B0503030403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62879006888883"/>
          <c:y val="0.12775037638061743"/>
          <c:w val="0.7772843157302024"/>
          <c:h val="0.83507520950744096"/>
        </c:manualLayout>
      </c:layout>
      <c:lineChart>
        <c:grouping val="standard"/>
        <c:varyColors val="0"/>
        <c:ser>
          <c:idx val="1"/>
          <c:order val="0"/>
          <c:tx>
            <c:v>Geração das Reversíveis (MW)</c:v>
          </c:tx>
          <c:spPr>
            <a:ln w="28575" cap="rnd">
              <a:solidFill>
                <a:schemeClr val="accent6"/>
              </a:solidFill>
              <a:round/>
            </a:ln>
            <a:effectLst/>
          </c:spPr>
          <c:marker>
            <c:symbol val="none"/>
          </c:marker>
          <c:val>
            <c:numRef>
              <c:f>Ope_Ener_8_Cen!$Q$4:$Q$27</c:f>
              <c:numCache>
                <c:formatCode>ge\r\a\l</c:formatCode>
                <c:ptCount val="24"/>
                <c:pt idx="0">
                  <c:v>-8531.08652196</c:v>
                </c:pt>
                <c:pt idx="1">
                  <c:v>-9228.4653539580013</c:v>
                </c:pt>
                <c:pt idx="2">
                  <c:v>-9714.7949694219969</c:v>
                </c:pt>
                <c:pt idx="3">
                  <c:v>-9764.8634296299988</c:v>
                </c:pt>
                <c:pt idx="4">
                  <c:v>-9561.9784526580006</c:v>
                </c:pt>
                <c:pt idx="5">
                  <c:v>-7915.0600223499987</c:v>
                </c:pt>
                <c:pt idx="6">
                  <c:v>-6387.5004090300008</c:v>
                </c:pt>
                <c:pt idx="7">
                  <c:v>-5005.9579725599997</c:v>
                </c:pt>
                <c:pt idx="8">
                  <c:v>-4288.9771468500003</c:v>
                </c:pt>
                <c:pt idx="9">
                  <c:v>-4731.6938645999999</c:v>
                </c:pt>
                <c:pt idx="10">
                  <c:v>-5086.3482767799997</c:v>
                </c:pt>
                <c:pt idx="11">
                  <c:v>-5074.6856282400004</c:v>
                </c:pt>
                <c:pt idx="12">
                  <c:v>-5099.9243260500007</c:v>
                </c:pt>
                <c:pt idx="13">
                  <c:v>-4883.2188253099994</c:v>
                </c:pt>
                <c:pt idx="14">
                  <c:v>-4759.2046604999996</c:v>
                </c:pt>
                <c:pt idx="15">
                  <c:v>-2919.0027392900001</c:v>
                </c:pt>
                <c:pt idx="16">
                  <c:v>2947.6271237400001</c:v>
                </c:pt>
                <c:pt idx="17">
                  <c:v>8452.0318597500009</c:v>
                </c:pt>
                <c:pt idx="18">
                  <c:v>9233.6739079100007</c:v>
                </c:pt>
                <c:pt idx="19">
                  <c:v>8806.127642219999</c:v>
                </c:pt>
                <c:pt idx="20">
                  <c:v>8491.3590423799997</c:v>
                </c:pt>
                <c:pt idx="21">
                  <c:v>8669.8557341800006</c:v>
                </c:pt>
                <c:pt idx="22">
                  <c:v>8144.3480132200002</c:v>
                </c:pt>
                <c:pt idx="23">
                  <c:v>2547.23374272</c:v>
                </c:pt>
              </c:numCache>
            </c:numRef>
          </c:val>
          <c:smooth val="0"/>
          <c:extLst>
            <c:ext xmlns:c16="http://schemas.microsoft.com/office/drawing/2014/chart" uri="{C3380CC4-5D6E-409C-BE32-E72D297353CC}">
              <c16:uniqueId val="{00000000-9C69-4E3C-B845-1C11C44288E9}"/>
            </c:ext>
          </c:extLst>
        </c:ser>
        <c:dLbls>
          <c:showLegendKey val="0"/>
          <c:showVal val="0"/>
          <c:showCatName val="0"/>
          <c:showSerName val="0"/>
          <c:showPercent val="0"/>
          <c:showBubbleSize val="0"/>
        </c:dLbls>
        <c:smooth val="0"/>
        <c:axId val="1313445216"/>
        <c:axId val="1313452704"/>
      </c:lineChart>
      <c:catAx>
        <c:axId val="131344521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1313452704"/>
        <c:crosses val="autoZero"/>
        <c:auto val="1"/>
        <c:lblAlgn val="ctr"/>
        <c:lblOffset val="100"/>
        <c:noMultiLvlLbl val="0"/>
      </c:catAx>
      <c:valAx>
        <c:axId val="1313452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r>
                  <a:rPr lang="en-US" sz="900"/>
                  <a:t>Geração (MW)</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title>
        <c:numFmt formatCode="g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13134452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Myriad Pro" panose="020B0503030403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128545747282853"/>
          <c:y val="0.11352418558736427"/>
          <c:w val="0.88112709584427473"/>
          <c:h val="0.85031068790819753"/>
        </c:manualLayout>
      </c:layout>
      <c:barChart>
        <c:barDir val="col"/>
        <c:grouping val="stacked"/>
        <c:varyColors val="0"/>
        <c:ser>
          <c:idx val="6"/>
          <c:order val="1"/>
          <c:tx>
            <c:strRef>
              <c:f>Ope_Ener_8_Cen!$V$3</c:f>
              <c:strCache>
                <c:ptCount val="1"/>
                <c:pt idx="0">
                  <c:v>Biomassa</c:v>
                </c:pt>
              </c:strCache>
            </c:strRef>
          </c:tx>
          <c:spPr>
            <a:solidFill>
              <a:schemeClr val="accent6"/>
            </a:solidFill>
            <a:ln>
              <a:noFill/>
            </a:ln>
            <a:effectLst/>
          </c:spPr>
          <c:invertIfNegative val="0"/>
          <c:val>
            <c:numRef>
              <c:f>Ope_Ener_8_Cen!$V$4:$V$27</c:f>
              <c:numCache>
                <c:formatCode>ge\r\a\l</c:formatCode>
                <c:ptCount val="24"/>
                <c:pt idx="0">
                  <c:v>546.37620508421992</c:v>
                </c:pt>
                <c:pt idx="1">
                  <c:v>133.11133507497999</c:v>
                </c:pt>
                <c:pt idx="2">
                  <c:v>43.049455961649997</c:v>
                </c:pt>
                <c:pt idx="3">
                  <c:v>44.050305074139999</c:v>
                </c:pt>
                <c:pt idx="4">
                  <c:v>37.52026567363</c:v>
                </c:pt>
                <c:pt idx="5">
                  <c:v>176.20530509003999</c:v>
                </c:pt>
                <c:pt idx="6">
                  <c:v>1574.68550512863</c:v>
                </c:pt>
                <c:pt idx="7">
                  <c:v>2192.9953051102902</c:v>
                </c:pt>
                <c:pt idx="8">
                  <c:v>2403.3147050888797</c:v>
                </c:pt>
                <c:pt idx="9">
                  <c:v>1990.6907050641501</c:v>
                </c:pt>
                <c:pt idx="10">
                  <c:v>1473.1182050433601</c:v>
                </c:pt>
                <c:pt idx="11">
                  <c:v>1715.6640050342401</c:v>
                </c:pt>
                <c:pt idx="12">
                  <c:v>1332.58000503361</c:v>
                </c:pt>
                <c:pt idx="13">
                  <c:v>1652.7502550463498</c:v>
                </c:pt>
                <c:pt idx="14">
                  <c:v>1653.9389050596599</c:v>
                </c:pt>
                <c:pt idx="15">
                  <c:v>2320.70760514619</c:v>
                </c:pt>
                <c:pt idx="16">
                  <c:v>3459.6828052730402</c:v>
                </c:pt>
                <c:pt idx="17">
                  <c:v>3981.1662053886403</c:v>
                </c:pt>
                <c:pt idx="18">
                  <c:v>4124.9489054870692</c:v>
                </c:pt>
                <c:pt idx="19">
                  <c:v>4069.5149054124099</c:v>
                </c:pt>
                <c:pt idx="20">
                  <c:v>4047.1467053454198</c:v>
                </c:pt>
                <c:pt idx="21">
                  <c:v>4073.6320053499003</c:v>
                </c:pt>
                <c:pt idx="22">
                  <c:v>3888.8422053132599</c:v>
                </c:pt>
                <c:pt idx="23">
                  <c:v>3321.68330528039</c:v>
                </c:pt>
              </c:numCache>
            </c:numRef>
          </c:val>
          <c:extLst>
            <c:ext xmlns:c16="http://schemas.microsoft.com/office/drawing/2014/chart" uri="{C3380CC4-5D6E-409C-BE32-E72D297353CC}">
              <c16:uniqueId val="{00000000-21B1-415B-8204-F21A64AFA528}"/>
            </c:ext>
          </c:extLst>
        </c:ser>
        <c:ser>
          <c:idx val="2"/>
          <c:order val="2"/>
          <c:tx>
            <c:strRef>
              <c:f>Ope_Ener_8_Cen!$R$3</c:f>
              <c:strCache>
                <c:ptCount val="1"/>
                <c:pt idx="0">
                  <c:v>Térmicas</c:v>
                </c:pt>
              </c:strCache>
            </c:strRef>
          </c:tx>
          <c:spPr>
            <a:solidFill>
              <a:schemeClr val="accent3"/>
            </a:solidFill>
            <a:ln w="25400">
              <a:noFill/>
            </a:ln>
            <a:effectLst/>
          </c:spPr>
          <c:invertIfNegative val="0"/>
          <c:val>
            <c:numRef>
              <c:f>Ope_Ener_8_Cen!$R$4:$R$27</c:f>
              <c:numCache>
                <c:formatCode>ge\r\a\l</c:formatCode>
                <c:ptCount val="24"/>
                <c:pt idx="0">
                  <c:v>17216.337368142405</c:v>
                </c:pt>
                <c:pt idx="1">
                  <c:v>17204.450367675385</c:v>
                </c:pt>
                <c:pt idx="2">
                  <c:v>17226.504567543823</c:v>
                </c:pt>
                <c:pt idx="3">
                  <c:v>17216.337567448551</c:v>
                </c:pt>
                <c:pt idx="4">
                  <c:v>17204.450467422485</c:v>
                </c:pt>
                <c:pt idx="5">
                  <c:v>17310.518467709604</c:v>
                </c:pt>
                <c:pt idx="6">
                  <c:v>17216.33736838766</c:v>
                </c:pt>
                <c:pt idx="7">
                  <c:v>17311.321168374383</c:v>
                </c:pt>
                <c:pt idx="8">
                  <c:v>17311.321468504237</c:v>
                </c:pt>
                <c:pt idx="9">
                  <c:v>17216.337868402079</c:v>
                </c:pt>
                <c:pt idx="10">
                  <c:v>17204.450968423749</c:v>
                </c:pt>
                <c:pt idx="11">
                  <c:v>17311.322168302289</c:v>
                </c:pt>
                <c:pt idx="12">
                  <c:v>17204.451667906804</c:v>
                </c:pt>
                <c:pt idx="13">
                  <c:v>17311.322268374297</c:v>
                </c:pt>
                <c:pt idx="14">
                  <c:v>17216.337368979141</c:v>
                </c:pt>
                <c:pt idx="15">
                  <c:v>17216.337370354137</c:v>
                </c:pt>
                <c:pt idx="16">
                  <c:v>17430.079372363951</c:v>
                </c:pt>
                <c:pt idx="17">
                  <c:v>17430.079777662089</c:v>
                </c:pt>
                <c:pt idx="18">
                  <c:v>17436.421611986665</c:v>
                </c:pt>
                <c:pt idx="19">
                  <c:v>17424.52238895918</c:v>
                </c:pt>
                <c:pt idx="20">
                  <c:v>17418.192974535134</c:v>
                </c:pt>
                <c:pt idx="21">
                  <c:v>17433.703184684171</c:v>
                </c:pt>
                <c:pt idx="22">
                  <c:v>17418.192672342066</c:v>
                </c:pt>
                <c:pt idx="23">
                  <c:v>17311.321170652183</c:v>
                </c:pt>
              </c:numCache>
            </c:numRef>
          </c:val>
          <c:extLst>
            <c:ext xmlns:c16="http://schemas.microsoft.com/office/drawing/2014/chart" uri="{C3380CC4-5D6E-409C-BE32-E72D297353CC}">
              <c16:uniqueId val="{00000001-21B1-415B-8204-F21A64AFA528}"/>
            </c:ext>
          </c:extLst>
        </c:ser>
        <c:ser>
          <c:idx val="4"/>
          <c:order val="3"/>
          <c:tx>
            <c:strRef>
              <c:f>Ope_Ener_8_Cen!$T$3</c:f>
              <c:strCache>
                <c:ptCount val="1"/>
                <c:pt idx="0">
                  <c:v>Solar</c:v>
                </c:pt>
              </c:strCache>
            </c:strRef>
          </c:tx>
          <c:spPr>
            <a:solidFill>
              <a:schemeClr val="accent4"/>
            </a:solidFill>
            <a:ln>
              <a:noFill/>
            </a:ln>
            <a:effectLst/>
          </c:spPr>
          <c:invertIfNegative val="0"/>
          <c:val>
            <c:numRef>
              <c:f>Ope_Ener_8_Cen!$T$4:$T$27</c:f>
              <c:numCache>
                <c:formatCode>ge\r\a\l</c:formatCode>
                <c:ptCount val="24"/>
                <c:pt idx="0">
                  <c:v>0</c:v>
                </c:pt>
                <c:pt idx="1">
                  <c:v>0</c:v>
                </c:pt>
                <c:pt idx="2">
                  <c:v>0</c:v>
                </c:pt>
                <c:pt idx="3">
                  <c:v>0</c:v>
                </c:pt>
                <c:pt idx="4">
                  <c:v>0</c:v>
                </c:pt>
                <c:pt idx="5">
                  <c:v>0</c:v>
                </c:pt>
                <c:pt idx="6">
                  <c:v>471.75381399137211</c:v>
                </c:pt>
                <c:pt idx="7">
                  <c:v>3557.94310001653</c:v>
                </c:pt>
                <c:pt idx="8">
                  <c:v>11528.761959662666</c:v>
                </c:pt>
                <c:pt idx="9">
                  <c:v>18830.306300222157</c:v>
                </c:pt>
                <c:pt idx="10">
                  <c:v>21308.302681388413</c:v>
                </c:pt>
                <c:pt idx="11">
                  <c:v>21395.934327813502</c:v>
                </c:pt>
                <c:pt idx="12">
                  <c:v>17524.894226968641</c:v>
                </c:pt>
                <c:pt idx="13">
                  <c:v>20293.986260666959</c:v>
                </c:pt>
                <c:pt idx="14">
                  <c:v>22763.273524903598</c:v>
                </c:pt>
                <c:pt idx="15">
                  <c:v>19525.485499100232</c:v>
                </c:pt>
                <c:pt idx="16">
                  <c:v>10192.460661569727</c:v>
                </c:pt>
                <c:pt idx="17">
                  <c:v>406.0498873689171</c:v>
                </c:pt>
                <c:pt idx="18">
                  <c:v>0</c:v>
                </c:pt>
                <c:pt idx="19">
                  <c:v>0</c:v>
                </c:pt>
                <c:pt idx="20">
                  <c:v>0</c:v>
                </c:pt>
                <c:pt idx="21">
                  <c:v>0</c:v>
                </c:pt>
                <c:pt idx="22">
                  <c:v>0</c:v>
                </c:pt>
                <c:pt idx="23">
                  <c:v>0</c:v>
                </c:pt>
              </c:numCache>
            </c:numRef>
          </c:val>
          <c:extLst>
            <c:ext xmlns:c16="http://schemas.microsoft.com/office/drawing/2014/chart" uri="{C3380CC4-5D6E-409C-BE32-E72D297353CC}">
              <c16:uniqueId val="{00000002-21B1-415B-8204-F21A64AFA528}"/>
            </c:ext>
          </c:extLst>
        </c:ser>
        <c:ser>
          <c:idx val="5"/>
          <c:order val="4"/>
          <c:tx>
            <c:strRef>
              <c:f>Ope_Ener_8_Cen!$U$3</c:f>
              <c:strCache>
                <c:ptCount val="1"/>
                <c:pt idx="0">
                  <c:v>Eólica</c:v>
                </c:pt>
              </c:strCache>
            </c:strRef>
          </c:tx>
          <c:spPr>
            <a:solidFill>
              <a:schemeClr val="accent1">
                <a:lumMod val="40000"/>
                <a:lumOff val="60000"/>
              </a:schemeClr>
            </a:solidFill>
            <a:ln>
              <a:noFill/>
            </a:ln>
            <a:effectLst/>
          </c:spPr>
          <c:invertIfNegative val="0"/>
          <c:val>
            <c:numRef>
              <c:f>Ope_Ener_8_Cen!$U$4:$U$27</c:f>
              <c:numCache>
                <c:formatCode>ge\r\a\l</c:formatCode>
                <c:ptCount val="24"/>
                <c:pt idx="0">
                  <c:v>8742.0759174852883</c:v>
                </c:pt>
                <c:pt idx="1">
                  <c:v>6364.4955973393262</c:v>
                </c:pt>
                <c:pt idx="2">
                  <c:v>5997.2940800666183</c:v>
                </c:pt>
                <c:pt idx="3">
                  <c:v>5623.4783942187023</c:v>
                </c:pt>
                <c:pt idx="4">
                  <c:v>5229.1949891779041</c:v>
                </c:pt>
                <c:pt idx="5">
                  <c:v>5890.3870356340594</c:v>
                </c:pt>
                <c:pt idx="6">
                  <c:v>9448.4975849564653</c:v>
                </c:pt>
                <c:pt idx="7">
                  <c:v>11529.777518166969</c:v>
                </c:pt>
                <c:pt idx="8">
                  <c:v>12543.118799471655</c:v>
                </c:pt>
                <c:pt idx="9">
                  <c:v>12064.719419549725</c:v>
                </c:pt>
                <c:pt idx="10">
                  <c:v>15146.983582863557</c:v>
                </c:pt>
                <c:pt idx="11">
                  <c:v>14806.947439734835</c:v>
                </c:pt>
                <c:pt idx="12">
                  <c:v>13830.967094152171</c:v>
                </c:pt>
                <c:pt idx="13">
                  <c:v>13368.776076577595</c:v>
                </c:pt>
                <c:pt idx="14">
                  <c:v>13238.907063082459</c:v>
                </c:pt>
                <c:pt idx="15">
                  <c:v>13191.986836208936</c:v>
                </c:pt>
                <c:pt idx="16">
                  <c:v>13168.505052941842</c:v>
                </c:pt>
                <c:pt idx="17">
                  <c:v>13791.149242826334</c:v>
                </c:pt>
                <c:pt idx="18">
                  <c:v>14335.558401891109</c:v>
                </c:pt>
                <c:pt idx="19">
                  <c:v>13750.607448539995</c:v>
                </c:pt>
                <c:pt idx="20">
                  <c:v>14891.54316585294</c:v>
                </c:pt>
                <c:pt idx="21">
                  <c:v>15474.506738551096</c:v>
                </c:pt>
                <c:pt idx="22">
                  <c:v>14624.252486078231</c:v>
                </c:pt>
                <c:pt idx="23">
                  <c:v>12697.912545247855</c:v>
                </c:pt>
              </c:numCache>
            </c:numRef>
          </c:val>
          <c:extLst>
            <c:ext xmlns:c16="http://schemas.microsoft.com/office/drawing/2014/chart" uri="{C3380CC4-5D6E-409C-BE32-E72D297353CC}">
              <c16:uniqueId val="{00000003-21B1-415B-8204-F21A64AFA528}"/>
            </c:ext>
          </c:extLst>
        </c:ser>
        <c:ser>
          <c:idx val="3"/>
          <c:order val="5"/>
          <c:tx>
            <c:strRef>
              <c:f>Ope_Ener_8_Cen!$S$3</c:f>
              <c:strCache>
                <c:ptCount val="1"/>
                <c:pt idx="0">
                  <c:v>Hidrelétricas</c:v>
                </c:pt>
              </c:strCache>
            </c:strRef>
          </c:tx>
          <c:spPr>
            <a:solidFill>
              <a:schemeClr val="accent1"/>
            </a:solidFill>
            <a:ln w="25400">
              <a:noFill/>
            </a:ln>
            <a:effectLst/>
          </c:spPr>
          <c:invertIfNegative val="0"/>
          <c:val>
            <c:numRef>
              <c:f>Ope_Ener_8_Cen!$S$4:$S$27</c:f>
              <c:numCache>
                <c:formatCode>ge\r\a\l</c:formatCode>
                <c:ptCount val="24"/>
                <c:pt idx="0">
                  <c:v>81347.53790000001</c:v>
                </c:pt>
                <c:pt idx="1">
                  <c:v>80026.234638400027</c:v>
                </c:pt>
                <c:pt idx="2">
                  <c:v>79067.824282619971</c:v>
                </c:pt>
                <c:pt idx="3">
                  <c:v>78567.220178789983</c:v>
                </c:pt>
                <c:pt idx="4">
                  <c:v>79538.432158870011</c:v>
                </c:pt>
                <c:pt idx="5">
                  <c:v>81679.632299999954</c:v>
                </c:pt>
                <c:pt idx="6">
                  <c:v>82588.018570000029</c:v>
                </c:pt>
                <c:pt idx="7">
                  <c:v>83386.915960000013</c:v>
                </c:pt>
                <c:pt idx="8">
                  <c:v>84176.296469999987</c:v>
                </c:pt>
                <c:pt idx="9">
                  <c:v>84910.86659000002</c:v>
                </c:pt>
                <c:pt idx="10">
                  <c:v>85543.125370000009</c:v>
                </c:pt>
                <c:pt idx="11">
                  <c:v>86129.938070000004</c:v>
                </c:pt>
                <c:pt idx="12">
                  <c:v>86704.531540000025</c:v>
                </c:pt>
                <c:pt idx="13">
                  <c:v>87376.267000000007</c:v>
                </c:pt>
                <c:pt idx="14">
                  <c:v>87801.504979999969</c:v>
                </c:pt>
                <c:pt idx="15">
                  <c:v>88753.058720000001</c:v>
                </c:pt>
                <c:pt idx="16">
                  <c:v>90052.561680000013</c:v>
                </c:pt>
                <c:pt idx="17">
                  <c:v>92196.361699999994</c:v>
                </c:pt>
                <c:pt idx="18">
                  <c:v>96015.799650000001</c:v>
                </c:pt>
                <c:pt idx="19">
                  <c:v>93482.105900000024</c:v>
                </c:pt>
                <c:pt idx="20">
                  <c:v>89506.722179999982</c:v>
                </c:pt>
                <c:pt idx="21">
                  <c:v>90117.576860000016</c:v>
                </c:pt>
                <c:pt idx="22">
                  <c:v>85980.956729999991</c:v>
                </c:pt>
                <c:pt idx="23">
                  <c:v>84064.802329999991</c:v>
                </c:pt>
              </c:numCache>
            </c:numRef>
          </c:val>
          <c:extLst>
            <c:ext xmlns:c16="http://schemas.microsoft.com/office/drawing/2014/chart" uri="{C3380CC4-5D6E-409C-BE32-E72D297353CC}">
              <c16:uniqueId val="{00000004-21B1-415B-8204-F21A64AFA528}"/>
            </c:ext>
          </c:extLst>
        </c:ser>
        <c:ser>
          <c:idx val="1"/>
          <c:order val="6"/>
          <c:tx>
            <c:strRef>
              <c:f>Ope_Ener_8_Cen!$Q$3</c:f>
              <c:strCache>
                <c:ptCount val="1"/>
                <c:pt idx="0">
                  <c:v>Reversíveis</c:v>
                </c:pt>
              </c:strCache>
            </c:strRef>
          </c:tx>
          <c:spPr>
            <a:solidFill>
              <a:schemeClr val="accent2"/>
            </a:solidFill>
            <a:ln>
              <a:noFill/>
            </a:ln>
            <a:effectLst/>
          </c:spPr>
          <c:invertIfNegative val="0"/>
          <c:val>
            <c:numRef>
              <c:f>Ope_Ener_8_Cen!$Q$4:$Q$27</c:f>
              <c:numCache>
                <c:formatCode>ge\r\a\l</c:formatCode>
                <c:ptCount val="24"/>
                <c:pt idx="0">
                  <c:v>-8531.08652196</c:v>
                </c:pt>
                <c:pt idx="1">
                  <c:v>-9228.4653539580013</c:v>
                </c:pt>
                <c:pt idx="2">
                  <c:v>-9714.7949694219969</c:v>
                </c:pt>
                <c:pt idx="3">
                  <c:v>-9764.8634296299988</c:v>
                </c:pt>
                <c:pt idx="4">
                  <c:v>-9561.9784526580006</c:v>
                </c:pt>
                <c:pt idx="5">
                  <c:v>-7915.0600223499987</c:v>
                </c:pt>
                <c:pt idx="6">
                  <c:v>-6387.5004090300008</c:v>
                </c:pt>
                <c:pt idx="7">
                  <c:v>-5005.9579725599997</c:v>
                </c:pt>
                <c:pt idx="8">
                  <c:v>-4288.9771468500003</c:v>
                </c:pt>
                <c:pt idx="9">
                  <c:v>-4731.6938645999999</c:v>
                </c:pt>
                <c:pt idx="10">
                  <c:v>-5086.3482767799997</c:v>
                </c:pt>
                <c:pt idx="11">
                  <c:v>-5074.6856282400004</c:v>
                </c:pt>
                <c:pt idx="12">
                  <c:v>-5099.9243260500007</c:v>
                </c:pt>
                <c:pt idx="13">
                  <c:v>-4883.2188253099994</c:v>
                </c:pt>
                <c:pt idx="14">
                  <c:v>-4759.2046604999996</c:v>
                </c:pt>
                <c:pt idx="15">
                  <c:v>-2919.0027392900001</c:v>
                </c:pt>
                <c:pt idx="16">
                  <c:v>2947.6271237400001</c:v>
                </c:pt>
                <c:pt idx="17">
                  <c:v>8452.0318597500009</c:v>
                </c:pt>
                <c:pt idx="18">
                  <c:v>9233.6739079100007</c:v>
                </c:pt>
                <c:pt idx="19">
                  <c:v>8806.127642219999</c:v>
                </c:pt>
                <c:pt idx="20">
                  <c:v>8491.3590423799997</c:v>
                </c:pt>
                <c:pt idx="21">
                  <c:v>8669.8557341800006</c:v>
                </c:pt>
                <c:pt idx="22">
                  <c:v>8144.3480132200002</c:v>
                </c:pt>
                <c:pt idx="23">
                  <c:v>2547.23374272</c:v>
                </c:pt>
              </c:numCache>
            </c:numRef>
          </c:val>
          <c:extLst>
            <c:ext xmlns:c16="http://schemas.microsoft.com/office/drawing/2014/chart" uri="{C3380CC4-5D6E-409C-BE32-E72D297353CC}">
              <c16:uniqueId val="{00000005-21B1-415B-8204-F21A64AFA528}"/>
            </c:ext>
          </c:extLst>
        </c:ser>
        <c:dLbls>
          <c:showLegendKey val="0"/>
          <c:showVal val="0"/>
          <c:showCatName val="0"/>
          <c:showSerName val="0"/>
          <c:showPercent val="0"/>
          <c:showBubbleSize val="0"/>
        </c:dLbls>
        <c:gapWidth val="50"/>
        <c:overlap val="100"/>
        <c:axId val="2002116368"/>
        <c:axId val="2002102640"/>
      </c:barChart>
      <c:lineChart>
        <c:grouping val="standard"/>
        <c:varyColors val="0"/>
        <c:ser>
          <c:idx val="0"/>
          <c:order val="0"/>
          <c:tx>
            <c:strRef>
              <c:f>Ope_Ener_8_Cen!$P$3</c:f>
              <c:strCache>
                <c:ptCount val="1"/>
                <c:pt idx="0">
                  <c:v>Demanda</c:v>
                </c:pt>
              </c:strCache>
            </c:strRef>
          </c:tx>
          <c:spPr>
            <a:ln w="28575" cap="rnd">
              <a:solidFill>
                <a:srgbClr val="C00000"/>
              </a:solidFill>
              <a:round/>
            </a:ln>
            <a:effectLst/>
          </c:spPr>
          <c:marker>
            <c:symbol val="none"/>
          </c:marker>
          <c:val>
            <c:numRef>
              <c:f>Ope_Ener_8_Cen!$P$4:$P$27</c:f>
              <c:numCache>
                <c:formatCode>ge\r\a\l</c:formatCode>
                <c:ptCount val="24"/>
                <c:pt idx="0">
                  <c:v>99262.099999999991</c:v>
                </c:pt>
                <c:pt idx="1">
                  <c:v>94427.8</c:v>
                </c:pt>
                <c:pt idx="2">
                  <c:v>92547.6</c:v>
                </c:pt>
                <c:pt idx="3">
                  <c:v>91614</c:v>
                </c:pt>
                <c:pt idx="4">
                  <c:v>92375.1</c:v>
                </c:pt>
                <c:pt idx="5">
                  <c:v>97081.599999999991</c:v>
                </c:pt>
                <c:pt idx="6">
                  <c:v>104854.2</c:v>
                </c:pt>
                <c:pt idx="7">
                  <c:v>112915.59999999999</c:v>
                </c:pt>
                <c:pt idx="8">
                  <c:v>123616.6</c:v>
                </c:pt>
                <c:pt idx="9">
                  <c:v>130224.00000000001</c:v>
                </c:pt>
                <c:pt idx="10">
                  <c:v>135531.5</c:v>
                </c:pt>
                <c:pt idx="11">
                  <c:v>136226.30000000002</c:v>
                </c:pt>
                <c:pt idx="12">
                  <c:v>131438.30000000002</c:v>
                </c:pt>
                <c:pt idx="13">
                  <c:v>135060.69999999998</c:v>
                </c:pt>
                <c:pt idx="14">
                  <c:v>137854.80000000002</c:v>
                </c:pt>
                <c:pt idx="15">
                  <c:v>138028</c:v>
                </c:pt>
                <c:pt idx="16">
                  <c:v>137189.5</c:v>
                </c:pt>
                <c:pt idx="17">
                  <c:v>136192.6</c:v>
                </c:pt>
                <c:pt idx="18">
                  <c:v>141094.1</c:v>
                </c:pt>
                <c:pt idx="19">
                  <c:v>137469.4</c:v>
                </c:pt>
                <c:pt idx="20">
                  <c:v>134294.59999999998</c:v>
                </c:pt>
                <c:pt idx="21">
                  <c:v>135709.20000000001</c:v>
                </c:pt>
                <c:pt idx="22">
                  <c:v>129999.5</c:v>
                </c:pt>
                <c:pt idx="23">
                  <c:v>119886.3</c:v>
                </c:pt>
              </c:numCache>
            </c:numRef>
          </c:val>
          <c:smooth val="0"/>
          <c:extLst>
            <c:ext xmlns:c16="http://schemas.microsoft.com/office/drawing/2014/chart" uri="{C3380CC4-5D6E-409C-BE32-E72D297353CC}">
              <c16:uniqueId val="{00000006-21B1-415B-8204-F21A64AFA528}"/>
            </c:ext>
          </c:extLst>
        </c:ser>
        <c:dLbls>
          <c:showLegendKey val="0"/>
          <c:showVal val="0"/>
          <c:showCatName val="0"/>
          <c:showSerName val="0"/>
          <c:showPercent val="0"/>
          <c:showBubbleSize val="0"/>
        </c:dLbls>
        <c:marker val="1"/>
        <c:smooth val="0"/>
        <c:axId val="2002116368"/>
        <c:axId val="2002102640"/>
      </c:lineChart>
      <c:catAx>
        <c:axId val="2002116368"/>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002102640"/>
        <c:crosses val="autoZero"/>
        <c:auto val="1"/>
        <c:lblAlgn val="ctr"/>
        <c:lblOffset val="100"/>
        <c:noMultiLvlLbl val="0"/>
      </c:catAx>
      <c:valAx>
        <c:axId val="2002102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yriad Pro" panose="020B0503030403020204" pitchFamily="34" charset="0"/>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title>
        <c:numFmt formatCode="g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2002116368"/>
        <c:crosses val="autoZero"/>
        <c:crossBetween val="between"/>
      </c:valAx>
      <c:spPr>
        <a:noFill/>
        <a:ln>
          <a:noFill/>
        </a:ln>
        <a:effectLst/>
      </c:spPr>
    </c:plotArea>
    <c:legend>
      <c:legendPos val="t"/>
      <c:layout>
        <c:manualLayout>
          <c:xMode val="edge"/>
          <c:yMode val="edge"/>
          <c:x val="0.10233339619405199"/>
          <c:y val="0"/>
          <c:w val="0.89642821606018708"/>
          <c:h val="0.101955678541169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Myriad Pro" panose="020B0503030403020204" pitchFamily="34"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7843624643802432E-2"/>
          <c:y val="0.16412333954438899"/>
          <c:w val="0.87567906160002962"/>
          <c:h val="0.74881117003969555"/>
        </c:manualLayout>
      </c:layout>
      <c:barChart>
        <c:barDir val="col"/>
        <c:grouping val="stacked"/>
        <c:varyColors val="0"/>
        <c:ser>
          <c:idx val="2"/>
          <c:order val="0"/>
          <c:tx>
            <c:strRef>
              <c:f>Ope_Reserva_8!$M$3</c:f>
              <c:strCache>
                <c:ptCount val="1"/>
                <c:pt idx="0">
                  <c:v>Térmicas</c:v>
                </c:pt>
              </c:strCache>
            </c:strRef>
          </c:tx>
          <c:spPr>
            <a:solidFill>
              <a:srgbClr val="A5A5A5"/>
            </a:solidFill>
            <a:ln>
              <a:noFill/>
            </a:ln>
            <a:effectLst/>
          </c:spPr>
          <c:invertIfNegative val="0"/>
          <c:val>
            <c:numRef>
              <c:f>Ope_Reserva_8!$M$4:$M$27</c:f>
              <c:numCache>
                <c:formatCode>ge\r\a\l</c:formatCode>
                <c:ptCount val="24"/>
                <c:pt idx="0">
                  <c:v>7306.1054454935693</c:v>
                </c:pt>
                <c:pt idx="1">
                  <c:v>4836.8333839217412</c:v>
                </c:pt>
                <c:pt idx="2">
                  <c:v>5311.7292730128502</c:v>
                </c:pt>
                <c:pt idx="3">
                  <c:v>5131.5722397240297</c:v>
                </c:pt>
                <c:pt idx="4">
                  <c:v>4155.9146712092497</c:v>
                </c:pt>
                <c:pt idx="5">
                  <c:v>4732.8406118138901</c:v>
                </c:pt>
                <c:pt idx="6">
                  <c:v>7364.02723480852</c:v>
                </c:pt>
                <c:pt idx="7">
                  <c:v>7336.5835929972709</c:v>
                </c:pt>
                <c:pt idx="8">
                  <c:v>6116.1167412001905</c:v>
                </c:pt>
                <c:pt idx="9">
                  <c:v>5811.8217227289133</c:v>
                </c:pt>
                <c:pt idx="10">
                  <c:v>5698.8710824145819</c:v>
                </c:pt>
                <c:pt idx="11">
                  <c:v>5348.4128541905411</c:v>
                </c:pt>
                <c:pt idx="12">
                  <c:v>4896.9660354540692</c:v>
                </c:pt>
                <c:pt idx="13">
                  <c:v>4972.1250017308976</c:v>
                </c:pt>
                <c:pt idx="14">
                  <c:v>7606.4876161876491</c:v>
                </c:pt>
                <c:pt idx="15">
                  <c:v>7750.1497471161874</c:v>
                </c:pt>
                <c:pt idx="16">
                  <c:v>9152.8352394559297</c:v>
                </c:pt>
                <c:pt idx="17">
                  <c:v>9495.5480230364101</c:v>
                </c:pt>
                <c:pt idx="18">
                  <c:v>8755.7631410445283</c:v>
                </c:pt>
                <c:pt idx="19">
                  <c:v>8542.915084396458</c:v>
                </c:pt>
                <c:pt idx="20">
                  <c:v>8191.8596260785716</c:v>
                </c:pt>
                <c:pt idx="21">
                  <c:v>8019.2064736759712</c:v>
                </c:pt>
                <c:pt idx="22">
                  <c:v>7248.9003292884699</c:v>
                </c:pt>
                <c:pt idx="23">
                  <c:v>7605.9283721564116</c:v>
                </c:pt>
              </c:numCache>
            </c:numRef>
          </c:val>
          <c:extLst>
            <c:ext xmlns:c16="http://schemas.microsoft.com/office/drawing/2014/chart" uri="{C3380CC4-5D6E-409C-BE32-E72D297353CC}">
              <c16:uniqueId val="{00000000-2E55-4755-B61F-E6CF8584D913}"/>
            </c:ext>
          </c:extLst>
        </c:ser>
        <c:ser>
          <c:idx val="0"/>
          <c:order val="1"/>
          <c:tx>
            <c:strRef>
              <c:f>Ope_Reserva_8!$K$3</c:f>
              <c:strCache>
                <c:ptCount val="1"/>
                <c:pt idx="0">
                  <c:v>Hidrelétricas</c:v>
                </c:pt>
              </c:strCache>
            </c:strRef>
          </c:tx>
          <c:spPr>
            <a:solidFill>
              <a:schemeClr val="accent1"/>
            </a:solidFill>
            <a:ln>
              <a:noFill/>
            </a:ln>
            <a:effectLst/>
          </c:spPr>
          <c:invertIfNegative val="0"/>
          <c:val>
            <c:numRef>
              <c:f>Ope_Reserva_8!$K$4:$K$27</c:f>
              <c:numCache>
                <c:formatCode>ge\r\a\l</c:formatCode>
                <c:ptCount val="24"/>
                <c:pt idx="0">
                  <c:v>1371.3867789450001</c:v>
                </c:pt>
                <c:pt idx="1">
                  <c:v>744.52219505599987</c:v>
                </c:pt>
                <c:pt idx="2">
                  <c:v>952.45462055999997</c:v>
                </c:pt>
                <c:pt idx="3">
                  <c:v>896.55991337600005</c:v>
                </c:pt>
                <c:pt idx="4">
                  <c:v>523.071120888</c:v>
                </c:pt>
                <c:pt idx="5">
                  <c:v>671.61380251200001</c:v>
                </c:pt>
                <c:pt idx="6">
                  <c:v>1349.7592915079999</c:v>
                </c:pt>
                <c:pt idx="7">
                  <c:v>1297.4766594419998</c:v>
                </c:pt>
                <c:pt idx="8">
                  <c:v>888.0633762130002</c:v>
                </c:pt>
                <c:pt idx="9">
                  <c:v>810.86901481500013</c:v>
                </c:pt>
                <c:pt idx="10">
                  <c:v>810.84853101800013</c:v>
                </c:pt>
                <c:pt idx="11">
                  <c:v>745.97557262999999</c:v>
                </c:pt>
                <c:pt idx="12">
                  <c:v>662.15970047200005</c:v>
                </c:pt>
                <c:pt idx="13">
                  <c:v>662.79287069399993</c:v>
                </c:pt>
                <c:pt idx="14">
                  <c:v>1286.2681541910001</c:v>
                </c:pt>
                <c:pt idx="15">
                  <c:v>1275.0519669579999</c:v>
                </c:pt>
                <c:pt idx="16">
                  <c:v>1337.6703166260004</c:v>
                </c:pt>
                <c:pt idx="17">
                  <c:v>388.19942286600008</c:v>
                </c:pt>
                <c:pt idx="18">
                  <c:v>79.531091054000001</c:v>
                </c:pt>
                <c:pt idx="19">
                  <c:v>287.74456468800003</c:v>
                </c:pt>
                <c:pt idx="20">
                  <c:v>420.85384356600008</c:v>
                </c:pt>
                <c:pt idx="21">
                  <c:v>388.463636608</c:v>
                </c:pt>
                <c:pt idx="22">
                  <c:v>453.70061676599988</c:v>
                </c:pt>
                <c:pt idx="23">
                  <c:v>1159.7116267069998</c:v>
                </c:pt>
              </c:numCache>
            </c:numRef>
          </c:val>
          <c:extLst>
            <c:ext xmlns:c16="http://schemas.microsoft.com/office/drawing/2014/chart" uri="{C3380CC4-5D6E-409C-BE32-E72D297353CC}">
              <c16:uniqueId val="{00000001-2E55-4755-B61F-E6CF8584D913}"/>
            </c:ext>
          </c:extLst>
        </c:ser>
        <c:ser>
          <c:idx val="1"/>
          <c:order val="2"/>
          <c:tx>
            <c:strRef>
              <c:f>Ope_Reserva_8!$L$3</c:f>
              <c:strCache>
                <c:ptCount val="1"/>
                <c:pt idx="0">
                  <c:v>Reversível Mensal</c:v>
                </c:pt>
              </c:strCache>
            </c:strRef>
          </c:tx>
          <c:spPr>
            <a:solidFill>
              <a:schemeClr val="accent2"/>
            </a:solidFill>
            <a:ln>
              <a:noFill/>
            </a:ln>
            <a:effectLst/>
          </c:spPr>
          <c:invertIfNegative val="0"/>
          <c:val>
            <c:numRef>
              <c:f>Ope_Reserva_8!$L$4:$L$27</c:f>
              <c:numCache>
                <c:formatCode>ge\r\a\l</c:formatCode>
                <c:ptCount val="24"/>
                <c:pt idx="0">
                  <c:v>1301.28854658</c:v>
                </c:pt>
                <c:pt idx="1">
                  <c:v>878.27746750000006</c:v>
                </c:pt>
                <c:pt idx="2">
                  <c:v>845.00246329999993</c:v>
                </c:pt>
                <c:pt idx="3">
                  <c:v>824.17551159999994</c:v>
                </c:pt>
                <c:pt idx="4">
                  <c:v>957.48281970000005</c:v>
                </c:pt>
                <c:pt idx="5">
                  <c:v>859.14335688000006</c:v>
                </c:pt>
                <c:pt idx="6">
                  <c:v>1242.19358384</c:v>
                </c:pt>
                <c:pt idx="7">
                  <c:v>1217.68968726</c:v>
                </c:pt>
                <c:pt idx="8">
                  <c:v>1233.0984362199999</c:v>
                </c:pt>
                <c:pt idx="9">
                  <c:v>1352.3348132600001</c:v>
                </c:pt>
                <c:pt idx="10">
                  <c:v>1504.64324609</c:v>
                </c:pt>
                <c:pt idx="11">
                  <c:v>1432.1344613200001</c:v>
                </c:pt>
                <c:pt idx="12">
                  <c:v>1326.7317754200001</c:v>
                </c:pt>
                <c:pt idx="13">
                  <c:v>1292.7665826200002</c:v>
                </c:pt>
                <c:pt idx="14">
                  <c:v>1318.0476928100002</c:v>
                </c:pt>
                <c:pt idx="15">
                  <c:v>1317.6206274400001</c:v>
                </c:pt>
                <c:pt idx="16">
                  <c:v>1318.3912318300002</c:v>
                </c:pt>
                <c:pt idx="17">
                  <c:v>123.12379982</c:v>
                </c:pt>
                <c:pt idx="18">
                  <c:v>16.119706709999999</c:v>
                </c:pt>
                <c:pt idx="19">
                  <c:v>103.43860953000001</c:v>
                </c:pt>
                <c:pt idx="20">
                  <c:v>142.80043247999998</c:v>
                </c:pt>
                <c:pt idx="21">
                  <c:v>129.28403587</c:v>
                </c:pt>
                <c:pt idx="22">
                  <c:v>179.58581011999999</c:v>
                </c:pt>
                <c:pt idx="23">
                  <c:v>968.03726219999999</c:v>
                </c:pt>
              </c:numCache>
            </c:numRef>
          </c:val>
          <c:extLst>
            <c:ext xmlns:c16="http://schemas.microsoft.com/office/drawing/2014/chart" uri="{C3380CC4-5D6E-409C-BE32-E72D297353CC}">
              <c16:uniqueId val="{00000002-2E55-4755-B61F-E6CF8584D913}"/>
            </c:ext>
          </c:extLst>
        </c:ser>
        <c:ser>
          <c:idx val="4"/>
          <c:order val="3"/>
          <c:tx>
            <c:strRef>
              <c:f>Ope_Reserva_8!$N$3</c:f>
              <c:strCache>
                <c:ptCount val="1"/>
                <c:pt idx="0">
                  <c:v>Reversíveis de 24h</c:v>
                </c:pt>
              </c:strCache>
            </c:strRef>
          </c:tx>
          <c:spPr>
            <a:solidFill>
              <a:schemeClr val="accent2">
                <a:lumMod val="20000"/>
                <a:lumOff val="80000"/>
              </a:schemeClr>
            </a:solidFill>
            <a:ln>
              <a:noFill/>
            </a:ln>
            <a:effectLst/>
          </c:spPr>
          <c:invertIfNegative val="0"/>
          <c:val>
            <c:numRef>
              <c:f>Ope_Reserva_8!$N$4:$N$27</c:f>
              <c:numCache>
                <c:formatCode>ge\r\a\l</c:formatCode>
                <c:ptCount val="24"/>
                <c:pt idx="0">
                  <c:v>3168.0446888329998</c:v>
                </c:pt>
                <c:pt idx="1">
                  <c:v>2823.3792377599998</c:v>
                </c:pt>
                <c:pt idx="2">
                  <c:v>2875.1633758220009</c:v>
                </c:pt>
                <c:pt idx="3">
                  <c:v>2891.8924461510001</c:v>
                </c:pt>
                <c:pt idx="4">
                  <c:v>3042.8025302469996</c:v>
                </c:pt>
                <c:pt idx="5">
                  <c:v>2493.7955162440003</c:v>
                </c:pt>
                <c:pt idx="6">
                  <c:v>2793.3225557409996</c:v>
                </c:pt>
                <c:pt idx="7">
                  <c:v>2689.805985341</c:v>
                </c:pt>
                <c:pt idx="8">
                  <c:v>2906.2388363190003</c:v>
                </c:pt>
                <c:pt idx="9">
                  <c:v>3064.490273203</c:v>
                </c:pt>
                <c:pt idx="10">
                  <c:v>3248.898131334</c:v>
                </c:pt>
                <c:pt idx="11">
                  <c:v>3144.7133819170003</c:v>
                </c:pt>
                <c:pt idx="12">
                  <c:v>3018.9468291900002</c:v>
                </c:pt>
                <c:pt idx="13">
                  <c:v>2984.8443957290006</c:v>
                </c:pt>
                <c:pt idx="14">
                  <c:v>2914.5045822659999</c:v>
                </c:pt>
                <c:pt idx="15">
                  <c:v>2825.203703567</c:v>
                </c:pt>
                <c:pt idx="16">
                  <c:v>2016.7584427360002</c:v>
                </c:pt>
                <c:pt idx="17">
                  <c:v>155.26611347099998</c:v>
                </c:pt>
                <c:pt idx="18">
                  <c:v>22.931695616000003</c:v>
                </c:pt>
                <c:pt idx="19">
                  <c:v>121.002444384</c:v>
                </c:pt>
                <c:pt idx="20">
                  <c:v>174.680560824</c:v>
                </c:pt>
                <c:pt idx="21">
                  <c:v>150.99611576600003</c:v>
                </c:pt>
                <c:pt idx="22">
                  <c:v>230.60907546600001</c:v>
                </c:pt>
                <c:pt idx="23">
                  <c:v>1602.7272348060001</c:v>
                </c:pt>
              </c:numCache>
            </c:numRef>
          </c:val>
          <c:extLst>
            <c:ext xmlns:c16="http://schemas.microsoft.com/office/drawing/2014/chart" uri="{C3380CC4-5D6E-409C-BE32-E72D297353CC}">
              <c16:uniqueId val="{00000003-2E55-4755-B61F-E6CF8584D913}"/>
            </c:ext>
          </c:extLst>
        </c:ser>
        <c:dLbls>
          <c:showLegendKey val="0"/>
          <c:showVal val="0"/>
          <c:showCatName val="0"/>
          <c:showSerName val="0"/>
          <c:showPercent val="0"/>
          <c:showBubbleSize val="0"/>
        </c:dLbls>
        <c:gapWidth val="49"/>
        <c:overlap val="100"/>
        <c:axId val="1388339216"/>
        <c:axId val="1388341712"/>
      </c:barChart>
      <c:lineChart>
        <c:grouping val="standard"/>
        <c:varyColors val="0"/>
        <c:ser>
          <c:idx val="3"/>
          <c:order val="4"/>
          <c:tx>
            <c:strRef>
              <c:f>Ope_Reserva_8!$O$3</c:f>
              <c:strCache>
                <c:ptCount val="1"/>
                <c:pt idx="0">
                  <c:v>Requisito de Reserva</c:v>
                </c:pt>
              </c:strCache>
            </c:strRef>
          </c:tx>
          <c:spPr>
            <a:ln w="28575" cap="rnd">
              <a:solidFill>
                <a:schemeClr val="accent4"/>
              </a:solidFill>
              <a:round/>
            </a:ln>
            <a:effectLst/>
          </c:spPr>
          <c:marker>
            <c:symbol val="none"/>
          </c:marker>
          <c:val>
            <c:numRef>
              <c:f>Ope_Reserva_8!$O$4:$O$27</c:f>
              <c:numCache>
                <c:formatCode>ge\r\a\l</c:formatCode>
                <c:ptCount val="24"/>
                <c:pt idx="0">
                  <c:v>6295.8616000000002</c:v>
                </c:pt>
                <c:pt idx="1">
                  <c:v>6060.8927999999996</c:v>
                </c:pt>
                <c:pt idx="2">
                  <c:v>5911.5317999999997</c:v>
                </c:pt>
                <c:pt idx="3">
                  <c:v>5860.2579999999998</c:v>
                </c:pt>
                <c:pt idx="4">
                  <c:v>5927.9993999999997</c:v>
                </c:pt>
                <c:pt idx="5">
                  <c:v>6156.0776999999998</c:v>
                </c:pt>
                <c:pt idx="6">
                  <c:v>6585.6162999999997</c:v>
                </c:pt>
                <c:pt idx="7">
                  <c:v>8132.9759999999997</c:v>
                </c:pt>
                <c:pt idx="8">
                  <c:v>9699.5990000000002</c:v>
                </c:pt>
                <c:pt idx="9">
                  <c:v>9832.6689999999999</c:v>
                </c:pt>
                <c:pt idx="10">
                  <c:v>10159.744000000001</c:v>
                </c:pt>
                <c:pt idx="11">
                  <c:v>9524.0357999999997</c:v>
                </c:pt>
                <c:pt idx="12">
                  <c:v>8652.4779999999992</c:v>
                </c:pt>
                <c:pt idx="13">
                  <c:v>8678.1219000000001</c:v>
                </c:pt>
                <c:pt idx="14">
                  <c:v>8922.3850000000002</c:v>
                </c:pt>
                <c:pt idx="15">
                  <c:v>9364.7260000000006</c:v>
                </c:pt>
                <c:pt idx="16">
                  <c:v>10082.181</c:v>
                </c:pt>
                <c:pt idx="17">
                  <c:v>9869.7330000000002</c:v>
                </c:pt>
                <c:pt idx="18">
                  <c:v>8567.2309999999998</c:v>
                </c:pt>
                <c:pt idx="19">
                  <c:v>8658.2559000000001</c:v>
                </c:pt>
                <c:pt idx="20">
                  <c:v>8415.0126999999993</c:v>
                </c:pt>
                <c:pt idx="21">
                  <c:v>8150.1803</c:v>
                </c:pt>
                <c:pt idx="22">
                  <c:v>7380.6581999999999</c:v>
                </c:pt>
                <c:pt idx="23">
                  <c:v>6794.8454000000002</c:v>
                </c:pt>
              </c:numCache>
            </c:numRef>
          </c:val>
          <c:smooth val="0"/>
          <c:extLst>
            <c:ext xmlns:c16="http://schemas.microsoft.com/office/drawing/2014/chart" uri="{C3380CC4-5D6E-409C-BE32-E72D297353CC}">
              <c16:uniqueId val="{00000004-2E55-4755-B61F-E6CF8584D913}"/>
            </c:ext>
          </c:extLst>
        </c:ser>
        <c:dLbls>
          <c:showLegendKey val="0"/>
          <c:showVal val="0"/>
          <c:showCatName val="0"/>
          <c:showSerName val="0"/>
          <c:showPercent val="0"/>
          <c:showBubbleSize val="0"/>
        </c:dLbls>
        <c:marker val="1"/>
        <c:smooth val="0"/>
        <c:axId val="1388339216"/>
        <c:axId val="1388341712"/>
      </c:lineChart>
      <c:catAx>
        <c:axId val="1388339216"/>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1388341712"/>
        <c:crosses val="autoZero"/>
        <c:auto val="1"/>
        <c:lblAlgn val="ctr"/>
        <c:lblOffset val="100"/>
        <c:noMultiLvlLbl val="0"/>
      </c:catAx>
      <c:valAx>
        <c:axId val="138834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yriad Pro" panose="020B0503030403020204" pitchFamily="34" charset="0"/>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title>
        <c:numFmt formatCode="g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crossAx val="1388339216"/>
        <c:crossesAt val="1"/>
        <c:crossBetween val="between"/>
      </c:valAx>
      <c:spPr>
        <a:noFill/>
        <a:ln>
          <a:noFill/>
        </a:ln>
        <a:effectLst/>
      </c:spPr>
    </c:plotArea>
    <c:legend>
      <c:legendPos val="t"/>
      <c:layout>
        <c:manualLayout>
          <c:xMode val="edge"/>
          <c:yMode val="edge"/>
          <c:x val="0.11585502107097607"/>
          <c:y val="2.3734177215189875E-2"/>
          <c:w val="0.84050081355668793"/>
          <c:h val="0.107793655935413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Myriad Pro" panose="020B0503030403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56214-8926-4EC2-BD43-EB4FB45CA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rEstilos.dot</Template>
  <TotalTime>5</TotalTime>
  <Pages>80</Pages>
  <Words>21669</Words>
  <Characters>131737</Characters>
  <Application>Microsoft Office Word</Application>
  <DocSecurity>0</DocSecurity>
  <Lines>1097</Lines>
  <Paragraphs>30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PSR Consultoria</Company>
  <LinksUpToDate>false</LinksUpToDate>
  <CharactersWithSpaces>153100</CharactersWithSpaces>
  <SharedDoc>false</SharedDoc>
  <HLinks>
    <vt:vector size="48" baseType="variant">
      <vt:variant>
        <vt:i4>1835062</vt:i4>
      </vt:variant>
      <vt:variant>
        <vt:i4>44</vt:i4>
      </vt:variant>
      <vt:variant>
        <vt:i4>0</vt:i4>
      </vt:variant>
      <vt:variant>
        <vt:i4>5</vt:i4>
      </vt:variant>
      <vt:variant>
        <vt:lpwstr/>
      </vt:variant>
      <vt:variant>
        <vt:lpwstr>_Toc227729173</vt:lpwstr>
      </vt:variant>
      <vt:variant>
        <vt:i4>1835062</vt:i4>
      </vt:variant>
      <vt:variant>
        <vt:i4>38</vt:i4>
      </vt:variant>
      <vt:variant>
        <vt:i4>0</vt:i4>
      </vt:variant>
      <vt:variant>
        <vt:i4>5</vt:i4>
      </vt:variant>
      <vt:variant>
        <vt:lpwstr/>
      </vt:variant>
      <vt:variant>
        <vt:lpwstr>_Toc227729172</vt:lpwstr>
      </vt:variant>
      <vt:variant>
        <vt:i4>1835062</vt:i4>
      </vt:variant>
      <vt:variant>
        <vt:i4>32</vt:i4>
      </vt:variant>
      <vt:variant>
        <vt:i4>0</vt:i4>
      </vt:variant>
      <vt:variant>
        <vt:i4>5</vt:i4>
      </vt:variant>
      <vt:variant>
        <vt:lpwstr/>
      </vt:variant>
      <vt:variant>
        <vt:lpwstr>_Toc227729171</vt:lpwstr>
      </vt:variant>
      <vt:variant>
        <vt:i4>1835062</vt:i4>
      </vt:variant>
      <vt:variant>
        <vt:i4>26</vt:i4>
      </vt:variant>
      <vt:variant>
        <vt:i4>0</vt:i4>
      </vt:variant>
      <vt:variant>
        <vt:i4>5</vt:i4>
      </vt:variant>
      <vt:variant>
        <vt:lpwstr/>
      </vt:variant>
      <vt:variant>
        <vt:lpwstr>_Toc227729170</vt:lpwstr>
      </vt:variant>
      <vt:variant>
        <vt:i4>1900598</vt:i4>
      </vt:variant>
      <vt:variant>
        <vt:i4>20</vt:i4>
      </vt:variant>
      <vt:variant>
        <vt:i4>0</vt:i4>
      </vt:variant>
      <vt:variant>
        <vt:i4>5</vt:i4>
      </vt:variant>
      <vt:variant>
        <vt:lpwstr/>
      </vt:variant>
      <vt:variant>
        <vt:lpwstr>_Toc227729169</vt:lpwstr>
      </vt:variant>
      <vt:variant>
        <vt:i4>1900598</vt:i4>
      </vt:variant>
      <vt:variant>
        <vt:i4>14</vt:i4>
      </vt:variant>
      <vt:variant>
        <vt:i4>0</vt:i4>
      </vt:variant>
      <vt:variant>
        <vt:i4>5</vt:i4>
      </vt:variant>
      <vt:variant>
        <vt:lpwstr/>
      </vt:variant>
      <vt:variant>
        <vt:lpwstr>_Toc227729168</vt:lpwstr>
      </vt:variant>
      <vt:variant>
        <vt:i4>1900598</vt:i4>
      </vt:variant>
      <vt:variant>
        <vt:i4>8</vt:i4>
      </vt:variant>
      <vt:variant>
        <vt:i4>0</vt:i4>
      </vt:variant>
      <vt:variant>
        <vt:i4>5</vt:i4>
      </vt:variant>
      <vt:variant>
        <vt:lpwstr/>
      </vt:variant>
      <vt:variant>
        <vt:lpwstr>_Toc227729167</vt:lpwstr>
      </vt:variant>
      <vt:variant>
        <vt:i4>1900598</vt:i4>
      </vt:variant>
      <vt:variant>
        <vt:i4>2</vt:i4>
      </vt:variant>
      <vt:variant>
        <vt:i4>0</vt:i4>
      </vt:variant>
      <vt:variant>
        <vt:i4>5</vt:i4>
      </vt:variant>
      <vt:variant>
        <vt:lpwstr/>
      </vt:variant>
      <vt:variant>
        <vt:lpwstr>_Toc2277291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ael Kelman</dc:creator>
  <cp:lastModifiedBy>Tarcisio Castro</cp:lastModifiedBy>
  <cp:revision>4</cp:revision>
  <cp:lastPrinted>2021-01-14T19:34:00Z</cp:lastPrinted>
  <dcterms:created xsi:type="dcterms:W3CDTF">2021-04-05T01:27:00Z</dcterms:created>
  <dcterms:modified xsi:type="dcterms:W3CDTF">2021-04-30T18:50:00Z</dcterms:modified>
</cp:coreProperties>
</file>